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0CDF7" w14:textId="77777777" w:rsidR="00F24DA0" w:rsidRDefault="00013C42" w:rsidP="009B28C7">
      <w:pPr>
        <w:jc w:val="center"/>
        <w:rPr>
          <w:rFonts w:ascii="Times New Roman" w:hAnsi="Times New Roman" w:cs="Times New Roman"/>
          <w:b/>
          <w:sz w:val="24"/>
          <w:szCs w:val="24"/>
        </w:rPr>
      </w:pPr>
      <w:r w:rsidRPr="009B28C7">
        <w:rPr>
          <w:rFonts w:ascii="Times New Roman" w:hAnsi="Times New Roman" w:cs="Times New Roman"/>
          <w:b/>
          <w:sz w:val="24"/>
          <w:szCs w:val="24"/>
        </w:rPr>
        <w:t>Response of Plant Growth Regulators and Boron on Seed Yield and Seed Quality of Tomato (</w:t>
      </w:r>
      <w:r w:rsidRPr="009B28C7">
        <w:rPr>
          <w:rFonts w:ascii="Times New Roman" w:hAnsi="Times New Roman" w:cs="Times New Roman"/>
          <w:b/>
          <w:i/>
          <w:sz w:val="24"/>
          <w:szCs w:val="24"/>
        </w:rPr>
        <w:t xml:space="preserve">Solanum </w:t>
      </w:r>
      <w:proofErr w:type="spellStart"/>
      <w:r w:rsidRPr="009B28C7">
        <w:rPr>
          <w:rFonts w:ascii="Times New Roman" w:hAnsi="Times New Roman" w:cs="Times New Roman"/>
          <w:b/>
          <w:i/>
          <w:sz w:val="24"/>
          <w:szCs w:val="24"/>
        </w:rPr>
        <w:t>lycopersicum</w:t>
      </w:r>
      <w:proofErr w:type="spellEnd"/>
      <w:r w:rsidRPr="009B28C7">
        <w:rPr>
          <w:rFonts w:ascii="Times New Roman" w:hAnsi="Times New Roman" w:cs="Times New Roman"/>
          <w:b/>
          <w:sz w:val="24"/>
          <w:szCs w:val="24"/>
        </w:rPr>
        <w:t xml:space="preserve"> L.) </w:t>
      </w:r>
    </w:p>
    <w:p w14:paraId="5C4A512C" w14:textId="77777777" w:rsidR="00935CBC" w:rsidRDefault="00935CBC" w:rsidP="00935CBC">
      <w:pPr>
        <w:pStyle w:val="Default"/>
      </w:pPr>
    </w:p>
    <w:p w14:paraId="56F372E2" w14:textId="77777777" w:rsidR="0070598A" w:rsidRPr="0070598A" w:rsidRDefault="0070598A" w:rsidP="0070598A">
      <w:pPr>
        <w:rPr>
          <w:rFonts w:ascii="Times New Roman" w:hAnsi="Times New Roman" w:cs="Times New Roman"/>
          <w:b/>
          <w:bCs/>
          <w:sz w:val="24"/>
          <w:szCs w:val="24"/>
        </w:rPr>
      </w:pPr>
      <w:r w:rsidRPr="0070598A">
        <w:rPr>
          <w:rFonts w:ascii="Times New Roman" w:hAnsi="Times New Roman" w:cs="Times New Roman"/>
          <w:b/>
          <w:bCs/>
          <w:sz w:val="24"/>
          <w:szCs w:val="24"/>
        </w:rPr>
        <w:t>Abstract</w:t>
      </w:r>
    </w:p>
    <w:p w14:paraId="548B3D97" w14:textId="16E4D000" w:rsidR="0070598A" w:rsidRPr="0070598A" w:rsidRDefault="0070598A" w:rsidP="0070598A">
      <w:pPr>
        <w:jc w:val="both"/>
        <w:rPr>
          <w:rFonts w:ascii="Times New Roman" w:hAnsi="Times New Roman" w:cs="Times New Roman"/>
          <w:sz w:val="24"/>
          <w:szCs w:val="24"/>
        </w:rPr>
      </w:pPr>
      <w:r w:rsidRPr="0070598A">
        <w:rPr>
          <w:rFonts w:ascii="Times New Roman" w:hAnsi="Times New Roman" w:cs="Times New Roman"/>
          <w:sz w:val="24"/>
          <w:szCs w:val="24"/>
        </w:rPr>
        <w:t>Tomato (</w:t>
      </w:r>
      <w:r w:rsidRPr="00966B10">
        <w:rPr>
          <w:rFonts w:ascii="Times New Roman" w:hAnsi="Times New Roman" w:cs="Times New Roman"/>
          <w:i/>
          <w:sz w:val="24"/>
          <w:szCs w:val="24"/>
        </w:rPr>
        <w:t xml:space="preserve">Solanum </w:t>
      </w:r>
      <w:proofErr w:type="spellStart"/>
      <w:r w:rsidRPr="00966B10">
        <w:rPr>
          <w:rFonts w:ascii="Times New Roman" w:hAnsi="Times New Roman" w:cs="Times New Roman"/>
          <w:i/>
          <w:sz w:val="24"/>
          <w:szCs w:val="24"/>
        </w:rPr>
        <w:t>lycopersicum</w:t>
      </w:r>
      <w:proofErr w:type="spellEnd"/>
      <w:r w:rsidRPr="0070598A">
        <w:rPr>
          <w:rFonts w:ascii="Times New Roman" w:hAnsi="Times New Roman" w:cs="Times New Roman"/>
          <w:sz w:val="24"/>
          <w:szCs w:val="24"/>
        </w:rPr>
        <w:t xml:space="preserve"> L.) is an important vegetable crop widely cultivated for its nutritional and economic value. Seed yield and seed quality are crucial factors for ensuring better crop establishment and productivity. Plant growth regulators and micronutrients play a significant role in improving reproductive efficiency and seed quality parameters in tomato. Therefore, the present investigation was conducted at the Vegetable Seed Farm, Department of Horticulture (Vegetable and Floriculture), Bihar Agricultural University, Sabour, Bhagalpur, Bihar, to study the effect of plant growth regulators (NAA, GA₃, and Ethephon) and boron on seed yield and seed quality of tomato. The experiment was laid out in a Factorial </w:t>
      </w:r>
      <w:proofErr w:type="spellStart"/>
      <w:r w:rsidRPr="0070598A">
        <w:rPr>
          <w:rFonts w:ascii="Times New Roman" w:hAnsi="Times New Roman" w:cs="Times New Roman"/>
          <w:sz w:val="24"/>
          <w:szCs w:val="24"/>
        </w:rPr>
        <w:t>Randomi</w:t>
      </w:r>
      <w:r w:rsidR="00430E8E">
        <w:rPr>
          <w:rFonts w:ascii="Times New Roman" w:hAnsi="Times New Roman" w:cs="Times New Roman"/>
          <w:sz w:val="24"/>
          <w:szCs w:val="24"/>
        </w:rPr>
        <w:t>s</w:t>
      </w:r>
      <w:r w:rsidRPr="0070598A">
        <w:rPr>
          <w:rFonts w:ascii="Times New Roman" w:hAnsi="Times New Roman" w:cs="Times New Roman"/>
          <w:sz w:val="24"/>
          <w:szCs w:val="24"/>
        </w:rPr>
        <w:t>ed</w:t>
      </w:r>
      <w:proofErr w:type="spellEnd"/>
      <w:r w:rsidRPr="0070598A">
        <w:rPr>
          <w:rFonts w:ascii="Times New Roman" w:hAnsi="Times New Roman" w:cs="Times New Roman"/>
          <w:sz w:val="24"/>
          <w:szCs w:val="24"/>
        </w:rPr>
        <w:t xml:space="preserve"> Block Design with three replications. The treatments consisted of ten levels of plant growth regulators (water spray, NAA @ 50, 75 and 100 ppm; GA₃ @ 25, 50 and 75 ppm; and Ethephon @ 100, 150 and 200 ppm) and three levels of boron (0, 0.3 and 0.4%).</w:t>
      </w:r>
      <w:r w:rsidR="003E7A6E">
        <w:rPr>
          <w:rFonts w:ascii="Times New Roman" w:hAnsi="Times New Roman" w:cs="Times New Roman"/>
          <w:sz w:val="24"/>
          <w:szCs w:val="24"/>
        </w:rPr>
        <w:t xml:space="preserve"> </w:t>
      </w:r>
      <w:r w:rsidRPr="0070598A">
        <w:rPr>
          <w:rFonts w:ascii="Times New Roman" w:hAnsi="Times New Roman" w:cs="Times New Roman"/>
          <w:sz w:val="24"/>
          <w:szCs w:val="24"/>
        </w:rPr>
        <w:t>The results revealed that both plant growth regulators and boron significantly influenced se</w:t>
      </w:r>
      <w:r w:rsidR="00F70BAA" w:rsidRPr="00F70BAA">
        <w:t xml:space="preserve"> </w:t>
      </w:r>
      <w:r w:rsidR="00F70BAA" w:rsidRPr="00F70BAA">
        <w:rPr>
          <w:rFonts w:ascii="Times New Roman" w:hAnsi="Times New Roman" w:cs="Times New Roman"/>
          <w:sz w:val="24"/>
          <w:szCs w:val="24"/>
        </w:rPr>
        <w:t xml:space="preserve">Keywords </w:t>
      </w:r>
      <w:r w:rsidRPr="0070598A">
        <w:rPr>
          <w:rFonts w:ascii="Times New Roman" w:hAnsi="Times New Roman" w:cs="Times New Roman"/>
          <w:sz w:val="24"/>
          <w:szCs w:val="24"/>
        </w:rPr>
        <w:t xml:space="preserve">ed quality parameters. Among the PGR treatments, NAA @ 75 ppm recorded the highest germination percentage (71.94%), whereas the lowest germination (63.67%) was observed with Ethephon @ 150 ppm. Boron application at 0.3% resulted in maximum germination (70.78%). The interaction effect showed that GA₃ @ 75 ppm combined with boron @ 0.3% produced the highest germination (76.88%). </w:t>
      </w:r>
      <w:proofErr w:type="spellStart"/>
      <w:r w:rsidRPr="0070598A">
        <w:rPr>
          <w:rFonts w:ascii="Times New Roman" w:hAnsi="Times New Roman" w:cs="Times New Roman"/>
          <w:sz w:val="24"/>
          <w:szCs w:val="24"/>
        </w:rPr>
        <w:t>Vigour</w:t>
      </w:r>
      <w:proofErr w:type="spellEnd"/>
      <w:r w:rsidRPr="0070598A">
        <w:rPr>
          <w:rFonts w:ascii="Times New Roman" w:hAnsi="Times New Roman" w:cs="Times New Roman"/>
          <w:sz w:val="24"/>
          <w:szCs w:val="24"/>
        </w:rPr>
        <w:t xml:space="preserve"> Index–I and </w:t>
      </w:r>
      <w:proofErr w:type="spellStart"/>
      <w:r w:rsidRPr="0070598A">
        <w:rPr>
          <w:rFonts w:ascii="Times New Roman" w:hAnsi="Times New Roman" w:cs="Times New Roman"/>
          <w:sz w:val="24"/>
          <w:szCs w:val="24"/>
        </w:rPr>
        <w:t>Vigour</w:t>
      </w:r>
      <w:proofErr w:type="spellEnd"/>
      <w:r w:rsidRPr="0070598A">
        <w:rPr>
          <w:rFonts w:ascii="Times New Roman" w:hAnsi="Times New Roman" w:cs="Times New Roman"/>
          <w:sz w:val="24"/>
          <w:szCs w:val="24"/>
        </w:rPr>
        <w:t xml:space="preserve"> Index–II were also significantly influenced by PGRs and boron, with the highest values recorded under NAA @ 100 ppm and GA₃ @ 75 ppm treatments. Electrical conductivity of </w:t>
      </w:r>
      <w:r w:rsidR="00430E8E">
        <w:rPr>
          <w:rFonts w:ascii="Times New Roman" w:hAnsi="Times New Roman" w:cs="Times New Roman"/>
          <w:sz w:val="24"/>
          <w:szCs w:val="24"/>
        </w:rPr>
        <w:t xml:space="preserve">the </w:t>
      </w:r>
      <w:r w:rsidRPr="0070598A">
        <w:rPr>
          <w:rFonts w:ascii="Times New Roman" w:hAnsi="Times New Roman" w:cs="Times New Roman"/>
          <w:sz w:val="24"/>
          <w:szCs w:val="24"/>
        </w:rPr>
        <w:t xml:space="preserve">seed was lowest under GA₃ @ 50 ppm and boron @ 0.3%, indicating better membrane stability and seed </w:t>
      </w:r>
      <w:proofErr w:type="spellStart"/>
      <w:r w:rsidRPr="0070598A">
        <w:rPr>
          <w:rFonts w:ascii="Times New Roman" w:hAnsi="Times New Roman" w:cs="Times New Roman"/>
          <w:sz w:val="24"/>
          <w:szCs w:val="24"/>
        </w:rPr>
        <w:t>vigour</w:t>
      </w:r>
      <w:proofErr w:type="spellEnd"/>
      <w:r w:rsidRPr="0070598A">
        <w:rPr>
          <w:rFonts w:ascii="Times New Roman" w:hAnsi="Times New Roman" w:cs="Times New Roman"/>
          <w:sz w:val="24"/>
          <w:szCs w:val="24"/>
        </w:rPr>
        <w:t>. Seed viability was highest with GA₃ @ 75 ppm and boron @ 0.4%, whereas 1000 seed weight was not significantly influenced by the treatments.</w:t>
      </w:r>
      <w:r w:rsidR="004E6135">
        <w:rPr>
          <w:rFonts w:ascii="Times New Roman" w:hAnsi="Times New Roman" w:cs="Times New Roman"/>
          <w:sz w:val="24"/>
          <w:szCs w:val="24"/>
        </w:rPr>
        <w:t xml:space="preserve"> </w:t>
      </w:r>
      <w:r w:rsidRPr="0070598A">
        <w:rPr>
          <w:rFonts w:ascii="Times New Roman" w:hAnsi="Times New Roman" w:cs="Times New Roman"/>
          <w:sz w:val="24"/>
          <w:szCs w:val="24"/>
        </w:rPr>
        <w:t xml:space="preserve">Overall, the study indicated that the combined application of plant growth regulators and boron improved seed quality parameters of tomato. Among the treatments, GA₃ @ 75 ppm along with boron @ 0.3% proved most effective in enhancing germination and seed </w:t>
      </w:r>
      <w:proofErr w:type="spellStart"/>
      <w:r w:rsidRPr="0070598A">
        <w:rPr>
          <w:rFonts w:ascii="Times New Roman" w:hAnsi="Times New Roman" w:cs="Times New Roman"/>
          <w:sz w:val="24"/>
          <w:szCs w:val="24"/>
        </w:rPr>
        <w:t>vigour</w:t>
      </w:r>
      <w:proofErr w:type="spellEnd"/>
      <w:r w:rsidRPr="0070598A">
        <w:rPr>
          <w:rFonts w:ascii="Times New Roman" w:hAnsi="Times New Roman" w:cs="Times New Roman"/>
          <w:sz w:val="24"/>
          <w:szCs w:val="24"/>
        </w:rPr>
        <w:t xml:space="preserve"> of tomato seeds under field conditions.</w:t>
      </w:r>
    </w:p>
    <w:p w14:paraId="7CC69C7F" w14:textId="77777777" w:rsidR="0070598A" w:rsidRPr="0070598A" w:rsidRDefault="0070598A" w:rsidP="0070598A">
      <w:pPr>
        <w:jc w:val="both"/>
        <w:rPr>
          <w:rFonts w:ascii="Times New Roman" w:hAnsi="Times New Roman" w:cs="Times New Roman"/>
          <w:sz w:val="24"/>
          <w:szCs w:val="24"/>
        </w:rPr>
      </w:pPr>
      <w:r w:rsidRPr="004E6135">
        <w:rPr>
          <w:rFonts w:ascii="Times New Roman" w:hAnsi="Times New Roman" w:cs="Times New Roman"/>
          <w:b/>
          <w:bCs/>
          <w:sz w:val="24"/>
          <w:szCs w:val="24"/>
        </w:rPr>
        <w:t>Keywords:</w:t>
      </w:r>
      <w:r w:rsidRPr="0070598A">
        <w:rPr>
          <w:rFonts w:ascii="Times New Roman" w:hAnsi="Times New Roman" w:cs="Times New Roman"/>
          <w:sz w:val="24"/>
          <w:szCs w:val="24"/>
        </w:rPr>
        <w:t xml:space="preserve"> </w:t>
      </w:r>
      <w:r>
        <w:rPr>
          <w:rFonts w:ascii="Times New Roman" w:hAnsi="Times New Roman" w:cs="Times New Roman"/>
          <w:sz w:val="24"/>
          <w:szCs w:val="24"/>
        </w:rPr>
        <w:t>Tomato</w:t>
      </w:r>
      <w:r w:rsidRPr="0070598A">
        <w:rPr>
          <w:rFonts w:ascii="Times New Roman" w:hAnsi="Times New Roman" w:cs="Times New Roman"/>
          <w:sz w:val="24"/>
          <w:szCs w:val="24"/>
        </w:rPr>
        <w:t>, Plant Growt</w:t>
      </w:r>
      <w:r>
        <w:rPr>
          <w:rFonts w:ascii="Times New Roman" w:hAnsi="Times New Roman" w:cs="Times New Roman"/>
          <w:sz w:val="24"/>
          <w:szCs w:val="24"/>
        </w:rPr>
        <w:t>h Regulators</w:t>
      </w:r>
      <w:r w:rsidRPr="0070598A">
        <w:rPr>
          <w:rFonts w:ascii="Times New Roman" w:hAnsi="Times New Roman" w:cs="Times New Roman"/>
          <w:sz w:val="24"/>
          <w:szCs w:val="24"/>
        </w:rPr>
        <w:t>, Boron, Seed Germination,</w:t>
      </w:r>
      <w:r>
        <w:rPr>
          <w:rFonts w:ascii="Times New Roman" w:hAnsi="Times New Roman" w:cs="Times New Roman"/>
          <w:sz w:val="24"/>
          <w:szCs w:val="24"/>
        </w:rPr>
        <w:t xml:space="preserve"> and</w:t>
      </w:r>
      <w:r w:rsidRPr="0070598A">
        <w:rPr>
          <w:rFonts w:ascii="Times New Roman" w:hAnsi="Times New Roman" w:cs="Times New Roman"/>
          <w:sz w:val="24"/>
          <w:szCs w:val="24"/>
        </w:rPr>
        <w:t xml:space="preserve"> Seed </w:t>
      </w:r>
      <w:proofErr w:type="spellStart"/>
      <w:r w:rsidRPr="0070598A">
        <w:rPr>
          <w:rFonts w:ascii="Times New Roman" w:hAnsi="Times New Roman" w:cs="Times New Roman"/>
          <w:sz w:val="24"/>
          <w:szCs w:val="24"/>
        </w:rPr>
        <w:t>Vigour</w:t>
      </w:r>
      <w:proofErr w:type="spellEnd"/>
      <w:r w:rsidRPr="0070598A">
        <w:rPr>
          <w:rFonts w:ascii="Times New Roman" w:hAnsi="Times New Roman" w:cs="Times New Roman"/>
          <w:sz w:val="24"/>
          <w:szCs w:val="24"/>
        </w:rPr>
        <w:t xml:space="preserve">, </w:t>
      </w:r>
    </w:p>
    <w:p w14:paraId="6A6EC1C0" w14:textId="77777777" w:rsidR="0070598A" w:rsidRPr="009B28C7" w:rsidRDefault="0070598A" w:rsidP="0070598A">
      <w:pPr>
        <w:rPr>
          <w:rFonts w:ascii="Times New Roman" w:hAnsi="Times New Roman" w:cs="Times New Roman"/>
          <w:b/>
          <w:sz w:val="24"/>
          <w:szCs w:val="24"/>
        </w:rPr>
      </w:pPr>
    </w:p>
    <w:p w14:paraId="360BC847" w14:textId="77777777" w:rsidR="00013C42" w:rsidRPr="00013C42" w:rsidRDefault="00013C42" w:rsidP="00013C42">
      <w:pPr>
        <w:jc w:val="both"/>
        <w:rPr>
          <w:rFonts w:ascii="Times New Roman" w:hAnsi="Times New Roman" w:cs="Times New Roman"/>
          <w:b/>
          <w:sz w:val="24"/>
          <w:szCs w:val="24"/>
        </w:rPr>
      </w:pPr>
      <w:r w:rsidRPr="00013C42">
        <w:rPr>
          <w:rFonts w:ascii="Times New Roman" w:hAnsi="Times New Roman" w:cs="Times New Roman"/>
          <w:b/>
          <w:sz w:val="24"/>
          <w:szCs w:val="24"/>
        </w:rPr>
        <w:t>Introduction</w:t>
      </w:r>
    </w:p>
    <w:p w14:paraId="7D0F2A59" w14:textId="630C5A2D" w:rsidR="00013C42" w:rsidRDefault="00013C42" w:rsidP="00013C42">
      <w:pPr>
        <w:jc w:val="both"/>
        <w:rPr>
          <w:rFonts w:ascii="Times New Roman" w:hAnsi="Times New Roman" w:cs="Times New Roman"/>
          <w:sz w:val="24"/>
          <w:szCs w:val="24"/>
        </w:rPr>
      </w:pPr>
      <w:r w:rsidRPr="00013C42">
        <w:rPr>
          <w:rFonts w:ascii="Times New Roman" w:hAnsi="Times New Roman" w:cs="Times New Roman"/>
          <w:sz w:val="24"/>
          <w:szCs w:val="24"/>
        </w:rPr>
        <w:t xml:space="preserve">Tomato, scientifically known as </w:t>
      </w:r>
      <w:r w:rsidRPr="009F7A76">
        <w:rPr>
          <w:rFonts w:ascii="Times New Roman" w:hAnsi="Times New Roman" w:cs="Times New Roman"/>
          <w:i/>
          <w:sz w:val="24"/>
          <w:szCs w:val="24"/>
        </w:rPr>
        <w:t xml:space="preserve">Solanum </w:t>
      </w:r>
      <w:proofErr w:type="spellStart"/>
      <w:r w:rsidRPr="009F7A76">
        <w:rPr>
          <w:rFonts w:ascii="Times New Roman" w:hAnsi="Times New Roman" w:cs="Times New Roman"/>
          <w:i/>
          <w:sz w:val="24"/>
          <w:szCs w:val="24"/>
        </w:rPr>
        <w:t>lycopersicum</w:t>
      </w:r>
      <w:proofErr w:type="spellEnd"/>
      <w:r w:rsidRPr="00013C42">
        <w:rPr>
          <w:rFonts w:ascii="Times New Roman" w:hAnsi="Times New Roman" w:cs="Times New Roman"/>
          <w:sz w:val="24"/>
          <w:szCs w:val="24"/>
        </w:rPr>
        <w:t xml:space="preserve"> L., is one of the most important vegetables belonging to the family Solanaceae. It has a chromosome number of 2n = 2x = 24. Tomato is a self-pollinated crop. The region of Peru, Ecuador, and Bolivia in South America is considered the principal center of origin of the tomato crop. The wild form of the tomato plant, </w:t>
      </w:r>
      <w:r w:rsidRPr="009F7A76">
        <w:rPr>
          <w:rFonts w:ascii="Times New Roman" w:hAnsi="Times New Roman" w:cs="Times New Roman"/>
          <w:i/>
          <w:sz w:val="24"/>
          <w:szCs w:val="24"/>
        </w:rPr>
        <w:t xml:space="preserve">Solanum </w:t>
      </w:r>
      <w:proofErr w:type="spellStart"/>
      <w:r w:rsidRPr="009F7A76">
        <w:rPr>
          <w:rFonts w:ascii="Times New Roman" w:hAnsi="Times New Roman" w:cs="Times New Roman"/>
          <w:i/>
          <w:sz w:val="24"/>
          <w:szCs w:val="24"/>
        </w:rPr>
        <w:t>lycopersicum</w:t>
      </w:r>
      <w:proofErr w:type="spellEnd"/>
      <w:r w:rsidRPr="009F7A76">
        <w:rPr>
          <w:rFonts w:ascii="Times New Roman" w:hAnsi="Times New Roman" w:cs="Times New Roman"/>
          <w:i/>
          <w:sz w:val="24"/>
          <w:szCs w:val="24"/>
        </w:rPr>
        <w:t xml:space="preserve"> </w:t>
      </w:r>
      <w:r w:rsidRPr="00013C42">
        <w:rPr>
          <w:rFonts w:ascii="Times New Roman" w:hAnsi="Times New Roman" w:cs="Times New Roman"/>
          <w:sz w:val="24"/>
          <w:szCs w:val="24"/>
        </w:rPr>
        <w:t xml:space="preserve">var. </w:t>
      </w:r>
      <w:r w:rsidRPr="009F7A76">
        <w:rPr>
          <w:rFonts w:ascii="Times New Roman" w:hAnsi="Times New Roman" w:cs="Times New Roman"/>
          <w:i/>
          <w:sz w:val="24"/>
          <w:szCs w:val="24"/>
        </w:rPr>
        <w:t>cerasiforme</w:t>
      </w:r>
      <w:r w:rsidRPr="00013C42">
        <w:rPr>
          <w:rFonts w:ascii="Times New Roman" w:hAnsi="Times New Roman" w:cs="Times New Roman"/>
          <w:sz w:val="24"/>
          <w:szCs w:val="24"/>
        </w:rPr>
        <w:t>, is believed to have given rise to the present cultivated forms of the tomato plant. Tomato has been called a “protective food” because of its high nutritional value and health-giving attributes. Tomato is eaten raw as well as processed into various products like sauce, ketchup, puree, soup, and juice</w:t>
      </w:r>
      <w:r w:rsidR="009F7A76">
        <w:rPr>
          <w:rFonts w:ascii="Times New Roman" w:hAnsi="Times New Roman" w:cs="Times New Roman"/>
          <w:sz w:val="24"/>
          <w:szCs w:val="24"/>
        </w:rPr>
        <w:t xml:space="preserve"> (</w:t>
      </w:r>
      <w:r w:rsidR="009F7A76">
        <w:rPr>
          <w:rFonts w:ascii="Arial" w:hAnsi="Arial" w:cs="Arial"/>
          <w:color w:val="222222"/>
          <w:sz w:val="20"/>
          <w:szCs w:val="20"/>
          <w:shd w:val="clear" w:color="auto" w:fill="FFFFFF"/>
        </w:rPr>
        <w:t>Gupta, et al., 2018</w:t>
      </w:r>
      <w:r w:rsidR="009D24E0">
        <w:rPr>
          <w:rFonts w:ascii="Arial" w:hAnsi="Arial" w:cs="Arial"/>
          <w:color w:val="222222"/>
          <w:sz w:val="20"/>
          <w:szCs w:val="20"/>
          <w:shd w:val="clear" w:color="auto" w:fill="FFFFFF"/>
        </w:rPr>
        <w:t>)</w:t>
      </w:r>
      <w:r w:rsidRPr="00013C42">
        <w:rPr>
          <w:rFonts w:ascii="Times New Roman" w:hAnsi="Times New Roman" w:cs="Times New Roman"/>
          <w:sz w:val="24"/>
          <w:szCs w:val="24"/>
        </w:rPr>
        <w:t>.</w:t>
      </w:r>
    </w:p>
    <w:p w14:paraId="49D8A160" w14:textId="6BEC69CE" w:rsidR="00013C42" w:rsidRDefault="00013C42" w:rsidP="00013C42">
      <w:pPr>
        <w:jc w:val="both"/>
        <w:rPr>
          <w:rFonts w:ascii="Times New Roman" w:hAnsi="Times New Roman" w:cs="Times New Roman"/>
          <w:sz w:val="24"/>
          <w:szCs w:val="24"/>
        </w:rPr>
      </w:pPr>
      <w:r w:rsidRPr="00013C42">
        <w:rPr>
          <w:rFonts w:ascii="Times New Roman" w:hAnsi="Times New Roman" w:cs="Times New Roman"/>
          <w:sz w:val="24"/>
          <w:szCs w:val="24"/>
        </w:rPr>
        <w:lastRenderedPageBreak/>
        <w:t>Tomato fruits are a rich source of vitamins A, B, and C, minerals, and antioxidants like lycopene and β-carotene, which have a significant role to play in protecting the human body from various types of chronic diseases like cancer and cardiovascular diseases. Tomato fruits are also a good source of carotenoids, calcium, and other essential nutrients, which add to their dietary value. Due to the high nutritive value of tomatoes, their versatility in food preparation and processing, the crop has gained popularity among producers as well as consumers</w:t>
      </w:r>
      <w:r w:rsidR="00D13FA8">
        <w:rPr>
          <w:rFonts w:ascii="Times New Roman" w:hAnsi="Times New Roman" w:cs="Times New Roman"/>
          <w:sz w:val="24"/>
          <w:szCs w:val="24"/>
        </w:rPr>
        <w:t xml:space="preserve"> (</w:t>
      </w:r>
      <w:proofErr w:type="spellStart"/>
      <w:r w:rsidR="00D13FA8">
        <w:rPr>
          <w:rFonts w:ascii="Arial" w:hAnsi="Arial" w:cs="Arial"/>
          <w:color w:val="222222"/>
          <w:sz w:val="20"/>
          <w:szCs w:val="20"/>
          <w:shd w:val="clear" w:color="auto" w:fill="FFFFFF"/>
        </w:rPr>
        <w:t>Bapu</w:t>
      </w:r>
      <w:proofErr w:type="spellEnd"/>
      <w:r w:rsidR="00D13FA8">
        <w:rPr>
          <w:rFonts w:ascii="Arial" w:hAnsi="Arial" w:cs="Arial"/>
          <w:color w:val="222222"/>
          <w:sz w:val="20"/>
          <w:szCs w:val="20"/>
          <w:shd w:val="clear" w:color="auto" w:fill="FFFFFF"/>
        </w:rPr>
        <w:t>, 2018)</w:t>
      </w:r>
      <w:r w:rsidRPr="00013C42">
        <w:rPr>
          <w:rFonts w:ascii="Times New Roman" w:hAnsi="Times New Roman" w:cs="Times New Roman"/>
          <w:sz w:val="24"/>
          <w:szCs w:val="24"/>
        </w:rPr>
        <w:t>.</w:t>
      </w:r>
    </w:p>
    <w:p w14:paraId="16B3C242" w14:textId="67A3EE88" w:rsidR="00811960" w:rsidRDefault="00013C42" w:rsidP="00013C42">
      <w:pPr>
        <w:jc w:val="both"/>
        <w:rPr>
          <w:rFonts w:ascii="Arial" w:hAnsi="Arial" w:cs="Arial"/>
          <w:color w:val="222222"/>
          <w:sz w:val="20"/>
          <w:szCs w:val="20"/>
          <w:shd w:val="clear" w:color="auto" w:fill="FFFFFF"/>
        </w:rPr>
      </w:pPr>
      <w:r w:rsidRPr="00013C42">
        <w:rPr>
          <w:rFonts w:ascii="Times New Roman" w:hAnsi="Times New Roman" w:cs="Times New Roman"/>
          <w:sz w:val="24"/>
          <w:szCs w:val="24"/>
        </w:rPr>
        <w:t xml:space="preserve">Apart from fruit production, seed production and seed quality are important aspects of tomato cultivation, which are mainly related to the maintenance of high productivity and uniform establishment of the crop. Seed quality is influenced by various parameters like seed yield, germination percentage, seed </w:t>
      </w:r>
      <w:proofErr w:type="spellStart"/>
      <w:r w:rsidRPr="00013C42">
        <w:rPr>
          <w:rFonts w:ascii="Times New Roman" w:hAnsi="Times New Roman" w:cs="Times New Roman"/>
          <w:sz w:val="24"/>
          <w:szCs w:val="24"/>
        </w:rPr>
        <w:t>vigour</w:t>
      </w:r>
      <w:proofErr w:type="spellEnd"/>
      <w:r w:rsidRPr="00013C42">
        <w:rPr>
          <w:rFonts w:ascii="Times New Roman" w:hAnsi="Times New Roman" w:cs="Times New Roman"/>
          <w:sz w:val="24"/>
          <w:szCs w:val="24"/>
        </w:rPr>
        <w:t>, seed viability, electrical conductivity, and seed weight. However, seed yield and quality of tomatoes are influenced by various physiological and environmental factors like flower drop, poor fruit set, nutrient availability, and hormonal imbalance in the plant</w:t>
      </w:r>
      <w:r w:rsidR="00D13FA8">
        <w:rPr>
          <w:rFonts w:ascii="Times New Roman" w:hAnsi="Times New Roman" w:cs="Times New Roman"/>
          <w:sz w:val="24"/>
          <w:szCs w:val="24"/>
        </w:rPr>
        <w:t xml:space="preserve"> (</w:t>
      </w:r>
      <w:r w:rsidR="00D13FA8">
        <w:rPr>
          <w:rFonts w:ascii="Arial" w:hAnsi="Arial" w:cs="Arial"/>
          <w:color w:val="222222"/>
          <w:sz w:val="20"/>
          <w:szCs w:val="20"/>
          <w:shd w:val="clear" w:color="auto" w:fill="FFFFFF"/>
        </w:rPr>
        <w:t>Gupta, and Patel, 2020).</w:t>
      </w:r>
    </w:p>
    <w:p w14:paraId="0930246A" w14:textId="1702CA6D" w:rsidR="00013C42" w:rsidRDefault="00013C42" w:rsidP="00013C42">
      <w:pPr>
        <w:jc w:val="both"/>
        <w:rPr>
          <w:rFonts w:ascii="Times New Roman" w:hAnsi="Times New Roman" w:cs="Times New Roman"/>
          <w:sz w:val="24"/>
          <w:szCs w:val="24"/>
        </w:rPr>
      </w:pPr>
      <w:r w:rsidRPr="00013C42">
        <w:rPr>
          <w:rFonts w:ascii="Times New Roman" w:hAnsi="Times New Roman" w:cs="Times New Roman"/>
          <w:sz w:val="24"/>
          <w:szCs w:val="24"/>
        </w:rPr>
        <w:t>Plant growth regulators have a vital role to play in the regulation of plant growth, development, and productivity by controlling various physiological and biochemical processes. These growth regulators help in controlling cell division, elongation, flowering, fruit setting, and seed development. Among the various plant growth regulators, Naphthalene Acetic Acid (NAA), Gibberellic Acid (GA₃), and Ethephon are the most important plant growth regulators used in horticultural crops to enhance plant growth and yield attributes</w:t>
      </w:r>
      <w:r w:rsidR="003E5F93">
        <w:rPr>
          <w:rFonts w:ascii="Times New Roman" w:hAnsi="Times New Roman" w:cs="Times New Roman"/>
          <w:sz w:val="24"/>
          <w:szCs w:val="24"/>
        </w:rPr>
        <w:t xml:space="preserve"> (</w:t>
      </w:r>
      <w:r w:rsidR="003E5F93">
        <w:rPr>
          <w:rFonts w:ascii="Arial" w:hAnsi="Arial" w:cs="Arial"/>
          <w:color w:val="222222"/>
          <w:sz w:val="20"/>
          <w:szCs w:val="20"/>
          <w:shd w:val="clear" w:color="auto" w:fill="FFFFFF"/>
        </w:rPr>
        <w:t>Haleema, et al., 2024)</w:t>
      </w:r>
      <w:r w:rsidRPr="00013C42">
        <w:rPr>
          <w:rFonts w:ascii="Times New Roman" w:hAnsi="Times New Roman" w:cs="Times New Roman"/>
          <w:sz w:val="24"/>
          <w:szCs w:val="24"/>
        </w:rPr>
        <w:t>. NAA, a synthetic auxin, is effective in reducing flower and fruit abscission, fruit setting, and seed development. Gibberellic acid (GA₃) regulates cell elongation, increases plant growth, and enhances seed setting and seed quality. Ethephon, an ethylene-releasing compound, is effective in controlling plant growth, fruit ma</w:t>
      </w:r>
      <w:r>
        <w:rPr>
          <w:rFonts w:ascii="Times New Roman" w:hAnsi="Times New Roman" w:cs="Times New Roman"/>
          <w:sz w:val="24"/>
          <w:szCs w:val="24"/>
        </w:rPr>
        <w:t xml:space="preserve">turation, and seed development. </w:t>
      </w:r>
      <w:r w:rsidRPr="00013C42">
        <w:rPr>
          <w:rFonts w:ascii="Times New Roman" w:hAnsi="Times New Roman" w:cs="Times New Roman"/>
          <w:sz w:val="24"/>
          <w:szCs w:val="24"/>
        </w:rPr>
        <w:t xml:space="preserve">Apart from the role of plant growth regulators, micronutrients are also important for the growth and reproductive development of plants. Boron is one of the micronutrients that is important for the development of cell walls, germination of pollen, fertilization, and seed formation. It has a significant role to play in the development of ovaries, seed setting, and seed maturation, thereby affecting seed yield and seed quality. Lack of boron in the development of the plants results in poor flower formation, fruit setting, and poor seed quality. Foliar spray of boron at specific concentrations has been reported to enhance reproductive efficiency, seed yield, and seed </w:t>
      </w:r>
      <w:proofErr w:type="spellStart"/>
      <w:r w:rsidRPr="00013C42">
        <w:rPr>
          <w:rFonts w:ascii="Times New Roman" w:hAnsi="Times New Roman" w:cs="Times New Roman"/>
          <w:sz w:val="24"/>
          <w:szCs w:val="24"/>
        </w:rPr>
        <w:t>vigour</w:t>
      </w:r>
      <w:proofErr w:type="spellEnd"/>
      <w:r w:rsidRPr="00013C42">
        <w:rPr>
          <w:rFonts w:ascii="Times New Roman" w:hAnsi="Times New Roman" w:cs="Times New Roman"/>
          <w:sz w:val="24"/>
          <w:szCs w:val="24"/>
        </w:rPr>
        <w:t xml:space="preserve"> of several vegetable crops</w:t>
      </w:r>
      <w:r w:rsidR="00BD754B">
        <w:rPr>
          <w:rFonts w:ascii="Times New Roman" w:hAnsi="Times New Roman" w:cs="Times New Roman"/>
          <w:sz w:val="24"/>
          <w:szCs w:val="24"/>
        </w:rPr>
        <w:t xml:space="preserve"> (</w:t>
      </w:r>
      <w:r w:rsidR="00BD754B">
        <w:rPr>
          <w:rFonts w:ascii="Arial" w:hAnsi="Arial" w:cs="Arial"/>
          <w:color w:val="222222"/>
          <w:sz w:val="20"/>
          <w:szCs w:val="20"/>
          <w:shd w:val="clear" w:color="auto" w:fill="FFFFFF"/>
        </w:rPr>
        <w:t>Deb,</w:t>
      </w:r>
      <w:r w:rsidR="00BD754B">
        <w:rPr>
          <w:rFonts w:ascii="Times New Roman" w:hAnsi="Times New Roman" w:cs="Times New Roman"/>
          <w:sz w:val="24"/>
          <w:szCs w:val="24"/>
        </w:rPr>
        <w:t xml:space="preserve"> et al., 2024)</w:t>
      </w:r>
      <w:r w:rsidR="00D90ED0">
        <w:rPr>
          <w:rFonts w:ascii="Times New Roman" w:hAnsi="Times New Roman" w:cs="Times New Roman"/>
          <w:sz w:val="24"/>
          <w:szCs w:val="24"/>
        </w:rPr>
        <w:t xml:space="preserve">. </w:t>
      </w:r>
    </w:p>
    <w:p w14:paraId="16F1A019" w14:textId="42CA2DF6" w:rsidR="00013C42" w:rsidRDefault="00013C42" w:rsidP="00013C42">
      <w:pPr>
        <w:jc w:val="both"/>
        <w:rPr>
          <w:rFonts w:ascii="Times New Roman" w:hAnsi="Times New Roman" w:cs="Times New Roman"/>
          <w:sz w:val="24"/>
          <w:szCs w:val="24"/>
        </w:rPr>
      </w:pPr>
      <w:r w:rsidRPr="00013C42">
        <w:rPr>
          <w:rFonts w:ascii="Times New Roman" w:hAnsi="Times New Roman" w:cs="Times New Roman"/>
          <w:sz w:val="24"/>
          <w:szCs w:val="24"/>
        </w:rPr>
        <w:t xml:space="preserve">In consideration of the importance of the role of plant growth regulators and micronutrients in enhancing reproductive efficiency, it has been found that the combined role of these two aspects will result in a better approach for improving </w:t>
      </w:r>
      <w:r w:rsidR="00430E8E">
        <w:rPr>
          <w:rFonts w:ascii="Times New Roman" w:hAnsi="Times New Roman" w:cs="Times New Roman"/>
          <w:sz w:val="24"/>
          <w:szCs w:val="24"/>
        </w:rPr>
        <w:t xml:space="preserve">the </w:t>
      </w:r>
      <w:r w:rsidRPr="00013C42">
        <w:rPr>
          <w:rFonts w:ascii="Times New Roman" w:hAnsi="Times New Roman" w:cs="Times New Roman"/>
          <w:sz w:val="24"/>
          <w:szCs w:val="24"/>
        </w:rPr>
        <w:t>seed yield of tomatoes. Therefore, it is important to study the response of the seed yield and seed quality of tomatoes to the application of plant growth regulators and boron</w:t>
      </w:r>
      <w:r w:rsidR="009134B2">
        <w:rPr>
          <w:rFonts w:ascii="Times New Roman" w:hAnsi="Times New Roman" w:cs="Times New Roman"/>
          <w:sz w:val="24"/>
          <w:szCs w:val="24"/>
        </w:rPr>
        <w:t xml:space="preserve"> (</w:t>
      </w:r>
      <w:proofErr w:type="spellStart"/>
      <w:r w:rsidR="009134B2">
        <w:rPr>
          <w:rFonts w:ascii="Arial" w:hAnsi="Arial" w:cs="Arial"/>
          <w:color w:val="222222"/>
          <w:sz w:val="20"/>
          <w:szCs w:val="20"/>
          <w:shd w:val="clear" w:color="auto" w:fill="FFFFFF"/>
        </w:rPr>
        <w:t>Manaware</w:t>
      </w:r>
      <w:proofErr w:type="spellEnd"/>
      <w:r w:rsidR="009134B2">
        <w:rPr>
          <w:rFonts w:ascii="Arial" w:hAnsi="Arial" w:cs="Arial"/>
          <w:color w:val="222222"/>
          <w:sz w:val="20"/>
          <w:szCs w:val="20"/>
          <w:shd w:val="clear" w:color="auto" w:fill="FFFFFF"/>
        </w:rPr>
        <w:t xml:space="preserve"> and Sharma, 2020).</w:t>
      </w:r>
      <w:r w:rsidRPr="00013C42">
        <w:rPr>
          <w:rFonts w:ascii="Times New Roman" w:hAnsi="Times New Roman" w:cs="Times New Roman"/>
          <w:sz w:val="24"/>
          <w:szCs w:val="24"/>
        </w:rPr>
        <w:t xml:space="preserve"> The study was conducted to assess the impact of varying levels of NAA, GA₃, Ethephon, and boron on the seed yield, germination percentage, </w:t>
      </w:r>
      <w:proofErr w:type="spellStart"/>
      <w:r w:rsidRPr="00013C42">
        <w:rPr>
          <w:rFonts w:ascii="Times New Roman" w:hAnsi="Times New Roman" w:cs="Times New Roman"/>
          <w:sz w:val="24"/>
          <w:szCs w:val="24"/>
        </w:rPr>
        <w:t>vigour</w:t>
      </w:r>
      <w:proofErr w:type="spellEnd"/>
      <w:r w:rsidRPr="00013C42">
        <w:rPr>
          <w:rFonts w:ascii="Times New Roman" w:hAnsi="Times New Roman" w:cs="Times New Roman"/>
          <w:sz w:val="24"/>
          <w:szCs w:val="24"/>
        </w:rPr>
        <w:t xml:space="preserve"> index, seed viability, electrical conductivity, and </w:t>
      </w:r>
      <w:r>
        <w:rPr>
          <w:rFonts w:ascii="Times New Roman" w:hAnsi="Times New Roman" w:cs="Times New Roman"/>
          <w:sz w:val="24"/>
          <w:szCs w:val="24"/>
        </w:rPr>
        <w:t xml:space="preserve">seed weight of tomatoes, i.e., </w:t>
      </w:r>
      <w:r w:rsidRPr="00013C42">
        <w:rPr>
          <w:rFonts w:ascii="Times New Roman" w:hAnsi="Times New Roman" w:cs="Times New Roman"/>
          <w:i/>
          <w:sz w:val="24"/>
          <w:szCs w:val="24"/>
        </w:rPr>
        <w:t xml:space="preserve">Solanum </w:t>
      </w:r>
      <w:proofErr w:type="spellStart"/>
      <w:r w:rsidRPr="00013C42">
        <w:rPr>
          <w:rFonts w:ascii="Times New Roman" w:hAnsi="Times New Roman" w:cs="Times New Roman"/>
          <w:i/>
          <w:sz w:val="24"/>
          <w:szCs w:val="24"/>
        </w:rPr>
        <w:t>lycopersicum</w:t>
      </w:r>
      <w:proofErr w:type="spellEnd"/>
      <w:r w:rsidRPr="00013C42">
        <w:rPr>
          <w:rFonts w:ascii="Times New Roman" w:hAnsi="Times New Roman" w:cs="Times New Roman"/>
          <w:sz w:val="24"/>
          <w:szCs w:val="24"/>
        </w:rPr>
        <w:t xml:space="preserve"> L. The results obtained from the study will help in developing management practices to enhance seed yield and seed quality of tomatoes grown under field conditions</w:t>
      </w:r>
      <w:r w:rsidR="00A6017A">
        <w:rPr>
          <w:rFonts w:ascii="Times New Roman" w:hAnsi="Times New Roman" w:cs="Times New Roman"/>
          <w:sz w:val="24"/>
          <w:szCs w:val="24"/>
        </w:rPr>
        <w:t xml:space="preserve"> (</w:t>
      </w:r>
      <w:r w:rsidR="00A6017A">
        <w:rPr>
          <w:rFonts w:ascii="Arial" w:hAnsi="Arial" w:cs="Arial"/>
          <w:color w:val="222222"/>
          <w:sz w:val="20"/>
          <w:szCs w:val="20"/>
          <w:shd w:val="clear" w:color="auto" w:fill="FFFFFF"/>
        </w:rPr>
        <w:t>Davis,</w:t>
      </w:r>
      <w:r w:rsidR="00A6017A">
        <w:rPr>
          <w:rFonts w:ascii="Times New Roman" w:hAnsi="Times New Roman" w:cs="Times New Roman"/>
          <w:sz w:val="24"/>
          <w:szCs w:val="24"/>
        </w:rPr>
        <w:t xml:space="preserve"> et al., 2003)</w:t>
      </w:r>
      <w:r w:rsidR="009134B2">
        <w:rPr>
          <w:rFonts w:ascii="Times New Roman" w:hAnsi="Times New Roman" w:cs="Times New Roman"/>
          <w:sz w:val="24"/>
          <w:szCs w:val="24"/>
        </w:rPr>
        <w:t xml:space="preserve">. </w:t>
      </w:r>
    </w:p>
    <w:p w14:paraId="4E978B4A" w14:textId="77777777" w:rsidR="005442FE" w:rsidRPr="005442FE" w:rsidRDefault="005442FE" w:rsidP="005442FE">
      <w:pPr>
        <w:jc w:val="both"/>
        <w:rPr>
          <w:rFonts w:ascii="Times New Roman" w:hAnsi="Times New Roman" w:cs="Times New Roman"/>
          <w:b/>
          <w:bCs/>
          <w:sz w:val="24"/>
          <w:szCs w:val="24"/>
        </w:rPr>
      </w:pPr>
      <w:r w:rsidRPr="005442FE">
        <w:rPr>
          <w:rFonts w:ascii="Times New Roman" w:hAnsi="Times New Roman" w:cs="Times New Roman"/>
          <w:b/>
          <w:bCs/>
          <w:sz w:val="24"/>
          <w:szCs w:val="24"/>
        </w:rPr>
        <w:lastRenderedPageBreak/>
        <w:t>Materials and Methods</w:t>
      </w:r>
    </w:p>
    <w:p w14:paraId="26C7762B" w14:textId="230E20E5" w:rsidR="005442FE" w:rsidRPr="005442FE" w:rsidRDefault="005442FE" w:rsidP="005442FE">
      <w:pPr>
        <w:jc w:val="both"/>
        <w:rPr>
          <w:rFonts w:ascii="Times New Roman" w:hAnsi="Times New Roman" w:cs="Times New Roman"/>
          <w:sz w:val="24"/>
          <w:szCs w:val="24"/>
        </w:rPr>
      </w:pPr>
      <w:r w:rsidRPr="005442FE">
        <w:rPr>
          <w:rFonts w:ascii="Times New Roman" w:hAnsi="Times New Roman" w:cs="Times New Roman"/>
          <w:sz w:val="24"/>
          <w:szCs w:val="24"/>
        </w:rPr>
        <w:t xml:space="preserve">The present investigation was conducted at the </w:t>
      </w:r>
      <w:r w:rsidRPr="005442FE">
        <w:rPr>
          <w:rFonts w:ascii="Times New Roman" w:hAnsi="Times New Roman" w:cs="Times New Roman"/>
          <w:bCs/>
          <w:sz w:val="24"/>
          <w:szCs w:val="24"/>
        </w:rPr>
        <w:t>Vegetable Seed Farm, Department of Horticulture (Vegetable and Floriculture), Bihar Agricultural University, Sabour, Bhagalpur, Bihar</w:t>
      </w:r>
      <w:r w:rsidRPr="005442FE">
        <w:rPr>
          <w:rFonts w:ascii="Times New Roman" w:hAnsi="Times New Roman" w:cs="Times New Roman"/>
          <w:sz w:val="24"/>
          <w:szCs w:val="24"/>
        </w:rPr>
        <w:t>. The experimental field was well leve</w:t>
      </w:r>
      <w:r w:rsidR="00430E8E">
        <w:rPr>
          <w:rFonts w:ascii="Times New Roman" w:hAnsi="Times New Roman" w:cs="Times New Roman"/>
          <w:sz w:val="24"/>
          <w:szCs w:val="24"/>
        </w:rPr>
        <w:t>l</w:t>
      </w:r>
      <w:r w:rsidRPr="005442FE">
        <w:rPr>
          <w:rFonts w:ascii="Times New Roman" w:hAnsi="Times New Roman" w:cs="Times New Roman"/>
          <w:sz w:val="24"/>
          <w:szCs w:val="24"/>
        </w:rPr>
        <w:t xml:space="preserve">led and provided with proper drainage facilities. The soil of the experimental site was </w:t>
      </w:r>
      <w:r w:rsidRPr="005442FE">
        <w:rPr>
          <w:rFonts w:ascii="Times New Roman" w:hAnsi="Times New Roman" w:cs="Times New Roman"/>
          <w:bCs/>
          <w:sz w:val="24"/>
          <w:szCs w:val="24"/>
        </w:rPr>
        <w:t>sandy loam in texture with a pH of 7.8</w:t>
      </w:r>
      <w:r w:rsidRPr="005442FE">
        <w:rPr>
          <w:rFonts w:ascii="Times New Roman" w:hAnsi="Times New Roman" w:cs="Times New Roman"/>
          <w:sz w:val="24"/>
          <w:szCs w:val="24"/>
        </w:rPr>
        <w:t xml:space="preserve"> and had </w:t>
      </w:r>
      <w:r w:rsidR="00430E8E">
        <w:rPr>
          <w:rFonts w:ascii="Times New Roman" w:hAnsi="Times New Roman" w:cs="Times New Roman"/>
          <w:sz w:val="24"/>
          <w:szCs w:val="24"/>
        </w:rPr>
        <w:t xml:space="preserve">a </w:t>
      </w:r>
      <w:r w:rsidRPr="005442FE">
        <w:rPr>
          <w:rFonts w:ascii="Times New Roman" w:hAnsi="Times New Roman" w:cs="Times New Roman"/>
          <w:sz w:val="24"/>
          <w:szCs w:val="24"/>
        </w:rPr>
        <w:t xml:space="preserve">good fertility status. Irrigation water used during the experiment was supplied through a </w:t>
      </w:r>
      <w:r w:rsidRPr="005442FE">
        <w:rPr>
          <w:rFonts w:ascii="Times New Roman" w:hAnsi="Times New Roman" w:cs="Times New Roman"/>
          <w:bCs/>
          <w:sz w:val="24"/>
          <w:szCs w:val="24"/>
        </w:rPr>
        <w:t>tube well</w:t>
      </w:r>
      <w:r w:rsidRPr="005442FE">
        <w:rPr>
          <w:rFonts w:ascii="Times New Roman" w:hAnsi="Times New Roman" w:cs="Times New Roman"/>
          <w:sz w:val="24"/>
          <w:szCs w:val="24"/>
        </w:rPr>
        <w:t xml:space="preserve">. Geographically, the experimental site is located in the </w:t>
      </w:r>
      <w:r w:rsidRPr="005442FE">
        <w:rPr>
          <w:rFonts w:ascii="Times New Roman" w:hAnsi="Times New Roman" w:cs="Times New Roman"/>
          <w:bCs/>
          <w:sz w:val="24"/>
          <w:szCs w:val="24"/>
        </w:rPr>
        <w:t>Indo-Gangetic plains at 25°15′ N latitude and 87°02′ E longitude</w:t>
      </w:r>
      <w:r w:rsidRPr="005442FE">
        <w:rPr>
          <w:rFonts w:ascii="Times New Roman" w:hAnsi="Times New Roman" w:cs="Times New Roman"/>
          <w:sz w:val="24"/>
          <w:szCs w:val="24"/>
        </w:rPr>
        <w:t xml:space="preserve">, with an elevation of approximately </w:t>
      </w:r>
      <w:r w:rsidRPr="005442FE">
        <w:rPr>
          <w:rFonts w:ascii="Times New Roman" w:hAnsi="Times New Roman" w:cs="Times New Roman"/>
          <w:bCs/>
          <w:sz w:val="24"/>
          <w:szCs w:val="24"/>
        </w:rPr>
        <w:t>46 m above mean sea level</w:t>
      </w:r>
      <w:r w:rsidRPr="005442FE">
        <w:rPr>
          <w:rFonts w:ascii="Times New Roman" w:hAnsi="Times New Roman" w:cs="Times New Roman"/>
          <w:sz w:val="24"/>
          <w:szCs w:val="24"/>
        </w:rPr>
        <w:t xml:space="preserve">. The region falls under a </w:t>
      </w:r>
      <w:r w:rsidRPr="005442FE">
        <w:rPr>
          <w:rFonts w:ascii="Times New Roman" w:hAnsi="Times New Roman" w:cs="Times New Roman"/>
          <w:bCs/>
          <w:sz w:val="24"/>
          <w:szCs w:val="24"/>
        </w:rPr>
        <w:t>tropical to subtropical climate</w:t>
      </w:r>
      <w:r w:rsidRPr="005442FE">
        <w:rPr>
          <w:rFonts w:ascii="Times New Roman" w:hAnsi="Times New Roman" w:cs="Times New Roman"/>
          <w:sz w:val="24"/>
          <w:szCs w:val="24"/>
        </w:rPr>
        <w:t xml:space="preserve">, characterized by hot summers, cool winters, and moderate rainfall. Meteorological data on temperature, rainfall, and relative humidity during the crop season were obtained from the </w:t>
      </w:r>
      <w:r w:rsidRPr="005442FE">
        <w:rPr>
          <w:rFonts w:ascii="Times New Roman" w:hAnsi="Times New Roman" w:cs="Times New Roman"/>
          <w:bCs/>
          <w:sz w:val="24"/>
          <w:szCs w:val="24"/>
        </w:rPr>
        <w:t>University Meteorological Observatory</w:t>
      </w:r>
      <w:r w:rsidRPr="005442FE">
        <w:rPr>
          <w:rFonts w:ascii="Times New Roman" w:hAnsi="Times New Roman" w:cs="Times New Roman"/>
          <w:sz w:val="24"/>
          <w:szCs w:val="24"/>
        </w:rPr>
        <w:t>.</w:t>
      </w:r>
    </w:p>
    <w:p w14:paraId="4D0D12C2" w14:textId="158EE910" w:rsidR="005442FE" w:rsidRPr="005442FE" w:rsidRDefault="005442FE" w:rsidP="005442FE">
      <w:pPr>
        <w:jc w:val="both"/>
        <w:rPr>
          <w:rFonts w:ascii="Times New Roman" w:hAnsi="Times New Roman" w:cs="Times New Roman"/>
          <w:sz w:val="24"/>
          <w:szCs w:val="24"/>
        </w:rPr>
      </w:pPr>
      <w:r w:rsidRPr="005442FE">
        <w:rPr>
          <w:rFonts w:ascii="Times New Roman" w:hAnsi="Times New Roman" w:cs="Times New Roman"/>
          <w:sz w:val="24"/>
          <w:szCs w:val="24"/>
        </w:rPr>
        <w:t xml:space="preserve">The experiment was laid out in a </w:t>
      </w:r>
      <w:r w:rsidRPr="005442FE">
        <w:rPr>
          <w:rFonts w:ascii="Times New Roman" w:hAnsi="Times New Roman" w:cs="Times New Roman"/>
          <w:bCs/>
          <w:sz w:val="24"/>
          <w:szCs w:val="24"/>
        </w:rPr>
        <w:t>Factorial Randomized Block Design (FRBD)</w:t>
      </w:r>
      <w:r w:rsidRPr="005442FE">
        <w:rPr>
          <w:rFonts w:ascii="Times New Roman" w:hAnsi="Times New Roman" w:cs="Times New Roman"/>
          <w:sz w:val="24"/>
          <w:szCs w:val="24"/>
        </w:rPr>
        <w:t xml:space="preserve"> with </w:t>
      </w:r>
      <w:r w:rsidRPr="005442FE">
        <w:rPr>
          <w:rFonts w:ascii="Times New Roman" w:hAnsi="Times New Roman" w:cs="Times New Roman"/>
          <w:bCs/>
          <w:sz w:val="24"/>
          <w:szCs w:val="24"/>
        </w:rPr>
        <w:t>three replications</w:t>
      </w:r>
      <w:r w:rsidRPr="005442FE">
        <w:rPr>
          <w:rFonts w:ascii="Times New Roman" w:hAnsi="Times New Roman" w:cs="Times New Roman"/>
          <w:sz w:val="24"/>
          <w:szCs w:val="24"/>
        </w:rPr>
        <w:t xml:space="preserve">. The treatments consisted of </w:t>
      </w:r>
      <w:r w:rsidRPr="005442FE">
        <w:rPr>
          <w:rFonts w:ascii="Times New Roman" w:hAnsi="Times New Roman" w:cs="Times New Roman"/>
          <w:bCs/>
          <w:sz w:val="24"/>
          <w:szCs w:val="24"/>
        </w:rPr>
        <w:t>ten levels of plant growth regulators (PGRs)</w:t>
      </w:r>
      <w:r w:rsidRPr="005442FE">
        <w:rPr>
          <w:rFonts w:ascii="Times New Roman" w:hAnsi="Times New Roman" w:cs="Times New Roman"/>
          <w:sz w:val="24"/>
          <w:szCs w:val="24"/>
        </w:rPr>
        <w:t xml:space="preserve"> and </w:t>
      </w:r>
      <w:r w:rsidRPr="005442FE">
        <w:rPr>
          <w:rFonts w:ascii="Times New Roman" w:hAnsi="Times New Roman" w:cs="Times New Roman"/>
          <w:bCs/>
          <w:sz w:val="24"/>
          <w:szCs w:val="24"/>
        </w:rPr>
        <w:t>three levels of boron</w:t>
      </w:r>
      <w:r w:rsidRPr="005442FE">
        <w:rPr>
          <w:rFonts w:ascii="Times New Roman" w:hAnsi="Times New Roman" w:cs="Times New Roman"/>
          <w:sz w:val="24"/>
          <w:szCs w:val="24"/>
        </w:rPr>
        <w:t xml:space="preserve">. The plant growth regulator treatments included </w:t>
      </w:r>
      <w:r w:rsidRPr="005442FE">
        <w:rPr>
          <w:rFonts w:ascii="Times New Roman" w:hAnsi="Times New Roman" w:cs="Times New Roman"/>
          <w:bCs/>
          <w:sz w:val="24"/>
          <w:szCs w:val="24"/>
        </w:rPr>
        <w:t>P₀ (water spray as control), P₁ (NAA @ 50 ppm), P₂ (NAA @ 75 ppm), P₃ (NAA @ 100 ppm), P₄ (GA₃ @ 25 ppm), P₅ (GA₃ @ 50 ppm), P₆ (GA₃ @ 75 ppm), P₇ (Ethephon @ 100 ppm), P₈ (Ethephon @ 150 ppm), and P₉ (Ethephon @ 200 ppm)</w:t>
      </w:r>
      <w:r w:rsidRPr="005442FE">
        <w:rPr>
          <w:rFonts w:ascii="Times New Roman" w:hAnsi="Times New Roman" w:cs="Times New Roman"/>
          <w:sz w:val="24"/>
          <w:szCs w:val="24"/>
        </w:rPr>
        <w:t xml:space="preserve">. The boron treatments consisted of </w:t>
      </w:r>
      <w:r w:rsidRPr="005442FE">
        <w:rPr>
          <w:rFonts w:ascii="Times New Roman" w:hAnsi="Times New Roman" w:cs="Times New Roman"/>
          <w:bCs/>
          <w:sz w:val="24"/>
          <w:szCs w:val="24"/>
        </w:rPr>
        <w:t>B₀ (control), B₁ (Boron @ 0.3%), and B₂ (Boron @ 0.4%)</w:t>
      </w:r>
      <w:r w:rsidRPr="005442FE">
        <w:rPr>
          <w:rFonts w:ascii="Times New Roman" w:hAnsi="Times New Roman" w:cs="Times New Roman"/>
          <w:sz w:val="24"/>
          <w:szCs w:val="24"/>
        </w:rPr>
        <w:t xml:space="preserve">. Boron was applied as </w:t>
      </w:r>
      <w:r w:rsidR="00430E8E">
        <w:rPr>
          <w:rFonts w:ascii="Times New Roman" w:hAnsi="Times New Roman" w:cs="Times New Roman"/>
          <w:sz w:val="24"/>
          <w:szCs w:val="24"/>
        </w:rPr>
        <w:t xml:space="preserve">a </w:t>
      </w:r>
      <w:r w:rsidRPr="005442FE">
        <w:rPr>
          <w:rFonts w:ascii="Times New Roman" w:hAnsi="Times New Roman" w:cs="Times New Roman"/>
          <w:sz w:val="24"/>
          <w:szCs w:val="24"/>
        </w:rPr>
        <w:t xml:space="preserve">foliar spray at </w:t>
      </w:r>
      <w:r w:rsidRPr="005442FE">
        <w:rPr>
          <w:rFonts w:ascii="Times New Roman" w:hAnsi="Times New Roman" w:cs="Times New Roman"/>
          <w:bCs/>
          <w:sz w:val="24"/>
          <w:szCs w:val="24"/>
        </w:rPr>
        <w:t>30, 50, and 70 days after transplanting</w:t>
      </w:r>
      <w:r w:rsidRPr="005442FE">
        <w:rPr>
          <w:rFonts w:ascii="Times New Roman" w:hAnsi="Times New Roman" w:cs="Times New Roman"/>
          <w:sz w:val="24"/>
          <w:szCs w:val="24"/>
        </w:rPr>
        <w:t xml:space="preserve">, whereas the plant growth regulators were applied at </w:t>
      </w:r>
      <w:r w:rsidRPr="005442FE">
        <w:rPr>
          <w:rFonts w:ascii="Times New Roman" w:hAnsi="Times New Roman" w:cs="Times New Roman"/>
          <w:bCs/>
          <w:sz w:val="24"/>
          <w:szCs w:val="24"/>
        </w:rPr>
        <w:t>35, 55, and 75 days after transplanting</w:t>
      </w:r>
      <w:r w:rsidRPr="005442FE">
        <w:rPr>
          <w:rFonts w:ascii="Times New Roman" w:hAnsi="Times New Roman" w:cs="Times New Roman"/>
          <w:sz w:val="24"/>
          <w:szCs w:val="24"/>
        </w:rPr>
        <w:t>.</w:t>
      </w:r>
      <w:r>
        <w:rPr>
          <w:rFonts w:ascii="Times New Roman" w:hAnsi="Times New Roman" w:cs="Times New Roman"/>
          <w:sz w:val="24"/>
          <w:szCs w:val="24"/>
        </w:rPr>
        <w:t xml:space="preserve"> </w:t>
      </w:r>
      <w:r w:rsidRPr="005442FE">
        <w:rPr>
          <w:rFonts w:ascii="Times New Roman" w:hAnsi="Times New Roman" w:cs="Times New Roman"/>
          <w:sz w:val="24"/>
          <w:szCs w:val="24"/>
        </w:rPr>
        <w:t xml:space="preserve">The tomato variety </w:t>
      </w:r>
      <w:r w:rsidRPr="005442FE">
        <w:rPr>
          <w:rFonts w:ascii="Times New Roman" w:hAnsi="Times New Roman" w:cs="Times New Roman"/>
          <w:bCs/>
          <w:sz w:val="24"/>
          <w:szCs w:val="24"/>
        </w:rPr>
        <w:t>Kashi Vishesh</w:t>
      </w:r>
      <w:r w:rsidRPr="005442FE">
        <w:rPr>
          <w:rFonts w:ascii="Times New Roman" w:hAnsi="Times New Roman" w:cs="Times New Roman"/>
          <w:sz w:val="24"/>
          <w:szCs w:val="24"/>
        </w:rPr>
        <w:t xml:space="preserve"> was used for the study. This variety possesses a </w:t>
      </w:r>
      <w:r w:rsidRPr="005442FE">
        <w:rPr>
          <w:rFonts w:ascii="Times New Roman" w:hAnsi="Times New Roman" w:cs="Times New Roman"/>
          <w:bCs/>
          <w:sz w:val="24"/>
          <w:szCs w:val="24"/>
        </w:rPr>
        <w:t>determinate growth habit and resistance to tomato leaf curl virus</w:t>
      </w:r>
      <w:r w:rsidRPr="005442FE">
        <w:rPr>
          <w:rFonts w:ascii="Times New Roman" w:hAnsi="Times New Roman" w:cs="Times New Roman"/>
          <w:sz w:val="24"/>
          <w:szCs w:val="24"/>
        </w:rPr>
        <w:t>, and produces medium to large</w:t>
      </w:r>
      <w:r w:rsidR="00430E8E">
        <w:rPr>
          <w:rFonts w:ascii="Times New Roman" w:hAnsi="Times New Roman" w:cs="Times New Roman"/>
          <w:sz w:val="24"/>
          <w:szCs w:val="24"/>
        </w:rPr>
        <w:t>-</w:t>
      </w:r>
      <w:r w:rsidRPr="005442FE">
        <w:rPr>
          <w:rFonts w:ascii="Times New Roman" w:hAnsi="Times New Roman" w:cs="Times New Roman"/>
          <w:sz w:val="24"/>
          <w:szCs w:val="24"/>
        </w:rPr>
        <w:t xml:space="preserve">sized deep red fruits with an average weight of approximately </w:t>
      </w:r>
      <w:r w:rsidRPr="005442FE">
        <w:rPr>
          <w:rFonts w:ascii="Times New Roman" w:hAnsi="Times New Roman" w:cs="Times New Roman"/>
          <w:bCs/>
          <w:sz w:val="24"/>
          <w:szCs w:val="24"/>
        </w:rPr>
        <w:t>80 g</w:t>
      </w:r>
      <w:r w:rsidRPr="005442FE">
        <w:rPr>
          <w:rFonts w:ascii="Times New Roman" w:hAnsi="Times New Roman" w:cs="Times New Roman"/>
          <w:sz w:val="24"/>
          <w:szCs w:val="24"/>
        </w:rPr>
        <w:t xml:space="preserve">. Seeds were treated with the fungicide </w:t>
      </w:r>
      <w:proofErr w:type="spellStart"/>
      <w:r w:rsidRPr="005442FE">
        <w:rPr>
          <w:rFonts w:ascii="Times New Roman" w:hAnsi="Times New Roman" w:cs="Times New Roman"/>
          <w:bCs/>
          <w:sz w:val="24"/>
          <w:szCs w:val="24"/>
        </w:rPr>
        <w:t>Agrosan</w:t>
      </w:r>
      <w:proofErr w:type="spellEnd"/>
      <w:r w:rsidRPr="005442FE">
        <w:rPr>
          <w:rFonts w:ascii="Times New Roman" w:hAnsi="Times New Roman" w:cs="Times New Roman"/>
          <w:bCs/>
          <w:sz w:val="24"/>
          <w:szCs w:val="24"/>
        </w:rPr>
        <w:t xml:space="preserve"> GN @ 2 g kg⁻¹ seed</w:t>
      </w:r>
      <w:r w:rsidRPr="005442FE">
        <w:rPr>
          <w:rFonts w:ascii="Times New Roman" w:hAnsi="Times New Roman" w:cs="Times New Roman"/>
          <w:sz w:val="24"/>
          <w:szCs w:val="24"/>
        </w:rPr>
        <w:t xml:space="preserve"> before sowing to protect against seed-borne diseases. The crop was planted at a spacing of </w:t>
      </w:r>
      <w:r w:rsidRPr="005442FE">
        <w:rPr>
          <w:rFonts w:ascii="Times New Roman" w:hAnsi="Times New Roman" w:cs="Times New Roman"/>
          <w:bCs/>
          <w:sz w:val="24"/>
          <w:szCs w:val="24"/>
        </w:rPr>
        <w:t>50 cm × 50 cm</w:t>
      </w:r>
      <w:r w:rsidRPr="005442FE">
        <w:rPr>
          <w:rFonts w:ascii="Times New Roman" w:hAnsi="Times New Roman" w:cs="Times New Roman"/>
          <w:sz w:val="24"/>
          <w:szCs w:val="24"/>
        </w:rPr>
        <w:t xml:space="preserve">. Each experimental plot measured </w:t>
      </w:r>
      <w:r w:rsidRPr="005442FE">
        <w:rPr>
          <w:rFonts w:ascii="Times New Roman" w:hAnsi="Times New Roman" w:cs="Times New Roman"/>
          <w:bCs/>
          <w:sz w:val="24"/>
          <w:szCs w:val="24"/>
        </w:rPr>
        <w:t>3.0 m × 3.0 m</w:t>
      </w:r>
      <w:r w:rsidRPr="005442FE">
        <w:rPr>
          <w:rFonts w:ascii="Times New Roman" w:hAnsi="Times New Roman" w:cs="Times New Roman"/>
          <w:sz w:val="24"/>
          <w:szCs w:val="24"/>
        </w:rPr>
        <w:t xml:space="preserve">, accommodating </w:t>
      </w:r>
      <w:r w:rsidRPr="005442FE">
        <w:rPr>
          <w:rFonts w:ascii="Times New Roman" w:hAnsi="Times New Roman" w:cs="Times New Roman"/>
          <w:bCs/>
          <w:sz w:val="24"/>
          <w:szCs w:val="24"/>
        </w:rPr>
        <w:t>30 plants per plot</w:t>
      </w:r>
      <w:r w:rsidRPr="005442FE">
        <w:rPr>
          <w:rFonts w:ascii="Times New Roman" w:hAnsi="Times New Roman" w:cs="Times New Roman"/>
          <w:sz w:val="24"/>
          <w:szCs w:val="24"/>
        </w:rPr>
        <w:t>. Standard cultural practices such as irrigation, weeding, and plant protection measures were followed throughout the crop growth period to maintain a healthy crop stand.</w:t>
      </w:r>
    </w:p>
    <w:p w14:paraId="09956CBA" w14:textId="14C99CBE" w:rsidR="005442FE" w:rsidRPr="005442FE" w:rsidRDefault="005442FE" w:rsidP="005442FE">
      <w:pPr>
        <w:jc w:val="both"/>
        <w:rPr>
          <w:rFonts w:ascii="Times New Roman" w:hAnsi="Times New Roman" w:cs="Times New Roman"/>
          <w:sz w:val="24"/>
          <w:szCs w:val="24"/>
        </w:rPr>
      </w:pPr>
      <w:r w:rsidRPr="005442FE">
        <w:rPr>
          <w:rFonts w:ascii="Times New Roman" w:hAnsi="Times New Roman" w:cs="Times New Roman"/>
          <w:sz w:val="24"/>
          <w:szCs w:val="24"/>
        </w:rPr>
        <w:t xml:space="preserve">During field preparation, well-decomposed </w:t>
      </w:r>
      <w:r w:rsidRPr="005442FE">
        <w:rPr>
          <w:rFonts w:ascii="Times New Roman" w:hAnsi="Times New Roman" w:cs="Times New Roman"/>
          <w:bCs/>
          <w:sz w:val="24"/>
          <w:szCs w:val="24"/>
        </w:rPr>
        <w:t>farmyard manure</w:t>
      </w:r>
      <w:r w:rsidRPr="005442FE">
        <w:rPr>
          <w:rFonts w:ascii="Times New Roman" w:hAnsi="Times New Roman" w:cs="Times New Roman"/>
          <w:sz w:val="24"/>
          <w:szCs w:val="24"/>
        </w:rPr>
        <w:t xml:space="preserve"> was incorporated into the soil. The recommended dose of fertilizers </w:t>
      </w:r>
      <w:r w:rsidRPr="005442FE">
        <w:rPr>
          <w:rFonts w:ascii="Times New Roman" w:hAnsi="Times New Roman" w:cs="Times New Roman"/>
          <w:bCs/>
          <w:sz w:val="24"/>
          <w:szCs w:val="24"/>
        </w:rPr>
        <w:t>120:80:60 kg N:P₂O₅:K₂O per hectare</w:t>
      </w:r>
      <w:r w:rsidRPr="005442FE">
        <w:rPr>
          <w:rFonts w:ascii="Times New Roman" w:hAnsi="Times New Roman" w:cs="Times New Roman"/>
          <w:sz w:val="24"/>
          <w:szCs w:val="24"/>
        </w:rPr>
        <w:t xml:space="preserve"> was applied to the crop. The entire dose of </w:t>
      </w:r>
      <w:r w:rsidRPr="005442FE">
        <w:rPr>
          <w:rFonts w:ascii="Times New Roman" w:hAnsi="Times New Roman" w:cs="Times New Roman"/>
          <w:bCs/>
          <w:sz w:val="24"/>
          <w:szCs w:val="24"/>
        </w:rPr>
        <w:t>phosphorus and potassium</w:t>
      </w:r>
      <w:r w:rsidRPr="005442FE">
        <w:rPr>
          <w:rFonts w:ascii="Times New Roman" w:hAnsi="Times New Roman" w:cs="Times New Roman"/>
          <w:sz w:val="24"/>
          <w:szCs w:val="24"/>
        </w:rPr>
        <w:t xml:space="preserve"> along with </w:t>
      </w:r>
      <w:r w:rsidRPr="005442FE">
        <w:rPr>
          <w:rFonts w:ascii="Times New Roman" w:hAnsi="Times New Roman" w:cs="Times New Roman"/>
          <w:bCs/>
          <w:sz w:val="24"/>
          <w:szCs w:val="24"/>
        </w:rPr>
        <w:t>one-third of nitrogen</w:t>
      </w:r>
      <w:r w:rsidR="00430E8E">
        <w:rPr>
          <w:rFonts w:ascii="Times New Roman" w:hAnsi="Times New Roman" w:cs="Times New Roman"/>
          <w:bCs/>
          <w:sz w:val="24"/>
          <w:szCs w:val="24"/>
        </w:rPr>
        <w:t>,</w:t>
      </w:r>
      <w:r w:rsidRPr="005442FE">
        <w:rPr>
          <w:rFonts w:ascii="Times New Roman" w:hAnsi="Times New Roman" w:cs="Times New Roman"/>
          <w:sz w:val="24"/>
          <w:szCs w:val="24"/>
        </w:rPr>
        <w:t xml:space="preserve"> was applied as a basal dose, while the remaining nitrogen was top</w:t>
      </w:r>
      <w:r w:rsidR="00430E8E">
        <w:rPr>
          <w:rFonts w:ascii="Times New Roman" w:hAnsi="Times New Roman" w:cs="Times New Roman"/>
          <w:sz w:val="24"/>
          <w:szCs w:val="24"/>
        </w:rPr>
        <w:t>-</w:t>
      </w:r>
      <w:r w:rsidRPr="005442FE">
        <w:rPr>
          <w:rFonts w:ascii="Times New Roman" w:hAnsi="Times New Roman" w:cs="Times New Roman"/>
          <w:sz w:val="24"/>
          <w:szCs w:val="24"/>
        </w:rPr>
        <w:t>dressed in two equal splits during the crop growth period.</w:t>
      </w:r>
    </w:p>
    <w:p w14:paraId="4478E3A7" w14:textId="268FBB98" w:rsidR="005442FE" w:rsidRPr="005442FE" w:rsidRDefault="005442FE" w:rsidP="005442FE">
      <w:pPr>
        <w:jc w:val="both"/>
        <w:rPr>
          <w:rFonts w:ascii="Times New Roman" w:hAnsi="Times New Roman" w:cs="Times New Roman"/>
          <w:sz w:val="24"/>
          <w:szCs w:val="24"/>
        </w:rPr>
      </w:pPr>
      <w:r w:rsidRPr="005442FE">
        <w:rPr>
          <w:rFonts w:ascii="Times New Roman" w:hAnsi="Times New Roman" w:cs="Times New Roman"/>
          <w:sz w:val="24"/>
          <w:szCs w:val="24"/>
        </w:rPr>
        <w:t xml:space="preserve">For recording observations, </w:t>
      </w:r>
      <w:r w:rsidRPr="005442FE">
        <w:rPr>
          <w:rFonts w:ascii="Times New Roman" w:hAnsi="Times New Roman" w:cs="Times New Roman"/>
          <w:bCs/>
          <w:sz w:val="24"/>
          <w:szCs w:val="24"/>
        </w:rPr>
        <w:t>five plants were randomly selected and tagged in each plot</w:t>
      </w:r>
      <w:r w:rsidRPr="005442FE">
        <w:rPr>
          <w:rFonts w:ascii="Times New Roman" w:hAnsi="Times New Roman" w:cs="Times New Roman"/>
          <w:sz w:val="24"/>
          <w:szCs w:val="24"/>
        </w:rPr>
        <w:t xml:space="preserve">. The observations were recorded on </w:t>
      </w:r>
      <w:r w:rsidRPr="005442FE">
        <w:rPr>
          <w:rFonts w:ascii="Times New Roman" w:hAnsi="Times New Roman" w:cs="Times New Roman"/>
          <w:bCs/>
          <w:sz w:val="24"/>
          <w:szCs w:val="24"/>
        </w:rPr>
        <w:t>seed yield and seed quality parameters</w:t>
      </w:r>
      <w:r w:rsidRPr="005442FE">
        <w:rPr>
          <w:rFonts w:ascii="Times New Roman" w:hAnsi="Times New Roman" w:cs="Times New Roman"/>
          <w:sz w:val="24"/>
          <w:szCs w:val="24"/>
        </w:rPr>
        <w:t xml:space="preserve">. Seed yield per plant was recorded by extracting and drying the seeds from </w:t>
      </w:r>
      <w:r w:rsidR="00430E8E">
        <w:rPr>
          <w:rFonts w:ascii="Times New Roman" w:hAnsi="Times New Roman" w:cs="Times New Roman"/>
          <w:sz w:val="24"/>
          <w:szCs w:val="24"/>
        </w:rPr>
        <w:t xml:space="preserve">the </w:t>
      </w:r>
      <w:r w:rsidRPr="005442FE">
        <w:rPr>
          <w:rFonts w:ascii="Times New Roman" w:hAnsi="Times New Roman" w:cs="Times New Roman"/>
          <w:sz w:val="24"/>
          <w:szCs w:val="24"/>
        </w:rPr>
        <w:t>fruits of the tagged plants and weighing them in grams. Seed yield per hectare was calculated from the seed yield obtained from each plot and converted into kilograms per hectare.</w:t>
      </w:r>
    </w:p>
    <w:p w14:paraId="6CC24D77" w14:textId="77777777" w:rsidR="005442FE" w:rsidRDefault="005442FE" w:rsidP="005442FE">
      <w:pPr>
        <w:jc w:val="both"/>
        <w:rPr>
          <w:rFonts w:ascii="Times New Roman" w:hAnsi="Times New Roman" w:cs="Times New Roman"/>
          <w:sz w:val="24"/>
          <w:szCs w:val="24"/>
        </w:rPr>
      </w:pPr>
      <w:r w:rsidRPr="005442FE">
        <w:rPr>
          <w:rFonts w:ascii="Times New Roman" w:hAnsi="Times New Roman" w:cs="Times New Roman"/>
          <w:sz w:val="24"/>
          <w:szCs w:val="24"/>
        </w:rPr>
        <w:t xml:space="preserve">Seed quality parameters were analyzed using standard laboratory procedures. </w:t>
      </w:r>
      <w:r w:rsidRPr="005442FE">
        <w:rPr>
          <w:rFonts w:ascii="Times New Roman" w:hAnsi="Times New Roman" w:cs="Times New Roman"/>
          <w:bCs/>
          <w:sz w:val="24"/>
          <w:szCs w:val="24"/>
        </w:rPr>
        <w:t>Germination percentage</w:t>
      </w:r>
      <w:r w:rsidRPr="005442FE">
        <w:rPr>
          <w:rFonts w:ascii="Times New Roman" w:hAnsi="Times New Roman" w:cs="Times New Roman"/>
          <w:sz w:val="24"/>
          <w:szCs w:val="24"/>
        </w:rPr>
        <w:t xml:space="preserve"> was determined using the </w:t>
      </w:r>
      <w:r w:rsidRPr="005442FE">
        <w:rPr>
          <w:rFonts w:ascii="Times New Roman" w:hAnsi="Times New Roman" w:cs="Times New Roman"/>
          <w:bCs/>
          <w:sz w:val="24"/>
          <w:szCs w:val="24"/>
        </w:rPr>
        <w:t>Between Paper (BP) method</w:t>
      </w:r>
      <w:r w:rsidRPr="005442FE">
        <w:rPr>
          <w:rFonts w:ascii="Times New Roman" w:hAnsi="Times New Roman" w:cs="Times New Roman"/>
          <w:sz w:val="24"/>
          <w:szCs w:val="24"/>
        </w:rPr>
        <w:t xml:space="preserve"> following the </w:t>
      </w:r>
      <w:r w:rsidRPr="005442FE">
        <w:rPr>
          <w:rFonts w:ascii="Times New Roman" w:hAnsi="Times New Roman" w:cs="Times New Roman"/>
          <w:bCs/>
          <w:sz w:val="24"/>
          <w:szCs w:val="24"/>
        </w:rPr>
        <w:t>International Seed</w:t>
      </w:r>
      <w:r w:rsidR="00F32025">
        <w:rPr>
          <w:rFonts w:ascii="Times New Roman" w:hAnsi="Times New Roman" w:cs="Times New Roman"/>
          <w:bCs/>
          <w:sz w:val="24"/>
          <w:szCs w:val="24"/>
        </w:rPr>
        <w:t xml:space="preserve"> Testing Association (ISTA</w:t>
      </w:r>
      <w:r w:rsidRPr="005442FE">
        <w:rPr>
          <w:rFonts w:ascii="Times New Roman" w:hAnsi="Times New Roman" w:cs="Times New Roman"/>
          <w:bCs/>
          <w:sz w:val="24"/>
          <w:szCs w:val="24"/>
        </w:rPr>
        <w:t>)</w:t>
      </w:r>
      <w:r w:rsidRPr="005442FE">
        <w:rPr>
          <w:rFonts w:ascii="Times New Roman" w:hAnsi="Times New Roman" w:cs="Times New Roman"/>
          <w:sz w:val="24"/>
          <w:szCs w:val="24"/>
        </w:rPr>
        <w:t xml:space="preserve"> guidelines. Seeds were germinated in a germinator maintained at </w:t>
      </w:r>
      <w:r w:rsidRPr="005442FE">
        <w:rPr>
          <w:rFonts w:ascii="Times New Roman" w:hAnsi="Times New Roman" w:cs="Times New Roman"/>
          <w:bCs/>
          <w:sz w:val="24"/>
          <w:szCs w:val="24"/>
        </w:rPr>
        <w:t xml:space="preserve">25 </w:t>
      </w:r>
      <w:r w:rsidRPr="005442FE">
        <w:rPr>
          <w:rFonts w:ascii="Times New Roman" w:hAnsi="Times New Roman" w:cs="Times New Roman"/>
          <w:bCs/>
          <w:sz w:val="24"/>
          <w:szCs w:val="24"/>
        </w:rPr>
        <w:lastRenderedPageBreak/>
        <w:t>± 1°C temperature and 95% relative humidity</w:t>
      </w:r>
      <w:r w:rsidRPr="005442FE">
        <w:rPr>
          <w:rFonts w:ascii="Times New Roman" w:hAnsi="Times New Roman" w:cs="Times New Roman"/>
          <w:sz w:val="24"/>
          <w:szCs w:val="24"/>
        </w:rPr>
        <w:t>, and the germination percentage was calculated based on the number of normal seedlings produced.</w:t>
      </w:r>
    </w:p>
    <w:p w14:paraId="7522B93A" w14:textId="77777777" w:rsidR="00983B82" w:rsidRDefault="00983B82" w:rsidP="00983B82">
      <w:pPr>
        <w:pStyle w:val="BodyText"/>
        <w:spacing w:before="137" w:line="360" w:lineRule="auto"/>
        <w:ind w:left="568" w:right="779" w:firstLine="566"/>
      </w:pPr>
    </w:p>
    <w:p w14:paraId="5028CE98" w14:textId="77777777" w:rsidR="00983B82" w:rsidRDefault="00983B82" w:rsidP="00983B82">
      <w:pPr>
        <w:spacing w:before="26" w:line="168" w:lineRule="auto"/>
        <w:ind w:left="759" w:right="615"/>
        <w:jc w:val="center"/>
        <w:rPr>
          <w:rFonts w:ascii="Cambria Math"/>
          <w:position w:val="-16"/>
          <w:sz w:val="28"/>
        </w:rPr>
      </w:pPr>
      <w:r>
        <w:rPr>
          <w:rFonts w:ascii="Cambria Math"/>
          <w:noProof/>
          <w:position w:val="-16"/>
          <w:sz w:val="28"/>
        </w:rPr>
        <mc:AlternateContent>
          <mc:Choice Requires="wps">
            <w:drawing>
              <wp:anchor distT="0" distB="0" distL="0" distR="0" simplePos="0" relativeHeight="251665408" behindDoc="1" locked="0" layoutInCell="1" allowOverlap="1" wp14:anchorId="7637D831" wp14:editId="576DBE9E">
                <wp:simplePos x="0" y="0"/>
                <wp:positionH relativeFrom="page">
                  <wp:posOffset>3588130</wp:posOffset>
                </wp:positionH>
                <wp:positionV relativeFrom="paragraph">
                  <wp:posOffset>167579</wp:posOffset>
                </wp:positionV>
                <wp:extent cx="1718310" cy="12700"/>
                <wp:effectExtent l="0" t="0" r="0" b="0"/>
                <wp:wrapNone/>
                <wp:docPr id="54" name="Graphic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8310" cy="12700"/>
                        </a:xfrm>
                        <a:custGeom>
                          <a:avLst/>
                          <a:gdLst/>
                          <a:ahLst/>
                          <a:cxnLst/>
                          <a:rect l="l" t="t" r="r" b="b"/>
                          <a:pathLst>
                            <a:path w="1718310" h="12700">
                              <a:moveTo>
                                <a:pt x="1717802" y="0"/>
                              </a:moveTo>
                              <a:lnTo>
                                <a:pt x="0" y="0"/>
                              </a:lnTo>
                              <a:lnTo>
                                <a:pt x="0" y="12191"/>
                              </a:lnTo>
                              <a:lnTo>
                                <a:pt x="1717802" y="12191"/>
                              </a:lnTo>
                              <a:lnTo>
                                <a:pt x="171780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9A99460" id="Graphic 54" o:spid="_x0000_s1026" style="position:absolute;margin-left:282.55pt;margin-top:13.2pt;width:135.3pt;height:1pt;z-index:-251651072;visibility:visible;mso-wrap-style:square;mso-wrap-distance-left:0;mso-wrap-distance-top:0;mso-wrap-distance-right:0;mso-wrap-distance-bottom:0;mso-position-horizontal:absolute;mso-position-horizontal-relative:page;mso-position-vertical:absolute;mso-position-vertical-relative:text;v-text-anchor:top" coordsize="171831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" path="m1717802,l,,,12191r1717802,l1717802,xe" fillcolor="black" stroked="f">
                <v:path arrowok="t"/>
                <w10:wrap anchorx="page"/>
              </v:shape>
            </w:pict>
          </mc:Fallback>
        </mc:AlternateContent>
      </w:r>
      <w:r>
        <w:rPr>
          <w:position w:val="-16"/>
          <w:sz w:val="24"/>
        </w:rPr>
        <w:t>Germination</w:t>
      </w:r>
      <w:r>
        <w:rPr>
          <w:spacing w:val="32"/>
          <w:position w:val="-16"/>
          <w:sz w:val="24"/>
        </w:rPr>
        <w:t xml:space="preserve"> </w:t>
      </w:r>
      <w:r>
        <w:rPr>
          <w:position w:val="-16"/>
          <w:sz w:val="24"/>
        </w:rPr>
        <w:t>(%)</w:t>
      </w:r>
      <w:r>
        <w:rPr>
          <w:spacing w:val="35"/>
          <w:position w:val="-16"/>
          <w:sz w:val="24"/>
        </w:rPr>
        <w:t xml:space="preserve"> </w:t>
      </w:r>
      <w:r>
        <w:rPr>
          <w:rFonts w:ascii="Cambria Math"/>
          <w:position w:val="-16"/>
          <w:sz w:val="28"/>
        </w:rPr>
        <w:t>=</w:t>
      </w:r>
      <w:r>
        <w:rPr>
          <w:rFonts w:ascii="Cambria Math"/>
          <w:spacing w:val="58"/>
          <w:position w:val="-16"/>
          <w:sz w:val="28"/>
        </w:rPr>
        <w:t xml:space="preserve"> </w:t>
      </w:r>
      <w:r>
        <w:rPr>
          <w:rFonts w:ascii="Cambria Math"/>
          <w:sz w:val="20"/>
        </w:rPr>
        <w:t>Number</w:t>
      </w:r>
      <w:r>
        <w:rPr>
          <w:rFonts w:ascii="Cambria Math"/>
          <w:spacing w:val="25"/>
          <w:sz w:val="20"/>
        </w:rPr>
        <w:t xml:space="preserve"> </w:t>
      </w:r>
      <w:r>
        <w:rPr>
          <w:rFonts w:ascii="Cambria Math"/>
          <w:sz w:val="20"/>
        </w:rPr>
        <w:t>of</w:t>
      </w:r>
      <w:r>
        <w:rPr>
          <w:rFonts w:ascii="Cambria Math"/>
          <w:spacing w:val="24"/>
          <w:sz w:val="20"/>
        </w:rPr>
        <w:t xml:space="preserve"> </w:t>
      </w:r>
      <w:r>
        <w:rPr>
          <w:rFonts w:ascii="Cambria Math"/>
          <w:sz w:val="20"/>
        </w:rPr>
        <w:t>Normal</w:t>
      </w:r>
      <w:r>
        <w:rPr>
          <w:rFonts w:ascii="Cambria Math"/>
          <w:spacing w:val="25"/>
          <w:sz w:val="20"/>
        </w:rPr>
        <w:t xml:space="preserve"> </w:t>
      </w:r>
      <w:r>
        <w:rPr>
          <w:rFonts w:ascii="Cambria Math"/>
          <w:sz w:val="20"/>
        </w:rPr>
        <w:t>Seedling</w:t>
      </w:r>
      <w:r>
        <w:rPr>
          <w:rFonts w:ascii="Cambria Math"/>
          <w:spacing w:val="76"/>
          <w:w w:val="150"/>
          <w:sz w:val="20"/>
        </w:rPr>
        <w:t xml:space="preserve"> </w:t>
      </w:r>
      <w:r>
        <w:rPr>
          <w:rFonts w:ascii="Cambria Math"/>
          <w:position w:val="-16"/>
          <w:sz w:val="28"/>
        </w:rPr>
        <w:t>X</w:t>
      </w:r>
      <w:r>
        <w:rPr>
          <w:rFonts w:ascii="Cambria Math"/>
          <w:spacing w:val="35"/>
          <w:position w:val="-16"/>
          <w:sz w:val="28"/>
        </w:rPr>
        <w:t xml:space="preserve"> </w:t>
      </w:r>
      <w:r>
        <w:rPr>
          <w:rFonts w:ascii="Cambria Math"/>
          <w:spacing w:val="-5"/>
          <w:position w:val="-16"/>
          <w:sz w:val="28"/>
        </w:rPr>
        <w:t>100</w:t>
      </w:r>
    </w:p>
    <w:p w14:paraId="488A860B" w14:textId="77777777" w:rsidR="00983B82" w:rsidRPr="00983B82" w:rsidRDefault="00983B82" w:rsidP="00983B82">
      <w:pPr>
        <w:spacing w:line="189" w:lineRule="exact"/>
        <w:ind w:left="4437"/>
        <w:rPr>
          <w:rFonts w:ascii="Cambria Math"/>
          <w:sz w:val="20"/>
        </w:rPr>
      </w:pPr>
      <w:r>
        <w:rPr>
          <w:rFonts w:ascii="Cambria Math"/>
          <w:w w:val="110"/>
          <w:sz w:val="20"/>
        </w:rPr>
        <w:t>Number</w:t>
      </w:r>
      <w:r>
        <w:rPr>
          <w:rFonts w:ascii="Cambria Math"/>
          <w:spacing w:val="5"/>
          <w:w w:val="110"/>
          <w:sz w:val="20"/>
        </w:rPr>
        <w:t xml:space="preserve"> </w:t>
      </w:r>
      <w:r>
        <w:rPr>
          <w:rFonts w:ascii="Cambria Math"/>
          <w:w w:val="110"/>
          <w:sz w:val="20"/>
        </w:rPr>
        <w:t>of</w:t>
      </w:r>
      <w:r>
        <w:rPr>
          <w:rFonts w:ascii="Cambria Math"/>
          <w:spacing w:val="2"/>
          <w:w w:val="110"/>
          <w:sz w:val="20"/>
        </w:rPr>
        <w:t xml:space="preserve"> </w:t>
      </w:r>
      <w:r>
        <w:rPr>
          <w:rFonts w:ascii="Cambria Math"/>
          <w:w w:val="110"/>
          <w:sz w:val="20"/>
        </w:rPr>
        <w:t>seeds</w:t>
      </w:r>
      <w:r>
        <w:rPr>
          <w:rFonts w:ascii="Cambria Math"/>
          <w:spacing w:val="4"/>
          <w:w w:val="110"/>
          <w:sz w:val="20"/>
        </w:rPr>
        <w:t xml:space="preserve"> </w:t>
      </w:r>
      <w:r>
        <w:rPr>
          <w:rFonts w:ascii="Cambria Math"/>
          <w:spacing w:val="-2"/>
          <w:w w:val="110"/>
          <w:sz w:val="20"/>
        </w:rPr>
        <w:t>tested</w:t>
      </w:r>
    </w:p>
    <w:p w14:paraId="05453243" w14:textId="77777777" w:rsidR="005442FE" w:rsidRDefault="005442FE" w:rsidP="005442FE">
      <w:pPr>
        <w:jc w:val="both"/>
        <w:rPr>
          <w:rFonts w:ascii="Times New Roman" w:hAnsi="Times New Roman" w:cs="Times New Roman"/>
          <w:sz w:val="24"/>
          <w:szCs w:val="24"/>
        </w:rPr>
      </w:pPr>
      <w:r w:rsidRPr="005442FE">
        <w:rPr>
          <w:rFonts w:ascii="Times New Roman" w:hAnsi="Times New Roman" w:cs="Times New Roman"/>
          <w:bCs/>
          <w:sz w:val="24"/>
          <w:szCs w:val="24"/>
        </w:rPr>
        <w:t xml:space="preserve">Seed </w:t>
      </w:r>
      <w:proofErr w:type="spellStart"/>
      <w:r w:rsidRPr="005442FE">
        <w:rPr>
          <w:rFonts w:ascii="Times New Roman" w:hAnsi="Times New Roman" w:cs="Times New Roman"/>
          <w:bCs/>
          <w:sz w:val="24"/>
          <w:szCs w:val="24"/>
        </w:rPr>
        <w:t>vigour</w:t>
      </w:r>
      <w:proofErr w:type="spellEnd"/>
      <w:r w:rsidRPr="005442FE">
        <w:rPr>
          <w:rFonts w:ascii="Times New Roman" w:hAnsi="Times New Roman" w:cs="Times New Roman"/>
          <w:bCs/>
          <w:sz w:val="24"/>
          <w:szCs w:val="24"/>
        </w:rPr>
        <w:t xml:space="preserve"> index</w:t>
      </w:r>
      <w:r w:rsidRPr="005442FE">
        <w:rPr>
          <w:rFonts w:ascii="Times New Roman" w:hAnsi="Times New Roman" w:cs="Times New Roman"/>
          <w:sz w:val="24"/>
          <w:szCs w:val="24"/>
        </w:rPr>
        <w:t xml:space="preserve"> was calculated according to the method suggested by </w:t>
      </w:r>
      <w:r w:rsidRPr="005442FE">
        <w:rPr>
          <w:rFonts w:ascii="Times New Roman" w:hAnsi="Times New Roman" w:cs="Times New Roman"/>
          <w:bCs/>
          <w:sz w:val="24"/>
          <w:szCs w:val="24"/>
        </w:rPr>
        <w:t>Abdul-Baki and Anderson (1973)</w:t>
      </w:r>
      <w:r w:rsidRPr="005442FE">
        <w:rPr>
          <w:rFonts w:ascii="Times New Roman" w:hAnsi="Times New Roman" w:cs="Times New Roman"/>
          <w:sz w:val="24"/>
          <w:szCs w:val="24"/>
        </w:rPr>
        <w:t xml:space="preserve">. </w:t>
      </w:r>
      <w:proofErr w:type="spellStart"/>
      <w:r w:rsidRPr="005442FE">
        <w:rPr>
          <w:rFonts w:ascii="Times New Roman" w:hAnsi="Times New Roman" w:cs="Times New Roman"/>
          <w:sz w:val="24"/>
          <w:szCs w:val="24"/>
        </w:rPr>
        <w:t>Vigour</w:t>
      </w:r>
      <w:proofErr w:type="spellEnd"/>
      <w:r w:rsidRPr="005442FE">
        <w:rPr>
          <w:rFonts w:ascii="Times New Roman" w:hAnsi="Times New Roman" w:cs="Times New Roman"/>
          <w:sz w:val="24"/>
          <w:szCs w:val="24"/>
        </w:rPr>
        <w:t xml:space="preserve"> Index I was calculated by multiplying germination percentage with total seedling length, while </w:t>
      </w:r>
      <w:proofErr w:type="spellStart"/>
      <w:r w:rsidRPr="005442FE">
        <w:rPr>
          <w:rFonts w:ascii="Times New Roman" w:hAnsi="Times New Roman" w:cs="Times New Roman"/>
          <w:sz w:val="24"/>
          <w:szCs w:val="24"/>
        </w:rPr>
        <w:t>Vigour</w:t>
      </w:r>
      <w:proofErr w:type="spellEnd"/>
      <w:r w:rsidRPr="005442FE">
        <w:rPr>
          <w:rFonts w:ascii="Times New Roman" w:hAnsi="Times New Roman" w:cs="Times New Roman"/>
          <w:sz w:val="24"/>
          <w:szCs w:val="24"/>
        </w:rPr>
        <w:t xml:space="preserve"> Index II was calculated by multiplying germination percentage with seedling dry weight.</w:t>
      </w:r>
    </w:p>
    <w:p w14:paraId="4AA5D4C9" w14:textId="77777777" w:rsidR="00983B82" w:rsidRPr="005442FE" w:rsidRDefault="00983B82" w:rsidP="00983B82">
      <w:pPr>
        <w:pStyle w:val="BodyText"/>
        <w:tabs>
          <w:tab w:val="left" w:pos="810"/>
        </w:tabs>
        <w:spacing w:line="360" w:lineRule="auto"/>
        <w:ind w:left="540" w:right="1119"/>
      </w:pPr>
      <w:r>
        <w:t xml:space="preserve">Seed </w:t>
      </w:r>
      <w:proofErr w:type="spellStart"/>
      <w:r>
        <w:t>vigour</w:t>
      </w:r>
      <w:proofErr w:type="spellEnd"/>
      <w:r>
        <w:t xml:space="preserve"> index I</w:t>
      </w:r>
      <w:r>
        <w:rPr>
          <w:spacing w:val="-1"/>
        </w:rPr>
        <w:t xml:space="preserve"> </w:t>
      </w:r>
      <w:r>
        <w:t>= Germination percentage × Total seedling length (cm) Seed</w:t>
      </w:r>
      <w:r>
        <w:rPr>
          <w:spacing w:val="-1"/>
        </w:rPr>
        <w:t xml:space="preserve"> </w:t>
      </w:r>
      <w:proofErr w:type="spellStart"/>
      <w:r>
        <w:t>vigour</w:t>
      </w:r>
      <w:proofErr w:type="spellEnd"/>
      <w:r>
        <w:rPr>
          <w:spacing w:val="-1"/>
        </w:rPr>
        <w:t xml:space="preserve"> </w:t>
      </w:r>
      <w:r>
        <w:t>index</w:t>
      </w:r>
      <w:r>
        <w:rPr>
          <w:spacing w:val="2"/>
        </w:rPr>
        <w:t xml:space="preserve"> </w:t>
      </w:r>
      <w:r>
        <w:t>II</w:t>
      </w:r>
      <w:r>
        <w:rPr>
          <w:spacing w:val="-3"/>
        </w:rPr>
        <w:t xml:space="preserve"> </w:t>
      </w:r>
      <w:r>
        <w:t>=</w:t>
      </w:r>
      <w:r>
        <w:rPr>
          <w:spacing w:val="-2"/>
        </w:rPr>
        <w:t xml:space="preserve"> </w:t>
      </w:r>
      <w:r>
        <w:t>Germination percentage</w:t>
      </w:r>
      <w:r>
        <w:rPr>
          <w:spacing w:val="-1"/>
        </w:rPr>
        <w:t xml:space="preserve"> </w:t>
      </w:r>
      <w:r>
        <w:t>× seedling dry</w:t>
      </w:r>
      <w:r>
        <w:rPr>
          <w:spacing w:val="-1"/>
        </w:rPr>
        <w:t xml:space="preserve"> </w:t>
      </w:r>
      <w:r>
        <w:t xml:space="preserve">weight </w:t>
      </w:r>
      <w:r>
        <w:rPr>
          <w:spacing w:val="-2"/>
        </w:rPr>
        <w:t>(gram)</w:t>
      </w:r>
    </w:p>
    <w:p w14:paraId="56E0EF72" w14:textId="77777777" w:rsidR="005442FE" w:rsidRDefault="005442FE" w:rsidP="005442FE">
      <w:pPr>
        <w:jc w:val="both"/>
        <w:rPr>
          <w:rFonts w:ascii="Times New Roman" w:hAnsi="Times New Roman" w:cs="Times New Roman"/>
          <w:sz w:val="24"/>
          <w:szCs w:val="24"/>
        </w:rPr>
      </w:pPr>
      <w:r w:rsidRPr="005442FE">
        <w:rPr>
          <w:rFonts w:ascii="Times New Roman" w:hAnsi="Times New Roman" w:cs="Times New Roman"/>
          <w:bCs/>
          <w:sz w:val="24"/>
          <w:szCs w:val="24"/>
        </w:rPr>
        <w:t>Electrical conductivity of seed leachate</w:t>
      </w:r>
      <w:r w:rsidRPr="005442FE">
        <w:rPr>
          <w:rFonts w:ascii="Times New Roman" w:hAnsi="Times New Roman" w:cs="Times New Roman"/>
          <w:sz w:val="24"/>
          <w:szCs w:val="24"/>
        </w:rPr>
        <w:t xml:space="preserve"> was measured to assess seed </w:t>
      </w:r>
      <w:proofErr w:type="spellStart"/>
      <w:r w:rsidRPr="005442FE">
        <w:rPr>
          <w:rFonts w:ascii="Times New Roman" w:hAnsi="Times New Roman" w:cs="Times New Roman"/>
          <w:sz w:val="24"/>
          <w:szCs w:val="24"/>
        </w:rPr>
        <w:t>vigour</w:t>
      </w:r>
      <w:proofErr w:type="spellEnd"/>
      <w:r w:rsidRPr="005442FE">
        <w:rPr>
          <w:rFonts w:ascii="Times New Roman" w:hAnsi="Times New Roman" w:cs="Times New Roman"/>
          <w:sz w:val="24"/>
          <w:szCs w:val="24"/>
        </w:rPr>
        <w:t xml:space="preserve"> and membrane integrity. For this purpose, four replications of fifty seeds were soaked in </w:t>
      </w:r>
      <w:r w:rsidRPr="005442FE">
        <w:rPr>
          <w:rFonts w:ascii="Times New Roman" w:hAnsi="Times New Roman" w:cs="Times New Roman"/>
          <w:bCs/>
          <w:sz w:val="24"/>
          <w:szCs w:val="24"/>
        </w:rPr>
        <w:t>250 ml of deionized water for 17 hours</w:t>
      </w:r>
      <w:r w:rsidRPr="005442FE">
        <w:rPr>
          <w:rFonts w:ascii="Times New Roman" w:hAnsi="Times New Roman" w:cs="Times New Roman"/>
          <w:sz w:val="24"/>
          <w:szCs w:val="24"/>
        </w:rPr>
        <w:t xml:space="preserve">, and the electrical conductivity of the seed leachate was measured using a conductivity meter and expressed as </w:t>
      </w:r>
      <w:r w:rsidRPr="005442FE">
        <w:rPr>
          <w:rFonts w:ascii="Times New Roman" w:hAnsi="Times New Roman" w:cs="Times New Roman"/>
          <w:bCs/>
          <w:sz w:val="24"/>
          <w:szCs w:val="24"/>
        </w:rPr>
        <w:t>µS cm⁻¹ g⁻¹ of seed</w:t>
      </w:r>
      <w:r w:rsidRPr="005442FE">
        <w:rPr>
          <w:rFonts w:ascii="Times New Roman" w:hAnsi="Times New Roman" w:cs="Times New Roman"/>
          <w:sz w:val="24"/>
          <w:szCs w:val="24"/>
        </w:rPr>
        <w:t>.</w:t>
      </w:r>
    </w:p>
    <w:p w14:paraId="0E4ECCBF" w14:textId="77777777" w:rsidR="00983B82" w:rsidRDefault="00983B82" w:rsidP="005442FE">
      <w:pPr>
        <w:jc w:val="both"/>
        <w:rPr>
          <w:rFonts w:ascii="Times New Roman" w:hAnsi="Times New Roman" w:cs="Times New Roman"/>
          <w:sz w:val="24"/>
          <w:szCs w:val="24"/>
        </w:rPr>
      </w:pPr>
    </w:p>
    <w:p w14:paraId="0011772F" w14:textId="77777777" w:rsidR="00983B82" w:rsidRDefault="00983B82" w:rsidP="00983B82">
      <w:pPr>
        <w:spacing w:before="240" w:line="144" w:lineRule="auto"/>
        <w:ind w:left="568"/>
        <w:rPr>
          <w:rFonts w:ascii="Cambria Math" w:hAnsi="Cambria Math"/>
          <w:sz w:val="20"/>
        </w:rPr>
      </w:pPr>
      <w:r>
        <w:rPr>
          <w:rFonts w:ascii="Cambria Math" w:hAnsi="Cambria Math"/>
          <w:noProof/>
          <w:sz w:val="20"/>
        </w:rPr>
        <mc:AlternateContent>
          <mc:Choice Requires="wps">
            <w:drawing>
              <wp:anchor distT="0" distB="0" distL="0" distR="0" simplePos="0" relativeHeight="251667456" behindDoc="1" locked="0" layoutInCell="1" allowOverlap="1" wp14:anchorId="2836A61E" wp14:editId="538F83E5">
                <wp:simplePos x="0" y="0"/>
                <wp:positionH relativeFrom="page">
                  <wp:posOffset>3100451</wp:posOffset>
                </wp:positionH>
                <wp:positionV relativeFrom="paragraph">
                  <wp:posOffset>164502</wp:posOffset>
                </wp:positionV>
                <wp:extent cx="2297430" cy="12700"/>
                <wp:effectExtent l="0" t="0" r="0" b="0"/>
                <wp:wrapNone/>
                <wp:docPr id="55" name="Graphic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7430" cy="12700"/>
                        </a:xfrm>
                        <a:custGeom>
                          <a:avLst/>
                          <a:gdLst/>
                          <a:ahLst/>
                          <a:cxnLst/>
                          <a:rect l="l" t="t" r="r" b="b"/>
                          <a:pathLst>
                            <a:path w="2297430" h="12700">
                              <a:moveTo>
                                <a:pt x="2296922" y="0"/>
                              </a:moveTo>
                              <a:lnTo>
                                <a:pt x="0" y="0"/>
                              </a:lnTo>
                              <a:lnTo>
                                <a:pt x="0" y="12191"/>
                              </a:lnTo>
                              <a:lnTo>
                                <a:pt x="2296922" y="12191"/>
                              </a:lnTo>
                              <a:lnTo>
                                <a:pt x="229692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D7CD1A" id="Graphic 55" o:spid="_x0000_s1026" style="position:absolute;margin-left:244.15pt;margin-top:12.95pt;width:180.9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29743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" path="m2296922,l,,,12191r2296922,l2296922,xe" fillcolor="black" stroked="f">
                <v:path arrowok="t"/>
                <w10:wrap anchorx="page"/>
              </v:shape>
            </w:pict>
          </mc:Fallback>
        </mc:AlternateContent>
      </w:r>
      <w:r>
        <w:rPr>
          <w:position w:val="-16"/>
          <w:sz w:val="24"/>
        </w:rPr>
        <w:t>Conductivity</w:t>
      </w:r>
      <w:r>
        <w:rPr>
          <w:spacing w:val="-6"/>
          <w:position w:val="-16"/>
          <w:sz w:val="24"/>
        </w:rPr>
        <w:t xml:space="preserve"> </w:t>
      </w:r>
      <w:r>
        <w:rPr>
          <w:position w:val="-16"/>
          <w:sz w:val="24"/>
        </w:rPr>
        <w:t>(µS</w:t>
      </w:r>
      <w:r>
        <w:rPr>
          <w:spacing w:val="-6"/>
          <w:position w:val="-16"/>
          <w:sz w:val="24"/>
        </w:rPr>
        <w:t xml:space="preserve"> </w:t>
      </w:r>
      <w:r>
        <w:rPr>
          <w:position w:val="-16"/>
          <w:sz w:val="24"/>
        </w:rPr>
        <w:t>cm</w:t>
      </w:r>
      <w:r>
        <w:rPr>
          <w:position w:val="-6"/>
          <w:sz w:val="16"/>
        </w:rPr>
        <w:t>-1</w:t>
      </w:r>
      <w:r>
        <w:rPr>
          <w:position w:val="-16"/>
          <w:sz w:val="24"/>
        </w:rPr>
        <w:t>g</w:t>
      </w:r>
      <w:r>
        <w:rPr>
          <w:position w:val="-6"/>
          <w:sz w:val="16"/>
        </w:rPr>
        <w:t>-1</w:t>
      </w:r>
      <w:r>
        <w:rPr>
          <w:position w:val="-16"/>
          <w:sz w:val="32"/>
        </w:rPr>
        <w:t>)</w:t>
      </w:r>
      <w:r>
        <w:rPr>
          <w:spacing w:val="-9"/>
          <w:position w:val="-16"/>
          <w:sz w:val="32"/>
        </w:rPr>
        <w:t xml:space="preserve"> </w:t>
      </w:r>
      <w:r>
        <w:rPr>
          <w:position w:val="-16"/>
          <w:sz w:val="32"/>
        </w:rPr>
        <w:t>=</w:t>
      </w:r>
      <w:r>
        <w:rPr>
          <w:spacing w:val="35"/>
          <w:position w:val="-16"/>
          <w:sz w:val="32"/>
        </w:rPr>
        <w:t xml:space="preserve"> </w:t>
      </w:r>
      <w:r>
        <w:rPr>
          <w:rFonts w:ascii="Cambria Math" w:hAnsi="Cambria Math"/>
          <w:sz w:val="20"/>
        </w:rPr>
        <w:t>Conductivity</w:t>
      </w:r>
      <w:r>
        <w:rPr>
          <w:rFonts w:ascii="Cambria Math" w:hAnsi="Cambria Math"/>
          <w:spacing w:val="-5"/>
          <w:sz w:val="20"/>
        </w:rPr>
        <w:t xml:space="preserve"> </w:t>
      </w:r>
      <w:r>
        <w:rPr>
          <w:rFonts w:ascii="Cambria Math" w:hAnsi="Cambria Math"/>
          <w:sz w:val="20"/>
        </w:rPr>
        <w:t>reading-back</w:t>
      </w:r>
      <w:r>
        <w:rPr>
          <w:rFonts w:ascii="Cambria Math" w:hAnsi="Cambria Math"/>
          <w:spacing w:val="-4"/>
          <w:sz w:val="20"/>
        </w:rPr>
        <w:t xml:space="preserve"> </w:t>
      </w:r>
      <w:r>
        <w:rPr>
          <w:rFonts w:ascii="Cambria Math" w:hAnsi="Cambria Math"/>
          <w:sz w:val="20"/>
        </w:rPr>
        <w:t>ground</w:t>
      </w:r>
      <w:r>
        <w:rPr>
          <w:rFonts w:ascii="Cambria Math" w:hAnsi="Cambria Math"/>
          <w:spacing w:val="-4"/>
          <w:sz w:val="20"/>
        </w:rPr>
        <w:t xml:space="preserve"> </w:t>
      </w:r>
      <w:r>
        <w:rPr>
          <w:rFonts w:ascii="Cambria Math" w:hAnsi="Cambria Math"/>
          <w:spacing w:val="-2"/>
          <w:sz w:val="20"/>
        </w:rPr>
        <w:t>reading</w:t>
      </w:r>
    </w:p>
    <w:p w14:paraId="3915F79A" w14:textId="77777777" w:rsidR="00983B82" w:rsidRPr="00983B82" w:rsidRDefault="00983B82" w:rsidP="00983B82">
      <w:pPr>
        <w:spacing w:before="240" w:line="206" w:lineRule="exact"/>
        <w:ind w:left="759"/>
        <w:jc w:val="center"/>
        <w:rPr>
          <w:rFonts w:ascii="Cambria Math"/>
          <w:sz w:val="20"/>
        </w:rPr>
      </w:pPr>
      <w:r>
        <w:rPr>
          <w:rFonts w:ascii="Cambria Math"/>
          <w:sz w:val="20"/>
        </w:rPr>
        <w:t>weight</w:t>
      </w:r>
      <w:r>
        <w:rPr>
          <w:rFonts w:ascii="Cambria Math"/>
          <w:spacing w:val="-7"/>
          <w:sz w:val="20"/>
        </w:rPr>
        <w:t xml:space="preserve"> </w:t>
      </w:r>
      <w:r>
        <w:rPr>
          <w:rFonts w:ascii="Cambria Math"/>
          <w:sz w:val="20"/>
        </w:rPr>
        <w:t>of</w:t>
      </w:r>
      <w:r>
        <w:rPr>
          <w:rFonts w:ascii="Cambria Math"/>
          <w:spacing w:val="-5"/>
          <w:sz w:val="20"/>
        </w:rPr>
        <w:t xml:space="preserve"> </w:t>
      </w:r>
      <w:r>
        <w:rPr>
          <w:rFonts w:ascii="Cambria Math"/>
          <w:spacing w:val="-2"/>
          <w:sz w:val="20"/>
        </w:rPr>
        <w:t>replicate(g)</w:t>
      </w:r>
    </w:p>
    <w:p w14:paraId="1AC8AB43" w14:textId="77777777" w:rsidR="005442FE" w:rsidRPr="005442FE" w:rsidRDefault="005442FE" w:rsidP="005442FE">
      <w:pPr>
        <w:jc w:val="both"/>
        <w:rPr>
          <w:rFonts w:ascii="Times New Roman" w:hAnsi="Times New Roman" w:cs="Times New Roman"/>
          <w:sz w:val="24"/>
          <w:szCs w:val="24"/>
        </w:rPr>
      </w:pPr>
      <w:r w:rsidRPr="005442FE">
        <w:rPr>
          <w:rFonts w:ascii="Times New Roman" w:hAnsi="Times New Roman" w:cs="Times New Roman"/>
          <w:bCs/>
          <w:sz w:val="24"/>
          <w:szCs w:val="24"/>
        </w:rPr>
        <w:t>Seed viability</w:t>
      </w:r>
      <w:r w:rsidRPr="005442FE">
        <w:rPr>
          <w:rFonts w:ascii="Times New Roman" w:hAnsi="Times New Roman" w:cs="Times New Roman"/>
          <w:sz w:val="24"/>
          <w:szCs w:val="24"/>
        </w:rPr>
        <w:t xml:space="preserve"> was determined using the </w:t>
      </w:r>
      <w:r w:rsidRPr="005442FE">
        <w:rPr>
          <w:rFonts w:ascii="Times New Roman" w:hAnsi="Times New Roman" w:cs="Times New Roman"/>
          <w:bCs/>
          <w:sz w:val="24"/>
          <w:szCs w:val="24"/>
        </w:rPr>
        <w:t>Tetrazolium test</w:t>
      </w:r>
      <w:r w:rsidRPr="005442FE">
        <w:rPr>
          <w:rFonts w:ascii="Times New Roman" w:hAnsi="Times New Roman" w:cs="Times New Roman"/>
          <w:sz w:val="24"/>
          <w:szCs w:val="24"/>
        </w:rPr>
        <w:t xml:space="preserve">. Seeds were soaked in water and then treated with </w:t>
      </w:r>
      <w:r w:rsidRPr="005442FE">
        <w:rPr>
          <w:rFonts w:ascii="Times New Roman" w:hAnsi="Times New Roman" w:cs="Times New Roman"/>
          <w:bCs/>
          <w:sz w:val="24"/>
          <w:szCs w:val="24"/>
        </w:rPr>
        <w:t>1% solution of 2,3,5-triphenyl tetrazolium chloride</w:t>
      </w:r>
      <w:r w:rsidRPr="005442FE">
        <w:rPr>
          <w:rFonts w:ascii="Times New Roman" w:hAnsi="Times New Roman" w:cs="Times New Roman"/>
          <w:sz w:val="24"/>
          <w:szCs w:val="24"/>
        </w:rPr>
        <w:t xml:space="preserve"> under dark conditions at about </w:t>
      </w:r>
      <w:r w:rsidRPr="005442FE">
        <w:rPr>
          <w:rFonts w:ascii="Times New Roman" w:hAnsi="Times New Roman" w:cs="Times New Roman"/>
          <w:bCs/>
          <w:sz w:val="24"/>
          <w:szCs w:val="24"/>
        </w:rPr>
        <w:t>30°C</w:t>
      </w:r>
      <w:r w:rsidRPr="005442FE">
        <w:rPr>
          <w:rFonts w:ascii="Times New Roman" w:hAnsi="Times New Roman" w:cs="Times New Roman"/>
          <w:sz w:val="24"/>
          <w:szCs w:val="24"/>
        </w:rPr>
        <w:t>. Viable seeds developed a red coloration, which was used to determine the viability percentage.</w:t>
      </w:r>
      <w:r w:rsidR="0070598A">
        <w:rPr>
          <w:rFonts w:ascii="Times New Roman" w:hAnsi="Times New Roman" w:cs="Times New Roman"/>
          <w:sz w:val="24"/>
          <w:szCs w:val="24"/>
        </w:rPr>
        <w:t xml:space="preserve"> </w:t>
      </w:r>
      <w:r w:rsidRPr="005442FE">
        <w:rPr>
          <w:rFonts w:ascii="Times New Roman" w:hAnsi="Times New Roman" w:cs="Times New Roman"/>
          <w:bCs/>
          <w:sz w:val="24"/>
          <w:szCs w:val="24"/>
        </w:rPr>
        <w:t>Seed weight</w:t>
      </w:r>
      <w:r w:rsidRPr="005442FE">
        <w:rPr>
          <w:rFonts w:ascii="Times New Roman" w:hAnsi="Times New Roman" w:cs="Times New Roman"/>
          <w:sz w:val="24"/>
          <w:szCs w:val="24"/>
        </w:rPr>
        <w:t xml:space="preserve"> was determined by recording the </w:t>
      </w:r>
      <w:r w:rsidRPr="005442FE">
        <w:rPr>
          <w:rFonts w:ascii="Times New Roman" w:hAnsi="Times New Roman" w:cs="Times New Roman"/>
          <w:bCs/>
          <w:sz w:val="24"/>
          <w:szCs w:val="24"/>
        </w:rPr>
        <w:t>1000 seed weight</w:t>
      </w:r>
      <w:r w:rsidRPr="005442FE">
        <w:rPr>
          <w:rFonts w:ascii="Times New Roman" w:hAnsi="Times New Roman" w:cs="Times New Roman"/>
          <w:sz w:val="24"/>
          <w:szCs w:val="24"/>
        </w:rPr>
        <w:t xml:space="preserve"> from a random sample of seeds taken from the pure seed fraction. Eight replications of 100 seeds were weighed and the average was expressed in grams.</w:t>
      </w:r>
    </w:p>
    <w:p w14:paraId="1F5EE210" w14:textId="77777777" w:rsidR="00D90ED0" w:rsidRDefault="005442FE" w:rsidP="00013C42">
      <w:pPr>
        <w:jc w:val="both"/>
        <w:rPr>
          <w:rFonts w:ascii="Times New Roman" w:hAnsi="Times New Roman" w:cs="Times New Roman"/>
          <w:sz w:val="24"/>
          <w:szCs w:val="24"/>
        </w:rPr>
      </w:pPr>
      <w:r w:rsidRPr="005442FE">
        <w:rPr>
          <w:rFonts w:ascii="Times New Roman" w:hAnsi="Times New Roman" w:cs="Times New Roman"/>
          <w:sz w:val="24"/>
          <w:szCs w:val="24"/>
        </w:rPr>
        <w:t xml:space="preserve">The data recorded for various characters were statistically analyzed using </w:t>
      </w:r>
      <w:r w:rsidRPr="005442FE">
        <w:rPr>
          <w:rFonts w:ascii="Times New Roman" w:hAnsi="Times New Roman" w:cs="Times New Roman"/>
          <w:bCs/>
          <w:sz w:val="24"/>
          <w:szCs w:val="24"/>
        </w:rPr>
        <w:t>analysis of variance (ANOVA)</w:t>
      </w:r>
      <w:r w:rsidRPr="005442FE">
        <w:rPr>
          <w:rFonts w:ascii="Times New Roman" w:hAnsi="Times New Roman" w:cs="Times New Roman"/>
          <w:sz w:val="24"/>
          <w:szCs w:val="24"/>
        </w:rPr>
        <w:t xml:space="preserve"> appropriate for a </w:t>
      </w:r>
      <w:r w:rsidRPr="005442FE">
        <w:rPr>
          <w:rFonts w:ascii="Times New Roman" w:hAnsi="Times New Roman" w:cs="Times New Roman"/>
          <w:bCs/>
          <w:sz w:val="24"/>
          <w:szCs w:val="24"/>
        </w:rPr>
        <w:t>Factorial Randomized Block Design</w:t>
      </w:r>
      <w:r w:rsidRPr="005442FE">
        <w:rPr>
          <w:rFonts w:ascii="Times New Roman" w:hAnsi="Times New Roman" w:cs="Times New Roman"/>
          <w:sz w:val="24"/>
          <w:szCs w:val="24"/>
        </w:rPr>
        <w:t xml:space="preserve"> as described by </w:t>
      </w:r>
      <w:proofErr w:type="spellStart"/>
      <w:r w:rsidRPr="005442FE">
        <w:rPr>
          <w:rFonts w:ascii="Times New Roman" w:hAnsi="Times New Roman" w:cs="Times New Roman"/>
          <w:bCs/>
          <w:sz w:val="24"/>
          <w:szCs w:val="24"/>
        </w:rPr>
        <w:t>Panse</w:t>
      </w:r>
      <w:proofErr w:type="spellEnd"/>
      <w:r w:rsidRPr="005442FE">
        <w:rPr>
          <w:rFonts w:ascii="Times New Roman" w:hAnsi="Times New Roman" w:cs="Times New Roman"/>
          <w:bCs/>
          <w:sz w:val="24"/>
          <w:szCs w:val="24"/>
        </w:rPr>
        <w:t xml:space="preserve"> and </w:t>
      </w:r>
      <w:proofErr w:type="spellStart"/>
      <w:r w:rsidRPr="005442FE">
        <w:rPr>
          <w:rFonts w:ascii="Times New Roman" w:hAnsi="Times New Roman" w:cs="Times New Roman"/>
          <w:bCs/>
          <w:sz w:val="24"/>
          <w:szCs w:val="24"/>
        </w:rPr>
        <w:t>Sukhatme</w:t>
      </w:r>
      <w:proofErr w:type="spellEnd"/>
      <w:r w:rsidRPr="005442FE">
        <w:rPr>
          <w:rFonts w:ascii="Times New Roman" w:hAnsi="Times New Roman" w:cs="Times New Roman"/>
          <w:bCs/>
          <w:sz w:val="24"/>
          <w:szCs w:val="24"/>
        </w:rPr>
        <w:t xml:space="preserve"> (1967)</w:t>
      </w:r>
      <w:r w:rsidRPr="005442FE">
        <w:rPr>
          <w:rFonts w:ascii="Times New Roman" w:hAnsi="Times New Roman" w:cs="Times New Roman"/>
          <w:sz w:val="24"/>
          <w:szCs w:val="24"/>
        </w:rPr>
        <w:t xml:space="preserve">. The significance of treatment effects was tested at the </w:t>
      </w:r>
      <w:r w:rsidRPr="005442FE">
        <w:rPr>
          <w:rFonts w:ascii="Times New Roman" w:hAnsi="Times New Roman" w:cs="Times New Roman"/>
          <w:bCs/>
          <w:sz w:val="24"/>
          <w:szCs w:val="24"/>
        </w:rPr>
        <w:t>5 percent level of probability</w:t>
      </w:r>
      <w:r w:rsidRPr="005442FE">
        <w:rPr>
          <w:rFonts w:ascii="Times New Roman" w:hAnsi="Times New Roman" w:cs="Times New Roman"/>
          <w:sz w:val="24"/>
          <w:szCs w:val="24"/>
        </w:rPr>
        <w:t>.</w:t>
      </w:r>
    </w:p>
    <w:p w14:paraId="1613468C" w14:textId="77777777" w:rsidR="00D90ED0" w:rsidRDefault="00D90ED0" w:rsidP="00013C42">
      <w:pPr>
        <w:jc w:val="both"/>
        <w:rPr>
          <w:rFonts w:ascii="Times New Roman" w:hAnsi="Times New Roman" w:cs="Times New Roman"/>
          <w:sz w:val="24"/>
          <w:szCs w:val="24"/>
        </w:rPr>
      </w:pPr>
    </w:p>
    <w:p w14:paraId="7C862E51" w14:textId="77777777" w:rsidR="00F24DA0" w:rsidRDefault="00F24DA0" w:rsidP="00013C42">
      <w:pPr>
        <w:jc w:val="both"/>
        <w:rPr>
          <w:rFonts w:ascii="Times New Roman" w:hAnsi="Times New Roman" w:cs="Times New Roman"/>
          <w:b/>
          <w:sz w:val="24"/>
          <w:szCs w:val="24"/>
        </w:rPr>
      </w:pPr>
      <w:r w:rsidRPr="00F24DA0">
        <w:rPr>
          <w:rFonts w:ascii="Times New Roman" w:hAnsi="Times New Roman" w:cs="Times New Roman"/>
          <w:b/>
          <w:sz w:val="24"/>
          <w:szCs w:val="24"/>
        </w:rPr>
        <w:t xml:space="preserve">Result and Discussion  </w:t>
      </w:r>
    </w:p>
    <w:p w14:paraId="42ABC1E0"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PGRs and Boron on Number of Seeds per Fruit</w:t>
      </w:r>
    </w:p>
    <w:p w14:paraId="5239904E" w14:textId="77777777" w:rsidR="00A2691C" w:rsidRP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The data regarding the average number of seeds per f</w:t>
      </w:r>
      <w:r>
        <w:rPr>
          <w:rFonts w:ascii="Times New Roman" w:hAnsi="Times New Roman" w:cs="Times New Roman"/>
          <w:sz w:val="24"/>
          <w:szCs w:val="24"/>
        </w:rPr>
        <w:t>ruit are presented in Table-1 and illustrated in Fig.-1</w:t>
      </w:r>
      <w:r w:rsidRPr="00A2691C">
        <w:rPr>
          <w:rFonts w:ascii="Times New Roman" w:hAnsi="Times New Roman" w:cs="Times New Roman"/>
          <w:sz w:val="24"/>
          <w:szCs w:val="24"/>
        </w:rPr>
        <w:t>.</w:t>
      </w:r>
    </w:p>
    <w:p w14:paraId="0561E9B0"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PGRs</w:t>
      </w:r>
    </w:p>
    <w:p w14:paraId="184EC740" w14:textId="77777777" w:rsidR="00A2691C" w:rsidRDefault="00A2691C" w:rsidP="00A2691C">
      <w:pPr>
        <w:jc w:val="both"/>
        <w:rPr>
          <w:rFonts w:ascii="Arial" w:hAnsi="Arial" w:cs="Arial"/>
          <w:color w:val="222222"/>
          <w:sz w:val="20"/>
          <w:szCs w:val="20"/>
          <w:shd w:val="clear" w:color="auto" w:fill="FFFFFF"/>
        </w:rPr>
      </w:pPr>
      <w:r w:rsidRPr="00A2691C">
        <w:rPr>
          <w:rFonts w:ascii="Times New Roman" w:hAnsi="Times New Roman" w:cs="Times New Roman"/>
          <w:sz w:val="24"/>
          <w:szCs w:val="24"/>
        </w:rPr>
        <w:lastRenderedPageBreak/>
        <w:t xml:space="preserve">The number of seeds per fruit was significantly influenced by different plant growth regulator (PGR) treatments. The maximum number of seeds per fruit (139.40) was recorded with treatment </w:t>
      </w:r>
      <w:r w:rsidRPr="00A2691C">
        <w:rPr>
          <w:rFonts w:ascii="Times New Roman" w:hAnsi="Times New Roman" w:cs="Times New Roman"/>
          <w:bCs/>
          <w:sz w:val="24"/>
          <w:szCs w:val="24"/>
        </w:rPr>
        <w:t>P₃ (NAA @ 100 ppm)</w:t>
      </w:r>
      <w:r w:rsidRPr="00A2691C">
        <w:rPr>
          <w:rFonts w:ascii="Times New Roman" w:hAnsi="Times New Roman" w:cs="Times New Roman"/>
          <w:sz w:val="24"/>
          <w:szCs w:val="24"/>
        </w:rPr>
        <w:t xml:space="preserve">, which was statistically at par with </w:t>
      </w:r>
      <w:r w:rsidRPr="00A2691C">
        <w:rPr>
          <w:rFonts w:ascii="Times New Roman" w:hAnsi="Times New Roman" w:cs="Times New Roman"/>
          <w:bCs/>
          <w:sz w:val="24"/>
          <w:szCs w:val="24"/>
        </w:rPr>
        <w:t>P₄ (GA₃ @ 25 ppm)</w:t>
      </w:r>
      <w:r w:rsidRPr="00A2691C">
        <w:rPr>
          <w:rFonts w:ascii="Times New Roman" w:hAnsi="Times New Roman" w:cs="Times New Roman"/>
          <w:sz w:val="24"/>
          <w:szCs w:val="24"/>
        </w:rPr>
        <w:t xml:space="preserve"> recording 139.12 seeds per fruit. This was followed by </w:t>
      </w:r>
      <w:r w:rsidRPr="00A2691C">
        <w:rPr>
          <w:rFonts w:ascii="Times New Roman" w:hAnsi="Times New Roman" w:cs="Times New Roman"/>
          <w:bCs/>
          <w:sz w:val="24"/>
          <w:szCs w:val="24"/>
        </w:rPr>
        <w:t>P₂ (NAA @ 75 ppm)</w:t>
      </w:r>
      <w:r w:rsidRPr="00A2691C">
        <w:rPr>
          <w:rFonts w:ascii="Times New Roman" w:hAnsi="Times New Roman" w:cs="Times New Roman"/>
          <w:sz w:val="24"/>
          <w:szCs w:val="24"/>
        </w:rPr>
        <w:t xml:space="preserve">, </w:t>
      </w:r>
      <w:r w:rsidRPr="00A2691C">
        <w:rPr>
          <w:rFonts w:ascii="Times New Roman" w:hAnsi="Times New Roman" w:cs="Times New Roman"/>
          <w:bCs/>
          <w:sz w:val="24"/>
          <w:szCs w:val="24"/>
        </w:rPr>
        <w:t>P₅ (GA₃ @ 50 ppm)</w:t>
      </w:r>
      <w:r w:rsidRPr="00A2691C">
        <w:rPr>
          <w:rFonts w:ascii="Times New Roman" w:hAnsi="Times New Roman" w:cs="Times New Roman"/>
          <w:sz w:val="24"/>
          <w:szCs w:val="24"/>
        </w:rPr>
        <w:t xml:space="preserve">, and </w:t>
      </w:r>
      <w:r w:rsidRPr="00A2691C">
        <w:rPr>
          <w:rFonts w:ascii="Times New Roman" w:hAnsi="Times New Roman" w:cs="Times New Roman"/>
          <w:bCs/>
          <w:sz w:val="24"/>
          <w:szCs w:val="24"/>
        </w:rPr>
        <w:t>P₁ (NAA @ 50 ppm)</w:t>
      </w:r>
      <w:r w:rsidRPr="00A2691C">
        <w:rPr>
          <w:rFonts w:ascii="Times New Roman" w:hAnsi="Times New Roman" w:cs="Times New Roman"/>
          <w:sz w:val="24"/>
          <w:szCs w:val="24"/>
        </w:rPr>
        <w:t xml:space="preserve"> with 138.91, 138.70, and 138.24 seeds per fruit, respectively. The minimum number of seeds per fruit (126.55) was observed in </w:t>
      </w:r>
      <w:r w:rsidRPr="00A2691C">
        <w:rPr>
          <w:rFonts w:ascii="Times New Roman" w:hAnsi="Times New Roman" w:cs="Times New Roman"/>
          <w:bCs/>
          <w:sz w:val="24"/>
          <w:szCs w:val="24"/>
        </w:rPr>
        <w:t>P₆ (GA₃ @ 75 ppm)</w:t>
      </w:r>
      <w:r w:rsidR="002F0238">
        <w:rPr>
          <w:rFonts w:ascii="Times New Roman" w:hAnsi="Times New Roman" w:cs="Times New Roman"/>
          <w:sz w:val="24"/>
          <w:szCs w:val="24"/>
        </w:rPr>
        <w:t xml:space="preserve">, </w:t>
      </w:r>
      <w:r w:rsidR="002F0238">
        <w:rPr>
          <w:rFonts w:ascii="Arial" w:hAnsi="Arial" w:cs="Arial"/>
          <w:color w:val="222222"/>
          <w:sz w:val="20"/>
          <w:szCs w:val="20"/>
          <w:shd w:val="clear" w:color="auto" w:fill="FFFFFF"/>
        </w:rPr>
        <w:t>Gupta,</w:t>
      </w:r>
      <w:r w:rsidR="00515A85">
        <w:rPr>
          <w:rFonts w:ascii="Arial" w:hAnsi="Arial" w:cs="Arial"/>
          <w:color w:val="222222"/>
          <w:sz w:val="20"/>
          <w:szCs w:val="20"/>
          <w:shd w:val="clear" w:color="auto" w:fill="FFFFFF"/>
        </w:rPr>
        <w:t xml:space="preserve"> et al., 2020).</w:t>
      </w:r>
    </w:p>
    <w:p w14:paraId="213EB293"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Boron</w:t>
      </w:r>
    </w:p>
    <w:p w14:paraId="7D558073" w14:textId="77777777" w:rsid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Analysis of variance revealed a significant effect of boron application on seed number per fruit. The highest number of seeds per fruit (143.17) was recorded with </w:t>
      </w:r>
      <w:r w:rsidRPr="00A2691C">
        <w:rPr>
          <w:rFonts w:ascii="Times New Roman" w:hAnsi="Times New Roman" w:cs="Times New Roman"/>
          <w:bCs/>
          <w:sz w:val="24"/>
          <w:szCs w:val="24"/>
        </w:rPr>
        <w:t>B₁ (Boron @ 0.3%)</w:t>
      </w:r>
      <w:r w:rsidRPr="00A2691C">
        <w:rPr>
          <w:rFonts w:ascii="Times New Roman" w:hAnsi="Times New Roman" w:cs="Times New Roman"/>
          <w:sz w:val="24"/>
          <w:szCs w:val="24"/>
        </w:rPr>
        <w:t xml:space="preserve">, whereas the lowest (128.88) was observed under the control </w:t>
      </w:r>
      <w:r w:rsidRPr="00A2691C">
        <w:rPr>
          <w:rFonts w:ascii="Times New Roman" w:hAnsi="Times New Roman" w:cs="Times New Roman"/>
          <w:bCs/>
          <w:sz w:val="24"/>
          <w:szCs w:val="24"/>
        </w:rPr>
        <w:t>B₀</w:t>
      </w:r>
      <w:r w:rsidR="0078376F">
        <w:rPr>
          <w:rFonts w:ascii="Times New Roman" w:hAnsi="Times New Roman" w:cs="Times New Roman"/>
          <w:bCs/>
          <w:sz w:val="24"/>
          <w:szCs w:val="24"/>
        </w:rPr>
        <w:t xml:space="preserve">, </w:t>
      </w:r>
      <w:r w:rsidR="00B66F10">
        <w:rPr>
          <w:rFonts w:ascii="Arial" w:hAnsi="Arial" w:cs="Arial"/>
          <w:color w:val="222222"/>
          <w:sz w:val="20"/>
          <w:szCs w:val="20"/>
          <w:shd w:val="clear" w:color="auto" w:fill="FFFFFF"/>
        </w:rPr>
        <w:t>Kumar, and</w:t>
      </w:r>
      <w:r w:rsidR="0078376F">
        <w:rPr>
          <w:rFonts w:ascii="Arial" w:hAnsi="Arial" w:cs="Arial"/>
          <w:color w:val="222222"/>
          <w:sz w:val="20"/>
          <w:szCs w:val="20"/>
          <w:shd w:val="clear" w:color="auto" w:fill="FFFFFF"/>
        </w:rPr>
        <w:t xml:space="preserve"> Baksh</w:t>
      </w:r>
      <w:r w:rsidR="00B66F10">
        <w:rPr>
          <w:rFonts w:ascii="Arial" w:hAnsi="Arial" w:cs="Arial"/>
          <w:color w:val="222222"/>
          <w:sz w:val="20"/>
          <w:szCs w:val="20"/>
          <w:shd w:val="clear" w:color="auto" w:fill="FFFFFF"/>
        </w:rPr>
        <w:t xml:space="preserve"> and Patel</w:t>
      </w:r>
      <w:r w:rsidR="00710E36">
        <w:rPr>
          <w:rFonts w:ascii="Arial" w:hAnsi="Arial" w:cs="Arial"/>
          <w:color w:val="222222"/>
          <w:sz w:val="20"/>
          <w:szCs w:val="20"/>
          <w:shd w:val="clear" w:color="auto" w:fill="FFFFFF"/>
        </w:rPr>
        <w:t>,</w:t>
      </w:r>
      <w:r w:rsidR="0078376F">
        <w:rPr>
          <w:rFonts w:ascii="Arial" w:hAnsi="Arial" w:cs="Arial"/>
          <w:color w:val="222222"/>
          <w:sz w:val="20"/>
          <w:szCs w:val="20"/>
          <w:shd w:val="clear" w:color="auto" w:fill="FFFFFF"/>
        </w:rPr>
        <w:t xml:space="preserve"> 2024)</w:t>
      </w:r>
      <w:r w:rsidRPr="00A2691C">
        <w:rPr>
          <w:rFonts w:ascii="Times New Roman" w:hAnsi="Times New Roman" w:cs="Times New Roman"/>
          <w:sz w:val="24"/>
          <w:szCs w:val="24"/>
        </w:rPr>
        <w:t>.</w:t>
      </w:r>
    </w:p>
    <w:p w14:paraId="542DADD1"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Interaction (P × B)</w:t>
      </w:r>
    </w:p>
    <w:p w14:paraId="77721672" w14:textId="77777777" w:rsidR="00B66F10" w:rsidRDefault="00A2691C" w:rsidP="00A2691C">
      <w:pPr>
        <w:jc w:val="both"/>
        <w:rPr>
          <w:rFonts w:ascii="Arial" w:hAnsi="Arial" w:cs="Arial"/>
          <w:color w:val="222222"/>
          <w:sz w:val="20"/>
          <w:szCs w:val="20"/>
          <w:shd w:val="clear" w:color="auto" w:fill="FFFFFF"/>
        </w:rPr>
      </w:pPr>
      <w:r w:rsidRPr="00A2691C">
        <w:rPr>
          <w:rFonts w:ascii="Times New Roman" w:hAnsi="Times New Roman" w:cs="Times New Roman"/>
          <w:sz w:val="24"/>
          <w:szCs w:val="24"/>
        </w:rPr>
        <w:t xml:space="preserve">The interaction between PGRs and boron had a significant influence on the number of seeds per fruit. The highest number of seeds (144.67) was recorded with the treatment combination </w:t>
      </w:r>
      <w:r w:rsidRPr="00A2691C">
        <w:rPr>
          <w:rFonts w:ascii="Times New Roman" w:hAnsi="Times New Roman" w:cs="Times New Roman"/>
          <w:bCs/>
          <w:sz w:val="24"/>
          <w:szCs w:val="24"/>
        </w:rPr>
        <w:t>P₆B₁ (GA₃ @ 75 ppm × Boron @ 0.3%)</w:t>
      </w:r>
      <w:r w:rsidRPr="00A2691C">
        <w:rPr>
          <w:rFonts w:ascii="Times New Roman" w:hAnsi="Times New Roman" w:cs="Times New Roman"/>
          <w:sz w:val="24"/>
          <w:szCs w:val="24"/>
        </w:rPr>
        <w:t xml:space="preserve">, which was statistically at par with </w:t>
      </w:r>
      <w:r w:rsidRPr="00A2691C">
        <w:rPr>
          <w:rFonts w:ascii="Times New Roman" w:hAnsi="Times New Roman" w:cs="Times New Roman"/>
          <w:bCs/>
          <w:sz w:val="24"/>
          <w:szCs w:val="24"/>
        </w:rPr>
        <w:t>P₄B₁ (GA₃ @ 25 ppm × Boron @ 0.3%)</w:t>
      </w:r>
      <w:r w:rsidRPr="00A2691C">
        <w:rPr>
          <w:rFonts w:ascii="Times New Roman" w:hAnsi="Times New Roman" w:cs="Times New Roman"/>
          <w:sz w:val="24"/>
          <w:szCs w:val="24"/>
        </w:rPr>
        <w:t xml:space="preserve"> recording 144.28 seeds per fruit. This was followed by </w:t>
      </w:r>
      <w:r w:rsidRPr="00A2691C">
        <w:rPr>
          <w:rFonts w:ascii="Times New Roman" w:hAnsi="Times New Roman" w:cs="Times New Roman"/>
          <w:bCs/>
          <w:sz w:val="24"/>
          <w:szCs w:val="24"/>
        </w:rPr>
        <w:t>P₈B₁ (Ethephon @ 100 ppm × Boron @ 0.3%)</w:t>
      </w:r>
      <w:r w:rsidRPr="00A2691C">
        <w:rPr>
          <w:rFonts w:ascii="Times New Roman" w:hAnsi="Times New Roman" w:cs="Times New Roman"/>
          <w:sz w:val="24"/>
          <w:szCs w:val="24"/>
        </w:rPr>
        <w:t xml:space="preserve"> and </w:t>
      </w:r>
      <w:r w:rsidRPr="00A2691C">
        <w:rPr>
          <w:rFonts w:ascii="Times New Roman" w:hAnsi="Times New Roman" w:cs="Times New Roman"/>
          <w:bCs/>
          <w:sz w:val="24"/>
          <w:szCs w:val="24"/>
        </w:rPr>
        <w:t>P₂B₁ (NAA @ 75 ppm × Boron @ 0.3%)</w:t>
      </w:r>
      <w:r w:rsidRPr="00A2691C">
        <w:rPr>
          <w:rFonts w:ascii="Times New Roman" w:hAnsi="Times New Roman" w:cs="Times New Roman"/>
          <w:sz w:val="24"/>
          <w:szCs w:val="24"/>
        </w:rPr>
        <w:t xml:space="preserve">, with 143.72 and 143.48 seeds per fruit, respectively. The lowest number of seeds per fruit (100.20) was recorded under </w:t>
      </w:r>
      <w:r w:rsidRPr="00A2691C">
        <w:rPr>
          <w:rFonts w:ascii="Times New Roman" w:hAnsi="Times New Roman" w:cs="Times New Roman"/>
          <w:bCs/>
          <w:sz w:val="24"/>
          <w:szCs w:val="24"/>
        </w:rPr>
        <w:t>P₆B₀ (GA₃ @ 75 ppm × Boron @ 0%)</w:t>
      </w:r>
      <w:r w:rsidR="00B66F10">
        <w:rPr>
          <w:rFonts w:ascii="Times New Roman" w:hAnsi="Times New Roman" w:cs="Times New Roman"/>
          <w:sz w:val="24"/>
          <w:szCs w:val="24"/>
        </w:rPr>
        <w:t xml:space="preserve">, </w:t>
      </w:r>
      <w:r w:rsidR="00B66F10">
        <w:rPr>
          <w:rFonts w:ascii="Arial" w:hAnsi="Arial" w:cs="Arial"/>
          <w:color w:val="222222"/>
          <w:sz w:val="20"/>
          <w:szCs w:val="20"/>
          <w:shd w:val="clear" w:color="auto" w:fill="FFFFFF"/>
        </w:rPr>
        <w:t>Kumar, and Baksh et al., 2024 and Gupta, and Patel, 2020)</w:t>
      </w:r>
    </w:p>
    <w:p w14:paraId="6ED4065A" w14:textId="77777777" w:rsidR="00A2691C" w:rsidRPr="00B66F10" w:rsidRDefault="00A2691C" w:rsidP="00A2691C">
      <w:pPr>
        <w:jc w:val="both"/>
        <w:rPr>
          <w:rFonts w:ascii="Times New Roman" w:hAnsi="Times New Roman" w:cs="Times New Roman"/>
          <w:sz w:val="24"/>
          <w:szCs w:val="24"/>
        </w:rPr>
      </w:pPr>
      <w:r w:rsidRPr="00A2691C">
        <w:rPr>
          <w:rFonts w:ascii="Times New Roman" w:hAnsi="Times New Roman" w:cs="Times New Roman"/>
          <w:b/>
          <w:bCs/>
          <w:sz w:val="24"/>
          <w:szCs w:val="24"/>
        </w:rPr>
        <w:t>Effect of PGRs and Boron on Seed Yield per Plant (g)</w:t>
      </w:r>
    </w:p>
    <w:p w14:paraId="57049D1C" w14:textId="257CB2EA" w:rsidR="00A2691C" w:rsidRP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The application of different PGRs and boron treatments significantly influenced seed yield per </w:t>
      </w:r>
      <w:r>
        <w:rPr>
          <w:rFonts w:ascii="Times New Roman" w:hAnsi="Times New Roman" w:cs="Times New Roman"/>
          <w:sz w:val="24"/>
          <w:szCs w:val="24"/>
        </w:rPr>
        <w:t>plant, as presented in Table-1 and Fig.</w:t>
      </w:r>
      <w:r w:rsidR="00430E8E">
        <w:rPr>
          <w:rFonts w:ascii="Times New Roman" w:hAnsi="Times New Roman" w:cs="Times New Roman"/>
          <w:sz w:val="24"/>
          <w:szCs w:val="24"/>
        </w:rPr>
        <w:t xml:space="preserve"> </w:t>
      </w:r>
      <w:r>
        <w:rPr>
          <w:rFonts w:ascii="Times New Roman" w:hAnsi="Times New Roman" w:cs="Times New Roman"/>
          <w:sz w:val="24"/>
          <w:szCs w:val="24"/>
        </w:rPr>
        <w:t>2</w:t>
      </w:r>
      <w:r w:rsidRPr="00A2691C">
        <w:rPr>
          <w:rFonts w:ascii="Times New Roman" w:hAnsi="Times New Roman" w:cs="Times New Roman"/>
          <w:sz w:val="24"/>
          <w:szCs w:val="24"/>
        </w:rPr>
        <w:t>.</w:t>
      </w:r>
    </w:p>
    <w:p w14:paraId="670C2318"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PGRs</w:t>
      </w:r>
    </w:p>
    <w:p w14:paraId="57AB4D73" w14:textId="77777777" w:rsid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The analysis of variance indicated a significant effect of foliar application of PGRs on seed yield per plant. The maximum seed yield per plant (17.13 g) was recorded with </w:t>
      </w:r>
      <w:r w:rsidRPr="00A2691C">
        <w:rPr>
          <w:rFonts w:ascii="Times New Roman" w:hAnsi="Times New Roman" w:cs="Times New Roman"/>
          <w:bCs/>
          <w:sz w:val="24"/>
          <w:szCs w:val="24"/>
        </w:rPr>
        <w:t>P₅ (GA₃ @ 50 ppm)</w:t>
      </w:r>
      <w:r w:rsidRPr="00A2691C">
        <w:rPr>
          <w:rFonts w:ascii="Times New Roman" w:hAnsi="Times New Roman" w:cs="Times New Roman"/>
          <w:sz w:val="24"/>
          <w:szCs w:val="24"/>
        </w:rPr>
        <w:t xml:space="preserve">, which was statistically at par with </w:t>
      </w:r>
      <w:r w:rsidRPr="00A2691C">
        <w:rPr>
          <w:rFonts w:ascii="Times New Roman" w:hAnsi="Times New Roman" w:cs="Times New Roman"/>
          <w:bCs/>
          <w:sz w:val="24"/>
          <w:szCs w:val="24"/>
        </w:rPr>
        <w:t>P₄ (GA₃ @ 25 ppm)</w:t>
      </w:r>
      <w:r w:rsidRPr="00A2691C">
        <w:rPr>
          <w:rFonts w:ascii="Times New Roman" w:hAnsi="Times New Roman" w:cs="Times New Roman"/>
          <w:sz w:val="24"/>
          <w:szCs w:val="24"/>
        </w:rPr>
        <w:t xml:space="preserve"> producing 17.01 g per plant. The minimum seed yield per plant (13.20 g) was recorded under the control </w:t>
      </w:r>
      <w:r w:rsidRPr="00A2691C">
        <w:rPr>
          <w:rFonts w:ascii="Times New Roman" w:hAnsi="Times New Roman" w:cs="Times New Roman"/>
          <w:bCs/>
          <w:sz w:val="24"/>
          <w:szCs w:val="24"/>
        </w:rPr>
        <w:t>P₀</w:t>
      </w:r>
      <w:r w:rsidR="00710E36">
        <w:rPr>
          <w:rFonts w:ascii="Times New Roman" w:hAnsi="Times New Roman" w:cs="Times New Roman"/>
          <w:bCs/>
          <w:sz w:val="24"/>
          <w:szCs w:val="24"/>
        </w:rPr>
        <w:t xml:space="preserve">, </w:t>
      </w:r>
      <w:r w:rsidR="00710E36">
        <w:rPr>
          <w:rFonts w:ascii="Arial" w:hAnsi="Arial" w:cs="Arial"/>
          <w:color w:val="222222"/>
          <w:sz w:val="20"/>
          <w:szCs w:val="20"/>
          <w:shd w:val="clear" w:color="auto" w:fill="FFFFFF"/>
        </w:rPr>
        <w:t>Deb, et al., 2024)</w:t>
      </w:r>
      <w:r w:rsidRPr="00A2691C">
        <w:rPr>
          <w:rFonts w:ascii="Times New Roman" w:hAnsi="Times New Roman" w:cs="Times New Roman"/>
          <w:sz w:val="24"/>
          <w:szCs w:val="24"/>
        </w:rPr>
        <w:t>.</w:t>
      </w:r>
    </w:p>
    <w:p w14:paraId="61C706AC"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Boron</w:t>
      </w:r>
    </w:p>
    <w:p w14:paraId="2B57E2C8" w14:textId="77777777" w:rsid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The individual effect of boron application was also found to be significant. The highest seed yield per plant (19.20 g) was recorded with </w:t>
      </w:r>
      <w:r w:rsidRPr="00A2691C">
        <w:rPr>
          <w:rFonts w:ascii="Times New Roman" w:hAnsi="Times New Roman" w:cs="Times New Roman"/>
          <w:bCs/>
          <w:sz w:val="24"/>
          <w:szCs w:val="24"/>
        </w:rPr>
        <w:t>B₁ (Boron @ 0.3%)</w:t>
      </w:r>
      <w:r w:rsidRPr="00A2691C">
        <w:rPr>
          <w:rFonts w:ascii="Times New Roman" w:hAnsi="Times New Roman" w:cs="Times New Roman"/>
          <w:sz w:val="24"/>
          <w:szCs w:val="24"/>
        </w:rPr>
        <w:t xml:space="preserve">, whereas the lowest (12.50 g) was observed in the control </w:t>
      </w:r>
      <w:r w:rsidRPr="00A2691C">
        <w:rPr>
          <w:rFonts w:ascii="Times New Roman" w:hAnsi="Times New Roman" w:cs="Times New Roman"/>
          <w:bCs/>
          <w:sz w:val="24"/>
          <w:szCs w:val="24"/>
        </w:rPr>
        <w:t>B₀</w:t>
      </w:r>
      <w:r w:rsidR="00F6407E">
        <w:rPr>
          <w:rFonts w:ascii="Times New Roman" w:hAnsi="Times New Roman" w:cs="Times New Roman"/>
          <w:bCs/>
          <w:sz w:val="24"/>
          <w:szCs w:val="24"/>
        </w:rPr>
        <w:t xml:space="preserve">, </w:t>
      </w:r>
      <w:r w:rsidR="00F6407E">
        <w:rPr>
          <w:rFonts w:ascii="Arial" w:hAnsi="Arial" w:cs="Arial"/>
          <w:color w:val="222222"/>
          <w:sz w:val="20"/>
          <w:szCs w:val="20"/>
          <w:shd w:val="clear" w:color="auto" w:fill="FFFFFF"/>
        </w:rPr>
        <w:t>Singh, et al., 2021)</w:t>
      </w:r>
      <w:r w:rsidRPr="00A2691C">
        <w:rPr>
          <w:rFonts w:ascii="Times New Roman" w:hAnsi="Times New Roman" w:cs="Times New Roman"/>
          <w:sz w:val="24"/>
          <w:szCs w:val="24"/>
        </w:rPr>
        <w:t>.</w:t>
      </w:r>
    </w:p>
    <w:p w14:paraId="65A3D484"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Interaction (P × B)</w:t>
      </w:r>
    </w:p>
    <w:p w14:paraId="591CBF31" w14:textId="77777777" w:rsidR="00A2691C" w:rsidRDefault="00A2691C" w:rsidP="004048CE">
      <w:pPr>
        <w:jc w:val="both"/>
        <w:rPr>
          <w:rFonts w:ascii="Times New Roman" w:hAnsi="Times New Roman" w:cs="Times New Roman"/>
          <w:sz w:val="24"/>
          <w:szCs w:val="24"/>
        </w:rPr>
      </w:pPr>
      <w:r w:rsidRPr="00A2691C">
        <w:rPr>
          <w:rFonts w:ascii="Times New Roman" w:hAnsi="Times New Roman" w:cs="Times New Roman"/>
          <w:sz w:val="24"/>
          <w:szCs w:val="24"/>
        </w:rPr>
        <w:t xml:space="preserve">The interaction effect between PGRs and boron was significant for seed yield per plant. The maximum seed yield per plant (21.64 g) was recorded with </w:t>
      </w:r>
      <w:r w:rsidRPr="00A2691C">
        <w:rPr>
          <w:rFonts w:ascii="Times New Roman" w:hAnsi="Times New Roman" w:cs="Times New Roman"/>
          <w:bCs/>
          <w:sz w:val="24"/>
          <w:szCs w:val="24"/>
        </w:rPr>
        <w:t>P₆B₁ (GA₃ @ 75 ppm × Boron @ 0.3%)</w:t>
      </w:r>
      <w:r w:rsidRPr="00A2691C">
        <w:rPr>
          <w:rFonts w:ascii="Times New Roman" w:hAnsi="Times New Roman" w:cs="Times New Roman"/>
          <w:sz w:val="24"/>
          <w:szCs w:val="24"/>
        </w:rPr>
        <w:t xml:space="preserve">, which was at par with </w:t>
      </w:r>
      <w:r w:rsidRPr="00A2691C">
        <w:rPr>
          <w:rFonts w:ascii="Times New Roman" w:hAnsi="Times New Roman" w:cs="Times New Roman"/>
          <w:bCs/>
          <w:sz w:val="24"/>
          <w:szCs w:val="24"/>
        </w:rPr>
        <w:t>P₅B₁ (GA₃ @ 50 ppm × Boron @ 0.3%)</w:t>
      </w:r>
      <w:r w:rsidRPr="00A2691C">
        <w:rPr>
          <w:rFonts w:ascii="Times New Roman" w:hAnsi="Times New Roman" w:cs="Times New Roman"/>
          <w:sz w:val="24"/>
          <w:szCs w:val="24"/>
        </w:rPr>
        <w:t xml:space="preserve"> producing 21.46 g per plant. This was followed by </w:t>
      </w:r>
      <w:r w:rsidRPr="00A2691C">
        <w:rPr>
          <w:rFonts w:ascii="Times New Roman" w:hAnsi="Times New Roman" w:cs="Times New Roman"/>
          <w:bCs/>
          <w:sz w:val="24"/>
          <w:szCs w:val="24"/>
        </w:rPr>
        <w:t>P₄B₁ (GA₃ @ 25 ppm × Boron @ 0.3%)</w:t>
      </w:r>
      <w:r w:rsidRPr="00A2691C">
        <w:rPr>
          <w:rFonts w:ascii="Times New Roman" w:hAnsi="Times New Roman" w:cs="Times New Roman"/>
          <w:sz w:val="24"/>
          <w:szCs w:val="24"/>
        </w:rPr>
        <w:t xml:space="preserve"> with a yield of 20.31 g per plant. The minimum seed yield per plant (10.30 g) was recorded with </w:t>
      </w:r>
      <w:r w:rsidRPr="00A2691C">
        <w:rPr>
          <w:rFonts w:ascii="Times New Roman" w:hAnsi="Times New Roman" w:cs="Times New Roman"/>
          <w:bCs/>
          <w:sz w:val="24"/>
          <w:szCs w:val="24"/>
        </w:rPr>
        <w:t>P₆B₀ (GA₃ @ 75 ppm × Boron @ 0%)</w:t>
      </w:r>
      <w:r w:rsidR="004048CE">
        <w:rPr>
          <w:rFonts w:ascii="Times New Roman" w:hAnsi="Times New Roman" w:cs="Times New Roman"/>
          <w:bCs/>
          <w:sz w:val="24"/>
          <w:szCs w:val="24"/>
        </w:rPr>
        <w:t xml:space="preserve">, Singh et al., 2021 and </w:t>
      </w:r>
      <w:r w:rsidR="004048CE">
        <w:rPr>
          <w:rFonts w:ascii="Arial" w:hAnsi="Arial" w:cs="Arial"/>
          <w:color w:val="222222"/>
          <w:sz w:val="20"/>
          <w:szCs w:val="20"/>
          <w:shd w:val="clear" w:color="auto" w:fill="FFFFFF"/>
        </w:rPr>
        <w:t>Deb, et al., 2024).</w:t>
      </w:r>
    </w:p>
    <w:p w14:paraId="3EDFA294"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lastRenderedPageBreak/>
        <w:t>Effect of PGRs and Boron on Seed Yield per Plot (g)</w:t>
      </w:r>
    </w:p>
    <w:p w14:paraId="246CD133" w14:textId="77777777" w:rsidR="00A2691C" w:rsidRP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The data pertaining to the effect of plant growth regulators (PGRs) and boron on seed yield per plot were found to be significant. The results are presented in the table </w:t>
      </w:r>
      <w:r w:rsidR="00A00956">
        <w:rPr>
          <w:rFonts w:ascii="Times New Roman" w:hAnsi="Times New Roman" w:cs="Times New Roman"/>
          <w:sz w:val="24"/>
          <w:szCs w:val="24"/>
        </w:rPr>
        <w:t xml:space="preserve">-2 and Fig.- 3 </w:t>
      </w:r>
      <w:r w:rsidRPr="00A2691C">
        <w:rPr>
          <w:rFonts w:ascii="Times New Roman" w:hAnsi="Times New Roman" w:cs="Times New Roman"/>
          <w:sz w:val="24"/>
          <w:szCs w:val="24"/>
        </w:rPr>
        <w:t>above.</w:t>
      </w:r>
    </w:p>
    <w:p w14:paraId="7DA2454D"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PGRs</w:t>
      </w:r>
    </w:p>
    <w:p w14:paraId="55498884" w14:textId="005E78C7" w:rsidR="00A2691C" w:rsidRPr="00A2691C" w:rsidRDefault="00A2691C" w:rsidP="00A2691C">
      <w:pPr>
        <w:jc w:val="both"/>
        <w:rPr>
          <w:rFonts w:ascii="Times New Roman" w:hAnsi="Times New Roman" w:cs="Times New Roman"/>
          <w:sz w:val="24"/>
          <w:szCs w:val="24"/>
        </w:rPr>
      </w:pPr>
      <w:r w:rsidRPr="00A2691C">
        <w:rPr>
          <w:rFonts w:ascii="Times New Roman" w:hAnsi="Times New Roman" w:cs="Times New Roman"/>
          <w:sz w:val="24"/>
          <w:szCs w:val="24"/>
        </w:rPr>
        <w:t xml:space="preserve">The analysis of variance revealed a significant influence of different PGR treatments on seed yield per plot. Among the treatments, the highest mean seed yield per plot (142.24 g) was recorded with </w:t>
      </w:r>
      <w:r w:rsidRPr="00A2691C">
        <w:rPr>
          <w:rFonts w:ascii="Times New Roman" w:hAnsi="Times New Roman" w:cs="Times New Roman"/>
          <w:bCs/>
          <w:sz w:val="24"/>
          <w:szCs w:val="24"/>
        </w:rPr>
        <w:t>P₆ (GA₃ @ 75 ppm)</w:t>
      </w:r>
      <w:r w:rsidRPr="00A2691C">
        <w:rPr>
          <w:rFonts w:ascii="Times New Roman" w:hAnsi="Times New Roman" w:cs="Times New Roman"/>
          <w:sz w:val="24"/>
          <w:szCs w:val="24"/>
        </w:rPr>
        <w:t xml:space="preserve">. This was followed by </w:t>
      </w:r>
      <w:r w:rsidRPr="00A2691C">
        <w:rPr>
          <w:rFonts w:ascii="Times New Roman" w:hAnsi="Times New Roman" w:cs="Times New Roman"/>
          <w:bCs/>
          <w:sz w:val="24"/>
          <w:szCs w:val="24"/>
        </w:rPr>
        <w:t>P₂ (NAA @ 75 ppm)</w:t>
      </w:r>
      <w:r w:rsidRPr="00A2691C">
        <w:rPr>
          <w:rFonts w:ascii="Times New Roman" w:hAnsi="Times New Roman" w:cs="Times New Roman"/>
          <w:sz w:val="24"/>
          <w:szCs w:val="24"/>
        </w:rPr>
        <w:t xml:space="preserve"> (138.93 g), </w:t>
      </w:r>
      <w:r w:rsidRPr="00A2691C">
        <w:rPr>
          <w:rFonts w:ascii="Times New Roman" w:hAnsi="Times New Roman" w:cs="Times New Roman"/>
          <w:bCs/>
          <w:sz w:val="24"/>
          <w:szCs w:val="24"/>
        </w:rPr>
        <w:t>P₃ (NAA @ 100 ppm)</w:t>
      </w:r>
      <w:r w:rsidRPr="00A2691C">
        <w:rPr>
          <w:rFonts w:ascii="Times New Roman" w:hAnsi="Times New Roman" w:cs="Times New Roman"/>
          <w:sz w:val="24"/>
          <w:szCs w:val="24"/>
        </w:rPr>
        <w:t xml:space="preserve"> (138.66 g), </w:t>
      </w:r>
      <w:r w:rsidRPr="00A2691C">
        <w:rPr>
          <w:rFonts w:ascii="Times New Roman" w:hAnsi="Times New Roman" w:cs="Times New Roman"/>
          <w:bCs/>
          <w:sz w:val="24"/>
          <w:szCs w:val="24"/>
        </w:rPr>
        <w:t>P₄ (GA₃ @ 25 ppm)</w:t>
      </w:r>
      <w:r w:rsidRPr="00A2691C">
        <w:rPr>
          <w:rFonts w:ascii="Times New Roman" w:hAnsi="Times New Roman" w:cs="Times New Roman"/>
          <w:sz w:val="24"/>
          <w:szCs w:val="24"/>
        </w:rPr>
        <w:t xml:space="preserve"> (138.12 g), and </w:t>
      </w:r>
      <w:r w:rsidRPr="00A2691C">
        <w:rPr>
          <w:rFonts w:ascii="Times New Roman" w:hAnsi="Times New Roman" w:cs="Times New Roman"/>
          <w:bCs/>
          <w:sz w:val="24"/>
          <w:szCs w:val="24"/>
        </w:rPr>
        <w:t>P₅ (GA₃ @ 50 ppm)</w:t>
      </w:r>
      <w:r w:rsidRPr="00A2691C">
        <w:rPr>
          <w:rFonts w:ascii="Times New Roman" w:hAnsi="Times New Roman" w:cs="Times New Roman"/>
          <w:sz w:val="24"/>
          <w:szCs w:val="24"/>
        </w:rPr>
        <w:t xml:space="preserve"> (137.88 g), which were statistically comparable</w:t>
      </w:r>
      <w:r w:rsidR="00655AA4">
        <w:rPr>
          <w:rFonts w:ascii="Times New Roman" w:hAnsi="Times New Roman" w:cs="Times New Roman"/>
          <w:sz w:val="24"/>
          <w:szCs w:val="24"/>
        </w:rPr>
        <w:t xml:space="preserve">, </w:t>
      </w:r>
      <w:r w:rsidR="00655AA4">
        <w:rPr>
          <w:rFonts w:ascii="Arial" w:hAnsi="Arial" w:cs="Arial"/>
          <w:color w:val="222222"/>
          <w:sz w:val="20"/>
          <w:szCs w:val="20"/>
          <w:shd w:val="clear" w:color="auto" w:fill="FFFFFF"/>
        </w:rPr>
        <w:t>Davis</w:t>
      </w:r>
      <w:r w:rsidR="00655AA4">
        <w:rPr>
          <w:rFonts w:ascii="Times New Roman" w:hAnsi="Times New Roman" w:cs="Times New Roman"/>
          <w:sz w:val="24"/>
          <w:szCs w:val="24"/>
        </w:rPr>
        <w:t xml:space="preserve"> et al., 2003). </w:t>
      </w:r>
      <w:r w:rsidR="00515A85">
        <w:rPr>
          <w:rFonts w:ascii="Times New Roman" w:hAnsi="Times New Roman" w:cs="Times New Roman"/>
          <w:sz w:val="24"/>
          <w:szCs w:val="24"/>
        </w:rPr>
        <w:t xml:space="preserve"> </w:t>
      </w:r>
      <w:r w:rsidRPr="00A2691C">
        <w:rPr>
          <w:rFonts w:ascii="Times New Roman" w:hAnsi="Times New Roman" w:cs="Times New Roman"/>
          <w:sz w:val="24"/>
          <w:szCs w:val="24"/>
        </w:rPr>
        <w:t xml:space="preserve">The lowest seed yield per plot (119.70 g) was recorded under the control </w:t>
      </w:r>
      <w:r w:rsidRPr="00A2691C">
        <w:rPr>
          <w:rFonts w:ascii="Times New Roman" w:hAnsi="Times New Roman" w:cs="Times New Roman"/>
          <w:b/>
          <w:bCs/>
          <w:sz w:val="24"/>
          <w:szCs w:val="24"/>
        </w:rPr>
        <w:t>P₀</w:t>
      </w:r>
      <w:r w:rsidRPr="00A2691C">
        <w:rPr>
          <w:rFonts w:ascii="Times New Roman" w:hAnsi="Times New Roman" w:cs="Times New Roman"/>
          <w:sz w:val="24"/>
          <w:szCs w:val="24"/>
        </w:rPr>
        <w:t>, indicating the positive effect of PGR application over untreated plants.</w:t>
      </w:r>
    </w:p>
    <w:p w14:paraId="01071F60"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Boron</w:t>
      </w:r>
    </w:p>
    <w:p w14:paraId="094B5D2D" w14:textId="60E305B2" w:rsidR="00A2691C" w:rsidRDefault="00A2691C" w:rsidP="00A2691C">
      <w:pPr>
        <w:jc w:val="both"/>
        <w:rPr>
          <w:rFonts w:ascii="Arial" w:hAnsi="Arial" w:cs="Arial"/>
          <w:color w:val="222222"/>
          <w:sz w:val="20"/>
          <w:szCs w:val="20"/>
          <w:shd w:val="clear" w:color="auto" w:fill="FFFFFF"/>
        </w:rPr>
      </w:pPr>
      <w:r w:rsidRPr="00A2691C">
        <w:rPr>
          <w:rFonts w:ascii="Times New Roman" w:hAnsi="Times New Roman" w:cs="Times New Roman"/>
          <w:sz w:val="24"/>
          <w:szCs w:val="24"/>
        </w:rPr>
        <w:t xml:space="preserve">The effect of boron levels on seed yield per plot was found to be significant. The maximum seed yield per plot (146.27 g) was recorded with </w:t>
      </w:r>
      <w:r w:rsidRPr="00A2691C">
        <w:rPr>
          <w:rFonts w:ascii="Times New Roman" w:hAnsi="Times New Roman" w:cs="Times New Roman"/>
          <w:bCs/>
          <w:sz w:val="24"/>
          <w:szCs w:val="24"/>
        </w:rPr>
        <w:t>B₁ (Boron @ 0.3%)</w:t>
      </w:r>
      <w:r w:rsidRPr="00A2691C">
        <w:rPr>
          <w:rFonts w:ascii="Times New Roman" w:hAnsi="Times New Roman" w:cs="Times New Roman"/>
          <w:sz w:val="24"/>
          <w:szCs w:val="24"/>
        </w:rPr>
        <w:t xml:space="preserve">, followed by </w:t>
      </w:r>
      <w:r w:rsidRPr="00A2691C">
        <w:rPr>
          <w:rFonts w:ascii="Times New Roman" w:hAnsi="Times New Roman" w:cs="Times New Roman"/>
          <w:bCs/>
          <w:sz w:val="24"/>
          <w:szCs w:val="24"/>
        </w:rPr>
        <w:t>B₂ (Boron @ 0.4%)</w:t>
      </w:r>
      <w:r w:rsidRPr="00A2691C">
        <w:rPr>
          <w:rFonts w:ascii="Times New Roman" w:hAnsi="Times New Roman" w:cs="Times New Roman"/>
          <w:sz w:val="24"/>
          <w:szCs w:val="24"/>
        </w:rPr>
        <w:t xml:space="preserve"> (129.48 g). The minimum seed yield (125.64 g) was recorded under the control </w:t>
      </w:r>
      <w:r w:rsidRPr="00A2691C">
        <w:rPr>
          <w:rFonts w:ascii="Times New Roman" w:hAnsi="Times New Roman" w:cs="Times New Roman"/>
          <w:bCs/>
          <w:sz w:val="24"/>
          <w:szCs w:val="24"/>
        </w:rPr>
        <w:t>B₀ (0%)</w:t>
      </w:r>
      <w:r w:rsidRPr="00A2691C">
        <w:rPr>
          <w:rFonts w:ascii="Times New Roman" w:hAnsi="Times New Roman" w:cs="Times New Roman"/>
          <w:sz w:val="24"/>
          <w:szCs w:val="24"/>
        </w:rPr>
        <w:t>.</w:t>
      </w:r>
      <w:r w:rsidR="00655AA4">
        <w:rPr>
          <w:rFonts w:ascii="Times New Roman" w:hAnsi="Times New Roman" w:cs="Times New Roman"/>
          <w:sz w:val="24"/>
          <w:szCs w:val="24"/>
        </w:rPr>
        <w:t xml:space="preserve"> </w:t>
      </w:r>
      <w:r w:rsidRPr="00A2691C">
        <w:rPr>
          <w:rFonts w:ascii="Times New Roman" w:hAnsi="Times New Roman" w:cs="Times New Roman"/>
          <w:sz w:val="24"/>
          <w:szCs w:val="24"/>
        </w:rPr>
        <w:t>This clearly indicates that boron application at 0.3% significantly enhanced seed yield compared to both control and higher concentration</w:t>
      </w:r>
      <w:r w:rsidR="00430E8E">
        <w:rPr>
          <w:rFonts w:ascii="Times New Roman" w:hAnsi="Times New Roman" w:cs="Times New Roman"/>
          <w:sz w:val="24"/>
          <w:szCs w:val="24"/>
        </w:rPr>
        <w:t xml:space="preserve"> (</w:t>
      </w:r>
      <w:r w:rsidR="0067587E">
        <w:rPr>
          <w:rFonts w:ascii="Arial" w:hAnsi="Arial" w:cs="Arial"/>
          <w:color w:val="222222"/>
          <w:sz w:val="20"/>
          <w:szCs w:val="20"/>
          <w:shd w:val="clear" w:color="auto" w:fill="FFFFFF"/>
        </w:rPr>
        <w:t>Gupta, and</w:t>
      </w:r>
      <w:r w:rsidR="00655AA4">
        <w:rPr>
          <w:rFonts w:ascii="Arial" w:hAnsi="Arial" w:cs="Arial"/>
          <w:color w:val="222222"/>
          <w:sz w:val="20"/>
          <w:szCs w:val="20"/>
          <w:shd w:val="clear" w:color="auto" w:fill="FFFFFF"/>
        </w:rPr>
        <w:t xml:space="preserve"> Patel, 2020).</w:t>
      </w:r>
    </w:p>
    <w:p w14:paraId="2B423CC6" w14:textId="77777777" w:rsidR="00A2691C" w:rsidRPr="00A2691C" w:rsidRDefault="00A2691C" w:rsidP="00A2691C">
      <w:pPr>
        <w:jc w:val="both"/>
        <w:rPr>
          <w:rFonts w:ascii="Times New Roman" w:hAnsi="Times New Roman" w:cs="Times New Roman"/>
          <w:b/>
          <w:bCs/>
          <w:sz w:val="24"/>
          <w:szCs w:val="24"/>
        </w:rPr>
      </w:pPr>
      <w:r w:rsidRPr="00A2691C">
        <w:rPr>
          <w:rFonts w:ascii="Times New Roman" w:hAnsi="Times New Roman" w:cs="Times New Roman"/>
          <w:b/>
          <w:bCs/>
          <w:sz w:val="24"/>
          <w:szCs w:val="24"/>
        </w:rPr>
        <w:t>Effect of Interaction (P × B)</w:t>
      </w:r>
    </w:p>
    <w:p w14:paraId="27224A77" w14:textId="56E0259D" w:rsidR="00E3270D" w:rsidRDefault="00A2691C" w:rsidP="00A2691C">
      <w:pPr>
        <w:jc w:val="both"/>
        <w:rPr>
          <w:rFonts w:ascii="Arial" w:hAnsi="Arial" w:cs="Arial"/>
          <w:color w:val="222222"/>
          <w:sz w:val="20"/>
          <w:szCs w:val="20"/>
          <w:shd w:val="clear" w:color="auto" w:fill="FFFFFF"/>
        </w:rPr>
      </w:pPr>
      <w:r w:rsidRPr="00A2691C">
        <w:rPr>
          <w:rFonts w:ascii="Times New Roman" w:hAnsi="Times New Roman" w:cs="Times New Roman"/>
          <w:sz w:val="24"/>
          <w:szCs w:val="24"/>
        </w:rPr>
        <w:t xml:space="preserve">The interaction between PGRs and boron was also found to be significant. The highest seed yield per plot (166.63 g) was recorded with the treatment combination </w:t>
      </w:r>
      <w:r w:rsidRPr="00A2691C">
        <w:rPr>
          <w:rFonts w:ascii="Times New Roman" w:hAnsi="Times New Roman" w:cs="Times New Roman"/>
          <w:bCs/>
          <w:sz w:val="24"/>
          <w:szCs w:val="24"/>
        </w:rPr>
        <w:t>P₆B₁ (GA₃ @ 75 ppm × Boron @ 0.3%)</w:t>
      </w:r>
      <w:r w:rsidRPr="00A2691C">
        <w:rPr>
          <w:rFonts w:ascii="Times New Roman" w:hAnsi="Times New Roman" w:cs="Times New Roman"/>
          <w:sz w:val="24"/>
          <w:szCs w:val="24"/>
        </w:rPr>
        <w:t xml:space="preserve">. This was followed by </w:t>
      </w:r>
      <w:r w:rsidRPr="00A2691C">
        <w:rPr>
          <w:rFonts w:ascii="Times New Roman" w:hAnsi="Times New Roman" w:cs="Times New Roman"/>
          <w:bCs/>
          <w:sz w:val="24"/>
          <w:szCs w:val="24"/>
        </w:rPr>
        <w:t>P₅B₁ (GA₃ @ 50 ppm × Boron @ 0.3%)</w:t>
      </w:r>
      <w:r w:rsidRPr="00A2691C">
        <w:rPr>
          <w:rFonts w:ascii="Times New Roman" w:hAnsi="Times New Roman" w:cs="Times New Roman"/>
          <w:sz w:val="24"/>
          <w:szCs w:val="24"/>
        </w:rPr>
        <w:t xml:space="preserve"> (158.05 g) and </w:t>
      </w:r>
      <w:r w:rsidRPr="00A2691C">
        <w:rPr>
          <w:rFonts w:ascii="Times New Roman" w:hAnsi="Times New Roman" w:cs="Times New Roman"/>
          <w:bCs/>
          <w:sz w:val="24"/>
          <w:szCs w:val="24"/>
        </w:rPr>
        <w:t>P₄B₁ (GA₃ @ 25 ppm × Boron @ 0.3%)</w:t>
      </w:r>
      <w:r w:rsidRPr="00A2691C">
        <w:rPr>
          <w:rFonts w:ascii="Times New Roman" w:hAnsi="Times New Roman" w:cs="Times New Roman"/>
          <w:sz w:val="24"/>
          <w:szCs w:val="24"/>
        </w:rPr>
        <w:t xml:space="preserve"> (151.56 g).</w:t>
      </w:r>
      <w:r>
        <w:rPr>
          <w:rFonts w:ascii="Times New Roman" w:hAnsi="Times New Roman" w:cs="Times New Roman"/>
          <w:sz w:val="24"/>
          <w:szCs w:val="24"/>
        </w:rPr>
        <w:t xml:space="preserve"> </w:t>
      </w:r>
      <w:r w:rsidRPr="00A2691C">
        <w:rPr>
          <w:rFonts w:ascii="Times New Roman" w:hAnsi="Times New Roman" w:cs="Times New Roman"/>
          <w:sz w:val="24"/>
          <w:szCs w:val="24"/>
        </w:rPr>
        <w:t xml:space="preserve">Other notable combinations include </w:t>
      </w:r>
      <w:r w:rsidRPr="00A2691C">
        <w:rPr>
          <w:rFonts w:ascii="Times New Roman" w:hAnsi="Times New Roman" w:cs="Times New Roman"/>
          <w:bCs/>
          <w:sz w:val="24"/>
          <w:szCs w:val="24"/>
        </w:rPr>
        <w:t>P₂B₁ (NAA @ 75 ppm × Boron @ 0.3%)</w:t>
      </w:r>
      <w:r w:rsidRPr="00A2691C">
        <w:rPr>
          <w:rFonts w:ascii="Times New Roman" w:hAnsi="Times New Roman" w:cs="Times New Roman"/>
          <w:sz w:val="24"/>
          <w:szCs w:val="24"/>
        </w:rPr>
        <w:t xml:space="preserve"> (148.00 g) and </w:t>
      </w:r>
      <w:r w:rsidRPr="00A2691C">
        <w:rPr>
          <w:rFonts w:ascii="Times New Roman" w:hAnsi="Times New Roman" w:cs="Times New Roman"/>
          <w:bCs/>
          <w:sz w:val="24"/>
          <w:szCs w:val="24"/>
        </w:rPr>
        <w:t>P₃B₁ (NAA @ 100 ppm × Boron @ 0.3%)</w:t>
      </w:r>
      <w:r w:rsidRPr="00A2691C">
        <w:rPr>
          <w:rFonts w:ascii="Times New Roman" w:hAnsi="Times New Roman" w:cs="Times New Roman"/>
          <w:sz w:val="24"/>
          <w:szCs w:val="24"/>
        </w:rPr>
        <w:t xml:space="preserve"> (147.77 g), which also recorded higher yields.</w:t>
      </w:r>
      <w:r>
        <w:rPr>
          <w:rFonts w:ascii="Times New Roman" w:hAnsi="Times New Roman" w:cs="Times New Roman"/>
          <w:sz w:val="24"/>
          <w:szCs w:val="24"/>
        </w:rPr>
        <w:t xml:space="preserve"> </w:t>
      </w:r>
      <w:r w:rsidRPr="00A2691C">
        <w:rPr>
          <w:rFonts w:ascii="Times New Roman" w:hAnsi="Times New Roman" w:cs="Times New Roman"/>
          <w:sz w:val="24"/>
          <w:szCs w:val="24"/>
        </w:rPr>
        <w:t xml:space="preserve">The minimum seed yield per plot (112.50 g) was recorded with the control combination </w:t>
      </w:r>
      <w:r w:rsidRPr="00A2691C">
        <w:rPr>
          <w:rFonts w:ascii="Times New Roman" w:hAnsi="Times New Roman" w:cs="Times New Roman"/>
          <w:bCs/>
          <w:sz w:val="24"/>
          <w:szCs w:val="24"/>
        </w:rPr>
        <w:t>P₀B₀</w:t>
      </w:r>
      <w:r w:rsidRPr="00A2691C">
        <w:rPr>
          <w:rFonts w:ascii="Times New Roman" w:hAnsi="Times New Roman" w:cs="Times New Roman"/>
          <w:sz w:val="24"/>
          <w:szCs w:val="24"/>
        </w:rPr>
        <w:t>, indicating the combined beneficial effec</w:t>
      </w:r>
      <w:r w:rsidR="00E3270D">
        <w:rPr>
          <w:rFonts w:ascii="Times New Roman" w:hAnsi="Times New Roman" w:cs="Times New Roman"/>
          <w:sz w:val="24"/>
          <w:szCs w:val="24"/>
        </w:rPr>
        <w:t>t of PGRs and boron application</w:t>
      </w:r>
      <w:r w:rsidR="00430E8E">
        <w:rPr>
          <w:rFonts w:ascii="Times New Roman" w:hAnsi="Times New Roman" w:cs="Times New Roman"/>
          <w:sz w:val="24"/>
          <w:szCs w:val="24"/>
        </w:rPr>
        <w:t xml:space="preserve"> (</w:t>
      </w:r>
      <w:r w:rsidR="00E3270D">
        <w:rPr>
          <w:rFonts w:ascii="Arial" w:hAnsi="Arial" w:cs="Arial"/>
          <w:color w:val="222222"/>
          <w:sz w:val="20"/>
          <w:szCs w:val="20"/>
          <w:shd w:val="clear" w:color="auto" w:fill="FFFFFF"/>
        </w:rPr>
        <w:t xml:space="preserve">Singh, et al., 2021). </w:t>
      </w:r>
    </w:p>
    <w:p w14:paraId="698F80D8" w14:textId="77777777" w:rsidR="009C0C45" w:rsidRPr="009C0C45" w:rsidRDefault="009C0C45" w:rsidP="009C0C45">
      <w:pPr>
        <w:jc w:val="both"/>
        <w:rPr>
          <w:rFonts w:ascii="Times New Roman" w:hAnsi="Times New Roman" w:cs="Times New Roman"/>
          <w:b/>
          <w:bCs/>
          <w:sz w:val="24"/>
          <w:szCs w:val="24"/>
        </w:rPr>
      </w:pPr>
      <w:r w:rsidRPr="009C0C45">
        <w:rPr>
          <w:rFonts w:ascii="Times New Roman" w:hAnsi="Times New Roman" w:cs="Times New Roman"/>
          <w:b/>
          <w:bCs/>
          <w:sz w:val="24"/>
          <w:szCs w:val="24"/>
        </w:rPr>
        <w:t>Effect of PGRs and Boron on Seed Yield per Hectare (kg)</w:t>
      </w:r>
    </w:p>
    <w:p w14:paraId="414EDD36" w14:textId="77777777" w:rsidR="009C0C45" w:rsidRPr="009C0C45" w:rsidRDefault="009C0C45" w:rsidP="009C0C45">
      <w:pPr>
        <w:jc w:val="both"/>
        <w:rPr>
          <w:rFonts w:ascii="Times New Roman" w:hAnsi="Times New Roman" w:cs="Times New Roman"/>
          <w:sz w:val="24"/>
          <w:szCs w:val="24"/>
        </w:rPr>
      </w:pPr>
      <w:r w:rsidRPr="009C0C45">
        <w:rPr>
          <w:rFonts w:ascii="Times New Roman" w:hAnsi="Times New Roman" w:cs="Times New Roman"/>
          <w:sz w:val="24"/>
          <w:szCs w:val="24"/>
        </w:rPr>
        <w:t>The data pertaining to the effect of different levels of plant growth regulators (PGRs) and boron on seed yield per hectare were found to be significant. The res</w:t>
      </w:r>
      <w:r w:rsidR="00A00956">
        <w:rPr>
          <w:rFonts w:ascii="Times New Roman" w:hAnsi="Times New Roman" w:cs="Times New Roman"/>
          <w:sz w:val="24"/>
          <w:szCs w:val="24"/>
        </w:rPr>
        <w:t>ults are presented in Table-2 and illustrated in Fig.-4</w:t>
      </w:r>
      <w:r w:rsidRPr="009C0C45">
        <w:rPr>
          <w:rFonts w:ascii="Times New Roman" w:hAnsi="Times New Roman" w:cs="Times New Roman"/>
          <w:sz w:val="24"/>
          <w:szCs w:val="24"/>
        </w:rPr>
        <w:t>.</w:t>
      </w:r>
    </w:p>
    <w:p w14:paraId="098930A5" w14:textId="77777777" w:rsidR="009C0C45" w:rsidRPr="009C0C45" w:rsidRDefault="009C0C45" w:rsidP="009C0C45">
      <w:pPr>
        <w:jc w:val="both"/>
        <w:rPr>
          <w:rFonts w:ascii="Times New Roman" w:hAnsi="Times New Roman" w:cs="Times New Roman"/>
          <w:b/>
          <w:bCs/>
          <w:sz w:val="24"/>
          <w:szCs w:val="24"/>
        </w:rPr>
      </w:pPr>
      <w:r w:rsidRPr="009C0C45">
        <w:rPr>
          <w:rFonts w:ascii="Times New Roman" w:hAnsi="Times New Roman" w:cs="Times New Roman"/>
          <w:b/>
          <w:bCs/>
          <w:sz w:val="24"/>
          <w:szCs w:val="24"/>
        </w:rPr>
        <w:t>Effect of PGRs</w:t>
      </w:r>
    </w:p>
    <w:p w14:paraId="6F1BDD1D" w14:textId="700FE188" w:rsidR="009C0C45" w:rsidRDefault="009C0C45" w:rsidP="009C0C45">
      <w:pPr>
        <w:jc w:val="both"/>
        <w:rPr>
          <w:rFonts w:ascii="Arial" w:hAnsi="Arial" w:cs="Arial"/>
          <w:color w:val="222222"/>
          <w:sz w:val="20"/>
          <w:szCs w:val="20"/>
          <w:shd w:val="clear" w:color="auto" w:fill="FFFFFF"/>
        </w:rPr>
      </w:pPr>
      <w:r w:rsidRPr="009C0C45">
        <w:rPr>
          <w:rFonts w:ascii="Times New Roman" w:hAnsi="Times New Roman" w:cs="Times New Roman"/>
          <w:sz w:val="24"/>
          <w:szCs w:val="24"/>
        </w:rPr>
        <w:t xml:space="preserve">The analysis clearly indicated a significant influence of PGR treatments on seed yield per hectare as compared to the control. The maximum seed yield (189.66 kg/ha) was recorded with </w:t>
      </w:r>
      <w:r w:rsidRPr="009C0C45">
        <w:rPr>
          <w:rFonts w:ascii="Times New Roman" w:hAnsi="Times New Roman" w:cs="Times New Roman"/>
          <w:bCs/>
          <w:sz w:val="24"/>
          <w:szCs w:val="24"/>
        </w:rPr>
        <w:t>P₆ (GA₃ @ 75 ppm)</w:t>
      </w:r>
      <w:r w:rsidRPr="009C0C45">
        <w:rPr>
          <w:rFonts w:ascii="Times New Roman" w:hAnsi="Times New Roman" w:cs="Times New Roman"/>
          <w:sz w:val="24"/>
          <w:szCs w:val="24"/>
        </w:rPr>
        <w:t xml:space="preserve">, which was statistically at par with </w:t>
      </w:r>
      <w:r w:rsidRPr="009C0C45">
        <w:rPr>
          <w:rFonts w:ascii="Times New Roman" w:hAnsi="Times New Roman" w:cs="Times New Roman"/>
          <w:bCs/>
          <w:sz w:val="24"/>
          <w:szCs w:val="24"/>
        </w:rPr>
        <w:t>P₂ (NAA @ 75 ppm)</w:t>
      </w:r>
      <w:r w:rsidR="00430E8E">
        <w:rPr>
          <w:rFonts w:ascii="Times New Roman" w:hAnsi="Times New Roman" w:cs="Times New Roman"/>
          <w:bCs/>
          <w:sz w:val="24"/>
          <w:szCs w:val="24"/>
        </w:rPr>
        <w:t>,</w:t>
      </w:r>
      <w:r w:rsidRPr="009C0C45">
        <w:rPr>
          <w:rFonts w:ascii="Times New Roman" w:hAnsi="Times New Roman" w:cs="Times New Roman"/>
          <w:sz w:val="24"/>
          <w:szCs w:val="24"/>
        </w:rPr>
        <w:t xml:space="preserve"> producing 185.24 kg/ha. This was followed by </w:t>
      </w:r>
      <w:r w:rsidRPr="009C0C45">
        <w:rPr>
          <w:rFonts w:ascii="Times New Roman" w:hAnsi="Times New Roman" w:cs="Times New Roman"/>
          <w:bCs/>
          <w:sz w:val="24"/>
          <w:szCs w:val="24"/>
        </w:rPr>
        <w:t>P₃ (NAA @ 100 ppm)</w:t>
      </w:r>
      <w:r w:rsidRPr="009C0C45">
        <w:rPr>
          <w:rFonts w:ascii="Times New Roman" w:hAnsi="Times New Roman" w:cs="Times New Roman"/>
          <w:sz w:val="24"/>
          <w:szCs w:val="24"/>
        </w:rPr>
        <w:t xml:space="preserve"> with a yield of 184.88 kg/ha. The minimum seed yield per hectare (159.03 kg/ha) was recorded under the control </w:t>
      </w:r>
      <w:r w:rsidRPr="009C0C45">
        <w:rPr>
          <w:rFonts w:ascii="Times New Roman" w:hAnsi="Times New Roman" w:cs="Times New Roman"/>
          <w:bCs/>
          <w:sz w:val="24"/>
          <w:szCs w:val="24"/>
        </w:rPr>
        <w:t>P₀</w:t>
      </w:r>
      <w:r w:rsidR="00C91382">
        <w:rPr>
          <w:rFonts w:ascii="Times New Roman" w:hAnsi="Times New Roman" w:cs="Times New Roman"/>
          <w:sz w:val="24"/>
          <w:szCs w:val="24"/>
        </w:rPr>
        <w:t xml:space="preserve">, </w:t>
      </w:r>
      <w:r w:rsidR="009731E5">
        <w:rPr>
          <w:rFonts w:ascii="Arial" w:hAnsi="Arial" w:cs="Arial"/>
          <w:color w:val="222222"/>
          <w:sz w:val="20"/>
          <w:szCs w:val="20"/>
          <w:shd w:val="clear" w:color="auto" w:fill="FFFFFF"/>
        </w:rPr>
        <w:t>I</w:t>
      </w:r>
      <w:r w:rsidR="00C91382">
        <w:rPr>
          <w:rFonts w:ascii="Arial" w:hAnsi="Arial" w:cs="Arial"/>
          <w:color w:val="222222"/>
          <w:sz w:val="20"/>
          <w:szCs w:val="20"/>
          <w:shd w:val="clear" w:color="auto" w:fill="FFFFFF"/>
        </w:rPr>
        <w:t xml:space="preserve">slam, 2015). </w:t>
      </w:r>
    </w:p>
    <w:p w14:paraId="1AFEA410" w14:textId="77777777" w:rsidR="009C0C45" w:rsidRPr="009C0C45" w:rsidRDefault="009C0C45" w:rsidP="009C0C45">
      <w:pPr>
        <w:jc w:val="both"/>
        <w:rPr>
          <w:rFonts w:ascii="Times New Roman" w:hAnsi="Times New Roman" w:cs="Times New Roman"/>
          <w:b/>
          <w:bCs/>
          <w:sz w:val="24"/>
          <w:szCs w:val="24"/>
        </w:rPr>
      </w:pPr>
      <w:r w:rsidRPr="009C0C45">
        <w:rPr>
          <w:rFonts w:ascii="Times New Roman" w:hAnsi="Times New Roman" w:cs="Times New Roman"/>
          <w:b/>
          <w:bCs/>
          <w:sz w:val="24"/>
          <w:szCs w:val="24"/>
        </w:rPr>
        <w:t>Effect of Boron</w:t>
      </w:r>
    </w:p>
    <w:p w14:paraId="35E8BD79" w14:textId="5F3070C5" w:rsidR="009C0C45" w:rsidRDefault="009C0C45" w:rsidP="005C4AD1">
      <w:pPr>
        <w:jc w:val="both"/>
        <w:rPr>
          <w:rFonts w:ascii="Times New Roman" w:hAnsi="Times New Roman" w:cs="Times New Roman"/>
          <w:sz w:val="24"/>
          <w:szCs w:val="24"/>
        </w:rPr>
      </w:pPr>
      <w:r w:rsidRPr="009C0C45">
        <w:rPr>
          <w:rFonts w:ascii="Times New Roman" w:hAnsi="Times New Roman" w:cs="Times New Roman"/>
          <w:sz w:val="24"/>
          <w:szCs w:val="24"/>
        </w:rPr>
        <w:lastRenderedPageBreak/>
        <w:t xml:space="preserve">The effect of foliar application of boron was also found to be significant. The highest seed yield per hectare (195.03 kg/ha) was recorded with </w:t>
      </w:r>
      <w:r w:rsidRPr="009C0C45">
        <w:rPr>
          <w:rFonts w:ascii="Times New Roman" w:hAnsi="Times New Roman" w:cs="Times New Roman"/>
          <w:bCs/>
          <w:sz w:val="24"/>
          <w:szCs w:val="24"/>
        </w:rPr>
        <w:t>B₁ (Boron @ 0.3%)</w:t>
      </w:r>
      <w:r w:rsidRPr="009C0C45">
        <w:rPr>
          <w:rFonts w:ascii="Times New Roman" w:hAnsi="Times New Roman" w:cs="Times New Roman"/>
          <w:sz w:val="24"/>
          <w:szCs w:val="24"/>
        </w:rPr>
        <w:t xml:space="preserve">, whereas the lowest yield (167.52 kg/ha) was observed in the control </w:t>
      </w:r>
      <w:r w:rsidRPr="009C0C45">
        <w:rPr>
          <w:rFonts w:ascii="Times New Roman" w:hAnsi="Times New Roman" w:cs="Times New Roman"/>
          <w:bCs/>
          <w:sz w:val="24"/>
          <w:szCs w:val="24"/>
        </w:rPr>
        <w:t>B₀</w:t>
      </w:r>
      <w:r w:rsidR="00430E8E">
        <w:rPr>
          <w:rFonts w:ascii="Times New Roman" w:hAnsi="Times New Roman" w:cs="Times New Roman"/>
          <w:sz w:val="24"/>
          <w:szCs w:val="24"/>
        </w:rPr>
        <w:t xml:space="preserve"> (</w:t>
      </w:r>
      <w:r w:rsidR="005C4AD1">
        <w:rPr>
          <w:rFonts w:ascii="Arial" w:hAnsi="Arial" w:cs="Arial"/>
          <w:color w:val="222222"/>
          <w:sz w:val="20"/>
          <w:szCs w:val="20"/>
          <w:shd w:val="clear" w:color="auto" w:fill="FFFFFF"/>
        </w:rPr>
        <w:t>Kumar, and Baksh, 2024).</w:t>
      </w:r>
    </w:p>
    <w:p w14:paraId="3CB9A59F" w14:textId="77777777" w:rsidR="009C0C45" w:rsidRPr="009C0C45" w:rsidRDefault="009C0C45" w:rsidP="009C0C45">
      <w:pPr>
        <w:jc w:val="both"/>
        <w:rPr>
          <w:rFonts w:ascii="Times New Roman" w:hAnsi="Times New Roman" w:cs="Times New Roman"/>
          <w:b/>
          <w:bCs/>
          <w:sz w:val="24"/>
          <w:szCs w:val="24"/>
        </w:rPr>
      </w:pPr>
      <w:r w:rsidRPr="009C0C45">
        <w:rPr>
          <w:rFonts w:ascii="Times New Roman" w:hAnsi="Times New Roman" w:cs="Times New Roman"/>
          <w:b/>
          <w:bCs/>
          <w:sz w:val="24"/>
          <w:szCs w:val="24"/>
        </w:rPr>
        <w:t>Effect of Interaction (P × B)</w:t>
      </w:r>
    </w:p>
    <w:p w14:paraId="3913965C" w14:textId="0F63AF3A" w:rsidR="009C0C45" w:rsidRPr="009C0C45" w:rsidRDefault="009C0C45" w:rsidP="00013C42">
      <w:pPr>
        <w:jc w:val="both"/>
        <w:rPr>
          <w:rFonts w:ascii="Times New Roman" w:hAnsi="Times New Roman" w:cs="Times New Roman"/>
          <w:sz w:val="24"/>
          <w:szCs w:val="24"/>
        </w:rPr>
      </w:pPr>
      <w:r w:rsidRPr="009C0C45">
        <w:rPr>
          <w:rFonts w:ascii="Times New Roman" w:hAnsi="Times New Roman" w:cs="Times New Roman"/>
          <w:sz w:val="24"/>
          <w:szCs w:val="24"/>
        </w:rPr>
        <w:t xml:space="preserve">The interaction effect between PGRs and boron significantly influenced seed yield per hectare. The highest seed yield (222.18 kg/ha) was recorded with </w:t>
      </w:r>
      <w:r w:rsidRPr="009C0C45">
        <w:rPr>
          <w:rFonts w:ascii="Times New Roman" w:hAnsi="Times New Roman" w:cs="Times New Roman"/>
          <w:bCs/>
          <w:sz w:val="24"/>
          <w:szCs w:val="24"/>
        </w:rPr>
        <w:t>P₆B₁ (GA₃ @ 75 ppm × Boron @ 0.3%)</w:t>
      </w:r>
      <w:r w:rsidRPr="009C0C45">
        <w:rPr>
          <w:rFonts w:ascii="Times New Roman" w:hAnsi="Times New Roman" w:cs="Times New Roman"/>
          <w:sz w:val="24"/>
          <w:szCs w:val="24"/>
        </w:rPr>
        <w:t xml:space="preserve">, which was at par with </w:t>
      </w:r>
      <w:r w:rsidRPr="009C0C45">
        <w:rPr>
          <w:rFonts w:ascii="Times New Roman" w:hAnsi="Times New Roman" w:cs="Times New Roman"/>
          <w:bCs/>
          <w:sz w:val="24"/>
          <w:szCs w:val="24"/>
        </w:rPr>
        <w:t>P₅B₁ (NAA @ 100 ppm × Boron @ 0.3%)</w:t>
      </w:r>
      <w:r w:rsidR="00430E8E">
        <w:rPr>
          <w:rFonts w:ascii="Times New Roman" w:hAnsi="Times New Roman" w:cs="Times New Roman"/>
          <w:bCs/>
          <w:sz w:val="24"/>
          <w:szCs w:val="24"/>
        </w:rPr>
        <w:t>,</w:t>
      </w:r>
      <w:r w:rsidRPr="009C0C45">
        <w:rPr>
          <w:rFonts w:ascii="Times New Roman" w:hAnsi="Times New Roman" w:cs="Times New Roman"/>
          <w:sz w:val="24"/>
          <w:szCs w:val="24"/>
        </w:rPr>
        <w:t xml:space="preserve"> producing 210.73 kg/ha. This was followed by </w:t>
      </w:r>
      <w:r w:rsidRPr="009C0C45">
        <w:rPr>
          <w:rFonts w:ascii="Times New Roman" w:hAnsi="Times New Roman" w:cs="Times New Roman"/>
          <w:bCs/>
          <w:sz w:val="24"/>
          <w:szCs w:val="24"/>
        </w:rPr>
        <w:t>P₄B₁ (GA₃ @ 25 ppm × Boron @ 0.3%)</w:t>
      </w:r>
      <w:r w:rsidRPr="009C0C45">
        <w:rPr>
          <w:rFonts w:ascii="Times New Roman" w:hAnsi="Times New Roman" w:cs="Times New Roman"/>
          <w:sz w:val="24"/>
          <w:szCs w:val="24"/>
        </w:rPr>
        <w:t xml:space="preserve">, </w:t>
      </w:r>
      <w:r w:rsidRPr="009C0C45">
        <w:rPr>
          <w:rFonts w:ascii="Times New Roman" w:hAnsi="Times New Roman" w:cs="Times New Roman"/>
          <w:bCs/>
          <w:sz w:val="24"/>
          <w:szCs w:val="24"/>
        </w:rPr>
        <w:t>P₂B₁ (NAA @ 75 ppm × Boron @ 0.3%)</w:t>
      </w:r>
      <w:r w:rsidRPr="009C0C45">
        <w:rPr>
          <w:rFonts w:ascii="Times New Roman" w:hAnsi="Times New Roman" w:cs="Times New Roman"/>
          <w:sz w:val="24"/>
          <w:szCs w:val="24"/>
        </w:rPr>
        <w:t xml:space="preserve">, </w:t>
      </w:r>
      <w:r w:rsidRPr="009C0C45">
        <w:rPr>
          <w:rFonts w:ascii="Times New Roman" w:hAnsi="Times New Roman" w:cs="Times New Roman"/>
          <w:bCs/>
          <w:sz w:val="24"/>
          <w:szCs w:val="24"/>
        </w:rPr>
        <w:t>P₃B₁ (NAA @ 100 ppm × Boron @ 0.3%)</w:t>
      </w:r>
      <w:r w:rsidRPr="009C0C45">
        <w:rPr>
          <w:rFonts w:ascii="Times New Roman" w:hAnsi="Times New Roman" w:cs="Times New Roman"/>
          <w:sz w:val="24"/>
          <w:szCs w:val="24"/>
        </w:rPr>
        <w:t xml:space="preserve">, and </w:t>
      </w:r>
      <w:r w:rsidRPr="009C0C45">
        <w:rPr>
          <w:rFonts w:ascii="Times New Roman" w:hAnsi="Times New Roman" w:cs="Times New Roman"/>
          <w:bCs/>
          <w:sz w:val="24"/>
          <w:szCs w:val="24"/>
        </w:rPr>
        <w:t>P₇B₁ (Ethephon @ 100 ppm × Boron @ 0.3%)</w:t>
      </w:r>
      <w:r w:rsidRPr="009C0C45">
        <w:rPr>
          <w:rFonts w:ascii="Times New Roman" w:hAnsi="Times New Roman" w:cs="Times New Roman"/>
          <w:sz w:val="24"/>
          <w:szCs w:val="24"/>
        </w:rPr>
        <w:t xml:space="preserve">, which recorded 202.08, 197.33, 197.03, and 194.00 kg/ha, respectively. The minimum seed yield per hectare (150.00 kg/ha) was observed under the control combination </w:t>
      </w:r>
      <w:r w:rsidRPr="009C0C45">
        <w:rPr>
          <w:rFonts w:ascii="Times New Roman" w:hAnsi="Times New Roman" w:cs="Times New Roman"/>
          <w:bCs/>
          <w:sz w:val="24"/>
          <w:szCs w:val="24"/>
        </w:rPr>
        <w:t>P₀B₀</w:t>
      </w:r>
      <w:r w:rsidR="00430E8E">
        <w:rPr>
          <w:rFonts w:ascii="Times New Roman" w:hAnsi="Times New Roman" w:cs="Times New Roman"/>
          <w:bCs/>
          <w:sz w:val="24"/>
          <w:szCs w:val="24"/>
        </w:rPr>
        <w:t xml:space="preserve"> (</w:t>
      </w:r>
      <w:r w:rsidR="00C05BC7">
        <w:rPr>
          <w:rFonts w:ascii="Arial" w:hAnsi="Arial" w:cs="Arial"/>
          <w:color w:val="222222"/>
          <w:sz w:val="20"/>
          <w:szCs w:val="20"/>
          <w:shd w:val="clear" w:color="auto" w:fill="FFFFFF"/>
        </w:rPr>
        <w:t>Singh,</w:t>
      </w:r>
      <w:r w:rsidR="00C05BC7">
        <w:rPr>
          <w:rFonts w:ascii="Times New Roman" w:hAnsi="Times New Roman" w:cs="Times New Roman"/>
          <w:sz w:val="24"/>
          <w:szCs w:val="24"/>
        </w:rPr>
        <w:t xml:space="preserve"> et al., 2021). </w:t>
      </w:r>
    </w:p>
    <w:p w14:paraId="3F7C19D8"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 and Boron on Germination (%)</w:t>
      </w:r>
    </w:p>
    <w:p w14:paraId="16F845D1" w14:textId="77777777" w:rsidR="00F24DA0" w:rsidRP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data recorded on the influence of PGRs and boron on the germination percentage of the seed was found to be significant. It can be clearly observed in </w:t>
      </w:r>
      <w:r w:rsidR="009B14DE">
        <w:rPr>
          <w:rFonts w:ascii="Times New Roman" w:hAnsi="Times New Roman" w:cs="Times New Roman"/>
          <w:bCs/>
          <w:sz w:val="24"/>
          <w:szCs w:val="24"/>
        </w:rPr>
        <w:t>Table-3</w:t>
      </w:r>
      <w:r w:rsidRPr="00F24DA0">
        <w:rPr>
          <w:rFonts w:ascii="Times New Roman" w:hAnsi="Times New Roman" w:cs="Times New Roman"/>
          <w:sz w:val="24"/>
          <w:szCs w:val="24"/>
        </w:rPr>
        <w:t xml:space="preserve"> and graphically represented in </w:t>
      </w:r>
      <w:r w:rsidR="009B14DE">
        <w:rPr>
          <w:rFonts w:ascii="Times New Roman" w:hAnsi="Times New Roman" w:cs="Times New Roman"/>
          <w:bCs/>
          <w:sz w:val="24"/>
          <w:szCs w:val="24"/>
        </w:rPr>
        <w:t>Fig.-5</w:t>
      </w:r>
      <w:r w:rsidRPr="00F24DA0">
        <w:rPr>
          <w:rFonts w:ascii="Times New Roman" w:hAnsi="Times New Roman" w:cs="Times New Roman"/>
          <w:sz w:val="24"/>
          <w:szCs w:val="24"/>
        </w:rPr>
        <w:t>.</w:t>
      </w:r>
    </w:p>
    <w:p w14:paraId="4D9B2E4E"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554C35D5" w14:textId="33CDF86D" w:rsid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perusal of the data indicates a significant effect of various treatments of PGRs on the germination percentage of the seed. The maximum germination (71.94%) was recorded with the treatment </w:t>
      </w:r>
      <w:r w:rsidRPr="00F24DA0">
        <w:rPr>
          <w:rFonts w:ascii="Times New Roman" w:hAnsi="Times New Roman" w:cs="Times New Roman"/>
          <w:bCs/>
          <w:sz w:val="24"/>
          <w:szCs w:val="24"/>
        </w:rPr>
        <w:t>P₂ (NAA @ 75 ppm)</w:t>
      </w:r>
      <w:r w:rsidRPr="00F24DA0">
        <w:rPr>
          <w:rFonts w:ascii="Times New Roman" w:hAnsi="Times New Roman" w:cs="Times New Roman"/>
          <w:sz w:val="24"/>
          <w:szCs w:val="24"/>
        </w:rPr>
        <w:t xml:space="preserve">, which was at par with the treatment </w:t>
      </w:r>
      <w:r w:rsidRPr="00F24DA0">
        <w:rPr>
          <w:rFonts w:ascii="Times New Roman" w:hAnsi="Times New Roman" w:cs="Times New Roman"/>
          <w:bCs/>
          <w:sz w:val="24"/>
          <w:szCs w:val="24"/>
        </w:rPr>
        <w:t>P₃ (NAA @ 100 ppm)</w:t>
      </w:r>
      <w:r w:rsidRPr="00F24DA0">
        <w:rPr>
          <w:rFonts w:ascii="Times New Roman" w:hAnsi="Times New Roman" w:cs="Times New Roman"/>
          <w:sz w:val="24"/>
          <w:szCs w:val="24"/>
        </w:rPr>
        <w:t xml:space="preserve"> having germination of </w:t>
      </w:r>
      <w:r w:rsidRPr="00F24DA0">
        <w:rPr>
          <w:rFonts w:ascii="Times New Roman" w:hAnsi="Times New Roman" w:cs="Times New Roman"/>
          <w:bCs/>
          <w:sz w:val="24"/>
          <w:szCs w:val="24"/>
        </w:rPr>
        <w:t>70.32%</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₆ (GA₃ @ 75 ppm), P₄ (GA₃ @ 25 ppm), and P₇ (Ethephon @ 100 ppm)</w:t>
      </w:r>
      <w:r w:rsidRPr="00F24DA0">
        <w:rPr>
          <w:rFonts w:ascii="Times New Roman" w:hAnsi="Times New Roman" w:cs="Times New Roman"/>
          <w:sz w:val="24"/>
          <w:szCs w:val="24"/>
        </w:rPr>
        <w:t xml:space="preserve"> having germination percentages of </w:t>
      </w:r>
      <w:r w:rsidRPr="00F24DA0">
        <w:rPr>
          <w:rFonts w:ascii="Times New Roman" w:hAnsi="Times New Roman" w:cs="Times New Roman"/>
          <w:bCs/>
          <w:sz w:val="24"/>
          <w:szCs w:val="24"/>
        </w:rPr>
        <w:t>70.16%, 69.74%, and 69.41%</w:t>
      </w:r>
      <w:r w:rsidRPr="00F24DA0">
        <w:rPr>
          <w:rFonts w:ascii="Times New Roman" w:hAnsi="Times New Roman" w:cs="Times New Roman"/>
          <w:sz w:val="24"/>
          <w:szCs w:val="24"/>
        </w:rPr>
        <w:t>, respectively. However, the minimum germination percentage (</w:t>
      </w:r>
      <w:r w:rsidRPr="00F24DA0">
        <w:rPr>
          <w:rFonts w:ascii="Times New Roman" w:hAnsi="Times New Roman" w:cs="Times New Roman"/>
          <w:bCs/>
          <w:sz w:val="24"/>
          <w:szCs w:val="24"/>
        </w:rPr>
        <w:t>63.67%</w:t>
      </w:r>
      <w:r w:rsidRPr="00F24DA0">
        <w:rPr>
          <w:rFonts w:ascii="Times New Roman" w:hAnsi="Times New Roman" w:cs="Times New Roman"/>
          <w:sz w:val="24"/>
          <w:szCs w:val="24"/>
        </w:rPr>
        <w:t xml:space="preserve">) was recorded with the treatment </w:t>
      </w:r>
      <w:r w:rsidRPr="00F24DA0">
        <w:rPr>
          <w:rFonts w:ascii="Times New Roman" w:hAnsi="Times New Roman" w:cs="Times New Roman"/>
          <w:bCs/>
          <w:sz w:val="24"/>
          <w:szCs w:val="24"/>
        </w:rPr>
        <w:t>P₈ (Ethephon @ 150 ppm)</w:t>
      </w:r>
      <w:r w:rsidR="00F32025">
        <w:rPr>
          <w:rFonts w:ascii="Times New Roman" w:hAnsi="Times New Roman" w:cs="Times New Roman"/>
          <w:bCs/>
          <w:sz w:val="24"/>
          <w:szCs w:val="24"/>
        </w:rPr>
        <w:t>, closed as result reported by Rahman et al.</w:t>
      </w:r>
      <w:r w:rsidR="00B568E8">
        <w:rPr>
          <w:rFonts w:ascii="Times New Roman" w:hAnsi="Times New Roman" w:cs="Times New Roman"/>
          <w:bCs/>
          <w:sz w:val="24"/>
          <w:szCs w:val="24"/>
        </w:rPr>
        <w:t xml:space="preserve"> (</w:t>
      </w:r>
      <w:r w:rsidR="00F32025">
        <w:rPr>
          <w:rFonts w:ascii="Times New Roman" w:hAnsi="Times New Roman" w:cs="Times New Roman"/>
          <w:bCs/>
          <w:sz w:val="24"/>
          <w:szCs w:val="24"/>
        </w:rPr>
        <w:t xml:space="preserve">2021 and </w:t>
      </w:r>
      <w:proofErr w:type="spellStart"/>
      <w:r w:rsidR="00F32025">
        <w:rPr>
          <w:rFonts w:ascii="Arial" w:hAnsi="Arial" w:cs="Arial"/>
          <w:color w:val="222222"/>
          <w:sz w:val="20"/>
          <w:szCs w:val="20"/>
          <w:shd w:val="clear" w:color="auto" w:fill="FFFFFF"/>
        </w:rPr>
        <w:t>Ravat</w:t>
      </w:r>
      <w:proofErr w:type="spellEnd"/>
      <w:r w:rsidR="00F32025">
        <w:rPr>
          <w:rFonts w:ascii="Arial" w:hAnsi="Arial" w:cs="Arial"/>
          <w:color w:val="222222"/>
          <w:sz w:val="20"/>
          <w:szCs w:val="20"/>
          <w:shd w:val="clear" w:color="auto" w:fill="FFFFFF"/>
        </w:rPr>
        <w:t>, and Nirav Makani, 2015)</w:t>
      </w:r>
      <w:r w:rsidRPr="00F24DA0">
        <w:rPr>
          <w:rFonts w:ascii="Times New Roman" w:hAnsi="Times New Roman" w:cs="Times New Roman"/>
          <w:sz w:val="24"/>
          <w:szCs w:val="24"/>
        </w:rPr>
        <w:t>.</w:t>
      </w:r>
    </w:p>
    <w:p w14:paraId="67BA21DD"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Boron</w:t>
      </w:r>
    </w:p>
    <w:p w14:paraId="6AB2144B" w14:textId="77777777" w:rsidR="00F24DA0" w:rsidRDefault="00F24DA0" w:rsidP="00FA5CDD">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There was a significant influence of different treatments of boron on the germination percentage of the seed. The maximum germination (</w:t>
      </w:r>
      <w:r w:rsidRPr="00F24DA0">
        <w:rPr>
          <w:rFonts w:ascii="Times New Roman" w:hAnsi="Times New Roman" w:cs="Times New Roman"/>
          <w:bCs/>
          <w:sz w:val="24"/>
          <w:szCs w:val="24"/>
        </w:rPr>
        <w:t>70.78%</w:t>
      </w:r>
      <w:r w:rsidRPr="00F24DA0">
        <w:rPr>
          <w:rFonts w:ascii="Times New Roman" w:hAnsi="Times New Roman" w:cs="Times New Roman"/>
          <w:sz w:val="24"/>
          <w:szCs w:val="24"/>
        </w:rPr>
        <w:t xml:space="preserve">) was recorded with the treatment </w:t>
      </w:r>
      <w:r w:rsidRPr="00F24DA0">
        <w:rPr>
          <w:rFonts w:ascii="Times New Roman" w:hAnsi="Times New Roman" w:cs="Times New Roman"/>
          <w:bCs/>
          <w:sz w:val="24"/>
          <w:szCs w:val="24"/>
        </w:rPr>
        <w:t>B₁ (Boron @ 0.3%)</w:t>
      </w:r>
      <w:r w:rsidRPr="00F24DA0">
        <w:rPr>
          <w:rFonts w:ascii="Times New Roman" w:hAnsi="Times New Roman" w:cs="Times New Roman"/>
          <w:sz w:val="24"/>
          <w:szCs w:val="24"/>
        </w:rPr>
        <w:t>, whereas the minimum germination (</w:t>
      </w:r>
      <w:r w:rsidRPr="00F24DA0">
        <w:rPr>
          <w:rFonts w:ascii="Times New Roman" w:hAnsi="Times New Roman" w:cs="Times New Roman"/>
          <w:bCs/>
          <w:sz w:val="24"/>
          <w:szCs w:val="24"/>
        </w:rPr>
        <w:t>64.90%</w:t>
      </w:r>
      <w:r w:rsidRPr="00F24DA0">
        <w:rPr>
          <w:rFonts w:ascii="Times New Roman" w:hAnsi="Times New Roman" w:cs="Times New Roman"/>
          <w:sz w:val="24"/>
          <w:szCs w:val="24"/>
        </w:rPr>
        <w:t xml:space="preserve">) was recorded in the </w:t>
      </w:r>
      <w:r w:rsidRPr="00F24DA0">
        <w:rPr>
          <w:rFonts w:ascii="Times New Roman" w:hAnsi="Times New Roman" w:cs="Times New Roman"/>
          <w:bCs/>
          <w:sz w:val="24"/>
          <w:szCs w:val="24"/>
        </w:rPr>
        <w:t>control (B₀)</w:t>
      </w:r>
      <w:r w:rsidR="00FA5CDD">
        <w:rPr>
          <w:rFonts w:ascii="Times New Roman" w:hAnsi="Times New Roman" w:cs="Times New Roman"/>
          <w:sz w:val="24"/>
          <w:szCs w:val="24"/>
        </w:rPr>
        <w:t xml:space="preserve">, </w:t>
      </w:r>
      <w:r w:rsidR="0058045C">
        <w:rPr>
          <w:rFonts w:ascii="Times New Roman" w:hAnsi="Times New Roman" w:cs="Times New Roman"/>
          <w:sz w:val="24"/>
          <w:szCs w:val="24"/>
        </w:rPr>
        <w:t>(</w:t>
      </w:r>
      <w:r w:rsidR="00FA5CDD">
        <w:rPr>
          <w:rFonts w:ascii="Arial" w:hAnsi="Arial" w:cs="Arial"/>
          <w:color w:val="222222"/>
          <w:sz w:val="20"/>
          <w:szCs w:val="20"/>
          <w:shd w:val="clear" w:color="auto" w:fill="FFFFFF"/>
        </w:rPr>
        <w:t xml:space="preserve">Kumar, et al., 2024). </w:t>
      </w:r>
    </w:p>
    <w:p w14:paraId="4CC1687F"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Interaction (P × B)</w:t>
      </w:r>
    </w:p>
    <w:p w14:paraId="32D2B584" w14:textId="77777777" w:rsid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The analysis of variance showed a significant interaction effect of PGRs and boron on the germination percentage of tomato seed. The maximum germination (</w:t>
      </w:r>
      <w:r w:rsidRPr="00F24DA0">
        <w:rPr>
          <w:rFonts w:ascii="Times New Roman" w:hAnsi="Times New Roman" w:cs="Times New Roman"/>
          <w:bCs/>
          <w:sz w:val="24"/>
          <w:szCs w:val="24"/>
        </w:rPr>
        <w:t>76.88%</w:t>
      </w:r>
      <w:r w:rsidRPr="00F24DA0">
        <w:rPr>
          <w:rFonts w:ascii="Times New Roman" w:hAnsi="Times New Roman" w:cs="Times New Roman"/>
          <w:sz w:val="24"/>
          <w:szCs w:val="24"/>
        </w:rPr>
        <w:t xml:space="preserve">) was recorded with the treatment combination </w:t>
      </w:r>
      <w:r w:rsidRPr="00F24DA0">
        <w:rPr>
          <w:rFonts w:ascii="Times New Roman" w:hAnsi="Times New Roman" w:cs="Times New Roman"/>
          <w:bCs/>
          <w:sz w:val="24"/>
          <w:szCs w:val="24"/>
        </w:rPr>
        <w:t>P₆B₁ (GA₃ @ 75 ppm × Boron @ 0.3%)</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₂B₁ (NAA @ 75 ppm × Boron @ 0.3%)</w:t>
      </w:r>
      <w:r w:rsidRPr="00F24DA0">
        <w:rPr>
          <w:rFonts w:ascii="Times New Roman" w:hAnsi="Times New Roman" w:cs="Times New Roman"/>
          <w:sz w:val="24"/>
          <w:szCs w:val="24"/>
        </w:rPr>
        <w:t xml:space="preserve"> having germination of </w:t>
      </w:r>
      <w:r w:rsidRPr="00F24DA0">
        <w:rPr>
          <w:rFonts w:ascii="Times New Roman" w:hAnsi="Times New Roman" w:cs="Times New Roman"/>
          <w:bCs/>
          <w:sz w:val="24"/>
          <w:szCs w:val="24"/>
        </w:rPr>
        <w:t>74.62%</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₂B₂ (NAA @ 75 ppm × Boron @ 0.4%)</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P₇B₁ (Ethephon @ 100 ppm × Boron @ 0.3%)</w:t>
      </w:r>
      <w:r w:rsidRPr="00F24DA0">
        <w:rPr>
          <w:rFonts w:ascii="Times New Roman" w:hAnsi="Times New Roman" w:cs="Times New Roman"/>
          <w:sz w:val="24"/>
          <w:szCs w:val="24"/>
        </w:rPr>
        <w:t xml:space="preserve"> with germination percentages of </w:t>
      </w:r>
      <w:r w:rsidRPr="00F24DA0">
        <w:rPr>
          <w:rFonts w:ascii="Times New Roman" w:hAnsi="Times New Roman" w:cs="Times New Roman"/>
          <w:bCs/>
          <w:sz w:val="24"/>
          <w:szCs w:val="24"/>
        </w:rPr>
        <w:t>73.84%</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71.39%</w:t>
      </w:r>
      <w:r w:rsidRPr="00F24DA0">
        <w:rPr>
          <w:rFonts w:ascii="Times New Roman" w:hAnsi="Times New Roman" w:cs="Times New Roman"/>
          <w:sz w:val="24"/>
          <w:szCs w:val="24"/>
        </w:rPr>
        <w:t>, respectively. The minimum germination (</w:t>
      </w:r>
      <w:r w:rsidRPr="00F24DA0">
        <w:rPr>
          <w:rFonts w:ascii="Times New Roman" w:hAnsi="Times New Roman" w:cs="Times New Roman"/>
          <w:bCs/>
          <w:sz w:val="24"/>
          <w:szCs w:val="24"/>
        </w:rPr>
        <w:t>60.75%</w:t>
      </w:r>
      <w:r w:rsidRPr="00F24DA0">
        <w:rPr>
          <w:rFonts w:ascii="Times New Roman" w:hAnsi="Times New Roman" w:cs="Times New Roman"/>
          <w:sz w:val="24"/>
          <w:szCs w:val="24"/>
        </w:rPr>
        <w:t xml:space="preserve">) was </w:t>
      </w:r>
      <w:r w:rsidRPr="00F24DA0">
        <w:rPr>
          <w:rFonts w:ascii="Times New Roman" w:hAnsi="Times New Roman" w:cs="Times New Roman"/>
          <w:sz w:val="24"/>
          <w:szCs w:val="24"/>
        </w:rPr>
        <w:lastRenderedPageBreak/>
        <w:t xml:space="preserve">recorded with </w:t>
      </w:r>
      <w:r w:rsidRPr="00F24DA0">
        <w:rPr>
          <w:rFonts w:ascii="Times New Roman" w:hAnsi="Times New Roman" w:cs="Times New Roman"/>
          <w:bCs/>
          <w:sz w:val="24"/>
          <w:szCs w:val="24"/>
        </w:rPr>
        <w:t>P₉B₂ (Ethephon @ 200 ppm × Boron @ 0.4%)</w:t>
      </w:r>
      <w:r w:rsidR="001910EA">
        <w:rPr>
          <w:rFonts w:ascii="Times New Roman" w:hAnsi="Times New Roman" w:cs="Times New Roman"/>
          <w:bCs/>
          <w:sz w:val="24"/>
          <w:szCs w:val="24"/>
        </w:rPr>
        <w:t xml:space="preserve">, similar as result reported by </w:t>
      </w:r>
      <w:r w:rsidR="001910EA">
        <w:rPr>
          <w:rFonts w:ascii="Arial" w:hAnsi="Arial" w:cs="Arial"/>
          <w:color w:val="222222"/>
          <w:sz w:val="20"/>
          <w:szCs w:val="20"/>
          <w:shd w:val="clear" w:color="auto" w:fill="FFFFFF"/>
        </w:rPr>
        <w:t>Jasmin,</w:t>
      </w:r>
      <w:r w:rsidR="00444C57">
        <w:rPr>
          <w:rFonts w:ascii="Arial" w:hAnsi="Arial" w:cs="Arial"/>
          <w:color w:val="222222"/>
          <w:sz w:val="20"/>
          <w:szCs w:val="20"/>
          <w:shd w:val="clear" w:color="auto" w:fill="FFFFFF"/>
        </w:rPr>
        <w:t xml:space="preserve"> et al., 2018 and Singh, et al., 2019)</w:t>
      </w:r>
      <w:r w:rsidRPr="00F24DA0">
        <w:rPr>
          <w:rFonts w:ascii="Times New Roman" w:hAnsi="Times New Roman" w:cs="Times New Roman"/>
          <w:sz w:val="24"/>
          <w:szCs w:val="24"/>
        </w:rPr>
        <w:t>.</w:t>
      </w:r>
    </w:p>
    <w:p w14:paraId="588A5993"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 xml:space="preserve">Effect of PGRs and Boron on </w:t>
      </w:r>
      <w:proofErr w:type="spellStart"/>
      <w:r w:rsidRPr="00F24DA0">
        <w:rPr>
          <w:rFonts w:ascii="Times New Roman" w:hAnsi="Times New Roman" w:cs="Times New Roman"/>
          <w:b/>
          <w:bCs/>
          <w:sz w:val="24"/>
          <w:szCs w:val="24"/>
        </w:rPr>
        <w:t>Vigour</w:t>
      </w:r>
      <w:proofErr w:type="spellEnd"/>
      <w:r w:rsidRPr="00F24DA0">
        <w:rPr>
          <w:rFonts w:ascii="Times New Roman" w:hAnsi="Times New Roman" w:cs="Times New Roman"/>
          <w:b/>
          <w:bCs/>
          <w:sz w:val="24"/>
          <w:szCs w:val="24"/>
        </w:rPr>
        <w:t xml:space="preserve"> Index–I</w:t>
      </w:r>
    </w:p>
    <w:p w14:paraId="4E9B4753" w14:textId="77777777" w:rsidR="00F24DA0" w:rsidRPr="00F24DA0" w:rsidRDefault="009B14DE" w:rsidP="00F24DA0">
      <w:pPr>
        <w:jc w:val="both"/>
        <w:rPr>
          <w:rFonts w:ascii="Times New Roman" w:hAnsi="Times New Roman" w:cs="Times New Roman"/>
          <w:sz w:val="24"/>
          <w:szCs w:val="24"/>
        </w:rPr>
      </w:pPr>
      <w:r>
        <w:rPr>
          <w:rFonts w:ascii="Times New Roman" w:hAnsi="Times New Roman" w:cs="Times New Roman"/>
          <w:sz w:val="24"/>
          <w:szCs w:val="24"/>
        </w:rPr>
        <w:t>Table-3</w:t>
      </w:r>
      <w:r w:rsidR="00F24DA0" w:rsidRPr="00F24DA0">
        <w:rPr>
          <w:rFonts w:ascii="Times New Roman" w:hAnsi="Times New Roman" w:cs="Times New Roman"/>
          <w:sz w:val="24"/>
          <w:szCs w:val="24"/>
        </w:rPr>
        <w:t xml:space="preserve"> represents the significant effect of various levels of PGRs and boron on </w:t>
      </w:r>
      <w:proofErr w:type="spellStart"/>
      <w:r w:rsidR="00F24DA0" w:rsidRPr="00F24DA0">
        <w:rPr>
          <w:rFonts w:ascii="Times New Roman" w:hAnsi="Times New Roman" w:cs="Times New Roman"/>
          <w:bCs/>
          <w:sz w:val="24"/>
          <w:szCs w:val="24"/>
        </w:rPr>
        <w:t>Vigour</w:t>
      </w:r>
      <w:proofErr w:type="spellEnd"/>
      <w:r w:rsidR="00F24DA0" w:rsidRPr="00F24DA0">
        <w:rPr>
          <w:rFonts w:ascii="Times New Roman" w:hAnsi="Times New Roman" w:cs="Times New Roman"/>
          <w:bCs/>
          <w:sz w:val="24"/>
          <w:szCs w:val="24"/>
        </w:rPr>
        <w:t xml:space="preserve"> Index–I</w:t>
      </w:r>
      <w:r w:rsidR="00F24DA0" w:rsidRPr="00F24DA0">
        <w:rPr>
          <w:rFonts w:ascii="Times New Roman" w:hAnsi="Times New Roman" w:cs="Times New Roman"/>
          <w:sz w:val="24"/>
          <w:szCs w:val="24"/>
        </w:rPr>
        <w:t xml:space="preserve">, which is graphically illustrated in </w:t>
      </w:r>
      <w:r>
        <w:rPr>
          <w:rFonts w:ascii="Times New Roman" w:hAnsi="Times New Roman" w:cs="Times New Roman"/>
          <w:bCs/>
          <w:sz w:val="24"/>
          <w:szCs w:val="24"/>
        </w:rPr>
        <w:t>Fig.6</w:t>
      </w:r>
      <w:r w:rsidR="00F24DA0" w:rsidRPr="00F24DA0">
        <w:rPr>
          <w:rFonts w:ascii="Times New Roman" w:hAnsi="Times New Roman" w:cs="Times New Roman"/>
          <w:sz w:val="24"/>
          <w:szCs w:val="24"/>
        </w:rPr>
        <w:t>.</w:t>
      </w:r>
    </w:p>
    <w:p w14:paraId="360C1CB6"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09B638A1" w14:textId="77777777" w:rsid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It is apparent from the analysis of variance that foliar application of different treatments of PGRs had a significant influence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 The maximum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 (</w:t>
      </w:r>
      <w:r w:rsidRPr="00F24DA0">
        <w:rPr>
          <w:rFonts w:ascii="Times New Roman" w:hAnsi="Times New Roman" w:cs="Times New Roman"/>
          <w:bCs/>
          <w:sz w:val="24"/>
          <w:szCs w:val="24"/>
        </w:rPr>
        <w:t>28.30</w:t>
      </w:r>
      <w:r w:rsidRPr="00F24DA0">
        <w:rPr>
          <w:rFonts w:ascii="Times New Roman" w:hAnsi="Times New Roman" w:cs="Times New Roman"/>
          <w:sz w:val="24"/>
          <w:szCs w:val="24"/>
        </w:rPr>
        <w:t xml:space="preserve">) was recorded with the treatment </w:t>
      </w:r>
      <w:r w:rsidRPr="00F24DA0">
        <w:rPr>
          <w:rFonts w:ascii="Times New Roman" w:hAnsi="Times New Roman" w:cs="Times New Roman"/>
          <w:bCs/>
          <w:sz w:val="24"/>
          <w:szCs w:val="24"/>
        </w:rPr>
        <w:t>P₃ (NAA @ 100 ppm)</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₆ (GA₃ @ 75 ppm)</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VI–I of 28.03</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₅ (GA₃ @ 50 ppm)</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P₄ (GA₃ @ 25 ppm)</w:t>
      </w:r>
      <w:r w:rsidRPr="00F24DA0">
        <w:rPr>
          <w:rFonts w:ascii="Times New Roman" w:hAnsi="Times New Roman" w:cs="Times New Roman"/>
          <w:sz w:val="24"/>
          <w:szCs w:val="24"/>
        </w:rPr>
        <w:t xml:space="preserve"> with values of </w:t>
      </w:r>
      <w:r w:rsidRPr="00F24DA0">
        <w:rPr>
          <w:rFonts w:ascii="Times New Roman" w:hAnsi="Times New Roman" w:cs="Times New Roman"/>
          <w:bCs/>
          <w:sz w:val="24"/>
          <w:szCs w:val="24"/>
        </w:rPr>
        <w:t>27.51</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27.32</w:t>
      </w:r>
      <w:r w:rsidRPr="00F24DA0">
        <w:rPr>
          <w:rFonts w:ascii="Times New Roman" w:hAnsi="Times New Roman" w:cs="Times New Roman"/>
          <w:sz w:val="24"/>
          <w:szCs w:val="24"/>
        </w:rPr>
        <w:t xml:space="preserve">, respectively. The minimum </w:t>
      </w:r>
      <w:r w:rsidRPr="00F24DA0">
        <w:rPr>
          <w:rFonts w:ascii="Times New Roman" w:hAnsi="Times New Roman" w:cs="Times New Roman"/>
          <w:bCs/>
          <w:sz w:val="24"/>
          <w:szCs w:val="24"/>
        </w:rPr>
        <w:t>VI–I (23.40)</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P₀)</w:t>
      </w:r>
      <w:r w:rsidR="00BA3950">
        <w:rPr>
          <w:rFonts w:ascii="Times New Roman" w:hAnsi="Times New Roman" w:cs="Times New Roman"/>
          <w:bCs/>
          <w:sz w:val="24"/>
          <w:szCs w:val="24"/>
        </w:rPr>
        <w:t xml:space="preserve">, </w:t>
      </w:r>
      <w:r w:rsidR="00BA3950">
        <w:rPr>
          <w:rFonts w:ascii="Arial" w:hAnsi="Arial" w:cs="Arial"/>
          <w:color w:val="222222"/>
          <w:sz w:val="20"/>
          <w:szCs w:val="20"/>
          <w:shd w:val="clear" w:color="auto" w:fill="FFFFFF"/>
        </w:rPr>
        <w:t>Singh, et al., 2026)</w:t>
      </w:r>
      <w:r w:rsidRPr="00F24DA0">
        <w:rPr>
          <w:rFonts w:ascii="Times New Roman" w:hAnsi="Times New Roman" w:cs="Times New Roman"/>
          <w:sz w:val="24"/>
          <w:szCs w:val="24"/>
        </w:rPr>
        <w:t>.</w:t>
      </w:r>
    </w:p>
    <w:p w14:paraId="2EA7290B"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Boron</w:t>
      </w:r>
    </w:p>
    <w:p w14:paraId="5DDE5972" w14:textId="77777777" w:rsid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Further investigation of the data reveals that application of different levels of boron also had a significant effect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 The maximum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 (</w:t>
      </w:r>
      <w:r w:rsidRPr="00F24DA0">
        <w:rPr>
          <w:rFonts w:ascii="Times New Roman" w:hAnsi="Times New Roman" w:cs="Times New Roman"/>
          <w:bCs/>
          <w:sz w:val="24"/>
          <w:szCs w:val="24"/>
        </w:rPr>
        <w:t>30.10</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B₁ (Boron @ 0.3%)</w:t>
      </w:r>
      <w:r w:rsidRPr="00F24DA0">
        <w:rPr>
          <w:rFonts w:ascii="Times New Roman" w:hAnsi="Times New Roman" w:cs="Times New Roman"/>
          <w:sz w:val="24"/>
          <w:szCs w:val="24"/>
        </w:rPr>
        <w:t xml:space="preserve">, whereas the minimum </w:t>
      </w:r>
      <w:r w:rsidRPr="00F24DA0">
        <w:rPr>
          <w:rFonts w:ascii="Times New Roman" w:hAnsi="Times New Roman" w:cs="Times New Roman"/>
          <w:bCs/>
          <w:sz w:val="24"/>
          <w:szCs w:val="24"/>
        </w:rPr>
        <w:t>VI–I (24.00)</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B₀)</w:t>
      </w:r>
      <w:r w:rsidR="00930E93">
        <w:rPr>
          <w:rFonts w:ascii="Times New Roman" w:hAnsi="Times New Roman" w:cs="Times New Roman"/>
          <w:bCs/>
          <w:sz w:val="24"/>
          <w:szCs w:val="24"/>
        </w:rPr>
        <w:t xml:space="preserve">, </w:t>
      </w:r>
      <w:proofErr w:type="spellStart"/>
      <w:r w:rsidR="00930E93">
        <w:rPr>
          <w:rFonts w:ascii="Arial" w:hAnsi="Arial" w:cs="Arial"/>
          <w:color w:val="222222"/>
          <w:sz w:val="20"/>
          <w:szCs w:val="20"/>
          <w:shd w:val="clear" w:color="auto" w:fill="FFFFFF"/>
        </w:rPr>
        <w:t>Chhaba</w:t>
      </w:r>
      <w:proofErr w:type="spellEnd"/>
      <w:r w:rsidR="00930E93">
        <w:rPr>
          <w:rFonts w:ascii="Arial" w:hAnsi="Arial" w:cs="Arial"/>
          <w:color w:val="222222"/>
          <w:sz w:val="20"/>
          <w:szCs w:val="20"/>
          <w:shd w:val="clear" w:color="auto" w:fill="FFFFFF"/>
        </w:rPr>
        <w:t>, et al., 2024)</w:t>
      </w:r>
      <w:r w:rsidRPr="00F24DA0">
        <w:rPr>
          <w:rFonts w:ascii="Times New Roman" w:hAnsi="Times New Roman" w:cs="Times New Roman"/>
          <w:sz w:val="24"/>
          <w:szCs w:val="24"/>
        </w:rPr>
        <w:t>.</w:t>
      </w:r>
    </w:p>
    <w:p w14:paraId="361A4B13"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Interaction (P × B)</w:t>
      </w:r>
    </w:p>
    <w:p w14:paraId="29BED785" w14:textId="77777777" w:rsidR="00F24DA0" w:rsidRDefault="00F24DA0" w:rsidP="00F24DA0">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 xml:space="preserve">The analysis of variance revealed a significant interaction effect of PGRs and boron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 The maximum </w:t>
      </w:r>
      <w:r w:rsidRPr="00F24DA0">
        <w:rPr>
          <w:rFonts w:ascii="Times New Roman" w:hAnsi="Times New Roman" w:cs="Times New Roman"/>
          <w:bCs/>
          <w:sz w:val="24"/>
          <w:szCs w:val="24"/>
        </w:rPr>
        <w:t>VI–I (34.30)</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₆B₁ (GA₃ @ 75 ppm × Boron @ 0.3%)</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₃B₁ (NAA @ 100 ppm × Boron @ 0.3%)</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VI–I of 32.31</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₂B₁ (NAA @ 75 ppm × Boron @ 0.3%)</w:t>
      </w:r>
      <w:r w:rsidRPr="00F24DA0">
        <w:rPr>
          <w:rFonts w:ascii="Times New Roman" w:hAnsi="Times New Roman" w:cs="Times New Roman"/>
          <w:sz w:val="24"/>
          <w:szCs w:val="24"/>
        </w:rPr>
        <w:t xml:space="preserve"> with </w:t>
      </w:r>
      <w:r w:rsidRPr="00F24DA0">
        <w:rPr>
          <w:rFonts w:ascii="Times New Roman" w:hAnsi="Times New Roman" w:cs="Times New Roman"/>
          <w:bCs/>
          <w:sz w:val="24"/>
          <w:szCs w:val="24"/>
        </w:rPr>
        <w:t>VI–I of 32.22</w:t>
      </w:r>
      <w:r w:rsidRPr="00F24DA0">
        <w:rPr>
          <w:rFonts w:ascii="Times New Roman" w:hAnsi="Times New Roman" w:cs="Times New Roman"/>
          <w:sz w:val="24"/>
          <w:szCs w:val="24"/>
        </w:rPr>
        <w:t xml:space="preserve">. The minimum </w:t>
      </w:r>
      <w:r w:rsidRPr="00F24DA0">
        <w:rPr>
          <w:rFonts w:ascii="Times New Roman" w:hAnsi="Times New Roman" w:cs="Times New Roman"/>
          <w:bCs/>
          <w:sz w:val="24"/>
          <w:szCs w:val="24"/>
        </w:rPr>
        <w:t>VI–I (21.90)</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P₀B₀)</w:t>
      </w:r>
      <w:r w:rsidR="00B26E47">
        <w:rPr>
          <w:rFonts w:ascii="Times New Roman" w:hAnsi="Times New Roman" w:cs="Times New Roman"/>
          <w:sz w:val="24"/>
          <w:szCs w:val="24"/>
        </w:rPr>
        <w:t xml:space="preserve">, </w:t>
      </w:r>
      <w:r w:rsidR="00B26E47">
        <w:rPr>
          <w:rFonts w:ascii="Arial" w:hAnsi="Arial" w:cs="Arial"/>
          <w:color w:val="222222"/>
          <w:sz w:val="20"/>
          <w:szCs w:val="20"/>
          <w:shd w:val="clear" w:color="auto" w:fill="FFFFFF"/>
        </w:rPr>
        <w:t>Singh, et al., 2017)</w:t>
      </w:r>
      <w:r w:rsidR="00D90ED0">
        <w:rPr>
          <w:rFonts w:ascii="Arial" w:hAnsi="Arial" w:cs="Arial"/>
          <w:color w:val="222222"/>
          <w:sz w:val="20"/>
          <w:szCs w:val="20"/>
          <w:shd w:val="clear" w:color="auto" w:fill="FFFFFF"/>
        </w:rPr>
        <w:t xml:space="preserve">. </w:t>
      </w:r>
    </w:p>
    <w:p w14:paraId="195EC4F6"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 xml:space="preserve">Effect of PGRs and Boron on </w:t>
      </w:r>
      <w:proofErr w:type="spellStart"/>
      <w:r w:rsidRPr="00F24DA0">
        <w:rPr>
          <w:rFonts w:ascii="Times New Roman" w:hAnsi="Times New Roman" w:cs="Times New Roman"/>
          <w:b/>
          <w:bCs/>
          <w:sz w:val="24"/>
          <w:szCs w:val="24"/>
        </w:rPr>
        <w:t>Vigour</w:t>
      </w:r>
      <w:proofErr w:type="spellEnd"/>
      <w:r w:rsidRPr="00F24DA0">
        <w:rPr>
          <w:rFonts w:ascii="Times New Roman" w:hAnsi="Times New Roman" w:cs="Times New Roman"/>
          <w:b/>
          <w:bCs/>
          <w:sz w:val="24"/>
          <w:szCs w:val="24"/>
        </w:rPr>
        <w:t xml:space="preserve"> Index–II</w:t>
      </w:r>
    </w:p>
    <w:p w14:paraId="63B6DB52" w14:textId="77777777" w:rsidR="00F24DA0" w:rsidRP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able </w:t>
      </w:r>
      <w:r w:rsidR="009B14DE">
        <w:rPr>
          <w:rFonts w:ascii="Times New Roman" w:hAnsi="Times New Roman" w:cs="Times New Roman"/>
          <w:bCs/>
          <w:sz w:val="24"/>
          <w:szCs w:val="24"/>
        </w:rPr>
        <w:t>4</w:t>
      </w:r>
      <w:r w:rsidRPr="00F24DA0">
        <w:rPr>
          <w:rFonts w:ascii="Times New Roman" w:hAnsi="Times New Roman" w:cs="Times New Roman"/>
          <w:sz w:val="24"/>
          <w:szCs w:val="24"/>
        </w:rPr>
        <w:t xml:space="preserve"> depicts the significant effect of various levels of PGRs and boron on </w:t>
      </w:r>
      <w:proofErr w:type="spellStart"/>
      <w:r w:rsidRPr="00F24DA0">
        <w:rPr>
          <w:rFonts w:ascii="Times New Roman" w:hAnsi="Times New Roman" w:cs="Times New Roman"/>
          <w:bCs/>
          <w:sz w:val="24"/>
          <w:szCs w:val="24"/>
        </w:rPr>
        <w:t>Vigour</w:t>
      </w:r>
      <w:proofErr w:type="spellEnd"/>
      <w:r w:rsidRPr="00F24DA0">
        <w:rPr>
          <w:rFonts w:ascii="Times New Roman" w:hAnsi="Times New Roman" w:cs="Times New Roman"/>
          <w:bCs/>
          <w:sz w:val="24"/>
          <w:szCs w:val="24"/>
        </w:rPr>
        <w:t xml:space="preserve"> Index–II</w:t>
      </w:r>
      <w:r w:rsidRPr="00F24DA0">
        <w:rPr>
          <w:rFonts w:ascii="Times New Roman" w:hAnsi="Times New Roman" w:cs="Times New Roman"/>
          <w:sz w:val="24"/>
          <w:szCs w:val="24"/>
        </w:rPr>
        <w:t xml:space="preserve">, which is graphically illustrated in </w:t>
      </w:r>
      <w:r w:rsidR="009B14DE">
        <w:rPr>
          <w:rFonts w:ascii="Times New Roman" w:hAnsi="Times New Roman" w:cs="Times New Roman"/>
          <w:bCs/>
          <w:sz w:val="24"/>
          <w:szCs w:val="24"/>
        </w:rPr>
        <w:t>Fig-7</w:t>
      </w:r>
      <w:r w:rsidRPr="00F24DA0">
        <w:rPr>
          <w:rFonts w:ascii="Times New Roman" w:hAnsi="Times New Roman" w:cs="Times New Roman"/>
          <w:sz w:val="24"/>
          <w:szCs w:val="24"/>
        </w:rPr>
        <w:t>.</w:t>
      </w:r>
    </w:p>
    <w:p w14:paraId="7908BD57"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5F54A9AA" w14:textId="355C5314" w:rsid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analysis of variance demonstrated the significant effect of foliar application of PGRs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I. The maximum </w:t>
      </w:r>
      <w:r w:rsidRPr="00F24DA0">
        <w:rPr>
          <w:rFonts w:ascii="Times New Roman" w:hAnsi="Times New Roman" w:cs="Times New Roman"/>
          <w:bCs/>
          <w:sz w:val="24"/>
          <w:szCs w:val="24"/>
        </w:rPr>
        <w:t>VI–II (2468)</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₃ (NAA @ 100 ppm)</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₆ (GA₃ @ 75 ppm)</w:t>
      </w:r>
      <w:r w:rsidR="0074009A">
        <w:rPr>
          <w:rFonts w:ascii="Times New Roman" w:hAnsi="Times New Roman" w:cs="Times New Roman"/>
          <w:bCs/>
          <w:sz w:val="24"/>
          <w:szCs w:val="24"/>
        </w:rPr>
        <w:t>,</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VI–II of 2448</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₅ (GA₃ @ 50 ppm)</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P₁ (NAA @ 50 ppm)</w:t>
      </w:r>
      <w:r w:rsidRPr="00F24DA0">
        <w:rPr>
          <w:rFonts w:ascii="Times New Roman" w:hAnsi="Times New Roman" w:cs="Times New Roman"/>
          <w:sz w:val="24"/>
          <w:szCs w:val="24"/>
        </w:rPr>
        <w:t xml:space="preserve"> with </w:t>
      </w:r>
      <w:r w:rsidRPr="00F24DA0">
        <w:rPr>
          <w:rFonts w:ascii="Times New Roman" w:hAnsi="Times New Roman" w:cs="Times New Roman"/>
          <w:bCs/>
          <w:sz w:val="24"/>
          <w:szCs w:val="24"/>
        </w:rPr>
        <w:t>VI–II values of 2421 and 2393</w:t>
      </w:r>
      <w:r w:rsidRPr="00F24DA0">
        <w:rPr>
          <w:rFonts w:ascii="Times New Roman" w:hAnsi="Times New Roman" w:cs="Times New Roman"/>
          <w:sz w:val="24"/>
          <w:szCs w:val="24"/>
        </w:rPr>
        <w:t xml:space="preserve">, respectively. The minimum </w:t>
      </w:r>
      <w:r w:rsidRPr="00F24DA0">
        <w:rPr>
          <w:rFonts w:ascii="Times New Roman" w:hAnsi="Times New Roman" w:cs="Times New Roman"/>
          <w:bCs/>
          <w:sz w:val="24"/>
          <w:szCs w:val="24"/>
        </w:rPr>
        <w:t>VI–II (1782)</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P₀)</w:t>
      </w:r>
      <w:r w:rsidR="009661B2">
        <w:rPr>
          <w:rFonts w:ascii="Times New Roman" w:hAnsi="Times New Roman" w:cs="Times New Roman"/>
          <w:bCs/>
          <w:sz w:val="24"/>
          <w:szCs w:val="24"/>
        </w:rPr>
        <w:t xml:space="preserve">, </w:t>
      </w:r>
      <w:r w:rsidR="009661B2">
        <w:rPr>
          <w:rFonts w:ascii="Arial" w:hAnsi="Arial" w:cs="Arial"/>
          <w:color w:val="222222"/>
          <w:sz w:val="20"/>
          <w:szCs w:val="20"/>
          <w:shd w:val="clear" w:color="auto" w:fill="FFFFFF"/>
        </w:rPr>
        <w:t>Rayudu,</w:t>
      </w:r>
      <w:r w:rsidR="009661B2">
        <w:rPr>
          <w:rFonts w:ascii="Times New Roman" w:hAnsi="Times New Roman" w:cs="Times New Roman"/>
          <w:sz w:val="24"/>
          <w:szCs w:val="24"/>
        </w:rPr>
        <w:t xml:space="preserve"> et al., 2017). </w:t>
      </w:r>
    </w:p>
    <w:p w14:paraId="4DFDD0B9"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Boron</w:t>
      </w:r>
    </w:p>
    <w:p w14:paraId="1D3D2D9D" w14:textId="77777777" w:rsidR="00F24DA0" w:rsidRDefault="00F24DA0" w:rsidP="003A40E2">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 xml:space="preserve">The data pertaining to different treatments of boron showed a significant influence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I. The maximum </w:t>
      </w:r>
      <w:r w:rsidRPr="00F24DA0">
        <w:rPr>
          <w:rFonts w:ascii="Times New Roman" w:hAnsi="Times New Roman" w:cs="Times New Roman"/>
          <w:bCs/>
          <w:sz w:val="24"/>
          <w:szCs w:val="24"/>
        </w:rPr>
        <w:t>VI–II (2719)</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B₁ (Boron @ 0.3%)</w:t>
      </w:r>
      <w:r w:rsidRPr="00F24DA0">
        <w:rPr>
          <w:rFonts w:ascii="Times New Roman" w:hAnsi="Times New Roman" w:cs="Times New Roman"/>
          <w:sz w:val="24"/>
          <w:szCs w:val="24"/>
        </w:rPr>
        <w:t xml:space="preserve">, whereas the minimum </w:t>
      </w:r>
      <w:r w:rsidRPr="00F24DA0">
        <w:rPr>
          <w:rFonts w:ascii="Times New Roman" w:hAnsi="Times New Roman" w:cs="Times New Roman"/>
          <w:bCs/>
          <w:sz w:val="24"/>
          <w:szCs w:val="24"/>
        </w:rPr>
        <w:t>VI–II (1917)</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B₀)</w:t>
      </w:r>
      <w:r w:rsidR="003A40E2">
        <w:rPr>
          <w:rFonts w:ascii="Times New Roman" w:hAnsi="Times New Roman" w:cs="Times New Roman"/>
          <w:sz w:val="24"/>
          <w:szCs w:val="24"/>
        </w:rPr>
        <w:t xml:space="preserve">, </w:t>
      </w:r>
      <w:r w:rsidR="00031934">
        <w:rPr>
          <w:rFonts w:ascii="Times New Roman" w:hAnsi="Times New Roman" w:cs="Times New Roman"/>
          <w:sz w:val="24"/>
          <w:szCs w:val="24"/>
        </w:rPr>
        <w:t xml:space="preserve">similar as result </w:t>
      </w:r>
      <w:r w:rsidR="009661B2">
        <w:rPr>
          <w:rFonts w:ascii="Times New Roman" w:hAnsi="Times New Roman" w:cs="Times New Roman"/>
          <w:sz w:val="24"/>
          <w:szCs w:val="24"/>
        </w:rPr>
        <w:t>reported</w:t>
      </w:r>
      <w:r w:rsidR="00031934">
        <w:rPr>
          <w:rFonts w:ascii="Times New Roman" w:hAnsi="Times New Roman" w:cs="Times New Roman"/>
          <w:sz w:val="24"/>
          <w:szCs w:val="24"/>
        </w:rPr>
        <w:t xml:space="preserve"> by </w:t>
      </w:r>
      <w:r w:rsidR="003A40E2">
        <w:rPr>
          <w:rFonts w:ascii="Arial" w:hAnsi="Arial" w:cs="Arial"/>
          <w:color w:val="222222"/>
          <w:sz w:val="20"/>
          <w:szCs w:val="20"/>
          <w:shd w:val="clear" w:color="auto" w:fill="FFFFFF"/>
        </w:rPr>
        <w:t>Singh, et al., 2019)</w:t>
      </w:r>
      <w:r w:rsidR="00D90ED0">
        <w:rPr>
          <w:rFonts w:ascii="Arial" w:hAnsi="Arial" w:cs="Arial"/>
          <w:color w:val="222222"/>
          <w:sz w:val="20"/>
          <w:szCs w:val="20"/>
          <w:shd w:val="clear" w:color="auto" w:fill="FFFFFF"/>
        </w:rPr>
        <w:t xml:space="preserve">. </w:t>
      </w:r>
    </w:p>
    <w:p w14:paraId="4F0BA2CC"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lastRenderedPageBreak/>
        <w:t>Effect of Interaction (P × B)</w:t>
      </w:r>
    </w:p>
    <w:p w14:paraId="0C713FE2" w14:textId="77777777" w:rsidR="00F24DA0" w:rsidRDefault="00F24DA0" w:rsidP="00F24DA0">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 xml:space="preserve">The interaction effect of various levels of PGRs and boron had a significant influence on </w:t>
      </w:r>
      <w:proofErr w:type="spellStart"/>
      <w:r w:rsidRPr="00F24DA0">
        <w:rPr>
          <w:rFonts w:ascii="Times New Roman" w:hAnsi="Times New Roman" w:cs="Times New Roman"/>
          <w:sz w:val="24"/>
          <w:szCs w:val="24"/>
        </w:rPr>
        <w:t>Vigour</w:t>
      </w:r>
      <w:proofErr w:type="spellEnd"/>
      <w:r w:rsidRPr="00F24DA0">
        <w:rPr>
          <w:rFonts w:ascii="Times New Roman" w:hAnsi="Times New Roman" w:cs="Times New Roman"/>
          <w:sz w:val="24"/>
          <w:szCs w:val="24"/>
        </w:rPr>
        <w:t xml:space="preserve"> Index–II. The maximum </w:t>
      </w:r>
      <w:r w:rsidRPr="00F24DA0">
        <w:rPr>
          <w:rFonts w:ascii="Times New Roman" w:hAnsi="Times New Roman" w:cs="Times New Roman"/>
          <w:bCs/>
          <w:sz w:val="24"/>
          <w:szCs w:val="24"/>
        </w:rPr>
        <w:t>VI–II (3137)</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₆B₁ (GA₃ @ 75 ppm × Boron @ 0.3%)</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₂B₁ (NAA @ 75 ppm × Boron @ 0.3%)</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VI–II of 3014.40</w:t>
      </w:r>
      <w:r w:rsidRPr="00F24DA0">
        <w:rPr>
          <w:rFonts w:ascii="Times New Roman" w:hAnsi="Times New Roman" w:cs="Times New Roman"/>
          <w:sz w:val="24"/>
          <w:szCs w:val="24"/>
        </w:rPr>
        <w:t xml:space="preserve">. The minimum </w:t>
      </w:r>
      <w:r w:rsidRPr="00F24DA0">
        <w:rPr>
          <w:rFonts w:ascii="Times New Roman" w:hAnsi="Times New Roman" w:cs="Times New Roman"/>
          <w:bCs/>
          <w:sz w:val="24"/>
          <w:szCs w:val="24"/>
        </w:rPr>
        <w:t>VI–II (1648)</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₉B₀ (Ethephon @ 200 ppm × Boron @ 0.0%)</w:t>
      </w:r>
      <w:r w:rsidR="002F6EB6">
        <w:rPr>
          <w:rFonts w:ascii="Times New Roman" w:hAnsi="Times New Roman" w:cs="Times New Roman"/>
          <w:sz w:val="24"/>
          <w:szCs w:val="24"/>
        </w:rPr>
        <w:t xml:space="preserve">, </w:t>
      </w:r>
      <w:r w:rsidR="002F6EB6">
        <w:rPr>
          <w:rFonts w:ascii="Arial" w:hAnsi="Arial" w:cs="Arial"/>
          <w:color w:val="222222"/>
          <w:sz w:val="20"/>
          <w:szCs w:val="20"/>
          <w:shd w:val="clear" w:color="auto" w:fill="FFFFFF"/>
        </w:rPr>
        <w:t xml:space="preserve">Bharathkumar, et al., 2020). </w:t>
      </w:r>
    </w:p>
    <w:p w14:paraId="6FAC776C"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 and Boron on Electrical Conductivity of Seed (</w:t>
      </w:r>
      <w:proofErr w:type="spellStart"/>
      <w:r w:rsidRPr="00F24DA0">
        <w:rPr>
          <w:rFonts w:ascii="Times New Roman" w:hAnsi="Times New Roman" w:cs="Times New Roman"/>
          <w:b/>
          <w:bCs/>
          <w:sz w:val="24"/>
          <w:szCs w:val="24"/>
        </w:rPr>
        <w:t>dS</w:t>
      </w:r>
      <w:proofErr w:type="spellEnd"/>
      <w:r w:rsidRPr="00F24DA0">
        <w:rPr>
          <w:rFonts w:ascii="Times New Roman" w:hAnsi="Times New Roman" w:cs="Times New Roman"/>
          <w:b/>
          <w:bCs/>
          <w:sz w:val="24"/>
          <w:szCs w:val="24"/>
        </w:rPr>
        <w:t xml:space="preserve"> m⁻¹)</w:t>
      </w:r>
    </w:p>
    <w:p w14:paraId="466E5E86" w14:textId="77777777" w:rsidR="00F24DA0" w:rsidRP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significant effect of various levels of PGRs and boron on the electrical conductivity of the seed is presented in </w:t>
      </w:r>
      <w:r w:rsidR="009B14DE">
        <w:rPr>
          <w:rFonts w:ascii="Times New Roman" w:hAnsi="Times New Roman" w:cs="Times New Roman"/>
          <w:bCs/>
          <w:sz w:val="24"/>
          <w:szCs w:val="24"/>
        </w:rPr>
        <w:t>Table -4</w:t>
      </w:r>
      <w:r w:rsidRPr="00F24DA0">
        <w:rPr>
          <w:rFonts w:ascii="Times New Roman" w:hAnsi="Times New Roman" w:cs="Times New Roman"/>
          <w:sz w:val="24"/>
          <w:szCs w:val="24"/>
        </w:rPr>
        <w:t xml:space="preserve"> and graphically illustrated in </w:t>
      </w:r>
      <w:r w:rsidR="009B14DE">
        <w:rPr>
          <w:rFonts w:ascii="Times New Roman" w:hAnsi="Times New Roman" w:cs="Times New Roman"/>
          <w:bCs/>
          <w:sz w:val="24"/>
          <w:szCs w:val="24"/>
        </w:rPr>
        <w:t>Fig. 8</w:t>
      </w:r>
      <w:r w:rsidRPr="00F24DA0">
        <w:rPr>
          <w:rFonts w:ascii="Times New Roman" w:hAnsi="Times New Roman" w:cs="Times New Roman"/>
          <w:sz w:val="24"/>
          <w:szCs w:val="24"/>
        </w:rPr>
        <w:t>.</w:t>
      </w:r>
    </w:p>
    <w:p w14:paraId="132D10ED"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42EF0A32" w14:textId="77777777" w:rsidR="00871D8A" w:rsidRDefault="00F24DA0" w:rsidP="00F24DA0">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The analysis of variance demonstrated a significant influence of PGRs on the electrical conductivity of the seed. The minimum electrical conductivity (</w:t>
      </w:r>
      <w:r w:rsidRPr="00F24DA0">
        <w:rPr>
          <w:rFonts w:ascii="Times New Roman" w:hAnsi="Times New Roman" w:cs="Times New Roman"/>
          <w:bCs/>
          <w:sz w:val="24"/>
          <w:szCs w:val="24"/>
        </w:rPr>
        <w:t xml:space="preserve">0.86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₅ (GA₃ @ 50 ppm)</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₂ (NAA @ 75 ppm)</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P₇ (Ethephon @ 150 ppm)</w:t>
      </w:r>
      <w:r w:rsidRPr="00F24DA0">
        <w:rPr>
          <w:rFonts w:ascii="Times New Roman" w:hAnsi="Times New Roman" w:cs="Times New Roman"/>
          <w:sz w:val="24"/>
          <w:szCs w:val="24"/>
        </w:rPr>
        <w:t xml:space="preserve"> having EC values of </w:t>
      </w:r>
      <w:r w:rsidRPr="00F24DA0">
        <w:rPr>
          <w:rFonts w:ascii="Times New Roman" w:hAnsi="Times New Roman" w:cs="Times New Roman"/>
          <w:bCs/>
          <w:sz w:val="24"/>
          <w:szCs w:val="24"/>
        </w:rPr>
        <w:t xml:space="preserve">0.87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₃ (NAA @ 100 ppm)</w:t>
      </w:r>
      <w:r w:rsidRPr="00F24DA0">
        <w:rPr>
          <w:rFonts w:ascii="Times New Roman" w:hAnsi="Times New Roman" w:cs="Times New Roman"/>
          <w:sz w:val="24"/>
          <w:szCs w:val="24"/>
        </w:rPr>
        <w:t xml:space="preserve"> and </w:t>
      </w:r>
      <w:r w:rsidRPr="00F24DA0">
        <w:rPr>
          <w:rFonts w:ascii="Times New Roman" w:hAnsi="Times New Roman" w:cs="Times New Roman"/>
          <w:bCs/>
          <w:sz w:val="24"/>
          <w:szCs w:val="24"/>
        </w:rPr>
        <w:t>P₄ (GA₃ @ 25 ppm)</w:t>
      </w:r>
      <w:r w:rsidRPr="00F24DA0">
        <w:rPr>
          <w:rFonts w:ascii="Times New Roman" w:hAnsi="Times New Roman" w:cs="Times New Roman"/>
          <w:sz w:val="24"/>
          <w:szCs w:val="24"/>
        </w:rPr>
        <w:t xml:space="preserve"> with EC values of </w:t>
      </w:r>
      <w:r w:rsidRPr="00F24DA0">
        <w:rPr>
          <w:rFonts w:ascii="Times New Roman" w:hAnsi="Times New Roman" w:cs="Times New Roman"/>
          <w:bCs/>
          <w:sz w:val="24"/>
          <w:szCs w:val="24"/>
        </w:rPr>
        <w:t xml:space="preserve">0.88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The maximum EC (</w:t>
      </w:r>
      <w:r w:rsidRPr="00F24DA0">
        <w:rPr>
          <w:rFonts w:ascii="Times New Roman" w:hAnsi="Times New Roman" w:cs="Times New Roman"/>
          <w:bCs/>
          <w:sz w:val="24"/>
          <w:szCs w:val="24"/>
        </w:rPr>
        <w:t xml:space="preserve">1.03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P₀)</w:t>
      </w:r>
      <w:r w:rsidR="00871D8A">
        <w:rPr>
          <w:rFonts w:ascii="Times New Roman" w:hAnsi="Times New Roman" w:cs="Times New Roman"/>
          <w:sz w:val="24"/>
          <w:szCs w:val="24"/>
        </w:rPr>
        <w:t xml:space="preserve">, </w:t>
      </w:r>
      <w:r w:rsidR="00871D8A">
        <w:rPr>
          <w:rFonts w:ascii="Arial" w:hAnsi="Arial" w:cs="Arial"/>
          <w:color w:val="222222"/>
          <w:sz w:val="20"/>
          <w:szCs w:val="20"/>
          <w:shd w:val="clear" w:color="auto" w:fill="FFFFFF"/>
        </w:rPr>
        <w:t>Singh,</w:t>
      </w:r>
      <w:r w:rsidR="00E626A3">
        <w:rPr>
          <w:rFonts w:ascii="Times New Roman" w:hAnsi="Times New Roman" w:cs="Times New Roman"/>
          <w:sz w:val="24"/>
          <w:szCs w:val="24"/>
        </w:rPr>
        <w:t xml:space="preserve"> et al., 2018 and </w:t>
      </w:r>
      <w:r w:rsidR="00E626A3">
        <w:rPr>
          <w:rFonts w:ascii="Arial" w:hAnsi="Arial" w:cs="Arial"/>
          <w:color w:val="222222"/>
          <w:sz w:val="20"/>
          <w:szCs w:val="20"/>
          <w:shd w:val="clear" w:color="auto" w:fill="FFFFFF"/>
        </w:rPr>
        <w:t xml:space="preserve">Singh, et al., 2019). </w:t>
      </w:r>
    </w:p>
    <w:p w14:paraId="6766FF8C" w14:textId="77777777" w:rsidR="00F24DA0" w:rsidRPr="00871D8A" w:rsidRDefault="00F24DA0" w:rsidP="00F24DA0">
      <w:pPr>
        <w:jc w:val="both"/>
        <w:rPr>
          <w:rFonts w:ascii="Times New Roman" w:hAnsi="Times New Roman" w:cs="Times New Roman"/>
          <w:sz w:val="24"/>
          <w:szCs w:val="24"/>
        </w:rPr>
      </w:pPr>
      <w:r w:rsidRPr="00F24DA0">
        <w:rPr>
          <w:rFonts w:ascii="Times New Roman" w:hAnsi="Times New Roman" w:cs="Times New Roman"/>
          <w:b/>
          <w:bCs/>
          <w:sz w:val="24"/>
          <w:szCs w:val="24"/>
        </w:rPr>
        <w:t>Effect of Boron</w:t>
      </w:r>
    </w:p>
    <w:p w14:paraId="75668076" w14:textId="30A1FF57" w:rsidR="00697683"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data </w:t>
      </w:r>
      <w:r w:rsidR="0074009A">
        <w:rPr>
          <w:rFonts w:ascii="Times New Roman" w:hAnsi="Times New Roman" w:cs="Times New Roman"/>
          <w:sz w:val="24"/>
          <w:szCs w:val="24"/>
        </w:rPr>
        <w:t>about</w:t>
      </w:r>
      <w:r w:rsidRPr="00F24DA0">
        <w:rPr>
          <w:rFonts w:ascii="Times New Roman" w:hAnsi="Times New Roman" w:cs="Times New Roman"/>
          <w:sz w:val="24"/>
          <w:szCs w:val="24"/>
        </w:rPr>
        <w:t xml:space="preserve"> the foliar application of boron on </w:t>
      </w:r>
      <w:r w:rsidR="0074009A">
        <w:rPr>
          <w:rFonts w:ascii="Times New Roman" w:hAnsi="Times New Roman" w:cs="Times New Roman"/>
          <w:sz w:val="24"/>
          <w:szCs w:val="24"/>
        </w:rPr>
        <w:t xml:space="preserve">the </w:t>
      </w:r>
      <w:r w:rsidRPr="00F24DA0">
        <w:rPr>
          <w:rFonts w:ascii="Times New Roman" w:hAnsi="Times New Roman" w:cs="Times New Roman"/>
          <w:sz w:val="24"/>
          <w:szCs w:val="24"/>
        </w:rPr>
        <w:t xml:space="preserve">electrical conductivity of </w:t>
      </w:r>
      <w:r w:rsidR="0074009A">
        <w:rPr>
          <w:rFonts w:ascii="Times New Roman" w:hAnsi="Times New Roman" w:cs="Times New Roman"/>
          <w:sz w:val="24"/>
          <w:szCs w:val="24"/>
        </w:rPr>
        <w:t xml:space="preserve">the </w:t>
      </w:r>
      <w:r w:rsidRPr="00F24DA0">
        <w:rPr>
          <w:rFonts w:ascii="Times New Roman" w:hAnsi="Times New Roman" w:cs="Times New Roman"/>
          <w:sz w:val="24"/>
          <w:szCs w:val="24"/>
        </w:rPr>
        <w:t xml:space="preserve">seed was found </w:t>
      </w:r>
      <w:r w:rsidR="0074009A">
        <w:rPr>
          <w:rFonts w:ascii="Times New Roman" w:hAnsi="Times New Roman" w:cs="Times New Roman"/>
          <w:sz w:val="24"/>
          <w:szCs w:val="24"/>
        </w:rPr>
        <w:t xml:space="preserve">to be </w:t>
      </w:r>
      <w:r w:rsidRPr="00F24DA0">
        <w:rPr>
          <w:rFonts w:ascii="Times New Roman" w:hAnsi="Times New Roman" w:cs="Times New Roman"/>
          <w:sz w:val="24"/>
          <w:szCs w:val="24"/>
        </w:rPr>
        <w:t>significant. The minimum EC (</w:t>
      </w:r>
      <w:r w:rsidRPr="00F24DA0">
        <w:rPr>
          <w:rFonts w:ascii="Times New Roman" w:hAnsi="Times New Roman" w:cs="Times New Roman"/>
          <w:bCs/>
          <w:sz w:val="24"/>
          <w:szCs w:val="24"/>
        </w:rPr>
        <w:t xml:space="preserve">0.81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B₁ (Boron @ 0.3%)</w:t>
      </w:r>
      <w:r w:rsidRPr="00F24DA0">
        <w:rPr>
          <w:rFonts w:ascii="Times New Roman" w:hAnsi="Times New Roman" w:cs="Times New Roman"/>
          <w:sz w:val="24"/>
          <w:szCs w:val="24"/>
        </w:rPr>
        <w:t>, whereas the maximum EC (</w:t>
      </w:r>
      <w:r w:rsidRPr="00F24DA0">
        <w:rPr>
          <w:rFonts w:ascii="Times New Roman" w:hAnsi="Times New Roman" w:cs="Times New Roman"/>
          <w:bCs/>
          <w:sz w:val="24"/>
          <w:szCs w:val="24"/>
        </w:rPr>
        <w:t xml:space="preserve">0.98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B₀)</w:t>
      </w:r>
      <w:r w:rsidR="00697683">
        <w:rPr>
          <w:rFonts w:ascii="Times New Roman" w:hAnsi="Times New Roman" w:cs="Times New Roman"/>
          <w:sz w:val="24"/>
          <w:szCs w:val="24"/>
        </w:rPr>
        <w:t xml:space="preserve">, </w:t>
      </w:r>
      <w:r w:rsidR="00697683">
        <w:rPr>
          <w:rFonts w:ascii="Arial" w:hAnsi="Arial" w:cs="Arial"/>
          <w:color w:val="222222"/>
          <w:sz w:val="20"/>
          <w:szCs w:val="20"/>
          <w:shd w:val="clear" w:color="auto" w:fill="FFFFFF"/>
        </w:rPr>
        <w:t>Roy,</w:t>
      </w:r>
      <w:r w:rsidR="00697683">
        <w:rPr>
          <w:rFonts w:ascii="Times New Roman" w:hAnsi="Times New Roman" w:cs="Times New Roman"/>
          <w:sz w:val="24"/>
          <w:szCs w:val="24"/>
        </w:rPr>
        <w:t xml:space="preserve"> et al., 2020).</w:t>
      </w:r>
    </w:p>
    <w:p w14:paraId="785B3091"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Interaction (P × B)</w:t>
      </w:r>
    </w:p>
    <w:p w14:paraId="5D6314B3" w14:textId="06A74139" w:rsidR="00F24DA0" w:rsidRDefault="00F24DA0" w:rsidP="006618D3">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t>The interaction effect of PGRs and boron significantly influenced the electrical conductivity of seed. The minimum EC (</w:t>
      </w:r>
      <w:r w:rsidRPr="00F24DA0">
        <w:rPr>
          <w:rFonts w:ascii="Times New Roman" w:hAnsi="Times New Roman" w:cs="Times New Roman"/>
          <w:bCs/>
          <w:sz w:val="24"/>
          <w:szCs w:val="24"/>
        </w:rPr>
        <w:t xml:space="preserve">0.75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₂B₁ (NAA @ 75 ppm × Boron @ 0.3%)</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P₅B₁ (GA₃ @ 50 ppm × Boron @ 0.3%)</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 xml:space="preserve">0.76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followed by </w:t>
      </w:r>
      <w:r w:rsidRPr="00F24DA0">
        <w:rPr>
          <w:rFonts w:ascii="Times New Roman" w:hAnsi="Times New Roman" w:cs="Times New Roman"/>
          <w:bCs/>
          <w:sz w:val="24"/>
          <w:szCs w:val="24"/>
        </w:rPr>
        <w:t>P₇B₁, P₁B₁, and P₄B₁</w:t>
      </w:r>
      <w:r w:rsidRPr="00F24DA0">
        <w:rPr>
          <w:rFonts w:ascii="Times New Roman" w:hAnsi="Times New Roman" w:cs="Times New Roman"/>
          <w:sz w:val="24"/>
          <w:szCs w:val="24"/>
        </w:rPr>
        <w:t xml:space="preserve"> with EC values of </w:t>
      </w:r>
      <w:r w:rsidRPr="00F24DA0">
        <w:rPr>
          <w:rFonts w:ascii="Times New Roman" w:hAnsi="Times New Roman" w:cs="Times New Roman"/>
          <w:bCs/>
          <w:sz w:val="24"/>
          <w:szCs w:val="24"/>
        </w:rPr>
        <w:t xml:space="preserve">0.77, 0.78, and 0.79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respectively. The maximum EC (</w:t>
      </w:r>
      <w:r w:rsidRPr="00F24DA0">
        <w:rPr>
          <w:rFonts w:ascii="Times New Roman" w:hAnsi="Times New Roman" w:cs="Times New Roman"/>
          <w:bCs/>
          <w:sz w:val="24"/>
          <w:szCs w:val="24"/>
        </w:rPr>
        <w:t xml:space="preserve">1.09 </w:t>
      </w:r>
      <w:proofErr w:type="spellStart"/>
      <w:r w:rsidRPr="00F24DA0">
        <w:rPr>
          <w:rFonts w:ascii="Times New Roman" w:hAnsi="Times New Roman" w:cs="Times New Roman"/>
          <w:bCs/>
          <w:sz w:val="24"/>
          <w:szCs w:val="24"/>
        </w:rPr>
        <w:t>dS</w:t>
      </w:r>
      <w:proofErr w:type="spellEnd"/>
      <w:r w:rsidRPr="00F24DA0">
        <w:rPr>
          <w:rFonts w:ascii="Times New Roman" w:hAnsi="Times New Roman" w:cs="Times New Roman"/>
          <w:bCs/>
          <w:sz w:val="24"/>
          <w:szCs w:val="24"/>
        </w:rPr>
        <w:t xml:space="preserve"> m⁻¹</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₉B₂</w:t>
      </w:r>
      <w:r w:rsidR="0074009A">
        <w:rPr>
          <w:rFonts w:ascii="Times New Roman" w:hAnsi="Times New Roman" w:cs="Times New Roman"/>
          <w:sz w:val="24"/>
          <w:szCs w:val="24"/>
        </w:rPr>
        <w:t xml:space="preserve"> (</w:t>
      </w:r>
      <w:r w:rsidR="006618D3">
        <w:rPr>
          <w:rFonts w:ascii="Arial" w:hAnsi="Arial" w:cs="Arial"/>
          <w:color w:val="222222"/>
          <w:sz w:val="20"/>
          <w:szCs w:val="20"/>
          <w:shd w:val="clear" w:color="auto" w:fill="FFFFFF"/>
        </w:rPr>
        <w:t xml:space="preserve">Deepak </w:t>
      </w:r>
      <w:proofErr w:type="spellStart"/>
      <w:r w:rsidR="006618D3">
        <w:rPr>
          <w:rFonts w:ascii="Arial" w:hAnsi="Arial" w:cs="Arial"/>
          <w:color w:val="222222"/>
          <w:sz w:val="20"/>
          <w:szCs w:val="20"/>
          <w:shd w:val="clear" w:color="auto" w:fill="FFFFFF"/>
        </w:rPr>
        <w:t>Jakhar</w:t>
      </w:r>
      <w:proofErr w:type="spellEnd"/>
      <w:r w:rsidR="006618D3">
        <w:rPr>
          <w:rFonts w:ascii="Arial" w:hAnsi="Arial" w:cs="Arial"/>
          <w:color w:val="222222"/>
          <w:sz w:val="20"/>
          <w:szCs w:val="20"/>
          <w:shd w:val="clear" w:color="auto" w:fill="FFFFFF"/>
        </w:rPr>
        <w:t xml:space="preserve">, et al., 2018). </w:t>
      </w:r>
    </w:p>
    <w:p w14:paraId="3D1DF1C4"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 and Boron on Seed Viability</w:t>
      </w:r>
    </w:p>
    <w:p w14:paraId="40D0C4C5" w14:textId="77777777" w:rsidR="00F24DA0" w:rsidRPr="00F24DA0" w:rsidRDefault="00F24DA0" w:rsidP="00F24DA0">
      <w:pPr>
        <w:jc w:val="both"/>
        <w:rPr>
          <w:rFonts w:ascii="Times New Roman" w:hAnsi="Times New Roman" w:cs="Times New Roman"/>
          <w:sz w:val="24"/>
          <w:szCs w:val="24"/>
        </w:rPr>
      </w:pPr>
      <w:r w:rsidRPr="00F24DA0">
        <w:rPr>
          <w:rFonts w:ascii="Times New Roman" w:hAnsi="Times New Roman" w:cs="Times New Roman"/>
          <w:sz w:val="24"/>
          <w:szCs w:val="24"/>
        </w:rPr>
        <w:t xml:space="preserve">The analysis of data regarding the effect of PGRs and boron on seed viability was found significant and is presented in </w:t>
      </w:r>
      <w:r w:rsidR="009B14DE">
        <w:rPr>
          <w:rFonts w:ascii="Times New Roman" w:hAnsi="Times New Roman" w:cs="Times New Roman"/>
          <w:bCs/>
          <w:sz w:val="24"/>
          <w:szCs w:val="24"/>
        </w:rPr>
        <w:t>Table-5</w:t>
      </w:r>
      <w:r w:rsidRPr="00F24DA0">
        <w:rPr>
          <w:rFonts w:ascii="Times New Roman" w:hAnsi="Times New Roman" w:cs="Times New Roman"/>
          <w:sz w:val="24"/>
          <w:szCs w:val="24"/>
        </w:rPr>
        <w:t xml:space="preserve"> and </w:t>
      </w:r>
      <w:r w:rsidR="009B14DE">
        <w:rPr>
          <w:rFonts w:ascii="Times New Roman" w:hAnsi="Times New Roman" w:cs="Times New Roman"/>
          <w:bCs/>
          <w:sz w:val="24"/>
          <w:szCs w:val="24"/>
        </w:rPr>
        <w:t>Fig. 9</w:t>
      </w:r>
      <w:r w:rsidRPr="00F24DA0">
        <w:rPr>
          <w:rFonts w:ascii="Times New Roman" w:hAnsi="Times New Roman" w:cs="Times New Roman"/>
          <w:sz w:val="24"/>
          <w:szCs w:val="24"/>
        </w:rPr>
        <w:t>.</w:t>
      </w:r>
    </w:p>
    <w:p w14:paraId="241987DE"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027E2260" w14:textId="77777777" w:rsidR="00F24DA0" w:rsidRDefault="00F24DA0" w:rsidP="00EB19B9">
      <w:pPr>
        <w:jc w:val="both"/>
        <w:rPr>
          <w:rFonts w:ascii="Times New Roman" w:hAnsi="Times New Roman" w:cs="Times New Roman"/>
          <w:sz w:val="24"/>
          <w:szCs w:val="24"/>
        </w:rPr>
      </w:pPr>
      <w:r w:rsidRPr="00F24DA0">
        <w:rPr>
          <w:rFonts w:ascii="Times New Roman" w:hAnsi="Times New Roman" w:cs="Times New Roman"/>
          <w:sz w:val="24"/>
          <w:szCs w:val="24"/>
        </w:rPr>
        <w:t xml:space="preserve">The investigation of the data showed a </w:t>
      </w:r>
      <w:r w:rsidRPr="00F24DA0">
        <w:rPr>
          <w:rFonts w:ascii="Times New Roman" w:hAnsi="Times New Roman" w:cs="Times New Roman"/>
          <w:bCs/>
          <w:sz w:val="24"/>
          <w:szCs w:val="24"/>
        </w:rPr>
        <w:t>non-significant effect</w:t>
      </w:r>
      <w:r w:rsidRPr="00F24DA0">
        <w:rPr>
          <w:rFonts w:ascii="Times New Roman" w:hAnsi="Times New Roman" w:cs="Times New Roman"/>
          <w:sz w:val="24"/>
          <w:szCs w:val="24"/>
        </w:rPr>
        <w:t xml:space="preserve"> of different foliar treatments of PGRs on seed viability. The maximum seed viability (</w:t>
      </w:r>
      <w:r w:rsidRPr="00F24DA0">
        <w:rPr>
          <w:rFonts w:ascii="Times New Roman" w:hAnsi="Times New Roman" w:cs="Times New Roman"/>
          <w:bCs/>
          <w:sz w:val="24"/>
          <w:szCs w:val="24"/>
        </w:rPr>
        <w:t>93.56%</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P₆ (GA₃ @ 75 ppm)</w:t>
      </w:r>
      <w:r w:rsidRPr="00F24DA0">
        <w:rPr>
          <w:rFonts w:ascii="Times New Roman" w:hAnsi="Times New Roman" w:cs="Times New Roman"/>
          <w:sz w:val="24"/>
          <w:szCs w:val="24"/>
        </w:rPr>
        <w:t>, whereas the minimum (</w:t>
      </w:r>
      <w:r w:rsidRPr="00F24DA0">
        <w:rPr>
          <w:rFonts w:ascii="Times New Roman" w:hAnsi="Times New Roman" w:cs="Times New Roman"/>
          <w:bCs/>
          <w:sz w:val="24"/>
          <w:szCs w:val="24"/>
        </w:rPr>
        <w:t>88.07%</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P₀)</w:t>
      </w:r>
      <w:r w:rsidR="00EB19B9">
        <w:rPr>
          <w:rFonts w:ascii="Times New Roman" w:hAnsi="Times New Roman" w:cs="Times New Roman"/>
          <w:sz w:val="24"/>
          <w:szCs w:val="24"/>
        </w:rPr>
        <w:t xml:space="preserve">, </w:t>
      </w:r>
      <w:r w:rsidR="00EB19B9">
        <w:rPr>
          <w:rFonts w:ascii="Arial" w:hAnsi="Arial" w:cs="Arial"/>
          <w:color w:val="222222"/>
          <w:sz w:val="20"/>
          <w:szCs w:val="20"/>
          <w:shd w:val="clear" w:color="auto" w:fill="FFFFFF"/>
        </w:rPr>
        <w:t>Kumar, and Baksh, 2024).</w:t>
      </w:r>
    </w:p>
    <w:p w14:paraId="3BF95E5E"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Boron</w:t>
      </w:r>
    </w:p>
    <w:p w14:paraId="68A61D68" w14:textId="77777777" w:rsidR="00F24DA0" w:rsidRDefault="00F24DA0" w:rsidP="00EB19B9">
      <w:pPr>
        <w:jc w:val="both"/>
        <w:rPr>
          <w:rFonts w:ascii="Arial" w:hAnsi="Arial" w:cs="Arial"/>
          <w:color w:val="222222"/>
          <w:sz w:val="20"/>
          <w:szCs w:val="20"/>
          <w:shd w:val="clear" w:color="auto" w:fill="FFFFFF"/>
        </w:rPr>
      </w:pPr>
      <w:r w:rsidRPr="00F24DA0">
        <w:rPr>
          <w:rFonts w:ascii="Times New Roman" w:hAnsi="Times New Roman" w:cs="Times New Roman"/>
          <w:sz w:val="24"/>
          <w:szCs w:val="24"/>
        </w:rPr>
        <w:lastRenderedPageBreak/>
        <w:t>Further investigation revealed a significant influence of boron on seed viability. The maximum (</w:t>
      </w:r>
      <w:r w:rsidRPr="00F24DA0">
        <w:rPr>
          <w:rFonts w:ascii="Times New Roman" w:hAnsi="Times New Roman" w:cs="Times New Roman"/>
          <w:bCs/>
          <w:sz w:val="24"/>
          <w:szCs w:val="24"/>
        </w:rPr>
        <w:t>93.30%</w:t>
      </w:r>
      <w:r w:rsidRPr="00F24DA0">
        <w:rPr>
          <w:rFonts w:ascii="Times New Roman" w:hAnsi="Times New Roman" w:cs="Times New Roman"/>
          <w:sz w:val="24"/>
          <w:szCs w:val="24"/>
        </w:rPr>
        <w:t xml:space="preserve">) was recorded with </w:t>
      </w:r>
      <w:r w:rsidRPr="00F24DA0">
        <w:rPr>
          <w:rFonts w:ascii="Times New Roman" w:hAnsi="Times New Roman" w:cs="Times New Roman"/>
          <w:bCs/>
          <w:sz w:val="24"/>
          <w:szCs w:val="24"/>
        </w:rPr>
        <w:t>B₂ (Boron @ 0.4%)</w:t>
      </w:r>
      <w:r w:rsidRPr="00F24DA0">
        <w:rPr>
          <w:rFonts w:ascii="Times New Roman" w:hAnsi="Times New Roman" w:cs="Times New Roman"/>
          <w:sz w:val="24"/>
          <w:szCs w:val="24"/>
        </w:rPr>
        <w:t xml:space="preserve">, which was at par with </w:t>
      </w:r>
      <w:r w:rsidRPr="00F24DA0">
        <w:rPr>
          <w:rFonts w:ascii="Times New Roman" w:hAnsi="Times New Roman" w:cs="Times New Roman"/>
          <w:bCs/>
          <w:sz w:val="24"/>
          <w:szCs w:val="24"/>
        </w:rPr>
        <w:t>B₁ (Boron @ 0.3%)</w:t>
      </w:r>
      <w:r w:rsidRPr="00F24DA0">
        <w:rPr>
          <w:rFonts w:ascii="Times New Roman" w:hAnsi="Times New Roman" w:cs="Times New Roman"/>
          <w:sz w:val="24"/>
          <w:szCs w:val="24"/>
        </w:rPr>
        <w:t xml:space="preserve"> having </w:t>
      </w:r>
      <w:r w:rsidRPr="00F24DA0">
        <w:rPr>
          <w:rFonts w:ascii="Times New Roman" w:hAnsi="Times New Roman" w:cs="Times New Roman"/>
          <w:bCs/>
          <w:sz w:val="24"/>
          <w:szCs w:val="24"/>
        </w:rPr>
        <w:t>93.10%</w:t>
      </w:r>
      <w:r w:rsidRPr="00F24DA0">
        <w:rPr>
          <w:rFonts w:ascii="Times New Roman" w:hAnsi="Times New Roman" w:cs="Times New Roman"/>
          <w:sz w:val="24"/>
          <w:szCs w:val="24"/>
        </w:rPr>
        <w:t>, whereas the minimum (</w:t>
      </w:r>
      <w:r w:rsidRPr="00F24DA0">
        <w:rPr>
          <w:rFonts w:ascii="Times New Roman" w:hAnsi="Times New Roman" w:cs="Times New Roman"/>
          <w:bCs/>
          <w:sz w:val="24"/>
          <w:szCs w:val="24"/>
        </w:rPr>
        <w:t>87.00%</w:t>
      </w:r>
      <w:r w:rsidRPr="00F24DA0">
        <w:rPr>
          <w:rFonts w:ascii="Times New Roman" w:hAnsi="Times New Roman" w:cs="Times New Roman"/>
          <w:sz w:val="24"/>
          <w:szCs w:val="24"/>
        </w:rPr>
        <w:t xml:space="preserve">) was recorded with the </w:t>
      </w:r>
      <w:r w:rsidRPr="00F24DA0">
        <w:rPr>
          <w:rFonts w:ascii="Times New Roman" w:hAnsi="Times New Roman" w:cs="Times New Roman"/>
          <w:bCs/>
          <w:sz w:val="24"/>
          <w:szCs w:val="24"/>
        </w:rPr>
        <w:t>control (B₀)</w:t>
      </w:r>
      <w:r w:rsidR="00EB19B9">
        <w:rPr>
          <w:rFonts w:ascii="Times New Roman" w:hAnsi="Times New Roman" w:cs="Times New Roman"/>
          <w:sz w:val="24"/>
          <w:szCs w:val="24"/>
        </w:rPr>
        <w:t xml:space="preserve">, </w:t>
      </w:r>
      <w:r w:rsidR="007903CA">
        <w:rPr>
          <w:rFonts w:ascii="Times New Roman" w:hAnsi="Times New Roman" w:cs="Times New Roman"/>
          <w:sz w:val="24"/>
          <w:szCs w:val="24"/>
        </w:rPr>
        <w:t>(</w:t>
      </w:r>
      <w:r w:rsidR="00EB19B9">
        <w:rPr>
          <w:rFonts w:ascii="Arial" w:hAnsi="Arial" w:cs="Arial"/>
          <w:color w:val="222222"/>
          <w:sz w:val="20"/>
          <w:szCs w:val="20"/>
          <w:shd w:val="clear" w:color="auto" w:fill="FFFFFF"/>
        </w:rPr>
        <w:t>Ibrahim, 2023</w:t>
      </w:r>
      <w:r w:rsidR="007903CA">
        <w:rPr>
          <w:rFonts w:ascii="Arial" w:hAnsi="Arial" w:cs="Arial"/>
          <w:color w:val="222222"/>
          <w:sz w:val="20"/>
          <w:szCs w:val="20"/>
          <w:shd w:val="clear" w:color="auto" w:fill="FFFFFF"/>
        </w:rPr>
        <w:t xml:space="preserve"> and </w:t>
      </w:r>
      <w:r w:rsidR="00505547">
        <w:rPr>
          <w:rFonts w:ascii="Arial" w:hAnsi="Arial" w:cs="Arial"/>
          <w:color w:val="222222"/>
          <w:sz w:val="20"/>
          <w:szCs w:val="20"/>
          <w:shd w:val="clear" w:color="auto" w:fill="FFFFFF"/>
        </w:rPr>
        <w:t xml:space="preserve">Panda, 2019). </w:t>
      </w:r>
    </w:p>
    <w:p w14:paraId="47C306C8"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Interaction (P × B)</w:t>
      </w:r>
    </w:p>
    <w:p w14:paraId="1FE804FE" w14:textId="68B52C62" w:rsidR="00F24DA0" w:rsidRDefault="00F24DA0" w:rsidP="00F24DA0">
      <w:pPr>
        <w:jc w:val="both"/>
        <w:rPr>
          <w:rFonts w:ascii="Arial" w:hAnsi="Arial" w:cs="Arial"/>
          <w:color w:val="222222"/>
          <w:sz w:val="20"/>
          <w:szCs w:val="20"/>
          <w:shd w:val="clear" w:color="auto" w:fill="FFFFFF"/>
        </w:rPr>
      </w:pPr>
      <w:r w:rsidRPr="000C4B68">
        <w:rPr>
          <w:rFonts w:ascii="Times New Roman" w:hAnsi="Times New Roman" w:cs="Times New Roman"/>
          <w:sz w:val="24"/>
          <w:szCs w:val="24"/>
        </w:rPr>
        <w:t>The interaction effect of PGRs and boron significantly influenced seed viability. The maximum (</w:t>
      </w:r>
      <w:r w:rsidRPr="000C4B68">
        <w:rPr>
          <w:rFonts w:ascii="Times New Roman" w:hAnsi="Times New Roman" w:cs="Times New Roman"/>
          <w:bCs/>
          <w:sz w:val="24"/>
          <w:szCs w:val="24"/>
        </w:rPr>
        <w:t>96.33%</w:t>
      </w:r>
      <w:r w:rsidRPr="000C4B68">
        <w:rPr>
          <w:rFonts w:ascii="Times New Roman" w:hAnsi="Times New Roman" w:cs="Times New Roman"/>
          <w:sz w:val="24"/>
          <w:szCs w:val="24"/>
        </w:rPr>
        <w:t xml:space="preserve">) was recorded with </w:t>
      </w:r>
      <w:r w:rsidRPr="000C4B68">
        <w:rPr>
          <w:rFonts w:ascii="Times New Roman" w:hAnsi="Times New Roman" w:cs="Times New Roman"/>
          <w:bCs/>
          <w:sz w:val="24"/>
          <w:szCs w:val="24"/>
        </w:rPr>
        <w:t>P₆B₂ (GA₃ @ 75 ppm × Boron @ 0.4%)</w:t>
      </w:r>
      <w:r w:rsidRPr="000C4B68">
        <w:rPr>
          <w:rFonts w:ascii="Times New Roman" w:hAnsi="Times New Roman" w:cs="Times New Roman"/>
          <w:sz w:val="24"/>
          <w:szCs w:val="24"/>
        </w:rPr>
        <w:t xml:space="preserve">, which was at par with </w:t>
      </w:r>
      <w:r w:rsidRPr="000C4B68">
        <w:rPr>
          <w:rFonts w:ascii="Times New Roman" w:hAnsi="Times New Roman" w:cs="Times New Roman"/>
          <w:bCs/>
          <w:sz w:val="24"/>
          <w:szCs w:val="24"/>
        </w:rPr>
        <w:t>P₂B₁ (NAA @ 100 ppm × Boron @ 0.3%)</w:t>
      </w:r>
      <w:r w:rsidRPr="000C4B68">
        <w:rPr>
          <w:rFonts w:ascii="Times New Roman" w:hAnsi="Times New Roman" w:cs="Times New Roman"/>
          <w:sz w:val="24"/>
          <w:szCs w:val="24"/>
        </w:rPr>
        <w:t xml:space="preserve"> having </w:t>
      </w:r>
      <w:r w:rsidRPr="000C4B68">
        <w:rPr>
          <w:rFonts w:ascii="Times New Roman" w:hAnsi="Times New Roman" w:cs="Times New Roman"/>
          <w:bCs/>
          <w:sz w:val="24"/>
          <w:szCs w:val="24"/>
        </w:rPr>
        <w:t>95.67%</w:t>
      </w:r>
      <w:r w:rsidRPr="000C4B68">
        <w:rPr>
          <w:rFonts w:ascii="Times New Roman" w:hAnsi="Times New Roman" w:cs="Times New Roman"/>
          <w:sz w:val="24"/>
          <w:szCs w:val="24"/>
        </w:rPr>
        <w:t xml:space="preserve">, followed by </w:t>
      </w:r>
      <w:r w:rsidRPr="000C4B68">
        <w:rPr>
          <w:rFonts w:ascii="Times New Roman" w:hAnsi="Times New Roman" w:cs="Times New Roman"/>
          <w:bCs/>
          <w:sz w:val="24"/>
          <w:szCs w:val="24"/>
        </w:rPr>
        <w:t>P₅B₁, P₁B₂, P₁B₁, and P₂B₂</w:t>
      </w:r>
      <w:r w:rsidRPr="000C4B68">
        <w:rPr>
          <w:rFonts w:ascii="Times New Roman" w:hAnsi="Times New Roman" w:cs="Times New Roman"/>
          <w:sz w:val="24"/>
          <w:szCs w:val="24"/>
        </w:rPr>
        <w:t xml:space="preserve"> with values of </w:t>
      </w:r>
      <w:r w:rsidRPr="000C4B68">
        <w:rPr>
          <w:rFonts w:ascii="Times New Roman" w:hAnsi="Times New Roman" w:cs="Times New Roman"/>
          <w:bCs/>
          <w:sz w:val="24"/>
          <w:szCs w:val="24"/>
        </w:rPr>
        <w:t>95.00%, 94.33%, 94.00%, and 94.00%</w:t>
      </w:r>
      <w:r w:rsidRPr="000C4B68">
        <w:rPr>
          <w:rFonts w:ascii="Times New Roman" w:hAnsi="Times New Roman" w:cs="Times New Roman"/>
          <w:sz w:val="24"/>
          <w:szCs w:val="24"/>
        </w:rPr>
        <w:t>, respectively. The minimum (</w:t>
      </w:r>
      <w:r w:rsidRPr="000C4B68">
        <w:rPr>
          <w:rFonts w:ascii="Times New Roman" w:hAnsi="Times New Roman" w:cs="Times New Roman"/>
          <w:bCs/>
          <w:sz w:val="24"/>
          <w:szCs w:val="24"/>
        </w:rPr>
        <w:t>77.90%</w:t>
      </w:r>
      <w:r w:rsidRPr="000C4B68">
        <w:rPr>
          <w:rFonts w:ascii="Times New Roman" w:hAnsi="Times New Roman" w:cs="Times New Roman"/>
          <w:sz w:val="24"/>
          <w:szCs w:val="24"/>
        </w:rPr>
        <w:t xml:space="preserve">) was recorded with the </w:t>
      </w:r>
      <w:r w:rsidRPr="000C4B68">
        <w:rPr>
          <w:rFonts w:ascii="Times New Roman" w:hAnsi="Times New Roman" w:cs="Times New Roman"/>
          <w:bCs/>
          <w:sz w:val="24"/>
          <w:szCs w:val="24"/>
        </w:rPr>
        <w:t>control (P₀B₀)</w:t>
      </w:r>
      <w:r w:rsidR="00B96F85">
        <w:rPr>
          <w:rFonts w:ascii="Times New Roman" w:hAnsi="Times New Roman" w:cs="Times New Roman"/>
          <w:sz w:val="24"/>
          <w:szCs w:val="24"/>
        </w:rPr>
        <w:t xml:space="preserve">, </w:t>
      </w:r>
      <w:r w:rsidR="009B2682">
        <w:rPr>
          <w:rFonts w:ascii="Arial" w:hAnsi="Arial" w:cs="Arial"/>
          <w:color w:val="222222"/>
          <w:sz w:val="20"/>
          <w:szCs w:val="20"/>
          <w:shd w:val="clear" w:color="auto" w:fill="FFFFFF"/>
        </w:rPr>
        <w:t xml:space="preserve">Kumar et al., 2018 and </w:t>
      </w:r>
      <w:r w:rsidR="009B2682" w:rsidRPr="009B2682">
        <w:rPr>
          <w:rFonts w:ascii="Times New Roman" w:hAnsi="Times New Roman" w:cs="Times New Roman"/>
          <w:sz w:val="24"/>
          <w:szCs w:val="24"/>
          <w:highlight w:val="yellow"/>
          <w:lang w:val="en-GB"/>
        </w:rPr>
        <w:t xml:space="preserve">Lakshmi, </w:t>
      </w:r>
      <w:r w:rsidR="009B2682">
        <w:rPr>
          <w:rFonts w:ascii="Times New Roman" w:hAnsi="Times New Roman" w:cs="Times New Roman"/>
          <w:sz w:val="24"/>
          <w:szCs w:val="24"/>
          <w:lang w:val="en-GB"/>
        </w:rPr>
        <w:t xml:space="preserve">et al., 2022). </w:t>
      </w:r>
      <w:r w:rsidR="00B96F85">
        <w:rPr>
          <w:rFonts w:ascii="Arial" w:hAnsi="Arial" w:cs="Arial"/>
          <w:color w:val="222222"/>
          <w:sz w:val="20"/>
          <w:szCs w:val="20"/>
          <w:shd w:val="clear" w:color="auto" w:fill="FFFFFF"/>
        </w:rPr>
        <w:t xml:space="preserve"> </w:t>
      </w:r>
    </w:p>
    <w:p w14:paraId="2314520D"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 and Boron on 1000 Seed Weight</w:t>
      </w:r>
    </w:p>
    <w:p w14:paraId="5D9C8507" w14:textId="77777777" w:rsidR="00F24DA0" w:rsidRPr="000C4B68" w:rsidRDefault="00F24DA0" w:rsidP="00F24DA0">
      <w:pPr>
        <w:jc w:val="both"/>
        <w:rPr>
          <w:rFonts w:ascii="Times New Roman" w:hAnsi="Times New Roman" w:cs="Times New Roman"/>
          <w:sz w:val="24"/>
          <w:szCs w:val="24"/>
        </w:rPr>
      </w:pPr>
      <w:r w:rsidRPr="000C4B68">
        <w:rPr>
          <w:rFonts w:ascii="Times New Roman" w:hAnsi="Times New Roman" w:cs="Times New Roman"/>
          <w:sz w:val="24"/>
          <w:szCs w:val="24"/>
        </w:rPr>
        <w:t xml:space="preserve">The data presented in </w:t>
      </w:r>
      <w:r w:rsidRPr="000C4B68">
        <w:rPr>
          <w:rFonts w:ascii="Times New Roman" w:hAnsi="Times New Roman" w:cs="Times New Roman"/>
          <w:bCs/>
          <w:sz w:val="24"/>
          <w:szCs w:val="24"/>
        </w:rPr>
        <w:t>Ta</w:t>
      </w:r>
      <w:r w:rsidR="009B14DE">
        <w:rPr>
          <w:rFonts w:ascii="Times New Roman" w:hAnsi="Times New Roman" w:cs="Times New Roman"/>
          <w:bCs/>
          <w:sz w:val="24"/>
          <w:szCs w:val="24"/>
        </w:rPr>
        <w:t>ble-5</w:t>
      </w:r>
      <w:r w:rsidRPr="000C4B68">
        <w:rPr>
          <w:rFonts w:ascii="Times New Roman" w:hAnsi="Times New Roman" w:cs="Times New Roman"/>
          <w:sz w:val="24"/>
          <w:szCs w:val="24"/>
        </w:rPr>
        <w:t xml:space="preserve"> reveals interesting facts regarding the effect of various levels of foliar application of PGRs and boron on </w:t>
      </w:r>
      <w:r w:rsidRPr="000C4B68">
        <w:rPr>
          <w:rFonts w:ascii="Times New Roman" w:hAnsi="Times New Roman" w:cs="Times New Roman"/>
          <w:bCs/>
          <w:sz w:val="24"/>
          <w:szCs w:val="24"/>
        </w:rPr>
        <w:t>1000 seed weight of tomato</w:t>
      </w:r>
      <w:r w:rsidRPr="000C4B68">
        <w:rPr>
          <w:rFonts w:ascii="Times New Roman" w:hAnsi="Times New Roman" w:cs="Times New Roman"/>
          <w:sz w:val="24"/>
          <w:szCs w:val="24"/>
        </w:rPr>
        <w:t xml:space="preserve">, which is graphically illustrated in </w:t>
      </w:r>
      <w:r w:rsidR="009B14DE">
        <w:rPr>
          <w:rFonts w:ascii="Times New Roman" w:hAnsi="Times New Roman" w:cs="Times New Roman"/>
          <w:bCs/>
          <w:sz w:val="24"/>
          <w:szCs w:val="24"/>
        </w:rPr>
        <w:t>Fig. 10</w:t>
      </w:r>
      <w:r w:rsidRPr="000C4B68">
        <w:rPr>
          <w:rFonts w:ascii="Times New Roman" w:hAnsi="Times New Roman" w:cs="Times New Roman"/>
          <w:sz w:val="24"/>
          <w:szCs w:val="24"/>
        </w:rPr>
        <w:t>.</w:t>
      </w:r>
    </w:p>
    <w:p w14:paraId="58A8423F"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PGRs</w:t>
      </w:r>
    </w:p>
    <w:p w14:paraId="4A024985" w14:textId="5327868B" w:rsidR="00F24DA0" w:rsidRDefault="00F24DA0" w:rsidP="00ED6870">
      <w:pPr>
        <w:jc w:val="both"/>
        <w:rPr>
          <w:rFonts w:ascii="Arial" w:hAnsi="Arial" w:cs="Arial"/>
          <w:color w:val="222222"/>
          <w:sz w:val="20"/>
          <w:szCs w:val="20"/>
          <w:shd w:val="clear" w:color="auto" w:fill="FFFFFF"/>
        </w:rPr>
      </w:pPr>
      <w:r w:rsidRPr="000C4B68">
        <w:rPr>
          <w:rFonts w:ascii="Times New Roman" w:hAnsi="Times New Roman" w:cs="Times New Roman"/>
          <w:sz w:val="24"/>
          <w:szCs w:val="24"/>
        </w:rPr>
        <w:t xml:space="preserve">The scrutiny of the data clearly indicates a significant influence of various foliar applications of PGRs on the </w:t>
      </w:r>
      <w:r w:rsidRPr="000C4B68">
        <w:rPr>
          <w:rFonts w:ascii="Times New Roman" w:hAnsi="Times New Roman" w:cs="Times New Roman"/>
          <w:bCs/>
          <w:sz w:val="24"/>
          <w:szCs w:val="24"/>
        </w:rPr>
        <w:t>1000</w:t>
      </w:r>
      <w:r w:rsidR="0074009A">
        <w:rPr>
          <w:rFonts w:ascii="Times New Roman" w:hAnsi="Times New Roman" w:cs="Times New Roman"/>
          <w:bCs/>
          <w:sz w:val="24"/>
          <w:szCs w:val="24"/>
        </w:rPr>
        <w:t>-</w:t>
      </w:r>
      <w:r w:rsidRPr="000C4B68">
        <w:rPr>
          <w:rFonts w:ascii="Times New Roman" w:hAnsi="Times New Roman" w:cs="Times New Roman"/>
          <w:bCs/>
          <w:sz w:val="24"/>
          <w:szCs w:val="24"/>
        </w:rPr>
        <w:t>seed weight</w:t>
      </w:r>
      <w:r w:rsidRPr="000C4B68">
        <w:rPr>
          <w:rFonts w:ascii="Times New Roman" w:hAnsi="Times New Roman" w:cs="Times New Roman"/>
          <w:sz w:val="24"/>
          <w:szCs w:val="24"/>
        </w:rPr>
        <w:t xml:space="preserve"> of tomato seed. The maximum </w:t>
      </w:r>
      <w:r w:rsidRPr="000C4B68">
        <w:rPr>
          <w:rFonts w:ascii="Times New Roman" w:hAnsi="Times New Roman" w:cs="Times New Roman"/>
          <w:bCs/>
          <w:sz w:val="24"/>
          <w:szCs w:val="24"/>
        </w:rPr>
        <w:t>1000 seed weight (2.99 g)</w:t>
      </w:r>
      <w:r w:rsidRPr="000C4B68">
        <w:rPr>
          <w:rFonts w:ascii="Times New Roman" w:hAnsi="Times New Roman" w:cs="Times New Roman"/>
          <w:sz w:val="24"/>
          <w:szCs w:val="24"/>
        </w:rPr>
        <w:t xml:space="preserve"> was recorded with the </w:t>
      </w:r>
      <w:r w:rsidRPr="000C4B68">
        <w:rPr>
          <w:rFonts w:ascii="Times New Roman" w:hAnsi="Times New Roman" w:cs="Times New Roman"/>
          <w:bCs/>
          <w:sz w:val="24"/>
          <w:szCs w:val="24"/>
        </w:rPr>
        <w:t>control (P₀)</w:t>
      </w:r>
      <w:r w:rsidRPr="000C4B68">
        <w:rPr>
          <w:rFonts w:ascii="Times New Roman" w:hAnsi="Times New Roman" w:cs="Times New Roman"/>
          <w:sz w:val="24"/>
          <w:szCs w:val="24"/>
        </w:rPr>
        <w:t xml:space="preserve">, whereas the minimum </w:t>
      </w:r>
      <w:r w:rsidRPr="000C4B68">
        <w:rPr>
          <w:rFonts w:ascii="Times New Roman" w:hAnsi="Times New Roman" w:cs="Times New Roman"/>
          <w:bCs/>
          <w:sz w:val="24"/>
          <w:szCs w:val="24"/>
        </w:rPr>
        <w:t>(2.61 g)</w:t>
      </w:r>
      <w:r w:rsidRPr="000C4B68">
        <w:rPr>
          <w:rFonts w:ascii="Times New Roman" w:hAnsi="Times New Roman" w:cs="Times New Roman"/>
          <w:sz w:val="24"/>
          <w:szCs w:val="24"/>
        </w:rPr>
        <w:t xml:space="preserve"> was recorded with </w:t>
      </w:r>
      <w:r w:rsidRPr="000C4B68">
        <w:rPr>
          <w:rFonts w:ascii="Times New Roman" w:hAnsi="Times New Roman" w:cs="Times New Roman"/>
          <w:bCs/>
          <w:sz w:val="24"/>
          <w:szCs w:val="24"/>
        </w:rPr>
        <w:t>P₉ (Ethephon @ 200 ppm)</w:t>
      </w:r>
      <w:r w:rsidR="0026706B">
        <w:rPr>
          <w:rFonts w:ascii="Times New Roman" w:hAnsi="Times New Roman" w:cs="Times New Roman"/>
          <w:sz w:val="24"/>
          <w:szCs w:val="24"/>
        </w:rPr>
        <w:t xml:space="preserve">, </w:t>
      </w:r>
      <w:r w:rsidR="00FB5397">
        <w:rPr>
          <w:rFonts w:ascii="Times New Roman" w:hAnsi="Times New Roman" w:cs="Times New Roman"/>
          <w:sz w:val="24"/>
          <w:szCs w:val="24"/>
        </w:rPr>
        <w:t xml:space="preserve">similar as result reported by </w:t>
      </w:r>
      <w:proofErr w:type="spellStart"/>
      <w:r w:rsidR="00ED6870">
        <w:rPr>
          <w:rFonts w:ascii="Arial" w:hAnsi="Arial" w:cs="Arial"/>
          <w:color w:val="222222"/>
          <w:sz w:val="20"/>
          <w:szCs w:val="20"/>
          <w:shd w:val="clear" w:color="auto" w:fill="FFFFFF"/>
        </w:rPr>
        <w:t>Abhi</w:t>
      </w:r>
      <w:proofErr w:type="spellEnd"/>
      <w:r w:rsidR="00ED6870">
        <w:rPr>
          <w:rFonts w:ascii="Arial" w:hAnsi="Arial" w:cs="Arial"/>
          <w:color w:val="222222"/>
          <w:sz w:val="20"/>
          <w:szCs w:val="20"/>
          <w:shd w:val="clear" w:color="auto" w:fill="FFFFFF"/>
        </w:rPr>
        <w:t xml:space="preserve">, 2018, and </w:t>
      </w:r>
      <w:r w:rsidR="00ED6870" w:rsidRPr="00ED6870">
        <w:rPr>
          <w:rFonts w:ascii="Arial" w:hAnsi="Arial" w:cs="Arial"/>
          <w:color w:val="222222"/>
          <w:sz w:val="20"/>
          <w:szCs w:val="20"/>
          <w:highlight w:val="yellow"/>
          <w:shd w:val="clear" w:color="auto" w:fill="FFFFFF"/>
        </w:rPr>
        <w:t>Kumar,</w:t>
      </w:r>
      <w:r w:rsidR="00ED6870">
        <w:rPr>
          <w:rFonts w:ascii="Arial" w:hAnsi="Arial" w:cs="Arial"/>
          <w:color w:val="222222"/>
          <w:sz w:val="20"/>
          <w:szCs w:val="20"/>
          <w:shd w:val="clear" w:color="auto" w:fill="FFFFFF"/>
        </w:rPr>
        <w:t xml:space="preserve"> et al., 2024). </w:t>
      </w:r>
    </w:p>
    <w:p w14:paraId="54CB5CF7"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Boron</w:t>
      </w:r>
    </w:p>
    <w:p w14:paraId="18BA4DEB" w14:textId="77777777" w:rsidR="00F24DA0" w:rsidRDefault="00F24DA0" w:rsidP="00F24DA0">
      <w:pPr>
        <w:jc w:val="both"/>
        <w:rPr>
          <w:rFonts w:ascii="Arial" w:hAnsi="Arial" w:cs="Arial"/>
          <w:color w:val="222222"/>
          <w:sz w:val="20"/>
          <w:szCs w:val="20"/>
          <w:shd w:val="clear" w:color="auto" w:fill="FFFFFF"/>
        </w:rPr>
      </w:pPr>
      <w:r w:rsidRPr="000C4B68">
        <w:rPr>
          <w:rFonts w:ascii="Times New Roman" w:hAnsi="Times New Roman" w:cs="Times New Roman"/>
          <w:sz w:val="24"/>
          <w:szCs w:val="24"/>
        </w:rPr>
        <w:t xml:space="preserve">The individual effect of different treatments of boron was found </w:t>
      </w:r>
      <w:r w:rsidRPr="000C4B68">
        <w:rPr>
          <w:rFonts w:ascii="Times New Roman" w:hAnsi="Times New Roman" w:cs="Times New Roman"/>
          <w:bCs/>
          <w:sz w:val="24"/>
          <w:szCs w:val="24"/>
        </w:rPr>
        <w:t>non-significant</w:t>
      </w:r>
      <w:r w:rsidRPr="000C4B68">
        <w:rPr>
          <w:rFonts w:ascii="Times New Roman" w:hAnsi="Times New Roman" w:cs="Times New Roman"/>
          <w:sz w:val="24"/>
          <w:szCs w:val="24"/>
        </w:rPr>
        <w:t xml:space="preserve"> for the </w:t>
      </w:r>
      <w:r w:rsidRPr="000C4B68">
        <w:rPr>
          <w:rFonts w:ascii="Times New Roman" w:hAnsi="Times New Roman" w:cs="Times New Roman"/>
          <w:bCs/>
          <w:sz w:val="24"/>
          <w:szCs w:val="24"/>
        </w:rPr>
        <w:t>1000 seed weight</w:t>
      </w:r>
      <w:r w:rsidRPr="000C4B68">
        <w:rPr>
          <w:rFonts w:ascii="Times New Roman" w:hAnsi="Times New Roman" w:cs="Times New Roman"/>
          <w:sz w:val="24"/>
          <w:szCs w:val="24"/>
        </w:rPr>
        <w:t xml:space="preserve"> of tomato seed. The maximum </w:t>
      </w:r>
      <w:r w:rsidRPr="000C4B68">
        <w:rPr>
          <w:rFonts w:ascii="Times New Roman" w:hAnsi="Times New Roman" w:cs="Times New Roman"/>
          <w:bCs/>
          <w:sz w:val="24"/>
          <w:szCs w:val="24"/>
        </w:rPr>
        <w:t>1000 seed weight (2.81 g)</w:t>
      </w:r>
      <w:r w:rsidRPr="000C4B68">
        <w:rPr>
          <w:rFonts w:ascii="Times New Roman" w:hAnsi="Times New Roman" w:cs="Times New Roman"/>
          <w:sz w:val="24"/>
          <w:szCs w:val="24"/>
        </w:rPr>
        <w:t xml:space="preserve"> was recorded with the </w:t>
      </w:r>
      <w:r w:rsidRPr="000C4B68">
        <w:rPr>
          <w:rFonts w:ascii="Times New Roman" w:hAnsi="Times New Roman" w:cs="Times New Roman"/>
          <w:bCs/>
          <w:sz w:val="24"/>
          <w:szCs w:val="24"/>
        </w:rPr>
        <w:t>control (B₀)</w:t>
      </w:r>
      <w:r w:rsidRPr="000C4B68">
        <w:rPr>
          <w:rFonts w:ascii="Times New Roman" w:hAnsi="Times New Roman" w:cs="Times New Roman"/>
          <w:sz w:val="24"/>
          <w:szCs w:val="24"/>
        </w:rPr>
        <w:t xml:space="preserve">, whereas the minimum </w:t>
      </w:r>
      <w:r w:rsidRPr="000C4B68">
        <w:rPr>
          <w:rFonts w:ascii="Times New Roman" w:hAnsi="Times New Roman" w:cs="Times New Roman"/>
          <w:bCs/>
          <w:sz w:val="24"/>
          <w:szCs w:val="24"/>
        </w:rPr>
        <w:t>(2.78 g)</w:t>
      </w:r>
      <w:r w:rsidRPr="000C4B68">
        <w:rPr>
          <w:rFonts w:ascii="Times New Roman" w:hAnsi="Times New Roman" w:cs="Times New Roman"/>
          <w:sz w:val="24"/>
          <w:szCs w:val="24"/>
        </w:rPr>
        <w:t xml:space="preserve"> was recorded with </w:t>
      </w:r>
      <w:r w:rsidRPr="000C4B68">
        <w:rPr>
          <w:rFonts w:ascii="Times New Roman" w:hAnsi="Times New Roman" w:cs="Times New Roman"/>
          <w:bCs/>
          <w:sz w:val="24"/>
          <w:szCs w:val="24"/>
        </w:rPr>
        <w:t>B₂ (Boron @ 0.4%)</w:t>
      </w:r>
      <w:r w:rsidR="00FB5397">
        <w:rPr>
          <w:rFonts w:ascii="Times New Roman" w:hAnsi="Times New Roman" w:cs="Times New Roman"/>
          <w:sz w:val="24"/>
          <w:szCs w:val="24"/>
        </w:rPr>
        <w:t xml:space="preserve">, closed as result reported by </w:t>
      </w:r>
      <w:r w:rsidR="00FB5397">
        <w:rPr>
          <w:rFonts w:ascii="Arial" w:hAnsi="Arial" w:cs="Arial"/>
          <w:color w:val="222222"/>
          <w:sz w:val="20"/>
          <w:szCs w:val="20"/>
          <w:shd w:val="clear" w:color="auto" w:fill="FFFFFF"/>
        </w:rPr>
        <w:t xml:space="preserve">Islam 2015). </w:t>
      </w:r>
    </w:p>
    <w:p w14:paraId="3E4BF036" w14:textId="77777777" w:rsidR="00F24DA0" w:rsidRPr="00F24DA0" w:rsidRDefault="00F24DA0" w:rsidP="00F24DA0">
      <w:pPr>
        <w:jc w:val="both"/>
        <w:rPr>
          <w:rFonts w:ascii="Times New Roman" w:hAnsi="Times New Roman" w:cs="Times New Roman"/>
          <w:b/>
          <w:bCs/>
          <w:sz w:val="24"/>
          <w:szCs w:val="24"/>
        </w:rPr>
      </w:pPr>
      <w:r w:rsidRPr="00F24DA0">
        <w:rPr>
          <w:rFonts w:ascii="Times New Roman" w:hAnsi="Times New Roman" w:cs="Times New Roman"/>
          <w:b/>
          <w:bCs/>
          <w:sz w:val="24"/>
          <w:szCs w:val="24"/>
        </w:rPr>
        <w:t>Effect of Interaction (P × B)</w:t>
      </w:r>
    </w:p>
    <w:p w14:paraId="024B182B" w14:textId="77777777" w:rsidR="00C701DC" w:rsidRDefault="00F24DA0" w:rsidP="00C701DC">
      <w:pPr>
        <w:jc w:val="both"/>
        <w:rPr>
          <w:rFonts w:ascii="Arial" w:hAnsi="Arial" w:cs="Arial"/>
          <w:color w:val="222222"/>
          <w:sz w:val="20"/>
          <w:szCs w:val="20"/>
          <w:shd w:val="clear" w:color="auto" w:fill="FFFFFF"/>
        </w:rPr>
      </w:pPr>
      <w:r w:rsidRPr="000C4B68">
        <w:rPr>
          <w:rFonts w:ascii="Times New Roman" w:hAnsi="Times New Roman" w:cs="Times New Roman"/>
          <w:sz w:val="24"/>
          <w:szCs w:val="24"/>
        </w:rPr>
        <w:t xml:space="preserve">The interaction effect of PGRs and boron was also found </w:t>
      </w:r>
      <w:r w:rsidRPr="000C4B68">
        <w:rPr>
          <w:rFonts w:ascii="Times New Roman" w:hAnsi="Times New Roman" w:cs="Times New Roman"/>
          <w:bCs/>
          <w:sz w:val="24"/>
          <w:szCs w:val="24"/>
        </w:rPr>
        <w:t>non-significant</w:t>
      </w:r>
      <w:r w:rsidRPr="000C4B68">
        <w:rPr>
          <w:rFonts w:ascii="Times New Roman" w:hAnsi="Times New Roman" w:cs="Times New Roman"/>
          <w:sz w:val="24"/>
          <w:szCs w:val="24"/>
        </w:rPr>
        <w:t xml:space="preserve">, indicating no appreciable influence on the </w:t>
      </w:r>
      <w:r w:rsidRPr="000C4B68">
        <w:rPr>
          <w:rFonts w:ascii="Times New Roman" w:hAnsi="Times New Roman" w:cs="Times New Roman"/>
          <w:bCs/>
          <w:sz w:val="24"/>
          <w:szCs w:val="24"/>
        </w:rPr>
        <w:t>1000 seed weight</w:t>
      </w:r>
      <w:r w:rsidRPr="000C4B68">
        <w:rPr>
          <w:rFonts w:ascii="Times New Roman" w:hAnsi="Times New Roman" w:cs="Times New Roman"/>
          <w:sz w:val="24"/>
          <w:szCs w:val="24"/>
        </w:rPr>
        <w:t xml:space="preserve"> of tomato seed. However, the maximum </w:t>
      </w:r>
      <w:r w:rsidRPr="000C4B68">
        <w:rPr>
          <w:rFonts w:ascii="Times New Roman" w:hAnsi="Times New Roman" w:cs="Times New Roman"/>
          <w:bCs/>
          <w:sz w:val="24"/>
          <w:szCs w:val="24"/>
        </w:rPr>
        <w:t>1000 seed weight (3.05 g)</w:t>
      </w:r>
      <w:r w:rsidRPr="000C4B68">
        <w:rPr>
          <w:rFonts w:ascii="Times New Roman" w:hAnsi="Times New Roman" w:cs="Times New Roman"/>
          <w:sz w:val="24"/>
          <w:szCs w:val="24"/>
        </w:rPr>
        <w:t xml:space="preserve"> was recorded with </w:t>
      </w:r>
      <w:r w:rsidRPr="000C4B68">
        <w:rPr>
          <w:rFonts w:ascii="Times New Roman" w:hAnsi="Times New Roman" w:cs="Times New Roman"/>
          <w:bCs/>
          <w:sz w:val="24"/>
          <w:szCs w:val="24"/>
        </w:rPr>
        <w:t>P₀B₀</w:t>
      </w:r>
      <w:r w:rsidRPr="000C4B68">
        <w:rPr>
          <w:rFonts w:ascii="Times New Roman" w:hAnsi="Times New Roman" w:cs="Times New Roman"/>
          <w:sz w:val="24"/>
          <w:szCs w:val="24"/>
        </w:rPr>
        <w:t xml:space="preserve">, whereas the minimum </w:t>
      </w:r>
      <w:r w:rsidRPr="000C4B68">
        <w:rPr>
          <w:rFonts w:ascii="Times New Roman" w:hAnsi="Times New Roman" w:cs="Times New Roman"/>
          <w:bCs/>
          <w:sz w:val="24"/>
          <w:szCs w:val="24"/>
        </w:rPr>
        <w:t>(2.61 g)</w:t>
      </w:r>
      <w:r w:rsidRPr="000C4B68">
        <w:rPr>
          <w:rFonts w:ascii="Times New Roman" w:hAnsi="Times New Roman" w:cs="Times New Roman"/>
          <w:sz w:val="24"/>
          <w:szCs w:val="24"/>
        </w:rPr>
        <w:t xml:space="preserve"> was recorded with </w:t>
      </w:r>
      <w:r w:rsidRPr="000C4B68">
        <w:rPr>
          <w:rFonts w:ascii="Times New Roman" w:hAnsi="Times New Roman" w:cs="Times New Roman"/>
          <w:bCs/>
          <w:sz w:val="24"/>
          <w:szCs w:val="24"/>
        </w:rPr>
        <w:t>P₉B₂ (Ethephon @ 200 ppm × Boron @ 0.4%)</w:t>
      </w:r>
      <w:r w:rsidR="00C701DC">
        <w:rPr>
          <w:rFonts w:ascii="Times New Roman" w:hAnsi="Times New Roman" w:cs="Times New Roman"/>
          <w:sz w:val="24"/>
          <w:szCs w:val="24"/>
        </w:rPr>
        <w:t xml:space="preserve">, closed as result reported by </w:t>
      </w:r>
      <w:r w:rsidR="00C701DC">
        <w:rPr>
          <w:rFonts w:ascii="Arial" w:hAnsi="Arial" w:cs="Arial"/>
          <w:color w:val="222222"/>
          <w:sz w:val="20"/>
          <w:szCs w:val="20"/>
          <w:shd w:val="clear" w:color="auto" w:fill="FFFFFF"/>
        </w:rPr>
        <w:t>Ibrahim, 2023).</w:t>
      </w:r>
    </w:p>
    <w:p w14:paraId="15EAE737" w14:textId="77777777" w:rsidR="00CF467C" w:rsidRDefault="00CF467C" w:rsidP="00F24DA0">
      <w:pPr>
        <w:jc w:val="both"/>
        <w:rPr>
          <w:rFonts w:ascii="Times New Roman" w:hAnsi="Times New Roman" w:cs="Times New Roman"/>
          <w:sz w:val="24"/>
          <w:szCs w:val="24"/>
        </w:rPr>
      </w:pPr>
    </w:p>
    <w:p w14:paraId="6FB4E84B" w14:textId="77777777" w:rsidR="00CF467C" w:rsidRDefault="00CF467C" w:rsidP="00F24DA0">
      <w:pPr>
        <w:jc w:val="both"/>
        <w:rPr>
          <w:rFonts w:ascii="Times New Roman" w:hAnsi="Times New Roman" w:cs="Times New Roman"/>
          <w:sz w:val="24"/>
          <w:szCs w:val="24"/>
        </w:rPr>
      </w:pPr>
    </w:p>
    <w:p w14:paraId="0A4088C0" w14:textId="77777777" w:rsidR="00CF467C" w:rsidRDefault="00CF467C" w:rsidP="00F24DA0">
      <w:pPr>
        <w:jc w:val="both"/>
        <w:rPr>
          <w:rFonts w:ascii="Times New Roman" w:hAnsi="Times New Roman" w:cs="Times New Roman"/>
          <w:sz w:val="24"/>
          <w:szCs w:val="24"/>
        </w:rPr>
      </w:pPr>
    </w:p>
    <w:p w14:paraId="68CAD8D5" w14:textId="77777777" w:rsidR="00CF467C" w:rsidRDefault="00CF467C" w:rsidP="00F24DA0">
      <w:pPr>
        <w:jc w:val="both"/>
        <w:rPr>
          <w:rFonts w:ascii="Times New Roman" w:hAnsi="Times New Roman" w:cs="Times New Roman"/>
          <w:sz w:val="24"/>
          <w:szCs w:val="24"/>
        </w:rPr>
      </w:pPr>
    </w:p>
    <w:p w14:paraId="48ED4E3A" w14:textId="77777777" w:rsidR="00CF467C" w:rsidRDefault="00CF467C" w:rsidP="00F24DA0">
      <w:pPr>
        <w:jc w:val="both"/>
        <w:rPr>
          <w:rFonts w:ascii="Times New Roman" w:hAnsi="Times New Roman" w:cs="Times New Roman"/>
          <w:sz w:val="24"/>
          <w:szCs w:val="24"/>
        </w:rPr>
      </w:pPr>
    </w:p>
    <w:p w14:paraId="52DEE1A8" w14:textId="77777777" w:rsidR="00CF467C" w:rsidRDefault="00CF467C" w:rsidP="00F24DA0">
      <w:pPr>
        <w:jc w:val="both"/>
        <w:rPr>
          <w:rFonts w:ascii="Times New Roman" w:hAnsi="Times New Roman" w:cs="Times New Roman"/>
          <w:sz w:val="24"/>
          <w:szCs w:val="24"/>
        </w:rPr>
      </w:pPr>
    </w:p>
    <w:p w14:paraId="4B83DB06" w14:textId="77777777" w:rsidR="00CF467C" w:rsidRDefault="00CF467C" w:rsidP="00F24DA0">
      <w:pPr>
        <w:jc w:val="both"/>
        <w:rPr>
          <w:rFonts w:ascii="Times New Roman" w:hAnsi="Times New Roman" w:cs="Times New Roman"/>
          <w:sz w:val="24"/>
          <w:szCs w:val="24"/>
        </w:rPr>
      </w:pPr>
    </w:p>
    <w:p w14:paraId="1C764BB9" w14:textId="77777777" w:rsidR="00CF467C" w:rsidRDefault="00CF467C" w:rsidP="00F24DA0">
      <w:pPr>
        <w:jc w:val="both"/>
        <w:rPr>
          <w:rFonts w:ascii="Times New Roman" w:hAnsi="Times New Roman" w:cs="Times New Roman"/>
          <w:sz w:val="24"/>
          <w:szCs w:val="24"/>
        </w:rPr>
      </w:pPr>
    </w:p>
    <w:p w14:paraId="0143CA2F" w14:textId="77777777" w:rsidR="00CF467C" w:rsidRDefault="00CF467C" w:rsidP="00F24DA0">
      <w:pPr>
        <w:jc w:val="both"/>
        <w:rPr>
          <w:rFonts w:ascii="Times New Roman" w:hAnsi="Times New Roman" w:cs="Times New Roman"/>
          <w:sz w:val="24"/>
          <w:szCs w:val="24"/>
        </w:rPr>
      </w:pPr>
    </w:p>
    <w:p w14:paraId="20B0159D" w14:textId="77777777" w:rsidR="00CF467C" w:rsidRDefault="00CF467C" w:rsidP="00F24DA0">
      <w:pPr>
        <w:jc w:val="both"/>
        <w:rPr>
          <w:rFonts w:ascii="Times New Roman" w:hAnsi="Times New Roman" w:cs="Times New Roman"/>
          <w:sz w:val="24"/>
          <w:szCs w:val="24"/>
        </w:rPr>
      </w:pPr>
    </w:p>
    <w:p w14:paraId="1E39E5C8" w14:textId="77777777" w:rsidR="00CF467C" w:rsidRDefault="00CF467C" w:rsidP="00F24DA0">
      <w:pPr>
        <w:jc w:val="both"/>
        <w:rPr>
          <w:rFonts w:ascii="Times New Roman" w:hAnsi="Times New Roman" w:cs="Times New Roman"/>
          <w:sz w:val="24"/>
          <w:szCs w:val="24"/>
        </w:rPr>
      </w:pPr>
    </w:p>
    <w:p w14:paraId="2E30DC0C" w14:textId="77777777" w:rsidR="00CF467C" w:rsidRDefault="00CF467C" w:rsidP="00F24DA0">
      <w:pPr>
        <w:jc w:val="both"/>
        <w:rPr>
          <w:rFonts w:ascii="Times New Roman" w:hAnsi="Times New Roman" w:cs="Times New Roman"/>
          <w:sz w:val="24"/>
          <w:szCs w:val="24"/>
        </w:rPr>
        <w:sectPr w:rsidR="00CF467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237684E7" w14:textId="77777777" w:rsidR="00CF467C" w:rsidRDefault="00CF467C" w:rsidP="00CF467C">
      <w:pPr>
        <w:spacing w:before="79" w:after="23"/>
        <w:ind w:left="23" w:right="1013"/>
        <w:rPr>
          <w:b/>
          <w:sz w:val="24"/>
        </w:rPr>
      </w:pPr>
      <w:r>
        <w:rPr>
          <w:b/>
          <w:sz w:val="24"/>
        </w:rPr>
        <w:lastRenderedPageBreak/>
        <w:t>Table</w:t>
      </w:r>
      <w:r w:rsidR="009E504A">
        <w:rPr>
          <w:b/>
          <w:spacing w:val="-2"/>
          <w:sz w:val="24"/>
        </w:rPr>
        <w:t>-1</w:t>
      </w:r>
      <w:r>
        <w:rPr>
          <w:b/>
          <w:sz w:val="24"/>
        </w:rPr>
        <w:t>:</w:t>
      </w:r>
      <w:r>
        <w:rPr>
          <w:b/>
          <w:spacing w:val="40"/>
          <w:sz w:val="24"/>
        </w:rPr>
        <w:t xml:space="preserve"> </w:t>
      </w:r>
      <w:r>
        <w:rPr>
          <w:b/>
          <w:sz w:val="24"/>
        </w:rPr>
        <w:t>Effect</w:t>
      </w:r>
      <w:r>
        <w:rPr>
          <w:b/>
          <w:spacing w:val="-2"/>
          <w:sz w:val="24"/>
        </w:rPr>
        <w:t xml:space="preserve"> </w:t>
      </w:r>
      <w:r>
        <w:rPr>
          <w:b/>
          <w:sz w:val="24"/>
        </w:rPr>
        <w:t>of</w:t>
      </w:r>
      <w:r>
        <w:rPr>
          <w:b/>
          <w:spacing w:val="-2"/>
          <w:sz w:val="24"/>
        </w:rPr>
        <w:t xml:space="preserve"> </w:t>
      </w:r>
      <w:r>
        <w:rPr>
          <w:b/>
          <w:sz w:val="24"/>
        </w:rPr>
        <w:t>different</w:t>
      </w:r>
      <w:r>
        <w:rPr>
          <w:b/>
          <w:spacing w:val="-2"/>
          <w:sz w:val="24"/>
        </w:rPr>
        <w:t xml:space="preserve"> </w:t>
      </w:r>
      <w:r>
        <w:rPr>
          <w:b/>
          <w:sz w:val="24"/>
        </w:rPr>
        <w:t>levels</w:t>
      </w:r>
      <w:r>
        <w:rPr>
          <w:b/>
          <w:spacing w:val="-2"/>
          <w:sz w:val="24"/>
        </w:rPr>
        <w:t xml:space="preserve"> </w:t>
      </w:r>
      <w:r>
        <w:rPr>
          <w:b/>
          <w:sz w:val="24"/>
        </w:rPr>
        <w:t>of</w:t>
      </w:r>
      <w:r>
        <w:rPr>
          <w:b/>
          <w:spacing w:val="-2"/>
          <w:sz w:val="24"/>
        </w:rPr>
        <w:t xml:space="preserve"> </w:t>
      </w:r>
      <w:r>
        <w:rPr>
          <w:b/>
          <w:sz w:val="24"/>
        </w:rPr>
        <w:t>PGRs</w:t>
      </w:r>
      <w:r>
        <w:rPr>
          <w:b/>
          <w:spacing w:val="-2"/>
          <w:sz w:val="24"/>
        </w:rPr>
        <w:t xml:space="preserve"> </w:t>
      </w:r>
      <w:r>
        <w:rPr>
          <w:b/>
          <w:sz w:val="24"/>
        </w:rPr>
        <w:t>and</w:t>
      </w:r>
      <w:r>
        <w:rPr>
          <w:b/>
          <w:spacing w:val="-2"/>
          <w:sz w:val="24"/>
        </w:rPr>
        <w:t xml:space="preserve"> </w:t>
      </w:r>
      <w:r>
        <w:rPr>
          <w:b/>
          <w:sz w:val="24"/>
        </w:rPr>
        <w:t>micronutrients on</w:t>
      </w:r>
      <w:r>
        <w:rPr>
          <w:b/>
          <w:spacing w:val="-2"/>
          <w:sz w:val="24"/>
        </w:rPr>
        <w:t xml:space="preserve"> </w:t>
      </w:r>
      <w:r>
        <w:rPr>
          <w:b/>
          <w:sz w:val="24"/>
        </w:rPr>
        <w:t>number</w:t>
      </w:r>
      <w:r>
        <w:rPr>
          <w:b/>
          <w:spacing w:val="-3"/>
          <w:sz w:val="24"/>
        </w:rPr>
        <w:t xml:space="preserve"> </w:t>
      </w:r>
      <w:r>
        <w:rPr>
          <w:b/>
          <w:sz w:val="24"/>
        </w:rPr>
        <w:t>of</w:t>
      </w:r>
      <w:r>
        <w:rPr>
          <w:b/>
          <w:spacing w:val="-2"/>
          <w:sz w:val="24"/>
        </w:rPr>
        <w:t xml:space="preserve"> </w:t>
      </w:r>
      <w:r>
        <w:rPr>
          <w:b/>
          <w:sz w:val="24"/>
        </w:rPr>
        <w:t>seed</w:t>
      </w:r>
      <w:r>
        <w:rPr>
          <w:b/>
          <w:spacing w:val="-2"/>
          <w:sz w:val="24"/>
        </w:rPr>
        <w:t xml:space="preserve"> </w:t>
      </w:r>
      <w:r>
        <w:rPr>
          <w:b/>
          <w:sz w:val="24"/>
        </w:rPr>
        <w:t>per</w:t>
      </w:r>
      <w:r>
        <w:rPr>
          <w:b/>
          <w:spacing w:val="-3"/>
          <w:sz w:val="24"/>
        </w:rPr>
        <w:t xml:space="preserve"> </w:t>
      </w:r>
      <w:r>
        <w:rPr>
          <w:b/>
          <w:sz w:val="24"/>
        </w:rPr>
        <w:t>fruit</w:t>
      </w:r>
      <w:r>
        <w:rPr>
          <w:b/>
          <w:spacing w:val="-1"/>
          <w:sz w:val="24"/>
        </w:rPr>
        <w:t xml:space="preserve"> </w:t>
      </w:r>
      <w:r>
        <w:rPr>
          <w:b/>
          <w:sz w:val="24"/>
        </w:rPr>
        <w:t>and</w:t>
      </w:r>
      <w:r>
        <w:rPr>
          <w:b/>
          <w:spacing w:val="-2"/>
          <w:sz w:val="24"/>
        </w:rPr>
        <w:t xml:space="preserve"> </w:t>
      </w:r>
      <w:r>
        <w:rPr>
          <w:b/>
          <w:sz w:val="24"/>
        </w:rPr>
        <w:t>seed</w:t>
      </w:r>
      <w:r>
        <w:rPr>
          <w:b/>
          <w:spacing w:val="-2"/>
          <w:sz w:val="24"/>
        </w:rPr>
        <w:t xml:space="preserve"> </w:t>
      </w:r>
      <w:r>
        <w:rPr>
          <w:b/>
          <w:sz w:val="24"/>
        </w:rPr>
        <w:t>yield</w:t>
      </w:r>
      <w:r>
        <w:rPr>
          <w:b/>
          <w:spacing w:val="-2"/>
          <w:sz w:val="24"/>
        </w:rPr>
        <w:t xml:space="preserve"> </w:t>
      </w:r>
      <w:r>
        <w:rPr>
          <w:b/>
          <w:sz w:val="24"/>
        </w:rPr>
        <w:t>per</w:t>
      </w:r>
      <w:r>
        <w:rPr>
          <w:b/>
          <w:spacing w:val="-3"/>
          <w:sz w:val="24"/>
        </w:rPr>
        <w:t xml:space="preserve"> </w:t>
      </w:r>
      <w:r>
        <w:rPr>
          <w:b/>
          <w:sz w:val="24"/>
        </w:rPr>
        <w:t>plant</w:t>
      </w:r>
      <w:r>
        <w:rPr>
          <w:b/>
          <w:spacing w:val="-2"/>
          <w:sz w:val="24"/>
        </w:rPr>
        <w:t xml:space="preserve"> </w:t>
      </w:r>
      <w:r>
        <w:rPr>
          <w:b/>
          <w:sz w:val="24"/>
        </w:rPr>
        <w:t xml:space="preserve">in </w:t>
      </w:r>
      <w:r>
        <w:rPr>
          <w:b/>
          <w:spacing w:val="-2"/>
          <w:sz w:val="24"/>
        </w:rPr>
        <w:t>tomato</w:t>
      </w:r>
    </w:p>
    <w:tbl>
      <w:tblPr>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392"/>
        <w:gridCol w:w="1582"/>
        <w:gridCol w:w="1579"/>
        <w:gridCol w:w="1087"/>
        <w:gridCol w:w="1514"/>
        <w:gridCol w:w="1579"/>
        <w:gridCol w:w="1578"/>
        <w:gridCol w:w="1136"/>
      </w:tblGrid>
      <w:tr w:rsidR="00CF467C" w14:paraId="0455529C" w14:textId="77777777" w:rsidTr="00D13FA8">
        <w:trPr>
          <w:trHeight w:val="275"/>
        </w:trPr>
        <w:tc>
          <w:tcPr>
            <w:tcW w:w="7889" w:type="dxa"/>
            <w:gridSpan w:val="5"/>
          </w:tcPr>
          <w:p w14:paraId="14D54728" w14:textId="77777777" w:rsidR="00CF467C" w:rsidRDefault="00CF467C" w:rsidP="00D13FA8">
            <w:pPr>
              <w:pStyle w:val="TableParagraph"/>
              <w:spacing w:line="256" w:lineRule="exact"/>
              <w:ind w:left="251" w:right="65"/>
              <w:rPr>
                <w:b/>
                <w:sz w:val="24"/>
              </w:rPr>
            </w:pPr>
            <w:r>
              <w:rPr>
                <w:b/>
                <w:sz w:val="24"/>
              </w:rPr>
              <w:t>Number</w:t>
            </w:r>
            <w:r>
              <w:rPr>
                <w:b/>
                <w:spacing w:val="-2"/>
                <w:sz w:val="24"/>
              </w:rPr>
              <w:t xml:space="preserve"> </w:t>
            </w:r>
            <w:r>
              <w:rPr>
                <w:b/>
                <w:sz w:val="24"/>
              </w:rPr>
              <w:t>of</w:t>
            </w:r>
            <w:r>
              <w:rPr>
                <w:b/>
                <w:spacing w:val="-1"/>
                <w:sz w:val="24"/>
              </w:rPr>
              <w:t xml:space="preserve"> </w:t>
            </w:r>
            <w:r>
              <w:rPr>
                <w:b/>
                <w:sz w:val="24"/>
              </w:rPr>
              <w:t>seed</w:t>
            </w:r>
            <w:r>
              <w:rPr>
                <w:b/>
                <w:spacing w:val="-1"/>
                <w:sz w:val="24"/>
              </w:rPr>
              <w:t xml:space="preserve"> </w:t>
            </w:r>
            <w:r>
              <w:rPr>
                <w:b/>
                <w:sz w:val="24"/>
              </w:rPr>
              <w:t>per</w:t>
            </w:r>
            <w:r>
              <w:rPr>
                <w:b/>
                <w:spacing w:val="-2"/>
                <w:sz w:val="24"/>
              </w:rPr>
              <w:t xml:space="preserve"> fruit</w:t>
            </w:r>
          </w:p>
        </w:tc>
        <w:tc>
          <w:tcPr>
            <w:tcW w:w="5807" w:type="dxa"/>
            <w:gridSpan w:val="4"/>
          </w:tcPr>
          <w:p w14:paraId="55179253" w14:textId="77777777" w:rsidR="00CF467C" w:rsidRDefault="00CF467C" w:rsidP="00D13FA8">
            <w:pPr>
              <w:pStyle w:val="TableParagraph"/>
              <w:spacing w:line="256" w:lineRule="exact"/>
              <w:ind w:left="1887"/>
              <w:jc w:val="left"/>
              <w:rPr>
                <w:b/>
                <w:sz w:val="24"/>
              </w:rPr>
            </w:pPr>
            <w:r>
              <w:rPr>
                <w:b/>
                <w:sz w:val="24"/>
              </w:rPr>
              <w:t>Seed</w:t>
            </w:r>
            <w:r>
              <w:rPr>
                <w:b/>
                <w:spacing w:val="-1"/>
                <w:sz w:val="24"/>
              </w:rPr>
              <w:t xml:space="preserve"> </w:t>
            </w:r>
            <w:r>
              <w:rPr>
                <w:b/>
                <w:sz w:val="24"/>
              </w:rPr>
              <w:t>yield</w:t>
            </w:r>
            <w:r>
              <w:rPr>
                <w:b/>
                <w:spacing w:val="-2"/>
                <w:sz w:val="24"/>
              </w:rPr>
              <w:t xml:space="preserve"> </w:t>
            </w:r>
            <w:r>
              <w:rPr>
                <w:b/>
                <w:sz w:val="24"/>
              </w:rPr>
              <w:t>per</w:t>
            </w:r>
            <w:r>
              <w:rPr>
                <w:b/>
                <w:spacing w:val="-1"/>
                <w:sz w:val="24"/>
              </w:rPr>
              <w:t xml:space="preserve"> </w:t>
            </w:r>
            <w:r>
              <w:rPr>
                <w:b/>
                <w:spacing w:val="-4"/>
                <w:sz w:val="24"/>
              </w:rPr>
              <w:t>plant</w:t>
            </w:r>
          </w:p>
        </w:tc>
      </w:tr>
      <w:tr w:rsidR="00CF467C" w14:paraId="394F6067" w14:textId="77777777" w:rsidTr="00D13FA8">
        <w:trPr>
          <w:trHeight w:val="551"/>
        </w:trPr>
        <w:tc>
          <w:tcPr>
            <w:tcW w:w="2249" w:type="dxa"/>
          </w:tcPr>
          <w:p w14:paraId="584EDB60" w14:textId="77777777" w:rsidR="00CF467C" w:rsidRDefault="00CF467C" w:rsidP="00D13FA8">
            <w:pPr>
              <w:pStyle w:val="TableParagraph"/>
              <w:spacing w:line="275" w:lineRule="exact"/>
              <w:ind w:left="107"/>
              <w:jc w:val="left"/>
              <w:rPr>
                <w:b/>
                <w:sz w:val="24"/>
              </w:rPr>
            </w:pPr>
            <w:r>
              <w:rPr>
                <w:b/>
                <w:spacing w:val="-2"/>
                <w:sz w:val="24"/>
              </w:rPr>
              <w:t>Treatment</w:t>
            </w:r>
          </w:p>
        </w:tc>
        <w:tc>
          <w:tcPr>
            <w:tcW w:w="1392" w:type="dxa"/>
          </w:tcPr>
          <w:p w14:paraId="6442CE42" w14:textId="77777777" w:rsidR="00CF467C" w:rsidRDefault="00CF467C" w:rsidP="00D13FA8">
            <w:pPr>
              <w:pStyle w:val="TableParagraph"/>
              <w:spacing w:line="275" w:lineRule="exact"/>
              <w:ind w:left="232"/>
              <w:jc w:val="left"/>
              <w:rPr>
                <w:b/>
                <w:sz w:val="24"/>
              </w:rPr>
            </w:pPr>
            <w:r>
              <w:rPr>
                <w:b/>
                <w:sz w:val="24"/>
              </w:rPr>
              <w:t>Boron</w:t>
            </w:r>
            <w:r>
              <w:rPr>
                <w:b/>
                <w:spacing w:val="-1"/>
                <w:sz w:val="24"/>
              </w:rPr>
              <w:t xml:space="preserve"> </w:t>
            </w:r>
            <w:r>
              <w:rPr>
                <w:b/>
                <w:spacing w:val="-10"/>
                <w:sz w:val="24"/>
              </w:rPr>
              <w:t>@</w:t>
            </w:r>
          </w:p>
          <w:p w14:paraId="71EFB8C1" w14:textId="77777777" w:rsidR="00CF467C" w:rsidRDefault="00CF467C" w:rsidP="00D13FA8">
            <w:pPr>
              <w:pStyle w:val="TableParagraph"/>
              <w:ind w:left="285"/>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82" w:type="dxa"/>
          </w:tcPr>
          <w:p w14:paraId="148FAAD8" w14:textId="77777777" w:rsidR="00CF467C" w:rsidRDefault="00CF467C" w:rsidP="00D13FA8">
            <w:pPr>
              <w:pStyle w:val="TableParagraph"/>
              <w:spacing w:line="275" w:lineRule="exact"/>
              <w:ind w:left="326"/>
              <w:jc w:val="left"/>
              <w:rPr>
                <w:b/>
                <w:sz w:val="24"/>
              </w:rPr>
            </w:pPr>
            <w:r>
              <w:rPr>
                <w:b/>
                <w:sz w:val="24"/>
              </w:rPr>
              <w:t>Boron</w:t>
            </w:r>
            <w:r>
              <w:rPr>
                <w:b/>
                <w:spacing w:val="-1"/>
                <w:sz w:val="24"/>
              </w:rPr>
              <w:t xml:space="preserve"> </w:t>
            </w:r>
            <w:r>
              <w:rPr>
                <w:b/>
                <w:spacing w:val="-10"/>
                <w:sz w:val="24"/>
              </w:rPr>
              <w:t>@</w:t>
            </w:r>
          </w:p>
          <w:p w14:paraId="6699D524" w14:textId="77777777" w:rsidR="00CF467C" w:rsidRDefault="00CF467C" w:rsidP="00D13FA8">
            <w:pPr>
              <w:pStyle w:val="TableParagraph"/>
              <w:ind w:left="288"/>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9" w:type="dxa"/>
          </w:tcPr>
          <w:p w14:paraId="3692BA85" w14:textId="77777777" w:rsidR="00CF467C" w:rsidRDefault="00CF467C" w:rsidP="00D13FA8">
            <w:pPr>
              <w:pStyle w:val="TableParagraph"/>
              <w:spacing w:line="275" w:lineRule="exact"/>
              <w:ind w:left="324"/>
              <w:jc w:val="left"/>
              <w:rPr>
                <w:b/>
                <w:sz w:val="24"/>
              </w:rPr>
            </w:pPr>
            <w:r>
              <w:rPr>
                <w:b/>
                <w:sz w:val="24"/>
              </w:rPr>
              <w:t>Boron</w:t>
            </w:r>
            <w:r>
              <w:rPr>
                <w:b/>
                <w:spacing w:val="-1"/>
                <w:sz w:val="24"/>
              </w:rPr>
              <w:t xml:space="preserve"> </w:t>
            </w:r>
            <w:r>
              <w:rPr>
                <w:b/>
                <w:spacing w:val="-10"/>
                <w:sz w:val="24"/>
              </w:rPr>
              <w:t>@</w:t>
            </w:r>
          </w:p>
          <w:p w14:paraId="360A3E22" w14:textId="77777777" w:rsidR="00CF467C" w:rsidRDefault="00CF467C" w:rsidP="00D13FA8">
            <w:pPr>
              <w:pStyle w:val="TableParagraph"/>
              <w:ind w:left="285"/>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087" w:type="dxa"/>
          </w:tcPr>
          <w:p w14:paraId="41FE7292" w14:textId="77777777" w:rsidR="00CF467C" w:rsidRDefault="00CF467C" w:rsidP="00D13FA8">
            <w:pPr>
              <w:pStyle w:val="TableParagraph"/>
              <w:spacing w:line="275" w:lineRule="exact"/>
              <w:ind w:right="4"/>
              <w:rPr>
                <w:b/>
                <w:sz w:val="24"/>
              </w:rPr>
            </w:pPr>
            <w:r>
              <w:rPr>
                <w:b/>
                <w:spacing w:val="-4"/>
                <w:sz w:val="24"/>
              </w:rPr>
              <w:t>Mean</w:t>
            </w:r>
          </w:p>
        </w:tc>
        <w:tc>
          <w:tcPr>
            <w:tcW w:w="1514" w:type="dxa"/>
          </w:tcPr>
          <w:p w14:paraId="597E2B2C" w14:textId="77777777" w:rsidR="00CF467C" w:rsidRDefault="00CF467C" w:rsidP="00D13FA8">
            <w:pPr>
              <w:pStyle w:val="TableParagraph"/>
              <w:spacing w:line="275" w:lineRule="exact"/>
              <w:ind w:left="293"/>
              <w:jc w:val="left"/>
              <w:rPr>
                <w:b/>
                <w:sz w:val="24"/>
              </w:rPr>
            </w:pPr>
            <w:r>
              <w:rPr>
                <w:b/>
                <w:sz w:val="24"/>
              </w:rPr>
              <w:t>Boron</w:t>
            </w:r>
            <w:r>
              <w:rPr>
                <w:b/>
                <w:spacing w:val="-1"/>
                <w:sz w:val="24"/>
              </w:rPr>
              <w:t xml:space="preserve"> </w:t>
            </w:r>
            <w:r>
              <w:rPr>
                <w:b/>
                <w:spacing w:val="-10"/>
                <w:sz w:val="24"/>
              </w:rPr>
              <w:t>@</w:t>
            </w:r>
          </w:p>
          <w:p w14:paraId="584B128C" w14:textId="77777777" w:rsidR="00CF467C" w:rsidRDefault="00CF467C" w:rsidP="00D13FA8">
            <w:pPr>
              <w:pStyle w:val="TableParagraph"/>
              <w:ind w:left="346"/>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79" w:type="dxa"/>
          </w:tcPr>
          <w:p w14:paraId="53135D59" w14:textId="77777777" w:rsidR="00CF467C" w:rsidRDefault="00CF467C" w:rsidP="00D13FA8">
            <w:pPr>
              <w:pStyle w:val="TableParagraph"/>
              <w:spacing w:line="275" w:lineRule="exact"/>
              <w:ind w:left="327"/>
              <w:jc w:val="left"/>
              <w:rPr>
                <w:b/>
                <w:sz w:val="24"/>
              </w:rPr>
            </w:pPr>
            <w:r>
              <w:rPr>
                <w:b/>
                <w:sz w:val="24"/>
              </w:rPr>
              <w:t>Boron</w:t>
            </w:r>
            <w:r>
              <w:rPr>
                <w:b/>
                <w:spacing w:val="-1"/>
                <w:sz w:val="24"/>
              </w:rPr>
              <w:t xml:space="preserve"> </w:t>
            </w:r>
            <w:r>
              <w:rPr>
                <w:b/>
                <w:spacing w:val="-10"/>
                <w:sz w:val="24"/>
              </w:rPr>
              <w:t>@</w:t>
            </w:r>
          </w:p>
          <w:p w14:paraId="28F10D07" w14:textId="77777777" w:rsidR="00CF467C" w:rsidRDefault="00CF467C" w:rsidP="00D13FA8">
            <w:pPr>
              <w:pStyle w:val="TableParagraph"/>
              <w:ind w:left="289"/>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8" w:type="dxa"/>
          </w:tcPr>
          <w:p w14:paraId="428D9C63" w14:textId="77777777" w:rsidR="00CF467C" w:rsidRDefault="00CF467C" w:rsidP="00D13FA8">
            <w:pPr>
              <w:pStyle w:val="TableParagraph"/>
              <w:spacing w:line="275" w:lineRule="exact"/>
              <w:ind w:left="328"/>
              <w:jc w:val="left"/>
              <w:rPr>
                <w:b/>
                <w:sz w:val="24"/>
              </w:rPr>
            </w:pPr>
            <w:r>
              <w:rPr>
                <w:b/>
                <w:sz w:val="24"/>
              </w:rPr>
              <w:t>Boron</w:t>
            </w:r>
            <w:r>
              <w:rPr>
                <w:b/>
                <w:spacing w:val="-1"/>
                <w:sz w:val="24"/>
              </w:rPr>
              <w:t xml:space="preserve"> </w:t>
            </w:r>
            <w:r>
              <w:rPr>
                <w:b/>
                <w:spacing w:val="-10"/>
                <w:sz w:val="24"/>
              </w:rPr>
              <w:t>@</w:t>
            </w:r>
          </w:p>
          <w:p w14:paraId="4DB54972" w14:textId="77777777" w:rsidR="00CF467C" w:rsidRDefault="00CF467C" w:rsidP="00D13FA8">
            <w:pPr>
              <w:pStyle w:val="TableParagraph"/>
              <w:ind w:left="290"/>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136" w:type="dxa"/>
          </w:tcPr>
          <w:p w14:paraId="3ECF7F31" w14:textId="77777777" w:rsidR="00CF467C" w:rsidRDefault="00CF467C" w:rsidP="00D13FA8">
            <w:pPr>
              <w:pStyle w:val="TableParagraph"/>
              <w:spacing w:line="275" w:lineRule="exact"/>
              <w:ind w:left="16" w:right="4"/>
              <w:rPr>
                <w:b/>
                <w:sz w:val="24"/>
              </w:rPr>
            </w:pPr>
            <w:r>
              <w:rPr>
                <w:b/>
                <w:spacing w:val="-4"/>
                <w:sz w:val="24"/>
              </w:rPr>
              <w:t>Mean</w:t>
            </w:r>
          </w:p>
        </w:tc>
      </w:tr>
      <w:tr w:rsidR="00CF467C" w14:paraId="33624411" w14:textId="77777777" w:rsidTr="00D13FA8">
        <w:trPr>
          <w:trHeight w:val="467"/>
        </w:trPr>
        <w:tc>
          <w:tcPr>
            <w:tcW w:w="2249" w:type="dxa"/>
          </w:tcPr>
          <w:p w14:paraId="353234F2" w14:textId="77777777" w:rsidR="00CF467C" w:rsidRDefault="00CF467C" w:rsidP="00D13FA8">
            <w:pPr>
              <w:pStyle w:val="TableParagraph"/>
              <w:spacing w:before="1" w:line="240" w:lineRule="auto"/>
              <w:ind w:left="167"/>
              <w:jc w:val="left"/>
              <w:rPr>
                <w:b/>
                <w:position w:val="1"/>
                <w:sz w:val="24"/>
              </w:rPr>
            </w:pPr>
            <w:r>
              <w:rPr>
                <w:b/>
                <w:position w:val="1"/>
                <w:sz w:val="24"/>
              </w:rPr>
              <w:t>Control</w:t>
            </w:r>
            <w:r>
              <w:rPr>
                <w:b/>
                <w:spacing w:val="-4"/>
                <w:position w:val="1"/>
                <w:sz w:val="24"/>
              </w:rPr>
              <w:t xml:space="preserve"> (P</w:t>
            </w:r>
            <w:r>
              <w:rPr>
                <w:b/>
                <w:spacing w:val="-4"/>
                <w:sz w:val="16"/>
              </w:rPr>
              <w:t>0</w:t>
            </w:r>
            <w:r>
              <w:rPr>
                <w:b/>
                <w:spacing w:val="-4"/>
                <w:position w:val="1"/>
                <w:sz w:val="24"/>
              </w:rPr>
              <w:t>)</w:t>
            </w:r>
          </w:p>
        </w:tc>
        <w:tc>
          <w:tcPr>
            <w:tcW w:w="1392" w:type="dxa"/>
          </w:tcPr>
          <w:p w14:paraId="62260679" w14:textId="77777777" w:rsidR="00CF467C" w:rsidRDefault="00CF467C" w:rsidP="00D13FA8">
            <w:pPr>
              <w:pStyle w:val="TableParagraph"/>
              <w:spacing w:before="191"/>
              <w:ind w:left="7"/>
              <w:rPr>
                <w:sz w:val="24"/>
              </w:rPr>
            </w:pPr>
            <w:r>
              <w:rPr>
                <w:spacing w:val="-2"/>
                <w:sz w:val="24"/>
              </w:rPr>
              <w:t>129.20</w:t>
            </w:r>
          </w:p>
        </w:tc>
        <w:tc>
          <w:tcPr>
            <w:tcW w:w="1582" w:type="dxa"/>
          </w:tcPr>
          <w:p w14:paraId="67D332A3" w14:textId="77777777" w:rsidR="00CF467C" w:rsidRDefault="00CF467C" w:rsidP="00D13FA8">
            <w:pPr>
              <w:pStyle w:val="TableParagraph"/>
              <w:spacing w:before="191"/>
              <w:ind w:left="6"/>
              <w:rPr>
                <w:sz w:val="24"/>
              </w:rPr>
            </w:pPr>
            <w:r>
              <w:rPr>
                <w:spacing w:val="-2"/>
                <w:sz w:val="24"/>
              </w:rPr>
              <w:t>140.31</w:t>
            </w:r>
          </w:p>
        </w:tc>
        <w:tc>
          <w:tcPr>
            <w:tcW w:w="1579" w:type="dxa"/>
          </w:tcPr>
          <w:p w14:paraId="2C4A7986" w14:textId="77777777" w:rsidR="00CF467C" w:rsidRDefault="00CF467C" w:rsidP="00D13FA8">
            <w:pPr>
              <w:pStyle w:val="TableParagraph"/>
              <w:spacing w:before="191"/>
              <w:ind w:right="8"/>
              <w:rPr>
                <w:sz w:val="24"/>
              </w:rPr>
            </w:pPr>
            <w:r>
              <w:rPr>
                <w:spacing w:val="-2"/>
                <w:sz w:val="24"/>
              </w:rPr>
              <w:t>140.27</w:t>
            </w:r>
          </w:p>
        </w:tc>
        <w:tc>
          <w:tcPr>
            <w:tcW w:w="1087" w:type="dxa"/>
          </w:tcPr>
          <w:p w14:paraId="4024C925" w14:textId="77777777" w:rsidR="00CF467C" w:rsidRDefault="00CF467C" w:rsidP="00D13FA8">
            <w:pPr>
              <w:pStyle w:val="TableParagraph"/>
              <w:spacing w:before="191"/>
              <w:rPr>
                <w:sz w:val="24"/>
              </w:rPr>
            </w:pPr>
            <w:r>
              <w:rPr>
                <w:spacing w:val="-2"/>
                <w:sz w:val="24"/>
              </w:rPr>
              <w:t>136.59</w:t>
            </w:r>
          </w:p>
        </w:tc>
        <w:tc>
          <w:tcPr>
            <w:tcW w:w="1514" w:type="dxa"/>
          </w:tcPr>
          <w:p w14:paraId="5E456482" w14:textId="77777777" w:rsidR="00CF467C" w:rsidRDefault="00CF467C" w:rsidP="00D13FA8">
            <w:pPr>
              <w:pStyle w:val="TableParagraph"/>
              <w:spacing w:before="191"/>
              <w:ind w:left="7"/>
              <w:rPr>
                <w:sz w:val="24"/>
              </w:rPr>
            </w:pPr>
            <w:r>
              <w:rPr>
                <w:spacing w:val="-2"/>
                <w:sz w:val="24"/>
              </w:rPr>
              <w:t>11.39</w:t>
            </w:r>
          </w:p>
        </w:tc>
        <w:tc>
          <w:tcPr>
            <w:tcW w:w="1579" w:type="dxa"/>
          </w:tcPr>
          <w:p w14:paraId="272DC7CA" w14:textId="77777777" w:rsidR="00CF467C" w:rsidRDefault="00CF467C" w:rsidP="00D13FA8">
            <w:pPr>
              <w:pStyle w:val="TableParagraph"/>
              <w:spacing w:before="191"/>
              <w:ind w:right="1"/>
              <w:rPr>
                <w:sz w:val="24"/>
              </w:rPr>
            </w:pPr>
            <w:r>
              <w:rPr>
                <w:spacing w:val="-2"/>
                <w:sz w:val="24"/>
              </w:rPr>
              <w:t>14.25</w:t>
            </w:r>
          </w:p>
        </w:tc>
        <w:tc>
          <w:tcPr>
            <w:tcW w:w="1578" w:type="dxa"/>
          </w:tcPr>
          <w:p w14:paraId="22564DD3" w14:textId="77777777" w:rsidR="00CF467C" w:rsidRDefault="00CF467C" w:rsidP="00D13FA8">
            <w:pPr>
              <w:pStyle w:val="TableParagraph"/>
              <w:spacing w:before="191"/>
              <w:ind w:left="15" w:right="2"/>
              <w:rPr>
                <w:sz w:val="24"/>
              </w:rPr>
            </w:pPr>
            <w:r>
              <w:rPr>
                <w:spacing w:val="-2"/>
                <w:sz w:val="24"/>
              </w:rPr>
              <w:t>14.01</w:t>
            </w:r>
          </w:p>
        </w:tc>
        <w:tc>
          <w:tcPr>
            <w:tcW w:w="1136" w:type="dxa"/>
          </w:tcPr>
          <w:p w14:paraId="63F46F64" w14:textId="77777777" w:rsidR="00CF467C" w:rsidRDefault="00CF467C" w:rsidP="00D13FA8">
            <w:pPr>
              <w:pStyle w:val="TableParagraph"/>
              <w:spacing w:before="191"/>
              <w:ind w:left="16"/>
              <w:rPr>
                <w:sz w:val="24"/>
              </w:rPr>
            </w:pPr>
            <w:r>
              <w:rPr>
                <w:spacing w:val="-2"/>
                <w:sz w:val="24"/>
              </w:rPr>
              <w:t>13.21</w:t>
            </w:r>
          </w:p>
        </w:tc>
      </w:tr>
      <w:tr w:rsidR="00CF467C" w14:paraId="0FC31078" w14:textId="77777777" w:rsidTr="00D13FA8">
        <w:trPr>
          <w:trHeight w:val="552"/>
        </w:trPr>
        <w:tc>
          <w:tcPr>
            <w:tcW w:w="2249" w:type="dxa"/>
          </w:tcPr>
          <w:p w14:paraId="5BDA19DD"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50 </w:t>
            </w:r>
            <w:r>
              <w:rPr>
                <w:b/>
                <w:spacing w:val="-5"/>
                <w:sz w:val="24"/>
              </w:rPr>
              <w:t>ppm</w:t>
            </w:r>
          </w:p>
          <w:p w14:paraId="591F1D62"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1</w:t>
            </w:r>
            <w:r>
              <w:rPr>
                <w:b/>
                <w:spacing w:val="-4"/>
                <w:position w:val="1"/>
                <w:sz w:val="24"/>
              </w:rPr>
              <w:t>)</w:t>
            </w:r>
          </w:p>
        </w:tc>
        <w:tc>
          <w:tcPr>
            <w:tcW w:w="1392" w:type="dxa"/>
          </w:tcPr>
          <w:p w14:paraId="19B71A3C" w14:textId="77777777" w:rsidR="00CF467C" w:rsidRDefault="00CF467C" w:rsidP="00D13FA8">
            <w:pPr>
              <w:pStyle w:val="TableParagraph"/>
              <w:spacing w:before="275"/>
              <w:ind w:left="7"/>
              <w:rPr>
                <w:sz w:val="24"/>
              </w:rPr>
            </w:pPr>
            <w:r>
              <w:rPr>
                <w:spacing w:val="-2"/>
                <w:sz w:val="24"/>
              </w:rPr>
              <w:t>131.41</w:t>
            </w:r>
          </w:p>
        </w:tc>
        <w:tc>
          <w:tcPr>
            <w:tcW w:w="1582" w:type="dxa"/>
          </w:tcPr>
          <w:p w14:paraId="20763D46" w14:textId="77777777" w:rsidR="00CF467C" w:rsidRDefault="00CF467C" w:rsidP="00D13FA8">
            <w:pPr>
              <w:pStyle w:val="TableParagraph"/>
              <w:spacing w:before="275"/>
              <w:ind w:left="6"/>
              <w:rPr>
                <w:sz w:val="24"/>
              </w:rPr>
            </w:pPr>
            <w:r>
              <w:rPr>
                <w:spacing w:val="-2"/>
                <w:sz w:val="24"/>
              </w:rPr>
              <w:t>143.19</w:t>
            </w:r>
          </w:p>
        </w:tc>
        <w:tc>
          <w:tcPr>
            <w:tcW w:w="1579" w:type="dxa"/>
          </w:tcPr>
          <w:p w14:paraId="73197939" w14:textId="77777777" w:rsidR="00CF467C" w:rsidRDefault="00CF467C" w:rsidP="00D13FA8">
            <w:pPr>
              <w:pStyle w:val="TableParagraph"/>
              <w:spacing w:before="275"/>
              <w:ind w:right="8"/>
              <w:rPr>
                <w:sz w:val="24"/>
              </w:rPr>
            </w:pPr>
            <w:r>
              <w:rPr>
                <w:spacing w:val="-2"/>
                <w:sz w:val="24"/>
              </w:rPr>
              <w:t>140.11</w:t>
            </w:r>
          </w:p>
        </w:tc>
        <w:tc>
          <w:tcPr>
            <w:tcW w:w="1087" w:type="dxa"/>
          </w:tcPr>
          <w:p w14:paraId="334C74E5" w14:textId="77777777" w:rsidR="00CF467C" w:rsidRDefault="00CF467C" w:rsidP="00D13FA8">
            <w:pPr>
              <w:pStyle w:val="TableParagraph"/>
              <w:spacing w:before="275"/>
              <w:rPr>
                <w:sz w:val="24"/>
              </w:rPr>
            </w:pPr>
            <w:r>
              <w:rPr>
                <w:spacing w:val="-2"/>
                <w:sz w:val="24"/>
              </w:rPr>
              <w:t>138.24</w:t>
            </w:r>
          </w:p>
        </w:tc>
        <w:tc>
          <w:tcPr>
            <w:tcW w:w="1514" w:type="dxa"/>
          </w:tcPr>
          <w:p w14:paraId="172D5255" w14:textId="77777777" w:rsidR="00CF467C" w:rsidRDefault="00CF467C" w:rsidP="00D13FA8">
            <w:pPr>
              <w:pStyle w:val="TableParagraph"/>
              <w:spacing w:before="275"/>
              <w:ind w:left="7"/>
              <w:rPr>
                <w:sz w:val="24"/>
              </w:rPr>
            </w:pPr>
            <w:r>
              <w:rPr>
                <w:spacing w:val="-2"/>
                <w:sz w:val="24"/>
              </w:rPr>
              <w:t>12.11</w:t>
            </w:r>
          </w:p>
        </w:tc>
        <w:tc>
          <w:tcPr>
            <w:tcW w:w="1579" w:type="dxa"/>
          </w:tcPr>
          <w:p w14:paraId="40BC31E3" w14:textId="77777777" w:rsidR="00CF467C" w:rsidRDefault="00CF467C" w:rsidP="00D13FA8">
            <w:pPr>
              <w:pStyle w:val="TableParagraph"/>
              <w:spacing w:before="275"/>
              <w:ind w:right="1"/>
              <w:rPr>
                <w:sz w:val="24"/>
              </w:rPr>
            </w:pPr>
            <w:r>
              <w:rPr>
                <w:spacing w:val="-2"/>
                <w:sz w:val="24"/>
              </w:rPr>
              <w:t>19.18</w:t>
            </w:r>
          </w:p>
        </w:tc>
        <w:tc>
          <w:tcPr>
            <w:tcW w:w="1578" w:type="dxa"/>
          </w:tcPr>
          <w:p w14:paraId="0ED2B559" w14:textId="77777777" w:rsidR="00CF467C" w:rsidRDefault="00CF467C" w:rsidP="00D13FA8">
            <w:pPr>
              <w:pStyle w:val="TableParagraph"/>
              <w:spacing w:before="275"/>
              <w:ind w:left="15" w:right="2"/>
              <w:rPr>
                <w:sz w:val="24"/>
              </w:rPr>
            </w:pPr>
            <w:r>
              <w:rPr>
                <w:spacing w:val="-2"/>
                <w:sz w:val="24"/>
              </w:rPr>
              <w:t>17.12</w:t>
            </w:r>
          </w:p>
        </w:tc>
        <w:tc>
          <w:tcPr>
            <w:tcW w:w="1136" w:type="dxa"/>
          </w:tcPr>
          <w:p w14:paraId="4483CFAE" w14:textId="77777777" w:rsidR="00CF467C" w:rsidRDefault="00CF467C" w:rsidP="00D13FA8">
            <w:pPr>
              <w:pStyle w:val="TableParagraph"/>
              <w:spacing w:before="275"/>
              <w:ind w:left="16"/>
              <w:rPr>
                <w:sz w:val="24"/>
              </w:rPr>
            </w:pPr>
            <w:r>
              <w:rPr>
                <w:spacing w:val="-2"/>
                <w:sz w:val="24"/>
              </w:rPr>
              <w:t>16.13</w:t>
            </w:r>
          </w:p>
        </w:tc>
      </w:tr>
      <w:tr w:rsidR="00CF467C" w14:paraId="02AB78B8" w14:textId="77777777" w:rsidTr="00D13FA8">
        <w:trPr>
          <w:trHeight w:val="551"/>
        </w:trPr>
        <w:tc>
          <w:tcPr>
            <w:tcW w:w="2249" w:type="dxa"/>
          </w:tcPr>
          <w:p w14:paraId="495B7F4B" w14:textId="77777777" w:rsidR="00CF467C" w:rsidRDefault="00CF467C" w:rsidP="00D13FA8">
            <w:pPr>
              <w:pStyle w:val="TableParagraph"/>
              <w:spacing w:before="1" w:line="275" w:lineRule="exact"/>
              <w:ind w:left="107"/>
              <w:jc w:val="left"/>
              <w:rPr>
                <w:b/>
                <w:sz w:val="24"/>
              </w:rPr>
            </w:pPr>
            <w:r>
              <w:rPr>
                <w:b/>
                <w:sz w:val="24"/>
              </w:rPr>
              <w:t>NAA</w:t>
            </w:r>
            <w:r>
              <w:rPr>
                <w:b/>
                <w:spacing w:val="-1"/>
                <w:sz w:val="24"/>
              </w:rPr>
              <w:t xml:space="preserve"> </w:t>
            </w:r>
            <w:r>
              <w:rPr>
                <w:b/>
                <w:sz w:val="24"/>
              </w:rPr>
              <w:t xml:space="preserve">@ 75 </w:t>
            </w:r>
            <w:r>
              <w:rPr>
                <w:b/>
                <w:spacing w:val="-5"/>
                <w:sz w:val="24"/>
              </w:rPr>
              <w:t>ppm</w:t>
            </w:r>
          </w:p>
          <w:p w14:paraId="562F46D2" w14:textId="77777777" w:rsidR="00CF467C" w:rsidRDefault="00CF467C" w:rsidP="00D13FA8">
            <w:pPr>
              <w:pStyle w:val="TableParagraph"/>
              <w:spacing w:line="256" w:lineRule="exact"/>
              <w:ind w:left="107"/>
              <w:jc w:val="left"/>
              <w:rPr>
                <w:b/>
                <w:position w:val="1"/>
                <w:sz w:val="24"/>
              </w:rPr>
            </w:pPr>
            <w:r>
              <w:rPr>
                <w:b/>
                <w:spacing w:val="-4"/>
                <w:position w:val="1"/>
                <w:sz w:val="24"/>
              </w:rPr>
              <w:t>(P</w:t>
            </w:r>
            <w:r>
              <w:rPr>
                <w:b/>
                <w:spacing w:val="-4"/>
                <w:sz w:val="16"/>
              </w:rPr>
              <w:t>2</w:t>
            </w:r>
            <w:r>
              <w:rPr>
                <w:b/>
                <w:spacing w:val="-4"/>
                <w:position w:val="1"/>
                <w:sz w:val="24"/>
              </w:rPr>
              <w:t>)</w:t>
            </w:r>
          </w:p>
        </w:tc>
        <w:tc>
          <w:tcPr>
            <w:tcW w:w="1392" w:type="dxa"/>
          </w:tcPr>
          <w:p w14:paraId="6EBCD9AD" w14:textId="77777777" w:rsidR="00CF467C" w:rsidRDefault="00CF467C" w:rsidP="00D13FA8">
            <w:pPr>
              <w:pStyle w:val="TableParagraph"/>
              <w:spacing w:before="275"/>
              <w:ind w:left="7"/>
              <w:rPr>
                <w:sz w:val="24"/>
              </w:rPr>
            </w:pPr>
            <w:r>
              <w:rPr>
                <w:spacing w:val="-2"/>
                <w:sz w:val="24"/>
              </w:rPr>
              <w:t>132.03</w:t>
            </w:r>
          </w:p>
        </w:tc>
        <w:tc>
          <w:tcPr>
            <w:tcW w:w="1582" w:type="dxa"/>
          </w:tcPr>
          <w:p w14:paraId="5DF7B78F" w14:textId="77777777" w:rsidR="00CF467C" w:rsidRDefault="00CF467C" w:rsidP="00D13FA8">
            <w:pPr>
              <w:pStyle w:val="TableParagraph"/>
              <w:spacing w:before="275"/>
              <w:ind w:left="6"/>
              <w:rPr>
                <w:sz w:val="24"/>
              </w:rPr>
            </w:pPr>
            <w:r>
              <w:rPr>
                <w:spacing w:val="-2"/>
                <w:sz w:val="24"/>
              </w:rPr>
              <w:t>143.48</w:t>
            </w:r>
          </w:p>
        </w:tc>
        <w:tc>
          <w:tcPr>
            <w:tcW w:w="1579" w:type="dxa"/>
          </w:tcPr>
          <w:p w14:paraId="0349D094" w14:textId="77777777" w:rsidR="00CF467C" w:rsidRDefault="00CF467C" w:rsidP="00D13FA8">
            <w:pPr>
              <w:pStyle w:val="TableParagraph"/>
              <w:spacing w:before="275"/>
              <w:ind w:right="8"/>
              <w:rPr>
                <w:sz w:val="24"/>
              </w:rPr>
            </w:pPr>
            <w:r>
              <w:rPr>
                <w:spacing w:val="-2"/>
                <w:sz w:val="24"/>
              </w:rPr>
              <w:t>141.23</w:t>
            </w:r>
          </w:p>
        </w:tc>
        <w:tc>
          <w:tcPr>
            <w:tcW w:w="1087" w:type="dxa"/>
          </w:tcPr>
          <w:p w14:paraId="41D37942" w14:textId="77777777" w:rsidR="00CF467C" w:rsidRDefault="00CF467C" w:rsidP="00D13FA8">
            <w:pPr>
              <w:pStyle w:val="TableParagraph"/>
              <w:spacing w:before="275"/>
              <w:rPr>
                <w:sz w:val="24"/>
              </w:rPr>
            </w:pPr>
            <w:r>
              <w:rPr>
                <w:spacing w:val="-2"/>
                <w:sz w:val="24"/>
              </w:rPr>
              <w:t>138.91</w:t>
            </w:r>
          </w:p>
        </w:tc>
        <w:tc>
          <w:tcPr>
            <w:tcW w:w="1514" w:type="dxa"/>
          </w:tcPr>
          <w:p w14:paraId="68DFBB5C" w14:textId="77777777" w:rsidR="00CF467C" w:rsidRDefault="00CF467C" w:rsidP="00D13FA8">
            <w:pPr>
              <w:pStyle w:val="TableParagraph"/>
              <w:spacing w:before="275"/>
              <w:ind w:left="7"/>
              <w:rPr>
                <w:sz w:val="24"/>
              </w:rPr>
            </w:pPr>
            <w:r>
              <w:rPr>
                <w:spacing w:val="-2"/>
                <w:sz w:val="24"/>
              </w:rPr>
              <w:t>12.32</w:t>
            </w:r>
          </w:p>
        </w:tc>
        <w:tc>
          <w:tcPr>
            <w:tcW w:w="1579" w:type="dxa"/>
          </w:tcPr>
          <w:p w14:paraId="6A2395DB" w14:textId="77777777" w:rsidR="00CF467C" w:rsidRDefault="00CF467C" w:rsidP="00D13FA8">
            <w:pPr>
              <w:pStyle w:val="TableParagraph"/>
              <w:spacing w:before="275"/>
              <w:ind w:right="1"/>
              <w:rPr>
                <w:sz w:val="24"/>
              </w:rPr>
            </w:pPr>
            <w:r>
              <w:rPr>
                <w:spacing w:val="-2"/>
                <w:sz w:val="24"/>
              </w:rPr>
              <w:t>19.80</w:t>
            </w:r>
          </w:p>
        </w:tc>
        <w:tc>
          <w:tcPr>
            <w:tcW w:w="1578" w:type="dxa"/>
          </w:tcPr>
          <w:p w14:paraId="7238DFCD" w14:textId="77777777" w:rsidR="00CF467C" w:rsidRDefault="00CF467C" w:rsidP="00D13FA8">
            <w:pPr>
              <w:pStyle w:val="TableParagraph"/>
              <w:spacing w:before="275"/>
              <w:ind w:left="15" w:right="2"/>
              <w:rPr>
                <w:sz w:val="24"/>
              </w:rPr>
            </w:pPr>
            <w:r>
              <w:rPr>
                <w:spacing w:val="-2"/>
                <w:sz w:val="24"/>
              </w:rPr>
              <w:t>17.43</w:t>
            </w:r>
          </w:p>
        </w:tc>
        <w:tc>
          <w:tcPr>
            <w:tcW w:w="1136" w:type="dxa"/>
          </w:tcPr>
          <w:p w14:paraId="0AEEB53C" w14:textId="77777777" w:rsidR="00CF467C" w:rsidRDefault="00CF467C" w:rsidP="00D13FA8">
            <w:pPr>
              <w:pStyle w:val="TableParagraph"/>
              <w:spacing w:before="275"/>
              <w:ind w:left="16"/>
              <w:rPr>
                <w:sz w:val="24"/>
              </w:rPr>
            </w:pPr>
            <w:r>
              <w:rPr>
                <w:spacing w:val="-2"/>
                <w:sz w:val="24"/>
              </w:rPr>
              <w:t>16.52</w:t>
            </w:r>
          </w:p>
        </w:tc>
      </w:tr>
      <w:tr w:rsidR="00CF467C" w14:paraId="49AA2652" w14:textId="77777777" w:rsidTr="00D13FA8">
        <w:trPr>
          <w:trHeight w:val="553"/>
        </w:trPr>
        <w:tc>
          <w:tcPr>
            <w:tcW w:w="2249" w:type="dxa"/>
          </w:tcPr>
          <w:p w14:paraId="0742EDFC" w14:textId="77777777" w:rsidR="00CF467C" w:rsidRDefault="00CF467C" w:rsidP="00D13FA8">
            <w:pPr>
              <w:pStyle w:val="TableParagraph"/>
              <w:spacing w:before="1" w:line="276" w:lineRule="exact"/>
              <w:ind w:left="107"/>
              <w:jc w:val="left"/>
              <w:rPr>
                <w:b/>
                <w:sz w:val="24"/>
              </w:rPr>
            </w:pPr>
            <w:r>
              <w:rPr>
                <w:b/>
                <w:sz w:val="24"/>
              </w:rPr>
              <w:t>NAA</w:t>
            </w:r>
            <w:r>
              <w:rPr>
                <w:b/>
                <w:spacing w:val="-1"/>
                <w:sz w:val="24"/>
              </w:rPr>
              <w:t xml:space="preserve"> </w:t>
            </w:r>
            <w:r>
              <w:rPr>
                <w:b/>
                <w:sz w:val="24"/>
              </w:rPr>
              <w:t xml:space="preserve">@ 100 </w:t>
            </w:r>
            <w:r>
              <w:rPr>
                <w:b/>
                <w:spacing w:val="-5"/>
                <w:sz w:val="24"/>
              </w:rPr>
              <w:t>ppm</w:t>
            </w:r>
          </w:p>
          <w:p w14:paraId="2DB08670"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3</w:t>
            </w:r>
            <w:r>
              <w:rPr>
                <w:b/>
                <w:spacing w:val="-4"/>
                <w:position w:val="1"/>
                <w:sz w:val="24"/>
              </w:rPr>
              <w:t>)</w:t>
            </w:r>
          </w:p>
        </w:tc>
        <w:tc>
          <w:tcPr>
            <w:tcW w:w="1392" w:type="dxa"/>
          </w:tcPr>
          <w:p w14:paraId="68222F66" w14:textId="77777777" w:rsidR="00CF467C" w:rsidRDefault="00CF467C" w:rsidP="00D13FA8">
            <w:pPr>
              <w:pStyle w:val="TableParagraph"/>
              <w:spacing w:before="1" w:line="240" w:lineRule="auto"/>
              <w:ind w:left="0"/>
              <w:jc w:val="left"/>
              <w:rPr>
                <w:b/>
                <w:sz w:val="24"/>
              </w:rPr>
            </w:pPr>
          </w:p>
          <w:p w14:paraId="028139E8" w14:textId="77777777" w:rsidR="00CF467C" w:rsidRDefault="00CF467C" w:rsidP="00D13FA8">
            <w:pPr>
              <w:pStyle w:val="TableParagraph"/>
              <w:ind w:left="7"/>
              <w:rPr>
                <w:sz w:val="24"/>
              </w:rPr>
            </w:pPr>
            <w:r>
              <w:rPr>
                <w:spacing w:val="-2"/>
                <w:sz w:val="24"/>
              </w:rPr>
              <w:t>133.16</w:t>
            </w:r>
          </w:p>
        </w:tc>
        <w:tc>
          <w:tcPr>
            <w:tcW w:w="1582" w:type="dxa"/>
          </w:tcPr>
          <w:p w14:paraId="32972CFC" w14:textId="77777777" w:rsidR="00CF467C" w:rsidRDefault="00CF467C" w:rsidP="00D13FA8">
            <w:pPr>
              <w:pStyle w:val="TableParagraph"/>
              <w:spacing w:before="1" w:line="240" w:lineRule="auto"/>
              <w:ind w:left="0"/>
              <w:jc w:val="left"/>
              <w:rPr>
                <w:b/>
                <w:sz w:val="24"/>
              </w:rPr>
            </w:pPr>
          </w:p>
          <w:p w14:paraId="6CA57FC3" w14:textId="77777777" w:rsidR="00CF467C" w:rsidRDefault="00CF467C" w:rsidP="00D13FA8">
            <w:pPr>
              <w:pStyle w:val="TableParagraph"/>
              <w:ind w:left="6"/>
              <w:rPr>
                <w:sz w:val="24"/>
              </w:rPr>
            </w:pPr>
            <w:r>
              <w:rPr>
                <w:spacing w:val="-2"/>
                <w:sz w:val="24"/>
              </w:rPr>
              <w:t>143.25</w:t>
            </w:r>
          </w:p>
        </w:tc>
        <w:tc>
          <w:tcPr>
            <w:tcW w:w="1579" w:type="dxa"/>
          </w:tcPr>
          <w:p w14:paraId="24233FDF" w14:textId="77777777" w:rsidR="00CF467C" w:rsidRDefault="00CF467C" w:rsidP="00D13FA8">
            <w:pPr>
              <w:pStyle w:val="TableParagraph"/>
              <w:spacing w:before="1" w:line="240" w:lineRule="auto"/>
              <w:ind w:left="0"/>
              <w:jc w:val="left"/>
              <w:rPr>
                <w:b/>
                <w:sz w:val="24"/>
              </w:rPr>
            </w:pPr>
          </w:p>
          <w:p w14:paraId="7756145E" w14:textId="77777777" w:rsidR="00CF467C" w:rsidRDefault="00CF467C" w:rsidP="00D13FA8">
            <w:pPr>
              <w:pStyle w:val="TableParagraph"/>
              <w:ind w:right="8"/>
              <w:rPr>
                <w:sz w:val="24"/>
              </w:rPr>
            </w:pPr>
            <w:r>
              <w:rPr>
                <w:spacing w:val="-2"/>
                <w:sz w:val="24"/>
              </w:rPr>
              <w:t>141.81</w:t>
            </w:r>
          </w:p>
        </w:tc>
        <w:tc>
          <w:tcPr>
            <w:tcW w:w="1087" w:type="dxa"/>
          </w:tcPr>
          <w:p w14:paraId="3C58497E" w14:textId="77777777" w:rsidR="00CF467C" w:rsidRDefault="00CF467C" w:rsidP="00D13FA8">
            <w:pPr>
              <w:pStyle w:val="TableParagraph"/>
              <w:spacing w:before="1" w:line="240" w:lineRule="auto"/>
              <w:ind w:left="0"/>
              <w:jc w:val="left"/>
              <w:rPr>
                <w:b/>
                <w:sz w:val="24"/>
              </w:rPr>
            </w:pPr>
          </w:p>
          <w:p w14:paraId="22083D9E" w14:textId="77777777" w:rsidR="00CF467C" w:rsidRDefault="00CF467C" w:rsidP="00D13FA8">
            <w:pPr>
              <w:pStyle w:val="TableParagraph"/>
              <w:rPr>
                <w:sz w:val="24"/>
              </w:rPr>
            </w:pPr>
            <w:r>
              <w:rPr>
                <w:spacing w:val="-2"/>
                <w:sz w:val="24"/>
              </w:rPr>
              <w:t>139.40</w:t>
            </w:r>
          </w:p>
        </w:tc>
        <w:tc>
          <w:tcPr>
            <w:tcW w:w="1514" w:type="dxa"/>
          </w:tcPr>
          <w:p w14:paraId="31309DE2" w14:textId="77777777" w:rsidR="00CF467C" w:rsidRDefault="00CF467C" w:rsidP="00D13FA8">
            <w:pPr>
              <w:pStyle w:val="TableParagraph"/>
              <w:spacing w:before="1" w:line="240" w:lineRule="auto"/>
              <w:ind w:left="0"/>
              <w:jc w:val="left"/>
              <w:rPr>
                <w:b/>
                <w:sz w:val="24"/>
              </w:rPr>
            </w:pPr>
          </w:p>
          <w:p w14:paraId="3125A585" w14:textId="77777777" w:rsidR="00CF467C" w:rsidRDefault="00CF467C" w:rsidP="00D13FA8">
            <w:pPr>
              <w:pStyle w:val="TableParagraph"/>
              <w:ind w:left="7"/>
              <w:rPr>
                <w:sz w:val="24"/>
              </w:rPr>
            </w:pPr>
            <w:r>
              <w:rPr>
                <w:spacing w:val="-2"/>
                <w:sz w:val="24"/>
              </w:rPr>
              <w:t>12.93</w:t>
            </w:r>
          </w:p>
        </w:tc>
        <w:tc>
          <w:tcPr>
            <w:tcW w:w="1579" w:type="dxa"/>
          </w:tcPr>
          <w:p w14:paraId="0C4B9E8F" w14:textId="77777777" w:rsidR="00CF467C" w:rsidRDefault="00CF467C" w:rsidP="00D13FA8">
            <w:pPr>
              <w:pStyle w:val="TableParagraph"/>
              <w:spacing w:before="1" w:line="240" w:lineRule="auto"/>
              <w:ind w:left="0"/>
              <w:jc w:val="left"/>
              <w:rPr>
                <w:b/>
                <w:sz w:val="24"/>
              </w:rPr>
            </w:pPr>
          </w:p>
          <w:p w14:paraId="4C0E931D" w14:textId="77777777" w:rsidR="00CF467C" w:rsidRDefault="00CF467C" w:rsidP="00D13FA8">
            <w:pPr>
              <w:pStyle w:val="TableParagraph"/>
              <w:ind w:right="1"/>
              <w:rPr>
                <w:sz w:val="24"/>
              </w:rPr>
            </w:pPr>
            <w:r>
              <w:rPr>
                <w:spacing w:val="-2"/>
                <w:sz w:val="24"/>
              </w:rPr>
              <w:t>19.45</w:t>
            </w:r>
          </w:p>
        </w:tc>
        <w:tc>
          <w:tcPr>
            <w:tcW w:w="1578" w:type="dxa"/>
          </w:tcPr>
          <w:p w14:paraId="662E9E18" w14:textId="77777777" w:rsidR="00CF467C" w:rsidRDefault="00CF467C" w:rsidP="00D13FA8">
            <w:pPr>
              <w:pStyle w:val="TableParagraph"/>
              <w:spacing w:before="1" w:line="240" w:lineRule="auto"/>
              <w:ind w:left="0"/>
              <w:jc w:val="left"/>
              <w:rPr>
                <w:b/>
                <w:sz w:val="24"/>
              </w:rPr>
            </w:pPr>
          </w:p>
          <w:p w14:paraId="2573E167" w14:textId="77777777" w:rsidR="00CF467C" w:rsidRDefault="00CF467C" w:rsidP="00D13FA8">
            <w:pPr>
              <w:pStyle w:val="TableParagraph"/>
              <w:ind w:left="15" w:right="2"/>
              <w:rPr>
                <w:sz w:val="24"/>
              </w:rPr>
            </w:pPr>
            <w:r>
              <w:rPr>
                <w:spacing w:val="-2"/>
                <w:sz w:val="24"/>
              </w:rPr>
              <w:t>17.50</w:t>
            </w:r>
          </w:p>
        </w:tc>
        <w:tc>
          <w:tcPr>
            <w:tcW w:w="1136" w:type="dxa"/>
          </w:tcPr>
          <w:p w14:paraId="699AE85C" w14:textId="77777777" w:rsidR="00CF467C" w:rsidRDefault="00CF467C" w:rsidP="00D13FA8">
            <w:pPr>
              <w:pStyle w:val="TableParagraph"/>
              <w:spacing w:before="1" w:line="240" w:lineRule="auto"/>
              <w:ind w:left="0"/>
              <w:jc w:val="left"/>
              <w:rPr>
                <w:b/>
                <w:sz w:val="24"/>
              </w:rPr>
            </w:pPr>
          </w:p>
          <w:p w14:paraId="76D0F73F" w14:textId="77777777" w:rsidR="00CF467C" w:rsidRDefault="00CF467C" w:rsidP="00D13FA8">
            <w:pPr>
              <w:pStyle w:val="TableParagraph"/>
              <w:ind w:left="16"/>
              <w:rPr>
                <w:sz w:val="24"/>
              </w:rPr>
            </w:pPr>
            <w:r>
              <w:rPr>
                <w:spacing w:val="-2"/>
                <w:sz w:val="24"/>
              </w:rPr>
              <w:t>16.63</w:t>
            </w:r>
          </w:p>
        </w:tc>
      </w:tr>
      <w:tr w:rsidR="00CF467C" w14:paraId="2BCEE68E" w14:textId="77777777" w:rsidTr="00D13FA8">
        <w:trPr>
          <w:trHeight w:val="465"/>
        </w:trPr>
        <w:tc>
          <w:tcPr>
            <w:tcW w:w="2249" w:type="dxa"/>
          </w:tcPr>
          <w:p w14:paraId="1F8CEA23"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2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4</w:t>
            </w:r>
            <w:r>
              <w:rPr>
                <w:b/>
                <w:spacing w:val="-4"/>
                <w:position w:val="1"/>
                <w:sz w:val="24"/>
              </w:rPr>
              <w:t>)</w:t>
            </w:r>
          </w:p>
        </w:tc>
        <w:tc>
          <w:tcPr>
            <w:tcW w:w="1392" w:type="dxa"/>
          </w:tcPr>
          <w:p w14:paraId="7BFF0C17" w14:textId="77777777" w:rsidR="00CF467C" w:rsidRDefault="00CF467C" w:rsidP="00D13FA8">
            <w:pPr>
              <w:pStyle w:val="TableParagraph"/>
              <w:spacing w:before="188"/>
              <w:ind w:left="7"/>
              <w:rPr>
                <w:sz w:val="24"/>
              </w:rPr>
            </w:pPr>
            <w:r>
              <w:rPr>
                <w:spacing w:val="-2"/>
                <w:sz w:val="24"/>
              </w:rPr>
              <w:t>132.05</w:t>
            </w:r>
          </w:p>
        </w:tc>
        <w:tc>
          <w:tcPr>
            <w:tcW w:w="1582" w:type="dxa"/>
          </w:tcPr>
          <w:p w14:paraId="027FC439" w14:textId="77777777" w:rsidR="00CF467C" w:rsidRDefault="00CF467C" w:rsidP="00D13FA8">
            <w:pPr>
              <w:pStyle w:val="TableParagraph"/>
              <w:spacing w:before="188"/>
              <w:ind w:left="6"/>
              <w:rPr>
                <w:sz w:val="24"/>
              </w:rPr>
            </w:pPr>
            <w:r>
              <w:rPr>
                <w:spacing w:val="-2"/>
                <w:sz w:val="24"/>
              </w:rPr>
              <w:t>144.28</w:t>
            </w:r>
          </w:p>
        </w:tc>
        <w:tc>
          <w:tcPr>
            <w:tcW w:w="1579" w:type="dxa"/>
          </w:tcPr>
          <w:p w14:paraId="7A97678A" w14:textId="77777777" w:rsidR="00CF467C" w:rsidRDefault="00CF467C" w:rsidP="00D13FA8">
            <w:pPr>
              <w:pStyle w:val="TableParagraph"/>
              <w:spacing w:before="188"/>
              <w:ind w:right="8"/>
              <w:rPr>
                <w:sz w:val="24"/>
              </w:rPr>
            </w:pPr>
            <w:r>
              <w:rPr>
                <w:spacing w:val="-2"/>
                <w:sz w:val="24"/>
              </w:rPr>
              <w:t>141.02</w:t>
            </w:r>
          </w:p>
        </w:tc>
        <w:tc>
          <w:tcPr>
            <w:tcW w:w="1087" w:type="dxa"/>
          </w:tcPr>
          <w:p w14:paraId="1D6C191D" w14:textId="77777777" w:rsidR="00CF467C" w:rsidRDefault="00CF467C" w:rsidP="00D13FA8">
            <w:pPr>
              <w:pStyle w:val="TableParagraph"/>
              <w:spacing w:before="188"/>
              <w:rPr>
                <w:sz w:val="24"/>
              </w:rPr>
            </w:pPr>
            <w:r>
              <w:rPr>
                <w:spacing w:val="-2"/>
                <w:sz w:val="24"/>
              </w:rPr>
              <w:t>139.12</w:t>
            </w:r>
          </w:p>
        </w:tc>
        <w:tc>
          <w:tcPr>
            <w:tcW w:w="1514" w:type="dxa"/>
          </w:tcPr>
          <w:p w14:paraId="570C4161" w14:textId="77777777" w:rsidR="00CF467C" w:rsidRDefault="00CF467C" w:rsidP="00D13FA8">
            <w:pPr>
              <w:pStyle w:val="TableParagraph"/>
              <w:spacing w:before="188"/>
              <w:ind w:left="7"/>
              <w:rPr>
                <w:sz w:val="24"/>
              </w:rPr>
            </w:pPr>
            <w:r>
              <w:rPr>
                <w:spacing w:val="-2"/>
                <w:sz w:val="24"/>
              </w:rPr>
              <w:t>12.94</w:t>
            </w:r>
          </w:p>
        </w:tc>
        <w:tc>
          <w:tcPr>
            <w:tcW w:w="1579" w:type="dxa"/>
          </w:tcPr>
          <w:p w14:paraId="0C3509E5" w14:textId="77777777" w:rsidR="00CF467C" w:rsidRDefault="00CF467C" w:rsidP="00D13FA8">
            <w:pPr>
              <w:pStyle w:val="TableParagraph"/>
              <w:spacing w:before="188"/>
              <w:ind w:right="1"/>
              <w:rPr>
                <w:sz w:val="24"/>
              </w:rPr>
            </w:pPr>
            <w:r>
              <w:rPr>
                <w:spacing w:val="-2"/>
                <w:sz w:val="24"/>
              </w:rPr>
              <w:t>20.31</w:t>
            </w:r>
          </w:p>
        </w:tc>
        <w:tc>
          <w:tcPr>
            <w:tcW w:w="1578" w:type="dxa"/>
          </w:tcPr>
          <w:p w14:paraId="69C95FFE" w14:textId="77777777" w:rsidR="00CF467C" w:rsidRDefault="00CF467C" w:rsidP="00D13FA8">
            <w:pPr>
              <w:pStyle w:val="TableParagraph"/>
              <w:spacing w:before="188"/>
              <w:ind w:left="15" w:right="2"/>
              <w:rPr>
                <w:sz w:val="24"/>
              </w:rPr>
            </w:pPr>
            <w:r>
              <w:rPr>
                <w:spacing w:val="-2"/>
                <w:sz w:val="24"/>
              </w:rPr>
              <w:t>17.78</w:t>
            </w:r>
          </w:p>
        </w:tc>
        <w:tc>
          <w:tcPr>
            <w:tcW w:w="1136" w:type="dxa"/>
          </w:tcPr>
          <w:p w14:paraId="6D749040" w14:textId="77777777" w:rsidR="00CF467C" w:rsidRDefault="00CF467C" w:rsidP="00D13FA8">
            <w:pPr>
              <w:pStyle w:val="TableParagraph"/>
              <w:spacing w:before="188"/>
              <w:ind w:left="16"/>
              <w:rPr>
                <w:sz w:val="24"/>
              </w:rPr>
            </w:pPr>
            <w:r>
              <w:rPr>
                <w:spacing w:val="-2"/>
                <w:sz w:val="24"/>
              </w:rPr>
              <w:t>17.01</w:t>
            </w:r>
          </w:p>
        </w:tc>
      </w:tr>
      <w:tr w:rsidR="00CF467C" w14:paraId="6086F5D1" w14:textId="77777777" w:rsidTr="00D13FA8">
        <w:trPr>
          <w:trHeight w:val="467"/>
        </w:trPr>
        <w:tc>
          <w:tcPr>
            <w:tcW w:w="2249" w:type="dxa"/>
          </w:tcPr>
          <w:p w14:paraId="3B6FA071" w14:textId="77777777" w:rsidR="00CF467C" w:rsidRDefault="00CF467C" w:rsidP="00D13FA8">
            <w:pPr>
              <w:pStyle w:val="TableParagraph"/>
              <w:spacing w:before="1" w:line="240" w:lineRule="auto"/>
              <w:ind w:left="107"/>
              <w:jc w:val="left"/>
              <w:rPr>
                <w:b/>
                <w:position w:val="1"/>
                <w:sz w:val="24"/>
              </w:rPr>
            </w:pPr>
            <w:r>
              <w:rPr>
                <w:b/>
                <w:position w:val="1"/>
                <w:sz w:val="24"/>
              </w:rPr>
              <w:t>GA</w:t>
            </w:r>
            <w:r>
              <w:rPr>
                <w:b/>
                <w:sz w:val="16"/>
              </w:rPr>
              <w:t>3</w:t>
            </w:r>
            <w:r>
              <w:rPr>
                <w:b/>
                <w:spacing w:val="18"/>
                <w:sz w:val="16"/>
              </w:rPr>
              <w:t xml:space="preserve"> </w:t>
            </w:r>
            <w:r>
              <w:rPr>
                <w:b/>
                <w:position w:val="1"/>
                <w:sz w:val="24"/>
              </w:rPr>
              <w:t>@ 50</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5</w:t>
            </w:r>
            <w:r>
              <w:rPr>
                <w:b/>
                <w:spacing w:val="-4"/>
                <w:position w:val="1"/>
                <w:sz w:val="24"/>
              </w:rPr>
              <w:t>)</w:t>
            </w:r>
          </w:p>
        </w:tc>
        <w:tc>
          <w:tcPr>
            <w:tcW w:w="1392" w:type="dxa"/>
          </w:tcPr>
          <w:p w14:paraId="446AD422" w14:textId="77777777" w:rsidR="00CF467C" w:rsidRDefault="00CF467C" w:rsidP="00D13FA8">
            <w:pPr>
              <w:pStyle w:val="TableParagraph"/>
              <w:spacing w:before="191"/>
              <w:ind w:left="7"/>
              <w:rPr>
                <w:sz w:val="24"/>
              </w:rPr>
            </w:pPr>
            <w:r>
              <w:rPr>
                <w:spacing w:val="-2"/>
                <w:sz w:val="24"/>
              </w:rPr>
              <w:t>132.14</w:t>
            </w:r>
          </w:p>
        </w:tc>
        <w:tc>
          <w:tcPr>
            <w:tcW w:w="1582" w:type="dxa"/>
          </w:tcPr>
          <w:p w14:paraId="51590853" w14:textId="77777777" w:rsidR="00CF467C" w:rsidRDefault="00CF467C" w:rsidP="00D13FA8">
            <w:pPr>
              <w:pStyle w:val="TableParagraph"/>
              <w:spacing w:before="191"/>
              <w:ind w:left="6"/>
              <w:rPr>
                <w:sz w:val="24"/>
              </w:rPr>
            </w:pPr>
            <w:r>
              <w:rPr>
                <w:spacing w:val="-2"/>
                <w:sz w:val="24"/>
              </w:rPr>
              <w:t>143.26</w:t>
            </w:r>
          </w:p>
        </w:tc>
        <w:tc>
          <w:tcPr>
            <w:tcW w:w="1579" w:type="dxa"/>
          </w:tcPr>
          <w:p w14:paraId="5FA1282D" w14:textId="77777777" w:rsidR="00CF467C" w:rsidRDefault="00CF467C" w:rsidP="00D13FA8">
            <w:pPr>
              <w:pStyle w:val="TableParagraph"/>
              <w:spacing w:before="191"/>
              <w:ind w:right="8"/>
              <w:rPr>
                <w:sz w:val="24"/>
              </w:rPr>
            </w:pPr>
            <w:r>
              <w:rPr>
                <w:spacing w:val="-2"/>
                <w:sz w:val="24"/>
              </w:rPr>
              <w:t>140.71</w:t>
            </w:r>
          </w:p>
        </w:tc>
        <w:tc>
          <w:tcPr>
            <w:tcW w:w="1087" w:type="dxa"/>
          </w:tcPr>
          <w:p w14:paraId="448F1FE3" w14:textId="77777777" w:rsidR="00CF467C" w:rsidRDefault="00CF467C" w:rsidP="00D13FA8">
            <w:pPr>
              <w:pStyle w:val="TableParagraph"/>
              <w:spacing w:before="191"/>
              <w:rPr>
                <w:sz w:val="24"/>
              </w:rPr>
            </w:pPr>
            <w:r>
              <w:rPr>
                <w:spacing w:val="-2"/>
                <w:sz w:val="24"/>
              </w:rPr>
              <w:t>138.70</w:t>
            </w:r>
          </w:p>
        </w:tc>
        <w:tc>
          <w:tcPr>
            <w:tcW w:w="1514" w:type="dxa"/>
          </w:tcPr>
          <w:p w14:paraId="41C723A0" w14:textId="77777777" w:rsidR="00CF467C" w:rsidRDefault="00CF467C" w:rsidP="00D13FA8">
            <w:pPr>
              <w:pStyle w:val="TableParagraph"/>
              <w:spacing w:before="191"/>
              <w:ind w:left="7"/>
              <w:rPr>
                <w:sz w:val="24"/>
              </w:rPr>
            </w:pPr>
            <w:r>
              <w:rPr>
                <w:spacing w:val="-2"/>
                <w:sz w:val="24"/>
              </w:rPr>
              <w:t>13.10</w:t>
            </w:r>
          </w:p>
        </w:tc>
        <w:tc>
          <w:tcPr>
            <w:tcW w:w="1579" w:type="dxa"/>
          </w:tcPr>
          <w:p w14:paraId="0FAE9B00" w14:textId="77777777" w:rsidR="00CF467C" w:rsidRDefault="00CF467C" w:rsidP="00D13FA8">
            <w:pPr>
              <w:pStyle w:val="TableParagraph"/>
              <w:spacing w:before="191"/>
              <w:ind w:right="1"/>
              <w:rPr>
                <w:sz w:val="24"/>
              </w:rPr>
            </w:pPr>
            <w:r>
              <w:rPr>
                <w:spacing w:val="-2"/>
                <w:sz w:val="24"/>
              </w:rPr>
              <w:t>20.46</w:t>
            </w:r>
          </w:p>
        </w:tc>
        <w:tc>
          <w:tcPr>
            <w:tcW w:w="1578" w:type="dxa"/>
          </w:tcPr>
          <w:p w14:paraId="387D1BBA" w14:textId="77777777" w:rsidR="00CF467C" w:rsidRDefault="00CF467C" w:rsidP="00D13FA8">
            <w:pPr>
              <w:pStyle w:val="TableParagraph"/>
              <w:spacing w:before="191"/>
              <w:ind w:left="15" w:right="2"/>
              <w:rPr>
                <w:sz w:val="24"/>
              </w:rPr>
            </w:pPr>
            <w:r>
              <w:rPr>
                <w:spacing w:val="-2"/>
                <w:sz w:val="24"/>
              </w:rPr>
              <w:t>17.84</w:t>
            </w:r>
          </w:p>
        </w:tc>
        <w:tc>
          <w:tcPr>
            <w:tcW w:w="1136" w:type="dxa"/>
          </w:tcPr>
          <w:p w14:paraId="329D8869" w14:textId="77777777" w:rsidR="00CF467C" w:rsidRDefault="00CF467C" w:rsidP="00D13FA8">
            <w:pPr>
              <w:pStyle w:val="TableParagraph"/>
              <w:spacing w:before="191"/>
              <w:ind w:left="16"/>
              <w:rPr>
                <w:sz w:val="24"/>
              </w:rPr>
            </w:pPr>
            <w:r>
              <w:rPr>
                <w:spacing w:val="-2"/>
                <w:sz w:val="24"/>
              </w:rPr>
              <w:t>17.13</w:t>
            </w:r>
          </w:p>
        </w:tc>
      </w:tr>
      <w:tr w:rsidR="00CF467C" w14:paraId="68A74B57" w14:textId="77777777" w:rsidTr="00D13FA8">
        <w:trPr>
          <w:trHeight w:val="467"/>
        </w:trPr>
        <w:tc>
          <w:tcPr>
            <w:tcW w:w="2249" w:type="dxa"/>
          </w:tcPr>
          <w:p w14:paraId="34912C51"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7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6</w:t>
            </w:r>
            <w:r>
              <w:rPr>
                <w:b/>
                <w:spacing w:val="-4"/>
                <w:position w:val="1"/>
                <w:sz w:val="24"/>
              </w:rPr>
              <w:t>)</w:t>
            </w:r>
          </w:p>
        </w:tc>
        <w:tc>
          <w:tcPr>
            <w:tcW w:w="1392" w:type="dxa"/>
          </w:tcPr>
          <w:p w14:paraId="405DEDA7" w14:textId="77777777" w:rsidR="00CF467C" w:rsidRDefault="00CF467C" w:rsidP="00D13FA8">
            <w:pPr>
              <w:pStyle w:val="TableParagraph"/>
              <w:spacing w:before="191"/>
              <w:ind w:left="7"/>
              <w:rPr>
                <w:sz w:val="24"/>
              </w:rPr>
            </w:pPr>
            <w:r>
              <w:rPr>
                <w:spacing w:val="-2"/>
                <w:sz w:val="24"/>
              </w:rPr>
              <w:t>100.20</w:t>
            </w:r>
          </w:p>
        </w:tc>
        <w:tc>
          <w:tcPr>
            <w:tcW w:w="1582" w:type="dxa"/>
          </w:tcPr>
          <w:p w14:paraId="6E72EB6B" w14:textId="77777777" w:rsidR="00CF467C" w:rsidRDefault="00CF467C" w:rsidP="00D13FA8">
            <w:pPr>
              <w:pStyle w:val="TableParagraph"/>
              <w:spacing w:before="191"/>
              <w:ind w:left="6"/>
              <w:rPr>
                <w:sz w:val="24"/>
              </w:rPr>
            </w:pPr>
            <w:r>
              <w:rPr>
                <w:spacing w:val="-2"/>
                <w:sz w:val="24"/>
              </w:rPr>
              <w:t>144.67</w:t>
            </w:r>
          </w:p>
        </w:tc>
        <w:tc>
          <w:tcPr>
            <w:tcW w:w="1579" w:type="dxa"/>
          </w:tcPr>
          <w:p w14:paraId="49BE5A36" w14:textId="77777777" w:rsidR="00CF467C" w:rsidRDefault="00CF467C" w:rsidP="00D13FA8">
            <w:pPr>
              <w:pStyle w:val="TableParagraph"/>
              <w:spacing w:before="191"/>
              <w:ind w:right="8"/>
              <w:rPr>
                <w:sz w:val="24"/>
              </w:rPr>
            </w:pPr>
            <w:r>
              <w:rPr>
                <w:spacing w:val="-2"/>
                <w:sz w:val="24"/>
              </w:rPr>
              <w:t>134.76</w:t>
            </w:r>
          </w:p>
        </w:tc>
        <w:tc>
          <w:tcPr>
            <w:tcW w:w="1087" w:type="dxa"/>
          </w:tcPr>
          <w:p w14:paraId="2697AAA7" w14:textId="77777777" w:rsidR="00CF467C" w:rsidRDefault="00CF467C" w:rsidP="00D13FA8">
            <w:pPr>
              <w:pStyle w:val="TableParagraph"/>
              <w:spacing w:before="191"/>
              <w:rPr>
                <w:sz w:val="24"/>
              </w:rPr>
            </w:pPr>
            <w:r>
              <w:rPr>
                <w:spacing w:val="-2"/>
                <w:sz w:val="24"/>
              </w:rPr>
              <w:t>126.55</w:t>
            </w:r>
          </w:p>
        </w:tc>
        <w:tc>
          <w:tcPr>
            <w:tcW w:w="1514" w:type="dxa"/>
          </w:tcPr>
          <w:p w14:paraId="237A84C3" w14:textId="77777777" w:rsidR="00CF467C" w:rsidRDefault="00CF467C" w:rsidP="00D13FA8">
            <w:pPr>
              <w:pStyle w:val="TableParagraph"/>
              <w:spacing w:before="191"/>
              <w:ind w:left="7"/>
              <w:rPr>
                <w:sz w:val="24"/>
              </w:rPr>
            </w:pPr>
            <w:r>
              <w:rPr>
                <w:spacing w:val="-2"/>
                <w:sz w:val="24"/>
              </w:rPr>
              <w:t>10.26</w:t>
            </w:r>
          </w:p>
        </w:tc>
        <w:tc>
          <w:tcPr>
            <w:tcW w:w="1579" w:type="dxa"/>
          </w:tcPr>
          <w:p w14:paraId="2E43FA3E" w14:textId="77777777" w:rsidR="00CF467C" w:rsidRDefault="00CF467C" w:rsidP="00D13FA8">
            <w:pPr>
              <w:pStyle w:val="TableParagraph"/>
              <w:spacing w:before="191"/>
              <w:ind w:right="1"/>
              <w:rPr>
                <w:sz w:val="24"/>
              </w:rPr>
            </w:pPr>
            <w:r>
              <w:rPr>
                <w:spacing w:val="-2"/>
                <w:sz w:val="24"/>
              </w:rPr>
              <w:t>21.64</w:t>
            </w:r>
          </w:p>
        </w:tc>
        <w:tc>
          <w:tcPr>
            <w:tcW w:w="1578" w:type="dxa"/>
          </w:tcPr>
          <w:p w14:paraId="00E3E85B" w14:textId="77777777" w:rsidR="00CF467C" w:rsidRDefault="00CF467C" w:rsidP="00D13FA8">
            <w:pPr>
              <w:pStyle w:val="TableParagraph"/>
              <w:spacing w:before="191"/>
              <w:ind w:left="15" w:right="2"/>
              <w:rPr>
                <w:sz w:val="24"/>
              </w:rPr>
            </w:pPr>
            <w:r>
              <w:rPr>
                <w:spacing w:val="-2"/>
                <w:sz w:val="24"/>
              </w:rPr>
              <w:t>17.23</w:t>
            </w:r>
          </w:p>
        </w:tc>
        <w:tc>
          <w:tcPr>
            <w:tcW w:w="1136" w:type="dxa"/>
          </w:tcPr>
          <w:p w14:paraId="425597A4" w14:textId="77777777" w:rsidR="00CF467C" w:rsidRDefault="00CF467C" w:rsidP="00D13FA8">
            <w:pPr>
              <w:pStyle w:val="TableParagraph"/>
              <w:spacing w:before="191"/>
              <w:ind w:left="16"/>
              <w:rPr>
                <w:sz w:val="24"/>
              </w:rPr>
            </w:pPr>
            <w:r>
              <w:rPr>
                <w:spacing w:val="-2"/>
                <w:sz w:val="24"/>
              </w:rPr>
              <w:t>16.38</w:t>
            </w:r>
          </w:p>
        </w:tc>
      </w:tr>
      <w:tr w:rsidR="00CF467C" w14:paraId="770BDDBD" w14:textId="77777777" w:rsidTr="00D13FA8">
        <w:trPr>
          <w:trHeight w:val="552"/>
        </w:trPr>
        <w:tc>
          <w:tcPr>
            <w:tcW w:w="2249" w:type="dxa"/>
          </w:tcPr>
          <w:p w14:paraId="750228F6" w14:textId="77777777" w:rsidR="00CF467C" w:rsidRDefault="00CF467C" w:rsidP="00D13FA8">
            <w:pPr>
              <w:pStyle w:val="TableParagraph"/>
              <w:spacing w:line="275" w:lineRule="exact"/>
              <w:ind w:left="107"/>
              <w:jc w:val="left"/>
              <w:rPr>
                <w:b/>
                <w:sz w:val="24"/>
              </w:rPr>
            </w:pPr>
            <w:r>
              <w:rPr>
                <w:b/>
                <w:sz w:val="24"/>
              </w:rPr>
              <w:t>Ethephon</w:t>
            </w:r>
            <w:r>
              <w:rPr>
                <w:b/>
                <w:spacing w:val="-1"/>
                <w:sz w:val="24"/>
              </w:rPr>
              <w:t xml:space="preserve"> </w:t>
            </w:r>
            <w:r>
              <w:rPr>
                <w:b/>
                <w:sz w:val="24"/>
              </w:rPr>
              <w:t xml:space="preserve">@ </w:t>
            </w:r>
            <w:r>
              <w:rPr>
                <w:b/>
                <w:spacing w:val="-5"/>
                <w:sz w:val="24"/>
              </w:rPr>
              <w:t>100</w:t>
            </w:r>
          </w:p>
          <w:p w14:paraId="6EEA55D5"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7</w:t>
            </w:r>
            <w:r>
              <w:rPr>
                <w:b/>
                <w:spacing w:val="-4"/>
                <w:position w:val="1"/>
                <w:sz w:val="24"/>
              </w:rPr>
              <w:t>)</w:t>
            </w:r>
          </w:p>
        </w:tc>
        <w:tc>
          <w:tcPr>
            <w:tcW w:w="1392" w:type="dxa"/>
          </w:tcPr>
          <w:p w14:paraId="2EEBBEF2" w14:textId="77777777" w:rsidR="00CF467C" w:rsidRDefault="00CF467C" w:rsidP="00D13FA8">
            <w:pPr>
              <w:pStyle w:val="TableParagraph"/>
              <w:spacing w:before="275"/>
              <w:ind w:left="7"/>
              <w:rPr>
                <w:sz w:val="24"/>
              </w:rPr>
            </w:pPr>
            <w:r>
              <w:rPr>
                <w:spacing w:val="-2"/>
                <w:sz w:val="24"/>
              </w:rPr>
              <w:t>132.50</w:t>
            </w:r>
          </w:p>
        </w:tc>
        <w:tc>
          <w:tcPr>
            <w:tcW w:w="1582" w:type="dxa"/>
          </w:tcPr>
          <w:p w14:paraId="2509196A" w14:textId="77777777" w:rsidR="00CF467C" w:rsidRDefault="00CF467C" w:rsidP="00D13FA8">
            <w:pPr>
              <w:pStyle w:val="TableParagraph"/>
              <w:spacing w:before="275"/>
              <w:ind w:left="6"/>
              <w:rPr>
                <w:sz w:val="24"/>
              </w:rPr>
            </w:pPr>
            <w:r>
              <w:rPr>
                <w:spacing w:val="-2"/>
                <w:sz w:val="24"/>
              </w:rPr>
              <w:t>142.71</w:t>
            </w:r>
          </w:p>
        </w:tc>
        <w:tc>
          <w:tcPr>
            <w:tcW w:w="1579" w:type="dxa"/>
          </w:tcPr>
          <w:p w14:paraId="6920C6A1" w14:textId="77777777" w:rsidR="00CF467C" w:rsidRDefault="00CF467C" w:rsidP="00D13FA8">
            <w:pPr>
              <w:pStyle w:val="TableParagraph"/>
              <w:spacing w:before="275"/>
              <w:ind w:right="8"/>
              <w:rPr>
                <w:sz w:val="24"/>
              </w:rPr>
            </w:pPr>
            <w:r>
              <w:rPr>
                <w:spacing w:val="-2"/>
                <w:sz w:val="24"/>
              </w:rPr>
              <w:t>138.34</w:t>
            </w:r>
          </w:p>
        </w:tc>
        <w:tc>
          <w:tcPr>
            <w:tcW w:w="1087" w:type="dxa"/>
          </w:tcPr>
          <w:p w14:paraId="29710780" w14:textId="77777777" w:rsidR="00CF467C" w:rsidRDefault="00CF467C" w:rsidP="00D13FA8">
            <w:pPr>
              <w:pStyle w:val="TableParagraph"/>
              <w:spacing w:before="275"/>
              <w:rPr>
                <w:sz w:val="24"/>
              </w:rPr>
            </w:pPr>
            <w:r>
              <w:rPr>
                <w:spacing w:val="-2"/>
                <w:sz w:val="24"/>
              </w:rPr>
              <w:t>137.85</w:t>
            </w:r>
          </w:p>
        </w:tc>
        <w:tc>
          <w:tcPr>
            <w:tcW w:w="1514" w:type="dxa"/>
          </w:tcPr>
          <w:p w14:paraId="70397A63" w14:textId="77777777" w:rsidR="00CF467C" w:rsidRDefault="00CF467C" w:rsidP="00D13FA8">
            <w:pPr>
              <w:pStyle w:val="TableParagraph"/>
              <w:spacing w:before="275"/>
              <w:ind w:left="7"/>
              <w:rPr>
                <w:sz w:val="24"/>
              </w:rPr>
            </w:pPr>
            <w:r>
              <w:rPr>
                <w:spacing w:val="-2"/>
                <w:sz w:val="24"/>
              </w:rPr>
              <w:t>13.04</w:t>
            </w:r>
          </w:p>
        </w:tc>
        <w:tc>
          <w:tcPr>
            <w:tcW w:w="1579" w:type="dxa"/>
          </w:tcPr>
          <w:p w14:paraId="68190D57" w14:textId="77777777" w:rsidR="00CF467C" w:rsidRDefault="00CF467C" w:rsidP="00D13FA8">
            <w:pPr>
              <w:pStyle w:val="TableParagraph"/>
              <w:spacing w:before="275"/>
              <w:ind w:right="1"/>
              <w:rPr>
                <w:sz w:val="24"/>
              </w:rPr>
            </w:pPr>
            <w:r>
              <w:rPr>
                <w:spacing w:val="-2"/>
                <w:sz w:val="24"/>
              </w:rPr>
              <w:t>18.47</w:t>
            </w:r>
          </w:p>
        </w:tc>
        <w:tc>
          <w:tcPr>
            <w:tcW w:w="1578" w:type="dxa"/>
          </w:tcPr>
          <w:p w14:paraId="2421B9AB" w14:textId="77777777" w:rsidR="00CF467C" w:rsidRDefault="00CF467C" w:rsidP="00D13FA8">
            <w:pPr>
              <w:pStyle w:val="TableParagraph"/>
              <w:spacing w:before="275"/>
              <w:ind w:left="15" w:right="2"/>
              <w:rPr>
                <w:sz w:val="24"/>
              </w:rPr>
            </w:pPr>
            <w:r>
              <w:rPr>
                <w:spacing w:val="-2"/>
                <w:sz w:val="24"/>
              </w:rPr>
              <w:t>13.45</w:t>
            </w:r>
          </w:p>
        </w:tc>
        <w:tc>
          <w:tcPr>
            <w:tcW w:w="1136" w:type="dxa"/>
          </w:tcPr>
          <w:p w14:paraId="3CDCA0A6" w14:textId="77777777" w:rsidR="00CF467C" w:rsidRDefault="00CF467C" w:rsidP="00D13FA8">
            <w:pPr>
              <w:pStyle w:val="TableParagraph"/>
              <w:spacing w:before="275"/>
              <w:ind w:left="16"/>
              <w:rPr>
                <w:sz w:val="24"/>
              </w:rPr>
            </w:pPr>
            <w:r>
              <w:rPr>
                <w:spacing w:val="-2"/>
                <w:sz w:val="24"/>
              </w:rPr>
              <w:t>14.99</w:t>
            </w:r>
          </w:p>
        </w:tc>
      </w:tr>
      <w:tr w:rsidR="00CF467C" w14:paraId="74BCA1E0" w14:textId="77777777" w:rsidTr="00D13FA8">
        <w:trPr>
          <w:trHeight w:val="551"/>
        </w:trPr>
        <w:tc>
          <w:tcPr>
            <w:tcW w:w="2249" w:type="dxa"/>
          </w:tcPr>
          <w:p w14:paraId="1D4688E8"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150</w:t>
            </w:r>
          </w:p>
          <w:p w14:paraId="35FEFFD4"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8</w:t>
            </w:r>
            <w:r>
              <w:rPr>
                <w:b/>
                <w:spacing w:val="-4"/>
                <w:position w:val="1"/>
                <w:sz w:val="24"/>
              </w:rPr>
              <w:t>)</w:t>
            </w:r>
          </w:p>
        </w:tc>
        <w:tc>
          <w:tcPr>
            <w:tcW w:w="1392" w:type="dxa"/>
          </w:tcPr>
          <w:p w14:paraId="12A92FCD" w14:textId="77777777" w:rsidR="00CF467C" w:rsidRDefault="00CF467C" w:rsidP="00D13FA8">
            <w:pPr>
              <w:pStyle w:val="TableParagraph"/>
              <w:spacing w:before="275"/>
              <w:ind w:left="7"/>
              <w:rPr>
                <w:sz w:val="24"/>
              </w:rPr>
            </w:pPr>
            <w:r>
              <w:rPr>
                <w:spacing w:val="-2"/>
                <w:sz w:val="24"/>
              </w:rPr>
              <w:t>133.20</w:t>
            </w:r>
          </w:p>
        </w:tc>
        <w:tc>
          <w:tcPr>
            <w:tcW w:w="1582" w:type="dxa"/>
          </w:tcPr>
          <w:p w14:paraId="7F9B7F65" w14:textId="77777777" w:rsidR="00CF467C" w:rsidRDefault="00CF467C" w:rsidP="00D13FA8">
            <w:pPr>
              <w:pStyle w:val="TableParagraph"/>
              <w:spacing w:before="275"/>
              <w:ind w:left="6"/>
              <w:rPr>
                <w:sz w:val="24"/>
              </w:rPr>
            </w:pPr>
            <w:r>
              <w:rPr>
                <w:spacing w:val="-2"/>
                <w:sz w:val="24"/>
              </w:rPr>
              <w:t>143.72</w:t>
            </w:r>
          </w:p>
        </w:tc>
        <w:tc>
          <w:tcPr>
            <w:tcW w:w="1579" w:type="dxa"/>
          </w:tcPr>
          <w:p w14:paraId="0B73412D" w14:textId="77777777" w:rsidR="00CF467C" w:rsidRDefault="00CF467C" w:rsidP="00D13FA8">
            <w:pPr>
              <w:pStyle w:val="TableParagraph"/>
              <w:spacing w:before="275"/>
              <w:ind w:right="8"/>
              <w:rPr>
                <w:sz w:val="24"/>
              </w:rPr>
            </w:pPr>
            <w:r>
              <w:rPr>
                <w:spacing w:val="-2"/>
                <w:sz w:val="24"/>
              </w:rPr>
              <w:t>130.23</w:t>
            </w:r>
          </w:p>
        </w:tc>
        <w:tc>
          <w:tcPr>
            <w:tcW w:w="1087" w:type="dxa"/>
          </w:tcPr>
          <w:p w14:paraId="5F981C02" w14:textId="77777777" w:rsidR="00CF467C" w:rsidRDefault="00CF467C" w:rsidP="00D13FA8">
            <w:pPr>
              <w:pStyle w:val="TableParagraph"/>
              <w:spacing w:before="275"/>
              <w:rPr>
                <w:sz w:val="24"/>
              </w:rPr>
            </w:pPr>
            <w:r>
              <w:rPr>
                <w:spacing w:val="-2"/>
                <w:sz w:val="24"/>
              </w:rPr>
              <w:t>135.72</w:t>
            </w:r>
          </w:p>
        </w:tc>
        <w:tc>
          <w:tcPr>
            <w:tcW w:w="1514" w:type="dxa"/>
          </w:tcPr>
          <w:p w14:paraId="69776F90" w14:textId="77777777" w:rsidR="00CF467C" w:rsidRDefault="00CF467C" w:rsidP="00D13FA8">
            <w:pPr>
              <w:pStyle w:val="TableParagraph"/>
              <w:spacing w:before="275"/>
              <w:ind w:left="7"/>
              <w:rPr>
                <w:sz w:val="24"/>
              </w:rPr>
            </w:pPr>
            <w:r>
              <w:rPr>
                <w:spacing w:val="-2"/>
                <w:sz w:val="24"/>
              </w:rPr>
              <w:t>13.64</w:t>
            </w:r>
          </w:p>
        </w:tc>
        <w:tc>
          <w:tcPr>
            <w:tcW w:w="1579" w:type="dxa"/>
          </w:tcPr>
          <w:p w14:paraId="25FFC44D" w14:textId="77777777" w:rsidR="00CF467C" w:rsidRDefault="00CF467C" w:rsidP="00D13FA8">
            <w:pPr>
              <w:pStyle w:val="TableParagraph"/>
              <w:spacing w:before="275"/>
              <w:ind w:right="1"/>
              <w:rPr>
                <w:sz w:val="24"/>
              </w:rPr>
            </w:pPr>
            <w:r>
              <w:rPr>
                <w:spacing w:val="-2"/>
                <w:sz w:val="24"/>
              </w:rPr>
              <w:t>20.07</w:t>
            </w:r>
          </w:p>
        </w:tc>
        <w:tc>
          <w:tcPr>
            <w:tcW w:w="1578" w:type="dxa"/>
          </w:tcPr>
          <w:p w14:paraId="601A8168" w14:textId="77777777" w:rsidR="00CF467C" w:rsidRDefault="00CF467C" w:rsidP="00D13FA8">
            <w:pPr>
              <w:pStyle w:val="TableParagraph"/>
              <w:spacing w:before="275"/>
              <w:ind w:left="15" w:right="2"/>
              <w:rPr>
                <w:sz w:val="24"/>
              </w:rPr>
            </w:pPr>
            <w:r>
              <w:rPr>
                <w:spacing w:val="-2"/>
                <w:sz w:val="24"/>
              </w:rPr>
              <w:t>13.39</w:t>
            </w:r>
          </w:p>
        </w:tc>
        <w:tc>
          <w:tcPr>
            <w:tcW w:w="1136" w:type="dxa"/>
          </w:tcPr>
          <w:p w14:paraId="73E35EE6" w14:textId="77777777" w:rsidR="00CF467C" w:rsidRDefault="00CF467C" w:rsidP="00D13FA8">
            <w:pPr>
              <w:pStyle w:val="TableParagraph"/>
              <w:spacing w:before="275"/>
              <w:ind w:left="16"/>
              <w:rPr>
                <w:sz w:val="24"/>
              </w:rPr>
            </w:pPr>
            <w:r>
              <w:rPr>
                <w:spacing w:val="-2"/>
                <w:sz w:val="24"/>
              </w:rPr>
              <w:t>15.70</w:t>
            </w:r>
          </w:p>
        </w:tc>
      </w:tr>
      <w:tr w:rsidR="00CF467C" w14:paraId="0C89E6E1" w14:textId="77777777" w:rsidTr="00D13FA8">
        <w:trPr>
          <w:trHeight w:val="551"/>
        </w:trPr>
        <w:tc>
          <w:tcPr>
            <w:tcW w:w="2249" w:type="dxa"/>
          </w:tcPr>
          <w:p w14:paraId="039B0630"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200</w:t>
            </w:r>
          </w:p>
          <w:p w14:paraId="6D4923FF"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9</w:t>
            </w:r>
            <w:r>
              <w:rPr>
                <w:b/>
                <w:spacing w:val="-4"/>
                <w:position w:val="1"/>
                <w:sz w:val="24"/>
              </w:rPr>
              <w:t>)</w:t>
            </w:r>
          </w:p>
        </w:tc>
        <w:tc>
          <w:tcPr>
            <w:tcW w:w="1392" w:type="dxa"/>
          </w:tcPr>
          <w:p w14:paraId="29F6CF32" w14:textId="77777777" w:rsidR="00CF467C" w:rsidRDefault="00CF467C" w:rsidP="00D13FA8">
            <w:pPr>
              <w:pStyle w:val="TableParagraph"/>
              <w:spacing w:before="275"/>
              <w:ind w:left="7"/>
              <w:rPr>
                <w:sz w:val="24"/>
              </w:rPr>
            </w:pPr>
            <w:r>
              <w:rPr>
                <w:spacing w:val="-2"/>
                <w:sz w:val="24"/>
              </w:rPr>
              <w:t>132.92</w:t>
            </w:r>
          </w:p>
        </w:tc>
        <w:tc>
          <w:tcPr>
            <w:tcW w:w="1582" w:type="dxa"/>
          </w:tcPr>
          <w:p w14:paraId="7C7777D1" w14:textId="77777777" w:rsidR="00CF467C" w:rsidRDefault="00CF467C" w:rsidP="00D13FA8">
            <w:pPr>
              <w:pStyle w:val="TableParagraph"/>
              <w:spacing w:before="275"/>
              <w:ind w:left="6"/>
              <w:rPr>
                <w:sz w:val="24"/>
              </w:rPr>
            </w:pPr>
            <w:r>
              <w:rPr>
                <w:spacing w:val="-2"/>
                <w:sz w:val="24"/>
              </w:rPr>
              <w:t>142.84</w:t>
            </w:r>
          </w:p>
        </w:tc>
        <w:tc>
          <w:tcPr>
            <w:tcW w:w="1579" w:type="dxa"/>
          </w:tcPr>
          <w:p w14:paraId="0E3C9825" w14:textId="77777777" w:rsidR="00CF467C" w:rsidRDefault="00CF467C" w:rsidP="00D13FA8">
            <w:pPr>
              <w:pStyle w:val="TableParagraph"/>
              <w:spacing w:before="275"/>
              <w:ind w:right="8"/>
              <w:rPr>
                <w:sz w:val="24"/>
              </w:rPr>
            </w:pPr>
            <w:r>
              <w:rPr>
                <w:spacing w:val="-2"/>
                <w:sz w:val="24"/>
              </w:rPr>
              <w:t>130.02</w:t>
            </w:r>
          </w:p>
        </w:tc>
        <w:tc>
          <w:tcPr>
            <w:tcW w:w="1087" w:type="dxa"/>
          </w:tcPr>
          <w:p w14:paraId="45A589CD" w14:textId="77777777" w:rsidR="00CF467C" w:rsidRDefault="00CF467C" w:rsidP="00D13FA8">
            <w:pPr>
              <w:pStyle w:val="TableParagraph"/>
              <w:spacing w:before="275"/>
              <w:rPr>
                <w:sz w:val="24"/>
              </w:rPr>
            </w:pPr>
            <w:r>
              <w:rPr>
                <w:spacing w:val="-2"/>
                <w:sz w:val="24"/>
              </w:rPr>
              <w:t>135.26</w:t>
            </w:r>
          </w:p>
        </w:tc>
        <w:tc>
          <w:tcPr>
            <w:tcW w:w="1514" w:type="dxa"/>
          </w:tcPr>
          <w:p w14:paraId="7AA44673" w14:textId="77777777" w:rsidR="00CF467C" w:rsidRDefault="00CF467C" w:rsidP="00D13FA8">
            <w:pPr>
              <w:pStyle w:val="TableParagraph"/>
              <w:spacing w:before="275"/>
              <w:ind w:left="7"/>
              <w:rPr>
                <w:sz w:val="24"/>
              </w:rPr>
            </w:pPr>
            <w:r>
              <w:rPr>
                <w:spacing w:val="-2"/>
                <w:sz w:val="24"/>
              </w:rPr>
              <w:t>13.00</w:t>
            </w:r>
          </w:p>
        </w:tc>
        <w:tc>
          <w:tcPr>
            <w:tcW w:w="1579" w:type="dxa"/>
          </w:tcPr>
          <w:p w14:paraId="0B2FA6D6" w14:textId="77777777" w:rsidR="00CF467C" w:rsidRDefault="00CF467C" w:rsidP="00D13FA8">
            <w:pPr>
              <w:pStyle w:val="TableParagraph"/>
              <w:spacing w:before="275"/>
              <w:ind w:right="1"/>
              <w:rPr>
                <w:sz w:val="24"/>
              </w:rPr>
            </w:pPr>
            <w:r>
              <w:rPr>
                <w:spacing w:val="-2"/>
                <w:sz w:val="24"/>
              </w:rPr>
              <w:t>18.62</w:t>
            </w:r>
          </w:p>
        </w:tc>
        <w:tc>
          <w:tcPr>
            <w:tcW w:w="1578" w:type="dxa"/>
          </w:tcPr>
          <w:p w14:paraId="3E20195D" w14:textId="77777777" w:rsidR="00CF467C" w:rsidRDefault="00CF467C" w:rsidP="00D13FA8">
            <w:pPr>
              <w:pStyle w:val="TableParagraph"/>
              <w:spacing w:before="275"/>
              <w:ind w:left="15" w:right="2"/>
              <w:rPr>
                <w:sz w:val="24"/>
              </w:rPr>
            </w:pPr>
            <w:r>
              <w:rPr>
                <w:spacing w:val="-2"/>
                <w:sz w:val="24"/>
              </w:rPr>
              <w:t>15.58</w:t>
            </w:r>
          </w:p>
        </w:tc>
        <w:tc>
          <w:tcPr>
            <w:tcW w:w="1136" w:type="dxa"/>
          </w:tcPr>
          <w:p w14:paraId="7079D269" w14:textId="77777777" w:rsidR="00CF467C" w:rsidRDefault="00CF467C" w:rsidP="00D13FA8">
            <w:pPr>
              <w:pStyle w:val="TableParagraph"/>
              <w:spacing w:before="275"/>
              <w:ind w:left="16"/>
              <w:rPr>
                <w:sz w:val="24"/>
              </w:rPr>
            </w:pPr>
            <w:r>
              <w:rPr>
                <w:spacing w:val="-2"/>
                <w:sz w:val="24"/>
              </w:rPr>
              <w:t>15.73</w:t>
            </w:r>
          </w:p>
        </w:tc>
      </w:tr>
      <w:tr w:rsidR="00CF467C" w14:paraId="4354C6A4" w14:textId="77777777" w:rsidTr="00D13FA8">
        <w:trPr>
          <w:trHeight w:val="467"/>
        </w:trPr>
        <w:tc>
          <w:tcPr>
            <w:tcW w:w="2249" w:type="dxa"/>
          </w:tcPr>
          <w:p w14:paraId="216B0C66" w14:textId="77777777" w:rsidR="00CF467C" w:rsidRDefault="00CF467C" w:rsidP="00D13FA8">
            <w:pPr>
              <w:pStyle w:val="TableParagraph"/>
              <w:spacing w:line="275" w:lineRule="exact"/>
              <w:ind w:left="7" w:right="1"/>
              <w:rPr>
                <w:b/>
                <w:sz w:val="24"/>
              </w:rPr>
            </w:pPr>
            <w:r>
              <w:rPr>
                <w:b/>
                <w:spacing w:val="-4"/>
                <w:sz w:val="24"/>
              </w:rPr>
              <w:t>MEAN</w:t>
            </w:r>
          </w:p>
        </w:tc>
        <w:tc>
          <w:tcPr>
            <w:tcW w:w="1392" w:type="dxa"/>
          </w:tcPr>
          <w:p w14:paraId="22C7638C" w14:textId="77777777" w:rsidR="00CF467C" w:rsidRDefault="00CF467C" w:rsidP="00D13FA8">
            <w:pPr>
              <w:pStyle w:val="TableParagraph"/>
              <w:spacing w:before="191"/>
              <w:ind w:left="7"/>
              <w:rPr>
                <w:sz w:val="24"/>
              </w:rPr>
            </w:pPr>
            <w:r>
              <w:rPr>
                <w:spacing w:val="-2"/>
                <w:sz w:val="24"/>
              </w:rPr>
              <w:t>128.88</w:t>
            </w:r>
          </w:p>
        </w:tc>
        <w:tc>
          <w:tcPr>
            <w:tcW w:w="1582" w:type="dxa"/>
          </w:tcPr>
          <w:p w14:paraId="5642B811" w14:textId="77777777" w:rsidR="00CF467C" w:rsidRDefault="00CF467C" w:rsidP="00D13FA8">
            <w:pPr>
              <w:pStyle w:val="TableParagraph"/>
              <w:spacing w:before="191"/>
              <w:ind w:left="6"/>
              <w:rPr>
                <w:sz w:val="24"/>
              </w:rPr>
            </w:pPr>
            <w:r>
              <w:rPr>
                <w:spacing w:val="-2"/>
                <w:sz w:val="24"/>
              </w:rPr>
              <w:t>143.17</w:t>
            </w:r>
          </w:p>
        </w:tc>
        <w:tc>
          <w:tcPr>
            <w:tcW w:w="1579" w:type="dxa"/>
          </w:tcPr>
          <w:p w14:paraId="589C4595" w14:textId="77777777" w:rsidR="00CF467C" w:rsidRDefault="00CF467C" w:rsidP="00D13FA8">
            <w:pPr>
              <w:pStyle w:val="TableParagraph"/>
              <w:spacing w:before="191"/>
              <w:ind w:right="8"/>
              <w:rPr>
                <w:sz w:val="24"/>
              </w:rPr>
            </w:pPr>
            <w:r>
              <w:rPr>
                <w:spacing w:val="-2"/>
                <w:sz w:val="24"/>
              </w:rPr>
              <w:t>137.85</w:t>
            </w:r>
          </w:p>
        </w:tc>
        <w:tc>
          <w:tcPr>
            <w:tcW w:w="1087" w:type="dxa"/>
          </w:tcPr>
          <w:p w14:paraId="7E26440F" w14:textId="77777777" w:rsidR="00CF467C" w:rsidRDefault="00CF467C" w:rsidP="00D13FA8">
            <w:pPr>
              <w:pStyle w:val="TableParagraph"/>
              <w:spacing w:line="240" w:lineRule="auto"/>
              <w:ind w:left="0"/>
              <w:jc w:val="left"/>
            </w:pPr>
          </w:p>
        </w:tc>
        <w:tc>
          <w:tcPr>
            <w:tcW w:w="1514" w:type="dxa"/>
          </w:tcPr>
          <w:p w14:paraId="1D0DF8F9" w14:textId="77777777" w:rsidR="00CF467C" w:rsidRDefault="00CF467C" w:rsidP="00D13FA8">
            <w:pPr>
              <w:pStyle w:val="TableParagraph"/>
              <w:spacing w:before="191"/>
              <w:ind w:left="7"/>
              <w:rPr>
                <w:sz w:val="24"/>
              </w:rPr>
            </w:pPr>
            <w:r>
              <w:rPr>
                <w:spacing w:val="-2"/>
                <w:sz w:val="24"/>
              </w:rPr>
              <w:t>12.47</w:t>
            </w:r>
          </w:p>
        </w:tc>
        <w:tc>
          <w:tcPr>
            <w:tcW w:w="1579" w:type="dxa"/>
          </w:tcPr>
          <w:p w14:paraId="3C15364F" w14:textId="77777777" w:rsidR="00CF467C" w:rsidRDefault="00CF467C" w:rsidP="00D13FA8">
            <w:pPr>
              <w:pStyle w:val="TableParagraph"/>
              <w:spacing w:before="191"/>
              <w:ind w:right="1"/>
              <w:rPr>
                <w:sz w:val="24"/>
              </w:rPr>
            </w:pPr>
            <w:r>
              <w:rPr>
                <w:spacing w:val="-2"/>
                <w:sz w:val="24"/>
              </w:rPr>
              <w:t>19.22</w:t>
            </w:r>
          </w:p>
        </w:tc>
        <w:tc>
          <w:tcPr>
            <w:tcW w:w="1578" w:type="dxa"/>
          </w:tcPr>
          <w:p w14:paraId="14D143FA" w14:textId="77777777" w:rsidR="00CF467C" w:rsidRDefault="00CF467C" w:rsidP="00D13FA8">
            <w:pPr>
              <w:pStyle w:val="TableParagraph"/>
              <w:spacing w:before="191"/>
              <w:ind w:left="15" w:right="2"/>
              <w:rPr>
                <w:sz w:val="24"/>
              </w:rPr>
            </w:pPr>
            <w:r>
              <w:rPr>
                <w:spacing w:val="-2"/>
                <w:sz w:val="24"/>
              </w:rPr>
              <w:t>16.13</w:t>
            </w:r>
          </w:p>
        </w:tc>
        <w:tc>
          <w:tcPr>
            <w:tcW w:w="1136" w:type="dxa"/>
          </w:tcPr>
          <w:p w14:paraId="3B29880A" w14:textId="77777777" w:rsidR="00CF467C" w:rsidRDefault="00CF467C" w:rsidP="00D13FA8">
            <w:pPr>
              <w:pStyle w:val="TableParagraph"/>
              <w:spacing w:line="240" w:lineRule="auto"/>
              <w:ind w:left="0"/>
              <w:jc w:val="left"/>
            </w:pPr>
          </w:p>
        </w:tc>
      </w:tr>
      <w:tr w:rsidR="00CF467C" w14:paraId="5DBB7DE3" w14:textId="77777777" w:rsidTr="00D13FA8">
        <w:trPr>
          <w:trHeight w:val="467"/>
        </w:trPr>
        <w:tc>
          <w:tcPr>
            <w:tcW w:w="2249" w:type="dxa"/>
          </w:tcPr>
          <w:p w14:paraId="265567B5" w14:textId="77777777" w:rsidR="00CF467C" w:rsidRDefault="00CF467C" w:rsidP="00D13FA8">
            <w:pPr>
              <w:pStyle w:val="TableParagraph"/>
              <w:spacing w:line="240" w:lineRule="auto"/>
              <w:ind w:left="0"/>
              <w:jc w:val="left"/>
            </w:pPr>
          </w:p>
        </w:tc>
        <w:tc>
          <w:tcPr>
            <w:tcW w:w="1392" w:type="dxa"/>
          </w:tcPr>
          <w:p w14:paraId="35785456" w14:textId="77777777" w:rsidR="00CF467C" w:rsidRDefault="00CF467C" w:rsidP="00D13FA8">
            <w:pPr>
              <w:pStyle w:val="TableParagraph"/>
              <w:spacing w:before="191"/>
              <w:ind w:left="7"/>
              <w:rPr>
                <w:b/>
                <w:sz w:val="24"/>
              </w:rPr>
            </w:pPr>
            <w:r>
              <w:rPr>
                <w:b/>
                <w:spacing w:val="-10"/>
                <w:sz w:val="24"/>
              </w:rPr>
              <w:t>P</w:t>
            </w:r>
          </w:p>
        </w:tc>
        <w:tc>
          <w:tcPr>
            <w:tcW w:w="1582" w:type="dxa"/>
          </w:tcPr>
          <w:p w14:paraId="644828F4" w14:textId="77777777" w:rsidR="00CF467C" w:rsidRDefault="00CF467C" w:rsidP="00D13FA8">
            <w:pPr>
              <w:pStyle w:val="TableParagraph"/>
              <w:spacing w:before="191"/>
              <w:ind w:left="6" w:right="1"/>
              <w:rPr>
                <w:b/>
                <w:sz w:val="24"/>
              </w:rPr>
            </w:pPr>
            <w:r>
              <w:rPr>
                <w:b/>
                <w:spacing w:val="-10"/>
                <w:sz w:val="24"/>
              </w:rPr>
              <w:t>B</w:t>
            </w:r>
          </w:p>
        </w:tc>
        <w:tc>
          <w:tcPr>
            <w:tcW w:w="1579" w:type="dxa"/>
          </w:tcPr>
          <w:p w14:paraId="3F57FDF2" w14:textId="77777777" w:rsidR="00CF467C" w:rsidRDefault="00CF467C" w:rsidP="00D13FA8">
            <w:pPr>
              <w:pStyle w:val="TableParagraph"/>
              <w:spacing w:before="191"/>
              <w:ind w:right="6"/>
              <w:rPr>
                <w:b/>
                <w:sz w:val="24"/>
              </w:rPr>
            </w:pPr>
            <w:r>
              <w:rPr>
                <w:b/>
                <w:sz w:val="24"/>
              </w:rPr>
              <w:t xml:space="preserve">P x </w:t>
            </w:r>
            <w:r>
              <w:rPr>
                <w:b/>
                <w:spacing w:val="-10"/>
                <w:sz w:val="24"/>
              </w:rPr>
              <w:t>B</w:t>
            </w:r>
          </w:p>
        </w:tc>
        <w:tc>
          <w:tcPr>
            <w:tcW w:w="1087" w:type="dxa"/>
          </w:tcPr>
          <w:p w14:paraId="2DB5F692" w14:textId="77777777" w:rsidR="00CF467C" w:rsidRDefault="00CF467C" w:rsidP="00D13FA8">
            <w:pPr>
              <w:pStyle w:val="TableParagraph"/>
              <w:spacing w:line="240" w:lineRule="auto"/>
              <w:ind w:left="0"/>
              <w:jc w:val="left"/>
            </w:pPr>
          </w:p>
        </w:tc>
        <w:tc>
          <w:tcPr>
            <w:tcW w:w="1514" w:type="dxa"/>
          </w:tcPr>
          <w:p w14:paraId="38C107B8" w14:textId="77777777" w:rsidR="00CF467C" w:rsidRDefault="00CF467C" w:rsidP="00D13FA8">
            <w:pPr>
              <w:pStyle w:val="TableParagraph"/>
              <w:spacing w:before="191"/>
              <w:ind w:left="7"/>
              <w:rPr>
                <w:b/>
                <w:sz w:val="24"/>
              </w:rPr>
            </w:pPr>
            <w:r>
              <w:rPr>
                <w:b/>
                <w:spacing w:val="-10"/>
                <w:sz w:val="24"/>
              </w:rPr>
              <w:t>P</w:t>
            </w:r>
          </w:p>
        </w:tc>
        <w:tc>
          <w:tcPr>
            <w:tcW w:w="1579" w:type="dxa"/>
          </w:tcPr>
          <w:p w14:paraId="6051FF06" w14:textId="77777777" w:rsidR="00CF467C" w:rsidRDefault="00CF467C" w:rsidP="00D13FA8">
            <w:pPr>
              <w:pStyle w:val="TableParagraph"/>
              <w:spacing w:before="191"/>
              <w:ind w:right="2"/>
              <w:rPr>
                <w:b/>
                <w:sz w:val="24"/>
              </w:rPr>
            </w:pPr>
            <w:r>
              <w:rPr>
                <w:b/>
                <w:spacing w:val="-10"/>
                <w:sz w:val="24"/>
              </w:rPr>
              <w:t>B</w:t>
            </w:r>
          </w:p>
        </w:tc>
        <w:tc>
          <w:tcPr>
            <w:tcW w:w="1578" w:type="dxa"/>
          </w:tcPr>
          <w:p w14:paraId="44B17992" w14:textId="77777777" w:rsidR="00CF467C" w:rsidRDefault="00CF467C" w:rsidP="00D13FA8">
            <w:pPr>
              <w:pStyle w:val="TableParagraph"/>
              <w:spacing w:before="191"/>
              <w:ind w:left="15"/>
              <w:rPr>
                <w:b/>
                <w:sz w:val="24"/>
              </w:rPr>
            </w:pPr>
            <w:r>
              <w:rPr>
                <w:b/>
                <w:sz w:val="24"/>
              </w:rPr>
              <w:t xml:space="preserve">P x </w:t>
            </w:r>
            <w:r>
              <w:rPr>
                <w:b/>
                <w:spacing w:val="-10"/>
                <w:sz w:val="24"/>
              </w:rPr>
              <w:t>B</w:t>
            </w:r>
          </w:p>
        </w:tc>
        <w:tc>
          <w:tcPr>
            <w:tcW w:w="1136" w:type="dxa"/>
          </w:tcPr>
          <w:p w14:paraId="6791C18F" w14:textId="77777777" w:rsidR="00CF467C" w:rsidRDefault="00CF467C" w:rsidP="00D13FA8">
            <w:pPr>
              <w:pStyle w:val="TableParagraph"/>
              <w:spacing w:line="240" w:lineRule="auto"/>
              <w:ind w:left="0"/>
              <w:jc w:val="left"/>
            </w:pPr>
          </w:p>
        </w:tc>
      </w:tr>
      <w:tr w:rsidR="00CF467C" w14:paraId="385FC873" w14:textId="77777777" w:rsidTr="00D13FA8">
        <w:trPr>
          <w:trHeight w:val="468"/>
        </w:trPr>
        <w:tc>
          <w:tcPr>
            <w:tcW w:w="2249" w:type="dxa"/>
          </w:tcPr>
          <w:p w14:paraId="7CD95FBA" w14:textId="77777777" w:rsidR="00CF467C" w:rsidRDefault="00CF467C" w:rsidP="00D13FA8">
            <w:pPr>
              <w:pStyle w:val="TableParagraph"/>
              <w:spacing w:line="276" w:lineRule="exact"/>
              <w:ind w:left="7"/>
              <w:rPr>
                <w:b/>
                <w:sz w:val="24"/>
              </w:rPr>
            </w:pPr>
            <w:r>
              <w:rPr>
                <w:b/>
                <w:spacing w:val="-5"/>
                <w:sz w:val="24"/>
              </w:rPr>
              <w:t>CD</w:t>
            </w:r>
          </w:p>
        </w:tc>
        <w:tc>
          <w:tcPr>
            <w:tcW w:w="1392" w:type="dxa"/>
          </w:tcPr>
          <w:p w14:paraId="3A3A62D9" w14:textId="77777777" w:rsidR="00CF467C" w:rsidRDefault="00CF467C" w:rsidP="00D13FA8">
            <w:pPr>
              <w:pStyle w:val="TableParagraph"/>
              <w:spacing w:line="276" w:lineRule="exact"/>
              <w:ind w:left="7"/>
              <w:rPr>
                <w:sz w:val="24"/>
              </w:rPr>
            </w:pPr>
            <w:r>
              <w:rPr>
                <w:spacing w:val="-4"/>
                <w:sz w:val="24"/>
              </w:rPr>
              <w:t>5.41</w:t>
            </w:r>
          </w:p>
        </w:tc>
        <w:tc>
          <w:tcPr>
            <w:tcW w:w="1582" w:type="dxa"/>
          </w:tcPr>
          <w:p w14:paraId="6CEEF778" w14:textId="77777777" w:rsidR="00CF467C" w:rsidRDefault="00CF467C" w:rsidP="00D13FA8">
            <w:pPr>
              <w:pStyle w:val="TableParagraph"/>
              <w:spacing w:line="276" w:lineRule="exact"/>
              <w:ind w:left="6"/>
              <w:rPr>
                <w:sz w:val="24"/>
              </w:rPr>
            </w:pPr>
            <w:r>
              <w:rPr>
                <w:spacing w:val="-4"/>
                <w:sz w:val="24"/>
              </w:rPr>
              <w:t>2.96</w:t>
            </w:r>
          </w:p>
        </w:tc>
        <w:tc>
          <w:tcPr>
            <w:tcW w:w="1579" w:type="dxa"/>
          </w:tcPr>
          <w:p w14:paraId="2698B23A" w14:textId="77777777" w:rsidR="00CF467C" w:rsidRDefault="00CF467C" w:rsidP="00D13FA8">
            <w:pPr>
              <w:pStyle w:val="TableParagraph"/>
              <w:spacing w:line="276" w:lineRule="exact"/>
              <w:ind w:right="8"/>
              <w:rPr>
                <w:sz w:val="24"/>
              </w:rPr>
            </w:pPr>
            <w:r>
              <w:rPr>
                <w:spacing w:val="-4"/>
                <w:sz w:val="24"/>
              </w:rPr>
              <w:t>9.36</w:t>
            </w:r>
          </w:p>
        </w:tc>
        <w:tc>
          <w:tcPr>
            <w:tcW w:w="1087" w:type="dxa"/>
          </w:tcPr>
          <w:p w14:paraId="4AFA29D2" w14:textId="77777777" w:rsidR="00CF467C" w:rsidRDefault="00CF467C" w:rsidP="00D13FA8">
            <w:pPr>
              <w:pStyle w:val="TableParagraph"/>
              <w:spacing w:line="240" w:lineRule="auto"/>
              <w:ind w:left="0"/>
              <w:jc w:val="left"/>
            </w:pPr>
          </w:p>
        </w:tc>
        <w:tc>
          <w:tcPr>
            <w:tcW w:w="1514" w:type="dxa"/>
          </w:tcPr>
          <w:p w14:paraId="7A233374" w14:textId="77777777" w:rsidR="00CF467C" w:rsidRDefault="00CF467C" w:rsidP="00D13FA8">
            <w:pPr>
              <w:pStyle w:val="TableParagraph"/>
              <w:spacing w:line="276" w:lineRule="exact"/>
              <w:ind w:left="7"/>
              <w:rPr>
                <w:sz w:val="24"/>
              </w:rPr>
            </w:pPr>
            <w:r>
              <w:rPr>
                <w:spacing w:val="-4"/>
                <w:sz w:val="24"/>
              </w:rPr>
              <w:t>0.77</w:t>
            </w:r>
          </w:p>
        </w:tc>
        <w:tc>
          <w:tcPr>
            <w:tcW w:w="1579" w:type="dxa"/>
          </w:tcPr>
          <w:p w14:paraId="3379E500" w14:textId="77777777" w:rsidR="00CF467C" w:rsidRDefault="00CF467C" w:rsidP="00D13FA8">
            <w:pPr>
              <w:pStyle w:val="TableParagraph"/>
              <w:spacing w:line="276" w:lineRule="exact"/>
              <w:ind w:right="1"/>
              <w:rPr>
                <w:sz w:val="24"/>
              </w:rPr>
            </w:pPr>
            <w:r>
              <w:rPr>
                <w:spacing w:val="-4"/>
                <w:sz w:val="24"/>
              </w:rPr>
              <w:t>0.42</w:t>
            </w:r>
          </w:p>
        </w:tc>
        <w:tc>
          <w:tcPr>
            <w:tcW w:w="1578" w:type="dxa"/>
          </w:tcPr>
          <w:p w14:paraId="6652EE37" w14:textId="77777777" w:rsidR="00CF467C" w:rsidRDefault="00CF467C" w:rsidP="00D13FA8">
            <w:pPr>
              <w:pStyle w:val="TableParagraph"/>
              <w:spacing w:line="276" w:lineRule="exact"/>
              <w:ind w:left="15" w:right="2"/>
              <w:rPr>
                <w:sz w:val="24"/>
              </w:rPr>
            </w:pPr>
            <w:r>
              <w:rPr>
                <w:spacing w:val="-4"/>
                <w:sz w:val="24"/>
              </w:rPr>
              <w:t>1.33</w:t>
            </w:r>
          </w:p>
        </w:tc>
        <w:tc>
          <w:tcPr>
            <w:tcW w:w="1136" w:type="dxa"/>
          </w:tcPr>
          <w:p w14:paraId="16899D2F" w14:textId="77777777" w:rsidR="00CF467C" w:rsidRDefault="00CF467C" w:rsidP="00D13FA8">
            <w:pPr>
              <w:pStyle w:val="TableParagraph"/>
              <w:spacing w:line="240" w:lineRule="auto"/>
              <w:ind w:left="0"/>
              <w:jc w:val="left"/>
            </w:pPr>
          </w:p>
        </w:tc>
      </w:tr>
      <w:tr w:rsidR="00CF467C" w14:paraId="6F7A0C3D" w14:textId="77777777" w:rsidTr="00D13FA8">
        <w:trPr>
          <w:trHeight w:val="467"/>
        </w:trPr>
        <w:tc>
          <w:tcPr>
            <w:tcW w:w="2249" w:type="dxa"/>
          </w:tcPr>
          <w:p w14:paraId="4D99BC58" w14:textId="77777777" w:rsidR="00CF467C" w:rsidRDefault="00CF467C" w:rsidP="00D13FA8">
            <w:pPr>
              <w:pStyle w:val="TableParagraph"/>
              <w:spacing w:line="275" w:lineRule="exact"/>
              <w:ind w:left="7"/>
              <w:rPr>
                <w:b/>
                <w:sz w:val="24"/>
              </w:rPr>
            </w:pPr>
            <w:r>
              <w:rPr>
                <w:b/>
                <w:spacing w:val="-5"/>
                <w:sz w:val="24"/>
              </w:rPr>
              <w:t>CV</w:t>
            </w:r>
          </w:p>
        </w:tc>
        <w:tc>
          <w:tcPr>
            <w:tcW w:w="5640" w:type="dxa"/>
            <w:gridSpan w:val="4"/>
          </w:tcPr>
          <w:p w14:paraId="1DDB4A45" w14:textId="77777777" w:rsidR="00CF467C" w:rsidRDefault="00CF467C" w:rsidP="00D13FA8">
            <w:pPr>
              <w:pStyle w:val="TableParagraph"/>
              <w:spacing w:line="275" w:lineRule="exact"/>
              <w:ind w:left="8"/>
              <w:rPr>
                <w:sz w:val="24"/>
              </w:rPr>
            </w:pPr>
            <w:r>
              <w:rPr>
                <w:spacing w:val="-4"/>
                <w:sz w:val="24"/>
              </w:rPr>
              <w:t>4.19</w:t>
            </w:r>
          </w:p>
        </w:tc>
        <w:tc>
          <w:tcPr>
            <w:tcW w:w="5807" w:type="dxa"/>
            <w:gridSpan w:val="4"/>
          </w:tcPr>
          <w:p w14:paraId="00BD0BCB" w14:textId="77777777" w:rsidR="00CF467C" w:rsidRDefault="00CF467C" w:rsidP="00D13FA8">
            <w:pPr>
              <w:pStyle w:val="TableParagraph"/>
              <w:spacing w:line="275" w:lineRule="exact"/>
              <w:ind w:left="70" w:right="59"/>
              <w:rPr>
                <w:sz w:val="24"/>
              </w:rPr>
            </w:pPr>
            <w:r>
              <w:rPr>
                <w:spacing w:val="-4"/>
                <w:sz w:val="24"/>
              </w:rPr>
              <w:t>5.09</w:t>
            </w:r>
          </w:p>
        </w:tc>
      </w:tr>
    </w:tbl>
    <w:p w14:paraId="3834616B" w14:textId="77777777" w:rsidR="00CF467C" w:rsidRDefault="00CF467C" w:rsidP="00CF467C">
      <w:pPr>
        <w:pStyle w:val="TableParagraph"/>
        <w:spacing w:line="275" w:lineRule="exact"/>
        <w:rPr>
          <w:sz w:val="24"/>
        </w:rPr>
        <w:sectPr w:rsidR="00CF467C">
          <w:headerReference w:type="even" r:id="rId13"/>
          <w:headerReference w:type="default" r:id="rId14"/>
          <w:footerReference w:type="default" r:id="rId15"/>
          <w:headerReference w:type="first" r:id="rId16"/>
          <w:pgSz w:w="15840" w:h="12240" w:orient="landscape"/>
          <w:pgMar w:top="1360" w:right="566" w:bottom="280" w:left="1417" w:header="0" w:footer="0" w:gutter="0"/>
          <w:cols w:space="720"/>
        </w:sectPr>
      </w:pPr>
    </w:p>
    <w:p w14:paraId="4C8A2268" w14:textId="77777777" w:rsidR="00CF467C" w:rsidRDefault="00CF467C" w:rsidP="00CF467C">
      <w:pPr>
        <w:pStyle w:val="BodyText"/>
        <w:spacing w:before="6"/>
        <w:jc w:val="left"/>
        <w:rPr>
          <w:b/>
          <w:sz w:val="4"/>
        </w:rPr>
      </w:pPr>
    </w:p>
    <w:p w14:paraId="6A56D622" w14:textId="77777777" w:rsidR="00CF467C" w:rsidRDefault="00CF467C" w:rsidP="00CF467C">
      <w:pPr>
        <w:pStyle w:val="BodyText"/>
        <w:ind w:left="15"/>
        <w:jc w:val="left"/>
        <w:rPr>
          <w:sz w:val="20"/>
        </w:rPr>
      </w:pPr>
      <w:r>
        <w:rPr>
          <w:noProof/>
          <w:sz w:val="20"/>
        </w:rPr>
        <mc:AlternateContent>
          <mc:Choice Requires="wpg">
            <w:drawing>
              <wp:inline distT="0" distB="0" distL="0" distR="0" wp14:anchorId="43C3CE78" wp14:editId="2BB16407">
                <wp:extent cx="8229600" cy="2366963"/>
                <wp:effectExtent l="0" t="0" r="19050" b="14605"/>
                <wp:docPr id="260"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366963"/>
                          <a:chOff x="4762" y="4761"/>
                          <a:chExt cx="8229600" cy="2366963"/>
                        </a:xfrm>
                      </wpg:grpSpPr>
                      <wps:wsp>
                        <wps:cNvPr id="261" name="Graphic 261"/>
                        <wps:cNvSpPr/>
                        <wps:spPr>
                          <a:xfrm>
                            <a:off x="367093" y="444817"/>
                            <a:ext cx="7727950" cy="735330"/>
                          </a:xfrm>
                          <a:custGeom>
                            <a:avLst/>
                            <a:gdLst/>
                            <a:ahLst/>
                            <a:cxnLst/>
                            <a:rect l="l" t="t" r="r" b="b"/>
                            <a:pathLst>
                              <a:path w="7727950" h="735330">
                                <a:moveTo>
                                  <a:pt x="0" y="734949"/>
                                </a:moveTo>
                                <a:lnTo>
                                  <a:pt x="148209" y="734949"/>
                                </a:lnTo>
                              </a:path>
                              <a:path w="7727950" h="735330">
                                <a:moveTo>
                                  <a:pt x="282321" y="734949"/>
                                </a:moveTo>
                                <a:lnTo>
                                  <a:pt x="318897" y="734949"/>
                                </a:lnTo>
                              </a:path>
                              <a:path w="7727950" h="735330">
                                <a:moveTo>
                                  <a:pt x="454532" y="734949"/>
                                </a:moveTo>
                                <a:lnTo>
                                  <a:pt x="489585" y="734949"/>
                                </a:lnTo>
                              </a:path>
                              <a:path w="7727950" h="735330">
                                <a:moveTo>
                                  <a:pt x="625220" y="734949"/>
                                </a:moveTo>
                                <a:lnTo>
                                  <a:pt x="920876" y="734949"/>
                                </a:lnTo>
                              </a:path>
                              <a:path w="7727950" h="735330">
                                <a:moveTo>
                                  <a:pt x="1054989" y="734949"/>
                                </a:moveTo>
                                <a:lnTo>
                                  <a:pt x="1091564" y="734949"/>
                                </a:lnTo>
                              </a:path>
                              <a:path w="7727950" h="735330">
                                <a:moveTo>
                                  <a:pt x="1227201" y="734949"/>
                                </a:moveTo>
                                <a:lnTo>
                                  <a:pt x="1262252" y="734949"/>
                                </a:lnTo>
                              </a:path>
                              <a:path w="7727950" h="735330">
                                <a:moveTo>
                                  <a:pt x="1397889" y="734949"/>
                                </a:moveTo>
                                <a:lnTo>
                                  <a:pt x="1693545" y="734949"/>
                                </a:lnTo>
                              </a:path>
                              <a:path w="7727950" h="735330">
                                <a:moveTo>
                                  <a:pt x="1827657" y="734949"/>
                                </a:moveTo>
                                <a:lnTo>
                                  <a:pt x="1864233" y="734949"/>
                                </a:lnTo>
                              </a:path>
                              <a:path w="7727950" h="735330">
                                <a:moveTo>
                                  <a:pt x="1999869" y="734949"/>
                                </a:moveTo>
                                <a:lnTo>
                                  <a:pt x="2036445" y="734949"/>
                                </a:lnTo>
                              </a:path>
                              <a:path w="7727950" h="735330">
                                <a:moveTo>
                                  <a:pt x="2170557" y="734949"/>
                                </a:moveTo>
                                <a:lnTo>
                                  <a:pt x="2466213" y="734949"/>
                                </a:lnTo>
                              </a:path>
                              <a:path w="7727950" h="735330">
                                <a:moveTo>
                                  <a:pt x="2600324" y="734949"/>
                                </a:moveTo>
                                <a:lnTo>
                                  <a:pt x="2636901" y="734949"/>
                                </a:lnTo>
                              </a:path>
                              <a:path w="7727950" h="735330">
                                <a:moveTo>
                                  <a:pt x="2772536" y="734949"/>
                                </a:moveTo>
                                <a:lnTo>
                                  <a:pt x="2809113" y="734949"/>
                                </a:lnTo>
                              </a:path>
                              <a:path w="7727950" h="735330">
                                <a:moveTo>
                                  <a:pt x="2943224" y="734949"/>
                                </a:moveTo>
                                <a:lnTo>
                                  <a:pt x="3238881" y="734949"/>
                                </a:lnTo>
                              </a:path>
                              <a:path w="7727950" h="735330">
                                <a:moveTo>
                                  <a:pt x="3372993" y="734949"/>
                                </a:moveTo>
                                <a:lnTo>
                                  <a:pt x="3409569" y="734949"/>
                                </a:lnTo>
                              </a:path>
                              <a:path w="7727950" h="735330">
                                <a:moveTo>
                                  <a:pt x="3545204" y="734949"/>
                                </a:moveTo>
                                <a:lnTo>
                                  <a:pt x="3581780" y="734949"/>
                                </a:lnTo>
                              </a:path>
                              <a:path w="7727950" h="735330">
                                <a:moveTo>
                                  <a:pt x="3715893" y="734949"/>
                                </a:moveTo>
                                <a:lnTo>
                                  <a:pt x="4011549" y="734949"/>
                                </a:lnTo>
                              </a:path>
                              <a:path w="7727950" h="735330">
                                <a:moveTo>
                                  <a:pt x="4145660" y="734949"/>
                                </a:moveTo>
                                <a:lnTo>
                                  <a:pt x="4182236" y="734949"/>
                                </a:lnTo>
                              </a:path>
                              <a:path w="7727950" h="735330">
                                <a:moveTo>
                                  <a:pt x="4317873" y="734949"/>
                                </a:moveTo>
                                <a:lnTo>
                                  <a:pt x="4354449" y="734949"/>
                                </a:lnTo>
                              </a:path>
                              <a:path w="7727950" h="735330">
                                <a:moveTo>
                                  <a:pt x="4488560" y="734949"/>
                                </a:moveTo>
                                <a:lnTo>
                                  <a:pt x="4784217" y="734949"/>
                                </a:lnTo>
                              </a:path>
                              <a:path w="7727950" h="735330">
                                <a:moveTo>
                                  <a:pt x="4918329" y="734949"/>
                                </a:moveTo>
                                <a:lnTo>
                                  <a:pt x="4954905" y="734949"/>
                                </a:lnTo>
                              </a:path>
                              <a:path w="7727950" h="735330">
                                <a:moveTo>
                                  <a:pt x="5090541" y="734949"/>
                                </a:moveTo>
                                <a:lnTo>
                                  <a:pt x="5127117" y="734949"/>
                                </a:lnTo>
                              </a:path>
                              <a:path w="7727950" h="735330">
                                <a:moveTo>
                                  <a:pt x="5261229" y="734949"/>
                                </a:moveTo>
                                <a:lnTo>
                                  <a:pt x="5556885" y="734949"/>
                                </a:lnTo>
                              </a:path>
                              <a:path w="7727950" h="735330">
                                <a:moveTo>
                                  <a:pt x="5692521" y="734949"/>
                                </a:moveTo>
                                <a:lnTo>
                                  <a:pt x="5727573" y="734949"/>
                                </a:lnTo>
                              </a:path>
                              <a:path w="7727950" h="735330">
                                <a:moveTo>
                                  <a:pt x="5863209" y="734949"/>
                                </a:moveTo>
                                <a:lnTo>
                                  <a:pt x="5899785" y="734949"/>
                                </a:lnTo>
                              </a:path>
                              <a:path w="7727950" h="735330">
                                <a:moveTo>
                                  <a:pt x="6033897" y="734949"/>
                                </a:moveTo>
                                <a:lnTo>
                                  <a:pt x="6329553" y="734949"/>
                                </a:lnTo>
                              </a:path>
                              <a:path w="7727950" h="735330">
                                <a:moveTo>
                                  <a:pt x="6465189" y="734949"/>
                                </a:moveTo>
                                <a:lnTo>
                                  <a:pt x="6500241" y="734949"/>
                                </a:lnTo>
                              </a:path>
                              <a:path w="7727950" h="735330">
                                <a:moveTo>
                                  <a:pt x="6635877" y="734949"/>
                                </a:moveTo>
                                <a:lnTo>
                                  <a:pt x="6672453" y="734949"/>
                                </a:lnTo>
                              </a:path>
                              <a:path w="7727950" h="735330">
                                <a:moveTo>
                                  <a:pt x="6806565" y="734949"/>
                                </a:moveTo>
                                <a:lnTo>
                                  <a:pt x="7102221" y="734949"/>
                                </a:lnTo>
                              </a:path>
                              <a:path w="7727950" h="735330">
                                <a:moveTo>
                                  <a:pt x="7237857" y="734949"/>
                                </a:moveTo>
                                <a:lnTo>
                                  <a:pt x="7274433" y="734949"/>
                                </a:lnTo>
                              </a:path>
                              <a:path w="7727950" h="735330">
                                <a:moveTo>
                                  <a:pt x="7408545" y="734949"/>
                                </a:moveTo>
                                <a:lnTo>
                                  <a:pt x="7445121" y="734949"/>
                                </a:lnTo>
                              </a:path>
                              <a:path w="7727950" h="735330">
                                <a:moveTo>
                                  <a:pt x="7579233" y="734949"/>
                                </a:moveTo>
                                <a:lnTo>
                                  <a:pt x="7727569" y="734949"/>
                                </a:lnTo>
                              </a:path>
                              <a:path w="7727950" h="735330">
                                <a:moveTo>
                                  <a:pt x="0" y="489585"/>
                                </a:moveTo>
                                <a:lnTo>
                                  <a:pt x="148209" y="489585"/>
                                </a:lnTo>
                              </a:path>
                              <a:path w="7727950" h="735330">
                                <a:moveTo>
                                  <a:pt x="282321" y="489585"/>
                                </a:moveTo>
                                <a:lnTo>
                                  <a:pt x="318897" y="489585"/>
                                </a:lnTo>
                              </a:path>
                              <a:path w="7727950" h="735330">
                                <a:moveTo>
                                  <a:pt x="454532" y="489585"/>
                                </a:moveTo>
                                <a:lnTo>
                                  <a:pt x="489585" y="489585"/>
                                </a:lnTo>
                              </a:path>
                              <a:path w="7727950" h="735330">
                                <a:moveTo>
                                  <a:pt x="625220" y="489585"/>
                                </a:moveTo>
                                <a:lnTo>
                                  <a:pt x="920876" y="489585"/>
                                </a:lnTo>
                              </a:path>
                              <a:path w="7727950" h="735330">
                                <a:moveTo>
                                  <a:pt x="1054989" y="489585"/>
                                </a:moveTo>
                                <a:lnTo>
                                  <a:pt x="1091564" y="489585"/>
                                </a:lnTo>
                              </a:path>
                              <a:path w="7727950" h="735330">
                                <a:moveTo>
                                  <a:pt x="1227201" y="489585"/>
                                </a:moveTo>
                                <a:lnTo>
                                  <a:pt x="1262252" y="489585"/>
                                </a:lnTo>
                              </a:path>
                              <a:path w="7727950" h="735330">
                                <a:moveTo>
                                  <a:pt x="1397889" y="489585"/>
                                </a:moveTo>
                                <a:lnTo>
                                  <a:pt x="1693545" y="489585"/>
                                </a:lnTo>
                              </a:path>
                              <a:path w="7727950" h="735330">
                                <a:moveTo>
                                  <a:pt x="1827657" y="489585"/>
                                </a:moveTo>
                                <a:lnTo>
                                  <a:pt x="1864233" y="489585"/>
                                </a:lnTo>
                              </a:path>
                              <a:path w="7727950" h="735330">
                                <a:moveTo>
                                  <a:pt x="1999869" y="489585"/>
                                </a:moveTo>
                                <a:lnTo>
                                  <a:pt x="2036445" y="489585"/>
                                </a:lnTo>
                              </a:path>
                              <a:path w="7727950" h="735330">
                                <a:moveTo>
                                  <a:pt x="2170557" y="489585"/>
                                </a:moveTo>
                                <a:lnTo>
                                  <a:pt x="2466213" y="489585"/>
                                </a:lnTo>
                              </a:path>
                              <a:path w="7727950" h="735330">
                                <a:moveTo>
                                  <a:pt x="2600324" y="489585"/>
                                </a:moveTo>
                                <a:lnTo>
                                  <a:pt x="2636901" y="489585"/>
                                </a:lnTo>
                              </a:path>
                              <a:path w="7727950" h="735330">
                                <a:moveTo>
                                  <a:pt x="2772536" y="489585"/>
                                </a:moveTo>
                                <a:lnTo>
                                  <a:pt x="2809113" y="489585"/>
                                </a:lnTo>
                              </a:path>
                              <a:path w="7727950" h="735330">
                                <a:moveTo>
                                  <a:pt x="2943224" y="489585"/>
                                </a:moveTo>
                                <a:lnTo>
                                  <a:pt x="3238881" y="489585"/>
                                </a:lnTo>
                              </a:path>
                              <a:path w="7727950" h="735330">
                                <a:moveTo>
                                  <a:pt x="3372993" y="489585"/>
                                </a:moveTo>
                                <a:lnTo>
                                  <a:pt x="3409569" y="489585"/>
                                </a:lnTo>
                              </a:path>
                              <a:path w="7727950" h="735330">
                                <a:moveTo>
                                  <a:pt x="3545204" y="489585"/>
                                </a:moveTo>
                                <a:lnTo>
                                  <a:pt x="3581780" y="489585"/>
                                </a:lnTo>
                              </a:path>
                              <a:path w="7727950" h="735330">
                                <a:moveTo>
                                  <a:pt x="3715893" y="489585"/>
                                </a:moveTo>
                                <a:lnTo>
                                  <a:pt x="4011549" y="489585"/>
                                </a:lnTo>
                              </a:path>
                              <a:path w="7727950" h="735330">
                                <a:moveTo>
                                  <a:pt x="4145660" y="489585"/>
                                </a:moveTo>
                                <a:lnTo>
                                  <a:pt x="4182236" y="489585"/>
                                </a:lnTo>
                              </a:path>
                              <a:path w="7727950" h="735330">
                                <a:moveTo>
                                  <a:pt x="4317873" y="489585"/>
                                </a:moveTo>
                                <a:lnTo>
                                  <a:pt x="4354449" y="489585"/>
                                </a:lnTo>
                              </a:path>
                              <a:path w="7727950" h="735330">
                                <a:moveTo>
                                  <a:pt x="4488560" y="489585"/>
                                </a:moveTo>
                                <a:lnTo>
                                  <a:pt x="4954905" y="489585"/>
                                </a:lnTo>
                              </a:path>
                              <a:path w="7727950" h="735330">
                                <a:moveTo>
                                  <a:pt x="5090541" y="489585"/>
                                </a:moveTo>
                                <a:lnTo>
                                  <a:pt x="5127117" y="489585"/>
                                </a:lnTo>
                              </a:path>
                              <a:path w="7727950" h="735330">
                                <a:moveTo>
                                  <a:pt x="5261229" y="489585"/>
                                </a:moveTo>
                                <a:lnTo>
                                  <a:pt x="5556885" y="489585"/>
                                </a:lnTo>
                              </a:path>
                              <a:path w="7727950" h="735330">
                                <a:moveTo>
                                  <a:pt x="5692521" y="489585"/>
                                </a:moveTo>
                                <a:lnTo>
                                  <a:pt x="5727573" y="489585"/>
                                </a:lnTo>
                              </a:path>
                              <a:path w="7727950" h="735330">
                                <a:moveTo>
                                  <a:pt x="5863209" y="489585"/>
                                </a:moveTo>
                                <a:lnTo>
                                  <a:pt x="5899785" y="489585"/>
                                </a:lnTo>
                              </a:path>
                              <a:path w="7727950" h="735330">
                                <a:moveTo>
                                  <a:pt x="6033897" y="489585"/>
                                </a:moveTo>
                                <a:lnTo>
                                  <a:pt x="6329553" y="489585"/>
                                </a:lnTo>
                              </a:path>
                              <a:path w="7727950" h="735330">
                                <a:moveTo>
                                  <a:pt x="6465189" y="489585"/>
                                </a:moveTo>
                                <a:lnTo>
                                  <a:pt x="6500241" y="489585"/>
                                </a:lnTo>
                              </a:path>
                              <a:path w="7727950" h="735330">
                                <a:moveTo>
                                  <a:pt x="6635877" y="489585"/>
                                </a:moveTo>
                                <a:lnTo>
                                  <a:pt x="6672453" y="489585"/>
                                </a:lnTo>
                              </a:path>
                              <a:path w="7727950" h="735330">
                                <a:moveTo>
                                  <a:pt x="6806565" y="489585"/>
                                </a:moveTo>
                                <a:lnTo>
                                  <a:pt x="7102221" y="489585"/>
                                </a:lnTo>
                              </a:path>
                              <a:path w="7727950" h="735330">
                                <a:moveTo>
                                  <a:pt x="7237857" y="489585"/>
                                </a:moveTo>
                                <a:lnTo>
                                  <a:pt x="7274433" y="489585"/>
                                </a:lnTo>
                              </a:path>
                              <a:path w="7727950" h="735330">
                                <a:moveTo>
                                  <a:pt x="7408545" y="489585"/>
                                </a:moveTo>
                                <a:lnTo>
                                  <a:pt x="7445121" y="489585"/>
                                </a:lnTo>
                              </a:path>
                              <a:path w="7727950" h="735330">
                                <a:moveTo>
                                  <a:pt x="7579233" y="489585"/>
                                </a:moveTo>
                                <a:lnTo>
                                  <a:pt x="7727569" y="489585"/>
                                </a:lnTo>
                              </a:path>
                              <a:path w="7727950" h="735330">
                                <a:moveTo>
                                  <a:pt x="0" y="245745"/>
                                </a:moveTo>
                                <a:lnTo>
                                  <a:pt x="7727569" y="245745"/>
                                </a:lnTo>
                              </a:path>
                              <a:path w="7727950" h="73533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62" name="Graphic 262"/>
                        <wps:cNvSpPr/>
                        <wps:spPr>
                          <a:xfrm>
                            <a:off x="515302" y="772858"/>
                            <a:ext cx="7089775" cy="652780"/>
                          </a:xfrm>
                          <a:custGeom>
                            <a:avLst/>
                            <a:gdLst/>
                            <a:ahLst/>
                            <a:cxnLst/>
                            <a:rect l="l" t="t" r="r" b="b"/>
                            <a:pathLst>
                              <a:path w="7089775" h="652780">
                                <a:moveTo>
                                  <a:pt x="134112" y="18288"/>
                                </a:moveTo>
                                <a:lnTo>
                                  <a:pt x="0" y="18288"/>
                                </a:lnTo>
                                <a:lnTo>
                                  <a:pt x="0" y="652272"/>
                                </a:lnTo>
                                <a:lnTo>
                                  <a:pt x="134112" y="652272"/>
                                </a:lnTo>
                                <a:lnTo>
                                  <a:pt x="134112" y="18288"/>
                                </a:lnTo>
                                <a:close/>
                              </a:path>
                              <a:path w="7089775" h="652780">
                                <a:moveTo>
                                  <a:pt x="906780" y="7620"/>
                                </a:moveTo>
                                <a:lnTo>
                                  <a:pt x="772668" y="7620"/>
                                </a:lnTo>
                                <a:lnTo>
                                  <a:pt x="772668" y="652272"/>
                                </a:lnTo>
                                <a:lnTo>
                                  <a:pt x="906780" y="652272"/>
                                </a:lnTo>
                                <a:lnTo>
                                  <a:pt x="906780" y="7620"/>
                                </a:lnTo>
                                <a:close/>
                              </a:path>
                              <a:path w="7089775" h="652780">
                                <a:moveTo>
                                  <a:pt x="1679448" y="4572"/>
                                </a:moveTo>
                                <a:lnTo>
                                  <a:pt x="1545336" y="4572"/>
                                </a:lnTo>
                                <a:lnTo>
                                  <a:pt x="1545336" y="652272"/>
                                </a:lnTo>
                                <a:lnTo>
                                  <a:pt x="1679448" y="652272"/>
                                </a:lnTo>
                                <a:lnTo>
                                  <a:pt x="1679448" y="4572"/>
                                </a:lnTo>
                                <a:close/>
                              </a:path>
                              <a:path w="7089775" h="652780">
                                <a:moveTo>
                                  <a:pt x="2452116" y="0"/>
                                </a:moveTo>
                                <a:lnTo>
                                  <a:pt x="2318004" y="0"/>
                                </a:lnTo>
                                <a:lnTo>
                                  <a:pt x="2318004" y="652272"/>
                                </a:lnTo>
                                <a:lnTo>
                                  <a:pt x="2452116" y="652272"/>
                                </a:lnTo>
                                <a:lnTo>
                                  <a:pt x="2452116" y="0"/>
                                </a:lnTo>
                                <a:close/>
                              </a:path>
                              <a:path w="7089775" h="652780">
                                <a:moveTo>
                                  <a:pt x="3224784" y="4572"/>
                                </a:moveTo>
                                <a:lnTo>
                                  <a:pt x="3090672" y="4572"/>
                                </a:lnTo>
                                <a:lnTo>
                                  <a:pt x="3090672" y="652272"/>
                                </a:lnTo>
                                <a:lnTo>
                                  <a:pt x="3224784" y="652272"/>
                                </a:lnTo>
                                <a:lnTo>
                                  <a:pt x="3224784" y="4572"/>
                                </a:lnTo>
                                <a:close/>
                              </a:path>
                              <a:path w="7089775" h="652780">
                                <a:moveTo>
                                  <a:pt x="3997452" y="4572"/>
                                </a:moveTo>
                                <a:lnTo>
                                  <a:pt x="3863340" y="4572"/>
                                </a:lnTo>
                                <a:lnTo>
                                  <a:pt x="3863340" y="652272"/>
                                </a:lnTo>
                                <a:lnTo>
                                  <a:pt x="3997452" y="652272"/>
                                </a:lnTo>
                                <a:lnTo>
                                  <a:pt x="3997452" y="4572"/>
                                </a:lnTo>
                                <a:close/>
                              </a:path>
                              <a:path w="7089775" h="652780">
                                <a:moveTo>
                                  <a:pt x="4770120" y="161544"/>
                                </a:moveTo>
                                <a:lnTo>
                                  <a:pt x="4636008" y="161544"/>
                                </a:lnTo>
                                <a:lnTo>
                                  <a:pt x="4636008" y="652272"/>
                                </a:lnTo>
                                <a:lnTo>
                                  <a:pt x="4770120" y="652272"/>
                                </a:lnTo>
                                <a:lnTo>
                                  <a:pt x="4770120" y="161544"/>
                                </a:lnTo>
                                <a:close/>
                              </a:path>
                              <a:path w="7089775" h="652780">
                                <a:moveTo>
                                  <a:pt x="5544312" y="3048"/>
                                </a:moveTo>
                                <a:lnTo>
                                  <a:pt x="5408676" y="3048"/>
                                </a:lnTo>
                                <a:lnTo>
                                  <a:pt x="5408676" y="652272"/>
                                </a:lnTo>
                                <a:lnTo>
                                  <a:pt x="5544312" y="652272"/>
                                </a:lnTo>
                                <a:lnTo>
                                  <a:pt x="5544312" y="3048"/>
                                </a:lnTo>
                                <a:close/>
                              </a:path>
                              <a:path w="7089775" h="652780">
                                <a:moveTo>
                                  <a:pt x="6316980" y="0"/>
                                </a:moveTo>
                                <a:lnTo>
                                  <a:pt x="6181344" y="0"/>
                                </a:lnTo>
                                <a:lnTo>
                                  <a:pt x="6181344" y="652272"/>
                                </a:lnTo>
                                <a:lnTo>
                                  <a:pt x="6316980" y="652272"/>
                                </a:lnTo>
                                <a:lnTo>
                                  <a:pt x="6316980" y="0"/>
                                </a:lnTo>
                                <a:close/>
                              </a:path>
                              <a:path w="7089775" h="652780">
                                <a:moveTo>
                                  <a:pt x="7089648" y="1524"/>
                                </a:moveTo>
                                <a:lnTo>
                                  <a:pt x="6954012" y="1524"/>
                                </a:lnTo>
                                <a:lnTo>
                                  <a:pt x="6954012" y="652272"/>
                                </a:lnTo>
                                <a:lnTo>
                                  <a:pt x="7089648" y="652272"/>
                                </a:lnTo>
                                <a:lnTo>
                                  <a:pt x="7089648" y="1524"/>
                                </a:lnTo>
                                <a:close/>
                              </a:path>
                            </a:pathLst>
                          </a:custGeom>
                          <a:solidFill>
                            <a:srgbClr val="93B6D2"/>
                          </a:solidFill>
                        </wps:spPr>
                        <wps:bodyPr wrap="square" lIns="0" tIns="0" rIns="0" bIns="0" rtlCol="0">
                          <a:prstTxWarp prst="textNoShape">
                            <a:avLst/>
                          </a:prstTxWarp>
                          <a:noAutofit/>
                        </wps:bodyPr>
                      </wps:wsp>
                      <wps:wsp>
                        <wps:cNvPr id="263" name="Graphic 263"/>
                        <wps:cNvSpPr/>
                        <wps:spPr>
                          <a:xfrm>
                            <a:off x="685990" y="716470"/>
                            <a:ext cx="7089775" cy="708660"/>
                          </a:xfrm>
                          <a:custGeom>
                            <a:avLst/>
                            <a:gdLst/>
                            <a:ahLst/>
                            <a:cxnLst/>
                            <a:rect l="l" t="t" r="r" b="b"/>
                            <a:pathLst>
                              <a:path w="7089775" h="708660">
                                <a:moveTo>
                                  <a:pt x="135636" y="21336"/>
                                </a:moveTo>
                                <a:lnTo>
                                  <a:pt x="0" y="21336"/>
                                </a:lnTo>
                                <a:lnTo>
                                  <a:pt x="0" y="708660"/>
                                </a:lnTo>
                                <a:lnTo>
                                  <a:pt x="135636" y="708660"/>
                                </a:lnTo>
                                <a:lnTo>
                                  <a:pt x="135636" y="21336"/>
                                </a:lnTo>
                                <a:close/>
                              </a:path>
                              <a:path w="7089775" h="708660">
                                <a:moveTo>
                                  <a:pt x="908304" y="6096"/>
                                </a:moveTo>
                                <a:lnTo>
                                  <a:pt x="772668" y="6096"/>
                                </a:lnTo>
                                <a:lnTo>
                                  <a:pt x="772668" y="708660"/>
                                </a:lnTo>
                                <a:lnTo>
                                  <a:pt x="908304" y="708660"/>
                                </a:lnTo>
                                <a:lnTo>
                                  <a:pt x="908304" y="6096"/>
                                </a:lnTo>
                                <a:close/>
                              </a:path>
                              <a:path w="7089775" h="708660">
                                <a:moveTo>
                                  <a:pt x="1680972" y="6096"/>
                                </a:moveTo>
                                <a:lnTo>
                                  <a:pt x="1545336" y="6096"/>
                                </a:lnTo>
                                <a:lnTo>
                                  <a:pt x="1545336" y="708660"/>
                                </a:lnTo>
                                <a:lnTo>
                                  <a:pt x="1680972" y="708660"/>
                                </a:lnTo>
                                <a:lnTo>
                                  <a:pt x="1680972" y="6096"/>
                                </a:lnTo>
                                <a:close/>
                              </a:path>
                              <a:path w="7089775" h="708660">
                                <a:moveTo>
                                  <a:pt x="2453640" y="6096"/>
                                </a:moveTo>
                                <a:lnTo>
                                  <a:pt x="2318004" y="6096"/>
                                </a:lnTo>
                                <a:lnTo>
                                  <a:pt x="2318004" y="708660"/>
                                </a:lnTo>
                                <a:lnTo>
                                  <a:pt x="2453640" y="708660"/>
                                </a:lnTo>
                                <a:lnTo>
                                  <a:pt x="2453640" y="6096"/>
                                </a:lnTo>
                                <a:close/>
                              </a:path>
                              <a:path w="7089775" h="708660">
                                <a:moveTo>
                                  <a:pt x="3226308" y="1524"/>
                                </a:moveTo>
                                <a:lnTo>
                                  <a:pt x="3090672" y="1524"/>
                                </a:lnTo>
                                <a:lnTo>
                                  <a:pt x="3090672" y="708660"/>
                                </a:lnTo>
                                <a:lnTo>
                                  <a:pt x="3226308" y="708660"/>
                                </a:lnTo>
                                <a:lnTo>
                                  <a:pt x="3226308" y="1524"/>
                                </a:lnTo>
                                <a:close/>
                              </a:path>
                              <a:path w="7089775" h="708660">
                                <a:moveTo>
                                  <a:pt x="3998976" y="6096"/>
                                </a:moveTo>
                                <a:lnTo>
                                  <a:pt x="3863340" y="6096"/>
                                </a:lnTo>
                                <a:lnTo>
                                  <a:pt x="3863340" y="708660"/>
                                </a:lnTo>
                                <a:lnTo>
                                  <a:pt x="3998976" y="708660"/>
                                </a:lnTo>
                                <a:lnTo>
                                  <a:pt x="3998976" y="6096"/>
                                </a:lnTo>
                                <a:close/>
                              </a:path>
                              <a:path w="7089775" h="708660">
                                <a:moveTo>
                                  <a:pt x="4771644" y="0"/>
                                </a:moveTo>
                                <a:lnTo>
                                  <a:pt x="4636008" y="0"/>
                                </a:lnTo>
                                <a:lnTo>
                                  <a:pt x="4636008" y="708660"/>
                                </a:lnTo>
                                <a:lnTo>
                                  <a:pt x="4771644" y="708660"/>
                                </a:lnTo>
                                <a:lnTo>
                                  <a:pt x="4771644" y="0"/>
                                </a:lnTo>
                                <a:close/>
                              </a:path>
                              <a:path w="7089775" h="708660">
                                <a:moveTo>
                                  <a:pt x="5544312" y="9144"/>
                                </a:moveTo>
                                <a:lnTo>
                                  <a:pt x="5408676" y="9144"/>
                                </a:lnTo>
                                <a:lnTo>
                                  <a:pt x="5408676" y="708660"/>
                                </a:lnTo>
                                <a:lnTo>
                                  <a:pt x="5544312" y="708660"/>
                                </a:lnTo>
                                <a:lnTo>
                                  <a:pt x="5544312" y="9144"/>
                                </a:lnTo>
                                <a:close/>
                              </a:path>
                              <a:path w="7089775" h="708660">
                                <a:moveTo>
                                  <a:pt x="6316980" y="4572"/>
                                </a:moveTo>
                                <a:lnTo>
                                  <a:pt x="6181344" y="4572"/>
                                </a:lnTo>
                                <a:lnTo>
                                  <a:pt x="6181344" y="708660"/>
                                </a:lnTo>
                                <a:lnTo>
                                  <a:pt x="6316980" y="708660"/>
                                </a:lnTo>
                                <a:lnTo>
                                  <a:pt x="6316980" y="4572"/>
                                </a:lnTo>
                                <a:close/>
                              </a:path>
                              <a:path w="7089775" h="708660">
                                <a:moveTo>
                                  <a:pt x="7089648" y="9144"/>
                                </a:moveTo>
                                <a:lnTo>
                                  <a:pt x="6955536" y="9144"/>
                                </a:lnTo>
                                <a:lnTo>
                                  <a:pt x="6955536" y="708660"/>
                                </a:lnTo>
                                <a:lnTo>
                                  <a:pt x="7089648" y="708660"/>
                                </a:lnTo>
                                <a:lnTo>
                                  <a:pt x="7089648" y="9144"/>
                                </a:lnTo>
                                <a:close/>
                              </a:path>
                            </a:pathLst>
                          </a:custGeom>
                          <a:solidFill>
                            <a:srgbClr val="DD8046"/>
                          </a:solidFill>
                        </wps:spPr>
                        <wps:bodyPr wrap="square" lIns="0" tIns="0" rIns="0" bIns="0" rtlCol="0">
                          <a:prstTxWarp prst="textNoShape">
                            <a:avLst/>
                          </a:prstTxWarp>
                          <a:noAutofit/>
                        </wps:bodyPr>
                      </wps:wsp>
                      <wps:wsp>
                        <wps:cNvPr id="264" name="Graphic 264"/>
                        <wps:cNvSpPr/>
                        <wps:spPr>
                          <a:xfrm>
                            <a:off x="856678" y="730186"/>
                            <a:ext cx="7089775" cy="695325"/>
                          </a:xfrm>
                          <a:custGeom>
                            <a:avLst/>
                            <a:gdLst/>
                            <a:ahLst/>
                            <a:cxnLst/>
                            <a:rect l="l" t="t" r="r" b="b"/>
                            <a:pathLst>
                              <a:path w="7089775" h="695325">
                                <a:moveTo>
                                  <a:pt x="135636" y="7620"/>
                                </a:moveTo>
                                <a:lnTo>
                                  <a:pt x="0" y="7620"/>
                                </a:lnTo>
                                <a:lnTo>
                                  <a:pt x="0" y="694944"/>
                                </a:lnTo>
                                <a:lnTo>
                                  <a:pt x="135636" y="694944"/>
                                </a:lnTo>
                                <a:lnTo>
                                  <a:pt x="135636" y="7620"/>
                                </a:lnTo>
                                <a:close/>
                              </a:path>
                              <a:path w="7089775" h="695325">
                                <a:moveTo>
                                  <a:pt x="908304" y="7620"/>
                                </a:moveTo>
                                <a:lnTo>
                                  <a:pt x="772668" y="7620"/>
                                </a:lnTo>
                                <a:lnTo>
                                  <a:pt x="772668" y="694944"/>
                                </a:lnTo>
                                <a:lnTo>
                                  <a:pt x="908304" y="694944"/>
                                </a:lnTo>
                                <a:lnTo>
                                  <a:pt x="908304" y="7620"/>
                                </a:lnTo>
                                <a:close/>
                              </a:path>
                              <a:path w="7089775" h="695325">
                                <a:moveTo>
                                  <a:pt x="1680972" y="3048"/>
                                </a:moveTo>
                                <a:lnTo>
                                  <a:pt x="1546860" y="3048"/>
                                </a:lnTo>
                                <a:lnTo>
                                  <a:pt x="1546860" y="694944"/>
                                </a:lnTo>
                                <a:lnTo>
                                  <a:pt x="1680972" y="694944"/>
                                </a:lnTo>
                                <a:lnTo>
                                  <a:pt x="1680972" y="3048"/>
                                </a:lnTo>
                                <a:close/>
                              </a:path>
                              <a:path w="7089775" h="695325">
                                <a:moveTo>
                                  <a:pt x="2453640" y="0"/>
                                </a:moveTo>
                                <a:lnTo>
                                  <a:pt x="2319528" y="0"/>
                                </a:lnTo>
                                <a:lnTo>
                                  <a:pt x="2319528" y="694944"/>
                                </a:lnTo>
                                <a:lnTo>
                                  <a:pt x="2453640" y="694944"/>
                                </a:lnTo>
                                <a:lnTo>
                                  <a:pt x="2453640" y="0"/>
                                </a:lnTo>
                                <a:close/>
                              </a:path>
                              <a:path w="7089775" h="695325">
                                <a:moveTo>
                                  <a:pt x="3226308" y="3048"/>
                                </a:moveTo>
                                <a:lnTo>
                                  <a:pt x="3092196" y="3048"/>
                                </a:lnTo>
                                <a:lnTo>
                                  <a:pt x="3092196" y="694944"/>
                                </a:lnTo>
                                <a:lnTo>
                                  <a:pt x="3226308" y="694944"/>
                                </a:lnTo>
                                <a:lnTo>
                                  <a:pt x="3226308" y="3048"/>
                                </a:lnTo>
                                <a:close/>
                              </a:path>
                              <a:path w="7089775" h="695325">
                                <a:moveTo>
                                  <a:pt x="3998976" y="4572"/>
                                </a:moveTo>
                                <a:lnTo>
                                  <a:pt x="3864864" y="4572"/>
                                </a:lnTo>
                                <a:lnTo>
                                  <a:pt x="3864864" y="694944"/>
                                </a:lnTo>
                                <a:lnTo>
                                  <a:pt x="3998976" y="694944"/>
                                </a:lnTo>
                                <a:lnTo>
                                  <a:pt x="3998976" y="4572"/>
                                </a:lnTo>
                                <a:close/>
                              </a:path>
                              <a:path w="7089775" h="695325">
                                <a:moveTo>
                                  <a:pt x="4771631" y="35052"/>
                                </a:moveTo>
                                <a:lnTo>
                                  <a:pt x="4637532" y="35052"/>
                                </a:lnTo>
                                <a:lnTo>
                                  <a:pt x="4637532" y="694944"/>
                                </a:lnTo>
                                <a:lnTo>
                                  <a:pt x="4771631" y="694944"/>
                                </a:lnTo>
                                <a:lnTo>
                                  <a:pt x="4771631" y="35052"/>
                                </a:lnTo>
                                <a:close/>
                              </a:path>
                              <a:path w="7089775" h="695325">
                                <a:moveTo>
                                  <a:pt x="5544312" y="16764"/>
                                </a:moveTo>
                                <a:lnTo>
                                  <a:pt x="5410200" y="16764"/>
                                </a:lnTo>
                                <a:lnTo>
                                  <a:pt x="5410200" y="694944"/>
                                </a:lnTo>
                                <a:lnTo>
                                  <a:pt x="5544312" y="694944"/>
                                </a:lnTo>
                                <a:lnTo>
                                  <a:pt x="5544312" y="16764"/>
                                </a:lnTo>
                                <a:close/>
                              </a:path>
                              <a:path w="7089775" h="695325">
                                <a:moveTo>
                                  <a:pt x="6316980" y="56388"/>
                                </a:moveTo>
                                <a:lnTo>
                                  <a:pt x="6182868" y="56388"/>
                                </a:lnTo>
                                <a:lnTo>
                                  <a:pt x="6182868" y="694944"/>
                                </a:lnTo>
                                <a:lnTo>
                                  <a:pt x="6316980" y="694944"/>
                                </a:lnTo>
                                <a:lnTo>
                                  <a:pt x="6316980" y="56388"/>
                                </a:lnTo>
                                <a:close/>
                              </a:path>
                              <a:path w="7089775" h="695325">
                                <a:moveTo>
                                  <a:pt x="7089648" y="57912"/>
                                </a:moveTo>
                                <a:lnTo>
                                  <a:pt x="6955536" y="57912"/>
                                </a:lnTo>
                                <a:lnTo>
                                  <a:pt x="6955536" y="694944"/>
                                </a:lnTo>
                                <a:lnTo>
                                  <a:pt x="7089648" y="694944"/>
                                </a:lnTo>
                                <a:lnTo>
                                  <a:pt x="7089648" y="57912"/>
                                </a:lnTo>
                                <a:close/>
                              </a:path>
                            </a:pathLst>
                          </a:custGeom>
                          <a:solidFill>
                            <a:srgbClr val="A4AB81"/>
                          </a:solidFill>
                        </wps:spPr>
                        <wps:bodyPr wrap="square" lIns="0" tIns="0" rIns="0" bIns="0" rtlCol="0">
                          <a:prstTxWarp prst="textNoShape">
                            <a:avLst/>
                          </a:prstTxWarp>
                          <a:noAutofit/>
                        </wps:bodyPr>
                      </wps:wsp>
                      <wps:wsp>
                        <wps:cNvPr id="265" name="Graphic 265"/>
                        <wps:cNvSpPr/>
                        <wps:spPr>
                          <a:xfrm>
                            <a:off x="367093" y="1425130"/>
                            <a:ext cx="7727950" cy="1270"/>
                          </a:xfrm>
                          <a:custGeom>
                            <a:avLst/>
                            <a:gdLst/>
                            <a:ahLst/>
                            <a:cxnLst/>
                            <a:rect l="l" t="t" r="r" b="b"/>
                            <a:pathLst>
                              <a:path w="772795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66" name="Graphic 26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267" name="Graphic 26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268" name="Graphic 26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269" name="Textbox 269"/>
                        <wps:cNvSpPr txBox="1"/>
                        <wps:spPr>
                          <a:xfrm>
                            <a:off x="4762" y="4761"/>
                            <a:ext cx="8229600" cy="2366963"/>
                          </a:xfrm>
                          <a:prstGeom prst="rect">
                            <a:avLst/>
                          </a:prstGeom>
                          <a:ln w="9525">
                            <a:solidFill>
                              <a:srgbClr val="D9D9D9"/>
                            </a:solidFill>
                            <a:prstDash val="solid"/>
                          </a:ln>
                        </wps:spPr>
                        <wps:txbx>
                          <w:txbxContent>
                            <w:p w14:paraId="12DC1BB1" w14:textId="77777777" w:rsidR="009C0C45" w:rsidRDefault="009C0C45" w:rsidP="00CF467C">
                              <w:pPr>
                                <w:spacing w:before="142"/>
                                <w:ind w:left="213" w:right="219"/>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6"/>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Number</w:t>
                              </w:r>
                              <w:r>
                                <w:rPr>
                                  <w:rFonts w:ascii="Calibri"/>
                                  <w:b/>
                                  <w:color w:val="585858"/>
                                  <w:spacing w:val="-4"/>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per</w:t>
                              </w:r>
                              <w:r>
                                <w:rPr>
                                  <w:rFonts w:ascii="Calibri"/>
                                  <w:b/>
                                  <w:color w:val="585858"/>
                                  <w:spacing w:val="-4"/>
                                  <w:sz w:val="24"/>
                                </w:rPr>
                                <w:t xml:space="preserve"> </w:t>
                              </w:r>
                              <w:r>
                                <w:rPr>
                                  <w:rFonts w:ascii="Calibri"/>
                                  <w:b/>
                                  <w:color w:val="585858"/>
                                  <w:sz w:val="24"/>
                                </w:rPr>
                                <w:t>fruit</w:t>
                              </w:r>
                              <w:r>
                                <w:rPr>
                                  <w:rFonts w:ascii="Calibri"/>
                                  <w:b/>
                                  <w:color w:val="585858"/>
                                  <w:spacing w:val="-6"/>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211F0CD3" w14:textId="77777777" w:rsidR="009C0C45" w:rsidRDefault="009C0C45" w:rsidP="00CF467C">
                              <w:pPr>
                                <w:spacing w:before="130"/>
                                <w:ind w:left="122"/>
                                <w:rPr>
                                  <w:rFonts w:ascii="Calibri"/>
                                  <w:sz w:val="18"/>
                                </w:rPr>
                              </w:pPr>
                              <w:r>
                                <w:rPr>
                                  <w:rFonts w:ascii="Calibri"/>
                                  <w:color w:val="585858"/>
                                  <w:spacing w:val="-5"/>
                                  <w:sz w:val="18"/>
                                </w:rPr>
                                <w:t>200</w:t>
                              </w:r>
                            </w:p>
                            <w:p w14:paraId="3F3BC4FB" w14:textId="77777777" w:rsidR="009C0C45" w:rsidRDefault="009C0C45" w:rsidP="00CF467C">
                              <w:pPr>
                                <w:spacing w:before="166"/>
                                <w:ind w:left="122"/>
                                <w:rPr>
                                  <w:rFonts w:ascii="Calibri"/>
                                  <w:sz w:val="18"/>
                                </w:rPr>
                              </w:pPr>
                              <w:r>
                                <w:rPr>
                                  <w:rFonts w:ascii="Calibri"/>
                                  <w:color w:val="585858"/>
                                  <w:spacing w:val="-5"/>
                                  <w:sz w:val="18"/>
                                </w:rPr>
                                <w:t>150</w:t>
                              </w:r>
                            </w:p>
                            <w:p w14:paraId="7300B237" w14:textId="77777777" w:rsidR="009C0C45" w:rsidRDefault="009C0C45" w:rsidP="00CF467C">
                              <w:pPr>
                                <w:spacing w:before="167"/>
                                <w:ind w:left="122"/>
                                <w:rPr>
                                  <w:rFonts w:ascii="Calibri"/>
                                  <w:sz w:val="18"/>
                                </w:rPr>
                              </w:pPr>
                              <w:r>
                                <w:rPr>
                                  <w:rFonts w:ascii="Calibri"/>
                                  <w:color w:val="585858"/>
                                  <w:spacing w:val="-5"/>
                                  <w:sz w:val="18"/>
                                </w:rPr>
                                <w:t>100</w:t>
                              </w:r>
                            </w:p>
                            <w:p w14:paraId="7CC1CA6F" w14:textId="77777777" w:rsidR="009C0C45" w:rsidRDefault="009C0C45" w:rsidP="00CF467C">
                              <w:pPr>
                                <w:spacing w:before="166"/>
                                <w:ind w:left="213"/>
                                <w:rPr>
                                  <w:rFonts w:ascii="Calibri"/>
                                  <w:sz w:val="18"/>
                                </w:rPr>
                              </w:pPr>
                              <w:r>
                                <w:rPr>
                                  <w:rFonts w:ascii="Calibri"/>
                                  <w:color w:val="585858"/>
                                  <w:spacing w:val="-5"/>
                                  <w:sz w:val="18"/>
                                </w:rPr>
                                <w:t>50</w:t>
                              </w:r>
                            </w:p>
                            <w:p w14:paraId="317FF83D" w14:textId="77777777" w:rsidR="009C0C45" w:rsidRDefault="009C0C45" w:rsidP="00CF467C">
                              <w:pPr>
                                <w:spacing w:before="166"/>
                                <w:ind w:left="304"/>
                                <w:rPr>
                                  <w:rFonts w:ascii="Calibri"/>
                                  <w:sz w:val="18"/>
                                </w:rPr>
                              </w:pPr>
                              <w:r>
                                <w:rPr>
                                  <w:rFonts w:ascii="Calibri"/>
                                  <w:color w:val="585858"/>
                                  <w:spacing w:val="-10"/>
                                  <w:sz w:val="18"/>
                                </w:rPr>
                                <w:t>0</w:t>
                              </w:r>
                            </w:p>
                            <w:p w14:paraId="15631601"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154FCFAD"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1DED2E0"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inline>
            </w:drawing>
          </mc:Choice>
          <mc:Fallback>
            <w:pict>
              <v:group w14:anchorId="43C3CE78" id="Group 260" o:spid="_x0000_s1026" style="width:9in;height:186.4pt;mso-position-horizontal-relative:char;mso-position-vertical-relative:line" coordorigin="47,47" coordsize="82296,23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">
                <v:shape id="Graphic 261" o:spid="_x0000_s1027" style="position:absolute;left:3670;top:4448;width:77280;height:7353;visibility:visible;mso-wrap-style:square;v-text-anchor:top" coordsize="7727950,7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" path="m,734949r148209,em282321,734949r36576,em454532,734949r35053,em625220,734949r295656,em1054989,734949r36575,em1227201,734949r35051,em1397889,734949r295656,em1827657,734949r36576,em1999869,734949r36576,em2170557,734949r295656,em2600324,734949r36577,em2772536,734949r36577,em2943224,734949r295657,em3372993,734949r36576,em3545204,734949r36576,em3715893,734949r295656,em4145660,734949r36576,em4317873,734949r36576,em4488560,734949r295657,em4918329,734949r36576,em5090541,734949r36576,em5261229,734949r295656,em5692521,734949r35052,em5863209,734949r36576,em6033897,734949r295656,em6465189,734949r35052,em6635877,734949r36576,em6806565,734949r295656,em7237857,734949r36576,em7408545,734949r36576,em7579233,734949r148336,em,489585r148209,em282321,489585r36576,em454532,489585r35053,em625220,489585r295656,em1054989,489585r36575,em1227201,489585r35051,em1397889,489585r295656,em1827657,489585r36576,em1999869,489585r36576,em2170557,489585r295656,em2600324,489585r36577,em2772536,489585r36577,em2943224,489585r295657,em3372993,489585r36576,em3545204,489585r36576,em3715893,489585r295656,em4145660,489585r36576,em4317873,489585r36576,em4488560,489585r466345,em5090541,489585r36576,em5261229,489585r295656,em5692521,489585r35052,em5863209,489585r36576,em6033897,489585r295656,em6465189,489585r35052,em6635877,489585r36576,em6806565,489585r295656,em7237857,489585r36576,em7408545,489585r36576,em7579233,489585r148336,em,245745r7727569,em,l7727569,e" filled="f" strokecolor="#d9d9d9">
                  <v:path arrowok="t"/>
                </v:shape>
                <v:shape id="Graphic 262" o:spid="_x0000_s1028" style="position:absolute;left:5153;top:7728;width:70897;height:6528;visibility:visible;mso-wrap-style:square;v-text-anchor:top" coordsize="7089775,65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" path="m134112,18288l,18288,,652272r134112,l134112,18288xem906780,7620r-134112,l772668,652272r134112,l906780,7620xem1679448,4572r-134112,l1545336,652272r134112,l1679448,4572xem2452116,l2318004,r,652272l2452116,652272,2452116,xem3224784,4572r-134112,l3090672,652272r134112,l3224784,4572xem3997452,4572r-134112,l3863340,652272r134112,l3997452,4572xem4770120,161544r-134112,l4636008,652272r134112,l4770120,161544xem5544312,3048r-135636,l5408676,652272r135636,l5544312,3048xem6316980,l6181344,r,652272l6316980,652272,6316980,xem7089648,1524r-135636,l6954012,652272r135636,l7089648,1524xe" fillcolor="#93b6d2" stroked="f">
                  <v:path arrowok="t"/>
                </v:shape>
                <v:shape id="Graphic 263" o:spid="_x0000_s1029" style="position:absolute;left:6859;top:7164;width:70898;height:7087;visibility:visible;mso-wrap-style:square;v-text-anchor:top" coordsize="7089775,708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" path="m135636,21336l,21336,,708660r135636,l135636,21336xem908304,6096r-135636,l772668,708660r135636,l908304,6096xem1680972,6096r-135636,l1545336,708660r135636,l1680972,6096xem2453640,6096r-135636,l2318004,708660r135636,l2453640,6096xem3226308,1524r-135636,l3090672,708660r135636,l3226308,1524xem3998976,6096r-135636,l3863340,708660r135636,l3998976,6096xem4771644,l4636008,r,708660l4771644,708660,4771644,xem5544312,9144r-135636,l5408676,708660r135636,l5544312,9144xem6316980,4572r-135636,l6181344,708660r135636,l6316980,4572xem7089648,9144r-134112,l6955536,708660r134112,l7089648,9144xe" fillcolor="#dd8046" stroked="f">
                  <v:path arrowok="t"/>
                </v:shape>
                <v:shape id="Graphic 264" o:spid="_x0000_s1030" style="position:absolute;left:8566;top:7301;width:70898;height:6954;visibility:visible;mso-wrap-style:square;v-text-anchor:top" coordsize="7089775,695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" path="m135636,7620l,7620,,694944r135636,l135636,7620xem908304,7620r-135636,l772668,694944r135636,l908304,7620xem1680972,3048r-134112,l1546860,694944r134112,l1680972,3048xem2453640,l2319528,r,694944l2453640,694944,2453640,xem3226308,3048r-134112,l3092196,694944r134112,l3226308,3048xem3998976,4572r-134112,l3864864,694944r134112,l3998976,4572xem4771631,35052r-134099,l4637532,694944r134099,l4771631,35052xem5544312,16764r-134112,l5410200,694944r134112,l5544312,16764xem6316980,56388r-134112,l6182868,694944r134112,l6316980,56388xem7089648,57912r-134112,l6955536,694944r134112,l7089648,57912xe" fillcolor="#a4ab81" stroked="f">
                  <v:path arrowok="t"/>
                </v:shape>
                <v:shape id="Graphic 265" o:spid="_x0000_s1031" style="position:absolute;left:3670;top:14251;width:77280;height:13;visibility:visible;mso-wrap-style:square;v-text-anchor:top" coordsize="7727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" path="m,l7727569,e" filled="f" strokecolor="#d9d9d9">
                  <v:path arrowok="t"/>
                </v:shape>
                <v:shape id="Graphic 266" o:spid="_x0000_s103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" path="m62779,l,,,62779r62779,l62779,xe" fillcolor="#93b6d2" stroked="f">
                  <v:path arrowok="t"/>
                </v:shape>
                <v:shape id="Graphic 267" o:spid="_x0000_s103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" path="m62779,l,,,62779r62779,l62779,xe" fillcolor="#dd8046" stroked="f">
                  <v:path arrowok="t"/>
                </v:shape>
                <v:shape id="Graphic 268" o:spid="_x0000_s103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" path="m62779,l,,,62779r62779,l62779,xe" fillcolor="#a4ab81" stroked="f">
                  <v:path arrowok="t"/>
                </v:shape>
                <v:shapetype id="_x0000_t202" coordsize="21600,21600" o:spt="202" path="m,l,21600r21600,l21600,xe">
                  <v:stroke joinstyle="miter"/>
                  <v:path gradientshapeok="t" o:connecttype="rect"/>
                </v:shapetype>
                <v:shape id="Textbox 269" o:spid="_x0000_s1035" type="#_x0000_t202" style="position:absolute;left:47;top:47;width:82296;height:2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" filled="f" strokecolor="#d9d9d9">
                  <v:textbox inset="0,0,0,0">
                    <w:txbxContent>
                      <w:p w14:paraId="12DC1BB1" w14:textId="77777777" w:rsidR="009C0C45" w:rsidRDefault="009C0C45" w:rsidP="00CF467C">
                        <w:pPr>
                          <w:spacing w:before="142"/>
                          <w:ind w:left="213" w:right="219"/>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6"/>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Number</w:t>
                        </w:r>
                        <w:r>
                          <w:rPr>
                            <w:rFonts w:ascii="Calibri"/>
                            <w:b/>
                            <w:color w:val="585858"/>
                            <w:spacing w:val="-4"/>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per</w:t>
                        </w:r>
                        <w:r>
                          <w:rPr>
                            <w:rFonts w:ascii="Calibri"/>
                            <w:b/>
                            <w:color w:val="585858"/>
                            <w:spacing w:val="-4"/>
                            <w:sz w:val="24"/>
                          </w:rPr>
                          <w:t xml:space="preserve"> </w:t>
                        </w:r>
                        <w:r>
                          <w:rPr>
                            <w:rFonts w:ascii="Calibri"/>
                            <w:b/>
                            <w:color w:val="585858"/>
                            <w:sz w:val="24"/>
                          </w:rPr>
                          <w:t>fruit</w:t>
                        </w:r>
                        <w:r>
                          <w:rPr>
                            <w:rFonts w:ascii="Calibri"/>
                            <w:b/>
                            <w:color w:val="585858"/>
                            <w:spacing w:val="-6"/>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211F0CD3" w14:textId="77777777" w:rsidR="009C0C45" w:rsidRDefault="009C0C45" w:rsidP="00CF467C">
                        <w:pPr>
                          <w:spacing w:before="130"/>
                          <w:ind w:left="122"/>
                          <w:rPr>
                            <w:rFonts w:ascii="Calibri"/>
                            <w:sz w:val="18"/>
                          </w:rPr>
                        </w:pPr>
                        <w:r>
                          <w:rPr>
                            <w:rFonts w:ascii="Calibri"/>
                            <w:color w:val="585858"/>
                            <w:spacing w:val="-5"/>
                            <w:sz w:val="18"/>
                          </w:rPr>
                          <w:t>200</w:t>
                        </w:r>
                      </w:p>
                      <w:p w14:paraId="3F3BC4FB" w14:textId="77777777" w:rsidR="009C0C45" w:rsidRDefault="009C0C45" w:rsidP="00CF467C">
                        <w:pPr>
                          <w:spacing w:before="166"/>
                          <w:ind w:left="122"/>
                          <w:rPr>
                            <w:rFonts w:ascii="Calibri"/>
                            <w:sz w:val="18"/>
                          </w:rPr>
                        </w:pPr>
                        <w:r>
                          <w:rPr>
                            <w:rFonts w:ascii="Calibri"/>
                            <w:color w:val="585858"/>
                            <w:spacing w:val="-5"/>
                            <w:sz w:val="18"/>
                          </w:rPr>
                          <w:t>150</w:t>
                        </w:r>
                      </w:p>
                      <w:p w14:paraId="7300B237" w14:textId="77777777" w:rsidR="009C0C45" w:rsidRDefault="009C0C45" w:rsidP="00CF467C">
                        <w:pPr>
                          <w:spacing w:before="167"/>
                          <w:ind w:left="122"/>
                          <w:rPr>
                            <w:rFonts w:ascii="Calibri"/>
                            <w:sz w:val="18"/>
                          </w:rPr>
                        </w:pPr>
                        <w:r>
                          <w:rPr>
                            <w:rFonts w:ascii="Calibri"/>
                            <w:color w:val="585858"/>
                            <w:spacing w:val="-5"/>
                            <w:sz w:val="18"/>
                          </w:rPr>
                          <w:t>100</w:t>
                        </w:r>
                      </w:p>
                      <w:p w14:paraId="7CC1CA6F" w14:textId="77777777" w:rsidR="009C0C45" w:rsidRDefault="009C0C45" w:rsidP="00CF467C">
                        <w:pPr>
                          <w:spacing w:before="166"/>
                          <w:ind w:left="213"/>
                          <w:rPr>
                            <w:rFonts w:ascii="Calibri"/>
                            <w:sz w:val="18"/>
                          </w:rPr>
                        </w:pPr>
                        <w:r>
                          <w:rPr>
                            <w:rFonts w:ascii="Calibri"/>
                            <w:color w:val="585858"/>
                            <w:spacing w:val="-5"/>
                            <w:sz w:val="18"/>
                          </w:rPr>
                          <w:t>50</w:t>
                        </w:r>
                      </w:p>
                      <w:p w14:paraId="317FF83D" w14:textId="77777777" w:rsidR="009C0C45" w:rsidRDefault="009C0C45" w:rsidP="00CF467C">
                        <w:pPr>
                          <w:spacing w:before="166"/>
                          <w:ind w:left="304"/>
                          <w:rPr>
                            <w:rFonts w:ascii="Calibri"/>
                            <w:sz w:val="18"/>
                          </w:rPr>
                        </w:pPr>
                        <w:r>
                          <w:rPr>
                            <w:rFonts w:ascii="Calibri"/>
                            <w:color w:val="585858"/>
                            <w:spacing w:val="-10"/>
                            <w:sz w:val="18"/>
                          </w:rPr>
                          <w:t>0</w:t>
                        </w:r>
                      </w:p>
                      <w:p w14:paraId="15631601"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154FCFAD"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1DED2E0"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anchorlock/>
              </v:group>
            </w:pict>
          </mc:Fallback>
        </mc:AlternateContent>
      </w:r>
    </w:p>
    <w:p w14:paraId="1D58B45C" w14:textId="3F06C01A" w:rsidR="00F92FBB" w:rsidRDefault="00A71595" w:rsidP="00F224EB">
      <w:pPr>
        <w:ind w:left="8" w:right="854"/>
        <w:jc w:val="center"/>
        <w:rPr>
          <w:b/>
          <w:spacing w:val="-2"/>
          <w:sz w:val="24"/>
        </w:rPr>
      </w:pPr>
      <w:r w:rsidRPr="009E504A">
        <w:rPr>
          <w:b/>
          <w:noProof/>
          <w:sz w:val="24"/>
        </w:rPr>
        <mc:AlternateContent>
          <mc:Choice Requires="wpg">
            <w:drawing>
              <wp:anchor distT="0" distB="0" distL="0" distR="0" simplePos="0" relativeHeight="251669504" behindDoc="0" locked="0" layoutInCell="1" allowOverlap="1" wp14:anchorId="25B99148" wp14:editId="5366625E">
                <wp:simplePos x="0" y="0"/>
                <wp:positionH relativeFrom="page">
                  <wp:posOffset>895350</wp:posOffset>
                </wp:positionH>
                <wp:positionV relativeFrom="paragraph">
                  <wp:posOffset>300355</wp:posOffset>
                </wp:positionV>
                <wp:extent cx="8229600" cy="2667000"/>
                <wp:effectExtent l="0" t="0" r="19050" b="19050"/>
                <wp:wrapNone/>
                <wp:docPr id="270"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667000"/>
                          <a:chOff x="4762" y="4762"/>
                          <a:chExt cx="8229600" cy="2145030"/>
                        </a:xfrm>
                      </wpg:grpSpPr>
                      <wps:wsp>
                        <wps:cNvPr id="271" name="Graphic 271"/>
                        <wps:cNvSpPr/>
                        <wps:spPr>
                          <a:xfrm>
                            <a:off x="309168" y="444817"/>
                            <a:ext cx="7785734" cy="784860"/>
                          </a:xfrm>
                          <a:custGeom>
                            <a:avLst/>
                            <a:gdLst/>
                            <a:ahLst/>
                            <a:cxnLst/>
                            <a:rect l="l" t="t" r="r" b="b"/>
                            <a:pathLst>
                              <a:path w="7785734" h="784860">
                                <a:moveTo>
                                  <a:pt x="0" y="784479"/>
                                </a:moveTo>
                                <a:lnTo>
                                  <a:pt x="148221" y="784479"/>
                                </a:lnTo>
                              </a:path>
                              <a:path w="7785734" h="784860">
                                <a:moveTo>
                                  <a:pt x="285381" y="784479"/>
                                </a:moveTo>
                                <a:lnTo>
                                  <a:pt x="321957" y="784479"/>
                                </a:lnTo>
                              </a:path>
                              <a:path w="7785734" h="784860">
                                <a:moveTo>
                                  <a:pt x="457593" y="784479"/>
                                </a:moveTo>
                                <a:lnTo>
                                  <a:pt x="494169" y="784479"/>
                                </a:lnTo>
                              </a:path>
                              <a:path w="7785734" h="784860">
                                <a:moveTo>
                                  <a:pt x="629805" y="784479"/>
                                </a:moveTo>
                                <a:lnTo>
                                  <a:pt x="926985" y="784479"/>
                                </a:lnTo>
                              </a:path>
                              <a:path w="7785734" h="784860">
                                <a:moveTo>
                                  <a:pt x="1062621" y="784479"/>
                                </a:moveTo>
                                <a:lnTo>
                                  <a:pt x="1099197" y="784479"/>
                                </a:lnTo>
                              </a:path>
                              <a:path w="7785734" h="784860">
                                <a:moveTo>
                                  <a:pt x="1236357" y="784479"/>
                                </a:moveTo>
                                <a:lnTo>
                                  <a:pt x="1272933" y="784479"/>
                                </a:lnTo>
                              </a:path>
                              <a:path w="7785734" h="784860">
                                <a:moveTo>
                                  <a:pt x="1408569" y="784479"/>
                                </a:moveTo>
                                <a:lnTo>
                                  <a:pt x="1705749" y="784479"/>
                                </a:lnTo>
                              </a:path>
                              <a:path w="7785734" h="784860">
                                <a:moveTo>
                                  <a:pt x="1841385" y="784479"/>
                                </a:moveTo>
                                <a:lnTo>
                                  <a:pt x="1877961" y="784479"/>
                                </a:lnTo>
                              </a:path>
                              <a:path w="7785734" h="784860">
                                <a:moveTo>
                                  <a:pt x="2013597" y="784479"/>
                                </a:moveTo>
                                <a:lnTo>
                                  <a:pt x="2051697" y="784479"/>
                                </a:lnTo>
                              </a:path>
                              <a:path w="7785734" h="784860">
                                <a:moveTo>
                                  <a:pt x="2187333" y="784479"/>
                                </a:moveTo>
                                <a:lnTo>
                                  <a:pt x="2484513" y="784479"/>
                                </a:lnTo>
                              </a:path>
                              <a:path w="7785734" h="784860">
                                <a:moveTo>
                                  <a:pt x="2620149" y="784479"/>
                                </a:moveTo>
                                <a:lnTo>
                                  <a:pt x="2656725" y="784479"/>
                                </a:lnTo>
                              </a:path>
                              <a:path w="7785734" h="784860">
                                <a:moveTo>
                                  <a:pt x="2792361" y="784479"/>
                                </a:moveTo>
                                <a:lnTo>
                                  <a:pt x="2828937" y="784479"/>
                                </a:lnTo>
                              </a:path>
                              <a:path w="7785734" h="784860">
                                <a:moveTo>
                                  <a:pt x="2966097" y="784479"/>
                                </a:moveTo>
                                <a:lnTo>
                                  <a:pt x="3263277" y="784479"/>
                                </a:lnTo>
                              </a:path>
                              <a:path w="7785734" h="784860">
                                <a:moveTo>
                                  <a:pt x="3398913" y="784479"/>
                                </a:moveTo>
                                <a:lnTo>
                                  <a:pt x="3435489" y="784479"/>
                                </a:lnTo>
                              </a:path>
                              <a:path w="7785734" h="784860">
                                <a:moveTo>
                                  <a:pt x="3571125" y="784479"/>
                                </a:moveTo>
                                <a:lnTo>
                                  <a:pt x="3607701" y="784479"/>
                                </a:lnTo>
                              </a:path>
                              <a:path w="7785734" h="784860">
                                <a:moveTo>
                                  <a:pt x="3743337" y="784479"/>
                                </a:moveTo>
                                <a:lnTo>
                                  <a:pt x="4042041" y="784479"/>
                                </a:lnTo>
                              </a:path>
                              <a:path w="7785734" h="784860">
                                <a:moveTo>
                                  <a:pt x="4177677" y="784479"/>
                                </a:moveTo>
                                <a:lnTo>
                                  <a:pt x="4214253" y="784479"/>
                                </a:lnTo>
                              </a:path>
                              <a:path w="7785734" h="784860">
                                <a:moveTo>
                                  <a:pt x="4349889" y="784479"/>
                                </a:moveTo>
                                <a:lnTo>
                                  <a:pt x="4386465" y="784479"/>
                                </a:lnTo>
                              </a:path>
                              <a:path w="7785734" h="784860">
                                <a:moveTo>
                                  <a:pt x="4522101" y="784479"/>
                                </a:moveTo>
                                <a:lnTo>
                                  <a:pt x="4820805" y="784479"/>
                                </a:lnTo>
                              </a:path>
                              <a:path w="7785734" h="784860">
                                <a:moveTo>
                                  <a:pt x="4956441" y="784479"/>
                                </a:moveTo>
                                <a:lnTo>
                                  <a:pt x="4993017" y="784479"/>
                                </a:lnTo>
                              </a:path>
                              <a:path w="7785734" h="784860">
                                <a:moveTo>
                                  <a:pt x="5128653" y="784479"/>
                                </a:moveTo>
                                <a:lnTo>
                                  <a:pt x="5165229" y="784479"/>
                                </a:lnTo>
                              </a:path>
                              <a:path w="7785734" h="784860">
                                <a:moveTo>
                                  <a:pt x="5300865" y="784479"/>
                                </a:moveTo>
                                <a:lnTo>
                                  <a:pt x="5598045" y="784479"/>
                                </a:lnTo>
                              </a:path>
                              <a:path w="7785734" h="784860">
                                <a:moveTo>
                                  <a:pt x="5735205" y="784479"/>
                                </a:moveTo>
                                <a:lnTo>
                                  <a:pt x="5771781" y="784479"/>
                                </a:lnTo>
                              </a:path>
                              <a:path w="7785734" h="784860">
                                <a:moveTo>
                                  <a:pt x="5907417" y="784479"/>
                                </a:moveTo>
                                <a:lnTo>
                                  <a:pt x="5943993" y="784479"/>
                                </a:lnTo>
                              </a:path>
                              <a:path w="7785734" h="784860">
                                <a:moveTo>
                                  <a:pt x="6079629" y="784479"/>
                                </a:moveTo>
                                <a:lnTo>
                                  <a:pt x="6376809" y="784479"/>
                                </a:lnTo>
                              </a:path>
                              <a:path w="7785734" h="784860">
                                <a:moveTo>
                                  <a:pt x="6512445" y="784479"/>
                                </a:moveTo>
                                <a:lnTo>
                                  <a:pt x="6549021" y="784479"/>
                                </a:lnTo>
                              </a:path>
                              <a:path w="7785734" h="784860">
                                <a:moveTo>
                                  <a:pt x="6686181" y="784479"/>
                                </a:moveTo>
                                <a:lnTo>
                                  <a:pt x="6722757" y="784479"/>
                                </a:lnTo>
                              </a:path>
                              <a:path w="7785734" h="784860">
                                <a:moveTo>
                                  <a:pt x="6858393" y="784479"/>
                                </a:moveTo>
                                <a:lnTo>
                                  <a:pt x="7155573" y="784479"/>
                                </a:lnTo>
                              </a:path>
                              <a:path w="7785734" h="784860">
                                <a:moveTo>
                                  <a:pt x="7291209" y="784479"/>
                                </a:moveTo>
                                <a:lnTo>
                                  <a:pt x="7327785" y="784479"/>
                                </a:lnTo>
                              </a:path>
                              <a:path w="7785734" h="784860">
                                <a:moveTo>
                                  <a:pt x="7463421" y="784479"/>
                                </a:moveTo>
                                <a:lnTo>
                                  <a:pt x="7501521" y="784479"/>
                                </a:lnTo>
                              </a:path>
                              <a:path w="7785734" h="784860">
                                <a:moveTo>
                                  <a:pt x="7637157" y="784479"/>
                                </a:moveTo>
                                <a:lnTo>
                                  <a:pt x="7785493" y="784479"/>
                                </a:lnTo>
                              </a:path>
                              <a:path w="7785734" h="784860">
                                <a:moveTo>
                                  <a:pt x="0" y="587883"/>
                                </a:moveTo>
                                <a:lnTo>
                                  <a:pt x="148221" y="587883"/>
                                </a:lnTo>
                              </a:path>
                              <a:path w="7785734" h="784860">
                                <a:moveTo>
                                  <a:pt x="285381" y="587883"/>
                                </a:moveTo>
                                <a:lnTo>
                                  <a:pt x="321957" y="587883"/>
                                </a:lnTo>
                              </a:path>
                              <a:path w="7785734" h="784860">
                                <a:moveTo>
                                  <a:pt x="457593" y="587883"/>
                                </a:moveTo>
                                <a:lnTo>
                                  <a:pt x="494169" y="587883"/>
                                </a:lnTo>
                              </a:path>
                              <a:path w="7785734" h="784860">
                                <a:moveTo>
                                  <a:pt x="629805" y="587883"/>
                                </a:moveTo>
                                <a:lnTo>
                                  <a:pt x="926985" y="587883"/>
                                </a:lnTo>
                              </a:path>
                              <a:path w="7785734" h="784860">
                                <a:moveTo>
                                  <a:pt x="1062621" y="587883"/>
                                </a:moveTo>
                                <a:lnTo>
                                  <a:pt x="1099197" y="587883"/>
                                </a:lnTo>
                              </a:path>
                              <a:path w="7785734" h="784860">
                                <a:moveTo>
                                  <a:pt x="1236357" y="587883"/>
                                </a:moveTo>
                                <a:lnTo>
                                  <a:pt x="1272933" y="587883"/>
                                </a:lnTo>
                              </a:path>
                              <a:path w="7785734" h="784860">
                                <a:moveTo>
                                  <a:pt x="1408569" y="587883"/>
                                </a:moveTo>
                                <a:lnTo>
                                  <a:pt x="1705749" y="587883"/>
                                </a:lnTo>
                              </a:path>
                              <a:path w="7785734" h="784860">
                                <a:moveTo>
                                  <a:pt x="1841385" y="587883"/>
                                </a:moveTo>
                                <a:lnTo>
                                  <a:pt x="1877961" y="587883"/>
                                </a:lnTo>
                              </a:path>
                              <a:path w="7785734" h="784860">
                                <a:moveTo>
                                  <a:pt x="2013597" y="587883"/>
                                </a:moveTo>
                                <a:lnTo>
                                  <a:pt x="2051697" y="587883"/>
                                </a:lnTo>
                              </a:path>
                              <a:path w="7785734" h="784860">
                                <a:moveTo>
                                  <a:pt x="2187333" y="587883"/>
                                </a:moveTo>
                                <a:lnTo>
                                  <a:pt x="2484513" y="587883"/>
                                </a:lnTo>
                              </a:path>
                              <a:path w="7785734" h="784860">
                                <a:moveTo>
                                  <a:pt x="2620149" y="587883"/>
                                </a:moveTo>
                                <a:lnTo>
                                  <a:pt x="2656725" y="587883"/>
                                </a:lnTo>
                              </a:path>
                              <a:path w="7785734" h="784860">
                                <a:moveTo>
                                  <a:pt x="2792361" y="587883"/>
                                </a:moveTo>
                                <a:lnTo>
                                  <a:pt x="2828937" y="587883"/>
                                </a:lnTo>
                              </a:path>
                              <a:path w="7785734" h="784860">
                                <a:moveTo>
                                  <a:pt x="2966097" y="587883"/>
                                </a:moveTo>
                                <a:lnTo>
                                  <a:pt x="3263277" y="587883"/>
                                </a:lnTo>
                              </a:path>
                              <a:path w="7785734" h="784860">
                                <a:moveTo>
                                  <a:pt x="3398913" y="587883"/>
                                </a:moveTo>
                                <a:lnTo>
                                  <a:pt x="3435489" y="587883"/>
                                </a:lnTo>
                              </a:path>
                              <a:path w="7785734" h="784860">
                                <a:moveTo>
                                  <a:pt x="3571125" y="587883"/>
                                </a:moveTo>
                                <a:lnTo>
                                  <a:pt x="3607701" y="587883"/>
                                </a:lnTo>
                              </a:path>
                              <a:path w="7785734" h="784860">
                                <a:moveTo>
                                  <a:pt x="3743337" y="587883"/>
                                </a:moveTo>
                                <a:lnTo>
                                  <a:pt x="4042041" y="587883"/>
                                </a:lnTo>
                              </a:path>
                              <a:path w="7785734" h="784860">
                                <a:moveTo>
                                  <a:pt x="4177677" y="587883"/>
                                </a:moveTo>
                                <a:lnTo>
                                  <a:pt x="4214253" y="587883"/>
                                </a:lnTo>
                              </a:path>
                              <a:path w="7785734" h="784860">
                                <a:moveTo>
                                  <a:pt x="4349889" y="587883"/>
                                </a:moveTo>
                                <a:lnTo>
                                  <a:pt x="4386465" y="587883"/>
                                </a:lnTo>
                              </a:path>
                              <a:path w="7785734" h="784860">
                                <a:moveTo>
                                  <a:pt x="4522101" y="587883"/>
                                </a:moveTo>
                                <a:lnTo>
                                  <a:pt x="4820805" y="587883"/>
                                </a:lnTo>
                              </a:path>
                              <a:path w="7785734" h="784860">
                                <a:moveTo>
                                  <a:pt x="4956441" y="587883"/>
                                </a:moveTo>
                                <a:lnTo>
                                  <a:pt x="4993017" y="587883"/>
                                </a:lnTo>
                              </a:path>
                              <a:path w="7785734" h="784860">
                                <a:moveTo>
                                  <a:pt x="5128653" y="587883"/>
                                </a:moveTo>
                                <a:lnTo>
                                  <a:pt x="5165229" y="587883"/>
                                </a:lnTo>
                              </a:path>
                              <a:path w="7785734" h="784860">
                                <a:moveTo>
                                  <a:pt x="5300865" y="587883"/>
                                </a:moveTo>
                                <a:lnTo>
                                  <a:pt x="5598045" y="587883"/>
                                </a:lnTo>
                              </a:path>
                              <a:path w="7785734" h="784860">
                                <a:moveTo>
                                  <a:pt x="5735205" y="587883"/>
                                </a:moveTo>
                                <a:lnTo>
                                  <a:pt x="5771781" y="587883"/>
                                </a:lnTo>
                              </a:path>
                              <a:path w="7785734" h="784860">
                                <a:moveTo>
                                  <a:pt x="5907417" y="587883"/>
                                </a:moveTo>
                                <a:lnTo>
                                  <a:pt x="5943993" y="587883"/>
                                </a:lnTo>
                              </a:path>
                              <a:path w="7785734" h="784860">
                                <a:moveTo>
                                  <a:pt x="6079629" y="587883"/>
                                </a:moveTo>
                                <a:lnTo>
                                  <a:pt x="6376809" y="587883"/>
                                </a:lnTo>
                              </a:path>
                              <a:path w="7785734" h="784860">
                                <a:moveTo>
                                  <a:pt x="6512445" y="587883"/>
                                </a:moveTo>
                                <a:lnTo>
                                  <a:pt x="6549021" y="587883"/>
                                </a:lnTo>
                              </a:path>
                              <a:path w="7785734" h="784860">
                                <a:moveTo>
                                  <a:pt x="6686181" y="587883"/>
                                </a:moveTo>
                                <a:lnTo>
                                  <a:pt x="6722757" y="587883"/>
                                </a:lnTo>
                              </a:path>
                              <a:path w="7785734" h="784860">
                                <a:moveTo>
                                  <a:pt x="6858393" y="587883"/>
                                </a:moveTo>
                                <a:lnTo>
                                  <a:pt x="7155573" y="587883"/>
                                </a:lnTo>
                              </a:path>
                              <a:path w="7785734" h="784860">
                                <a:moveTo>
                                  <a:pt x="7291209" y="587883"/>
                                </a:moveTo>
                                <a:lnTo>
                                  <a:pt x="7327785" y="587883"/>
                                </a:lnTo>
                              </a:path>
                              <a:path w="7785734" h="784860">
                                <a:moveTo>
                                  <a:pt x="7463421" y="587883"/>
                                </a:moveTo>
                                <a:lnTo>
                                  <a:pt x="7501521" y="587883"/>
                                </a:lnTo>
                              </a:path>
                              <a:path w="7785734" h="784860">
                                <a:moveTo>
                                  <a:pt x="7637157" y="587883"/>
                                </a:moveTo>
                                <a:lnTo>
                                  <a:pt x="7785493" y="587883"/>
                                </a:lnTo>
                              </a:path>
                              <a:path w="7785734" h="784860">
                                <a:moveTo>
                                  <a:pt x="0" y="392811"/>
                                </a:moveTo>
                                <a:lnTo>
                                  <a:pt x="1099197" y="392811"/>
                                </a:lnTo>
                              </a:path>
                              <a:path w="7785734" h="784860">
                                <a:moveTo>
                                  <a:pt x="1236357" y="392811"/>
                                </a:moveTo>
                                <a:lnTo>
                                  <a:pt x="1272933" y="392811"/>
                                </a:lnTo>
                              </a:path>
                              <a:path w="7785734" h="784860">
                                <a:moveTo>
                                  <a:pt x="1408569" y="392811"/>
                                </a:moveTo>
                                <a:lnTo>
                                  <a:pt x="1877961" y="392811"/>
                                </a:lnTo>
                              </a:path>
                              <a:path w="7785734" h="784860">
                                <a:moveTo>
                                  <a:pt x="2013597" y="392811"/>
                                </a:moveTo>
                                <a:lnTo>
                                  <a:pt x="2051697" y="392811"/>
                                </a:lnTo>
                              </a:path>
                              <a:path w="7785734" h="784860">
                                <a:moveTo>
                                  <a:pt x="2187333" y="392811"/>
                                </a:moveTo>
                                <a:lnTo>
                                  <a:pt x="2656725" y="392811"/>
                                </a:lnTo>
                              </a:path>
                              <a:path w="7785734" h="784860">
                                <a:moveTo>
                                  <a:pt x="2792361" y="392811"/>
                                </a:moveTo>
                                <a:lnTo>
                                  <a:pt x="2828937" y="392811"/>
                                </a:lnTo>
                              </a:path>
                              <a:path w="7785734" h="784860">
                                <a:moveTo>
                                  <a:pt x="2966097" y="392811"/>
                                </a:moveTo>
                                <a:lnTo>
                                  <a:pt x="3435489" y="392811"/>
                                </a:lnTo>
                              </a:path>
                              <a:path w="7785734" h="784860">
                                <a:moveTo>
                                  <a:pt x="3571125" y="392811"/>
                                </a:moveTo>
                                <a:lnTo>
                                  <a:pt x="3607701" y="392811"/>
                                </a:lnTo>
                              </a:path>
                              <a:path w="7785734" h="784860">
                                <a:moveTo>
                                  <a:pt x="3743337" y="392811"/>
                                </a:moveTo>
                                <a:lnTo>
                                  <a:pt x="4214253" y="392811"/>
                                </a:lnTo>
                              </a:path>
                              <a:path w="7785734" h="784860">
                                <a:moveTo>
                                  <a:pt x="4349889" y="392811"/>
                                </a:moveTo>
                                <a:lnTo>
                                  <a:pt x="4386465" y="392811"/>
                                </a:lnTo>
                              </a:path>
                              <a:path w="7785734" h="784860">
                                <a:moveTo>
                                  <a:pt x="4522101" y="392811"/>
                                </a:moveTo>
                                <a:lnTo>
                                  <a:pt x="4993017" y="392811"/>
                                </a:lnTo>
                              </a:path>
                              <a:path w="7785734" h="784860">
                                <a:moveTo>
                                  <a:pt x="5128653" y="392811"/>
                                </a:moveTo>
                                <a:lnTo>
                                  <a:pt x="5165229" y="392811"/>
                                </a:lnTo>
                              </a:path>
                              <a:path w="7785734" h="784860">
                                <a:moveTo>
                                  <a:pt x="5300865" y="392811"/>
                                </a:moveTo>
                                <a:lnTo>
                                  <a:pt x="5771781" y="392811"/>
                                </a:lnTo>
                              </a:path>
                              <a:path w="7785734" h="784860">
                                <a:moveTo>
                                  <a:pt x="5907417" y="392811"/>
                                </a:moveTo>
                                <a:lnTo>
                                  <a:pt x="6549021" y="392811"/>
                                </a:lnTo>
                              </a:path>
                              <a:path w="7785734" h="784860">
                                <a:moveTo>
                                  <a:pt x="6686181" y="392811"/>
                                </a:moveTo>
                                <a:lnTo>
                                  <a:pt x="7327785" y="392811"/>
                                </a:lnTo>
                              </a:path>
                              <a:path w="7785734" h="784860">
                                <a:moveTo>
                                  <a:pt x="7463421" y="392811"/>
                                </a:moveTo>
                                <a:lnTo>
                                  <a:pt x="7501521" y="392811"/>
                                </a:lnTo>
                              </a:path>
                              <a:path w="7785734" h="784860">
                                <a:moveTo>
                                  <a:pt x="7637157" y="392811"/>
                                </a:moveTo>
                                <a:lnTo>
                                  <a:pt x="7785493" y="392811"/>
                                </a:lnTo>
                              </a:path>
                              <a:path w="7785734" h="784860">
                                <a:moveTo>
                                  <a:pt x="0" y="196214"/>
                                </a:moveTo>
                                <a:lnTo>
                                  <a:pt x="3435489" y="196214"/>
                                </a:lnTo>
                              </a:path>
                              <a:path w="7785734" h="784860">
                                <a:moveTo>
                                  <a:pt x="3571125" y="196214"/>
                                </a:moveTo>
                                <a:lnTo>
                                  <a:pt x="4214253" y="196214"/>
                                </a:lnTo>
                              </a:path>
                              <a:path w="7785734" h="784860">
                                <a:moveTo>
                                  <a:pt x="4349889" y="196214"/>
                                </a:moveTo>
                                <a:lnTo>
                                  <a:pt x="4993017" y="196214"/>
                                </a:lnTo>
                              </a:path>
                              <a:path w="7785734" h="784860">
                                <a:moveTo>
                                  <a:pt x="5128653" y="196214"/>
                                </a:moveTo>
                                <a:lnTo>
                                  <a:pt x="7785493" y="196214"/>
                                </a:lnTo>
                              </a:path>
                              <a:path w="7785734" h="784860">
                                <a:moveTo>
                                  <a:pt x="0" y="0"/>
                                </a:moveTo>
                                <a:lnTo>
                                  <a:pt x="7785493" y="0"/>
                                </a:lnTo>
                              </a:path>
                            </a:pathLst>
                          </a:custGeom>
                          <a:ln w="9525">
                            <a:solidFill>
                              <a:srgbClr val="D9D9D9"/>
                            </a:solidFill>
                            <a:prstDash val="solid"/>
                          </a:ln>
                        </wps:spPr>
                        <wps:bodyPr wrap="square" lIns="0" tIns="0" rIns="0" bIns="0" rtlCol="0">
                          <a:prstTxWarp prst="textNoShape">
                            <a:avLst/>
                          </a:prstTxWarp>
                          <a:noAutofit/>
                        </wps:bodyPr>
                      </wps:wsp>
                      <wps:wsp>
                        <wps:cNvPr id="272" name="Graphic 272"/>
                        <wps:cNvSpPr/>
                        <wps:spPr>
                          <a:xfrm>
                            <a:off x="457390" y="890968"/>
                            <a:ext cx="7143115" cy="534670"/>
                          </a:xfrm>
                          <a:custGeom>
                            <a:avLst/>
                            <a:gdLst/>
                            <a:ahLst/>
                            <a:cxnLst/>
                            <a:rect l="l" t="t" r="r" b="b"/>
                            <a:pathLst>
                              <a:path w="7143115" h="534670">
                                <a:moveTo>
                                  <a:pt x="137160" y="86868"/>
                                </a:moveTo>
                                <a:lnTo>
                                  <a:pt x="0" y="86868"/>
                                </a:lnTo>
                                <a:lnTo>
                                  <a:pt x="0" y="534162"/>
                                </a:lnTo>
                                <a:lnTo>
                                  <a:pt x="137160" y="534162"/>
                                </a:lnTo>
                                <a:lnTo>
                                  <a:pt x="137160" y="86868"/>
                                </a:lnTo>
                                <a:close/>
                              </a:path>
                              <a:path w="7143115" h="534670">
                                <a:moveTo>
                                  <a:pt x="914400" y="59436"/>
                                </a:moveTo>
                                <a:lnTo>
                                  <a:pt x="778764" y="59436"/>
                                </a:lnTo>
                                <a:lnTo>
                                  <a:pt x="778764" y="534162"/>
                                </a:lnTo>
                                <a:lnTo>
                                  <a:pt x="914400" y="534162"/>
                                </a:lnTo>
                                <a:lnTo>
                                  <a:pt x="914400" y="59436"/>
                                </a:lnTo>
                                <a:close/>
                              </a:path>
                              <a:path w="7143115" h="534670">
                                <a:moveTo>
                                  <a:pt x="1693164" y="51816"/>
                                </a:moveTo>
                                <a:lnTo>
                                  <a:pt x="1557528" y="51816"/>
                                </a:lnTo>
                                <a:lnTo>
                                  <a:pt x="1557528" y="534162"/>
                                </a:lnTo>
                                <a:lnTo>
                                  <a:pt x="1693164" y="534162"/>
                                </a:lnTo>
                                <a:lnTo>
                                  <a:pt x="1693164" y="51816"/>
                                </a:lnTo>
                                <a:close/>
                              </a:path>
                              <a:path w="7143115" h="534670">
                                <a:moveTo>
                                  <a:pt x="2471928" y="27432"/>
                                </a:moveTo>
                                <a:lnTo>
                                  <a:pt x="2336292" y="27432"/>
                                </a:lnTo>
                                <a:lnTo>
                                  <a:pt x="2336292" y="534162"/>
                                </a:lnTo>
                                <a:lnTo>
                                  <a:pt x="2471928" y="534162"/>
                                </a:lnTo>
                                <a:lnTo>
                                  <a:pt x="2471928" y="27432"/>
                                </a:lnTo>
                                <a:close/>
                              </a:path>
                              <a:path w="7143115" h="534670">
                                <a:moveTo>
                                  <a:pt x="3250692" y="27432"/>
                                </a:moveTo>
                                <a:lnTo>
                                  <a:pt x="3115056" y="27432"/>
                                </a:lnTo>
                                <a:lnTo>
                                  <a:pt x="3115056" y="534162"/>
                                </a:lnTo>
                                <a:lnTo>
                                  <a:pt x="3250692" y="534162"/>
                                </a:lnTo>
                                <a:lnTo>
                                  <a:pt x="3250692" y="27432"/>
                                </a:lnTo>
                                <a:close/>
                              </a:path>
                              <a:path w="7143115" h="534670">
                                <a:moveTo>
                                  <a:pt x="4029456" y="19812"/>
                                </a:moveTo>
                                <a:lnTo>
                                  <a:pt x="3893820" y="19812"/>
                                </a:lnTo>
                                <a:lnTo>
                                  <a:pt x="3893820" y="534162"/>
                                </a:lnTo>
                                <a:lnTo>
                                  <a:pt x="4029456" y="534162"/>
                                </a:lnTo>
                                <a:lnTo>
                                  <a:pt x="4029456" y="19812"/>
                                </a:lnTo>
                                <a:close/>
                              </a:path>
                              <a:path w="7143115" h="534670">
                                <a:moveTo>
                                  <a:pt x="4808220" y="132588"/>
                                </a:moveTo>
                                <a:lnTo>
                                  <a:pt x="4672584" y="132588"/>
                                </a:lnTo>
                                <a:lnTo>
                                  <a:pt x="4672584" y="534162"/>
                                </a:lnTo>
                                <a:lnTo>
                                  <a:pt x="4808220" y="534162"/>
                                </a:lnTo>
                                <a:lnTo>
                                  <a:pt x="4808220" y="132588"/>
                                </a:lnTo>
                                <a:close/>
                              </a:path>
                              <a:path w="7143115" h="534670">
                                <a:moveTo>
                                  <a:pt x="5586984" y="22860"/>
                                </a:moveTo>
                                <a:lnTo>
                                  <a:pt x="5449824" y="22860"/>
                                </a:lnTo>
                                <a:lnTo>
                                  <a:pt x="5449824" y="534162"/>
                                </a:lnTo>
                                <a:lnTo>
                                  <a:pt x="5586984" y="534162"/>
                                </a:lnTo>
                                <a:lnTo>
                                  <a:pt x="5586984" y="22860"/>
                                </a:lnTo>
                                <a:close/>
                              </a:path>
                              <a:path w="7143115" h="534670">
                                <a:moveTo>
                                  <a:pt x="6364224" y="0"/>
                                </a:moveTo>
                                <a:lnTo>
                                  <a:pt x="6228588" y="0"/>
                                </a:lnTo>
                                <a:lnTo>
                                  <a:pt x="6228588" y="534162"/>
                                </a:lnTo>
                                <a:lnTo>
                                  <a:pt x="6364224" y="534162"/>
                                </a:lnTo>
                                <a:lnTo>
                                  <a:pt x="6364224" y="0"/>
                                </a:lnTo>
                                <a:close/>
                              </a:path>
                              <a:path w="7143115" h="534670">
                                <a:moveTo>
                                  <a:pt x="7142988" y="24384"/>
                                </a:moveTo>
                                <a:lnTo>
                                  <a:pt x="7007352" y="24384"/>
                                </a:lnTo>
                                <a:lnTo>
                                  <a:pt x="7007352" y="534162"/>
                                </a:lnTo>
                                <a:lnTo>
                                  <a:pt x="7142988" y="534162"/>
                                </a:lnTo>
                                <a:lnTo>
                                  <a:pt x="7142988" y="24384"/>
                                </a:lnTo>
                                <a:close/>
                              </a:path>
                            </a:pathLst>
                          </a:custGeom>
                          <a:solidFill>
                            <a:srgbClr val="93B6D2"/>
                          </a:solidFill>
                        </wps:spPr>
                        <wps:bodyPr wrap="square" lIns="0" tIns="0" rIns="0" bIns="0" rtlCol="0">
                          <a:prstTxWarp prst="textNoShape">
                            <a:avLst/>
                          </a:prstTxWarp>
                          <a:noAutofit/>
                        </wps:bodyPr>
                      </wps:wsp>
                      <wps:wsp>
                        <wps:cNvPr id="273" name="Graphic 273"/>
                        <wps:cNvSpPr/>
                        <wps:spPr>
                          <a:xfrm>
                            <a:off x="631126" y="577024"/>
                            <a:ext cx="7141845" cy="848360"/>
                          </a:xfrm>
                          <a:custGeom>
                            <a:avLst/>
                            <a:gdLst/>
                            <a:ahLst/>
                            <a:cxnLst/>
                            <a:rect l="l" t="t" r="r" b="b"/>
                            <a:pathLst>
                              <a:path w="7141845" h="848360">
                                <a:moveTo>
                                  <a:pt x="135636" y="289560"/>
                                </a:moveTo>
                                <a:lnTo>
                                  <a:pt x="0" y="289560"/>
                                </a:lnTo>
                                <a:lnTo>
                                  <a:pt x="0" y="848106"/>
                                </a:lnTo>
                                <a:lnTo>
                                  <a:pt x="135636" y="848106"/>
                                </a:lnTo>
                                <a:lnTo>
                                  <a:pt x="135636" y="289560"/>
                                </a:lnTo>
                                <a:close/>
                              </a:path>
                              <a:path w="7141845" h="848360">
                                <a:moveTo>
                                  <a:pt x="914400" y="96012"/>
                                </a:moveTo>
                                <a:lnTo>
                                  <a:pt x="777240" y="96012"/>
                                </a:lnTo>
                                <a:lnTo>
                                  <a:pt x="777240" y="848106"/>
                                </a:lnTo>
                                <a:lnTo>
                                  <a:pt x="914400" y="848106"/>
                                </a:lnTo>
                                <a:lnTo>
                                  <a:pt x="914400" y="96012"/>
                                </a:lnTo>
                                <a:close/>
                              </a:path>
                              <a:path w="7141845" h="848360">
                                <a:moveTo>
                                  <a:pt x="1691640" y="71628"/>
                                </a:moveTo>
                                <a:lnTo>
                                  <a:pt x="1556004" y="71628"/>
                                </a:lnTo>
                                <a:lnTo>
                                  <a:pt x="1556004" y="848106"/>
                                </a:lnTo>
                                <a:lnTo>
                                  <a:pt x="1691640" y="848106"/>
                                </a:lnTo>
                                <a:lnTo>
                                  <a:pt x="1691640" y="71628"/>
                                </a:lnTo>
                                <a:close/>
                              </a:path>
                              <a:path w="7141845" h="848360">
                                <a:moveTo>
                                  <a:pt x="2470404" y="85344"/>
                                </a:moveTo>
                                <a:lnTo>
                                  <a:pt x="2334768" y="85344"/>
                                </a:lnTo>
                                <a:lnTo>
                                  <a:pt x="2334768" y="848106"/>
                                </a:lnTo>
                                <a:lnTo>
                                  <a:pt x="2470404" y="848106"/>
                                </a:lnTo>
                                <a:lnTo>
                                  <a:pt x="2470404" y="85344"/>
                                </a:lnTo>
                                <a:close/>
                              </a:path>
                              <a:path w="7141845" h="848360">
                                <a:moveTo>
                                  <a:pt x="3249168" y="51816"/>
                                </a:moveTo>
                                <a:lnTo>
                                  <a:pt x="3113532" y="51816"/>
                                </a:lnTo>
                                <a:lnTo>
                                  <a:pt x="3113532" y="848106"/>
                                </a:lnTo>
                                <a:lnTo>
                                  <a:pt x="3249168" y="848106"/>
                                </a:lnTo>
                                <a:lnTo>
                                  <a:pt x="3249168" y="51816"/>
                                </a:lnTo>
                                <a:close/>
                              </a:path>
                              <a:path w="7141845" h="848360">
                                <a:moveTo>
                                  <a:pt x="4027932" y="45720"/>
                                </a:moveTo>
                                <a:lnTo>
                                  <a:pt x="3892296" y="45720"/>
                                </a:lnTo>
                                <a:lnTo>
                                  <a:pt x="3892296" y="848106"/>
                                </a:lnTo>
                                <a:lnTo>
                                  <a:pt x="4027932" y="848106"/>
                                </a:lnTo>
                                <a:lnTo>
                                  <a:pt x="4027932" y="45720"/>
                                </a:lnTo>
                                <a:close/>
                              </a:path>
                              <a:path w="7141845" h="848360">
                                <a:moveTo>
                                  <a:pt x="4806696" y="0"/>
                                </a:moveTo>
                                <a:lnTo>
                                  <a:pt x="4671060" y="0"/>
                                </a:lnTo>
                                <a:lnTo>
                                  <a:pt x="4671060" y="848106"/>
                                </a:lnTo>
                                <a:lnTo>
                                  <a:pt x="4806696" y="848106"/>
                                </a:lnTo>
                                <a:lnTo>
                                  <a:pt x="4806696" y="0"/>
                                </a:lnTo>
                                <a:close/>
                              </a:path>
                              <a:path w="7141845" h="848360">
                                <a:moveTo>
                                  <a:pt x="5585460" y="123444"/>
                                </a:moveTo>
                                <a:lnTo>
                                  <a:pt x="5449824" y="123444"/>
                                </a:lnTo>
                                <a:lnTo>
                                  <a:pt x="5449824" y="848106"/>
                                </a:lnTo>
                                <a:lnTo>
                                  <a:pt x="5585460" y="848106"/>
                                </a:lnTo>
                                <a:lnTo>
                                  <a:pt x="5585460" y="123444"/>
                                </a:lnTo>
                                <a:close/>
                              </a:path>
                              <a:path w="7141845" h="848360">
                                <a:moveTo>
                                  <a:pt x="6364224" y="60960"/>
                                </a:moveTo>
                                <a:lnTo>
                                  <a:pt x="6227064" y="60960"/>
                                </a:lnTo>
                                <a:lnTo>
                                  <a:pt x="6227064" y="848106"/>
                                </a:lnTo>
                                <a:lnTo>
                                  <a:pt x="6364224" y="848106"/>
                                </a:lnTo>
                                <a:lnTo>
                                  <a:pt x="6364224" y="60960"/>
                                </a:lnTo>
                                <a:close/>
                              </a:path>
                              <a:path w="7141845" h="848360">
                                <a:moveTo>
                                  <a:pt x="7141464" y="117348"/>
                                </a:moveTo>
                                <a:lnTo>
                                  <a:pt x="7005828" y="117348"/>
                                </a:lnTo>
                                <a:lnTo>
                                  <a:pt x="7005828" y="848106"/>
                                </a:lnTo>
                                <a:lnTo>
                                  <a:pt x="7141464" y="848106"/>
                                </a:lnTo>
                                <a:lnTo>
                                  <a:pt x="7141464" y="117348"/>
                                </a:lnTo>
                                <a:close/>
                              </a:path>
                            </a:pathLst>
                          </a:custGeom>
                          <a:solidFill>
                            <a:srgbClr val="DD8046"/>
                          </a:solidFill>
                        </wps:spPr>
                        <wps:bodyPr wrap="square" lIns="0" tIns="0" rIns="0" bIns="0" rtlCol="0">
                          <a:prstTxWarp prst="textNoShape">
                            <a:avLst/>
                          </a:prstTxWarp>
                          <a:noAutofit/>
                        </wps:bodyPr>
                      </wps:wsp>
                      <wps:wsp>
                        <wps:cNvPr id="274" name="Graphic 274"/>
                        <wps:cNvSpPr/>
                        <wps:spPr>
                          <a:xfrm>
                            <a:off x="803338" y="724852"/>
                            <a:ext cx="7143115" cy="700405"/>
                          </a:xfrm>
                          <a:custGeom>
                            <a:avLst/>
                            <a:gdLst/>
                            <a:ahLst/>
                            <a:cxnLst/>
                            <a:rect l="l" t="t" r="r" b="b"/>
                            <a:pathLst>
                              <a:path w="7143115" h="700405">
                                <a:moveTo>
                                  <a:pt x="135636" y="150876"/>
                                </a:moveTo>
                                <a:lnTo>
                                  <a:pt x="0" y="150876"/>
                                </a:lnTo>
                                <a:lnTo>
                                  <a:pt x="0" y="700278"/>
                                </a:lnTo>
                                <a:lnTo>
                                  <a:pt x="135636" y="700278"/>
                                </a:lnTo>
                                <a:lnTo>
                                  <a:pt x="135636" y="150876"/>
                                </a:lnTo>
                                <a:close/>
                              </a:path>
                              <a:path w="7143115" h="700405">
                                <a:moveTo>
                                  <a:pt x="914400" y="28956"/>
                                </a:moveTo>
                                <a:lnTo>
                                  <a:pt x="778764" y="28956"/>
                                </a:lnTo>
                                <a:lnTo>
                                  <a:pt x="778764" y="700278"/>
                                </a:lnTo>
                                <a:lnTo>
                                  <a:pt x="914400" y="700278"/>
                                </a:lnTo>
                                <a:lnTo>
                                  <a:pt x="914400" y="28956"/>
                                </a:lnTo>
                                <a:close/>
                              </a:path>
                              <a:path w="7143115" h="700405">
                                <a:moveTo>
                                  <a:pt x="1693164" y="16764"/>
                                </a:moveTo>
                                <a:lnTo>
                                  <a:pt x="1557515" y="16764"/>
                                </a:lnTo>
                                <a:lnTo>
                                  <a:pt x="1557515" y="700278"/>
                                </a:lnTo>
                                <a:lnTo>
                                  <a:pt x="1693164" y="700278"/>
                                </a:lnTo>
                                <a:lnTo>
                                  <a:pt x="1693164" y="16764"/>
                                </a:lnTo>
                                <a:close/>
                              </a:path>
                              <a:path w="7143115" h="700405">
                                <a:moveTo>
                                  <a:pt x="2471928" y="13716"/>
                                </a:moveTo>
                                <a:lnTo>
                                  <a:pt x="2334768" y="13716"/>
                                </a:lnTo>
                                <a:lnTo>
                                  <a:pt x="2334768" y="700278"/>
                                </a:lnTo>
                                <a:lnTo>
                                  <a:pt x="2471928" y="700278"/>
                                </a:lnTo>
                                <a:lnTo>
                                  <a:pt x="2471928" y="13716"/>
                                </a:lnTo>
                                <a:close/>
                              </a:path>
                              <a:path w="7143115" h="700405">
                                <a:moveTo>
                                  <a:pt x="3249168" y="3048"/>
                                </a:moveTo>
                                <a:lnTo>
                                  <a:pt x="3113532" y="3048"/>
                                </a:lnTo>
                                <a:lnTo>
                                  <a:pt x="3113532" y="700278"/>
                                </a:lnTo>
                                <a:lnTo>
                                  <a:pt x="3249168" y="700278"/>
                                </a:lnTo>
                                <a:lnTo>
                                  <a:pt x="3249168" y="3048"/>
                                </a:lnTo>
                                <a:close/>
                              </a:path>
                              <a:path w="7143115" h="700405">
                                <a:moveTo>
                                  <a:pt x="4027932" y="0"/>
                                </a:moveTo>
                                <a:lnTo>
                                  <a:pt x="3892296" y="0"/>
                                </a:lnTo>
                                <a:lnTo>
                                  <a:pt x="3892296" y="700278"/>
                                </a:lnTo>
                                <a:lnTo>
                                  <a:pt x="4027932" y="700278"/>
                                </a:lnTo>
                                <a:lnTo>
                                  <a:pt x="4027932" y="0"/>
                                </a:lnTo>
                                <a:close/>
                              </a:path>
                              <a:path w="7143115" h="700405">
                                <a:moveTo>
                                  <a:pt x="4806696" y="24384"/>
                                </a:moveTo>
                                <a:lnTo>
                                  <a:pt x="4671060" y="24384"/>
                                </a:lnTo>
                                <a:lnTo>
                                  <a:pt x="4671060" y="700278"/>
                                </a:lnTo>
                                <a:lnTo>
                                  <a:pt x="4806696" y="700278"/>
                                </a:lnTo>
                                <a:lnTo>
                                  <a:pt x="4806696" y="24384"/>
                                </a:lnTo>
                                <a:close/>
                              </a:path>
                              <a:path w="7143115" h="700405">
                                <a:moveTo>
                                  <a:pt x="5585460" y="172212"/>
                                </a:moveTo>
                                <a:lnTo>
                                  <a:pt x="5449824" y="172212"/>
                                </a:lnTo>
                                <a:lnTo>
                                  <a:pt x="5449824" y="700278"/>
                                </a:lnTo>
                                <a:lnTo>
                                  <a:pt x="5585460" y="700278"/>
                                </a:lnTo>
                                <a:lnTo>
                                  <a:pt x="5585460" y="172212"/>
                                </a:lnTo>
                                <a:close/>
                              </a:path>
                              <a:path w="7143115" h="700405">
                                <a:moveTo>
                                  <a:pt x="6364224" y="175260"/>
                                </a:moveTo>
                                <a:lnTo>
                                  <a:pt x="6228588" y="175260"/>
                                </a:lnTo>
                                <a:lnTo>
                                  <a:pt x="6228588" y="700278"/>
                                </a:lnTo>
                                <a:lnTo>
                                  <a:pt x="6364224" y="700278"/>
                                </a:lnTo>
                                <a:lnTo>
                                  <a:pt x="6364224" y="175260"/>
                                </a:lnTo>
                                <a:close/>
                              </a:path>
                              <a:path w="7143115" h="700405">
                                <a:moveTo>
                                  <a:pt x="7142988" y="89916"/>
                                </a:moveTo>
                                <a:lnTo>
                                  <a:pt x="7007352" y="89916"/>
                                </a:lnTo>
                                <a:lnTo>
                                  <a:pt x="7007352" y="700278"/>
                                </a:lnTo>
                                <a:lnTo>
                                  <a:pt x="7142988" y="700278"/>
                                </a:lnTo>
                                <a:lnTo>
                                  <a:pt x="7142988" y="89916"/>
                                </a:lnTo>
                                <a:close/>
                              </a:path>
                            </a:pathLst>
                          </a:custGeom>
                          <a:solidFill>
                            <a:srgbClr val="A4AB81"/>
                          </a:solidFill>
                        </wps:spPr>
                        <wps:bodyPr wrap="square" lIns="0" tIns="0" rIns="0" bIns="0" rtlCol="0">
                          <a:prstTxWarp prst="textNoShape">
                            <a:avLst/>
                          </a:prstTxWarp>
                          <a:noAutofit/>
                        </wps:bodyPr>
                      </wps:wsp>
                      <wps:wsp>
                        <wps:cNvPr id="275" name="Graphic 275"/>
                        <wps:cNvSpPr/>
                        <wps:spPr>
                          <a:xfrm>
                            <a:off x="309168" y="1425130"/>
                            <a:ext cx="7785734" cy="1270"/>
                          </a:xfrm>
                          <a:custGeom>
                            <a:avLst/>
                            <a:gdLst/>
                            <a:ahLst/>
                            <a:cxnLst/>
                            <a:rect l="l" t="t" r="r" b="b"/>
                            <a:pathLst>
                              <a:path w="7785734">
                                <a:moveTo>
                                  <a:pt x="0" y="0"/>
                                </a:moveTo>
                                <a:lnTo>
                                  <a:pt x="7785493" y="0"/>
                                </a:lnTo>
                              </a:path>
                            </a:pathLst>
                          </a:custGeom>
                          <a:ln w="9525">
                            <a:solidFill>
                              <a:srgbClr val="D9D9D9"/>
                            </a:solidFill>
                            <a:prstDash val="solid"/>
                          </a:ln>
                        </wps:spPr>
                        <wps:bodyPr wrap="square" lIns="0" tIns="0" rIns="0" bIns="0" rtlCol="0">
                          <a:prstTxWarp prst="textNoShape">
                            <a:avLst/>
                          </a:prstTxWarp>
                          <a:noAutofit/>
                        </wps:bodyPr>
                      </wps:wsp>
                      <wps:wsp>
                        <wps:cNvPr id="276" name="Graphic 27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277" name="Graphic 27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278" name="Graphic 27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279" name="Textbox 279"/>
                        <wps:cNvSpPr txBox="1"/>
                        <wps:spPr>
                          <a:xfrm>
                            <a:off x="4762" y="4762"/>
                            <a:ext cx="8229600" cy="2145030"/>
                          </a:xfrm>
                          <a:prstGeom prst="rect">
                            <a:avLst/>
                          </a:prstGeom>
                          <a:ln w="9525">
                            <a:solidFill>
                              <a:srgbClr val="D9D9D9"/>
                            </a:solidFill>
                            <a:prstDash val="solid"/>
                          </a:ln>
                        </wps:spPr>
                        <wps:txbx>
                          <w:txbxContent>
                            <w:p w14:paraId="4A57AB3F" w14:textId="77777777" w:rsidR="00DF7134" w:rsidRDefault="00DF7134" w:rsidP="00DF7134">
                              <w:pPr>
                                <w:spacing w:before="143"/>
                                <w:ind w:left="213" w:right="218"/>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4"/>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plant</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2051786B" w14:textId="77777777" w:rsidR="00DF7134" w:rsidRDefault="00DF7134" w:rsidP="00DF7134">
                              <w:pPr>
                                <w:spacing w:before="130"/>
                                <w:ind w:left="122"/>
                                <w:rPr>
                                  <w:rFonts w:ascii="Calibri"/>
                                  <w:sz w:val="18"/>
                                </w:rPr>
                              </w:pPr>
                              <w:r>
                                <w:rPr>
                                  <w:rFonts w:ascii="Calibri"/>
                                  <w:color w:val="585858"/>
                                  <w:spacing w:val="-5"/>
                                  <w:sz w:val="18"/>
                                </w:rPr>
                                <w:t>25</w:t>
                              </w:r>
                            </w:p>
                            <w:p w14:paraId="708553E5" w14:textId="77777777" w:rsidR="00DF7134" w:rsidRDefault="00DF7134" w:rsidP="00DF7134">
                              <w:pPr>
                                <w:spacing w:before="89"/>
                                <w:ind w:left="122"/>
                                <w:rPr>
                                  <w:rFonts w:ascii="Calibri"/>
                                  <w:sz w:val="18"/>
                                </w:rPr>
                              </w:pPr>
                              <w:r>
                                <w:rPr>
                                  <w:rFonts w:ascii="Calibri"/>
                                  <w:color w:val="585858"/>
                                  <w:spacing w:val="-5"/>
                                  <w:sz w:val="18"/>
                                </w:rPr>
                                <w:t>20</w:t>
                              </w:r>
                            </w:p>
                            <w:p w14:paraId="45F06CC8" w14:textId="77777777" w:rsidR="00DF7134" w:rsidRDefault="00DF7134" w:rsidP="00DF7134">
                              <w:pPr>
                                <w:spacing w:before="89"/>
                                <w:ind w:left="122"/>
                                <w:rPr>
                                  <w:rFonts w:ascii="Calibri"/>
                                  <w:sz w:val="18"/>
                                </w:rPr>
                              </w:pPr>
                              <w:r>
                                <w:rPr>
                                  <w:rFonts w:ascii="Calibri"/>
                                  <w:color w:val="585858"/>
                                  <w:spacing w:val="-5"/>
                                  <w:sz w:val="18"/>
                                </w:rPr>
                                <w:t>15</w:t>
                              </w:r>
                            </w:p>
                            <w:p w14:paraId="338A0069" w14:textId="77777777" w:rsidR="00DF7134" w:rsidRDefault="00DF7134" w:rsidP="00DF7134">
                              <w:pPr>
                                <w:spacing w:before="89"/>
                                <w:ind w:left="122"/>
                                <w:rPr>
                                  <w:rFonts w:ascii="Calibri"/>
                                  <w:sz w:val="18"/>
                                </w:rPr>
                              </w:pPr>
                              <w:r>
                                <w:rPr>
                                  <w:rFonts w:ascii="Calibri"/>
                                  <w:color w:val="585858"/>
                                  <w:spacing w:val="-5"/>
                                  <w:sz w:val="18"/>
                                </w:rPr>
                                <w:t>10</w:t>
                              </w:r>
                            </w:p>
                            <w:p w14:paraId="503E881F" w14:textId="77777777" w:rsidR="00DF7134" w:rsidRDefault="00DF7134" w:rsidP="00DF7134">
                              <w:pPr>
                                <w:spacing w:before="89"/>
                                <w:ind w:left="213"/>
                                <w:rPr>
                                  <w:rFonts w:ascii="Calibri"/>
                                  <w:sz w:val="18"/>
                                </w:rPr>
                              </w:pPr>
                              <w:r>
                                <w:rPr>
                                  <w:rFonts w:ascii="Calibri"/>
                                  <w:color w:val="585858"/>
                                  <w:spacing w:val="-10"/>
                                  <w:sz w:val="18"/>
                                </w:rPr>
                                <w:t>5</w:t>
                              </w:r>
                            </w:p>
                            <w:p w14:paraId="09F8EE26" w14:textId="77777777" w:rsidR="00DF7134" w:rsidRDefault="00DF7134" w:rsidP="00DF7134">
                              <w:pPr>
                                <w:spacing w:before="89"/>
                                <w:ind w:left="213"/>
                                <w:rPr>
                                  <w:rFonts w:ascii="Calibri"/>
                                  <w:sz w:val="18"/>
                                </w:rPr>
                              </w:pPr>
                              <w:r>
                                <w:rPr>
                                  <w:rFonts w:ascii="Calibri"/>
                                  <w:color w:val="585858"/>
                                  <w:spacing w:val="-10"/>
                                  <w:sz w:val="18"/>
                                </w:rPr>
                                <w:t>0</w:t>
                              </w:r>
                            </w:p>
                            <w:p w14:paraId="2DD4D5F6" w14:textId="77777777" w:rsidR="00DF7134" w:rsidRDefault="00DF7134" w:rsidP="00DF7134">
                              <w:pPr>
                                <w:tabs>
                                  <w:tab w:val="left" w:pos="1749"/>
                                  <w:tab w:val="left" w:pos="9212"/>
                                </w:tabs>
                                <w:spacing w:before="14"/>
                                <w:ind w:left="812"/>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60"/>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23"/>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5"/>
                                  <w:sz w:val="18"/>
                                </w:rPr>
                                <w:t xml:space="preserve"> </w:t>
                              </w:r>
                              <w:r>
                                <w:rPr>
                                  <w:rFonts w:ascii="Calibri"/>
                                  <w:color w:val="585858"/>
                                  <w:sz w:val="18"/>
                                </w:rPr>
                                <w:t>@</w:t>
                              </w:r>
                              <w:r>
                                <w:rPr>
                                  <w:rFonts w:ascii="Calibri"/>
                                  <w:color w:val="585858"/>
                                  <w:spacing w:val="34"/>
                                  <w:sz w:val="18"/>
                                </w:rPr>
                                <w:t xml:space="preserve">  </w:t>
                              </w:r>
                              <w:proofErr w:type="spellStart"/>
                              <w:r>
                                <w:rPr>
                                  <w:rFonts w:ascii="Calibri"/>
                                  <w:color w:val="585858"/>
                                  <w:sz w:val="18"/>
                                </w:rPr>
                                <w:t>Ethaphon</w:t>
                              </w:r>
                              <w:proofErr w:type="spellEnd"/>
                              <w:r>
                                <w:rPr>
                                  <w:rFonts w:ascii="Calibri"/>
                                  <w:color w:val="585858"/>
                                  <w:sz w:val="18"/>
                                </w:rPr>
                                <w:t xml:space="preserve"> @</w:t>
                              </w:r>
                              <w:r>
                                <w:rPr>
                                  <w:rFonts w:ascii="Calibri"/>
                                  <w:color w:val="585858"/>
                                  <w:spacing w:val="-2"/>
                                  <w:sz w:val="18"/>
                                </w:rPr>
                                <w:t xml:space="preserve"> </w:t>
                              </w:r>
                              <w:r>
                                <w:rPr>
                                  <w:rFonts w:ascii="Calibri"/>
                                  <w:color w:val="585858"/>
                                  <w:sz w:val="18"/>
                                </w:rPr>
                                <w:t>150Ethaphon</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200</w:t>
                              </w:r>
                            </w:p>
                            <w:p w14:paraId="59211402" w14:textId="16A941C7" w:rsidR="00DF7134" w:rsidRDefault="00DF7134" w:rsidP="00DF7134">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r w:rsidR="003B40E0">
                                <w:rPr>
                                  <w:rFonts w:ascii="Calibri"/>
                                  <w:color w:val="585858"/>
                                  <w:sz w:val="18"/>
                                </w:rPr>
                                <w:t>150</w:t>
                              </w:r>
                              <w:r>
                                <w:rPr>
                                  <w:rFonts w:ascii="Calibri"/>
                                  <w:color w:val="585858"/>
                                  <w:spacing w:val="-5"/>
                                  <w:sz w:val="18"/>
                                </w:rPr>
                                <w:t>ppm</w:t>
                              </w:r>
                              <w:r>
                                <w:rPr>
                                  <w:rFonts w:ascii="Calibri"/>
                                  <w:color w:val="585858"/>
                                  <w:sz w:val="18"/>
                                </w:rPr>
                                <w:tab/>
                              </w:r>
                              <w:r w:rsidR="003B40E0">
                                <w:rPr>
                                  <w:rFonts w:ascii="Calibri"/>
                                  <w:color w:val="585858"/>
                                  <w:sz w:val="18"/>
                                </w:rPr>
                                <w:t>200</w:t>
                              </w:r>
                              <w:r>
                                <w:rPr>
                                  <w:rFonts w:ascii="Calibri"/>
                                  <w:color w:val="585858"/>
                                  <w:spacing w:val="-5"/>
                                  <w:sz w:val="18"/>
                                </w:rPr>
                                <w:t>ppm</w:t>
                              </w:r>
                            </w:p>
                            <w:p w14:paraId="6509822B" w14:textId="77777777" w:rsidR="00DF7134" w:rsidRDefault="00DF7134" w:rsidP="00DF7134">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5B99148" id="Group 270" o:spid="_x0000_s1036" style="position:absolute;left:0;text-align:left;margin-left:70.5pt;margin-top:23.65pt;width:9in;height:210pt;z-index:251669504;mso-wrap-distance-left:0;mso-wrap-distance-right:0;mso-position-horizontal-relative:page;mso-position-vertical-relative:text;mso-width-relative:margin;mso-height-relative:margin" coordorigin="47,47" coordsize="82296,2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">
                <v:shape id="Graphic 271" o:spid="_x0000_s1037" style="position:absolute;left:3091;top:4448;width:77858;height:7848;visibility:visible;mso-wrap-style:square;v-text-anchor:top" coordsize="7785734,7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" path="m,784479r148221,em285381,784479r36576,em457593,784479r36576,em629805,784479r297180,em1062621,784479r36576,em1236357,784479r36576,em1408569,784479r297180,em1841385,784479r36576,em2013597,784479r38100,em2187333,784479r297180,em2620149,784479r36576,em2792361,784479r36576,em2966097,784479r297180,em3398913,784479r36576,em3571125,784479r36576,em3743337,784479r298704,em4177677,784479r36576,em4349889,784479r36576,em4522101,784479r298704,em4956441,784479r36576,em5128653,784479r36576,em5300865,784479r297180,em5735205,784479r36576,em5907417,784479r36576,em6079629,784479r297180,em6512445,784479r36576,em6686181,784479r36576,em6858393,784479r297180,em7291209,784479r36576,em7463421,784479r38100,em7637157,784479r148336,em,587883r148221,em285381,587883r36576,em457593,587883r36576,em629805,587883r297180,em1062621,587883r36576,em1236357,587883r36576,em1408569,587883r297180,em1841385,587883r36576,em2013597,587883r38100,em2187333,587883r297180,em2620149,587883r36576,em2792361,587883r36576,em2966097,587883r297180,em3398913,587883r36576,em3571125,587883r36576,em3743337,587883r298704,em4177677,587883r36576,em4349889,587883r36576,em4522101,587883r298704,em4956441,587883r36576,em5128653,587883r36576,em5300865,587883r297180,em5735205,587883r36576,em5907417,587883r36576,em6079629,587883r297180,em6512445,587883r36576,em6686181,587883r36576,em6858393,587883r297180,em7291209,587883r36576,em7463421,587883r38100,em7637157,587883r148336,em,392811r1099197,em1236357,392811r36576,em1408569,392811r469392,em2013597,392811r38100,em2187333,392811r469392,em2792361,392811r36576,em2966097,392811r469392,em3571125,392811r36576,em3743337,392811r470916,em4349889,392811r36576,em4522101,392811r470916,em5128653,392811r36576,em5300865,392811r470916,em5907417,392811r641604,em6686181,392811r641604,em7463421,392811r38100,em7637157,392811r148336,em,196214r3435489,em3571125,196214r643128,em4349889,196214r643128,em5128653,196214r2656840,em,l7785493,e" filled="f" strokecolor="#d9d9d9">
                  <v:path arrowok="t"/>
                </v:shape>
                <v:shape id="Graphic 272" o:spid="_x0000_s1038" style="position:absolute;left:4573;top:8909;width:71432;height:5347;visibility:visible;mso-wrap-style:square;v-text-anchor:top" coordsize="7143115,53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" path="m137160,86868l,86868,,534162r137160,l137160,86868xem914400,59436r-135636,l778764,534162r135636,l914400,59436xem1693164,51816r-135636,l1557528,534162r135636,l1693164,51816xem2471928,27432r-135636,l2336292,534162r135636,l2471928,27432xem3250692,27432r-135636,l3115056,534162r135636,l3250692,27432xem4029456,19812r-135636,l3893820,534162r135636,l4029456,19812xem4808220,132588r-135636,l4672584,534162r135636,l4808220,132588xem5586984,22860r-137160,l5449824,534162r137160,l5586984,22860xem6364224,l6228588,r,534162l6364224,534162,6364224,xem7142988,24384r-135636,l7007352,534162r135636,l7142988,24384xe" fillcolor="#93b6d2" stroked="f">
                  <v:path arrowok="t"/>
                </v:shape>
                <v:shape id="Graphic 273" o:spid="_x0000_s1039" style="position:absolute;left:6311;top:5770;width:71418;height:8483;visibility:visible;mso-wrap-style:square;v-text-anchor:top" coordsize="7141845,84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" path="m135636,289560l,289560,,848106r135636,l135636,289560xem914400,96012r-137160,l777240,848106r137160,l914400,96012xem1691640,71628r-135636,l1556004,848106r135636,l1691640,71628xem2470404,85344r-135636,l2334768,848106r135636,l2470404,85344xem3249168,51816r-135636,l3113532,848106r135636,l3249168,51816xem4027932,45720r-135636,l3892296,848106r135636,l4027932,45720xem4806696,l4671060,r,848106l4806696,848106,4806696,xem5585460,123444r-135636,l5449824,848106r135636,l5585460,123444xem6364224,60960r-137160,l6227064,848106r137160,l6364224,60960xem7141464,117348r-135636,l7005828,848106r135636,l7141464,117348xe" fillcolor="#dd8046" stroked="f">
                  <v:path arrowok="t"/>
                </v:shape>
                <v:shape id="Graphic 274" o:spid="_x0000_s1040" style="position:absolute;left:8033;top:7248;width:71431;height:7004;visibility:visible;mso-wrap-style:square;v-text-anchor:top" coordsize="7143115,70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" path="m135636,150876l,150876,,700278r135636,l135636,150876xem914400,28956r-135636,l778764,700278r135636,l914400,28956xem1693164,16764r-135649,l1557515,700278r135649,l1693164,16764xem2471928,13716r-137160,l2334768,700278r137160,l2471928,13716xem3249168,3048r-135636,l3113532,700278r135636,l3249168,3048xem4027932,l3892296,r,700278l4027932,700278,4027932,xem4806696,24384r-135636,l4671060,700278r135636,l4806696,24384xem5585460,172212r-135636,l5449824,700278r135636,l5585460,172212xem6364224,175260r-135636,l6228588,700278r135636,l6364224,175260xem7142988,89916r-135636,l7007352,700278r135636,l7142988,89916xe" fillcolor="#a4ab81" stroked="f">
                  <v:path arrowok="t"/>
                </v:shape>
                <v:shape id="Graphic 275" o:spid="_x0000_s1041" style="position:absolute;left:3091;top:14251;width:77858;height:13;visibility:visible;mso-wrap-style:square;v-text-anchor:top" coordsize="7785734,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" path="m,l7785493,e" filled="f" strokecolor="#d9d9d9">
                  <v:path arrowok="t"/>
                </v:shape>
                <v:shape id="Graphic 276" o:spid="_x0000_s104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" path="m62779,l,,,62779r62779,l62779,xe" fillcolor="#93b6d2" stroked="f">
                  <v:path arrowok="t"/>
                </v:shape>
                <v:shape id="Graphic 277" o:spid="_x0000_s104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" path="m62779,l,,,62779r62779,l62779,xe" fillcolor="#dd8046" stroked="f">
                  <v:path arrowok="t"/>
                </v:shape>
                <v:shape id="Graphic 278" o:spid="_x0000_s104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" path="m62779,l,,,62779r62779,l62779,xe" fillcolor="#a4ab81" stroked="f">
                  <v:path arrowok="t"/>
                </v:shape>
                <v:shape id="Textbox 279" o:spid="_x0000_s1045" type="#_x0000_t202" style="position:absolute;left:47;top:47;width:8229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" filled="f" strokecolor="#d9d9d9">
                  <v:textbox inset="0,0,0,0">
                    <w:txbxContent>
                      <w:p w14:paraId="4A57AB3F" w14:textId="77777777" w:rsidR="00DF7134" w:rsidRDefault="00DF7134" w:rsidP="00DF7134">
                        <w:pPr>
                          <w:spacing w:before="143"/>
                          <w:ind w:left="213" w:right="218"/>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4"/>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plant</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2051786B" w14:textId="77777777" w:rsidR="00DF7134" w:rsidRDefault="00DF7134" w:rsidP="00DF7134">
                        <w:pPr>
                          <w:spacing w:before="130"/>
                          <w:ind w:left="122"/>
                          <w:rPr>
                            <w:rFonts w:ascii="Calibri"/>
                            <w:sz w:val="18"/>
                          </w:rPr>
                        </w:pPr>
                        <w:r>
                          <w:rPr>
                            <w:rFonts w:ascii="Calibri"/>
                            <w:color w:val="585858"/>
                            <w:spacing w:val="-5"/>
                            <w:sz w:val="18"/>
                          </w:rPr>
                          <w:t>25</w:t>
                        </w:r>
                      </w:p>
                      <w:p w14:paraId="708553E5" w14:textId="77777777" w:rsidR="00DF7134" w:rsidRDefault="00DF7134" w:rsidP="00DF7134">
                        <w:pPr>
                          <w:spacing w:before="89"/>
                          <w:ind w:left="122"/>
                          <w:rPr>
                            <w:rFonts w:ascii="Calibri"/>
                            <w:sz w:val="18"/>
                          </w:rPr>
                        </w:pPr>
                        <w:r>
                          <w:rPr>
                            <w:rFonts w:ascii="Calibri"/>
                            <w:color w:val="585858"/>
                            <w:spacing w:val="-5"/>
                            <w:sz w:val="18"/>
                          </w:rPr>
                          <w:t>20</w:t>
                        </w:r>
                      </w:p>
                      <w:p w14:paraId="45F06CC8" w14:textId="77777777" w:rsidR="00DF7134" w:rsidRDefault="00DF7134" w:rsidP="00DF7134">
                        <w:pPr>
                          <w:spacing w:before="89"/>
                          <w:ind w:left="122"/>
                          <w:rPr>
                            <w:rFonts w:ascii="Calibri"/>
                            <w:sz w:val="18"/>
                          </w:rPr>
                        </w:pPr>
                        <w:r>
                          <w:rPr>
                            <w:rFonts w:ascii="Calibri"/>
                            <w:color w:val="585858"/>
                            <w:spacing w:val="-5"/>
                            <w:sz w:val="18"/>
                          </w:rPr>
                          <w:t>15</w:t>
                        </w:r>
                      </w:p>
                      <w:p w14:paraId="338A0069" w14:textId="77777777" w:rsidR="00DF7134" w:rsidRDefault="00DF7134" w:rsidP="00DF7134">
                        <w:pPr>
                          <w:spacing w:before="89"/>
                          <w:ind w:left="122"/>
                          <w:rPr>
                            <w:rFonts w:ascii="Calibri"/>
                            <w:sz w:val="18"/>
                          </w:rPr>
                        </w:pPr>
                        <w:r>
                          <w:rPr>
                            <w:rFonts w:ascii="Calibri"/>
                            <w:color w:val="585858"/>
                            <w:spacing w:val="-5"/>
                            <w:sz w:val="18"/>
                          </w:rPr>
                          <w:t>10</w:t>
                        </w:r>
                      </w:p>
                      <w:p w14:paraId="503E881F" w14:textId="77777777" w:rsidR="00DF7134" w:rsidRDefault="00DF7134" w:rsidP="00DF7134">
                        <w:pPr>
                          <w:spacing w:before="89"/>
                          <w:ind w:left="213"/>
                          <w:rPr>
                            <w:rFonts w:ascii="Calibri"/>
                            <w:sz w:val="18"/>
                          </w:rPr>
                        </w:pPr>
                        <w:r>
                          <w:rPr>
                            <w:rFonts w:ascii="Calibri"/>
                            <w:color w:val="585858"/>
                            <w:spacing w:val="-10"/>
                            <w:sz w:val="18"/>
                          </w:rPr>
                          <w:t>5</w:t>
                        </w:r>
                      </w:p>
                      <w:p w14:paraId="09F8EE26" w14:textId="77777777" w:rsidR="00DF7134" w:rsidRDefault="00DF7134" w:rsidP="00DF7134">
                        <w:pPr>
                          <w:spacing w:before="89"/>
                          <w:ind w:left="213"/>
                          <w:rPr>
                            <w:rFonts w:ascii="Calibri"/>
                            <w:sz w:val="18"/>
                          </w:rPr>
                        </w:pPr>
                        <w:r>
                          <w:rPr>
                            <w:rFonts w:ascii="Calibri"/>
                            <w:color w:val="585858"/>
                            <w:spacing w:val="-10"/>
                            <w:sz w:val="18"/>
                          </w:rPr>
                          <w:t>0</w:t>
                        </w:r>
                      </w:p>
                      <w:p w14:paraId="2DD4D5F6" w14:textId="77777777" w:rsidR="00DF7134" w:rsidRDefault="00DF7134" w:rsidP="00DF7134">
                        <w:pPr>
                          <w:tabs>
                            <w:tab w:val="left" w:pos="1749"/>
                            <w:tab w:val="left" w:pos="9212"/>
                          </w:tabs>
                          <w:spacing w:before="14"/>
                          <w:ind w:left="812"/>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60"/>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23"/>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5"/>
                            <w:sz w:val="18"/>
                          </w:rPr>
                          <w:t xml:space="preserve"> </w:t>
                        </w:r>
                        <w:r>
                          <w:rPr>
                            <w:rFonts w:ascii="Calibri"/>
                            <w:color w:val="585858"/>
                            <w:sz w:val="18"/>
                          </w:rPr>
                          <w:t>@</w:t>
                        </w:r>
                        <w:r>
                          <w:rPr>
                            <w:rFonts w:ascii="Calibri"/>
                            <w:color w:val="585858"/>
                            <w:spacing w:val="34"/>
                            <w:sz w:val="18"/>
                          </w:rPr>
                          <w:t xml:space="preserve">  </w:t>
                        </w:r>
                        <w:proofErr w:type="spellStart"/>
                        <w:r>
                          <w:rPr>
                            <w:rFonts w:ascii="Calibri"/>
                            <w:color w:val="585858"/>
                            <w:sz w:val="18"/>
                          </w:rPr>
                          <w:t>Ethaphon</w:t>
                        </w:r>
                        <w:proofErr w:type="spellEnd"/>
                        <w:r>
                          <w:rPr>
                            <w:rFonts w:ascii="Calibri"/>
                            <w:color w:val="585858"/>
                            <w:sz w:val="18"/>
                          </w:rPr>
                          <w:t xml:space="preserve"> @</w:t>
                        </w:r>
                        <w:r>
                          <w:rPr>
                            <w:rFonts w:ascii="Calibri"/>
                            <w:color w:val="585858"/>
                            <w:spacing w:val="-2"/>
                            <w:sz w:val="18"/>
                          </w:rPr>
                          <w:t xml:space="preserve"> </w:t>
                        </w:r>
                        <w:r>
                          <w:rPr>
                            <w:rFonts w:ascii="Calibri"/>
                            <w:color w:val="585858"/>
                            <w:sz w:val="18"/>
                          </w:rPr>
                          <w:t>150Ethaphon</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200</w:t>
                        </w:r>
                      </w:p>
                      <w:p w14:paraId="59211402" w14:textId="16A941C7" w:rsidR="00DF7134" w:rsidRDefault="00DF7134" w:rsidP="00DF7134">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r w:rsidR="003B40E0">
                          <w:rPr>
                            <w:rFonts w:ascii="Calibri"/>
                            <w:color w:val="585858"/>
                            <w:sz w:val="18"/>
                          </w:rPr>
                          <w:t>150</w:t>
                        </w:r>
                        <w:r>
                          <w:rPr>
                            <w:rFonts w:ascii="Calibri"/>
                            <w:color w:val="585858"/>
                            <w:spacing w:val="-5"/>
                            <w:sz w:val="18"/>
                          </w:rPr>
                          <w:t>ppm</w:t>
                        </w:r>
                        <w:r>
                          <w:rPr>
                            <w:rFonts w:ascii="Calibri"/>
                            <w:color w:val="585858"/>
                            <w:sz w:val="18"/>
                          </w:rPr>
                          <w:tab/>
                        </w:r>
                        <w:r w:rsidR="003B40E0">
                          <w:rPr>
                            <w:rFonts w:ascii="Calibri"/>
                            <w:color w:val="585858"/>
                            <w:sz w:val="18"/>
                          </w:rPr>
                          <w:t>200</w:t>
                        </w:r>
                        <w:r>
                          <w:rPr>
                            <w:rFonts w:ascii="Calibri"/>
                            <w:color w:val="585858"/>
                            <w:spacing w:val="-5"/>
                            <w:sz w:val="18"/>
                          </w:rPr>
                          <w:t>ppm</w:t>
                        </w:r>
                      </w:p>
                      <w:p w14:paraId="6509822B" w14:textId="77777777" w:rsidR="00DF7134" w:rsidRDefault="00DF7134" w:rsidP="00DF7134">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wrap anchorx="page"/>
              </v:group>
            </w:pict>
          </mc:Fallback>
        </mc:AlternateContent>
      </w:r>
      <w:r w:rsidR="00CF467C" w:rsidRPr="009E504A">
        <w:rPr>
          <w:b/>
          <w:sz w:val="24"/>
        </w:rPr>
        <w:t>Figure</w:t>
      </w:r>
      <w:r w:rsidR="009E504A" w:rsidRPr="009E504A">
        <w:rPr>
          <w:b/>
          <w:spacing w:val="-3"/>
          <w:sz w:val="24"/>
        </w:rPr>
        <w:t>-1</w:t>
      </w:r>
      <w:r w:rsidR="00CF467C" w:rsidRPr="009E504A">
        <w:rPr>
          <w:b/>
          <w:sz w:val="24"/>
        </w:rPr>
        <w:t>:</w:t>
      </w:r>
      <w:r w:rsidR="00CF467C">
        <w:rPr>
          <w:spacing w:val="-1"/>
          <w:sz w:val="24"/>
        </w:rPr>
        <w:t xml:space="preserve"> </w:t>
      </w:r>
      <w:r w:rsidR="00CF467C">
        <w:rPr>
          <w:b/>
          <w:sz w:val="24"/>
        </w:rPr>
        <w:t>Effect</w:t>
      </w:r>
      <w:r w:rsidR="00CF467C">
        <w:rPr>
          <w:b/>
          <w:spacing w:val="-1"/>
          <w:sz w:val="24"/>
        </w:rPr>
        <w:t xml:space="preserve"> </w:t>
      </w:r>
      <w:r w:rsidR="00CF467C">
        <w:rPr>
          <w:b/>
          <w:sz w:val="24"/>
        </w:rPr>
        <w:t>of</w:t>
      </w:r>
      <w:r w:rsidR="00CF467C">
        <w:rPr>
          <w:b/>
          <w:spacing w:val="-1"/>
          <w:sz w:val="24"/>
        </w:rPr>
        <w:t xml:space="preserve"> </w:t>
      </w:r>
      <w:r w:rsidR="00CF467C">
        <w:rPr>
          <w:b/>
          <w:sz w:val="24"/>
        </w:rPr>
        <w:t>different</w:t>
      </w:r>
      <w:r w:rsidR="00CF467C">
        <w:rPr>
          <w:b/>
          <w:spacing w:val="-1"/>
          <w:sz w:val="24"/>
        </w:rPr>
        <w:t xml:space="preserve"> </w:t>
      </w:r>
      <w:r w:rsidR="00CF467C">
        <w:rPr>
          <w:b/>
          <w:sz w:val="24"/>
        </w:rPr>
        <w:t>levels</w:t>
      </w:r>
      <w:r w:rsidR="00CF467C">
        <w:rPr>
          <w:b/>
          <w:spacing w:val="-1"/>
          <w:sz w:val="24"/>
        </w:rPr>
        <w:t xml:space="preserve"> </w:t>
      </w:r>
      <w:r w:rsidR="00CF467C">
        <w:rPr>
          <w:b/>
          <w:sz w:val="24"/>
        </w:rPr>
        <w:t>of</w:t>
      </w:r>
      <w:r w:rsidR="00CF467C">
        <w:rPr>
          <w:b/>
          <w:spacing w:val="-1"/>
          <w:sz w:val="24"/>
        </w:rPr>
        <w:t xml:space="preserve"> </w:t>
      </w:r>
      <w:r w:rsidR="00CF467C">
        <w:rPr>
          <w:b/>
          <w:sz w:val="24"/>
        </w:rPr>
        <w:t>PGRs</w:t>
      </w:r>
      <w:r w:rsidR="00CF467C">
        <w:rPr>
          <w:b/>
          <w:spacing w:val="-1"/>
          <w:sz w:val="24"/>
        </w:rPr>
        <w:t xml:space="preserve"> </w:t>
      </w:r>
      <w:r w:rsidR="00CF467C">
        <w:rPr>
          <w:b/>
          <w:sz w:val="24"/>
        </w:rPr>
        <w:t>and</w:t>
      </w:r>
      <w:r w:rsidR="00CF467C">
        <w:rPr>
          <w:b/>
          <w:spacing w:val="-1"/>
          <w:sz w:val="24"/>
        </w:rPr>
        <w:t xml:space="preserve"> </w:t>
      </w:r>
      <w:r w:rsidR="00CF467C">
        <w:rPr>
          <w:b/>
          <w:sz w:val="24"/>
        </w:rPr>
        <w:t>micronutrient</w:t>
      </w:r>
      <w:r w:rsidR="00CF467C">
        <w:rPr>
          <w:b/>
          <w:spacing w:val="-1"/>
          <w:sz w:val="24"/>
        </w:rPr>
        <w:t xml:space="preserve"> </w:t>
      </w:r>
      <w:r w:rsidR="00CF467C">
        <w:rPr>
          <w:b/>
          <w:sz w:val="24"/>
        </w:rPr>
        <w:t>on</w:t>
      </w:r>
      <w:r w:rsidR="00CF467C">
        <w:rPr>
          <w:b/>
          <w:spacing w:val="3"/>
          <w:sz w:val="24"/>
        </w:rPr>
        <w:t xml:space="preserve"> </w:t>
      </w:r>
      <w:r w:rsidR="00CF467C">
        <w:rPr>
          <w:b/>
          <w:sz w:val="24"/>
        </w:rPr>
        <w:t>Number</w:t>
      </w:r>
      <w:r w:rsidR="00CF467C">
        <w:rPr>
          <w:b/>
          <w:spacing w:val="-2"/>
          <w:sz w:val="24"/>
        </w:rPr>
        <w:t xml:space="preserve"> </w:t>
      </w:r>
      <w:r w:rsidR="00CF467C">
        <w:rPr>
          <w:b/>
          <w:sz w:val="24"/>
        </w:rPr>
        <w:t>of</w:t>
      </w:r>
      <w:r w:rsidR="00CF467C">
        <w:rPr>
          <w:b/>
          <w:spacing w:val="-1"/>
          <w:sz w:val="24"/>
        </w:rPr>
        <w:t xml:space="preserve"> </w:t>
      </w:r>
      <w:r w:rsidR="00CF467C">
        <w:rPr>
          <w:b/>
          <w:sz w:val="24"/>
        </w:rPr>
        <w:t>seed</w:t>
      </w:r>
      <w:r w:rsidR="00CF467C">
        <w:rPr>
          <w:b/>
          <w:spacing w:val="-1"/>
          <w:sz w:val="24"/>
        </w:rPr>
        <w:t xml:space="preserve"> </w:t>
      </w:r>
      <w:r w:rsidR="00CF467C">
        <w:rPr>
          <w:b/>
          <w:sz w:val="24"/>
        </w:rPr>
        <w:t>per</w:t>
      </w:r>
      <w:r w:rsidR="00CF467C">
        <w:rPr>
          <w:b/>
          <w:spacing w:val="-2"/>
          <w:sz w:val="24"/>
        </w:rPr>
        <w:t xml:space="preserve"> </w:t>
      </w:r>
      <w:r w:rsidR="00CF467C">
        <w:rPr>
          <w:b/>
          <w:sz w:val="24"/>
        </w:rPr>
        <w:t xml:space="preserve">fruit in </w:t>
      </w:r>
      <w:r w:rsidR="00CF467C">
        <w:rPr>
          <w:b/>
          <w:spacing w:val="-2"/>
          <w:sz w:val="24"/>
        </w:rPr>
        <w:t>tomato</w:t>
      </w:r>
    </w:p>
    <w:p w14:paraId="6338BBB6" w14:textId="32A6AB4F" w:rsidR="00DF7134" w:rsidRDefault="00DF7134" w:rsidP="00DF7134">
      <w:pPr>
        <w:ind w:left="8" w:right="854"/>
        <w:rPr>
          <w:b/>
          <w:spacing w:val="-2"/>
          <w:sz w:val="24"/>
        </w:rPr>
      </w:pPr>
    </w:p>
    <w:p w14:paraId="2611D461" w14:textId="150D6761" w:rsidR="00DF7134" w:rsidRDefault="00DF7134" w:rsidP="00F224EB">
      <w:pPr>
        <w:ind w:left="8" w:right="854"/>
        <w:jc w:val="center"/>
        <w:rPr>
          <w:b/>
          <w:spacing w:val="-2"/>
          <w:sz w:val="24"/>
        </w:rPr>
      </w:pPr>
    </w:p>
    <w:p w14:paraId="3E43BB6C" w14:textId="4779E724" w:rsidR="00DF7134" w:rsidRDefault="00DF7134" w:rsidP="00F224EB">
      <w:pPr>
        <w:ind w:left="8" w:right="854"/>
        <w:jc w:val="center"/>
        <w:rPr>
          <w:b/>
          <w:spacing w:val="-2"/>
          <w:sz w:val="24"/>
        </w:rPr>
      </w:pPr>
    </w:p>
    <w:p w14:paraId="2AA51FCE" w14:textId="1BC1DF81" w:rsidR="00DF7134" w:rsidRDefault="00DF7134" w:rsidP="00F224EB">
      <w:pPr>
        <w:ind w:left="8" w:right="854"/>
        <w:jc w:val="center"/>
        <w:rPr>
          <w:b/>
          <w:spacing w:val="-2"/>
          <w:sz w:val="24"/>
        </w:rPr>
      </w:pPr>
    </w:p>
    <w:p w14:paraId="77A81E25" w14:textId="079959D2" w:rsidR="00DF7134" w:rsidRDefault="00DF7134" w:rsidP="00F224EB">
      <w:pPr>
        <w:ind w:left="8" w:right="854"/>
        <w:jc w:val="center"/>
        <w:rPr>
          <w:b/>
          <w:spacing w:val="-2"/>
          <w:sz w:val="24"/>
        </w:rPr>
      </w:pPr>
    </w:p>
    <w:p w14:paraId="211781D1" w14:textId="1DDBEF11" w:rsidR="00DF7134" w:rsidRDefault="00DF7134" w:rsidP="00F224EB">
      <w:pPr>
        <w:ind w:left="8" w:right="854"/>
        <w:jc w:val="center"/>
        <w:rPr>
          <w:b/>
          <w:spacing w:val="-2"/>
          <w:sz w:val="24"/>
        </w:rPr>
      </w:pPr>
    </w:p>
    <w:p w14:paraId="196F253D" w14:textId="57F44244" w:rsidR="00DF7134" w:rsidRDefault="00DF7134" w:rsidP="00F224EB">
      <w:pPr>
        <w:ind w:left="8" w:right="854"/>
        <w:jc w:val="center"/>
        <w:rPr>
          <w:b/>
          <w:spacing w:val="-2"/>
          <w:sz w:val="24"/>
        </w:rPr>
      </w:pPr>
    </w:p>
    <w:p w14:paraId="509F11E1" w14:textId="77777777" w:rsidR="00DF7134" w:rsidRDefault="00DF7134" w:rsidP="00F224EB">
      <w:pPr>
        <w:ind w:left="8" w:right="854"/>
        <w:jc w:val="center"/>
        <w:rPr>
          <w:b/>
          <w:spacing w:val="-2"/>
          <w:sz w:val="24"/>
        </w:rPr>
      </w:pPr>
    </w:p>
    <w:p w14:paraId="45EA3BBF" w14:textId="720B9C15" w:rsidR="00F92FBB" w:rsidRDefault="00F92FBB" w:rsidP="00CF467C">
      <w:pPr>
        <w:ind w:left="8" w:right="854"/>
        <w:jc w:val="center"/>
        <w:rPr>
          <w:b/>
          <w:sz w:val="24"/>
        </w:rPr>
      </w:pPr>
    </w:p>
    <w:p w14:paraId="332E5FC9" w14:textId="77777777" w:rsidR="003B40E0" w:rsidRPr="00F224EB" w:rsidRDefault="003B40E0" w:rsidP="003B40E0">
      <w:pPr>
        <w:ind w:left="8" w:right="854"/>
        <w:jc w:val="center"/>
        <w:rPr>
          <w:b/>
          <w:sz w:val="24"/>
        </w:rPr>
      </w:pPr>
      <w:r>
        <w:rPr>
          <w:b/>
          <w:sz w:val="24"/>
        </w:rPr>
        <w:tab/>
      </w:r>
      <w:r>
        <w:rPr>
          <w:b/>
          <w:bCs/>
          <w:sz w:val="24"/>
        </w:rPr>
        <w:t xml:space="preserve">Figure-2: </w:t>
      </w:r>
      <w:r w:rsidRPr="00F224EB">
        <w:rPr>
          <w:b/>
          <w:bCs/>
          <w:sz w:val="24"/>
        </w:rPr>
        <w:t>Effect of different levels of PGRs and micronutrient on Number of seed yield per Plant in tomato</w:t>
      </w:r>
    </w:p>
    <w:p w14:paraId="30B25937" w14:textId="4C354895" w:rsidR="003B40E0" w:rsidRDefault="003B40E0" w:rsidP="003B40E0">
      <w:pPr>
        <w:tabs>
          <w:tab w:val="left" w:pos="5910"/>
        </w:tabs>
        <w:rPr>
          <w:b/>
          <w:sz w:val="24"/>
        </w:rPr>
      </w:pPr>
    </w:p>
    <w:p w14:paraId="235D9EA5" w14:textId="599BE1E1" w:rsidR="00CF467C" w:rsidRPr="003B40E0" w:rsidRDefault="003B40E0" w:rsidP="003B40E0">
      <w:pPr>
        <w:tabs>
          <w:tab w:val="left" w:pos="5910"/>
        </w:tabs>
        <w:rPr>
          <w:sz w:val="24"/>
        </w:rPr>
        <w:sectPr w:rsidR="00CF467C" w:rsidRPr="003B40E0">
          <w:headerReference w:type="even" r:id="rId17"/>
          <w:headerReference w:type="default" r:id="rId18"/>
          <w:footerReference w:type="default" r:id="rId19"/>
          <w:headerReference w:type="first" r:id="rId20"/>
          <w:pgSz w:w="15840" w:h="12240" w:orient="landscape"/>
          <w:pgMar w:top="1380" w:right="566" w:bottom="280" w:left="1417" w:header="0" w:footer="0" w:gutter="0"/>
          <w:cols w:space="720"/>
        </w:sectPr>
      </w:pPr>
      <w:r>
        <w:rPr>
          <w:sz w:val="24"/>
        </w:rPr>
        <w:tab/>
      </w:r>
    </w:p>
    <w:p w14:paraId="45156C85" w14:textId="77777777" w:rsidR="00CF467C" w:rsidRDefault="00CF467C" w:rsidP="00CF467C">
      <w:pPr>
        <w:spacing w:before="79" w:after="23"/>
        <w:ind w:left="23"/>
        <w:rPr>
          <w:b/>
          <w:sz w:val="24"/>
        </w:rPr>
      </w:pPr>
      <w:r>
        <w:rPr>
          <w:b/>
          <w:sz w:val="24"/>
        </w:rPr>
        <w:lastRenderedPageBreak/>
        <w:t>Table</w:t>
      </w:r>
      <w:r>
        <w:rPr>
          <w:b/>
          <w:spacing w:val="-3"/>
          <w:sz w:val="24"/>
        </w:rPr>
        <w:t xml:space="preserve"> </w:t>
      </w:r>
      <w:r w:rsidR="009E504A">
        <w:rPr>
          <w:b/>
          <w:sz w:val="24"/>
        </w:rPr>
        <w:t>-2</w:t>
      </w:r>
      <w:r>
        <w:rPr>
          <w:b/>
          <w:sz w:val="24"/>
        </w:rPr>
        <w:t>:</w:t>
      </w:r>
      <w:r>
        <w:rPr>
          <w:b/>
          <w:spacing w:val="58"/>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s</w:t>
      </w:r>
      <w:r>
        <w:rPr>
          <w:b/>
          <w:spacing w:val="-1"/>
          <w:sz w:val="24"/>
        </w:rPr>
        <w:t xml:space="preserve"> </w:t>
      </w:r>
      <w:r>
        <w:rPr>
          <w:b/>
          <w:sz w:val="24"/>
        </w:rPr>
        <w:t>on</w:t>
      </w:r>
      <w:r>
        <w:rPr>
          <w:b/>
          <w:spacing w:val="2"/>
          <w:sz w:val="24"/>
        </w:rPr>
        <w:t xml:space="preserve"> </w:t>
      </w:r>
      <w:r>
        <w:rPr>
          <w:b/>
          <w:sz w:val="24"/>
        </w:rPr>
        <w:t>seed</w:t>
      </w:r>
      <w:r>
        <w:rPr>
          <w:b/>
          <w:spacing w:val="-1"/>
          <w:sz w:val="24"/>
        </w:rPr>
        <w:t xml:space="preserve"> </w:t>
      </w:r>
      <w:r>
        <w:rPr>
          <w:b/>
          <w:sz w:val="24"/>
        </w:rPr>
        <w:t>yield</w:t>
      </w:r>
      <w:r>
        <w:rPr>
          <w:b/>
          <w:spacing w:val="-1"/>
          <w:sz w:val="24"/>
        </w:rPr>
        <w:t xml:space="preserve"> </w:t>
      </w:r>
      <w:r>
        <w:rPr>
          <w:b/>
          <w:sz w:val="24"/>
        </w:rPr>
        <w:t>per</w:t>
      </w:r>
      <w:r>
        <w:rPr>
          <w:b/>
          <w:spacing w:val="-2"/>
          <w:sz w:val="24"/>
        </w:rPr>
        <w:t xml:space="preserve"> </w:t>
      </w:r>
      <w:r>
        <w:rPr>
          <w:b/>
          <w:sz w:val="24"/>
        </w:rPr>
        <w:t>hectare</w:t>
      </w:r>
      <w:r>
        <w:rPr>
          <w:b/>
          <w:spacing w:val="-1"/>
          <w:sz w:val="24"/>
        </w:rPr>
        <w:t xml:space="preserve"> </w:t>
      </w:r>
      <w:r>
        <w:rPr>
          <w:b/>
          <w:sz w:val="24"/>
        </w:rPr>
        <w:t xml:space="preserve">and germination% in </w:t>
      </w:r>
      <w:r>
        <w:rPr>
          <w:b/>
          <w:spacing w:val="-2"/>
          <w:sz w:val="24"/>
        </w:rPr>
        <w:t>tomato</w:t>
      </w:r>
    </w:p>
    <w:tbl>
      <w:tblPr>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392"/>
        <w:gridCol w:w="1582"/>
        <w:gridCol w:w="1579"/>
        <w:gridCol w:w="1087"/>
        <w:gridCol w:w="1514"/>
        <w:gridCol w:w="1579"/>
        <w:gridCol w:w="1578"/>
        <w:gridCol w:w="1136"/>
      </w:tblGrid>
      <w:tr w:rsidR="00CF467C" w14:paraId="68812AE3" w14:textId="77777777" w:rsidTr="00D13FA8">
        <w:trPr>
          <w:trHeight w:val="275"/>
        </w:trPr>
        <w:tc>
          <w:tcPr>
            <w:tcW w:w="7889" w:type="dxa"/>
            <w:gridSpan w:val="5"/>
          </w:tcPr>
          <w:p w14:paraId="61F1067A" w14:textId="77777777" w:rsidR="00CF467C" w:rsidRDefault="00CF467C" w:rsidP="00D13FA8">
            <w:pPr>
              <w:pStyle w:val="TableParagraph"/>
              <w:spacing w:line="256" w:lineRule="exact"/>
              <w:ind w:left="251" w:right="62"/>
              <w:rPr>
                <w:b/>
                <w:sz w:val="24"/>
              </w:rPr>
            </w:pPr>
            <w:r>
              <w:rPr>
                <w:b/>
                <w:sz w:val="24"/>
              </w:rPr>
              <w:t>Seed</w:t>
            </w:r>
            <w:r>
              <w:rPr>
                <w:b/>
                <w:spacing w:val="-1"/>
                <w:sz w:val="24"/>
              </w:rPr>
              <w:t xml:space="preserve"> </w:t>
            </w:r>
            <w:r>
              <w:rPr>
                <w:b/>
                <w:sz w:val="24"/>
              </w:rPr>
              <w:t>yield</w:t>
            </w:r>
            <w:r>
              <w:rPr>
                <w:b/>
                <w:spacing w:val="-2"/>
                <w:sz w:val="24"/>
              </w:rPr>
              <w:t xml:space="preserve"> </w:t>
            </w:r>
            <w:r>
              <w:rPr>
                <w:b/>
                <w:sz w:val="24"/>
              </w:rPr>
              <w:t>per</w:t>
            </w:r>
            <w:r>
              <w:rPr>
                <w:b/>
                <w:spacing w:val="-1"/>
                <w:sz w:val="24"/>
              </w:rPr>
              <w:t xml:space="preserve"> </w:t>
            </w:r>
            <w:r>
              <w:rPr>
                <w:b/>
                <w:spacing w:val="-4"/>
                <w:sz w:val="24"/>
              </w:rPr>
              <w:t>plot</w:t>
            </w:r>
          </w:p>
        </w:tc>
        <w:tc>
          <w:tcPr>
            <w:tcW w:w="5807" w:type="dxa"/>
            <w:gridSpan w:val="4"/>
          </w:tcPr>
          <w:p w14:paraId="76926031" w14:textId="77777777" w:rsidR="00CF467C" w:rsidRDefault="00CF467C" w:rsidP="00D13FA8">
            <w:pPr>
              <w:pStyle w:val="TableParagraph"/>
              <w:spacing w:line="256" w:lineRule="exact"/>
              <w:ind w:left="1776"/>
              <w:jc w:val="left"/>
              <w:rPr>
                <w:b/>
                <w:sz w:val="24"/>
              </w:rPr>
            </w:pPr>
            <w:r>
              <w:rPr>
                <w:b/>
                <w:sz w:val="24"/>
              </w:rPr>
              <w:t>Seed</w:t>
            </w:r>
            <w:r>
              <w:rPr>
                <w:b/>
                <w:spacing w:val="-1"/>
                <w:sz w:val="24"/>
              </w:rPr>
              <w:t xml:space="preserve"> </w:t>
            </w:r>
            <w:r>
              <w:rPr>
                <w:b/>
                <w:sz w:val="24"/>
              </w:rPr>
              <w:t>yield</w:t>
            </w:r>
            <w:r>
              <w:rPr>
                <w:b/>
                <w:spacing w:val="-2"/>
                <w:sz w:val="24"/>
              </w:rPr>
              <w:t xml:space="preserve"> </w:t>
            </w:r>
            <w:r>
              <w:rPr>
                <w:b/>
                <w:sz w:val="24"/>
              </w:rPr>
              <w:t>per</w:t>
            </w:r>
            <w:r>
              <w:rPr>
                <w:b/>
                <w:spacing w:val="-1"/>
                <w:sz w:val="24"/>
              </w:rPr>
              <w:t xml:space="preserve"> </w:t>
            </w:r>
            <w:r>
              <w:rPr>
                <w:b/>
                <w:spacing w:val="-2"/>
                <w:sz w:val="24"/>
              </w:rPr>
              <w:t>hectare</w:t>
            </w:r>
          </w:p>
        </w:tc>
      </w:tr>
      <w:tr w:rsidR="00CF467C" w14:paraId="44105BAF" w14:textId="77777777" w:rsidTr="00D13FA8">
        <w:trPr>
          <w:trHeight w:val="551"/>
        </w:trPr>
        <w:tc>
          <w:tcPr>
            <w:tcW w:w="2249" w:type="dxa"/>
          </w:tcPr>
          <w:p w14:paraId="3E5746AB" w14:textId="77777777" w:rsidR="00CF467C" w:rsidRDefault="00CF467C" w:rsidP="00D13FA8">
            <w:pPr>
              <w:pStyle w:val="TableParagraph"/>
              <w:spacing w:line="275" w:lineRule="exact"/>
              <w:ind w:left="107"/>
              <w:jc w:val="left"/>
              <w:rPr>
                <w:b/>
                <w:sz w:val="24"/>
              </w:rPr>
            </w:pPr>
            <w:r>
              <w:rPr>
                <w:b/>
                <w:spacing w:val="-2"/>
                <w:sz w:val="24"/>
              </w:rPr>
              <w:t>Treatment</w:t>
            </w:r>
          </w:p>
        </w:tc>
        <w:tc>
          <w:tcPr>
            <w:tcW w:w="1392" w:type="dxa"/>
          </w:tcPr>
          <w:p w14:paraId="353EDFCB" w14:textId="77777777" w:rsidR="00CF467C" w:rsidRDefault="00CF467C" w:rsidP="00D13FA8">
            <w:pPr>
              <w:pStyle w:val="TableParagraph"/>
              <w:spacing w:line="275" w:lineRule="exact"/>
              <w:ind w:left="232"/>
              <w:jc w:val="left"/>
              <w:rPr>
                <w:b/>
                <w:sz w:val="24"/>
              </w:rPr>
            </w:pPr>
            <w:r>
              <w:rPr>
                <w:b/>
                <w:sz w:val="24"/>
              </w:rPr>
              <w:t>Boron</w:t>
            </w:r>
            <w:r>
              <w:rPr>
                <w:b/>
                <w:spacing w:val="-1"/>
                <w:sz w:val="24"/>
              </w:rPr>
              <w:t xml:space="preserve"> </w:t>
            </w:r>
            <w:r>
              <w:rPr>
                <w:b/>
                <w:spacing w:val="-10"/>
                <w:sz w:val="24"/>
              </w:rPr>
              <w:t>@</w:t>
            </w:r>
          </w:p>
          <w:p w14:paraId="481C4823" w14:textId="77777777" w:rsidR="00CF467C" w:rsidRDefault="00CF467C" w:rsidP="00D13FA8">
            <w:pPr>
              <w:pStyle w:val="TableParagraph"/>
              <w:ind w:left="285"/>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82" w:type="dxa"/>
          </w:tcPr>
          <w:p w14:paraId="000834F2" w14:textId="77777777" w:rsidR="00CF467C" w:rsidRDefault="00CF467C" w:rsidP="00D13FA8">
            <w:pPr>
              <w:pStyle w:val="TableParagraph"/>
              <w:spacing w:line="275" w:lineRule="exact"/>
              <w:ind w:left="326"/>
              <w:jc w:val="left"/>
              <w:rPr>
                <w:b/>
                <w:sz w:val="24"/>
              </w:rPr>
            </w:pPr>
            <w:r>
              <w:rPr>
                <w:b/>
                <w:sz w:val="24"/>
              </w:rPr>
              <w:t>Boron</w:t>
            </w:r>
            <w:r>
              <w:rPr>
                <w:b/>
                <w:spacing w:val="-1"/>
                <w:sz w:val="24"/>
              </w:rPr>
              <w:t xml:space="preserve"> </w:t>
            </w:r>
            <w:r>
              <w:rPr>
                <w:b/>
                <w:spacing w:val="-10"/>
                <w:sz w:val="24"/>
              </w:rPr>
              <w:t>@</w:t>
            </w:r>
          </w:p>
          <w:p w14:paraId="55E3CD4D" w14:textId="77777777" w:rsidR="00CF467C" w:rsidRDefault="00CF467C" w:rsidP="00D13FA8">
            <w:pPr>
              <w:pStyle w:val="TableParagraph"/>
              <w:ind w:left="288"/>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9" w:type="dxa"/>
          </w:tcPr>
          <w:p w14:paraId="1F47F551" w14:textId="77777777" w:rsidR="00CF467C" w:rsidRDefault="00CF467C" w:rsidP="00D13FA8">
            <w:pPr>
              <w:pStyle w:val="TableParagraph"/>
              <w:spacing w:line="275" w:lineRule="exact"/>
              <w:ind w:left="324"/>
              <w:jc w:val="left"/>
              <w:rPr>
                <w:b/>
                <w:sz w:val="24"/>
              </w:rPr>
            </w:pPr>
            <w:r>
              <w:rPr>
                <w:b/>
                <w:sz w:val="24"/>
              </w:rPr>
              <w:t>Boron</w:t>
            </w:r>
            <w:r>
              <w:rPr>
                <w:b/>
                <w:spacing w:val="-1"/>
                <w:sz w:val="24"/>
              </w:rPr>
              <w:t xml:space="preserve"> </w:t>
            </w:r>
            <w:r>
              <w:rPr>
                <w:b/>
                <w:spacing w:val="-10"/>
                <w:sz w:val="24"/>
              </w:rPr>
              <w:t>@</w:t>
            </w:r>
          </w:p>
          <w:p w14:paraId="269AEC95" w14:textId="77777777" w:rsidR="00CF467C" w:rsidRDefault="00CF467C" w:rsidP="00D13FA8">
            <w:pPr>
              <w:pStyle w:val="TableParagraph"/>
              <w:ind w:left="285"/>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087" w:type="dxa"/>
          </w:tcPr>
          <w:p w14:paraId="2072E6E6" w14:textId="77777777" w:rsidR="00CF467C" w:rsidRDefault="00CF467C" w:rsidP="00D13FA8">
            <w:pPr>
              <w:pStyle w:val="TableParagraph"/>
              <w:spacing w:line="275" w:lineRule="exact"/>
              <w:ind w:right="4"/>
              <w:rPr>
                <w:b/>
                <w:sz w:val="24"/>
              </w:rPr>
            </w:pPr>
            <w:r>
              <w:rPr>
                <w:b/>
                <w:spacing w:val="-4"/>
                <w:sz w:val="24"/>
              </w:rPr>
              <w:t>Mean</w:t>
            </w:r>
          </w:p>
        </w:tc>
        <w:tc>
          <w:tcPr>
            <w:tcW w:w="1514" w:type="dxa"/>
          </w:tcPr>
          <w:p w14:paraId="7310C611" w14:textId="77777777" w:rsidR="00CF467C" w:rsidRDefault="00CF467C" w:rsidP="00D13FA8">
            <w:pPr>
              <w:pStyle w:val="TableParagraph"/>
              <w:spacing w:line="275" w:lineRule="exact"/>
              <w:ind w:left="293"/>
              <w:jc w:val="left"/>
              <w:rPr>
                <w:b/>
                <w:sz w:val="24"/>
              </w:rPr>
            </w:pPr>
            <w:r>
              <w:rPr>
                <w:b/>
                <w:sz w:val="24"/>
              </w:rPr>
              <w:t>Boron</w:t>
            </w:r>
            <w:r>
              <w:rPr>
                <w:b/>
                <w:spacing w:val="-1"/>
                <w:sz w:val="24"/>
              </w:rPr>
              <w:t xml:space="preserve"> </w:t>
            </w:r>
            <w:r>
              <w:rPr>
                <w:b/>
                <w:spacing w:val="-10"/>
                <w:sz w:val="24"/>
              </w:rPr>
              <w:t>@</w:t>
            </w:r>
          </w:p>
          <w:p w14:paraId="658B6313" w14:textId="77777777" w:rsidR="00CF467C" w:rsidRDefault="00CF467C" w:rsidP="00D13FA8">
            <w:pPr>
              <w:pStyle w:val="TableParagraph"/>
              <w:ind w:left="346"/>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79" w:type="dxa"/>
          </w:tcPr>
          <w:p w14:paraId="2F64B522" w14:textId="77777777" w:rsidR="00CF467C" w:rsidRDefault="00CF467C" w:rsidP="00D13FA8">
            <w:pPr>
              <w:pStyle w:val="TableParagraph"/>
              <w:spacing w:line="275" w:lineRule="exact"/>
              <w:ind w:left="327"/>
              <w:jc w:val="left"/>
              <w:rPr>
                <w:b/>
                <w:sz w:val="24"/>
              </w:rPr>
            </w:pPr>
            <w:r>
              <w:rPr>
                <w:b/>
                <w:sz w:val="24"/>
              </w:rPr>
              <w:t>Boron</w:t>
            </w:r>
            <w:r>
              <w:rPr>
                <w:b/>
                <w:spacing w:val="-1"/>
                <w:sz w:val="24"/>
              </w:rPr>
              <w:t xml:space="preserve"> </w:t>
            </w:r>
            <w:r>
              <w:rPr>
                <w:b/>
                <w:spacing w:val="-10"/>
                <w:sz w:val="24"/>
              </w:rPr>
              <w:t>@</w:t>
            </w:r>
          </w:p>
          <w:p w14:paraId="45859C0A" w14:textId="77777777" w:rsidR="00CF467C" w:rsidRDefault="00CF467C" w:rsidP="00D13FA8">
            <w:pPr>
              <w:pStyle w:val="TableParagraph"/>
              <w:ind w:left="289"/>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8" w:type="dxa"/>
          </w:tcPr>
          <w:p w14:paraId="31BFF86F" w14:textId="77777777" w:rsidR="00CF467C" w:rsidRDefault="00CF467C" w:rsidP="00D13FA8">
            <w:pPr>
              <w:pStyle w:val="TableParagraph"/>
              <w:spacing w:line="275" w:lineRule="exact"/>
              <w:ind w:left="328"/>
              <w:jc w:val="left"/>
              <w:rPr>
                <w:b/>
                <w:sz w:val="24"/>
              </w:rPr>
            </w:pPr>
            <w:r>
              <w:rPr>
                <w:b/>
                <w:sz w:val="24"/>
              </w:rPr>
              <w:t>Boron</w:t>
            </w:r>
            <w:r>
              <w:rPr>
                <w:b/>
                <w:spacing w:val="-1"/>
                <w:sz w:val="24"/>
              </w:rPr>
              <w:t xml:space="preserve"> </w:t>
            </w:r>
            <w:r>
              <w:rPr>
                <w:b/>
                <w:spacing w:val="-10"/>
                <w:sz w:val="24"/>
              </w:rPr>
              <w:t>@</w:t>
            </w:r>
          </w:p>
          <w:p w14:paraId="2CAA9B22" w14:textId="77777777" w:rsidR="00CF467C" w:rsidRDefault="00CF467C" w:rsidP="00D13FA8">
            <w:pPr>
              <w:pStyle w:val="TableParagraph"/>
              <w:ind w:left="290"/>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136" w:type="dxa"/>
          </w:tcPr>
          <w:p w14:paraId="280E34E7" w14:textId="77777777" w:rsidR="00CF467C" w:rsidRDefault="00CF467C" w:rsidP="00D13FA8">
            <w:pPr>
              <w:pStyle w:val="TableParagraph"/>
              <w:spacing w:line="275" w:lineRule="exact"/>
              <w:ind w:left="16" w:right="4"/>
              <w:rPr>
                <w:b/>
                <w:sz w:val="24"/>
              </w:rPr>
            </w:pPr>
            <w:r>
              <w:rPr>
                <w:b/>
                <w:spacing w:val="-4"/>
                <w:sz w:val="24"/>
              </w:rPr>
              <w:t>Mean</w:t>
            </w:r>
          </w:p>
        </w:tc>
      </w:tr>
      <w:tr w:rsidR="00CF467C" w14:paraId="506EBA66" w14:textId="77777777" w:rsidTr="00D13FA8">
        <w:trPr>
          <w:trHeight w:val="467"/>
        </w:trPr>
        <w:tc>
          <w:tcPr>
            <w:tcW w:w="2249" w:type="dxa"/>
          </w:tcPr>
          <w:p w14:paraId="429A1347" w14:textId="77777777" w:rsidR="00CF467C" w:rsidRDefault="00CF467C" w:rsidP="00D13FA8">
            <w:pPr>
              <w:pStyle w:val="TableParagraph"/>
              <w:spacing w:before="1" w:line="240" w:lineRule="auto"/>
              <w:ind w:left="167"/>
              <w:jc w:val="left"/>
              <w:rPr>
                <w:b/>
                <w:position w:val="1"/>
                <w:sz w:val="24"/>
              </w:rPr>
            </w:pPr>
            <w:r>
              <w:rPr>
                <w:b/>
                <w:position w:val="1"/>
                <w:sz w:val="24"/>
              </w:rPr>
              <w:t>Control</w:t>
            </w:r>
            <w:r>
              <w:rPr>
                <w:b/>
                <w:spacing w:val="-4"/>
                <w:position w:val="1"/>
                <w:sz w:val="24"/>
              </w:rPr>
              <w:t xml:space="preserve"> (P</w:t>
            </w:r>
            <w:r>
              <w:rPr>
                <w:b/>
                <w:spacing w:val="-4"/>
                <w:sz w:val="16"/>
              </w:rPr>
              <w:t>0</w:t>
            </w:r>
            <w:r>
              <w:rPr>
                <w:b/>
                <w:spacing w:val="-4"/>
                <w:position w:val="1"/>
                <w:sz w:val="24"/>
              </w:rPr>
              <w:t>)</w:t>
            </w:r>
          </w:p>
        </w:tc>
        <w:tc>
          <w:tcPr>
            <w:tcW w:w="1392" w:type="dxa"/>
          </w:tcPr>
          <w:p w14:paraId="2BE2684E" w14:textId="77777777" w:rsidR="00CF467C" w:rsidRDefault="00CF467C" w:rsidP="00D13FA8">
            <w:pPr>
              <w:pStyle w:val="TableParagraph"/>
              <w:spacing w:before="191"/>
              <w:ind w:left="7"/>
              <w:rPr>
                <w:sz w:val="24"/>
              </w:rPr>
            </w:pPr>
            <w:r>
              <w:rPr>
                <w:spacing w:val="-2"/>
                <w:sz w:val="24"/>
              </w:rPr>
              <w:t>112.50</w:t>
            </w:r>
          </w:p>
        </w:tc>
        <w:tc>
          <w:tcPr>
            <w:tcW w:w="1582" w:type="dxa"/>
          </w:tcPr>
          <w:p w14:paraId="27C84630" w14:textId="77777777" w:rsidR="00CF467C" w:rsidRDefault="00CF467C" w:rsidP="00D13FA8">
            <w:pPr>
              <w:pStyle w:val="TableParagraph"/>
              <w:spacing w:before="191"/>
              <w:ind w:left="6"/>
              <w:rPr>
                <w:sz w:val="24"/>
              </w:rPr>
            </w:pPr>
            <w:r>
              <w:rPr>
                <w:spacing w:val="-2"/>
                <w:sz w:val="24"/>
              </w:rPr>
              <w:t>125.10</w:t>
            </w:r>
          </w:p>
        </w:tc>
        <w:tc>
          <w:tcPr>
            <w:tcW w:w="1579" w:type="dxa"/>
          </w:tcPr>
          <w:p w14:paraId="49396EB6" w14:textId="77777777" w:rsidR="00CF467C" w:rsidRDefault="00CF467C" w:rsidP="00D13FA8">
            <w:pPr>
              <w:pStyle w:val="TableParagraph"/>
              <w:spacing w:before="191"/>
              <w:ind w:right="8"/>
              <w:rPr>
                <w:sz w:val="24"/>
              </w:rPr>
            </w:pPr>
            <w:r>
              <w:rPr>
                <w:spacing w:val="-2"/>
                <w:sz w:val="24"/>
              </w:rPr>
              <w:t>121.50</w:t>
            </w:r>
          </w:p>
        </w:tc>
        <w:tc>
          <w:tcPr>
            <w:tcW w:w="1087" w:type="dxa"/>
          </w:tcPr>
          <w:p w14:paraId="3B591CB3" w14:textId="77777777" w:rsidR="00CF467C" w:rsidRDefault="00CF467C" w:rsidP="00D13FA8">
            <w:pPr>
              <w:pStyle w:val="TableParagraph"/>
              <w:spacing w:before="191"/>
              <w:rPr>
                <w:sz w:val="24"/>
              </w:rPr>
            </w:pPr>
            <w:r>
              <w:rPr>
                <w:spacing w:val="-2"/>
                <w:sz w:val="24"/>
              </w:rPr>
              <w:t>119.70</w:t>
            </w:r>
          </w:p>
        </w:tc>
        <w:tc>
          <w:tcPr>
            <w:tcW w:w="1514" w:type="dxa"/>
          </w:tcPr>
          <w:p w14:paraId="64AEDE09" w14:textId="77777777" w:rsidR="00CF467C" w:rsidRDefault="00CF467C" w:rsidP="00D13FA8">
            <w:pPr>
              <w:pStyle w:val="TableParagraph"/>
              <w:spacing w:before="191"/>
              <w:ind w:left="7"/>
              <w:rPr>
                <w:sz w:val="24"/>
              </w:rPr>
            </w:pPr>
            <w:r>
              <w:rPr>
                <w:spacing w:val="-2"/>
                <w:sz w:val="24"/>
              </w:rPr>
              <w:t>150.00</w:t>
            </w:r>
          </w:p>
        </w:tc>
        <w:tc>
          <w:tcPr>
            <w:tcW w:w="1579" w:type="dxa"/>
          </w:tcPr>
          <w:p w14:paraId="2388E566" w14:textId="77777777" w:rsidR="00CF467C" w:rsidRDefault="00CF467C" w:rsidP="00D13FA8">
            <w:pPr>
              <w:pStyle w:val="TableParagraph"/>
              <w:spacing w:before="191"/>
              <w:ind w:right="1"/>
              <w:rPr>
                <w:sz w:val="24"/>
              </w:rPr>
            </w:pPr>
            <w:r>
              <w:rPr>
                <w:spacing w:val="-2"/>
                <w:sz w:val="24"/>
              </w:rPr>
              <w:t>166.80</w:t>
            </w:r>
          </w:p>
        </w:tc>
        <w:tc>
          <w:tcPr>
            <w:tcW w:w="1578" w:type="dxa"/>
          </w:tcPr>
          <w:p w14:paraId="55D543A2" w14:textId="77777777" w:rsidR="00CF467C" w:rsidRDefault="00CF467C" w:rsidP="00D13FA8">
            <w:pPr>
              <w:pStyle w:val="TableParagraph"/>
              <w:spacing w:before="191"/>
              <w:ind w:left="15" w:right="2"/>
              <w:rPr>
                <w:sz w:val="24"/>
              </w:rPr>
            </w:pPr>
            <w:r>
              <w:rPr>
                <w:spacing w:val="-2"/>
                <w:sz w:val="24"/>
              </w:rPr>
              <w:t>162.00</w:t>
            </w:r>
          </w:p>
        </w:tc>
        <w:tc>
          <w:tcPr>
            <w:tcW w:w="1136" w:type="dxa"/>
          </w:tcPr>
          <w:p w14:paraId="719085ED" w14:textId="77777777" w:rsidR="00CF467C" w:rsidRDefault="00CF467C" w:rsidP="00D13FA8">
            <w:pPr>
              <w:pStyle w:val="TableParagraph"/>
              <w:spacing w:before="191"/>
              <w:ind w:left="16"/>
              <w:rPr>
                <w:sz w:val="24"/>
              </w:rPr>
            </w:pPr>
            <w:r>
              <w:rPr>
                <w:spacing w:val="-2"/>
                <w:sz w:val="24"/>
              </w:rPr>
              <w:t>159.60</w:t>
            </w:r>
          </w:p>
        </w:tc>
      </w:tr>
      <w:tr w:rsidR="00CF467C" w14:paraId="2ED2C595" w14:textId="77777777" w:rsidTr="00D13FA8">
        <w:trPr>
          <w:trHeight w:val="551"/>
        </w:trPr>
        <w:tc>
          <w:tcPr>
            <w:tcW w:w="2249" w:type="dxa"/>
          </w:tcPr>
          <w:p w14:paraId="42F1CB13"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50</w:t>
            </w:r>
            <w:r>
              <w:rPr>
                <w:b/>
                <w:spacing w:val="-1"/>
                <w:sz w:val="24"/>
              </w:rPr>
              <w:t xml:space="preserve"> </w:t>
            </w:r>
            <w:r>
              <w:rPr>
                <w:b/>
                <w:spacing w:val="-5"/>
                <w:sz w:val="24"/>
              </w:rPr>
              <w:t>ppm</w:t>
            </w:r>
          </w:p>
          <w:p w14:paraId="51086095"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1</w:t>
            </w:r>
            <w:r>
              <w:rPr>
                <w:b/>
                <w:spacing w:val="-4"/>
                <w:position w:val="1"/>
                <w:sz w:val="24"/>
              </w:rPr>
              <w:t>)</w:t>
            </w:r>
          </w:p>
        </w:tc>
        <w:tc>
          <w:tcPr>
            <w:tcW w:w="1392" w:type="dxa"/>
          </w:tcPr>
          <w:p w14:paraId="496E1550" w14:textId="77777777" w:rsidR="00CF467C" w:rsidRDefault="00CF467C" w:rsidP="00D13FA8">
            <w:pPr>
              <w:pStyle w:val="TableParagraph"/>
              <w:spacing w:before="275"/>
              <w:ind w:left="7"/>
              <w:rPr>
                <w:sz w:val="24"/>
              </w:rPr>
            </w:pPr>
            <w:r>
              <w:rPr>
                <w:spacing w:val="-2"/>
                <w:sz w:val="24"/>
              </w:rPr>
              <w:t>130.50</w:t>
            </w:r>
          </w:p>
        </w:tc>
        <w:tc>
          <w:tcPr>
            <w:tcW w:w="1582" w:type="dxa"/>
          </w:tcPr>
          <w:p w14:paraId="1F346818" w14:textId="77777777" w:rsidR="00CF467C" w:rsidRDefault="00CF467C" w:rsidP="00D13FA8">
            <w:pPr>
              <w:pStyle w:val="TableParagraph"/>
              <w:spacing w:before="275"/>
              <w:ind w:left="6"/>
              <w:rPr>
                <w:sz w:val="24"/>
              </w:rPr>
            </w:pPr>
            <w:r>
              <w:rPr>
                <w:spacing w:val="-2"/>
                <w:sz w:val="24"/>
              </w:rPr>
              <w:t>145.10</w:t>
            </w:r>
          </w:p>
        </w:tc>
        <w:tc>
          <w:tcPr>
            <w:tcW w:w="1579" w:type="dxa"/>
          </w:tcPr>
          <w:p w14:paraId="388A25E1" w14:textId="77777777" w:rsidR="00CF467C" w:rsidRDefault="00CF467C" w:rsidP="00D13FA8">
            <w:pPr>
              <w:pStyle w:val="TableParagraph"/>
              <w:spacing w:before="275"/>
              <w:ind w:right="8"/>
              <w:rPr>
                <w:sz w:val="24"/>
              </w:rPr>
            </w:pPr>
            <w:r>
              <w:rPr>
                <w:spacing w:val="-2"/>
                <w:sz w:val="24"/>
              </w:rPr>
              <w:t>134.10</w:t>
            </w:r>
          </w:p>
        </w:tc>
        <w:tc>
          <w:tcPr>
            <w:tcW w:w="1087" w:type="dxa"/>
          </w:tcPr>
          <w:p w14:paraId="26DBF551" w14:textId="77777777" w:rsidR="00CF467C" w:rsidRDefault="00CF467C" w:rsidP="00D13FA8">
            <w:pPr>
              <w:pStyle w:val="TableParagraph"/>
              <w:spacing w:before="275"/>
              <w:rPr>
                <w:sz w:val="24"/>
              </w:rPr>
            </w:pPr>
            <w:r>
              <w:rPr>
                <w:spacing w:val="-2"/>
                <w:sz w:val="24"/>
              </w:rPr>
              <w:t>136.57</w:t>
            </w:r>
          </w:p>
        </w:tc>
        <w:tc>
          <w:tcPr>
            <w:tcW w:w="1514" w:type="dxa"/>
          </w:tcPr>
          <w:p w14:paraId="5F5EF054" w14:textId="77777777" w:rsidR="00CF467C" w:rsidRDefault="00CF467C" w:rsidP="00D13FA8">
            <w:pPr>
              <w:pStyle w:val="TableParagraph"/>
              <w:spacing w:before="275"/>
              <w:ind w:left="7"/>
              <w:rPr>
                <w:sz w:val="24"/>
              </w:rPr>
            </w:pPr>
            <w:r>
              <w:rPr>
                <w:spacing w:val="-2"/>
                <w:sz w:val="24"/>
              </w:rPr>
              <w:t>174.00</w:t>
            </w:r>
          </w:p>
        </w:tc>
        <w:tc>
          <w:tcPr>
            <w:tcW w:w="1579" w:type="dxa"/>
          </w:tcPr>
          <w:p w14:paraId="5836A06E" w14:textId="77777777" w:rsidR="00CF467C" w:rsidRDefault="00CF467C" w:rsidP="00D13FA8">
            <w:pPr>
              <w:pStyle w:val="TableParagraph"/>
              <w:spacing w:before="275"/>
              <w:ind w:right="1"/>
              <w:rPr>
                <w:sz w:val="24"/>
              </w:rPr>
            </w:pPr>
            <w:r>
              <w:rPr>
                <w:spacing w:val="-2"/>
                <w:sz w:val="24"/>
              </w:rPr>
              <w:t>193.46</w:t>
            </w:r>
          </w:p>
        </w:tc>
        <w:tc>
          <w:tcPr>
            <w:tcW w:w="1578" w:type="dxa"/>
          </w:tcPr>
          <w:p w14:paraId="42B5749A" w14:textId="77777777" w:rsidR="00CF467C" w:rsidRDefault="00CF467C" w:rsidP="00D13FA8">
            <w:pPr>
              <w:pStyle w:val="TableParagraph"/>
              <w:spacing w:before="275"/>
              <w:ind w:left="15" w:right="2"/>
              <w:rPr>
                <w:sz w:val="24"/>
              </w:rPr>
            </w:pPr>
            <w:r>
              <w:rPr>
                <w:spacing w:val="-2"/>
                <w:sz w:val="24"/>
              </w:rPr>
              <w:t>178.80</w:t>
            </w:r>
          </w:p>
        </w:tc>
        <w:tc>
          <w:tcPr>
            <w:tcW w:w="1136" w:type="dxa"/>
          </w:tcPr>
          <w:p w14:paraId="46470D37" w14:textId="77777777" w:rsidR="00CF467C" w:rsidRDefault="00CF467C" w:rsidP="00D13FA8">
            <w:pPr>
              <w:pStyle w:val="TableParagraph"/>
              <w:spacing w:before="275"/>
              <w:ind w:left="16"/>
              <w:rPr>
                <w:sz w:val="24"/>
              </w:rPr>
            </w:pPr>
            <w:r>
              <w:rPr>
                <w:spacing w:val="-2"/>
                <w:sz w:val="24"/>
              </w:rPr>
              <w:t>182.09</w:t>
            </w:r>
          </w:p>
        </w:tc>
      </w:tr>
      <w:tr w:rsidR="00CF467C" w14:paraId="324DB1BE" w14:textId="77777777" w:rsidTr="00D13FA8">
        <w:trPr>
          <w:trHeight w:val="554"/>
        </w:trPr>
        <w:tc>
          <w:tcPr>
            <w:tcW w:w="2249" w:type="dxa"/>
          </w:tcPr>
          <w:p w14:paraId="66F2AD5C" w14:textId="77777777" w:rsidR="00CF467C" w:rsidRDefault="00CF467C" w:rsidP="00D13FA8">
            <w:pPr>
              <w:pStyle w:val="TableParagraph"/>
              <w:spacing w:line="270" w:lineRule="atLeast"/>
              <w:ind w:left="107" w:right="190"/>
              <w:jc w:val="left"/>
              <w:rPr>
                <w:b/>
                <w:position w:val="1"/>
                <w:sz w:val="24"/>
              </w:rPr>
            </w:pPr>
            <w:r>
              <w:rPr>
                <w:b/>
                <w:sz w:val="24"/>
              </w:rPr>
              <w:t>NAA</w:t>
            </w:r>
            <w:r>
              <w:rPr>
                <w:b/>
                <w:spacing w:val="-13"/>
                <w:sz w:val="24"/>
              </w:rPr>
              <w:t xml:space="preserve"> </w:t>
            </w:r>
            <w:r>
              <w:rPr>
                <w:b/>
                <w:sz w:val="24"/>
              </w:rPr>
              <w:t>@</w:t>
            </w:r>
            <w:r>
              <w:rPr>
                <w:b/>
                <w:spacing w:val="-13"/>
                <w:sz w:val="24"/>
              </w:rPr>
              <w:t xml:space="preserve"> </w:t>
            </w:r>
            <w:r>
              <w:rPr>
                <w:b/>
                <w:sz w:val="24"/>
              </w:rPr>
              <w:t>75</w:t>
            </w:r>
            <w:r>
              <w:rPr>
                <w:b/>
                <w:spacing w:val="-13"/>
                <w:sz w:val="24"/>
              </w:rPr>
              <w:t xml:space="preserve"> </w:t>
            </w:r>
            <w:r>
              <w:rPr>
                <w:b/>
                <w:sz w:val="24"/>
              </w:rPr>
              <w:t xml:space="preserve">ppm </w:t>
            </w:r>
            <w:r>
              <w:rPr>
                <w:b/>
                <w:spacing w:val="-4"/>
                <w:position w:val="1"/>
                <w:sz w:val="24"/>
              </w:rPr>
              <w:t>(P</w:t>
            </w:r>
            <w:r>
              <w:rPr>
                <w:b/>
                <w:spacing w:val="-4"/>
                <w:sz w:val="16"/>
              </w:rPr>
              <w:t>2</w:t>
            </w:r>
            <w:r>
              <w:rPr>
                <w:b/>
                <w:spacing w:val="-4"/>
                <w:position w:val="1"/>
                <w:sz w:val="24"/>
              </w:rPr>
              <w:t>)</w:t>
            </w:r>
          </w:p>
        </w:tc>
        <w:tc>
          <w:tcPr>
            <w:tcW w:w="1392" w:type="dxa"/>
          </w:tcPr>
          <w:p w14:paraId="06F18029" w14:textId="77777777" w:rsidR="00CF467C" w:rsidRDefault="00CF467C" w:rsidP="00D13FA8">
            <w:pPr>
              <w:pStyle w:val="TableParagraph"/>
              <w:spacing w:before="1" w:line="240" w:lineRule="auto"/>
              <w:ind w:left="0"/>
              <w:jc w:val="left"/>
              <w:rPr>
                <w:b/>
                <w:sz w:val="24"/>
              </w:rPr>
            </w:pPr>
          </w:p>
          <w:p w14:paraId="79CE6149" w14:textId="77777777" w:rsidR="00CF467C" w:rsidRDefault="00CF467C" w:rsidP="00D13FA8">
            <w:pPr>
              <w:pStyle w:val="TableParagraph"/>
              <w:spacing w:before="1"/>
              <w:ind w:left="7"/>
              <w:rPr>
                <w:sz w:val="24"/>
              </w:rPr>
            </w:pPr>
            <w:r>
              <w:rPr>
                <w:spacing w:val="-2"/>
                <w:sz w:val="24"/>
              </w:rPr>
              <w:t>135.00</w:t>
            </w:r>
          </w:p>
        </w:tc>
        <w:tc>
          <w:tcPr>
            <w:tcW w:w="1582" w:type="dxa"/>
          </w:tcPr>
          <w:p w14:paraId="7D7716CA" w14:textId="77777777" w:rsidR="00CF467C" w:rsidRDefault="00CF467C" w:rsidP="00D13FA8">
            <w:pPr>
              <w:pStyle w:val="TableParagraph"/>
              <w:spacing w:before="1" w:line="240" w:lineRule="auto"/>
              <w:ind w:left="0"/>
              <w:jc w:val="left"/>
              <w:rPr>
                <w:b/>
                <w:sz w:val="24"/>
              </w:rPr>
            </w:pPr>
          </w:p>
          <w:p w14:paraId="5CB24B87" w14:textId="77777777" w:rsidR="00CF467C" w:rsidRDefault="00CF467C" w:rsidP="00D13FA8">
            <w:pPr>
              <w:pStyle w:val="TableParagraph"/>
              <w:spacing w:before="1"/>
              <w:ind w:left="6"/>
              <w:rPr>
                <w:sz w:val="24"/>
              </w:rPr>
            </w:pPr>
            <w:r>
              <w:rPr>
                <w:spacing w:val="-2"/>
                <w:sz w:val="24"/>
              </w:rPr>
              <w:t>148.00</w:t>
            </w:r>
          </w:p>
        </w:tc>
        <w:tc>
          <w:tcPr>
            <w:tcW w:w="1579" w:type="dxa"/>
          </w:tcPr>
          <w:p w14:paraId="3F085588" w14:textId="77777777" w:rsidR="00CF467C" w:rsidRDefault="00CF467C" w:rsidP="00D13FA8">
            <w:pPr>
              <w:pStyle w:val="TableParagraph"/>
              <w:spacing w:before="1" w:line="240" w:lineRule="auto"/>
              <w:ind w:left="0"/>
              <w:jc w:val="left"/>
              <w:rPr>
                <w:b/>
                <w:sz w:val="24"/>
              </w:rPr>
            </w:pPr>
          </w:p>
          <w:p w14:paraId="3DC613EE" w14:textId="77777777" w:rsidR="00CF467C" w:rsidRDefault="00CF467C" w:rsidP="00D13FA8">
            <w:pPr>
              <w:pStyle w:val="TableParagraph"/>
              <w:spacing w:before="1"/>
              <w:ind w:right="8"/>
              <w:rPr>
                <w:sz w:val="24"/>
              </w:rPr>
            </w:pPr>
            <w:r>
              <w:rPr>
                <w:spacing w:val="-2"/>
                <w:sz w:val="24"/>
              </w:rPr>
              <w:t>133.80</w:t>
            </w:r>
          </w:p>
        </w:tc>
        <w:tc>
          <w:tcPr>
            <w:tcW w:w="1087" w:type="dxa"/>
          </w:tcPr>
          <w:p w14:paraId="72F75CE9" w14:textId="77777777" w:rsidR="00CF467C" w:rsidRDefault="00CF467C" w:rsidP="00D13FA8">
            <w:pPr>
              <w:pStyle w:val="TableParagraph"/>
              <w:spacing w:before="1" w:line="240" w:lineRule="auto"/>
              <w:ind w:left="0"/>
              <w:jc w:val="left"/>
              <w:rPr>
                <w:b/>
                <w:sz w:val="24"/>
              </w:rPr>
            </w:pPr>
          </w:p>
          <w:p w14:paraId="16B4537A" w14:textId="77777777" w:rsidR="00CF467C" w:rsidRDefault="00CF467C" w:rsidP="00D13FA8">
            <w:pPr>
              <w:pStyle w:val="TableParagraph"/>
              <w:spacing w:before="1"/>
              <w:rPr>
                <w:sz w:val="24"/>
              </w:rPr>
            </w:pPr>
            <w:r>
              <w:rPr>
                <w:spacing w:val="-2"/>
                <w:sz w:val="24"/>
              </w:rPr>
              <w:t>138.93</w:t>
            </w:r>
          </w:p>
        </w:tc>
        <w:tc>
          <w:tcPr>
            <w:tcW w:w="1514" w:type="dxa"/>
          </w:tcPr>
          <w:p w14:paraId="1EF33A7A" w14:textId="77777777" w:rsidR="00CF467C" w:rsidRDefault="00CF467C" w:rsidP="00D13FA8">
            <w:pPr>
              <w:pStyle w:val="TableParagraph"/>
              <w:spacing w:before="1" w:line="240" w:lineRule="auto"/>
              <w:ind w:left="0"/>
              <w:jc w:val="left"/>
              <w:rPr>
                <w:b/>
                <w:sz w:val="24"/>
              </w:rPr>
            </w:pPr>
          </w:p>
          <w:p w14:paraId="741714E9" w14:textId="77777777" w:rsidR="00CF467C" w:rsidRDefault="00CF467C" w:rsidP="00D13FA8">
            <w:pPr>
              <w:pStyle w:val="TableParagraph"/>
              <w:spacing w:before="1"/>
              <w:ind w:left="7"/>
              <w:rPr>
                <w:sz w:val="24"/>
              </w:rPr>
            </w:pPr>
            <w:r>
              <w:rPr>
                <w:spacing w:val="-2"/>
                <w:sz w:val="24"/>
              </w:rPr>
              <w:t>180.00</w:t>
            </w:r>
          </w:p>
        </w:tc>
        <w:tc>
          <w:tcPr>
            <w:tcW w:w="1579" w:type="dxa"/>
          </w:tcPr>
          <w:p w14:paraId="348A307F" w14:textId="77777777" w:rsidR="00CF467C" w:rsidRDefault="00CF467C" w:rsidP="00D13FA8">
            <w:pPr>
              <w:pStyle w:val="TableParagraph"/>
              <w:spacing w:before="1" w:line="240" w:lineRule="auto"/>
              <w:ind w:left="0"/>
              <w:jc w:val="left"/>
              <w:rPr>
                <w:b/>
                <w:sz w:val="24"/>
              </w:rPr>
            </w:pPr>
          </w:p>
          <w:p w14:paraId="347349BC" w14:textId="77777777" w:rsidR="00CF467C" w:rsidRDefault="00CF467C" w:rsidP="00D13FA8">
            <w:pPr>
              <w:pStyle w:val="TableParagraph"/>
              <w:spacing w:before="1"/>
              <w:ind w:right="1"/>
              <w:rPr>
                <w:sz w:val="24"/>
              </w:rPr>
            </w:pPr>
            <w:r>
              <w:rPr>
                <w:spacing w:val="-2"/>
                <w:sz w:val="24"/>
              </w:rPr>
              <w:t>197.33</w:t>
            </w:r>
          </w:p>
        </w:tc>
        <w:tc>
          <w:tcPr>
            <w:tcW w:w="1578" w:type="dxa"/>
          </w:tcPr>
          <w:p w14:paraId="45E083B8" w14:textId="77777777" w:rsidR="00CF467C" w:rsidRDefault="00CF467C" w:rsidP="00D13FA8">
            <w:pPr>
              <w:pStyle w:val="TableParagraph"/>
              <w:spacing w:before="1" w:line="240" w:lineRule="auto"/>
              <w:ind w:left="0"/>
              <w:jc w:val="left"/>
              <w:rPr>
                <w:b/>
                <w:sz w:val="24"/>
              </w:rPr>
            </w:pPr>
          </w:p>
          <w:p w14:paraId="5129FC30" w14:textId="77777777" w:rsidR="00CF467C" w:rsidRDefault="00CF467C" w:rsidP="00D13FA8">
            <w:pPr>
              <w:pStyle w:val="TableParagraph"/>
              <w:spacing w:before="1"/>
              <w:ind w:left="15" w:right="2"/>
              <w:rPr>
                <w:sz w:val="24"/>
              </w:rPr>
            </w:pPr>
            <w:r>
              <w:rPr>
                <w:spacing w:val="-2"/>
                <w:sz w:val="24"/>
              </w:rPr>
              <w:t>178.40</w:t>
            </w:r>
          </w:p>
        </w:tc>
        <w:tc>
          <w:tcPr>
            <w:tcW w:w="1136" w:type="dxa"/>
          </w:tcPr>
          <w:p w14:paraId="52BCAF2E" w14:textId="77777777" w:rsidR="00CF467C" w:rsidRDefault="00CF467C" w:rsidP="00D13FA8">
            <w:pPr>
              <w:pStyle w:val="TableParagraph"/>
              <w:spacing w:before="1" w:line="240" w:lineRule="auto"/>
              <w:ind w:left="0"/>
              <w:jc w:val="left"/>
              <w:rPr>
                <w:b/>
                <w:sz w:val="24"/>
              </w:rPr>
            </w:pPr>
          </w:p>
          <w:p w14:paraId="2B994736" w14:textId="77777777" w:rsidR="00CF467C" w:rsidRDefault="00CF467C" w:rsidP="00D13FA8">
            <w:pPr>
              <w:pStyle w:val="TableParagraph"/>
              <w:spacing w:before="1"/>
              <w:ind w:left="16"/>
              <w:rPr>
                <w:sz w:val="24"/>
              </w:rPr>
            </w:pPr>
            <w:r>
              <w:rPr>
                <w:spacing w:val="-2"/>
                <w:sz w:val="24"/>
              </w:rPr>
              <w:t>185.24</w:t>
            </w:r>
          </w:p>
        </w:tc>
      </w:tr>
      <w:tr w:rsidR="00CF467C" w14:paraId="773A0F1A" w14:textId="77777777" w:rsidTr="00D13FA8">
        <w:trPr>
          <w:trHeight w:val="551"/>
        </w:trPr>
        <w:tc>
          <w:tcPr>
            <w:tcW w:w="2249" w:type="dxa"/>
          </w:tcPr>
          <w:p w14:paraId="69A898AB"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100 </w:t>
            </w:r>
            <w:r>
              <w:rPr>
                <w:b/>
                <w:spacing w:val="-5"/>
                <w:sz w:val="24"/>
              </w:rPr>
              <w:t>ppm</w:t>
            </w:r>
          </w:p>
          <w:p w14:paraId="03F5BF60"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3</w:t>
            </w:r>
            <w:r>
              <w:rPr>
                <w:b/>
                <w:spacing w:val="-4"/>
                <w:position w:val="1"/>
                <w:sz w:val="24"/>
              </w:rPr>
              <w:t>)</w:t>
            </w:r>
          </w:p>
        </w:tc>
        <w:tc>
          <w:tcPr>
            <w:tcW w:w="1392" w:type="dxa"/>
          </w:tcPr>
          <w:p w14:paraId="05BB84E5" w14:textId="77777777" w:rsidR="00CF467C" w:rsidRDefault="00CF467C" w:rsidP="00D13FA8">
            <w:pPr>
              <w:pStyle w:val="TableParagraph"/>
              <w:spacing w:before="275"/>
              <w:ind w:left="7"/>
              <w:rPr>
                <w:sz w:val="24"/>
              </w:rPr>
            </w:pPr>
            <w:r>
              <w:rPr>
                <w:spacing w:val="-2"/>
                <w:sz w:val="24"/>
              </w:rPr>
              <w:t>126.00</w:t>
            </w:r>
          </w:p>
        </w:tc>
        <w:tc>
          <w:tcPr>
            <w:tcW w:w="1582" w:type="dxa"/>
          </w:tcPr>
          <w:p w14:paraId="05E5EF74" w14:textId="77777777" w:rsidR="00CF467C" w:rsidRDefault="00CF467C" w:rsidP="00D13FA8">
            <w:pPr>
              <w:pStyle w:val="TableParagraph"/>
              <w:spacing w:before="275"/>
              <w:ind w:left="6"/>
              <w:rPr>
                <w:sz w:val="24"/>
              </w:rPr>
            </w:pPr>
            <w:r>
              <w:rPr>
                <w:spacing w:val="-2"/>
                <w:sz w:val="24"/>
              </w:rPr>
              <w:t>147.77</w:t>
            </w:r>
          </w:p>
        </w:tc>
        <w:tc>
          <w:tcPr>
            <w:tcW w:w="1579" w:type="dxa"/>
          </w:tcPr>
          <w:p w14:paraId="611FF9B3" w14:textId="77777777" w:rsidR="00CF467C" w:rsidRDefault="00CF467C" w:rsidP="00D13FA8">
            <w:pPr>
              <w:pStyle w:val="TableParagraph"/>
              <w:spacing w:before="275"/>
              <w:ind w:right="8"/>
              <w:rPr>
                <w:sz w:val="24"/>
              </w:rPr>
            </w:pPr>
            <w:r>
              <w:rPr>
                <w:spacing w:val="-2"/>
                <w:sz w:val="24"/>
              </w:rPr>
              <w:t>142.20</w:t>
            </w:r>
          </w:p>
        </w:tc>
        <w:tc>
          <w:tcPr>
            <w:tcW w:w="1087" w:type="dxa"/>
          </w:tcPr>
          <w:p w14:paraId="22BB2996" w14:textId="77777777" w:rsidR="00CF467C" w:rsidRDefault="00CF467C" w:rsidP="00D13FA8">
            <w:pPr>
              <w:pStyle w:val="TableParagraph"/>
              <w:spacing w:before="275"/>
              <w:rPr>
                <w:sz w:val="24"/>
              </w:rPr>
            </w:pPr>
            <w:r>
              <w:rPr>
                <w:spacing w:val="-2"/>
                <w:sz w:val="24"/>
              </w:rPr>
              <w:t>138.66</w:t>
            </w:r>
          </w:p>
        </w:tc>
        <w:tc>
          <w:tcPr>
            <w:tcW w:w="1514" w:type="dxa"/>
          </w:tcPr>
          <w:p w14:paraId="01372601" w14:textId="77777777" w:rsidR="00CF467C" w:rsidRDefault="00CF467C" w:rsidP="00D13FA8">
            <w:pPr>
              <w:pStyle w:val="TableParagraph"/>
              <w:spacing w:before="275"/>
              <w:ind w:left="7"/>
              <w:rPr>
                <w:sz w:val="24"/>
              </w:rPr>
            </w:pPr>
            <w:r>
              <w:rPr>
                <w:spacing w:val="-2"/>
                <w:sz w:val="24"/>
              </w:rPr>
              <w:t>168.00</w:t>
            </w:r>
          </w:p>
        </w:tc>
        <w:tc>
          <w:tcPr>
            <w:tcW w:w="1579" w:type="dxa"/>
          </w:tcPr>
          <w:p w14:paraId="3BB9A4EB" w14:textId="77777777" w:rsidR="00CF467C" w:rsidRDefault="00CF467C" w:rsidP="00D13FA8">
            <w:pPr>
              <w:pStyle w:val="TableParagraph"/>
              <w:spacing w:before="275"/>
              <w:ind w:right="1"/>
              <w:rPr>
                <w:sz w:val="24"/>
              </w:rPr>
            </w:pPr>
            <w:r>
              <w:rPr>
                <w:spacing w:val="-2"/>
                <w:sz w:val="24"/>
              </w:rPr>
              <w:t>197.03</w:t>
            </w:r>
          </w:p>
        </w:tc>
        <w:tc>
          <w:tcPr>
            <w:tcW w:w="1578" w:type="dxa"/>
          </w:tcPr>
          <w:p w14:paraId="5BF899D2" w14:textId="77777777" w:rsidR="00CF467C" w:rsidRDefault="00CF467C" w:rsidP="00D13FA8">
            <w:pPr>
              <w:pStyle w:val="TableParagraph"/>
              <w:spacing w:before="275"/>
              <w:ind w:left="15" w:right="2"/>
              <w:rPr>
                <w:sz w:val="24"/>
              </w:rPr>
            </w:pPr>
            <w:r>
              <w:rPr>
                <w:spacing w:val="-2"/>
                <w:sz w:val="24"/>
              </w:rPr>
              <w:t>189.60</w:t>
            </w:r>
          </w:p>
        </w:tc>
        <w:tc>
          <w:tcPr>
            <w:tcW w:w="1136" w:type="dxa"/>
          </w:tcPr>
          <w:p w14:paraId="6B31F969" w14:textId="77777777" w:rsidR="00CF467C" w:rsidRDefault="00CF467C" w:rsidP="00D13FA8">
            <w:pPr>
              <w:pStyle w:val="TableParagraph"/>
              <w:spacing w:before="275"/>
              <w:ind w:left="16"/>
              <w:rPr>
                <w:sz w:val="24"/>
              </w:rPr>
            </w:pPr>
            <w:r>
              <w:rPr>
                <w:spacing w:val="-2"/>
                <w:sz w:val="24"/>
              </w:rPr>
              <w:t>184.88</w:t>
            </w:r>
          </w:p>
        </w:tc>
      </w:tr>
      <w:tr w:rsidR="00CF467C" w14:paraId="1A01E131" w14:textId="77777777" w:rsidTr="00D13FA8">
        <w:trPr>
          <w:trHeight w:val="465"/>
        </w:trPr>
        <w:tc>
          <w:tcPr>
            <w:tcW w:w="2249" w:type="dxa"/>
          </w:tcPr>
          <w:p w14:paraId="09625042"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2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4</w:t>
            </w:r>
            <w:r>
              <w:rPr>
                <w:b/>
                <w:spacing w:val="-4"/>
                <w:position w:val="1"/>
                <w:sz w:val="24"/>
              </w:rPr>
              <w:t>)</w:t>
            </w:r>
          </w:p>
        </w:tc>
        <w:tc>
          <w:tcPr>
            <w:tcW w:w="1392" w:type="dxa"/>
          </w:tcPr>
          <w:p w14:paraId="1BADB88A" w14:textId="77777777" w:rsidR="00CF467C" w:rsidRDefault="00CF467C" w:rsidP="00D13FA8">
            <w:pPr>
              <w:pStyle w:val="TableParagraph"/>
              <w:spacing w:before="188"/>
              <w:ind w:left="7"/>
              <w:rPr>
                <w:sz w:val="24"/>
              </w:rPr>
            </w:pPr>
            <w:r>
              <w:rPr>
                <w:spacing w:val="-2"/>
                <w:sz w:val="24"/>
              </w:rPr>
              <w:t>134.10</w:t>
            </w:r>
          </w:p>
        </w:tc>
        <w:tc>
          <w:tcPr>
            <w:tcW w:w="1582" w:type="dxa"/>
          </w:tcPr>
          <w:p w14:paraId="728D4153" w14:textId="77777777" w:rsidR="00CF467C" w:rsidRDefault="00CF467C" w:rsidP="00D13FA8">
            <w:pPr>
              <w:pStyle w:val="TableParagraph"/>
              <w:spacing w:before="188"/>
              <w:ind w:left="6"/>
              <w:rPr>
                <w:sz w:val="24"/>
              </w:rPr>
            </w:pPr>
            <w:r>
              <w:rPr>
                <w:spacing w:val="-2"/>
                <w:sz w:val="24"/>
              </w:rPr>
              <w:t>151.56</w:t>
            </w:r>
          </w:p>
        </w:tc>
        <w:tc>
          <w:tcPr>
            <w:tcW w:w="1579" w:type="dxa"/>
          </w:tcPr>
          <w:p w14:paraId="300FFA06" w14:textId="77777777" w:rsidR="00CF467C" w:rsidRDefault="00CF467C" w:rsidP="00D13FA8">
            <w:pPr>
              <w:pStyle w:val="TableParagraph"/>
              <w:spacing w:before="188"/>
              <w:ind w:right="8"/>
              <w:rPr>
                <w:sz w:val="24"/>
              </w:rPr>
            </w:pPr>
            <w:r>
              <w:rPr>
                <w:spacing w:val="-2"/>
                <w:sz w:val="24"/>
              </w:rPr>
              <w:t>128.70</w:t>
            </w:r>
          </w:p>
        </w:tc>
        <w:tc>
          <w:tcPr>
            <w:tcW w:w="1087" w:type="dxa"/>
          </w:tcPr>
          <w:p w14:paraId="6FF78F2B" w14:textId="77777777" w:rsidR="00CF467C" w:rsidRDefault="00CF467C" w:rsidP="00D13FA8">
            <w:pPr>
              <w:pStyle w:val="TableParagraph"/>
              <w:spacing w:before="188"/>
              <w:rPr>
                <w:sz w:val="24"/>
              </w:rPr>
            </w:pPr>
            <w:r>
              <w:rPr>
                <w:spacing w:val="-2"/>
                <w:sz w:val="24"/>
              </w:rPr>
              <w:t>138.12</w:t>
            </w:r>
          </w:p>
        </w:tc>
        <w:tc>
          <w:tcPr>
            <w:tcW w:w="1514" w:type="dxa"/>
          </w:tcPr>
          <w:p w14:paraId="073C6068" w14:textId="77777777" w:rsidR="00CF467C" w:rsidRDefault="00CF467C" w:rsidP="00D13FA8">
            <w:pPr>
              <w:pStyle w:val="TableParagraph"/>
              <w:spacing w:before="188"/>
              <w:ind w:left="7"/>
              <w:rPr>
                <w:sz w:val="24"/>
              </w:rPr>
            </w:pPr>
            <w:r>
              <w:rPr>
                <w:spacing w:val="-2"/>
                <w:sz w:val="24"/>
              </w:rPr>
              <w:t>178.80</w:t>
            </w:r>
          </w:p>
        </w:tc>
        <w:tc>
          <w:tcPr>
            <w:tcW w:w="1579" w:type="dxa"/>
          </w:tcPr>
          <w:p w14:paraId="324B2BF5" w14:textId="77777777" w:rsidR="00CF467C" w:rsidRDefault="00CF467C" w:rsidP="00D13FA8">
            <w:pPr>
              <w:pStyle w:val="TableParagraph"/>
              <w:spacing w:before="188"/>
              <w:ind w:right="1"/>
              <w:rPr>
                <w:sz w:val="24"/>
              </w:rPr>
            </w:pPr>
            <w:r>
              <w:rPr>
                <w:spacing w:val="-2"/>
                <w:sz w:val="24"/>
              </w:rPr>
              <w:t>202.08</w:t>
            </w:r>
          </w:p>
        </w:tc>
        <w:tc>
          <w:tcPr>
            <w:tcW w:w="1578" w:type="dxa"/>
          </w:tcPr>
          <w:p w14:paraId="08E215FF" w14:textId="77777777" w:rsidR="00CF467C" w:rsidRDefault="00CF467C" w:rsidP="00D13FA8">
            <w:pPr>
              <w:pStyle w:val="TableParagraph"/>
              <w:spacing w:before="188"/>
              <w:ind w:left="15" w:right="2"/>
              <w:rPr>
                <w:sz w:val="24"/>
              </w:rPr>
            </w:pPr>
            <w:r>
              <w:rPr>
                <w:spacing w:val="-2"/>
                <w:sz w:val="24"/>
              </w:rPr>
              <w:t>171.60</w:t>
            </w:r>
          </w:p>
        </w:tc>
        <w:tc>
          <w:tcPr>
            <w:tcW w:w="1136" w:type="dxa"/>
          </w:tcPr>
          <w:p w14:paraId="64728FC2" w14:textId="77777777" w:rsidR="00CF467C" w:rsidRDefault="00CF467C" w:rsidP="00D13FA8">
            <w:pPr>
              <w:pStyle w:val="TableParagraph"/>
              <w:spacing w:before="188"/>
              <w:ind w:left="16"/>
              <w:rPr>
                <w:sz w:val="24"/>
              </w:rPr>
            </w:pPr>
            <w:r>
              <w:rPr>
                <w:spacing w:val="-2"/>
                <w:sz w:val="24"/>
              </w:rPr>
              <w:t>184.16</w:t>
            </w:r>
          </w:p>
        </w:tc>
      </w:tr>
      <w:tr w:rsidR="00CF467C" w14:paraId="281E4E95" w14:textId="77777777" w:rsidTr="00D13FA8">
        <w:trPr>
          <w:trHeight w:val="467"/>
        </w:trPr>
        <w:tc>
          <w:tcPr>
            <w:tcW w:w="2249" w:type="dxa"/>
          </w:tcPr>
          <w:p w14:paraId="5528D4DD" w14:textId="77777777" w:rsidR="00CF467C" w:rsidRDefault="00CF467C" w:rsidP="00D13FA8">
            <w:pPr>
              <w:pStyle w:val="TableParagraph"/>
              <w:spacing w:before="1" w:line="240" w:lineRule="auto"/>
              <w:ind w:left="107"/>
              <w:jc w:val="left"/>
              <w:rPr>
                <w:b/>
                <w:position w:val="1"/>
                <w:sz w:val="24"/>
              </w:rPr>
            </w:pPr>
            <w:r>
              <w:rPr>
                <w:b/>
                <w:position w:val="1"/>
                <w:sz w:val="24"/>
              </w:rPr>
              <w:t>GA</w:t>
            </w:r>
            <w:r>
              <w:rPr>
                <w:b/>
                <w:sz w:val="16"/>
              </w:rPr>
              <w:t>3</w:t>
            </w:r>
            <w:r>
              <w:rPr>
                <w:b/>
                <w:spacing w:val="18"/>
                <w:sz w:val="16"/>
              </w:rPr>
              <w:t xml:space="preserve"> </w:t>
            </w:r>
            <w:r>
              <w:rPr>
                <w:b/>
                <w:position w:val="1"/>
                <w:sz w:val="24"/>
              </w:rPr>
              <w:t>@ 50</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5</w:t>
            </w:r>
            <w:r>
              <w:rPr>
                <w:b/>
                <w:spacing w:val="-4"/>
                <w:position w:val="1"/>
                <w:sz w:val="24"/>
              </w:rPr>
              <w:t>)</w:t>
            </w:r>
          </w:p>
        </w:tc>
        <w:tc>
          <w:tcPr>
            <w:tcW w:w="1392" w:type="dxa"/>
          </w:tcPr>
          <w:p w14:paraId="1A7B07BE" w14:textId="77777777" w:rsidR="00CF467C" w:rsidRDefault="00CF467C" w:rsidP="00D13FA8">
            <w:pPr>
              <w:pStyle w:val="TableParagraph"/>
              <w:spacing w:before="191"/>
              <w:ind w:left="7"/>
              <w:rPr>
                <w:sz w:val="24"/>
              </w:rPr>
            </w:pPr>
            <w:r>
              <w:rPr>
                <w:spacing w:val="-2"/>
                <w:sz w:val="24"/>
              </w:rPr>
              <w:t>123.30</w:t>
            </w:r>
          </w:p>
        </w:tc>
        <w:tc>
          <w:tcPr>
            <w:tcW w:w="1582" w:type="dxa"/>
          </w:tcPr>
          <w:p w14:paraId="7CE4B53F" w14:textId="77777777" w:rsidR="00CF467C" w:rsidRDefault="00CF467C" w:rsidP="00D13FA8">
            <w:pPr>
              <w:pStyle w:val="TableParagraph"/>
              <w:spacing w:before="191"/>
              <w:ind w:left="6"/>
              <w:rPr>
                <w:sz w:val="24"/>
              </w:rPr>
            </w:pPr>
            <w:r>
              <w:rPr>
                <w:spacing w:val="-2"/>
                <w:sz w:val="24"/>
              </w:rPr>
              <w:t>158.05</w:t>
            </w:r>
          </w:p>
        </w:tc>
        <w:tc>
          <w:tcPr>
            <w:tcW w:w="1579" w:type="dxa"/>
          </w:tcPr>
          <w:p w14:paraId="6D0A3F0D" w14:textId="77777777" w:rsidR="00CF467C" w:rsidRDefault="00CF467C" w:rsidP="00D13FA8">
            <w:pPr>
              <w:pStyle w:val="TableParagraph"/>
              <w:spacing w:before="191"/>
              <w:ind w:right="8"/>
              <w:rPr>
                <w:sz w:val="24"/>
              </w:rPr>
            </w:pPr>
            <w:r>
              <w:rPr>
                <w:spacing w:val="-2"/>
                <w:sz w:val="24"/>
              </w:rPr>
              <w:t>132.30</w:t>
            </w:r>
          </w:p>
        </w:tc>
        <w:tc>
          <w:tcPr>
            <w:tcW w:w="1087" w:type="dxa"/>
          </w:tcPr>
          <w:p w14:paraId="3D21B7A8" w14:textId="77777777" w:rsidR="00CF467C" w:rsidRDefault="00CF467C" w:rsidP="00D13FA8">
            <w:pPr>
              <w:pStyle w:val="TableParagraph"/>
              <w:spacing w:before="191"/>
              <w:rPr>
                <w:sz w:val="24"/>
              </w:rPr>
            </w:pPr>
            <w:r>
              <w:rPr>
                <w:spacing w:val="-2"/>
                <w:sz w:val="24"/>
              </w:rPr>
              <w:t>137.88</w:t>
            </w:r>
          </w:p>
        </w:tc>
        <w:tc>
          <w:tcPr>
            <w:tcW w:w="1514" w:type="dxa"/>
          </w:tcPr>
          <w:p w14:paraId="518F6B17" w14:textId="77777777" w:rsidR="00CF467C" w:rsidRDefault="00CF467C" w:rsidP="00D13FA8">
            <w:pPr>
              <w:pStyle w:val="TableParagraph"/>
              <w:spacing w:before="191"/>
              <w:ind w:left="7"/>
              <w:rPr>
                <w:sz w:val="24"/>
              </w:rPr>
            </w:pPr>
            <w:r>
              <w:rPr>
                <w:spacing w:val="-2"/>
                <w:sz w:val="24"/>
              </w:rPr>
              <w:t>164.40</w:t>
            </w:r>
          </w:p>
        </w:tc>
        <w:tc>
          <w:tcPr>
            <w:tcW w:w="1579" w:type="dxa"/>
          </w:tcPr>
          <w:p w14:paraId="060C4101" w14:textId="77777777" w:rsidR="00CF467C" w:rsidRDefault="00CF467C" w:rsidP="00D13FA8">
            <w:pPr>
              <w:pStyle w:val="TableParagraph"/>
              <w:spacing w:before="191"/>
              <w:ind w:right="1"/>
              <w:rPr>
                <w:sz w:val="24"/>
              </w:rPr>
            </w:pPr>
            <w:r>
              <w:rPr>
                <w:spacing w:val="-2"/>
                <w:sz w:val="24"/>
              </w:rPr>
              <w:t>210.73</w:t>
            </w:r>
          </w:p>
        </w:tc>
        <w:tc>
          <w:tcPr>
            <w:tcW w:w="1578" w:type="dxa"/>
          </w:tcPr>
          <w:p w14:paraId="1F266934" w14:textId="77777777" w:rsidR="00CF467C" w:rsidRDefault="00CF467C" w:rsidP="00D13FA8">
            <w:pPr>
              <w:pStyle w:val="TableParagraph"/>
              <w:spacing w:before="191"/>
              <w:ind w:left="15" w:right="2"/>
              <w:rPr>
                <w:sz w:val="24"/>
              </w:rPr>
            </w:pPr>
            <w:r>
              <w:rPr>
                <w:spacing w:val="-2"/>
                <w:sz w:val="24"/>
              </w:rPr>
              <w:t>176.40</w:t>
            </w:r>
          </w:p>
        </w:tc>
        <w:tc>
          <w:tcPr>
            <w:tcW w:w="1136" w:type="dxa"/>
          </w:tcPr>
          <w:p w14:paraId="1F9EBF51" w14:textId="77777777" w:rsidR="00CF467C" w:rsidRDefault="00CF467C" w:rsidP="00D13FA8">
            <w:pPr>
              <w:pStyle w:val="TableParagraph"/>
              <w:spacing w:before="191"/>
              <w:ind w:left="16"/>
              <w:rPr>
                <w:sz w:val="24"/>
              </w:rPr>
            </w:pPr>
            <w:r>
              <w:rPr>
                <w:spacing w:val="-2"/>
                <w:sz w:val="24"/>
              </w:rPr>
              <w:t>183.84</w:t>
            </w:r>
          </w:p>
        </w:tc>
      </w:tr>
      <w:tr w:rsidR="00CF467C" w14:paraId="493B117E" w14:textId="77777777" w:rsidTr="00D13FA8">
        <w:trPr>
          <w:trHeight w:val="467"/>
        </w:trPr>
        <w:tc>
          <w:tcPr>
            <w:tcW w:w="2249" w:type="dxa"/>
          </w:tcPr>
          <w:p w14:paraId="2DB980E6"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7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6</w:t>
            </w:r>
            <w:r>
              <w:rPr>
                <w:b/>
                <w:spacing w:val="-4"/>
                <w:position w:val="1"/>
                <w:sz w:val="24"/>
              </w:rPr>
              <w:t>)</w:t>
            </w:r>
          </w:p>
        </w:tc>
        <w:tc>
          <w:tcPr>
            <w:tcW w:w="1392" w:type="dxa"/>
          </w:tcPr>
          <w:p w14:paraId="4092B811" w14:textId="77777777" w:rsidR="00CF467C" w:rsidRDefault="00CF467C" w:rsidP="00D13FA8">
            <w:pPr>
              <w:pStyle w:val="TableParagraph"/>
              <w:spacing w:before="191"/>
              <w:ind w:left="7"/>
              <w:rPr>
                <w:sz w:val="24"/>
              </w:rPr>
            </w:pPr>
            <w:r>
              <w:rPr>
                <w:spacing w:val="-2"/>
                <w:sz w:val="24"/>
              </w:rPr>
              <w:t>128.70</w:t>
            </w:r>
          </w:p>
        </w:tc>
        <w:tc>
          <w:tcPr>
            <w:tcW w:w="1582" w:type="dxa"/>
          </w:tcPr>
          <w:p w14:paraId="57AC4D13" w14:textId="77777777" w:rsidR="00CF467C" w:rsidRDefault="00CF467C" w:rsidP="00D13FA8">
            <w:pPr>
              <w:pStyle w:val="TableParagraph"/>
              <w:spacing w:before="191"/>
              <w:ind w:left="6"/>
              <w:rPr>
                <w:sz w:val="24"/>
              </w:rPr>
            </w:pPr>
            <w:r>
              <w:rPr>
                <w:spacing w:val="-2"/>
                <w:sz w:val="24"/>
              </w:rPr>
              <w:t>166.63</w:t>
            </w:r>
          </w:p>
        </w:tc>
        <w:tc>
          <w:tcPr>
            <w:tcW w:w="1579" w:type="dxa"/>
          </w:tcPr>
          <w:p w14:paraId="0815B722" w14:textId="77777777" w:rsidR="00CF467C" w:rsidRDefault="00CF467C" w:rsidP="00D13FA8">
            <w:pPr>
              <w:pStyle w:val="TableParagraph"/>
              <w:spacing w:before="191"/>
              <w:ind w:right="8"/>
              <w:rPr>
                <w:sz w:val="24"/>
              </w:rPr>
            </w:pPr>
            <w:r>
              <w:rPr>
                <w:spacing w:val="-2"/>
                <w:sz w:val="24"/>
              </w:rPr>
              <w:t>131.40</w:t>
            </w:r>
          </w:p>
        </w:tc>
        <w:tc>
          <w:tcPr>
            <w:tcW w:w="1087" w:type="dxa"/>
          </w:tcPr>
          <w:p w14:paraId="441F560A" w14:textId="77777777" w:rsidR="00CF467C" w:rsidRDefault="00CF467C" w:rsidP="00D13FA8">
            <w:pPr>
              <w:pStyle w:val="TableParagraph"/>
              <w:spacing w:before="191"/>
              <w:rPr>
                <w:sz w:val="24"/>
              </w:rPr>
            </w:pPr>
            <w:r>
              <w:rPr>
                <w:spacing w:val="-2"/>
                <w:sz w:val="24"/>
              </w:rPr>
              <w:t>142.24</w:t>
            </w:r>
          </w:p>
        </w:tc>
        <w:tc>
          <w:tcPr>
            <w:tcW w:w="1514" w:type="dxa"/>
          </w:tcPr>
          <w:p w14:paraId="01348A70" w14:textId="77777777" w:rsidR="00CF467C" w:rsidRDefault="00CF467C" w:rsidP="00D13FA8">
            <w:pPr>
              <w:pStyle w:val="TableParagraph"/>
              <w:spacing w:before="191"/>
              <w:ind w:left="7"/>
              <w:rPr>
                <w:sz w:val="24"/>
              </w:rPr>
            </w:pPr>
            <w:r>
              <w:rPr>
                <w:spacing w:val="-2"/>
                <w:sz w:val="24"/>
              </w:rPr>
              <w:t>171.60</w:t>
            </w:r>
          </w:p>
        </w:tc>
        <w:tc>
          <w:tcPr>
            <w:tcW w:w="1579" w:type="dxa"/>
          </w:tcPr>
          <w:p w14:paraId="57AFA521" w14:textId="77777777" w:rsidR="00CF467C" w:rsidRDefault="00CF467C" w:rsidP="00D13FA8">
            <w:pPr>
              <w:pStyle w:val="TableParagraph"/>
              <w:spacing w:before="191"/>
              <w:ind w:right="1"/>
              <w:rPr>
                <w:sz w:val="24"/>
              </w:rPr>
            </w:pPr>
            <w:r>
              <w:rPr>
                <w:spacing w:val="-2"/>
                <w:sz w:val="24"/>
              </w:rPr>
              <w:t>222.18</w:t>
            </w:r>
          </w:p>
        </w:tc>
        <w:tc>
          <w:tcPr>
            <w:tcW w:w="1578" w:type="dxa"/>
          </w:tcPr>
          <w:p w14:paraId="085ED6E8" w14:textId="77777777" w:rsidR="00CF467C" w:rsidRDefault="00CF467C" w:rsidP="00D13FA8">
            <w:pPr>
              <w:pStyle w:val="TableParagraph"/>
              <w:spacing w:before="191"/>
              <w:ind w:left="15" w:right="2"/>
              <w:rPr>
                <w:sz w:val="24"/>
              </w:rPr>
            </w:pPr>
            <w:r>
              <w:rPr>
                <w:spacing w:val="-2"/>
                <w:sz w:val="24"/>
              </w:rPr>
              <w:t>175.20</w:t>
            </w:r>
          </w:p>
        </w:tc>
        <w:tc>
          <w:tcPr>
            <w:tcW w:w="1136" w:type="dxa"/>
          </w:tcPr>
          <w:p w14:paraId="39674126" w14:textId="77777777" w:rsidR="00CF467C" w:rsidRDefault="00CF467C" w:rsidP="00D13FA8">
            <w:pPr>
              <w:pStyle w:val="TableParagraph"/>
              <w:spacing w:before="191"/>
              <w:ind w:left="16"/>
              <w:rPr>
                <w:sz w:val="24"/>
              </w:rPr>
            </w:pPr>
            <w:r>
              <w:rPr>
                <w:spacing w:val="-2"/>
                <w:sz w:val="24"/>
              </w:rPr>
              <w:t>189.66</w:t>
            </w:r>
          </w:p>
        </w:tc>
      </w:tr>
      <w:tr w:rsidR="00CF467C" w14:paraId="7ADAE815" w14:textId="77777777" w:rsidTr="00D13FA8">
        <w:trPr>
          <w:trHeight w:val="552"/>
        </w:trPr>
        <w:tc>
          <w:tcPr>
            <w:tcW w:w="2249" w:type="dxa"/>
          </w:tcPr>
          <w:p w14:paraId="7A1ADB92" w14:textId="77777777" w:rsidR="00CF467C" w:rsidRDefault="00CF467C" w:rsidP="00D13FA8">
            <w:pPr>
              <w:pStyle w:val="TableParagraph"/>
              <w:spacing w:line="275" w:lineRule="exact"/>
              <w:ind w:left="107"/>
              <w:jc w:val="left"/>
              <w:rPr>
                <w:b/>
                <w:sz w:val="24"/>
              </w:rPr>
            </w:pPr>
            <w:r>
              <w:rPr>
                <w:b/>
                <w:sz w:val="24"/>
              </w:rPr>
              <w:t>Ethephon</w:t>
            </w:r>
            <w:r>
              <w:rPr>
                <w:b/>
                <w:spacing w:val="-1"/>
                <w:sz w:val="24"/>
              </w:rPr>
              <w:t xml:space="preserve"> </w:t>
            </w:r>
            <w:r>
              <w:rPr>
                <w:b/>
                <w:sz w:val="24"/>
              </w:rPr>
              <w:t xml:space="preserve">@ </w:t>
            </w:r>
            <w:r>
              <w:rPr>
                <w:b/>
                <w:spacing w:val="-5"/>
                <w:sz w:val="24"/>
              </w:rPr>
              <w:t>100</w:t>
            </w:r>
          </w:p>
          <w:p w14:paraId="73667735"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7</w:t>
            </w:r>
            <w:r>
              <w:rPr>
                <w:b/>
                <w:spacing w:val="-4"/>
                <w:position w:val="1"/>
                <w:sz w:val="24"/>
              </w:rPr>
              <w:t>)</w:t>
            </w:r>
          </w:p>
        </w:tc>
        <w:tc>
          <w:tcPr>
            <w:tcW w:w="1392" w:type="dxa"/>
          </w:tcPr>
          <w:p w14:paraId="3CF8202B" w14:textId="77777777" w:rsidR="00CF467C" w:rsidRDefault="00CF467C" w:rsidP="00D13FA8">
            <w:pPr>
              <w:pStyle w:val="TableParagraph"/>
              <w:spacing w:before="275"/>
              <w:ind w:left="7"/>
              <w:rPr>
                <w:sz w:val="24"/>
              </w:rPr>
            </w:pPr>
            <w:r>
              <w:rPr>
                <w:spacing w:val="-2"/>
                <w:sz w:val="24"/>
              </w:rPr>
              <w:t>133.20</w:t>
            </w:r>
          </w:p>
        </w:tc>
        <w:tc>
          <w:tcPr>
            <w:tcW w:w="1582" w:type="dxa"/>
          </w:tcPr>
          <w:p w14:paraId="15F6EB77" w14:textId="77777777" w:rsidR="00CF467C" w:rsidRDefault="00CF467C" w:rsidP="00D13FA8">
            <w:pPr>
              <w:pStyle w:val="TableParagraph"/>
              <w:spacing w:before="275"/>
              <w:ind w:left="6"/>
              <w:rPr>
                <w:sz w:val="24"/>
              </w:rPr>
            </w:pPr>
            <w:r>
              <w:rPr>
                <w:spacing w:val="-2"/>
                <w:sz w:val="24"/>
              </w:rPr>
              <w:t>145.50</w:t>
            </w:r>
          </w:p>
        </w:tc>
        <w:tc>
          <w:tcPr>
            <w:tcW w:w="1579" w:type="dxa"/>
          </w:tcPr>
          <w:p w14:paraId="3CB3DF8A" w14:textId="77777777" w:rsidR="00CF467C" w:rsidRDefault="00CF467C" w:rsidP="00D13FA8">
            <w:pPr>
              <w:pStyle w:val="TableParagraph"/>
              <w:spacing w:before="275"/>
              <w:ind w:right="8"/>
              <w:rPr>
                <w:sz w:val="24"/>
              </w:rPr>
            </w:pPr>
            <w:r>
              <w:rPr>
                <w:spacing w:val="-2"/>
                <w:sz w:val="24"/>
              </w:rPr>
              <w:t>125.10</w:t>
            </w:r>
          </w:p>
        </w:tc>
        <w:tc>
          <w:tcPr>
            <w:tcW w:w="1087" w:type="dxa"/>
          </w:tcPr>
          <w:p w14:paraId="5B938A85" w14:textId="77777777" w:rsidR="00CF467C" w:rsidRDefault="00CF467C" w:rsidP="00D13FA8">
            <w:pPr>
              <w:pStyle w:val="TableParagraph"/>
              <w:spacing w:before="275"/>
              <w:rPr>
                <w:sz w:val="24"/>
              </w:rPr>
            </w:pPr>
            <w:r>
              <w:rPr>
                <w:spacing w:val="-2"/>
                <w:sz w:val="24"/>
              </w:rPr>
              <w:t>134.60</w:t>
            </w:r>
          </w:p>
        </w:tc>
        <w:tc>
          <w:tcPr>
            <w:tcW w:w="1514" w:type="dxa"/>
          </w:tcPr>
          <w:p w14:paraId="463604E8" w14:textId="77777777" w:rsidR="00CF467C" w:rsidRDefault="00CF467C" w:rsidP="00D13FA8">
            <w:pPr>
              <w:pStyle w:val="TableParagraph"/>
              <w:spacing w:before="275"/>
              <w:ind w:left="7"/>
              <w:rPr>
                <w:sz w:val="24"/>
              </w:rPr>
            </w:pPr>
            <w:r>
              <w:rPr>
                <w:spacing w:val="-2"/>
                <w:sz w:val="24"/>
              </w:rPr>
              <w:t>177.60</w:t>
            </w:r>
          </w:p>
        </w:tc>
        <w:tc>
          <w:tcPr>
            <w:tcW w:w="1579" w:type="dxa"/>
          </w:tcPr>
          <w:p w14:paraId="21670409" w14:textId="77777777" w:rsidR="00CF467C" w:rsidRDefault="00CF467C" w:rsidP="00D13FA8">
            <w:pPr>
              <w:pStyle w:val="TableParagraph"/>
              <w:spacing w:before="275"/>
              <w:ind w:right="1"/>
              <w:rPr>
                <w:sz w:val="24"/>
              </w:rPr>
            </w:pPr>
            <w:r>
              <w:rPr>
                <w:spacing w:val="-2"/>
                <w:sz w:val="24"/>
              </w:rPr>
              <w:t>194.00</w:t>
            </w:r>
          </w:p>
        </w:tc>
        <w:tc>
          <w:tcPr>
            <w:tcW w:w="1578" w:type="dxa"/>
          </w:tcPr>
          <w:p w14:paraId="08129940" w14:textId="77777777" w:rsidR="00CF467C" w:rsidRDefault="00CF467C" w:rsidP="00D13FA8">
            <w:pPr>
              <w:pStyle w:val="TableParagraph"/>
              <w:spacing w:before="275"/>
              <w:ind w:left="15" w:right="2"/>
              <w:rPr>
                <w:sz w:val="24"/>
              </w:rPr>
            </w:pPr>
            <w:r>
              <w:rPr>
                <w:spacing w:val="-2"/>
                <w:sz w:val="24"/>
              </w:rPr>
              <w:t>166.80</w:t>
            </w:r>
          </w:p>
        </w:tc>
        <w:tc>
          <w:tcPr>
            <w:tcW w:w="1136" w:type="dxa"/>
          </w:tcPr>
          <w:p w14:paraId="4C8DE6C5" w14:textId="77777777" w:rsidR="00CF467C" w:rsidRDefault="00CF467C" w:rsidP="00D13FA8">
            <w:pPr>
              <w:pStyle w:val="TableParagraph"/>
              <w:spacing w:before="275"/>
              <w:ind w:left="16"/>
              <w:rPr>
                <w:sz w:val="24"/>
              </w:rPr>
            </w:pPr>
            <w:r>
              <w:rPr>
                <w:spacing w:val="-2"/>
                <w:sz w:val="24"/>
              </w:rPr>
              <w:t>179.47</w:t>
            </w:r>
          </w:p>
        </w:tc>
      </w:tr>
      <w:tr w:rsidR="00CF467C" w14:paraId="37607671" w14:textId="77777777" w:rsidTr="00D13FA8">
        <w:trPr>
          <w:trHeight w:val="551"/>
        </w:trPr>
        <w:tc>
          <w:tcPr>
            <w:tcW w:w="2249" w:type="dxa"/>
          </w:tcPr>
          <w:p w14:paraId="3B0669A3"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150</w:t>
            </w:r>
          </w:p>
          <w:p w14:paraId="000F5D5F"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8</w:t>
            </w:r>
            <w:r>
              <w:rPr>
                <w:b/>
                <w:spacing w:val="-4"/>
                <w:position w:val="1"/>
                <w:sz w:val="24"/>
              </w:rPr>
              <w:t>)</w:t>
            </w:r>
          </w:p>
        </w:tc>
        <w:tc>
          <w:tcPr>
            <w:tcW w:w="1392" w:type="dxa"/>
          </w:tcPr>
          <w:p w14:paraId="687DC01A" w14:textId="77777777" w:rsidR="00CF467C" w:rsidRDefault="00CF467C" w:rsidP="00D13FA8">
            <w:pPr>
              <w:pStyle w:val="TableParagraph"/>
              <w:spacing w:before="275"/>
              <w:ind w:left="7"/>
              <w:rPr>
                <w:sz w:val="24"/>
              </w:rPr>
            </w:pPr>
            <w:r>
              <w:rPr>
                <w:spacing w:val="-2"/>
                <w:sz w:val="24"/>
              </w:rPr>
              <w:t>119.70</w:t>
            </w:r>
          </w:p>
        </w:tc>
        <w:tc>
          <w:tcPr>
            <w:tcW w:w="1582" w:type="dxa"/>
          </w:tcPr>
          <w:p w14:paraId="3B3FA74C" w14:textId="77777777" w:rsidR="00CF467C" w:rsidRDefault="00CF467C" w:rsidP="00D13FA8">
            <w:pPr>
              <w:pStyle w:val="TableParagraph"/>
              <w:spacing w:before="275"/>
              <w:ind w:left="6"/>
              <w:rPr>
                <w:sz w:val="24"/>
              </w:rPr>
            </w:pPr>
            <w:r>
              <w:rPr>
                <w:spacing w:val="-2"/>
                <w:sz w:val="24"/>
              </w:rPr>
              <w:t>137.69</w:t>
            </w:r>
          </w:p>
        </w:tc>
        <w:tc>
          <w:tcPr>
            <w:tcW w:w="1579" w:type="dxa"/>
          </w:tcPr>
          <w:p w14:paraId="1401EDC5" w14:textId="77777777" w:rsidR="00CF467C" w:rsidRDefault="00CF467C" w:rsidP="00D13FA8">
            <w:pPr>
              <w:pStyle w:val="TableParagraph"/>
              <w:spacing w:before="275"/>
              <w:ind w:right="8"/>
              <w:rPr>
                <w:sz w:val="24"/>
              </w:rPr>
            </w:pPr>
            <w:r>
              <w:rPr>
                <w:spacing w:val="-2"/>
                <w:sz w:val="24"/>
              </w:rPr>
              <w:t>123.30</w:t>
            </w:r>
          </w:p>
        </w:tc>
        <w:tc>
          <w:tcPr>
            <w:tcW w:w="1087" w:type="dxa"/>
          </w:tcPr>
          <w:p w14:paraId="290B6C45" w14:textId="77777777" w:rsidR="00CF467C" w:rsidRDefault="00CF467C" w:rsidP="00D13FA8">
            <w:pPr>
              <w:pStyle w:val="TableParagraph"/>
              <w:spacing w:before="275"/>
              <w:rPr>
                <w:sz w:val="24"/>
              </w:rPr>
            </w:pPr>
            <w:r>
              <w:rPr>
                <w:spacing w:val="-2"/>
                <w:sz w:val="24"/>
              </w:rPr>
              <w:t>126.90</w:t>
            </w:r>
          </w:p>
        </w:tc>
        <w:tc>
          <w:tcPr>
            <w:tcW w:w="1514" w:type="dxa"/>
          </w:tcPr>
          <w:p w14:paraId="36455468" w14:textId="77777777" w:rsidR="00CF467C" w:rsidRDefault="00CF467C" w:rsidP="00D13FA8">
            <w:pPr>
              <w:pStyle w:val="TableParagraph"/>
              <w:spacing w:before="275"/>
              <w:ind w:left="7"/>
              <w:rPr>
                <w:sz w:val="24"/>
              </w:rPr>
            </w:pPr>
            <w:r>
              <w:rPr>
                <w:spacing w:val="-2"/>
                <w:sz w:val="24"/>
              </w:rPr>
              <w:t>159.60</w:t>
            </w:r>
          </w:p>
        </w:tc>
        <w:tc>
          <w:tcPr>
            <w:tcW w:w="1579" w:type="dxa"/>
          </w:tcPr>
          <w:p w14:paraId="1CC3DC3F" w14:textId="77777777" w:rsidR="00CF467C" w:rsidRDefault="00CF467C" w:rsidP="00D13FA8">
            <w:pPr>
              <w:pStyle w:val="TableParagraph"/>
              <w:spacing w:before="275"/>
              <w:ind w:right="1"/>
              <w:rPr>
                <w:sz w:val="24"/>
              </w:rPr>
            </w:pPr>
            <w:r>
              <w:rPr>
                <w:spacing w:val="-2"/>
                <w:sz w:val="24"/>
              </w:rPr>
              <w:t>183.58</w:t>
            </w:r>
          </w:p>
        </w:tc>
        <w:tc>
          <w:tcPr>
            <w:tcW w:w="1578" w:type="dxa"/>
          </w:tcPr>
          <w:p w14:paraId="20E514C9" w14:textId="77777777" w:rsidR="00CF467C" w:rsidRDefault="00CF467C" w:rsidP="00D13FA8">
            <w:pPr>
              <w:pStyle w:val="TableParagraph"/>
              <w:spacing w:before="275"/>
              <w:ind w:left="15" w:right="2"/>
              <w:rPr>
                <w:sz w:val="24"/>
              </w:rPr>
            </w:pPr>
            <w:r>
              <w:rPr>
                <w:spacing w:val="-2"/>
                <w:sz w:val="24"/>
              </w:rPr>
              <w:t>164.40</w:t>
            </w:r>
          </w:p>
        </w:tc>
        <w:tc>
          <w:tcPr>
            <w:tcW w:w="1136" w:type="dxa"/>
          </w:tcPr>
          <w:p w14:paraId="0F5B29D4" w14:textId="77777777" w:rsidR="00CF467C" w:rsidRDefault="00CF467C" w:rsidP="00D13FA8">
            <w:pPr>
              <w:pStyle w:val="TableParagraph"/>
              <w:spacing w:before="275"/>
              <w:ind w:left="16"/>
              <w:rPr>
                <w:sz w:val="24"/>
              </w:rPr>
            </w:pPr>
            <w:r>
              <w:rPr>
                <w:spacing w:val="-2"/>
                <w:sz w:val="24"/>
              </w:rPr>
              <w:t>169.19</w:t>
            </w:r>
          </w:p>
        </w:tc>
      </w:tr>
      <w:tr w:rsidR="00CF467C" w14:paraId="72577A43" w14:textId="77777777" w:rsidTr="00D13FA8">
        <w:trPr>
          <w:trHeight w:val="551"/>
        </w:trPr>
        <w:tc>
          <w:tcPr>
            <w:tcW w:w="2249" w:type="dxa"/>
          </w:tcPr>
          <w:p w14:paraId="0AACB162"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200</w:t>
            </w:r>
          </w:p>
          <w:p w14:paraId="1E1DB866"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9</w:t>
            </w:r>
            <w:r>
              <w:rPr>
                <w:b/>
                <w:spacing w:val="-4"/>
                <w:position w:val="1"/>
                <w:sz w:val="24"/>
              </w:rPr>
              <w:t>)</w:t>
            </w:r>
          </w:p>
        </w:tc>
        <w:tc>
          <w:tcPr>
            <w:tcW w:w="1392" w:type="dxa"/>
          </w:tcPr>
          <w:p w14:paraId="7537D294" w14:textId="77777777" w:rsidR="00CF467C" w:rsidRDefault="00CF467C" w:rsidP="00D13FA8">
            <w:pPr>
              <w:pStyle w:val="TableParagraph"/>
              <w:spacing w:before="275"/>
              <w:ind w:left="7"/>
              <w:rPr>
                <w:sz w:val="24"/>
              </w:rPr>
            </w:pPr>
            <w:r>
              <w:rPr>
                <w:spacing w:val="-2"/>
                <w:sz w:val="24"/>
              </w:rPr>
              <w:t>113.40</w:t>
            </w:r>
          </w:p>
        </w:tc>
        <w:tc>
          <w:tcPr>
            <w:tcW w:w="1582" w:type="dxa"/>
          </w:tcPr>
          <w:p w14:paraId="79967A70" w14:textId="77777777" w:rsidR="00CF467C" w:rsidRDefault="00CF467C" w:rsidP="00D13FA8">
            <w:pPr>
              <w:pStyle w:val="TableParagraph"/>
              <w:spacing w:before="275"/>
              <w:ind w:left="6"/>
              <w:rPr>
                <w:sz w:val="24"/>
              </w:rPr>
            </w:pPr>
            <w:r>
              <w:rPr>
                <w:spacing w:val="-2"/>
                <w:sz w:val="24"/>
              </w:rPr>
              <w:t>137.31</w:t>
            </w:r>
          </w:p>
        </w:tc>
        <w:tc>
          <w:tcPr>
            <w:tcW w:w="1579" w:type="dxa"/>
          </w:tcPr>
          <w:p w14:paraId="1CE41280" w14:textId="77777777" w:rsidR="00CF467C" w:rsidRDefault="00CF467C" w:rsidP="00D13FA8">
            <w:pPr>
              <w:pStyle w:val="TableParagraph"/>
              <w:spacing w:before="275"/>
              <w:ind w:right="8"/>
              <w:rPr>
                <w:sz w:val="24"/>
              </w:rPr>
            </w:pPr>
            <w:r>
              <w:rPr>
                <w:spacing w:val="-2"/>
                <w:sz w:val="24"/>
              </w:rPr>
              <w:t>122.40</w:t>
            </w:r>
          </w:p>
        </w:tc>
        <w:tc>
          <w:tcPr>
            <w:tcW w:w="1087" w:type="dxa"/>
          </w:tcPr>
          <w:p w14:paraId="74A67D0E" w14:textId="77777777" w:rsidR="00CF467C" w:rsidRDefault="00CF467C" w:rsidP="00D13FA8">
            <w:pPr>
              <w:pStyle w:val="TableParagraph"/>
              <w:spacing w:before="275"/>
              <w:rPr>
                <w:sz w:val="24"/>
              </w:rPr>
            </w:pPr>
            <w:r>
              <w:rPr>
                <w:spacing w:val="-2"/>
                <w:sz w:val="24"/>
              </w:rPr>
              <w:t>124.37</w:t>
            </w:r>
          </w:p>
        </w:tc>
        <w:tc>
          <w:tcPr>
            <w:tcW w:w="1514" w:type="dxa"/>
          </w:tcPr>
          <w:p w14:paraId="32188A02" w14:textId="77777777" w:rsidR="00CF467C" w:rsidRDefault="00CF467C" w:rsidP="00D13FA8">
            <w:pPr>
              <w:pStyle w:val="TableParagraph"/>
              <w:spacing w:before="275"/>
              <w:ind w:left="7"/>
              <w:rPr>
                <w:sz w:val="24"/>
              </w:rPr>
            </w:pPr>
            <w:r>
              <w:rPr>
                <w:spacing w:val="-2"/>
                <w:sz w:val="24"/>
              </w:rPr>
              <w:t>151.20</w:t>
            </w:r>
          </w:p>
        </w:tc>
        <w:tc>
          <w:tcPr>
            <w:tcW w:w="1579" w:type="dxa"/>
          </w:tcPr>
          <w:p w14:paraId="72733562" w14:textId="77777777" w:rsidR="00CF467C" w:rsidRDefault="00CF467C" w:rsidP="00D13FA8">
            <w:pPr>
              <w:pStyle w:val="TableParagraph"/>
              <w:spacing w:before="275"/>
              <w:ind w:right="1"/>
              <w:rPr>
                <w:sz w:val="24"/>
              </w:rPr>
            </w:pPr>
            <w:r>
              <w:rPr>
                <w:spacing w:val="-2"/>
                <w:sz w:val="24"/>
              </w:rPr>
              <w:t>183.08</w:t>
            </w:r>
          </w:p>
        </w:tc>
        <w:tc>
          <w:tcPr>
            <w:tcW w:w="1578" w:type="dxa"/>
          </w:tcPr>
          <w:p w14:paraId="48D3D574" w14:textId="77777777" w:rsidR="00CF467C" w:rsidRDefault="00CF467C" w:rsidP="00D13FA8">
            <w:pPr>
              <w:pStyle w:val="TableParagraph"/>
              <w:spacing w:before="275"/>
              <w:ind w:left="15" w:right="2"/>
              <w:rPr>
                <w:sz w:val="24"/>
              </w:rPr>
            </w:pPr>
            <w:r>
              <w:rPr>
                <w:spacing w:val="-2"/>
                <w:sz w:val="24"/>
              </w:rPr>
              <w:t>163.20</w:t>
            </w:r>
          </w:p>
        </w:tc>
        <w:tc>
          <w:tcPr>
            <w:tcW w:w="1136" w:type="dxa"/>
          </w:tcPr>
          <w:p w14:paraId="01B0AFDE" w14:textId="77777777" w:rsidR="00CF467C" w:rsidRDefault="00CF467C" w:rsidP="00D13FA8">
            <w:pPr>
              <w:pStyle w:val="TableParagraph"/>
              <w:spacing w:before="275"/>
              <w:ind w:left="16"/>
              <w:rPr>
                <w:sz w:val="24"/>
              </w:rPr>
            </w:pPr>
            <w:r>
              <w:rPr>
                <w:spacing w:val="-2"/>
                <w:sz w:val="24"/>
              </w:rPr>
              <w:t>165.83</w:t>
            </w:r>
          </w:p>
        </w:tc>
      </w:tr>
      <w:tr w:rsidR="00CF467C" w14:paraId="19E11484" w14:textId="77777777" w:rsidTr="00D13FA8">
        <w:trPr>
          <w:trHeight w:val="467"/>
        </w:trPr>
        <w:tc>
          <w:tcPr>
            <w:tcW w:w="2249" w:type="dxa"/>
          </w:tcPr>
          <w:p w14:paraId="20FA5966" w14:textId="77777777" w:rsidR="00CF467C" w:rsidRDefault="00CF467C" w:rsidP="00D13FA8">
            <w:pPr>
              <w:pStyle w:val="TableParagraph"/>
              <w:spacing w:before="1" w:line="240" w:lineRule="auto"/>
              <w:ind w:left="7" w:right="1"/>
              <w:rPr>
                <w:b/>
                <w:sz w:val="24"/>
              </w:rPr>
            </w:pPr>
            <w:r>
              <w:rPr>
                <w:b/>
                <w:spacing w:val="-4"/>
                <w:sz w:val="24"/>
              </w:rPr>
              <w:t>MEAN</w:t>
            </w:r>
          </w:p>
        </w:tc>
        <w:tc>
          <w:tcPr>
            <w:tcW w:w="1392" w:type="dxa"/>
          </w:tcPr>
          <w:p w14:paraId="3F446E9A" w14:textId="77777777" w:rsidR="00CF467C" w:rsidRDefault="00CF467C" w:rsidP="00D13FA8">
            <w:pPr>
              <w:pStyle w:val="TableParagraph"/>
              <w:spacing w:before="191"/>
              <w:ind w:left="7"/>
              <w:rPr>
                <w:sz w:val="24"/>
              </w:rPr>
            </w:pPr>
            <w:r>
              <w:rPr>
                <w:spacing w:val="-2"/>
                <w:sz w:val="24"/>
              </w:rPr>
              <w:t>125.64</w:t>
            </w:r>
          </w:p>
        </w:tc>
        <w:tc>
          <w:tcPr>
            <w:tcW w:w="1582" w:type="dxa"/>
          </w:tcPr>
          <w:p w14:paraId="3F53EDE6" w14:textId="77777777" w:rsidR="00CF467C" w:rsidRDefault="00CF467C" w:rsidP="00D13FA8">
            <w:pPr>
              <w:pStyle w:val="TableParagraph"/>
              <w:spacing w:before="191"/>
              <w:ind w:left="6"/>
              <w:rPr>
                <w:sz w:val="24"/>
              </w:rPr>
            </w:pPr>
            <w:r>
              <w:rPr>
                <w:spacing w:val="-2"/>
                <w:sz w:val="24"/>
              </w:rPr>
              <w:t>146.27</w:t>
            </w:r>
          </w:p>
        </w:tc>
        <w:tc>
          <w:tcPr>
            <w:tcW w:w="1579" w:type="dxa"/>
          </w:tcPr>
          <w:p w14:paraId="11DA763C" w14:textId="77777777" w:rsidR="00CF467C" w:rsidRDefault="00CF467C" w:rsidP="00D13FA8">
            <w:pPr>
              <w:pStyle w:val="TableParagraph"/>
              <w:spacing w:before="191"/>
              <w:ind w:right="8"/>
              <w:rPr>
                <w:sz w:val="24"/>
              </w:rPr>
            </w:pPr>
            <w:r>
              <w:rPr>
                <w:spacing w:val="-2"/>
                <w:sz w:val="24"/>
              </w:rPr>
              <w:t>129.48</w:t>
            </w:r>
          </w:p>
        </w:tc>
        <w:tc>
          <w:tcPr>
            <w:tcW w:w="1087" w:type="dxa"/>
          </w:tcPr>
          <w:p w14:paraId="04F6A1EF" w14:textId="77777777" w:rsidR="00CF467C" w:rsidRDefault="00CF467C" w:rsidP="00D13FA8">
            <w:pPr>
              <w:pStyle w:val="TableParagraph"/>
              <w:spacing w:line="240" w:lineRule="auto"/>
              <w:ind w:left="0"/>
              <w:jc w:val="left"/>
            </w:pPr>
          </w:p>
        </w:tc>
        <w:tc>
          <w:tcPr>
            <w:tcW w:w="1514" w:type="dxa"/>
          </w:tcPr>
          <w:p w14:paraId="04AF01E7" w14:textId="77777777" w:rsidR="00CF467C" w:rsidRDefault="00CF467C" w:rsidP="00D13FA8">
            <w:pPr>
              <w:pStyle w:val="TableParagraph"/>
              <w:spacing w:before="191"/>
              <w:ind w:left="7"/>
              <w:rPr>
                <w:sz w:val="24"/>
              </w:rPr>
            </w:pPr>
            <w:r>
              <w:rPr>
                <w:spacing w:val="-2"/>
                <w:sz w:val="24"/>
              </w:rPr>
              <w:t>167.52</w:t>
            </w:r>
          </w:p>
        </w:tc>
        <w:tc>
          <w:tcPr>
            <w:tcW w:w="1579" w:type="dxa"/>
          </w:tcPr>
          <w:p w14:paraId="48E8B79C" w14:textId="77777777" w:rsidR="00CF467C" w:rsidRDefault="00CF467C" w:rsidP="00D13FA8">
            <w:pPr>
              <w:pStyle w:val="TableParagraph"/>
              <w:spacing w:before="191"/>
              <w:ind w:right="1"/>
              <w:rPr>
                <w:sz w:val="24"/>
              </w:rPr>
            </w:pPr>
            <w:r>
              <w:rPr>
                <w:spacing w:val="-2"/>
                <w:sz w:val="24"/>
              </w:rPr>
              <w:t>195.03</w:t>
            </w:r>
          </w:p>
        </w:tc>
        <w:tc>
          <w:tcPr>
            <w:tcW w:w="1578" w:type="dxa"/>
          </w:tcPr>
          <w:p w14:paraId="22D8BA75" w14:textId="77777777" w:rsidR="00CF467C" w:rsidRDefault="00CF467C" w:rsidP="00D13FA8">
            <w:pPr>
              <w:pStyle w:val="TableParagraph"/>
              <w:spacing w:before="191"/>
              <w:ind w:left="15" w:right="2"/>
              <w:rPr>
                <w:sz w:val="24"/>
              </w:rPr>
            </w:pPr>
            <w:r>
              <w:rPr>
                <w:spacing w:val="-2"/>
                <w:sz w:val="24"/>
              </w:rPr>
              <w:t>172.64</w:t>
            </w:r>
          </w:p>
        </w:tc>
        <w:tc>
          <w:tcPr>
            <w:tcW w:w="1136" w:type="dxa"/>
          </w:tcPr>
          <w:p w14:paraId="6F75EBB9" w14:textId="77777777" w:rsidR="00CF467C" w:rsidRDefault="00CF467C" w:rsidP="00D13FA8">
            <w:pPr>
              <w:pStyle w:val="TableParagraph"/>
              <w:spacing w:line="240" w:lineRule="auto"/>
              <w:ind w:left="0"/>
              <w:jc w:val="left"/>
            </w:pPr>
          </w:p>
        </w:tc>
      </w:tr>
      <w:tr w:rsidR="00CF467C" w14:paraId="05D390B9" w14:textId="77777777" w:rsidTr="00D13FA8">
        <w:trPr>
          <w:trHeight w:val="467"/>
        </w:trPr>
        <w:tc>
          <w:tcPr>
            <w:tcW w:w="2249" w:type="dxa"/>
          </w:tcPr>
          <w:p w14:paraId="6ADCCC9D" w14:textId="77777777" w:rsidR="00CF467C" w:rsidRDefault="00CF467C" w:rsidP="00D13FA8">
            <w:pPr>
              <w:pStyle w:val="TableParagraph"/>
              <w:spacing w:line="240" w:lineRule="auto"/>
              <w:ind w:left="0"/>
              <w:jc w:val="left"/>
            </w:pPr>
          </w:p>
        </w:tc>
        <w:tc>
          <w:tcPr>
            <w:tcW w:w="1392" w:type="dxa"/>
          </w:tcPr>
          <w:p w14:paraId="33A299DF" w14:textId="77777777" w:rsidR="00CF467C" w:rsidRDefault="00CF467C" w:rsidP="00D13FA8">
            <w:pPr>
              <w:pStyle w:val="TableParagraph"/>
              <w:spacing w:before="191"/>
              <w:ind w:left="7"/>
              <w:rPr>
                <w:b/>
                <w:sz w:val="24"/>
              </w:rPr>
            </w:pPr>
            <w:r>
              <w:rPr>
                <w:b/>
                <w:spacing w:val="-10"/>
                <w:sz w:val="24"/>
              </w:rPr>
              <w:t>P</w:t>
            </w:r>
          </w:p>
        </w:tc>
        <w:tc>
          <w:tcPr>
            <w:tcW w:w="1582" w:type="dxa"/>
          </w:tcPr>
          <w:p w14:paraId="7FF5DD25" w14:textId="77777777" w:rsidR="00CF467C" w:rsidRDefault="00CF467C" w:rsidP="00D13FA8">
            <w:pPr>
              <w:pStyle w:val="TableParagraph"/>
              <w:spacing w:before="191"/>
              <w:ind w:left="6" w:right="1"/>
              <w:rPr>
                <w:b/>
                <w:sz w:val="24"/>
              </w:rPr>
            </w:pPr>
            <w:r>
              <w:rPr>
                <w:b/>
                <w:spacing w:val="-10"/>
                <w:sz w:val="24"/>
              </w:rPr>
              <w:t>B</w:t>
            </w:r>
          </w:p>
        </w:tc>
        <w:tc>
          <w:tcPr>
            <w:tcW w:w="1579" w:type="dxa"/>
          </w:tcPr>
          <w:p w14:paraId="1631CC2E" w14:textId="77777777" w:rsidR="00CF467C" w:rsidRDefault="00CF467C" w:rsidP="00D13FA8">
            <w:pPr>
              <w:pStyle w:val="TableParagraph"/>
              <w:spacing w:before="191"/>
              <w:ind w:right="6"/>
              <w:rPr>
                <w:b/>
                <w:sz w:val="24"/>
              </w:rPr>
            </w:pPr>
            <w:r>
              <w:rPr>
                <w:b/>
                <w:sz w:val="24"/>
              </w:rPr>
              <w:t xml:space="preserve">P x </w:t>
            </w:r>
            <w:r>
              <w:rPr>
                <w:b/>
                <w:spacing w:val="-10"/>
                <w:sz w:val="24"/>
              </w:rPr>
              <w:t>B</w:t>
            </w:r>
          </w:p>
        </w:tc>
        <w:tc>
          <w:tcPr>
            <w:tcW w:w="1087" w:type="dxa"/>
          </w:tcPr>
          <w:p w14:paraId="0F72BE61" w14:textId="77777777" w:rsidR="00CF467C" w:rsidRDefault="00CF467C" w:rsidP="00D13FA8">
            <w:pPr>
              <w:pStyle w:val="TableParagraph"/>
              <w:spacing w:line="240" w:lineRule="auto"/>
              <w:ind w:left="0"/>
              <w:jc w:val="left"/>
            </w:pPr>
          </w:p>
        </w:tc>
        <w:tc>
          <w:tcPr>
            <w:tcW w:w="1514" w:type="dxa"/>
          </w:tcPr>
          <w:p w14:paraId="3FFE5585" w14:textId="77777777" w:rsidR="00CF467C" w:rsidRDefault="00CF467C" w:rsidP="00D13FA8">
            <w:pPr>
              <w:pStyle w:val="TableParagraph"/>
              <w:spacing w:before="191"/>
              <w:ind w:left="7"/>
              <w:rPr>
                <w:b/>
                <w:sz w:val="24"/>
              </w:rPr>
            </w:pPr>
            <w:r>
              <w:rPr>
                <w:b/>
                <w:spacing w:val="-10"/>
                <w:sz w:val="24"/>
              </w:rPr>
              <w:t>P</w:t>
            </w:r>
          </w:p>
        </w:tc>
        <w:tc>
          <w:tcPr>
            <w:tcW w:w="1579" w:type="dxa"/>
          </w:tcPr>
          <w:p w14:paraId="1B23B7B2" w14:textId="77777777" w:rsidR="00CF467C" w:rsidRDefault="00CF467C" w:rsidP="00D13FA8">
            <w:pPr>
              <w:pStyle w:val="TableParagraph"/>
              <w:spacing w:before="191"/>
              <w:ind w:right="2"/>
              <w:rPr>
                <w:b/>
                <w:sz w:val="24"/>
              </w:rPr>
            </w:pPr>
            <w:r>
              <w:rPr>
                <w:b/>
                <w:spacing w:val="-10"/>
                <w:sz w:val="24"/>
              </w:rPr>
              <w:t>B</w:t>
            </w:r>
          </w:p>
        </w:tc>
        <w:tc>
          <w:tcPr>
            <w:tcW w:w="1578" w:type="dxa"/>
          </w:tcPr>
          <w:p w14:paraId="444ADC1D" w14:textId="77777777" w:rsidR="00CF467C" w:rsidRDefault="00CF467C" w:rsidP="00D13FA8">
            <w:pPr>
              <w:pStyle w:val="TableParagraph"/>
              <w:spacing w:before="191"/>
              <w:ind w:left="15"/>
              <w:rPr>
                <w:b/>
                <w:sz w:val="24"/>
              </w:rPr>
            </w:pPr>
            <w:r>
              <w:rPr>
                <w:b/>
                <w:sz w:val="24"/>
              </w:rPr>
              <w:t xml:space="preserve">P x </w:t>
            </w:r>
            <w:r>
              <w:rPr>
                <w:b/>
                <w:spacing w:val="-10"/>
                <w:sz w:val="24"/>
              </w:rPr>
              <w:t>B</w:t>
            </w:r>
          </w:p>
        </w:tc>
        <w:tc>
          <w:tcPr>
            <w:tcW w:w="1136" w:type="dxa"/>
          </w:tcPr>
          <w:p w14:paraId="06EB2413" w14:textId="77777777" w:rsidR="00CF467C" w:rsidRDefault="00CF467C" w:rsidP="00D13FA8">
            <w:pPr>
              <w:pStyle w:val="TableParagraph"/>
              <w:spacing w:line="240" w:lineRule="auto"/>
              <w:ind w:left="0"/>
              <w:jc w:val="left"/>
            </w:pPr>
          </w:p>
        </w:tc>
      </w:tr>
      <w:tr w:rsidR="00CF467C" w14:paraId="37F952B5" w14:textId="77777777" w:rsidTr="00D13FA8">
        <w:trPr>
          <w:trHeight w:val="468"/>
        </w:trPr>
        <w:tc>
          <w:tcPr>
            <w:tcW w:w="2249" w:type="dxa"/>
          </w:tcPr>
          <w:p w14:paraId="2063B5F1" w14:textId="77777777" w:rsidR="00CF467C" w:rsidRDefault="00CF467C" w:rsidP="00D13FA8">
            <w:pPr>
              <w:pStyle w:val="TableParagraph"/>
              <w:spacing w:line="275" w:lineRule="exact"/>
              <w:ind w:left="7"/>
              <w:rPr>
                <w:b/>
                <w:sz w:val="24"/>
              </w:rPr>
            </w:pPr>
            <w:r>
              <w:rPr>
                <w:b/>
                <w:spacing w:val="-5"/>
                <w:sz w:val="24"/>
              </w:rPr>
              <w:t>CD</w:t>
            </w:r>
          </w:p>
        </w:tc>
        <w:tc>
          <w:tcPr>
            <w:tcW w:w="1392" w:type="dxa"/>
          </w:tcPr>
          <w:p w14:paraId="2C47A2E3" w14:textId="77777777" w:rsidR="00CF467C" w:rsidRDefault="00CF467C" w:rsidP="00D13FA8">
            <w:pPr>
              <w:pStyle w:val="TableParagraph"/>
              <w:spacing w:line="275" w:lineRule="exact"/>
              <w:ind w:left="7"/>
              <w:rPr>
                <w:sz w:val="24"/>
              </w:rPr>
            </w:pPr>
            <w:r>
              <w:rPr>
                <w:spacing w:val="-4"/>
                <w:sz w:val="24"/>
              </w:rPr>
              <w:t>6.36</w:t>
            </w:r>
          </w:p>
        </w:tc>
        <w:tc>
          <w:tcPr>
            <w:tcW w:w="1582" w:type="dxa"/>
          </w:tcPr>
          <w:p w14:paraId="5340AB1E" w14:textId="77777777" w:rsidR="00CF467C" w:rsidRDefault="00CF467C" w:rsidP="00D13FA8">
            <w:pPr>
              <w:pStyle w:val="TableParagraph"/>
              <w:spacing w:line="275" w:lineRule="exact"/>
              <w:ind w:left="6"/>
              <w:rPr>
                <w:sz w:val="24"/>
              </w:rPr>
            </w:pPr>
            <w:r>
              <w:rPr>
                <w:spacing w:val="-4"/>
                <w:sz w:val="24"/>
              </w:rPr>
              <w:t>3.48</w:t>
            </w:r>
          </w:p>
        </w:tc>
        <w:tc>
          <w:tcPr>
            <w:tcW w:w="1579" w:type="dxa"/>
          </w:tcPr>
          <w:p w14:paraId="72F170C4" w14:textId="77777777" w:rsidR="00CF467C" w:rsidRDefault="00CF467C" w:rsidP="00D13FA8">
            <w:pPr>
              <w:pStyle w:val="TableParagraph"/>
              <w:spacing w:line="275" w:lineRule="exact"/>
              <w:ind w:right="8"/>
              <w:rPr>
                <w:sz w:val="24"/>
              </w:rPr>
            </w:pPr>
            <w:r>
              <w:rPr>
                <w:spacing w:val="-2"/>
                <w:sz w:val="24"/>
              </w:rPr>
              <w:t>11.01</w:t>
            </w:r>
          </w:p>
        </w:tc>
        <w:tc>
          <w:tcPr>
            <w:tcW w:w="1087" w:type="dxa"/>
          </w:tcPr>
          <w:p w14:paraId="33800B5C" w14:textId="77777777" w:rsidR="00CF467C" w:rsidRDefault="00CF467C" w:rsidP="00D13FA8">
            <w:pPr>
              <w:pStyle w:val="TableParagraph"/>
              <w:spacing w:line="240" w:lineRule="auto"/>
              <w:ind w:left="0"/>
              <w:jc w:val="left"/>
            </w:pPr>
          </w:p>
        </w:tc>
        <w:tc>
          <w:tcPr>
            <w:tcW w:w="1514" w:type="dxa"/>
          </w:tcPr>
          <w:p w14:paraId="5240A183" w14:textId="77777777" w:rsidR="00CF467C" w:rsidRDefault="00CF467C" w:rsidP="00D13FA8">
            <w:pPr>
              <w:pStyle w:val="TableParagraph"/>
              <w:spacing w:line="275" w:lineRule="exact"/>
              <w:ind w:left="7"/>
              <w:rPr>
                <w:sz w:val="24"/>
              </w:rPr>
            </w:pPr>
            <w:r>
              <w:rPr>
                <w:spacing w:val="-4"/>
                <w:sz w:val="24"/>
              </w:rPr>
              <w:t>8.48</w:t>
            </w:r>
          </w:p>
        </w:tc>
        <w:tc>
          <w:tcPr>
            <w:tcW w:w="1579" w:type="dxa"/>
          </w:tcPr>
          <w:p w14:paraId="1480F74F" w14:textId="77777777" w:rsidR="00CF467C" w:rsidRDefault="00CF467C" w:rsidP="00D13FA8">
            <w:pPr>
              <w:pStyle w:val="TableParagraph"/>
              <w:spacing w:line="275" w:lineRule="exact"/>
              <w:ind w:right="1"/>
              <w:rPr>
                <w:sz w:val="24"/>
              </w:rPr>
            </w:pPr>
            <w:r>
              <w:rPr>
                <w:spacing w:val="-4"/>
                <w:sz w:val="24"/>
              </w:rPr>
              <w:t>4.64</w:t>
            </w:r>
          </w:p>
        </w:tc>
        <w:tc>
          <w:tcPr>
            <w:tcW w:w="1578" w:type="dxa"/>
          </w:tcPr>
          <w:p w14:paraId="329C4793" w14:textId="77777777" w:rsidR="00CF467C" w:rsidRDefault="00CF467C" w:rsidP="00D13FA8">
            <w:pPr>
              <w:pStyle w:val="TableParagraph"/>
              <w:spacing w:line="275" w:lineRule="exact"/>
              <w:ind w:left="15" w:right="2"/>
              <w:rPr>
                <w:sz w:val="24"/>
              </w:rPr>
            </w:pPr>
            <w:r>
              <w:rPr>
                <w:spacing w:val="-2"/>
                <w:sz w:val="24"/>
              </w:rPr>
              <w:t>14.68</w:t>
            </w:r>
          </w:p>
        </w:tc>
        <w:tc>
          <w:tcPr>
            <w:tcW w:w="1136" w:type="dxa"/>
          </w:tcPr>
          <w:p w14:paraId="30729CE2" w14:textId="77777777" w:rsidR="00CF467C" w:rsidRDefault="00CF467C" w:rsidP="00D13FA8">
            <w:pPr>
              <w:pStyle w:val="TableParagraph"/>
              <w:spacing w:line="240" w:lineRule="auto"/>
              <w:ind w:left="0"/>
              <w:jc w:val="left"/>
            </w:pPr>
          </w:p>
        </w:tc>
      </w:tr>
      <w:tr w:rsidR="00CF467C" w14:paraId="44463E74" w14:textId="77777777" w:rsidTr="00D13FA8">
        <w:trPr>
          <w:trHeight w:val="467"/>
        </w:trPr>
        <w:tc>
          <w:tcPr>
            <w:tcW w:w="2249" w:type="dxa"/>
          </w:tcPr>
          <w:p w14:paraId="72E6C3F7" w14:textId="77777777" w:rsidR="00CF467C" w:rsidRDefault="00CF467C" w:rsidP="00D13FA8">
            <w:pPr>
              <w:pStyle w:val="TableParagraph"/>
              <w:spacing w:line="275" w:lineRule="exact"/>
              <w:ind w:left="7"/>
              <w:rPr>
                <w:b/>
                <w:sz w:val="24"/>
              </w:rPr>
            </w:pPr>
            <w:r>
              <w:rPr>
                <w:b/>
                <w:spacing w:val="-5"/>
                <w:sz w:val="24"/>
              </w:rPr>
              <w:t>CV</w:t>
            </w:r>
          </w:p>
        </w:tc>
        <w:tc>
          <w:tcPr>
            <w:tcW w:w="5640" w:type="dxa"/>
            <w:gridSpan w:val="4"/>
          </w:tcPr>
          <w:p w14:paraId="19F8CF3F" w14:textId="77777777" w:rsidR="00CF467C" w:rsidRDefault="00CF467C" w:rsidP="00D13FA8">
            <w:pPr>
              <w:pStyle w:val="TableParagraph"/>
              <w:spacing w:line="275" w:lineRule="exact"/>
              <w:ind w:left="8"/>
              <w:rPr>
                <w:sz w:val="24"/>
              </w:rPr>
            </w:pPr>
            <w:r>
              <w:rPr>
                <w:spacing w:val="-4"/>
                <w:sz w:val="24"/>
              </w:rPr>
              <w:t>5.04</w:t>
            </w:r>
          </w:p>
        </w:tc>
        <w:tc>
          <w:tcPr>
            <w:tcW w:w="5807" w:type="dxa"/>
            <w:gridSpan w:val="4"/>
          </w:tcPr>
          <w:p w14:paraId="793368BE" w14:textId="77777777" w:rsidR="00CF467C" w:rsidRDefault="00CF467C" w:rsidP="00D13FA8">
            <w:pPr>
              <w:pStyle w:val="TableParagraph"/>
              <w:spacing w:line="275" w:lineRule="exact"/>
              <w:ind w:left="70" w:right="59"/>
              <w:rPr>
                <w:sz w:val="24"/>
              </w:rPr>
            </w:pPr>
            <w:r>
              <w:rPr>
                <w:spacing w:val="-4"/>
                <w:sz w:val="24"/>
              </w:rPr>
              <w:t>5.04</w:t>
            </w:r>
          </w:p>
        </w:tc>
      </w:tr>
    </w:tbl>
    <w:p w14:paraId="55D6C4AD" w14:textId="77777777" w:rsidR="00CF467C" w:rsidRDefault="00CF467C" w:rsidP="00CF467C">
      <w:pPr>
        <w:pStyle w:val="TableParagraph"/>
        <w:spacing w:line="275" w:lineRule="exact"/>
        <w:rPr>
          <w:sz w:val="24"/>
        </w:rPr>
        <w:sectPr w:rsidR="00CF467C">
          <w:headerReference w:type="even" r:id="rId21"/>
          <w:headerReference w:type="default" r:id="rId22"/>
          <w:footerReference w:type="default" r:id="rId23"/>
          <w:headerReference w:type="first" r:id="rId24"/>
          <w:pgSz w:w="15840" w:h="12240" w:orient="landscape"/>
          <w:pgMar w:top="1360" w:right="566" w:bottom="280" w:left="1417" w:header="0" w:footer="0" w:gutter="0"/>
          <w:cols w:space="720"/>
        </w:sectPr>
      </w:pPr>
    </w:p>
    <w:p w14:paraId="2B440734" w14:textId="77777777" w:rsidR="00CF467C" w:rsidRDefault="00CF467C" w:rsidP="00CF467C">
      <w:pPr>
        <w:pStyle w:val="BodyText"/>
        <w:spacing w:before="6"/>
        <w:jc w:val="left"/>
        <w:rPr>
          <w:b/>
          <w:sz w:val="4"/>
        </w:rPr>
      </w:pPr>
    </w:p>
    <w:p w14:paraId="6BD50E02" w14:textId="77777777" w:rsidR="00CF467C" w:rsidRDefault="00CF467C" w:rsidP="00CF467C">
      <w:pPr>
        <w:pStyle w:val="BodyText"/>
        <w:ind w:left="15"/>
        <w:jc w:val="left"/>
        <w:rPr>
          <w:sz w:val="20"/>
        </w:rPr>
      </w:pPr>
      <w:r>
        <w:rPr>
          <w:noProof/>
          <w:sz w:val="20"/>
        </w:rPr>
        <mc:AlternateContent>
          <mc:Choice Requires="wpg">
            <w:drawing>
              <wp:inline distT="0" distB="0" distL="0" distR="0" wp14:anchorId="078296A3" wp14:editId="04B34F8F">
                <wp:extent cx="8229600" cy="2433638"/>
                <wp:effectExtent l="0" t="0" r="19050" b="24130"/>
                <wp:docPr id="280"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433638"/>
                          <a:chOff x="4762" y="4762"/>
                          <a:chExt cx="8229600" cy="2433638"/>
                        </a:xfrm>
                      </wpg:grpSpPr>
                      <wps:wsp>
                        <wps:cNvPr id="281" name="Graphic 281"/>
                        <wps:cNvSpPr/>
                        <wps:spPr>
                          <a:xfrm>
                            <a:off x="367093" y="444817"/>
                            <a:ext cx="7727950" cy="735330"/>
                          </a:xfrm>
                          <a:custGeom>
                            <a:avLst/>
                            <a:gdLst/>
                            <a:ahLst/>
                            <a:cxnLst/>
                            <a:rect l="l" t="t" r="r" b="b"/>
                            <a:pathLst>
                              <a:path w="7727950" h="735330">
                                <a:moveTo>
                                  <a:pt x="0" y="734949"/>
                                </a:moveTo>
                                <a:lnTo>
                                  <a:pt x="148209" y="734949"/>
                                </a:lnTo>
                              </a:path>
                              <a:path w="7727950" h="735330">
                                <a:moveTo>
                                  <a:pt x="282321" y="734949"/>
                                </a:moveTo>
                                <a:lnTo>
                                  <a:pt x="318897" y="734949"/>
                                </a:lnTo>
                              </a:path>
                              <a:path w="7727950" h="735330">
                                <a:moveTo>
                                  <a:pt x="454532" y="734949"/>
                                </a:moveTo>
                                <a:lnTo>
                                  <a:pt x="489585" y="734949"/>
                                </a:lnTo>
                              </a:path>
                              <a:path w="7727950" h="735330">
                                <a:moveTo>
                                  <a:pt x="625220" y="734949"/>
                                </a:moveTo>
                                <a:lnTo>
                                  <a:pt x="920876" y="734949"/>
                                </a:lnTo>
                              </a:path>
                              <a:path w="7727950" h="735330">
                                <a:moveTo>
                                  <a:pt x="1054989" y="734949"/>
                                </a:moveTo>
                                <a:lnTo>
                                  <a:pt x="1091564" y="734949"/>
                                </a:lnTo>
                              </a:path>
                              <a:path w="7727950" h="735330">
                                <a:moveTo>
                                  <a:pt x="1227201" y="734949"/>
                                </a:moveTo>
                                <a:lnTo>
                                  <a:pt x="1262252" y="734949"/>
                                </a:lnTo>
                              </a:path>
                              <a:path w="7727950" h="735330">
                                <a:moveTo>
                                  <a:pt x="1397889" y="734949"/>
                                </a:moveTo>
                                <a:lnTo>
                                  <a:pt x="1693545" y="734949"/>
                                </a:lnTo>
                              </a:path>
                              <a:path w="7727950" h="735330">
                                <a:moveTo>
                                  <a:pt x="1827657" y="734949"/>
                                </a:moveTo>
                                <a:lnTo>
                                  <a:pt x="1864233" y="734949"/>
                                </a:lnTo>
                              </a:path>
                              <a:path w="7727950" h="735330">
                                <a:moveTo>
                                  <a:pt x="1999869" y="734949"/>
                                </a:moveTo>
                                <a:lnTo>
                                  <a:pt x="2036445" y="734949"/>
                                </a:lnTo>
                              </a:path>
                              <a:path w="7727950" h="735330">
                                <a:moveTo>
                                  <a:pt x="2170557" y="734949"/>
                                </a:moveTo>
                                <a:lnTo>
                                  <a:pt x="2466213" y="734949"/>
                                </a:lnTo>
                              </a:path>
                              <a:path w="7727950" h="735330">
                                <a:moveTo>
                                  <a:pt x="2600324" y="734949"/>
                                </a:moveTo>
                                <a:lnTo>
                                  <a:pt x="2636901" y="734949"/>
                                </a:lnTo>
                              </a:path>
                              <a:path w="7727950" h="735330">
                                <a:moveTo>
                                  <a:pt x="2772536" y="734949"/>
                                </a:moveTo>
                                <a:lnTo>
                                  <a:pt x="2809113" y="734949"/>
                                </a:lnTo>
                              </a:path>
                              <a:path w="7727950" h="735330">
                                <a:moveTo>
                                  <a:pt x="2943224" y="734949"/>
                                </a:moveTo>
                                <a:lnTo>
                                  <a:pt x="3238881" y="734949"/>
                                </a:lnTo>
                              </a:path>
                              <a:path w="7727950" h="735330">
                                <a:moveTo>
                                  <a:pt x="3372993" y="734949"/>
                                </a:moveTo>
                                <a:lnTo>
                                  <a:pt x="3409569" y="734949"/>
                                </a:lnTo>
                              </a:path>
                              <a:path w="7727950" h="735330">
                                <a:moveTo>
                                  <a:pt x="3545204" y="734949"/>
                                </a:moveTo>
                                <a:lnTo>
                                  <a:pt x="3581780" y="734949"/>
                                </a:lnTo>
                              </a:path>
                              <a:path w="7727950" h="735330">
                                <a:moveTo>
                                  <a:pt x="3715893" y="734949"/>
                                </a:moveTo>
                                <a:lnTo>
                                  <a:pt x="4011549" y="734949"/>
                                </a:lnTo>
                              </a:path>
                              <a:path w="7727950" h="735330">
                                <a:moveTo>
                                  <a:pt x="4145660" y="734949"/>
                                </a:moveTo>
                                <a:lnTo>
                                  <a:pt x="4182236" y="734949"/>
                                </a:lnTo>
                              </a:path>
                              <a:path w="7727950" h="735330">
                                <a:moveTo>
                                  <a:pt x="4317873" y="734949"/>
                                </a:moveTo>
                                <a:lnTo>
                                  <a:pt x="4354449" y="734949"/>
                                </a:lnTo>
                              </a:path>
                              <a:path w="7727950" h="735330">
                                <a:moveTo>
                                  <a:pt x="4488560" y="734949"/>
                                </a:moveTo>
                                <a:lnTo>
                                  <a:pt x="4784217" y="734949"/>
                                </a:lnTo>
                              </a:path>
                              <a:path w="7727950" h="735330">
                                <a:moveTo>
                                  <a:pt x="4918329" y="734949"/>
                                </a:moveTo>
                                <a:lnTo>
                                  <a:pt x="4954905" y="734949"/>
                                </a:lnTo>
                              </a:path>
                              <a:path w="7727950" h="735330">
                                <a:moveTo>
                                  <a:pt x="5090541" y="734949"/>
                                </a:moveTo>
                                <a:lnTo>
                                  <a:pt x="5127117" y="734949"/>
                                </a:lnTo>
                              </a:path>
                              <a:path w="7727950" h="735330">
                                <a:moveTo>
                                  <a:pt x="5261229" y="734949"/>
                                </a:moveTo>
                                <a:lnTo>
                                  <a:pt x="5556885" y="734949"/>
                                </a:lnTo>
                              </a:path>
                              <a:path w="7727950" h="735330">
                                <a:moveTo>
                                  <a:pt x="5692521" y="734949"/>
                                </a:moveTo>
                                <a:lnTo>
                                  <a:pt x="5727573" y="734949"/>
                                </a:lnTo>
                              </a:path>
                              <a:path w="7727950" h="735330">
                                <a:moveTo>
                                  <a:pt x="5863209" y="734949"/>
                                </a:moveTo>
                                <a:lnTo>
                                  <a:pt x="5899785" y="734949"/>
                                </a:lnTo>
                              </a:path>
                              <a:path w="7727950" h="735330">
                                <a:moveTo>
                                  <a:pt x="6033897" y="734949"/>
                                </a:moveTo>
                                <a:lnTo>
                                  <a:pt x="6329553" y="734949"/>
                                </a:lnTo>
                              </a:path>
                              <a:path w="7727950" h="735330">
                                <a:moveTo>
                                  <a:pt x="6465189" y="734949"/>
                                </a:moveTo>
                                <a:lnTo>
                                  <a:pt x="6500241" y="734949"/>
                                </a:lnTo>
                              </a:path>
                              <a:path w="7727950" h="735330">
                                <a:moveTo>
                                  <a:pt x="6635877" y="734949"/>
                                </a:moveTo>
                                <a:lnTo>
                                  <a:pt x="6672453" y="734949"/>
                                </a:lnTo>
                              </a:path>
                              <a:path w="7727950" h="735330">
                                <a:moveTo>
                                  <a:pt x="6806565" y="734949"/>
                                </a:moveTo>
                                <a:lnTo>
                                  <a:pt x="7102221" y="734949"/>
                                </a:lnTo>
                              </a:path>
                              <a:path w="7727950" h="735330">
                                <a:moveTo>
                                  <a:pt x="7237857" y="734949"/>
                                </a:moveTo>
                                <a:lnTo>
                                  <a:pt x="7274433" y="734949"/>
                                </a:lnTo>
                              </a:path>
                              <a:path w="7727950" h="735330">
                                <a:moveTo>
                                  <a:pt x="7408545" y="734949"/>
                                </a:moveTo>
                                <a:lnTo>
                                  <a:pt x="7445121" y="734949"/>
                                </a:lnTo>
                              </a:path>
                              <a:path w="7727950" h="735330">
                                <a:moveTo>
                                  <a:pt x="7579233" y="734949"/>
                                </a:moveTo>
                                <a:lnTo>
                                  <a:pt x="7727569" y="734949"/>
                                </a:lnTo>
                              </a:path>
                              <a:path w="7727950" h="735330">
                                <a:moveTo>
                                  <a:pt x="0" y="489585"/>
                                </a:moveTo>
                                <a:lnTo>
                                  <a:pt x="148209" y="489585"/>
                                </a:lnTo>
                              </a:path>
                              <a:path w="7727950" h="735330">
                                <a:moveTo>
                                  <a:pt x="282321" y="489585"/>
                                </a:moveTo>
                                <a:lnTo>
                                  <a:pt x="318897" y="489585"/>
                                </a:lnTo>
                              </a:path>
                              <a:path w="7727950" h="735330">
                                <a:moveTo>
                                  <a:pt x="454532" y="489585"/>
                                </a:moveTo>
                                <a:lnTo>
                                  <a:pt x="489585" y="489585"/>
                                </a:lnTo>
                              </a:path>
                              <a:path w="7727950" h="735330">
                                <a:moveTo>
                                  <a:pt x="625220" y="489585"/>
                                </a:moveTo>
                                <a:lnTo>
                                  <a:pt x="920876" y="489585"/>
                                </a:lnTo>
                              </a:path>
                              <a:path w="7727950" h="735330">
                                <a:moveTo>
                                  <a:pt x="1054989" y="489585"/>
                                </a:moveTo>
                                <a:lnTo>
                                  <a:pt x="1091564" y="489585"/>
                                </a:lnTo>
                              </a:path>
                              <a:path w="7727950" h="735330">
                                <a:moveTo>
                                  <a:pt x="1227201" y="489585"/>
                                </a:moveTo>
                                <a:lnTo>
                                  <a:pt x="1262252" y="489585"/>
                                </a:lnTo>
                              </a:path>
                              <a:path w="7727950" h="735330">
                                <a:moveTo>
                                  <a:pt x="1397889" y="489585"/>
                                </a:moveTo>
                                <a:lnTo>
                                  <a:pt x="1693545" y="489585"/>
                                </a:lnTo>
                              </a:path>
                              <a:path w="7727950" h="735330">
                                <a:moveTo>
                                  <a:pt x="1827657" y="489585"/>
                                </a:moveTo>
                                <a:lnTo>
                                  <a:pt x="1864233" y="489585"/>
                                </a:lnTo>
                              </a:path>
                              <a:path w="7727950" h="735330">
                                <a:moveTo>
                                  <a:pt x="1999869" y="489585"/>
                                </a:moveTo>
                                <a:lnTo>
                                  <a:pt x="2036445" y="489585"/>
                                </a:lnTo>
                              </a:path>
                              <a:path w="7727950" h="735330">
                                <a:moveTo>
                                  <a:pt x="2170557" y="489585"/>
                                </a:moveTo>
                                <a:lnTo>
                                  <a:pt x="2466213" y="489585"/>
                                </a:lnTo>
                              </a:path>
                              <a:path w="7727950" h="735330">
                                <a:moveTo>
                                  <a:pt x="2600324" y="489585"/>
                                </a:moveTo>
                                <a:lnTo>
                                  <a:pt x="2636901" y="489585"/>
                                </a:lnTo>
                              </a:path>
                              <a:path w="7727950" h="735330">
                                <a:moveTo>
                                  <a:pt x="2772536" y="489585"/>
                                </a:moveTo>
                                <a:lnTo>
                                  <a:pt x="2809113" y="489585"/>
                                </a:lnTo>
                              </a:path>
                              <a:path w="7727950" h="735330">
                                <a:moveTo>
                                  <a:pt x="2943224" y="489585"/>
                                </a:moveTo>
                                <a:lnTo>
                                  <a:pt x="3238881" y="489585"/>
                                </a:lnTo>
                              </a:path>
                              <a:path w="7727950" h="735330">
                                <a:moveTo>
                                  <a:pt x="3372993" y="489585"/>
                                </a:moveTo>
                                <a:lnTo>
                                  <a:pt x="3409569" y="489585"/>
                                </a:lnTo>
                              </a:path>
                              <a:path w="7727950" h="735330">
                                <a:moveTo>
                                  <a:pt x="3545204" y="489585"/>
                                </a:moveTo>
                                <a:lnTo>
                                  <a:pt x="3581780" y="489585"/>
                                </a:lnTo>
                              </a:path>
                              <a:path w="7727950" h="735330">
                                <a:moveTo>
                                  <a:pt x="3715893" y="489585"/>
                                </a:moveTo>
                                <a:lnTo>
                                  <a:pt x="4011549" y="489585"/>
                                </a:lnTo>
                              </a:path>
                              <a:path w="7727950" h="735330">
                                <a:moveTo>
                                  <a:pt x="4145660" y="489585"/>
                                </a:moveTo>
                                <a:lnTo>
                                  <a:pt x="4182236" y="489585"/>
                                </a:lnTo>
                              </a:path>
                              <a:path w="7727950" h="735330">
                                <a:moveTo>
                                  <a:pt x="4317873" y="489585"/>
                                </a:moveTo>
                                <a:lnTo>
                                  <a:pt x="4354449" y="489585"/>
                                </a:lnTo>
                              </a:path>
                              <a:path w="7727950" h="735330">
                                <a:moveTo>
                                  <a:pt x="4488560" y="489585"/>
                                </a:moveTo>
                                <a:lnTo>
                                  <a:pt x="4784217" y="489585"/>
                                </a:lnTo>
                              </a:path>
                              <a:path w="7727950" h="735330">
                                <a:moveTo>
                                  <a:pt x="4918329" y="489585"/>
                                </a:moveTo>
                                <a:lnTo>
                                  <a:pt x="4954905" y="489585"/>
                                </a:lnTo>
                              </a:path>
                              <a:path w="7727950" h="735330">
                                <a:moveTo>
                                  <a:pt x="5090541" y="489585"/>
                                </a:moveTo>
                                <a:lnTo>
                                  <a:pt x="5127117" y="489585"/>
                                </a:lnTo>
                              </a:path>
                              <a:path w="7727950" h="735330">
                                <a:moveTo>
                                  <a:pt x="5261229" y="489585"/>
                                </a:moveTo>
                                <a:lnTo>
                                  <a:pt x="5556885" y="489585"/>
                                </a:lnTo>
                              </a:path>
                              <a:path w="7727950" h="735330">
                                <a:moveTo>
                                  <a:pt x="5692521" y="489585"/>
                                </a:moveTo>
                                <a:lnTo>
                                  <a:pt x="5727573" y="489585"/>
                                </a:lnTo>
                              </a:path>
                              <a:path w="7727950" h="735330">
                                <a:moveTo>
                                  <a:pt x="5863209" y="489585"/>
                                </a:moveTo>
                                <a:lnTo>
                                  <a:pt x="5899785" y="489585"/>
                                </a:lnTo>
                              </a:path>
                              <a:path w="7727950" h="735330">
                                <a:moveTo>
                                  <a:pt x="6033897" y="489585"/>
                                </a:moveTo>
                                <a:lnTo>
                                  <a:pt x="6329553" y="489585"/>
                                </a:lnTo>
                              </a:path>
                              <a:path w="7727950" h="735330">
                                <a:moveTo>
                                  <a:pt x="6465189" y="489585"/>
                                </a:moveTo>
                                <a:lnTo>
                                  <a:pt x="6500241" y="489585"/>
                                </a:lnTo>
                              </a:path>
                              <a:path w="7727950" h="735330">
                                <a:moveTo>
                                  <a:pt x="6635877" y="489585"/>
                                </a:moveTo>
                                <a:lnTo>
                                  <a:pt x="6672453" y="489585"/>
                                </a:lnTo>
                              </a:path>
                              <a:path w="7727950" h="735330">
                                <a:moveTo>
                                  <a:pt x="6806565" y="489585"/>
                                </a:moveTo>
                                <a:lnTo>
                                  <a:pt x="7102221" y="489585"/>
                                </a:lnTo>
                              </a:path>
                              <a:path w="7727950" h="735330">
                                <a:moveTo>
                                  <a:pt x="7237857" y="489585"/>
                                </a:moveTo>
                                <a:lnTo>
                                  <a:pt x="7274433" y="489585"/>
                                </a:lnTo>
                              </a:path>
                              <a:path w="7727950" h="735330">
                                <a:moveTo>
                                  <a:pt x="7408545" y="489585"/>
                                </a:moveTo>
                                <a:lnTo>
                                  <a:pt x="7445121" y="489585"/>
                                </a:lnTo>
                              </a:path>
                              <a:path w="7727950" h="735330">
                                <a:moveTo>
                                  <a:pt x="7579233" y="489585"/>
                                </a:moveTo>
                                <a:lnTo>
                                  <a:pt x="7727569" y="489585"/>
                                </a:lnTo>
                              </a:path>
                              <a:path w="7727950" h="735330">
                                <a:moveTo>
                                  <a:pt x="0" y="245745"/>
                                </a:moveTo>
                                <a:lnTo>
                                  <a:pt x="3409569" y="245745"/>
                                </a:lnTo>
                              </a:path>
                              <a:path w="7727950" h="735330">
                                <a:moveTo>
                                  <a:pt x="3545204" y="245745"/>
                                </a:moveTo>
                                <a:lnTo>
                                  <a:pt x="4182236" y="245745"/>
                                </a:lnTo>
                              </a:path>
                              <a:path w="7727950" h="735330">
                                <a:moveTo>
                                  <a:pt x="4317873" y="245745"/>
                                </a:moveTo>
                                <a:lnTo>
                                  <a:pt x="4954905" y="245745"/>
                                </a:lnTo>
                              </a:path>
                              <a:path w="7727950" h="735330">
                                <a:moveTo>
                                  <a:pt x="5090541" y="245745"/>
                                </a:moveTo>
                                <a:lnTo>
                                  <a:pt x="7727569" y="245745"/>
                                </a:lnTo>
                              </a:path>
                              <a:path w="7727950" h="73533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82" name="Graphic 282"/>
                        <wps:cNvSpPr/>
                        <wps:spPr>
                          <a:xfrm>
                            <a:off x="515302" y="763714"/>
                            <a:ext cx="7089775" cy="661670"/>
                          </a:xfrm>
                          <a:custGeom>
                            <a:avLst/>
                            <a:gdLst/>
                            <a:ahLst/>
                            <a:cxnLst/>
                            <a:rect l="l" t="t" r="r" b="b"/>
                            <a:pathLst>
                              <a:path w="7089775" h="661670">
                                <a:moveTo>
                                  <a:pt x="134112" y="109728"/>
                                </a:moveTo>
                                <a:lnTo>
                                  <a:pt x="0" y="109728"/>
                                </a:lnTo>
                                <a:lnTo>
                                  <a:pt x="0" y="661416"/>
                                </a:lnTo>
                                <a:lnTo>
                                  <a:pt x="134112" y="661416"/>
                                </a:lnTo>
                                <a:lnTo>
                                  <a:pt x="134112" y="109728"/>
                                </a:lnTo>
                                <a:close/>
                              </a:path>
                              <a:path w="7089775" h="661670">
                                <a:moveTo>
                                  <a:pt x="906780" y="21336"/>
                                </a:moveTo>
                                <a:lnTo>
                                  <a:pt x="772668" y="21336"/>
                                </a:lnTo>
                                <a:lnTo>
                                  <a:pt x="772668" y="661416"/>
                                </a:lnTo>
                                <a:lnTo>
                                  <a:pt x="906780" y="661416"/>
                                </a:lnTo>
                                <a:lnTo>
                                  <a:pt x="906780" y="21336"/>
                                </a:lnTo>
                                <a:close/>
                              </a:path>
                              <a:path w="7089775" h="661670">
                                <a:moveTo>
                                  <a:pt x="1679448" y="0"/>
                                </a:moveTo>
                                <a:lnTo>
                                  <a:pt x="1545336" y="0"/>
                                </a:lnTo>
                                <a:lnTo>
                                  <a:pt x="1545336" y="661416"/>
                                </a:lnTo>
                                <a:lnTo>
                                  <a:pt x="1679448" y="661416"/>
                                </a:lnTo>
                                <a:lnTo>
                                  <a:pt x="1679448" y="0"/>
                                </a:lnTo>
                                <a:close/>
                              </a:path>
                              <a:path w="7089775" h="661670">
                                <a:moveTo>
                                  <a:pt x="2452116" y="44196"/>
                                </a:moveTo>
                                <a:lnTo>
                                  <a:pt x="2318004" y="44196"/>
                                </a:lnTo>
                                <a:lnTo>
                                  <a:pt x="2318004" y="661416"/>
                                </a:lnTo>
                                <a:lnTo>
                                  <a:pt x="2452116" y="661416"/>
                                </a:lnTo>
                                <a:lnTo>
                                  <a:pt x="2452116" y="44196"/>
                                </a:lnTo>
                                <a:close/>
                              </a:path>
                              <a:path w="7089775" h="661670">
                                <a:moveTo>
                                  <a:pt x="3224784" y="4572"/>
                                </a:moveTo>
                                <a:lnTo>
                                  <a:pt x="3090672" y="4572"/>
                                </a:lnTo>
                                <a:lnTo>
                                  <a:pt x="3090672" y="661416"/>
                                </a:lnTo>
                                <a:lnTo>
                                  <a:pt x="3224784" y="661416"/>
                                </a:lnTo>
                                <a:lnTo>
                                  <a:pt x="3224784" y="4572"/>
                                </a:lnTo>
                                <a:close/>
                              </a:path>
                              <a:path w="7089775" h="661670">
                                <a:moveTo>
                                  <a:pt x="3997452" y="56388"/>
                                </a:moveTo>
                                <a:lnTo>
                                  <a:pt x="3863340" y="56388"/>
                                </a:lnTo>
                                <a:lnTo>
                                  <a:pt x="3863340" y="661416"/>
                                </a:lnTo>
                                <a:lnTo>
                                  <a:pt x="3997452" y="661416"/>
                                </a:lnTo>
                                <a:lnTo>
                                  <a:pt x="3997452" y="56388"/>
                                </a:lnTo>
                                <a:close/>
                              </a:path>
                              <a:path w="7089775" h="661670">
                                <a:moveTo>
                                  <a:pt x="4770120" y="30480"/>
                                </a:moveTo>
                                <a:lnTo>
                                  <a:pt x="4636008" y="30480"/>
                                </a:lnTo>
                                <a:lnTo>
                                  <a:pt x="4636008" y="661416"/>
                                </a:lnTo>
                                <a:lnTo>
                                  <a:pt x="4770120" y="661416"/>
                                </a:lnTo>
                                <a:lnTo>
                                  <a:pt x="4770120" y="30480"/>
                                </a:lnTo>
                                <a:close/>
                              </a:path>
                              <a:path w="7089775" h="661670">
                                <a:moveTo>
                                  <a:pt x="5544312" y="9144"/>
                                </a:moveTo>
                                <a:lnTo>
                                  <a:pt x="5408676" y="9144"/>
                                </a:lnTo>
                                <a:lnTo>
                                  <a:pt x="5408676" y="661416"/>
                                </a:lnTo>
                                <a:lnTo>
                                  <a:pt x="5544312" y="661416"/>
                                </a:lnTo>
                                <a:lnTo>
                                  <a:pt x="5544312" y="9144"/>
                                </a:lnTo>
                                <a:close/>
                              </a:path>
                              <a:path w="7089775" h="661670">
                                <a:moveTo>
                                  <a:pt x="6316980" y="74676"/>
                                </a:moveTo>
                                <a:lnTo>
                                  <a:pt x="6181344" y="74676"/>
                                </a:lnTo>
                                <a:lnTo>
                                  <a:pt x="6181344" y="661416"/>
                                </a:lnTo>
                                <a:lnTo>
                                  <a:pt x="6316980" y="661416"/>
                                </a:lnTo>
                                <a:lnTo>
                                  <a:pt x="6316980" y="74676"/>
                                </a:lnTo>
                                <a:close/>
                              </a:path>
                              <a:path w="7089775" h="661670">
                                <a:moveTo>
                                  <a:pt x="7089648" y="105156"/>
                                </a:moveTo>
                                <a:lnTo>
                                  <a:pt x="6954012" y="105156"/>
                                </a:lnTo>
                                <a:lnTo>
                                  <a:pt x="6954012" y="661416"/>
                                </a:lnTo>
                                <a:lnTo>
                                  <a:pt x="7089648" y="661416"/>
                                </a:lnTo>
                                <a:lnTo>
                                  <a:pt x="7089648" y="105156"/>
                                </a:lnTo>
                                <a:close/>
                              </a:path>
                            </a:pathLst>
                          </a:custGeom>
                          <a:solidFill>
                            <a:srgbClr val="93B6D2"/>
                          </a:solidFill>
                        </wps:spPr>
                        <wps:bodyPr wrap="square" lIns="0" tIns="0" rIns="0" bIns="0" rtlCol="0">
                          <a:prstTxWarp prst="textNoShape">
                            <a:avLst/>
                          </a:prstTxWarp>
                          <a:noAutofit/>
                        </wps:bodyPr>
                      </wps:wsp>
                      <wps:wsp>
                        <wps:cNvPr id="283" name="Graphic 283"/>
                        <wps:cNvSpPr/>
                        <wps:spPr>
                          <a:xfrm>
                            <a:off x="685990" y="608266"/>
                            <a:ext cx="7089775" cy="817244"/>
                          </a:xfrm>
                          <a:custGeom>
                            <a:avLst/>
                            <a:gdLst/>
                            <a:ahLst/>
                            <a:cxnLst/>
                            <a:rect l="l" t="t" r="r" b="b"/>
                            <a:pathLst>
                              <a:path w="7089775" h="817244">
                                <a:moveTo>
                                  <a:pt x="135636" y="204216"/>
                                </a:moveTo>
                                <a:lnTo>
                                  <a:pt x="0" y="204216"/>
                                </a:lnTo>
                                <a:lnTo>
                                  <a:pt x="0" y="816864"/>
                                </a:lnTo>
                                <a:lnTo>
                                  <a:pt x="135636" y="816864"/>
                                </a:lnTo>
                                <a:lnTo>
                                  <a:pt x="135636" y="204216"/>
                                </a:lnTo>
                                <a:close/>
                              </a:path>
                              <a:path w="7089775" h="817244">
                                <a:moveTo>
                                  <a:pt x="908304" y="105156"/>
                                </a:moveTo>
                                <a:lnTo>
                                  <a:pt x="772668" y="105156"/>
                                </a:lnTo>
                                <a:lnTo>
                                  <a:pt x="772668" y="816864"/>
                                </a:lnTo>
                                <a:lnTo>
                                  <a:pt x="908304" y="816864"/>
                                </a:lnTo>
                                <a:lnTo>
                                  <a:pt x="908304" y="105156"/>
                                </a:lnTo>
                                <a:close/>
                              </a:path>
                              <a:path w="7089775" h="817244">
                                <a:moveTo>
                                  <a:pt x="1680972" y="91440"/>
                                </a:moveTo>
                                <a:lnTo>
                                  <a:pt x="1545336" y="91440"/>
                                </a:lnTo>
                                <a:lnTo>
                                  <a:pt x="1545336" y="816864"/>
                                </a:lnTo>
                                <a:lnTo>
                                  <a:pt x="1680972" y="816864"/>
                                </a:lnTo>
                                <a:lnTo>
                                  <a:pt x="1680972" y="91440"/>
                                </a:lnTo>
                                <a:close/>
                              </a:path>
                              <a:path w="7089775" h="817244">
                                <a:moveTo>
                                  <a:pt x="2453640" y="92964"/>
                                </a:moveTo>
                                <a:lnTo>
                                  <a:pt x="2318004" y="92964"/>
                                </a:lnTo>
                                <a:lnTo>
                                  <a:pt x="2318004" y="816864"/>
                                </a:lnTo>
                                <a:lnTo>
                                  <a:pt x="2453640" y="816864"/>
                                </a:lnTo>
                                <a:lnTo>
                                  <a:pt x="2453640" y="92964"/>
                                </a:lnTo>
                                <a:close/>
                              </a:path>
                              <a:path w="7089775" h="817244">
                                <a:moveTo>
                                  <a:pt x="3226308" y="74676"/>
                                </a:moveTo>
                                <a:lnTo>
                                  <a:pt x="3090672" y="74676"/>
                                </a:lnTo>
                                <a:lnTo>
                                  <a:pt x="3090672" y="816864"/>
                                </a:lnTo>
                                <a:lnTo>
                                  <a:pt x="3226308" y="816864"/>
                                </a:lnTo>
                                <a:lnTo>
                                  <a:pt x="3226308" y="74676"/>
                                </a:lnTo>
                                <a:close/>
                              </a:path>
                              <a:path w="7089775" h="817244">
                                <a:moveTo>
                                  <a:pt x="3998976" y="42672"/>
                                </a:moveTo>
                                <a:lnTo>
                                  <a:pt x="3863340" y="42672"/>
                                </a:lnTo>
                                <a:lnTo>
                                  <a:pt x="3863340" y="816864"/>
                                </a:lnTo>
                                <a:lnTo>
                                  <a:pt x="3998976" y="816864"/>
                                </a:lnTo>
                                <a:lnTo>
                                  <a:pt x="3998976" y="42672"/>
                                </a:lnTo>
                                <a:close/>
                              </a:path>
                              <a:path w="7089775" h="817244">
                                <a:moveTo>
                                  <a:pt x="4771644" y="0"/>
                                </a:moveTo>
                                <a:lnTo>
                                  <a:pt x="4636008" y="0"/>
                                </a:lnTo>
                                <a:lnTo>
                                  <a:pt x="4636008" y="816864"/>
                                </a:lnTo>
                                <a:lnTo>
                                  <a:pt x="4771644" y="816864"/>
                                </a:lnTo>
                                <a:lnTo>
                                  <a:pt x="4771644" y="0"/>
                                </a:lnTo>
                                <a:close/>
                              </a:path>
                              <a:path w="7089775" h="817244">
                                <a:moveTo>
                                  <a:pt x="5544312" y="103632"/>
                                </a:moveTo>
                                <a:lnTo>
                                  <a:pt x="5408676" y="103632"/>
                                </a:lnTo>
                                <a:lnTo>
                                  <a:pt x="5408676" y="816864"/>
                                </a:lnTo>
                                <a:lnTo>
                                  <a:pt x="5544312" y="816864"/>
                                </a:lnTo>
                                <a:lnTo>
                                  <a:pt x="5544312" y="103632"/>
                                </a:lnTo>
                                <a:close/>
                              </a:path>
                              <a:path w="7089775" h="817244">
                                <a:moveTo>
                                  <a:pt x="6316980" y="141732"/>
                                </a:moveTo>
                                <a:lnTo>
                                  <a:pt x="6181344" y="141732"/>
                                </a:lnTo>
                                <a:lnTo>
                                  <a:pt x="6181344" y="816864"/>
                                </a:lnTo>
                                <a:lnTo>
                                  <a:pt x="6316980" y="816864"/>
                                </a:lnTo>
                                <a:lnTo>
                                  <a:pt x="6316980" y="141732"/>
                                </a:lnTo>
                                <a:close/>
                              </a:path>
                              <a:path w="7089775" h="817244">
                                <a:moveTo>
                                  <a:pt x="7089648" y="143256"/>
                                </a:moveTo>
                                <a:lnTo>
                                  <a:pt x="6955536" y="143256"/>
                                </a:lnTo>
                                <a:lnTo>
                                  <a:pt x="6955536" y="816864"/>
                                </a:lnTo>
                                <a:lnTo>
                                  <a:pt x="7089648" y="816864"/>
                                </a:lnTo>
                                <a:lnTo>
                                  <a:pt x="7089648" y="143256"/>
                                </a:lnTo>
                                <a:close/>
                              </a:path>
                            </a:pathLst>
                          </a:custGeom>
                          <a:solidFill>
                            <a:srgbClr val="DD8046"/>
                          </a:solidFill>
                        </wps:spPr>
                        <wps:bodyPr wrap="square" lIns="0" tIns="0" rIns="0" bIns="0" rtlCol="0">
                          <a:prstTxWarp prst="textNoShape">
                            <a:avLst/>
                          </a:prstTxWarp>
                          <a:noAutofit/>
                        </wps:bodyPr>
                      </wps:wsp>
                      <wps:wsp>
                        <wps:cNvPr id="284" name="Graphic 284"/>
                        <wps:cNvSpPr/>
                        <wps:spPr>
                          <a:xfrm>
                            <a:off x="856678" y="728662"/>
                            <a:ext cx="7089775" cy="696595"/>
                          </a:xfrm>
                          <a:custGeom>
                            <a:avLst/>
                            <a:gdLst/>
                            <a:ahLst/>
                            <a:cxnLst/>
                            <a:rect l="l" t="t" r="r" b="b"/>
                            <a:pathLst>
                              <a:path w="7089775" h="696595">
                                <a:moveTo>
                                  <a:pt x="135636" y="100584"/>
                                </a:moveTo>
                                <a:lnTo>
                                  <a:pt x="0" y="100584"/>
                                </a:lnTo>
                                <a:lnTo>
                                  <a:pt x="0" y="696468"/>
                                </a:lnTo>
                                <a:lnTo>
                                  <a:pt x="135636" y="696468"/>
                                </a:lnTo>
                                <a:lnTo>
                                  <a:pt x="135636" y="100584"/>
                                </a:lnTo>
                                <a:close/>
                              </a:path>
                              <a:path w="7089775" h="696595">
                                <a:moveTo>
                                  <a:pt x="908304" y="39624"/>
                                </a:moveTo>
                                <a:lnTo>
                                  <a:pt x="772668" y="39624"/>
                                </a:lnTo>
                                <a:lnTo>
                                  <a:pt x="772668" y="696468"/>
                                </a:lnTo>
                                <a:lnTo>
                                  <a:pt x="908304" y="696468"/>
                                </a:lnTo>
                                <a:lnTo>
                                  <a:pt x="908304" y="39624"/>
                                </a:lnTo>
                                <a:close/>
                              </a:path>
                              <a:path w="7089775" h="696595">
                                <a:moveTo>
                                  <a:pt x="1680972" y="41148"/>
                                </a:moveTo>
                                <a:lnTo>
                                  <a:pt x="1546860" y="41148"/>
                                </a:lnTo>
                                <a:lnTo>
                                  <a:pt x="1546860" y="696468"/>
                                </a:lnTo>
                                <a:lnTo>
                                  <a:pt x="1680972" y="696468"/>
                                </a:lnTo>
                                <a:lnTo>
                                  <a:pt x="1680972" y="41148"/>
                                </a:lnTo>
                                <a:close/>
                              </a:path>
                              <a:path w="7089775" h="696595">
                                <a:moveTo>
                                  <a:pt x="2453640" y="0"/>
                                </a:moveTo>
                                <a:lnTo>
                                  <a:pt x="2319528" y="0"/>
                                </a:lnTo>
                                <a:lnTo>
                                  <a:pt x="2319528" y="696468"/>
                                </a:lnTo>
                                <a:lnTo>
                                  <a:pt x="2453640" y="696468"/>
                                </a:lnTo>
                                <a:lnTo>
                                  <a:pt x="2453640" y="0"/>
                                </a:lnTo>
                                <a:close/>
                              </a:path>
                              <a:path w="7089775" h="696595">
                                <a:moveTo>
                                  <a:pt x="3226308" y="65532"/>
                                </a:moveTo>
                                <a:lnTo>
                                  <a:pt x="3092196" y="65532"/>
                                </a:lnTo>
                                <a:lnTo>
                                  <a:pt x="3092196" y="696468"/>
                                </a:lnTo>
                                <a:lnTo>
                                  <a:pt x="3226308" y="696468"/>
                                </a:lnTo>
                                <a:lnTo>
                                  <a:pt x="3226308" y="65532"/>
                                </a:lnTo>
                                <a:close/>
                              </a:path>
                              <a:path w="7089775" h="696595">
                                <a:moveTo>
                                  <a:pt x="3998976" y="47244"/>
                                </a:moveTo>
                                <a:lnTo>
                                  <a:pt x="3864864" y="47244"/>
                                </a:lnTo>
                                <a:lnTo>
                                  <a:pt x="3864864" y="696468"/>
                                </a:lnTo>
                                <a:lnTo>
                                  <a:pt x="3998976" y="696468"/>
                                </a:lnTo>
                                <a:lnTo>
                                  <a:pt x="3998976" y="47244"/>
                                </a:lnTo>
                                <a:close/>
                              </a:path>
                              <a:path w="7089775" h="696595">
                                <a:moveTo>
                                  <a:pt x="4771631" y="51816"/>
                                </a:moveTo>
                                <a:lnTo>
                                  <a:pt x="4637532" y="51816"/>
                                </a:lnTo>
                                <a:lnTo>
                                  <a:pt x="4637532" y="696468"/>
                                </a:lnTo>
                                <a:lnTo>
                                  <a:pt x="4771631" y="696468"/>
                                </a:lnTo>
                                <a:lnTo>
                                  <a:pt x="4771631" y="51816"/>
                                </a:lnTo>
                                <a:close/>
                              </a:path>
                              <a:path w="7089775" h="696595">
                                <a:moveTo>
                                  <a:pt x="5544312" y="83820"/>
                                </a:moveTo>
                                <a:lnTo>
                                  <a:pt x="5410200" y="83820"/>
                                </a:lnTo>
                                <a:lnTo>
                                  <a:pt x="5410200" y="696468"/>
                                </a:lnTo>
                                <a:lnTo>
                                  <a:pt x="5544312" y="696468"/>
                                </a:lnTo>
                                <a:lnTo>
                                  <a:pt x="5544312" y="83820"/>
                                </a:lnTo>
                                <a:close/>
                              </a:path>
                              <a:path w="7089775" h="696595">
                                <a:moveTo>
                                  <a:pt x="6316980" y="91440"/>
                                </a:moveTo>
                                <a:lnTo>
                                  <a:pt x="6182868" y="91440"/>
                                </a:lnTo>
                                <a:lnTo>
                                  <a:pt x="6182868" y="696468"/>
                                </a:lnTo>
                                <a:lnTo>
                                  <a:pt x="6316980" y="696468"/>
                                </a:lnTo>
                                <a:lnTo>
                                  <a:pt x="6316980" y="91440"/>
                                </a:lnTo>
                                <a:close/>
                              </a:path>
                              <a:path w="7089775" h="696595">
                                <a:moveTo>
                                  <a:pt x="7089648" y="96012"/>
                                </a:moveTo>
                                <a:lnTo>
                                  <a:pt x="6955536" y="96012"/>
                                </a:lnTo>
                                <a:lnTo>
                                  <a:pt x="6955536" y="696468"/>
                                </a:lnTo>
                                <a:lnTo>
                                  <a:pt x="7089648" y="696468"/>
                                </a:lnTo>
                                <a:lnTo>
                                  <a:pt x="7089648" y="96012"/>
                                </a:lnTo>
                                <a:close/>
                              </a:path>
                            </a:pathLst>
                          </a:custGeom>
                          <a:solidFill>
                            <a:srgbClr val="A4AB81"/>
                          </a:solidFill>
                        </wps:spPr>
                        <wps:bodyPr wrap="square" lIns="0" tIns="0" rIns="0" bIns="0" rtlCol="0">
                          <a:prstTxWarp prst="textNoShape">
                            <a:avLst/>
                          </a:prstTxWarp>
                          <a:noAutofit/>
                        </wps:bodyPr>
                      </wps:wsp>
                      <wps:wsp>
                        <wps:cNvPr id="285" name="Graphic 285"/>
                        <wps:cNvSpPr/>
                        <wps:spPr>
                          <a:xfrm>
                            <a:off x="367093" y="1425130"/>
                            <a:ext cx="7727950" cy="1270"/>
                          </a:xfrm>
                          <a:custGeom>
                            <a:avLst/>
                            <a:gdLst/>
                            <a:ahLst/>
                            <a:cxnLst/>
                            <a:rect l="l" t="t" r="r" b="b"/>
                            <a:pathLst>
                              <a:path w="772795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86" name="Graphic 28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287" name="Graphic 28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288" name="Graphic 28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289" name="Textbox 289"/>
                        <wps:cNvSpPr txBox="1"/>
                        <wps:spPr>
                          <a:xfrm>
                            <a:off x="4762" y="4762"/>
                            <a:ext cx="8229600" cy="2433638"/>
                          </a:xfrm>
                          <a:prstGeom prst="rect">
                            <a:avLst/>
                          </a:prstGeom>
                          <a:ln w="9525">
                            <a:solidFill>
                              <a:srgbClr val="D9D9D9"/>
                            </a:solidFill>
                            <a:prstDash val="solid"/>
                          </a:ln>
                        </wps:spPr>
                        <wps:txbx>
                          <w:txbxContent>
                            <w:p w14:paraId="33496DC2" w14:textId="77777777" w:rsidR="009C0C45" w:rsidRDefault="009C0C45" w:rsidP="00CF467C">
                              <w:pPr>
                                <w:spacing w:before="142"/>
                                <w:ind w:left="213" w:right="218"/>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6"/>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3"/>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3"/>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plot</w:t>
                              </w:r>
                              <w:r>
                                <w:rPr>
                                  <w:rFonts w:ascii="Calibri"/>
                                  <w:b/>
                                  <w:color w:val="585858"/>
                                  <w:spacing w:val="-6"/>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230469BE" w14:textId="77777777" w:rsidR="009C0C45" w:rsidRDefault="009C0C45" w:rsidP="00CF467C">
                              <w:pPr>
                                <w:spacing w:before="130"/>
                                <w:ind w:left="122"/>
                                <w:rPr>
                                  <w:rFonts w:ascii="Calibri"/>
                                  <w:sz w:val="18"/>
                                </w:rPr>
                              </w:pPr>
                              <w:r>
                                <w:rPr>
                                  <w:rFonts w:ascii="Calibri"/>
                                  <w:color w:val="585858"/>
                                  <w:spacing w:val="-5"/>
                                  <w:sz w:val="18"/>
                                </w:rPr>
                                <w:t>200</w:t>
                              </w:r>
                            </w:p>
                            <w:p w14:paraId="7B5975B0" w14:textId="77777777" w:rsidR="009C0C45" w:rsidRDefault="009C0C45" w:rsidP="00CF467C">
                              <w:pPr>
                                <w:spacing w:before="166"/>
                                <w:ind w:left="122"/>
                                <w:rPr>
                                  <w:rFonts w:ascii="Calibri"/>
                                  <w:sz w:val="18"/>
                                </w:rPr>
                              </w:pPr>
                              <w:r>
                                <w:rPr>
                                  <w:rFonts w:ascii="Calibri"/>
                                  <w:color w:val="585858"/>
                                  <w:spacing w:val="-5"/>
                                  <w:sz w:val="18"/>
                                </w:rPr>
                                <w:t>150</w:t>
                              </w:r>
                            </w:p>
                            <w:p w14:paraId="3204CEB5" w14:textId="77777777" w:rsidR="009C0C45" w:rsidRDefault="009C0C45" w:rsidP="00CF467C">
                              <w:pPr>
                                <w:spacing w:before="167"/>
                                <w:ind w:left="122"/>
                                <w:rPr>
                                  <w:rFonts w:ascii="Calibri"/>
                                  <w:sz w:val="18"/>
                                </w:rPr>
                              </w:pPr>
                              <w:r>
                                <w:rPr>
                                  <w:rFonts w:ascii="Calibri"/>
                                  <w:color w:val="585858"/>
                                  <w:spacing w:val="-5"/>
                                  <w:sz w:val="18"/>
                                </w:rPr>
                                <w:t>100</w:t>
                              </w:r>
                            </w:p>
                            <w:p w14:paraId="7D7AD3A3" w14:textId="77777777" w:rsidR="009C0C45" w:rsidRDefault="009C0C45" w:rsidP="00CF467C">
                              <w:pPr>
                                <w:spacing w:before="166"/>
                                <w:ind w:left="213"/>
                                <w:rPr>
                                  <w:rFonts w:ascii="Calibri"/>
                                  <w:sz w:val="18"/>
                                </w:rPr>
                              </w:pPr>
                              <w:r>
                                <w:rPr>
                                  <w:rFonts w:ascii="Calibri"/>
                                  <w:color w:val="585858"/>
                                  <w:spacing w:val="-5"/>
                                  <w:sz w:val="18"/>
                                </w:rPr>
                                <w:t>50</w:t>
                              </w:r>
                            </w:p>
                            <w:p w14:paraId="6C1604E8" w14:textId="77777777" w:rsidR="009C0C45" w:rsidRDefault="009C0C45" w:rsidP="00CF467C">
                              <w:pPr>
                                <w:spacing w:before="166"/>
                                <w:ind w:left="304"/>
                                <w:rPr>
                                  <w:rFonts w:ascii="Calibri"/>
                                  <w:sz w:val="18"/>
                                </w:rPr>
                              </w:pPr>
                              <w:r>
                                <w:rPr>
                                  <w:rFonts w:ascii="Calibri"/>
                                  <w:color w:val="585858"/>
                                  <w:spacing w:val="-10"/>
                                  <w:sz w:val="18"/>
                                </w:rPr>
                                <w:t>0</w:t>
                              </w:r>
                            </w:p>
                            <w:p w14:paraId="23C71951"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2822F498"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600E3F96"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inline>
            </w:drawing>
          </mc:Choice>
          <mc:Fallback>
            <w:pict>
              <v:group w14:anchorId="078296A3" id="Group 280" o:spid="_x0000_s1046" style="width:9in;height:191.65pt;mso-position-horizontal-relative:char;mso-position-vertical-relative:line" coordorigin="47,47" coordsize="82296,2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">
                <v:shape id="Graphic 281" o:spid="_x0000_s1047" style="position:absolute;left:3670;top:4448;width:77280;height:7353;visibility:visible;mso-wrap-style:square;v-text-anchor:top" coordsize="7727950,7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" path="m,734949r148209,em282321,734949r36576,em454532,734949r35053,em625220,734949r295656,em1054989,734949r36575,em1227201,734949r35051,em1397889,734949r295656,em1827657,734949r36576,em1999869,734949r36576,em2170557,734949r295656,em2600324,734949r36577,em2772536,734949r36577,em2943224,734949r295657,em3372993,734949r36576,em3545204,734949r36576,em3715893,734949r295656,em4145660,734949r36576,em4317873,734949r36576,em4488560,734949r295657,em4918329,734949r36576,em5090541,734949r36576,em5261229,734949r295656,em5692521,734949r35052,em5863209,734949r36576,em6033897,734949r295656,em6465189,734949r35052,em6635877,734949r36576,em6806565,734949r295656,em7237857,734949r36576,em7408545,734949r36576,em7579233,734949r148336,em,489585r148209,em282321,489585r36576,em454532,489585r35053,em625220,489585r295656,em1054989,489585r36575,em1227201,489585r35051,em1397889,489585r295656,em1827657,489585r36576,em1999869,489585r36576,em2170557,489585r295656,em2600324,489585r36577,em2772536,489585r36577,em2943224,489585r295657,em3372993,489585r36576,em3545204,489585r36576,em3715893,489585r295656,em4145660,489585r36576,em4317873,489585r36576,em4488560,489585r295657,em4918329,489585r36576,em5090541,489585r36576,em5261229,489585r295656,em5692521,489585r35052,em5863209,489585r36576,em6033897,489585r295656,em6465189,489585r35052,em6635877,489585r36576,em6806565,489585r295656,em7237857,489585r36576,em7408545,489585r36576,em7579233,489585r148336,em,245745r3409569,em3545204,245745r637032,em4317873,245745r637032,em5090541,245745r2637028,em,l7727569,e" filled="f" strokecolor="#d9d9d9">
                  <v:path arrowok="t"/>
                </v:shape>
                <v:shape id="Graphic 282" o:spid="_x0000_s1048" style="position:absolute;left:5153;top:7637;width:70897;height:6616;visibility:visible;mso-wrap-style:square;v-text-anchor:top" coordsize="708977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" path="m134112,109728l,109728,,661416r134112,l134112,109728xem906780,21336r-134112,l772668,661416r134112,l906780,21336xem1679448,l1545336,r,661416l1679448,661416,1679448,xem2452116,44196r-134112,l2318004,661416r134112,l2452116,44196xem3224784,4572r-134112,l3090672,661416r134112,l3224784,4572xem3997452,56388r-134112,l3863340,661416r134112,l3997452,56388xem4770120,30480r-134112,l4636008,661416r134112,l4770120,30480xem5544312,9144r-135636,l5408676,661416r135636,l5544312,9144xem6316980,74676r-135636,l6181344,661416r135636,l6316980,74676xem7089648,105156r-135636,l6954012,661416r135636,l7089648,105156xe" fillcolor="#93b6d2" stroked="f">
                  <v:path arrowok="t"/>
                </v:shape>
                <v:shape id="Graphic 283" o:spid="_x0000_s1049" style="position:absolute;left:6859;top:6082;width:70898;height:8173;visibility:visible;mso-wrap-style:square;v-text-anchor:top" coordsize="7089775,81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" path="m135636,204216l,204216,,816864r135636,l135636,204216xem908304,105156r-135636,l772668,816864r135636,l908304,105156xem1680972,91440r-135636,l1545336,816864r135636,l1680972,91440xem2453640,92964r-135636,l2318004,816864r135636,l2453640,92964xem3226308,74676r-135636,l3090672,816864r135636,l3226308,74676xem3998976,42672r-135636,l3863340,816864r135636,l3998976,42672xem4771644,l4636008,r,816864l4771644,816864,4771644,xem5544312,103632r-135636,l5408676,816864r135636,l5544312,103632xem6316980,141732r-135636,l6181344,816864r135636,l6316980,141732xem7089648,143256r-134112,l6955536,816864r134112,l7089648,143256xe" fillcolor="#dd8046" stroked="f">
                  <v:path arrowok="t"/>
                </v:shape>
                <v:shape id="Graphic 284" o:spid="_x0000_s1050" style="position:absolute;left:8566;top:7286;width:70898;height:6966;visibility:visible;mso-wrap-style:square;v-text-anchor:top" coordsize="7089775,696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" path="m135636,100584l,100584,,696468r135636,l135636,100584xem908304,39624r-135636,l772668,696468r135636,l908304,39624xem1680972,41148r-134112,l1546860,696468r134112,l1680972,41148xem2453640,l2319528,r,696468l2453640,696468,2453640,xem3226308,65532r-134112,l3092196,696468r134112,l3226308,65532xem3998976,47244r-134112,l3864864,696468r134112,l3998976,47244xem4771631,51816r-134099,l4637532,696468r134099,l4771631,51816xem5544312,83820r-134112,l5410200,696468r134112,l5544312,83820xem6316980,91440r-134112,l6182868,696468r134112,l6316980,91440xem7089648,96012r-134112,l6955536,696468r134112,l7089648,96012xe" fillcolor="#a4ab81" stroked="f">
                  <v:path arrowok="t"/>
                </v:shape>
                <v:shape id="Graphic 285" o:spid="_x0000_s1051" style="position:absolute;left:3670;top:14251;width:77280;height:13;visibility:visible;mso-wrap-style:square;v-text-anchor:top" coordsize="7727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" path="m,l7727569,e" filled="f" strokecolor="#d9d9d9">
                  <v:path arrowok="t"/>
                </v:shape>
                <v:shape id="Graphic 286" o:spid="_x0000_s105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" path="m62779,l,,,62779r62779,l62779,xe" fillcolor="#93b6d2" stroked="f">
                  <v:path arrowok="t"/>
                </v:shape>
                <v:shape id="Graphic 287" o:spid="_x0000_s105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" path="m62779,l,,,62779r62779,l62779,xe" fillcolor="#dd8046" stroked="f">
                  <v:path arrowok="t"/>
                </v:shape>
                <v:shape id="Graphic 288" o:spid="_x0000_s105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" path="m62779,l,,,62779r62779,l62779,xe" fillcolor="#a4ab81" stroked="f">
                  <v:path arrowok="t"/>
                </v:shape>
                <v:shape id="Textbox 289" o:spid="_x0000_s1055" type="#_x0000_t202" style="position:absolute;left:47;top:47;width:82296;height:2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" filled="f" strokecolor="#d9d9d9">
                  <v:textbox inset="0,0,0,0">
                    <w:txbxContent>
                      <w:p w14:paraId="33496DC2" w14:textId="77777777" w:rsidR="009C0C45" w:rsidRDefault="009C0C45" w:rsidP="00CF467C">
                        <w:pPr>
                          <w:spacing w:before="142"/>
                          <w:ind w:left="213" w:right="218"/>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6"/>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3"/>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3"/>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plot</w:t>
                        </w:r>
                        <w:r>
                          <w:rPr>
                            <w:rFonts w:ascii="Calibri"/>
                            <w:b/>
                            <w:color w:val="585858"/>
                            <w:spacing w:val="-6"/>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230469BE" w14:textId="77777777" w:rsidR="009C0C45" w:rsidRDefault="009C0C45" w:rsidP="00CF467C">
                        <w:pPr>
                          <w:spacing w:before="130"/>
                          <w:ind w:left="122"/>
                          <w:rPr>
                            <w:rFonts w:ascii="Calibri"/>
                            <w:sz w:val="18"/>
                          </w:rPr>
                        </w:pPr>
                        <w:r>
                          <w:rPr>
                            <w:rFonts w:ascii="Calibri"/>
                            <w:color w:val="585858"/>
                            <w:spacing w:val="-5"/>
                            <w:sz w:val="18"/>
                          </w:rPr>
                          <w:t>200</w:t>
                        </w:r>
                      </w:p>
                      <w:p w14:paraId="7B5975B0" w14:textId="77777777" w:rsidR="009C0C45" w:rsidRDefault="009C0C45" w:rsidP="00CF467C">
                        <w:pPr>
                          <w:spacing w:before="166"/>
                          <w:ind w:left="122"/>
                          <w:rPr>
                            <w:rFonts w:ascii="Calibri"/>
                            <w:sz w:val="18"/>
                          </w:rPr>
                        </w:pPr>
                        <w:r>
                          <w:rPr>
                            <w:rFonts w:ascii="Calibri"/>
                            <w:color w:val="585858"/>
                            <w:spacing w:val="-5"/>
                            <w:sz w:val="18"/>
                          </w:rPr>
                          <w:t>150</w:t>
                        </w:r>
                      </w:p>
                      <w:p w14:paraId="3204CEB5" w14:textId="77777777" w:rsidR="009C0C45" w:rsidRDefault="009C0C45" w:rsidP="00CF467C">
                        <w:pPr>
                          <w:spacing w:before="167"/>
                          <w:ind w:left="122"/>
                          <w:rPr>
                            <w:rFonts w:ascii="Calibri"/>
                            <w:sz w:val="18"/>
                          </w:rPr>
                        </w:pPr>
                        <w:r>
                          <w:rPr>
                            <w:rFonts w:ascii="Calibri"/>
                            <w:color w:val="585858"/>
                            <w:spacing w:val="-5"/>
                            <w:sz w:val="18"/>
                          </w:rPr>
                          <w:t>100</w:t>
                        </w:r>
                      </w:p>
                      <w:p w14:paraId="7D7AD3A3" w14:textId="77777777" w:rsidR="009C0C45" w:rsidRDefault="009C0C45" w:rsidP="00CF467C">
                        <w:pPr>
                          <w:spacing w:before="166"/>
                          <w:ind w:left="213"/>
                          <w:rPr>
                            <w:rFonts w:ascii="Calibri"/>
                            <w:sz w:val="18"/>
                          </w:rPr>
                        </w:pPr>
                        <w:r>
                          <w:rPr>
                            <w:rFonts w:ascii="Calibri"/>
                            <w:color w:val="585858"/>
                            <w:spacing w:val="-5"/>
                            <w:sz w:val="18"/>
                          </w:rPr>
                          <w:t>50</w:t>
                        </w:r>
                      </w:p>
                      <w:p w14:paraId="6C1604E8" w14:textId="77777777" w:rsidR="009C0C45" w:rsidRDefault="009C0C45" w:rsidP="00CF467C">
                        <w:pPr>
                          <w:spacing w:before="166"/>
                          <w:ind w:left="304"/>
                          <w:rPr>
                            <w:rFonts w:ascii="Calibri"/>
                            <w:sz w:val="18"/>
                          </w:rPr>
                        </w:pPr>
                        <w:r>
                          <w:rPr>
                            <w:rFonts w:ascii="Calibri"/>
                            <w:color w:val="585858"/>
                            <w:spacing w:val="-10"/>
                            <w:sz w:val="18"/>
                          </w:rPr>
                          <w:t>0</w:t>
                        </w:r>
                      </w:p>
                      <w:p w14:paraId="23C71951"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2822F498"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600E3F96"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anchorlock/>
              </v:group>
            </w:pict>
          </mc:Fallback>
        </mc:AlternateContent>
      </w:r>
    </w:p>
    <w:p w14:paraId="678764CD" w14:textId="77777777" w:rsidR="00CF467C" w:rsidRDefault="00CF467C" w:rsidP="00CF467C">
      <w:pPr>
        <w:ind w:left="8" w:right="854"/>
        <w:jc w:val="center"/>
        <w:rPr>
          <w:b/>
          <w:sz w:val="24"/>
        </w:rPr>
      </w:pPr>
      <w:r w:rsidRPr="009E504A">
        <w:rPr>
          <w:b/>
          <w:noProof/>
          <w:sz w:val="24"/>
        </w:rPr>
        <mc:AlternateContent>
          <mc:Choice Requires="wpg">
            <w:drawing>
              <wp:anchor distT="0" distB="0" distL="0" distR="0" simplePos="0" relativeHeight="251660288" behindDoc="0" locked="0" layoutInCell="1" allowOverlap="1" wp14:anchorId="31C0E873" wp14:editId="5355FB9A">
                <wp:simplePos x="0" y="0"/>
                <wp:positionH relativeFrom="page">
                  <wp:posOffset>904875</wp:posOffset>
                </wp:positionH>
                <wp:positionV relativeFrom="paragraph">
                  <wp:posOffset>167005</wp:posOffset>
                </wp:positionV>
                <wp:extent cx="8229600" cy="2638425"/>
                <wp:effectExtent l="0" t="0" r="19050" b="28575"/>
                <wp:wrapNone/>
                <wp:docPr id="290" name="Group 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638425"/>
                          <a:chOff x="4762" y="4763"/>
                          <a:chExt cx="8229600" cy="2070968"/>
                        </a:xfrm>
                      </wpg:grpSpPr>
                      <wps:wsp>
                        <wps:cNvPr id="291" name="Graphic 291"/>
                        <wps:cNvSpPr/>
                        <wps:spPr>
                          <a:xfrm>
                            <a:off x="367093" y="444817"/>
                            <a:ext cx="7727950" cy="784860"/>
                          </a:xfrm>
                          <a:custGeom>
                            <a:avLst/>
                            <a:gdLst/>
                            <a:ahLst/>
                            <a:cxnLst/>
                            <a:rect l="l" t="t" r="r" b="b"/>
                            <a:pathLst>
                              <a:path w="7727950" h="784860">
                                <a:moveTo>
                                  <a:pt x="0" y="784479"/>
                                </a:moveTo>
                                <a:lnTo>
                                  <a:pt x="148209" y="784479"/>
                                </a:lnTo>
                              </a:path>
                              <a:path w="7727950" h="784860">
                                <a:moveTo>
                                  <a:pt x="282321" y="784479"/>
                                </a:moveTo>
                                <a:lnTo>
                                  <a:pt x="318897" y="784479"/>
                                </a:lnTo>
                              </a:path>
                              <a:path w="7727950" h="784860">
                                <a:moveTo>
                                  <a:pt x="454532" y="784479"/>
                                </a:moveTo>
                                <a:lnTo>
                                  <a:pt x="489585" y="784479"/>
                                </a:lnTo>
                              </a:path>
                              <a:path w="7727950" h="784860">
                                <a:moveTo>
                                  <a:pt x="625220" y="784479"/>
                                </a:moveTo>
                                <a:lnTo>
                                  <a:pt x="920876" y="784479"/>
                                </a:lnTo>
                              </a:path>
                              <a:path w="7727950" h="784860">
                                <a:moveTo>
                                  <a:pt x="1054989" y="784479"/>
                                </a:moveTo>
                                <a:lnTo>
                                  <a:pt x="1091564" y="784479"/>
                                </a:lnTo>
                              </a:path>
                              <a:path w="7727950" h="784860">
                                <a:moveTo>
                                  <a:pt x="1227201" y="784479"/>
                                </a:moveTo>
                                <a:lnTo>
                                  <a:pt x="1262252" y="784479"/>
                                </a:lnTo>
                              </a:path>
                              <a:path w="7727950" h="784860">
                                <a:moveTo>
                                  <a:pt x="1397889" y="784479"/>
                                </a:moveTo>
                                <a:lnTo>
                                  <a:pt x="1693545" y="784479"/>
                                </a:lnTo>
                              </a:path>
                              <a:path w="7727950" h="784860">
                                <a:moveTo>
                                  <a:pt x="1827657" y="784479"/>
                                </a:moveTo>
                                <a:lnTo>
                                  <a:pt x="1864233" y="784479"/>
                                </a:lnTo>
                              </a:path>
                              <a:path w="7727950" h="784860">
                                <a:moveTo>
                                  <a:pt x="1999869" y="784479"/>
                                </a:moveTo>
                                <a:lnTo>
                                  <a:pt x="2036445" y="784479"/>
                                </a:lnTo>
                              </a:path>
                              <a:path w="7727950" h="784860">
                                <a:moveTo>
                                  <a:pt x="2170557" y="784479"/>
                                </a:moveTo>
                                <a:lnTo>
                                  <a:pt x="2466213" y="784479"/>
                                </a:lnTo>
                              </a:path>
                              <a:path w="7727950" h="784860">
                                <a:moveTo>
                                  <a:pt x="2600324" y="784479"/>
                                </a:moveTo>
                                <a:lnTo>
                                  <a:pt x="2636901" y="784479"/>
                                </a:lnTo>
                              </a:path>
                              <a:path w="7727950" h="784860">
                                <a:moveTo>
                                  <a:pt x="2772536" y="784479"/>
                                </a:moveTo>
                                <a:lnTo>
                                  <a:pt x="2809113" y="784479"/>
                                </a:lnTo>
                              </a:path>
                              <a:path w="7727950" h="784860">
                                <a:moveTo>
                                  <a:pt x="2943224" y="784479"/>
                                </a:moveTo>
                                <a:lnTo>
                                  <a:pt x="3238881" y="784479"/>
                                </a:lnTo>
                              </a:path>
                              <a:path w="7727950" h="784860">
                                <a:moveTo>
                                  <a:pt x="3372993" y="784479"/>
                                </a:moveTo>
                                <a:lnTo>
                                  <a:pt x="3409569" y="784479"/>
                                </a:lnTo>
                              </a:path>
                              <a:path w="7727950" h="784860">
                                <a:moveTo>
                                  <a:pt x="3545204" y="784479"/>
                                </a:moveTo>
                                <a:lnTo>
                                  <a:pt x="3581780" y="784479"/>
                                </a:lnTo>
                              </a:path>
                              <a:path w="7727950" h="784860">
                                <a:moveTo>
                                  <a:pt x="3715893" y="784479"/>
                                </a:moveTo>
                                <a:lnTo>
                                  <a:pt x="4011549" y="784479"/>
                                </a:lnTo>
                              </a:path>
                              <a:path w="7727950" h="784860">
                                <a:moveTo>
                                  <a:pt x="4145660" y="784479"/>
                                </a:moveTo>
                                <a:lnTo>
                                  <a:pt x="4182236" y="784479"/>
                                </a:lnTo>
                              </a:path>
                              <a:path w="7727950" h="784860">
                                <a:moveTo>
                                  <a:pt x="4317873" y="784479"/>
                                </a:moveTo>
                                <a:lnTo>
                                  <a:pt x="4354449" y="784479"/>
                                </a:lnTo>
                              </a:path>
                              <a:path w="7727950" h="784860">
                                <a:moveTo>
                                  <a:pt x="4488560" y="784479"/>
                                </a:moveTo>
                                <a:lnTo>
                                  <a:pt x="4784217" y="784479"/>
                                </a:lnTo>
                              </a:path>
                              <a:path w="7727950" h="784860">
                                <a:moveTo>
                                  <a:pt x="4918329" y="784479"/>
                                </a:moveTo>
                                <a:lnTo>
                                  <a:pt x="4954905" y="784479"/>
                                </a:lnTo>
                              </a:path>
                              <a:path w="7727950" h="784860">
                                <a:moveTo>
                                  <a:pt x="5090541" y="784479"/>
                                </a:moveTo>
                                <a:lnTo>
                                  <a:pt x="5127117" y="784479"/>
                                </a:lnTo>
                              </a:path>
                              <a:path w="7727950" h="784860">
                                <a:moveTo>
                                  <a:pt x="5261229" y="784479"/>
                                </a:moveTo>
                                <a:lnTo>
                                  <a:pt x="5556885" y="784479"/>
                                </a:lnTo>
                              </a:path>
                              <a:path w="7727950" h="784860">
                                <a:moveTo>
                                  <a:pt x="5692521" y="784479"/>
                                </a:moveTo>
                                <a:lnTo>
                                  <a:pt x="5727573" y="784479"/>
                                </a:lnTo>
                              </a:path>
                              <a:path w="7727950" h="784860">
                                <a:moveTo>
                                  <a:pt x="5863209" y="784479"/>
                                </a:moveTo>
                                <a:lnTo>
                                  <a:pt x="5899785" y="784479"/>
                                </a:lnTo>
                              </a:path>
                              <a:path w="7727950" h="784860">
                                <a:moveTo>
                                  <a:pt x="6033897" y="784479"/>
                                </a:moveTo>
                                <a:lnTo>
                                  <a:pt x="6329553" y="784479"/>
                                </a:lnTo>
                              </a:path>
                              <a:path w="7727950" h="784860">
                                <a:moveTo>
                                  <a:pt x="6465189" y="784479"/>
                                </a:moveTo>
                                <a:lnTo>
                                  <a:pt x="6500241" y="784479"/>
                                </a:lnTo>
                              </a:path>
                              <a:path w="7727950" h="784860">
                                <a:moveTo>
                                  <a:pt x="6635877" y="784479"/>
                                </a:moveTo>
                                <a:lnTo>
                                  <a:pt x="6672453" y="784479"/>
                                </a:lnTo>
                              </a:path>
                              <a:path w="7727950" h="784860">
                                <a:moveTo>
                                  <a:pt x="6806565" y="784479"/>
                                </a:moveTo>
                                <a:lnTo>
                                  <a:pt x="7102221" y="784479"/>
                                </a:lnTo>
                              </a:path>
                              <a:path w="7727950" h="784860">
                                <a:moveTo>
                                  <a:pt x="7237857" y="784479"/>
                                </a:moveTo>
                                <a:lnTo>
                                  <a:pt x="7274433" y="784479"/>
                                </a:lnTo>
                              </a:path>
                              <a:path w="7727950" h="784860">
                                <a:moveTo>
                                  <a:pt x="7408545" y="784479"/>
                                </a:moveTo>
                                <a:lnTo>
                                  <a:pt x="7445121" y="784479"/>
                                </a:lnTo>
                              </a:path>
                              <a:path w="7727950" h="784860">
                                <a:moveTo>
                                  <a:pt x="7579233" y="784479"/>
                                </a:moveTo>
                                <a:lnTo>
                                  <a:pt x="7727569" y="784479"/>
                                </a:lnTo>
                              </a:path>
                              <a:path w="7727950" h="784860">
                                <a:moveTo>
                                  <a:pt x="0" y="587883"/>
                                </a:moveTo>
                                <a:lnTo>
                                  <a:pt x="148209" y="587883"/>
                                </a:lnTo>
                              </a:path>
                              <a:path w="7727950" h="784860">
                                <a:moveTo>
                                  <a:pt x="282321" y="587883"/>
                                </a:moveTo>
                                <a:lnTo>
                                  <a:pt x="318897" y="587883"/>
                                </a:lnTo>
                              </a:path>
                              <a:path w="7727950" h="784860">
                                <a:moveTo>
                                  <a:pt x="454532" y="587883"/>
                                </a:moveTo>
                                <a:lnTo>
                                  <a:pt x="489585" y="587883"/>
                                </a:lnTo>
                              </a:path>
                              <a:path w="7727950" h="784860">
                                <a:moveTo>
                                  <a:pt x="625220" y="587883"/>
                                </a:moveTo>
                                <a:lnTo>
                                  <a:pt x="920876" y="587883"/>
                                </a:lnTo>
                              </a:path>
                              <a:path w="7727950" h="784860">
                                <a:moveTo>
                                  <a:pt x="1054989" y="587883"/>
                                </a:moveTo>
                                <a:lnTo>
                                  <a:pt x="1091564" y="587883"/>
                                </a:lnTo>
                              </a:path>
                              <a:path w="7727950" h="784860">
                                <a:moveTo>
                                  <a:pt x="1227201" y="587883"/>
                                </a:moveTo>
                                <a:lnTo>
                                  <a:pt x="1262252" y="587883"/>
                                </a:lnTo>
                              </a:path>
                              <a:path w="7727950" h="784860">
                                <a:moveTo>
                                  <a:pt x="1397889" y="587883"/>
                                </a:moveTo>
                                <a:lnTo>
                                  <a:pt x="1693545" y="587883"/>
                                </a:lnTo>
                              </a:path>
                              <a:path w="7727950" h="784860">
                                <a:moveTo>
                                  <a:pt x="1827657" y="587883"/>
                                </a:moveTo>
                                <a:lnTo>
                                  <a:pt x="1864233" y="587883"/>
                                </a:lnTo>
                              </a:path>
                              <a:path w="7727950" h="784860">
                                <a:moveTo>
                                  <a:pt x="1999869" y="587883"/>
                                </a:moveTo>
                                <a:lnTo>
                                  <a:pt x="2036445" y="587883"/>
                                </a:lnTo>
                              </a:path>
                              <a:path w="7727950" h="784860">
                                <a:moveTo>
                                  <a:pt x="2170557" y="587883"/>
                                </a:moveTo>
                                <a:lnTo>
                                  <a:pt x="2466213" y="587883"/>
                                </a:lnTo>
                              </a:path>
                              <a:path w="7727950" h="784860">
                                <a:moveTo>
                                  <a:pt x="2600324" y="587883"/>
                                </a:moveTo>
                                <a:lnTo>
                                  <a:pt x="2636901" y="587883"/>
                                </a:lnTo>
                              </a:path>
                              <a:path w="7727950" h="784860">
                                <a:moveTo>
                                  <a:pt x="2772536" y="587883"/>
                                </a:moveTo>
                                <a:lnTo>
                                  <a:pt x="2809113" y="587883"/>
                                </a:lnTo>
                              </a:path>
                              <a:path w="7727950" h="784860">
                                <a:moveTo>
                                  <a:pt x="2943224" y="587883"/>
                                </a:moveTo>
                                <a:lnTo>
                                  <a:pt x="3238881" y="587883"/>
                                </a:lnTo>
                              </a:path>
                              <a:path w="7727950" h="784860">
                                <a:moveTo>
                                  <a:pt x="3372993" y="587883"/>
                                </a:moveTo>
                                <a:lnTo>
                                  <a:pt x="3409569" y="587883"/>
                                </a:lnTo>
                              </a:path>
                              <a:path w="7727950" h="784860">
                                <a:moveTo>
                                  <a:pt x="3545204" y="587883"/>
                                </a:moveTo>
                                <a:lnTo>
                                  <a:pt x="3581780" y="587883"/>
                                </a:lnTo>
                              </a:path>
                              <a:path w="7727950" h="784860">
                                <a:moveTo>
                                  <a:pt x="3715893" y="587883"/>
                                </a:moveTo>
                                <a:lnTo>
                                  <a:pt x="4011549" y="587883"/>
                                </a:lnTo>
                              </a:path>
                              <a:path w="7727950" h="784860">
                                <a:moveTo>
                                  <a:pt x="4145660" y="587883"/>
                                </a:moveTo>
                                <a:lnTo>
                                  <a:pt x="4182236" y="587883"/>
                                </a:lnTo>
                              </a:path>
                              <a:path w="7727950" h="784860">
                                <a:moveTo>
                                  <a:pt x="4317873" y="587883"/>
                                </a:moveTo>
                                <a:lnTo>
                                  <a:pt x="4354449" y="587883"/>
                                </a:lnTo>
                              </a:path>
                              <a:path w="7727950" h="784860">
                                <a:moveTo>
                                  <a:pt x="4488560" y="587883"/>
                                </a:moveTo>
                                <a:lnTo>
                                  <a:pt x="4784217" y="587883"/>
                                </a:lnTo>
                              </a:path>
                              <a:path w="7727950" h="784860">
                                <a:moveTo>
                                  <a:pt x="4918329" y="587883"/>
                                </a:moveTo>
                                <a:lnTo>
                                  <a:pt x="4954905" y="587883"/>
                                </a:lnTo>
                              </a:path>
                              <a:path w="7727950" h="784860">
                                <a:moveTo>
                                  <a:pt x="5090541" y="587883"/>
                                </a:moveTo>
                                <a:lnTo>
                                  <a:pt x="5127117" y="587883"/>
                                </a:lnTo>
                              </a:path>
                              <a:path w="7727950" h="784860">
                                <a:moveTo>
                                  <a:pt x="5261229" y="587883"/>
                                </a:moveTo>
                                <a:lnTo>
                                  <a:pt x="5556885" y="587883"/>
                                </a:lnTo>
                              </a:path>
                              <a:path w="7727950" h="784860">
                                <a:moveTo>
                                  <a:pt x="5692521" y="587883"/>
                                </a:moveTo>
                                <a:lnTo>
                                  <a:pt x="5727573" y="587883"/>
                                </a:lnTo>
                              </a:path>
                              <a:path w="7727950" h="784860">
                                <a:moveTo>
                                  <a:pt x="5863209" y="587883"/>
                                </a:moveTo>
                                <a:lnTo>
                                  <a:pt x="5899785" y="587883"/>
                                </a:lnTo>
                              </a:path>
                              <a:path w="7727950" h="784860">
                                <a:moveTo>
                                  <a:pt x="6033897" y="587883"/>
                                </a:moveTo>
                                <a:lnTo>
                                  <a:pt x="6329553" y="587883"/>
                                </a:lnTo>
                              </a:path>
                              <a:path w="7727950" h="784860">
                                <a:moveTo>
                                  <a:pt x="6465189" y="587883"/>
                                </a:moveTo>
                                <a:lnTo>
                                  <a:pt x="6500241" y="587883"/>
                                </a:lnTo>
                              </a:path>
                              <a:path w="7727950" h="784860">
                                <a:moveTo>
                                  <a:pt x="6635877" y="587883"/>
                                </a:moveTo>
                                <a:lnTo>
                                  <a:pt x="6672453" y="587883"/>
                                </a:lnTo>
                              </a:path>
                              <a:path w="7727950" h="784860">
                                <a:moveTo>
                                  <a:pt x="6806565" y="587883"/>
                                </a:moveTo>
                                <a:lnTo>
                                  <a:pt x="7102221" y="587883"/>
                                </a:lnTo>
                              </a:path>
                              <a:path w="7727950" h="784860">
                                <a:moveTo>
                                  <a:pt x="7237857" y="587883"/>
                                </a:moveTo>
                                <a:lnTo>
                                  <a:pt x="7274433" y="587883"/>
                                </a:lnTo>
                              </a:path>
                              <a:path w="7727950" h="784860">
                                <a:moveTo>
                                  <a:pt x="7408545" y="587883"/>
                                </a:moveTo>
                                <a:lnTo>
                                  <a:pt x="7445121" y="587883"/>
                                </a:lnTo>
                              </a:path>
                              <a:path w="7727950" h="784860">
                                <a:moveTo>
                                  <a:pt x="7579233" y="587883"/>
                                </a:moveTo>
                                <a:lnTo>
                                  <a:pt x="7727569" y="587883"/>
                                </a:lnTo>
                              </a:path>
                              <a:path w="7727950" h="784860">
                                <a:moveTo>
                                  <a:pt x="0" y="392811"/>
                                </a:moveTo>
                                <a:lnTo>
                                  <a:pt x="318897" y="392811"/>
                                </a:lnTo>
                              </a:path>
                              <a:path w="7727950" h="784860">
                                <a:moveTo>
                                  <a:pt x="454532" y="392811"/>
                                </a:moveTo>
                                <a:lnTo>
                                  <a:pt x="489585" y="392811"/>
                                </a:lnTo>
                              </a:path>
                              <a:path w="7727950" h="784860">
                                <a:moveTo>
                                  <a:pt x="625220" y="392811"/>
                                </a:moveTo>
                                <a:lnTo>
                                  <a:pt x="920876" y="392811"/>
                                </a:lnTo>
                              </a:path>
                              <a:path w="7727950" h="784860">
                                <a:moveTo>
                                  <a:pt x="1054989" y="392811"/>
                                </a:moveTo>
                                <a:lnTo>
                                  <a:pt x="1091564" y="392811"/>
                                </a:lnTo>
                              </a:path>
                              <a:path w="7727950" h="784860">
                                <a:moveTo>
                                  <a:pt x="1227201" y="392811"/>
                                </a:moveTo>
                                <a:lnTo>
                                  <a:pt x="1262252" y="392811"/>
                                </a:lnTo>
                              </a:path>
                              <a:path w="7727950" h="784860">
                                <a:moveTo>
                                  <a:pt x="1397889" y="392811"/>
                                </a:moveTo>
                                <a:lnTo>
                                  <a:pt x="1693545" y="392811"/>
                                </a:lnTo>
                              </a:path>
                              <a:path w="7727950" h="784860">
                                <a:moveTo>
                                  <a:pt x="1827657" y="392811"/>
                                </a:moveTo>
                                <a:lnTo>
                                  <a:pt x="1864233" y="392811"/>
                                </a:lnTo>
                              </a:path>
                              <a:path w="7727950" h="784860">
                                <a:moveTo>
                                  <a:pt x="1999869" y="392811"/>
                                </a:moveTo>
                                <a:lnTo>
                                  <a:pt x="2036445" y="392811"/>
                                </a:lnTo>
                              </a:path>
                              <a:path w="7727950" h="784860">
                                <a:moveTo>
                                  <a:pt x="2170557" y="392811"/>
                                </a:moveTo>
                                <a:lnTo>
                                  <a:pt x="2466213" y="392811"/>
                                </a:lnTo>
                              </a:path>
                              <a:path w="7727950" h="784860">
                                <a:moveTo>
                                  <a:pt x="2600324" y="392811"/>
                                </a:moveTo>
                                <a:lnTo>
                                  <a:pt x="2636901" y="392811"/>
                                </a:lnTo>
                              </a:path>
                              <a:path w="7727950" h="784860">
                                <a:moveTo>
                                  <a:pt x="2772536" y="392811"/>
                                </a:moveTo>
                                <a:lnTo>
                                  <a:pt x="2809113" y="392811"/>
                                </a:lnTo>
                              </a:path>
                              <a:path w="7727950" h="784860">
                                <a:moveTo>
                                  <a:pt x="2943224" y="392811"/>
                                </a:moveTo>
                                <a:lnTo>
                                  <a:pt x="3238881" y="392811"/>
                                </a:lnTo>
                              </a:path>
                              <a:path w="7727950" h="784860">
                                <a:moveTo>
                                  <a:pt x="3372993" y="392811"/>
                                </a:moveTo>
                                <a:lnTo>
                                  <a:pt x="3409569" y="392811"/>
                                </a:lnTo>
                              </a:path>
                              <a:path w="7727950" h="784860">
                                <a:moveTo>
                                  <a:pt x="3545204" y="392811"/>
                                </a:moveTo>
                                <a:lnTo>
                                  <a:pt x="3581780" y="392811"/>
                                </a:lnTo>
                              </a:path>
                              <a:path w="7727950" h="784860">
                                <a:moveTo>
                                  <a:pt x="3715893" y="392811"/>
                                </a:moveTo>
                                <a:lnTo>
                                  <a:pt x="4011549" y="392811"/>
                                </a:lnTo>
                              </a:path>
                              <a:path w="7727950" h="784860">
                                <a:moveTo>
                                  <a:pt x="4145660" y="392811"/>
                                </a:moveTo>
                                <a:lnTo>
                                  <a:pt x="4182236" y="392811"/>
                                </a:lnTo>
                              </a:path>
                              <a:path w="7727950" h="784860">
                                <a:moveTo>
                                  <a:pt x="4317873" y="392811"/>
                                </a:moveTo>
                                <a:lnTo>
                                  <a:pt x="4354449" y="392811"/>
                                </a:lnTo>
                              </a:path>
                              <a:path w="7727950" h="784860">
                                <a:moveTo>
                                  <a:pt x="4488560" y="392811"/>
                                </a:moveTo>
                                <a:lnTo>
                                  <a:pt x="4784217" y="392811"/>
                                </a:lnTo>
                              </a:path>
                              <a:path w="7727950" h="784860">
                                <a:moveTo>
                                  <a:pt x="4918329" y="392811"/>
                                </a:moveTo>
                                <a:lnTo>
                                  <a:pt x="4954905" y="392811"/>
                                </a:lnTo>
                              </a:path>
                              <a:path w="7727950" h="784860">
                                <a:moveTo>
                                  <a:pt x="5090541" y="392811"/>
                                </a:moveTo>
                                <a:lnTo>
                                  <a:pt x="5127117" y="392811"/>
                                </a:lnTo>
                              </a:path>
                              <a:path w="7727950" h="784860">
                                <a:moveTo>
                                  <a:pt x="5261229" y="392811"/>
                                </a:moveTo>
                                <a:lnTo>
                                  <a:pt x="5556885" y="392811"/>
                                </a:lnTo>
                              </a:path>
                              <a:path w="7727950" h="784860">
                                <a:moveTo>
                                  <a:pt x="5692521" y="392811"/>
                                </a:moveTo>
                                <a:lnTo>
                                  <a:pt x="5727573" y="392811"/>
                                </a:lnTo>
                              </a:path>
                              <a:path w="7727950" h="784860">
                                <a:moveTo>
                                  <a:pt x="5863209" y="392811"/>
                                </a:moveTo>
                                <a:lnTo>
                                  <a:pt x="5899785" y="392811"/>
                                </a:lnTo>
                              </a:path>
                              <a:path w="7727950" h="784860">
                                <a:moveTo>
                                  <a:pt x="6033897" y="392811"/>
                                </a:moveTo>
                                <a:lnTo>
                                  <a:pt x="6329553" y="392811"/>
                                </a:lnTo>
                              </a:path>
                              <a:path w="7727950" h="784860">
                                <a:moveTo>
                                  <a:pt x="6465189" y="392811"/>
                                </a:moveTo>
                                <a:lnTo>
                                  <a:pt x="6500241" y="392811"/>
                                </a:lnTo>
                              </a:path>
                              <a:path w="7727950" h="784860">
                                <a:moveTo>
                                  <a:pt x="6635877" y="392811"/>
                                </a:moveTo>
                                <a:lnTo>
                                  <a:pt x="6672453" y="392811"/>
                                </a:lnTo>
                              </a:path>
                              <a:path w="7727950" h="784860">
                                <a:moveTo>
                                  <a:pt x="6806565" y="392811"/>
                                </a:moveTo>
                                <a:lnTo>
                                  <a:pt x="7102221" y="392811"/>
                                </a:lnTo>
                              </a:path>
                              <a:path w="7727950" h="784860">
                                <a:moveTo>
                                  <a:pt x="7237857" y="392811"/>
                                </a:moveTo>
                                <a:lnTo>
                                  <a:pt x="7274433" y="392811"/>
                                </a:lnTo>
                              </a:path>
                              <a:path w="7727950" h="784860">
                                <a:moveTo>
                                  <a:pt x="7408545" y="392811"/>
                                </a:moveTo>
                                <a:lnTo>
                                  <a:pt x="7445121" y="392811"/>
                                </a:lnTo>
                              </a:path>
                              <a:path w="7727950" h="784860">
                                <a:moveTo>
                                  <a:pt x="7579233" y="392811"/>
                                </a:moveTo>
                                <a:lnTo>
                                  <a:pt x="7727569" y="392811"/>
                                </a:lnTo>
                              </a:path>
                              <a:path w="7727950" h="784860">
                                <a:moveTo>
                                  <a:pt x="0" y="196214"/>
                                </a:moveTo>
                                <a:lnTo>
                                  <a:pt x="3409569" y="196214"/>
                                </a:lnTo>
                              </a:path>
                              <a:path w="7727950" h="784860">
                                <a:moveTo>
                                  <a:pt x="3545204" y="196214"/>
                                </a:moveTo>
                                <a:lnTo>
                                  <a:pt x="4182236" y="196214"/>
                                </a:lnTo>
                              </a:path>
                              <a:path w="7727950" h="784860">
                                <a:moveTo>
                                  <a:pt x="4317873" y="196214"/>
                                </a:moveTo>
                                <a:lnTo>
                                  <a:pt x="4954905" y="196214"/>
                                </a:lnTo>
                              </a:path>
                              <a:path w="7727950" h="784860">
                                <a:moveTo>
                                  <a:pt x="5090541" y="196214"/>
                                </a:moveTo>
                                <a:lnTo>
                                  <a:pt x="7727569" y="196214"/>
                                </a:lnTo>
                              </a:path>
                              <a:path w="7727950" h="78486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92" name="Graphic 292"/>
                        <wps:cNvSpPr/>
                        <wps:spPr>
                          <a:xfrm>
                            <a:off x="515302" y="718756"/>
                            <a:ext cx="7089775" cy="706755"/>
                          </a:xfrm>
                          <a:custGeom>
                            <a:avLst/>
                            <a:gdLst/>
                            <a:ahLst/>
                            <a:cxnLst/>
                            <a:rect l="l" t="t" r="r" b="b"/>
                            <a:pathLst>
                              <a:path w="7089775" h="706755">
                                <a:moveTo>
                                  <a:pt x="134112" y="118872"/>
                                </a:moveTo>
                                <a:lnTo>
                                  <a:pt x="0" y="118872"/>
                                </a:lnTo>
                                <a:lnTo>
                                  <a:pt x="0" y="706374"/>
                                </a:lnTo>
                                <a:lnTo>
                                  <a:pt x="134112" y="706374"/>
                                </a:lnTo>
                                <a:lnTo>
                                  <a:pt x="134112" y="118872"/>
                                </a:lnTo>
                                <a:close/>
                              </a:path>
                              <a:path w="7089775" h="706755">
                                <a:moveTo>
                                  <a:pt x="906780" y="24384"/>
                                </a:moveTo>
                                <a:lnTo>
                                  <a:pt x="772668" y="24384"/>
                                </a:lnTo>
                                <a:lnTo>
                                  <a:pt x="772668" y="706374"/>
                                </a:lnTo>
                                <a:lnTo>
                                  <a:pt x="906780" y="706374"/>
                                </a:lnTo>
                                <a:lnTo>
                                  <a:pt x="906780" y="24384"/>
                                </a:lnTo>
                                <a:close/>
                              </a:path>
                              <a:path w="7089775" h="706755">
                                <a:moveTo>
                                  <a:pt x="1679448" y="0"/>
                                </a:moveTo>
                                <a:lnTo>
                                  <a:pt x="1545336" y="0"/>
                                </a:lnTo>
                                <a:lnTo>
                                  <a:pt x="1545336" y="706374"/>
                                </a:lnTo>
                                <a:lnTo>
                                  <a:pt x="1679448" y="706374"/>
                                </a:lnTo>
                                <a:lnTo>
                                  <a:pt x="1679448" y="0"/>
                                </a:lnTo>
                                <a:close/>
                              </a:path>
                              <a:path w="7089775" h="706755">
                                <a:moveTo>
                                  <a:pt x="2452116" y="47244"/>
                                </a:moveTo>
                                <a:lnTo>
                                  <a:pt x="2318004" y="47244"/>
                                </a:lnTo>
                                <a:lnTo>
                                  <a:pt x="2318004" y="706374"/>
                                </a:lnTo>
                                <a:lnTo>
                                  <a:pt x="2452116" y="706374"/>
                                </a:lnTo>
                                <a:lnTo>
                                  <a:pt x="2452116" y="47244"/>
                                </a:lnTo>
                                <a:close/>
                              </a:path>
                              <a:path w="7089775" h="706755">
                                <a:moveTo>
                                  <a:pt x="3224784" y="4572"/>
                                </a:moveTo>
                                <a:lnTo>
                                  <a:pt x="3090672" y="4572"/>
                                </a:lnTo>
                                <a:lnTo>
                                  <a:pt x="3090672" y="706374"/>
                                </a:lnTo>
                                <a:lnTo>
                                  <a:pt x="3224784" y="706374"/>
                                </a:lnTo>
                                <a:lnTo>
                                  <a:pt x="3224784" y="4572"/>
                                </a:lnTo>
                                <a:close/>
                              </a:path>
                              <a:path w="7089775" h="706755">
                                <a:moveTo>
                                  <a:pt x="3997452" y="60960"/>
                                </a:moveTo>
                                <a:lnTo>
                                  <a:pt x="3863340" y="60960"/>
                                </a:lnTo>
                                <a:lnTo>
                                  <a:pt x="3863340" y="706374"/>
                                </a:lnTo>
                                <a:lnTo>
                                  <a:pt x="3997452" y="706374"/>
                                </a:lnTo>
                                <a:lnTo>
                                  <a:pt x="3997452" y="60960"/>
                                </a:lnTo>
                                <a:close/>
                              </a:path>
                              <a:path w="7089775" h="706755">
                                <a:moveTo>
                                  <a:pt x="4770120" y="33528"/>
                                </a:moveTo>
                                <a:lnTo>
                                  <a:pt x="4636008" y="33528"/>
                                </a:lnTo>
                                <a:lnTo>
                                  <a:pt x="4636008" y="706374"/>
                                </a:lnTo>
                                <a:lnTo>
                                  <a:pt x="4770120" y="706374"/>
                                </a:lnTo>
                                <a:lnTo>
                                  <a:pt x="4770120" y="33528"/>
                                </a:lnTo>
                                <a:close/>
                              </a:path>
                              <a:path w="7089775" h="706755">
                                <a:moveTo>
                                  <a:pt x="5544312" y="10668"/>
                                </a:moveTo>
                                <a:lnTo>
                                  <a:pt x="5408676" y="10668"/>
                                </a:lnTo>
                                <a:lnTo>
                                  <a:pt x="5408676" y="706374"/>
                                </a:lnTo>
                                <a:lnTo>
                                  <a:pt x="5544312" y="706374"/>
                                </a:lnTo>
                                <a:lnTo>
                                  <a:pt x="5544312" y="10668"/>
                                </a:lnTo>
                                <a:close/>
                              </a:path>
                              <a:path w="7089775" h="706755">
                                <a:moveTo>
                                  <a:pt x="6316980" y="80772"/>
                                </a:moveTo>
                                <a:lnTo>
                                  <a:pt x="6181344" y="80772"/>
                                </a:lnTo>
                                <a:lnTo>
                                  <a:pt x="6181344" y="706374"/>
                                </a:lnTo>
                                <a:lnTo>
                                  <a:pt x="6316980" y="706374"/>
                                </a:lnTo>
                                <a:lnTo>
                                  <a:pt x="6316980" y="80772"/>
                                </a:lnTo>
                                <a:close/>
                              </a:path>
                              <a:path w="7089775" h="706755">
                                <a:moveTo>
                                  <a:pt x="7089648" y="112776"/>
                                </a:moveTo>
                                <a:lnTo>
                                  <a:pt x="6954012" y="112776"/>
                                </a:lnTo>
                                <a:lnTo>
                                  <a:pt x="6954012" y="706374"/>
                                </a:lnTo>
                                <a:lnTo>
                                  <a:pt x="7089648" y="706374"/>
                                </a:lnTo>
                                <a:lnTo>
                                  <a:pt x="7089648" y="112776"/>
                                </a:lnTo>
                                <a:close/>
                              </a:path>
                            </a:pathLst>
                          </a:custGeom>
                          <a:solidFill>
                            <a:srgbClr val="93B6D2"/>
                          </a:solidFill>
                        </wps:spPr>
                        <wps:bodyPr wrap="square" lIns="0" tIns="0" rIns="0" bIns="0" rtlCol="0">
                          <a:prstTxWarp prst="textNoShape">
                            <a:avLst/>
                          </a:prstTxWarp>
                          <a:noAutofit/>
                        </wps:bodyPr>
                      </wps:wsp>
                      <wps:wsp>
                        <wps:cNvPr id="293" name="Graphic 293"/>
                        <wps:cNvSpPr/>
                        <wps:spPr>
                          <a:xfrm>
                            <a:off x="685990" y="554164"/>
                            <a:ext cx="7089775" cy="871219"/>
                          </a:xfrm>
                          <a:custGeom>
                            <a:avLst/>
                            <a:gdLst/>
                            <a:ahLst/>
                            <a:cxnLst/>
                            <a:rect l="l" t="t" r="r" b="b"/>
                            <a:pathLst>
                              <a:path w="7089775" h="871219">
                                <a:moveTo>
                                  <a:pt x="135636" y="216408"/>
                                </a:moveTo>
                                <a:lnTo>
                                  <a:pt x="0" y="216408"/>
                                </a:lnTo>
                                <a:lnTo>
                                  <a:pt x="0" y="870966"/>
                                </a:lnTo>
                                <a:lnTo>
                                  <a:pt x="135636" y="870966"/>
                                </a:lnTo>
                                <a:lnTo>
                                  <a:pt x="135636" y="216408"/>
                                </a:lnTo>
                                <a:close/>
                              </a:path>
                              <a:path w="7089775" h="871219">
                                <a:moveTo>
                                  <a:pt x="908304" y="112776"/>
                                </a:moveTo>
                                <a:lnTo>
                                  <a:pt x="772668" y="112776"/>
                                </a:lnTo>
                                <a:lnTo>
                                  <a:pt x="772668" y="870966"/>
                                </a:lnTo>
                                <a:lnTo>
                                  <a:pt x="908304" y="870966"/>
                                </a:lnTo>
                                <a:lnTo>
                                  <a:pt x="908304" y="112776"/>
                                </a:lnTo>
                                <a:close/>
                              </a:path>
                              <a:path w="7089775" h="871219">
                                <a:moveTo>
                                  <a:pt x="1680972" y="97536"/>
                                </a:moveTo>
                                <a:lnTo>
                                  <a:pt x="1545336" y="97536"/>
                                </a:lnTo>
                                <a:lnTo>
                                  <a:pt x="1545336" y="870966"/>
                                </a:lnTo>
                                <a:lnTo>
                                  <a:pt x="1680972" y="870966"/>
                                </a:lnTo>
                                <a:lnTo>
                                  <a:pt x="1680972" y="97536"/>
                                </a:lnTo>
                                <a:close/>
                              </a:path>
                              <a:path w="7089775" h="871219">
                                <a:moveTo>
                                  <a:pt x="2453640" y="99060"/>
                                </a:moveTo>
                                <a:lnTo>
                                  <a:pt x="2318004" y="99060"/>
                                </a:lnTo>
                                <a:lnTo>
                                  <a:pt x="2318004" y="870966"/>
                                </a:lnTo>
                                <a:lnTo>
                                  <a:pt x="2453640" y="870966"/>
                                </a:lnTo>
                                <a:lnTo>
                                  <a:pt x="2453640" y="99060"/>
                                </a:lnTo>
                                <a:close/>
                              </a:path>
                              <a:path w="7089775" h="871219">
                                <a:moveTo>
                                  <a:pt x="3226308" y="79248"/>
                                </a:moveTo>
                                <a:lnTo>
                                  <a:pt x="3090672" y="79248"/>
                                </a:lnTo>
                                <a:lnTo>
                                  <a:pt x="3090672" y="870966"/>
                                </a:lnTo>
                                <a:lnTo>
                                  <a:pt x="3226308" y="870966"/>
                                </a:lnTo>
                                <a:lnTo>
                                  <a:pt x="3226308" y="79248"/>
                                </a:lnTo>
                                <a:close/>
                              </a:path>
                              <a:path w="7089775" h="871219">
                                <a:moveTo>
                                  <a:pt x="3998976" y="44196"/>
                                </a:moveTo>
                                <a:lnTo>
                                  <a:pt x="3863340" y="44196"/>
                                </a:lnTo>
                                <a:lnTo>
                                  <a:pt x="3863340" y="870966"/>
                                </a:lnTo>
                                <a:lnTo>
                                  <a:pt x="3998976" y="870966"/>
                                </a:lnTo>
                                <a:lnTo>
                                  <a:pt x="3998976" y="44196"/>
                                </a:lnTo>
                                <a:close/>
                              </a:path>
                              <a:path w="7089775" h="871219">
                                <a:moveTo>
                                  <a:pt x="4771644" y="0"/>
                                </a:moveTo>
                                <a:lnTo>
                                  <a:pt x="4636008" y="0"/>
                                </a:lnTo>
                                <a:lnTo>
                                  <a:pt x="4636008" y="870966"/>
                                </a:lnTo>
                                <a:lnTo>
                                  <a:pt x="4771644" y="870966"/>
                                </a:lnTo>
                                <a:lnTo>
                                  <a:pt x="4771644" y="0"/>
                                </a:lnTo>
                                <a:close/>
                              </a:path>
                              <a:path w="7089775" h="871219">
                                <a:moveTo>
                                  <a:pt x="5544312" y="109728"/>
                                </a:moveTo>
                                <a:lnTo>
                                  <a:pt x="5408676" y="109728"/>
                                </a:lnTo>
                                <a:lnTo>
                                  <a:pt x="5408676" y="870966"/>
                                </a:lnTo>
                                <a:lnTo>
                                  <a:pt x="5544312" y="870966"/>
                                </a:lnTo>
                                <a:lnTo>
                                  <a:pt x="5544312" y="109728"/>
                                </a:lnTo>
                                <a:close/>
                              </a:path>
                              <a:path w="7089775" h="871219">
                                <a:moveTo>
                                  <a:pt x="6316980" y="150876"/>
                                </a:moveTo>
                                <a:lnTo>
                                  <a:pt x="6181344" y="150876"/>
                                </a:lnTo>
                                <a:lnTo>
                                  <a:pt x="6181344" y="870966"/>
                                </a:lnTo>
                                <a:lnTo>
                                  <a:pt x="6316980" y="870966"/>
                                </a:lnTo>
                                <a:lnTo>
                                  <a:pt x="6316980" y="150876"/>
                                </a:lnTo>
                                <a:close/>
                              </a:path>
                              <a:path w="7089775" h="871219">
                                <a:moveTo>
                                  <a:pt x="7089648" y="152400"/>
                                </a:moveTo>
                                <a:lnTo>
                                  <a:pt x="6955536" y="152400"/>
                                </a:lnTo>
                                <a:lnTo>
                                  <a:pt x="6955536" y="870966"/>
                                </a:lnTo>
                                <a:lnTo>
                                  <a:pt x="7089648" y="870966"/>
                                </a:lnTo>
                                <a:lnTo>
                                  <a:pt x="7089648" y="152400"/>
                                </a:lnTo>
                                <a:close/>
                              </a:path>
                            </a:pathLst>
                          </a:custGeom>
                          <a:solidFill>
                            <a:srgbClr val="DD8046"/>
                          </a:solidFill>
                        </wps:spPr>
                        <wps:bodyPr wrap="square" lIns="0" tIns="0" rIns="0" bIns="0" rtlCol="0">
                          <a:prstTxWarp prst="textNoShape">
                            <a:avLst/>
                          </a:prstTxWarp>
                          <a:noAutofit/>
                        </wps:bodyPr>
                      </wps:wsp>
                      <wps:wsp>
                        <wps:cNvPr id="294" name="Graphic 294"/>
                        <wps:cNvSpPr/>
                        <wps:spPr>
                          <a:xfrm>
                            <a:off x="856678" y="682180"/>
                            <a:ext cx="7089775" cy="742950"/>
                          </a:xfrm>
                          <a:custGeom>
                            <a:avLst/>
                            <a:gdLst/>
                            <a:ahLst/>
                            <a:cxnLst/>
                            <a:rect l="l" t="t" r="r" b="b"/>
                            <a:pathLst>
                              <a:path w="7089775" h="742950">
                                <a:moveTo>
                                  <a:pt x="135636" y="108204"/>
                                </a:moveTo>
                                <a:lnTo>
                                  <a:pt x="0" y="108204"/>
                                </a:lnTo>
                                <a:lnTo>
                                  <a:pt x="0" y="742950"/>
                                </a:lnTo>
                                <a:lnTo>
                                  <a:pt x="135636" y="742950"/>
                                </a:lnTo>
                                <a:lnTo>
                                  <a:pt x="135636" y="108204"/>
                                </a:lnTo>
                                <a:close/>
                              </a:path>
                              <a:path w="7089775" h="742950">
                                <a:moveTo>
                                  <a:pt x="908304" y="41148"/>
                                </a:moveTo>
                                <a:lnTo>
                                  <a:pt x="772668" y="41148"/>
                                </a:lnTo>
                                <a:lnTo>
                                  <a:pt x="772668" y="742950"/>
                                </a:lnTo>
                                <a:lnTo>
                                  <a:pt x="908304" y="742950"/>
                                </a:lnTo>
                                <a:lnTo>
                                  <a:pt x="908304" y="41148"/>
                                </a:lnTo>
                                <a:close/>
                              </a:path>
                              <a:path w="7089775" h="742950">
                                <a:moveTo>
                                  <a:pt x="1680972" y="42672"/>
                                </a:moveTo>
                                <a:lnTo>
                                  <a:pt x="1546860" y="42672"/>
                                </a:lnTo>
                                <a:lnTo>
                                  <a:pt x="1546860" y="742950"/>
                                </a:lnTo>
                                <a:lnTo>
                                  <a:pt x="1680972" y="742950"/>
                                </a:lnTo>
                                <a:lnTo>
                                  <a:pt x="1680972" y="42672"/>
                                </a:lnTo>
                                <a:close/>
                              </a:path>
                              <a:path w="7089775" h="742950">
                                <a:moveTo>
                                  <a:pt x="2453640" y="0"/>
                                </a:moveTo>
                                <a:lnTo>
                                  <a:pt x="2319528" y="0"/>
                                </a:lnTo>
                                <a:lnTo>
                                  <a:pt x="2319528" y="742950"/>
                                </a:lnTo>
                                <a:lnTo>
                                  <a:pt x="2453640" y="742950"/>
                                </a:lnTo>
                                <a:lnTo>
                                  <a:pt x="2453640" y="0"/>
                                </a:lnTo>
                                <a:close/>
                              </a:path>
                              <a:path w="7089775" h="742950">
                                <a:moveTo>
                                  <a:pt x="3226308" y="70104"/>
                                </a:moveTo>
                                <a:lnTo>
                                  <a:pt x="3092196" y="70104"/>
                                </a:lnTo>
                                <a:lnTo>
                                  <a:pt x="3092196" y="742950"/>
                                </a:lnTo>
                                <a:lnTo>
                                  <a:pt x="3226308" y="742950"/>
                                </a:lnTo>
                                <a:lnTo>
                                  <a:pt x="3226308" y="70104"/>
                                </a:lnTo>
                                <a:close/>
                              </a:path>
                              <a:path w="7089775" h="742950">
                                <a:moveTo>
                                  <a:pt x="3998976" y="51816"/>
                                </a:moveTo>
                                <a:lnTo>
                                  <a:pt x="3864864" y="51816"/>
                                </a:lnTo>
                                <a:lnTo>
                                  <a:pt x="3864864" y="742950"/>
                                </a:lnTo>
                                <a:lnTo>
                                  <a:pt x="3998976" y="742950"/>
                                </a:lnTo>
                                <a:lnTo>
                                  <a:pt x="3998976" y="51816"/>
                                </a:lnTo>
                                <a:close/>
                              </a:path>
                              <a:path w="7089775" h="742950">
                                <a:moveTo>
                                  <a:pt x="4771631" y="56388"/>
                                </a:moveTo>
                                <a:lnTo>
                                  <a:pt x="4637532" y="56388"/>
                                </a:lnTo>
                                <a:lnTo>
                                  <a:pt x="4637532" y="742950"/>
                                </a:lnTo>
                                <a:lnTo>
                                  <a:pt x="4771631" y="742950"/>
                                </a:lnTo>
                                <a:lnTo>
                                  <a:pt x="4771631" y="56388"/>
                                </a:lnTo>
                                <a:close/>
                              </a:path>
                              <a:path w="7089775" h="742950">
                                <a:moveTo>
                                  <a:pt x="5544312" y="88392"/>
                                </a:moveTo>
                                <a:lnTo>
                                  <a:pt x="5410200" y="88392"/>
                                </a:lnTo>
                                <a:lnTo>
                                  <a:pt x="5410200" y="742950"/>
                                </a:lnTo>
                                <a:lnTo>
                                  <a:pt x="5544312" y="742950"/>
                                </a:lnTo>
                                <a:lnTo>
                                  <a:pt x="5544312" y="88392"/>
                                </a:lnTo>
                                <a:close/>
                              </a:path>
                              <a:path w="7089775" h="742950">
                                <a:moveTo>
                                  <a:pt x="6316980" y="97536"/>
                                </a:moveTo>
                                <a:lnTo>
                                  <a:pt x="6182868" y="97536"/>
                                </a:lnTo>
                                <a:lnTo>
                                  <a:pt x="6182868" y="742950"/>
                                </a:lnTo>
                                <a:lnTo>
                                  <a:pt x="6316980" y="742950"/>
                                </a:lnTo>
                                <a:lnTo>
                                  <a:pt x="6316980" y="97536"/>
                                </a:lnTo>
                                <a:close/>
                              </a:path>
                              <a:path w="7089775" h="742950">
                                <a:moveTo>
                                  <a:pt x="7089648" y="103632"/>
                                </a:moveTo>
                                <a:lnTo>
                                  <a:pt x="6955536" y="103632"/>
                                </a:lnTo>
                                <a:lnTo>
                                  <a:pt x="6955536" y="742950"/>
                                </a:lnTo>
                                <a:lnTo>
                                  <a:pt x="7089648" y="742950"/>
                                </a:lnTo>
                                <a:lnTo>
                                  <a:pt x="7089648" y="103632"/>
                                </a:lnTo>
                                <a:close/>
                              </a:path>
                            </a:pathLst>
                          </a:custGeom>
                          <a:solidFill>
                            <a:srgbClr val="A4AB81"/>
                          </a:solidFill>
                        </wps:spPr>
                        <wps:bodyPr wrap="square" lIns="0" tIns="0" rIns="0" bIns="0" rtlCol="0">
                          <a:prstTxWarp prst="textNoShape">
                            <a:avLst/>
                          </a:prstTxWarp>
                          <a:noAutofit/>
                        </wps:bodyPr>
                      </wps:wsp>
                      <wps:wsp>
                        <wps:cNvPr id="295" name="Graphic 295"/>
                        <wps:cNvSpPr/>
                        <wps:spPr>
                          <a:xfrm>
                            <a:off x="367093" y="1425130"/>
                            <a:ext cx="7727950" cy="1270"/>
                          </a:xfrm>
                          <a:custGeom>
                            <a:avLst/>
                            <a:gdLst/>
                            <a:ahLst/>
                            <a:cxnLst/>
                            <a:rect l="l" t="t" r="r" b="b"/>
                            <a:pathLst>
                              <a:path w="772795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296" name="Graphic 29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297" name="Graphic 29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298" name="Graphic 29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299" name="Textbox 299"/>
                        <wps:cNvSpPr txBox="1"/>
                        <wps:spPr>
                          <a:xfrm>
                            <a:off x="4762" y="4763"/>
                            <a:ext cx="8229600" cy="2070968"/>
                          </a:xfrm>
                          <a:prstGeom prst="rect">
                            <a:avLst/>
                          </a:prstGeom>
                          <a:ln w="9525">
                            <a:solidFill>
                              <a:srgbClr val="D9D9D9"/>
                            </a:solidFill>
                            <a:prstDash val="solid"/>
                          </a:ln>
                        </wps:spPr>
                        <wps:txbx>
                          <w:txbxContent>
                            <w:p w14:paraId="2921A6A2" w14:textId="77777777" w:rsidR="009C0C45" w:rsidRDefault="009C0C45" w:rsidP="00CF467C">
                              <w:pPr>
                                <w:spacing w:before="143"/>
                                <w:ind w:left="213" w:right="220"/>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4"/>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hectare</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0B026E18" w14:textId="77777777" w:rsidR="009C0C45" w:rsidRDefault="009C0C45" w:rsidP="00CF467C">
                              <w:pPr>
                                <w:spacing w:before="130"/>
                                <w:ind w:right="12546"/>
                                <w:jc w:val="right"/>
                                <w:rPr>
                                  <w:rFonts w:ascii="Calibri"/>
                                  <w:sz w:val="18"/>
                                </w:rPr>
                              </w:pPr>
                              <w:r>
                                <w:rPr>
                                  <w:rFonts w:ascii="Calibri"/>
                                  <w:color w:val="585858"/>
                                  <w:spacing w:val="-5"/>
                                  <w:sz w:val="18"/>
                                </w:rPr>
                                <w:t>250</w:t>
                              </w:r>
                            </w:p>
                            <w:p w14:paraId="77464F01" w14:textId="77777777" w:rsidR="009C0C45" w:rsidRDefault="009C0C45" w:rsidP="00CF467C">
                              <w:pPr>
                                <w:spacing w:before="89"/>
                                <w:ind w:right="12546"/>
                                <w:jc w:val="right"/>
                                <w:rPr>
                                  <w:rFonts w:ascii="Calibri"/>
                                  <w:sz w:val="18"/>
                                </w:rPr>
                              </w:pPr>
                              <w:r>
                                <w:rPr>
                                  <w:rFonts w:ascii="Calibri"/>
                                  <w:color w:val="585858"/>
                                  <w:spacing w:val="-5"/>
                                  <w:sz w:val="18"/>
                                </w:rPr>
                                <w:t>200</w:t>
                              </w:r>
                            </w:p>
                            <w:p w14:paraId="5F51D3B8" w14:textId="77777777" w:rsidR="009C0C45" w:rsidRDefault="009C0C45" w:rsidP="00CF467C">
                              <w:pPr>
                                <w:spacing w:before="89"/>
                                <w:ind w:right="12546"/>
                                <w:jc w:val="right"/>
                                <w:rPr>
                                  <w:rFonts w:ascii="Calibri"/>
                                  <w:sz w:val="18"/>
                                </w:rPr>
                              </w:pPr>
                              <w:r>
                                <w:rPr>
                                  <w:rFonts w:ascii="Calibri"/>
                                  <w:color w:val="585858"/>
                                  <w:spacing w:val="-5"/>
                                  <w:sz w:val="18"/>
                                </w:rPr>
                                <w:t>150</w:t>
                              </w:r>
                            </w:p>
                            <w:p w14:paraId="61342B82" w14:textId="77777777" w:rsidR="009C0C45" w:rsidRDefault="009C0C45" w:rsidP="00CF467C">
                              <w:pPr>
                                <w:spacing w:before="89"/>
                                <w:ind w:right="12546"/>
                                <w:jc w:val="right"/>
                                <w:rPr>
                                  <w:rFonts w:ascii="Calibri"/>
                                  <w:sz w:val="18"/>
                                </w:rPr>
                              </w:pPr>
                              <w:r>
                                <w:rPr>
                                  <w:rFonts w:ascii="Calibri"/>
                                  <w:color w:val="585858"/>
                                  <w:spacing w:val="-5"/>
                                  <w:sz w:val="18"/>
                                </w:rPr>
                                <w:t>100</w:t>
                              </w:r>
                            </w:p>
                            <w:p w14:paraId="2976091F" w14:textId="77777777" w:rsidR="009C0C45" w:rsidRDefault="009C0C45" w:rsidP="00CF467C">
                              <w:pPr>
                                <w:spacing w:before="89"/>
                                <w:ind w:right="12546"/>
                                <w:jc w:val="right"/>
                                <w:rPr>
                                  <w:rFonts w:ascii="Calibri"/>
                                  <w:sz w:val="18"/>
                                </w:rPr>
                              </w:pPr>
                              <w:r>
                                <w:rPr>
                                  <w:rFonts w:ascii="Calibri"/>
                                  <w:color w:val="585858"/>
                                  <w:spacing w:val="-5"/>
                                  <w:sz w:val="18"/>
                                </w:rPr>
                                <w:t>50</w:t>
                              </w:r>
                            </w:p>
                            <w:p w14:paraId="3048BD82" w14:textId="77777777" w:rsidR="009C0C45" w:rsidRDefault="009C0C45" w:rsidP="00CF467C">
                              <w:pPr>
                                <w:spacing w:before="89"/>
                                <w:ind w:right="12546"/>
                                <w:jc w:val="right"/>
                                <w:rPr>
                                  <w:rFonts w:ascii="Calibri"/>
                                  <w:sz w:val="18"/>
                                </w:rPr>
                              </w:pPr>
                              <w:r>
                                <w:rPr>
                                  <w:rFonts w:ascii="Calibri"/>
                                  <w:color w:val="585858"/>
                                  <w:spacing w:val="-10"/>
                                  <w:sz w:val="18"/>
                                </w:rPr>
                                <w:t>0</w:t>
                              </w:r>
                            </w:p>
                            <w:p w14:paraId="719AF67F" w14:textId="77777777" w:rsidR="009C0C45" w:rsidRDefault="009C0C45" w:rsidP="00CF467C">
                              <w:pPr>
                                <w:tabs>
                                  <w:tab w:val="left" w:pos="1827"/>
                                  <w:tab w:val="left" w:pos="9235"/>
                                  <w:tab w:val="left" w:pos="10454"/>
                                  <w:tab w:val="left" w:pos="11671"/>
                                </w:tabs>
                                <w:spacing w:before="14"/>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3"/>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75</w:t>
                              </w:r>
                              <w:r>
                                <w:rPr>
                                  <w:rFonts w:ascii="Calibri"/>
                                  <w:color w:val="585858"/>
                                  <w:spacing w:val="-2"/>
                                  <w:sz w:val="18"/>
                                </w:rPr>
                                <w:t xml:space="preserve"> </w:t>
                              </w:r>
                              <w:r>
                                <w:rPr>
                                  <w:rFonts w:ascii="Calibri"/>
                                  <w:color w:val="585858"/>
                                  <w:sz w:val="18"/>
                                </w:rPr>
                                <w:t>ppm</w:t>
                              </w:r>
                              <w:r>
                                <w:rPr>
                                  <w:rFonts w:ascii="Calibri"/>
                                  <w:color w:val="585858"/>
                                  <w:spacing w:val="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4"/>
                                  <w:sz w:val="18"/>
                                </w:rPr>
                                <w:t xml:space="preserve"> </w:t>
                              </w:r>
                              <w:r>
                                <w:rPr>
                                  <w:rFonts w:ascii="Calibri"/>
                                  <w:color w:val="585858"/>
                                  <w:sz w:val="18"/>
                                </w:rPr>
                                <w:t>GA3 @</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5"/>
                                  <w:sz w:val="18"/>
                                </w:rPr>
                                <w:t xml:space="preserve"> </w:t>
                              </w:r>
                              <w:r>
                                <w:rPr>
                                  <w:rFonts w:ascii="Calibri"/>
                                  <w:color w:val="585858"/>
                                  <w:sz w:val="18"/>
                                </w:rPr>
                                <w:t>GA3 @</w:t>
                              </w:r>
                              <w:r>
                                <w:rPr>
                                  <w:rFonts w:ascii="Calibri"/>
                                  <w:color w:val="585858"/>
                                  <w:spacing w:val="-2"/>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6"/>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60EF50E8"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57FFCE57"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1C0E873" id="Group 290" o:spid="_x0000_s1056" style="position:absolute;left:0;text-align:left;margin-left:71.25pt;margin-top:13.15pt;width:9in;height:207.75pt;z-index:251660288;mso-wrap-distance-left:0;mso-wrap-distance-right:0;mso-position-horizontal-relative:page;mso-position-vertical-relative:text;mso-width-relative:margin;mso-height-relative:margin" coordorigin="47,47" coordsize="82296,20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">
                <v:shape id="Graphic 291" o:spid="_x0000_s1057" style="position:absolute;left:3670;top:4448;width:77280;height:7848;visibility:visible;mso-wrap-style:square;v-text-anchor:top" coordsize="7727950,7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" path="m,784479r148209,em282321,784479r36576,em454532,784479r35053,em625220,784479r295656,em1054989,784479r36575,em1227201,784479r35051,em1397889,784479r295656,em1827657,784479r36576,em1999869,784479r36576,em2170557,784479r295656,em2600324,784479r36577,em2772536,784479r36577,em2943224,784479r295657,em3372993,784479r36576,em3545204,784479r36576,em3715893,784479r295656,em4145660,784479r36576,em4317873,784479r36576,em4488560,784479r295657,em4918329,784479r36576,em5090541,784479r36576,em5261229,784479r295656,em5692521,784479r35052,em5863209,784479r36576,em6033897,784479r295656,em6465189,784479r35052,em6635877,784479r36576,em6806565,784479r295656,em7237857,784479r36576,em7408545,784479r36576,em7579233,784479r148336,em,587883r148209,em282321,587883r36576,em454532,587883r35053,em625220,587883r295656,em1054989,587883r36575,em1227201,587883r35051,em1397889,587883r295656,em1827657,587883r36576,em1999869,587883r36576,em2170557,587883r295656,em2600324,587883r36577,em2772536,587883r36577,em2943224,587883r295657,em3372993,587883r36576,em3545204,587883r36576,em3715893,587883r295656,em4145660,587883r36576,em4317873,587883r36576,em4488560,587883r295657,em4918329,587883r36576,em5090541,587883r36576,em5261229,587883r295656,em5692521,587883r35052,em5863209,587883r36576,em6033897,587883r295656,em6465189,587883r35052,em6635877,587883r36576,em6806565,587883r295656,em7237857,587883r36576,em7408545,587883r36576,em7579233,587883r148336,em,392811r318897,em454532,392811r35053,em625220,392811r295656,em1054989,392811r36575,em1227201,392811r35051,em1397889,392811r295656,em1827657,392811r36576,em1999869,392811r36576,em2170557,392811r295656,em2600324,392811r36577,em2772536,392811r36577,em2943224,392811r295657,em3372993,392811r36576,em3545204,392811r36576,em3715893,392811r295656,em4145660,392811r36576,em4317873,392811r36576,em4488560,392811r295657,em4918329,392811r36576,em5090541,392811r36576,em5261229,392811r295656,em5692521,392811r35052,em5863209,392811r36576,em6033897,392811r295656,em6465189,392811r35052,em6635877,392811r36576,em6806565,392811r295656,em7237857,392811r36576,em7408545,392811r36576,em7579233,392811r148336,em,196214r3409569,em3545204,196214r637032,em4317873,196214r637032,em5090541,196214r2637028,em,l7727569,e" filled="f" strokecolor="#d9d9d9">
                  <v:path arrowok="t"/>
                </v:shape>
                <v:shape id="Graphic 292" o:spid="_x0000_s1058" style="position:absolute;left:5153;top:7187;width:70897;height:7068;visibility:visible;mso-wrap-style:square;v-text-anchor:top" coordsize="7089775,70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" path="m134112,118872l,118872,,706374r134112,l134112,118872xem906780,24384r-134112,l772668,706374r134112,l906780,24384xem1679448,l1545336,r,706374l1679448,706374,1679448,xem2452116,47244r-134112,l2318004,706374r134112,l2452116,47244xem3224784,4572r-134112,l3090672,706374r134112,l3224784,4572xem3997452,60960r-134112,l3863340,706374r134112,l3997452,60960xem4770120,33528r-134112,l4636008,706374r134112,l4770120,33528xem5544312,10668r-135636,l5408676,706374r135636,l5544312,10668xem6316980,80772r-135636,l6181344,706374r135636,l6316980,80772xem7089648,112776r-135636,l6954012,706374r135636,l7089648,112776xe" fillcolor="#93b6d2" stroked="f">
                  <v:path arrowok="t"/>
                </v:shape>
                <v:shape id="Graphic 293" o:spid="_x0000_s1059" style="position:absolute;left:6859;top:5541;width:70898;height:8712;visibility:visible;mso-wrap-style:square;v-text-anchor:top" coordsize="7089775,87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" path="m135636,216408l,216408,,870966r135636,l135636,216408xem908304,112776r-135636,l772668,870966r135636,l908304,112776xem1680972,97536r-135636,l1545336,870966r135636,l1680972,97536xem2453640,99060r-135636,l2318004,870966r135636,l2453640,99060xem3226308,79248r-135636,l3090672,870966r135636,l3226308,79248xem3998976,44196r-135636,l3863340,870966r135636,l3998976,44196xem4771644,l4636008,r,870966l4771644,870966,4771644,xem5544312,109728r-135636,l5408676,870966r135636,l5544312,109728xem6316980,150876r-135636,l6181344,870966r135636,l6316980,150876xem7089648,152400r-134112,l6955536,870966r134112,l7089648,152400xe" fillcolor="#dd8046" stroked="f">
                  <v:path arrowok="t"/>
                </v:shape>
                <v:shape id="Graphic 294" o:spid="_x0000_s1060" style="position:absolute;left:8566;top:6821;width:70898;height:7430;visibility:visible;mso-wrap-style:square;v-text-anchor:top" coordsize="7089775,74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" path="m135636,108204l,108204,,742950r135636,l135636,108204xem908304,41148r-135636,l772668,742950r135636,l908304,41148xem1680972,42672r-134112,l1546860,742950r134112,l1680972,42672xem2453640,l2319528,r,742950l2453640,742950,2453640,xem3226308,70104r-134112,l3092196,742950r134112,l3226308,70104xem3998976,51816r-134112,l3864864,742950r134112,l3998976,51816xem4771631,56388r-134099,l4637532,742950r134099,l4771631,56388xem5544312,88392r-134112,l5410200,742950r134112,l5544312,88392xem6316980,97536r-134112,l6182868,742950r134112,l6316980,97536xem7089648,103632r-134112,l6955536,742950r134112,l7089648,103632xe" fillcolor="#a4ab81" stroked="f">
                  <v:path arrowok="t"/>
                </v:shape>
                <v:shape id="Graphic 295" o:spid="_x0000_s1061" style="position:absolute;left:3670;top:14251;width:77280;height:13;visibility:visible;mso-wrap-style:square;v-text-anchor:top" coordsize="7727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" path="m,l7727569,e" filled="f" strokecolor="#d9d9d9">
                  <v:path arrowok="t"/>
                </v:shape>
                <v:shape id="Graphic 296" o:spid="_x0000_s106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" path="m62779,l,,,62779r62779,l62779,xe" fillcolor="#93b6d2" stroked="f">
                  <v:path arrowok="t"/>
                </v:shape>
                <v:shape id="Graphic 297" o:spid="_x0000_s106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" path="m62779,l,,,62779r62779,l62779,xe" fillcolor="#dd8046" stroked="f">
                  <v:path arrowok="t"/>
                </v:shape>
                <v:shape id="Graphic 298" o:spid="_x0000_s106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" path="m62779,l,,,62779r62779,l62779,xe" fillcolor="#a4ab81" stroked="f">
                  <v:path arrowok="t"/>
                </v:shape>
                <v:shape id="Textbox 299" o:spid="_x0000_s1065" type="#_x0000_t202" style="position:absolute;left:47;top:47;width:82296;height:20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" filled="f" strokecolor="#d9d9d9">
                  <v:textbox inset="0,0,0,0">
                    <w:txbxContent>
                      <w:p w14:paraId="2921A6A2" w14:textId="77777777" w:rsidR="009C0C45" w:rsidRDefault="009C0C45" w:rsidP="00CF467C">
                        <w:pPr>
                          <w:spacing w:before="143"/>
                          <w:ind w:left="213" w:right="220"/>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yield</w:t>
                        </w:r>
                        <w:r>
                          <w:rPr>
                            <w:rFonts w:ascii="Calibri"/>
                            <w:b/>
                            <w:color w:val="585858"/>
                            <w:spacing w:val="-4"/>
                            <w:sz w:val="24"/>
                          </w:rPr>
                          <w:t xml:space="preserve"> </w:t>
                        </w:r>
                        <w:r>
                          <w:rPr>
                            <w:rFonts w:ascii="Calibri"/>
                            <w:b/>
                            <w:color w:val="585858"/>
                            <w:sz w:val="24"/>
                          </w:rPr>
                          <w:t>per</w:t>
                        </w:r>
                        <w:r>
                          <w:rPr>
                            <w:rFonts w:ascii="Calibri"/>
                            <w:b/>
                            <w:color w:val="585858"/>
                            <w:spacing w:val="-2"/>
                            <w:sz w:val="24"/>
                          </w:rPr>
                          <w:t xml:space="preserve"> </w:t>
                        </w:r>
                        <w:r>
                          <w:rPr>
                            <w:rFonts w:ascii="Calibri"/>
                            <w:b/>
                            <w:color w:val="585858"/>
                            <w:sz w:val="24"/>
                          </w:rPr>
                          <w:t>hectare</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0B026E18" w14:textId="77777777" w:rsidR="009C0C45" w:rsidRDefault="009C0C45" w:rsidP="00CF467C">
                        <w:pPr>
                          <w:spacing w:before="130"/>
                          <w:ind w:right="12546"/>
                          <w:jc w:val="right"/>
                          <w:rPr>
                            <w:rFonts w:ascii="Calibri"/>
                            <w:sz w:val="18"/>
                          </w:rPr>
                        </w:pPr>
                        <w:r>
                          <w:rPr>
                            <w:rFonts w:ascii="Calibri"/>
                            <w:color w:val="585858"/>
                            <w:spacing w:val="-5"/>
                            <w:sz w:val="18"/>
                          </w:rPr>
                          <w:t>250</w:t>
                        </w:r>
                      </w:p>
                      <w:p w14:paraId="77464F01" w14:textId="77777777" w:rsidR="009C0C45" w:rsidRDefault="009C0C45" w:rsidP="00CF467C">
                        <w:pPr>
                          <w:spacing w:before="89"/>
                          <w:ind w:right="12546"/>
                          <w:jc w:val="right"/>
                          <w:rPr>
                            <w:rFonts w:ascii="Calibri"/>
                            <w:sz w:val="18"/>
                          </w:rPr>
                        </w:pPr>
                        <w:r>
                          <w:rPr>
                            <w:rFonts w:ascii="Calibri"/>
                            <w:color w:val="585858"/>
                            <w:spacing w:val="-5"/>
                            <w:sz w:val="18"/>
                          </w:rPr>
                          <w:t>200</w:t>
                        </w:r>
                      </w:p>
                      <w:p w14:paraId="5F51D3B8" w14:textId="77777777" w:rsidR="009C0C45" w:rsidRDefault="009C0C45" w:rsidP="00CF467C">
                        <w:pPr>
                          <w:spacing w:before="89"/>
                          <w:ind w:right="12546"/>
                          <w:jc w:val="right"/>
                          <w:rPr>
                            <w:rFonts w:ascii="Calibri"/>
                            <w:sz w:val="18"/>
                          </w:rPr>
                        </w:pPr>
                        <w:r>
                          <w:rPr>
                            <w:rFonts w:ascii="Calibri"/>
                            <w:color w:val="585858"/>
                            <w:spacing w:val="-5"/>
                            <w:sz w:val="18"/>
                          </w:rPr>
                          <w:t>150</w:t>
                        </w:r>
                      </w:p>
                      <w:p w14:paraId="61342B82" w14:textId="77777777" w:rsidR="009C0C45" w:rsidRDefault="009C0C45" w:rsidP="00CF467C">
                        <w:pPr>
                          <w:spacing w:before="89"/>
                          <w:ind w:right="12546"/>
                          <w:jc w:val="right"/>
                          <w:rPr>
                            <w:rFonts w:ascii="Calibri"/>
                            <w:sz w:val="18"/>
                          </w:rPr>
                        </w:pPr>
                        <w:r>
                          <w:rPr>
                            <w:rFonts w:ascii="Calibri"/>
                            <w:color w:val="585858"/>
                            <w:spacing w:val="-5"/>
                            <w:sz w:val="18"/>
                          </w:rPr>
                          <w:t>100</w:t>
                        </w:r>
                      </w:p>
                      <w:p w14:paraId="2976091F" w14:textId="77777777" w:rsidR="009C0C45" w:rsidRDefault="009C0C45" w:rsidP="00CF467C">
                        <w:pPr>
                          <w:spacing w:before="89"/>
                          <w:ind w:right="12546"/>
                          <w:jc w:val="right"/>
                          <w:rPr>
                            <w:rFonts w:ascii="Calibri"/>
                            <w:sz w:val="18"/>
                          </w:rPr>
                        </w:pPr>
                        <w:r>
                          <w:rPr>
                            <w:rFonts w:ascii="Calibri"/>
                            <w:color w:val="585858"/>
                            <w:spacing w:val="-5"/>
                            <w:sz w:val="18"/>
                          </w:rPr>
                          <w:t>50</w:t>
                        </w:r>
                      </w:p>
                      <w:p w14:paraId="3048BD82" w14:textId="77777777" w:rsidR="009C0C45" w:rsidRDefault="009C0C45" w:rsidP="00CF467C">
                        <w:pPr>
                          <w:spacing w:before="89"/>
                          <w:ind w:right="12546"/>
                          <w:jc w:val="right"/>
                          <w:rPr>
                            <w:rFonts w:ascii="Calibri"/>
                            <w:sz w:val="18"/>
                          </w:rPr>
                        </w:pPr>
                        <w:r>
                          <w:rPr>
                            <w:rFonts w:ascii="Calibri"/>
                            <w:color w:val="585858"/>
                            <w:spacing w:val="-10"/>
                            <w:sz w:val="18"/>
                          </w:rPr>
                          <w:t>0</w:t>
                        </w:r>
                      </w:p>
                      <w:p w14:paraId="719AF67F" w14:textId="77777777" w:rsidR="009C0C45" w:rsidRDefault="009C0C45" w:rsidP="00CF467C">
                        <w:pPr>
                          <w:tabs>
                            <w:tab w:val="left" w:pos="1827"/>
                            <w:tab w:val="left" w:pos="9235"/>
                            <w:tab w:val="left" w:pos="10454"/>
                            <w:tab w:val="left" w:pos="11671"/>
                          </w:tabs>
                          <w:spacing w:before="14"/>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3"/>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75</w:t>
                        </w:r>
                        <w:r>
                          <w:rPr>
                            <w:rFonts w:ascii="Calibri"/>
                            <w:color w:val="585858"/>
                            <w:spacing w:val="-2"/>
                            <w:sz w:val="18"/>
                          </w:rPr>
                          <w:t xml:space="preserve"> </w:t>
                        </w:r>
                        <w:r>
                          <w:rPr>
                            <w:rFonts w:ascii="Calibri"/>
                            <w:color w:val="585858"/>
                            <w:sz w:val="18"/>
                          </w:rPr>
                          <w:t>ppm</w:t>
                        </w:r>
                        <w:r>
                          <w:rPr>
                            <w:rFonts w:ascii="Calibri"/>
                            <w:color w:val="585858"/>
                            <w:spacing w:val="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4"/>
                            <w:sz w:val="18"/>
                          </w:rPr>
                          <w:t xml:space="preserve"> </w:t>
                        </w:r>
                        <w:r>
                          <w:rPr>
                            <w:rFonts w:ascii="Calibri"/>
                            <w:color w:val="585858"/>
                            <w:sz w:val="18"/>
                          </w:rPr>
                          <w:t>GA3 @</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5"/>
                            <w:sz w:val="18"/>
                          </w:rPr>
                          <w:t xml:space="preserve"> </w:t>
                        </w:r>
                        <w:r>
                          <w:rPr>
                            <w:rFonts w:ascii="Calibri"/>
                            <w:color w:val="585858"/>
                            <w:sz w:val="18"/>
                          </w:rPr>
                          <w:t>GA3 @</w:t>
                        </w:r>
                        <w:r>
                          <w:rPr>
                            <w:rFonts w:ascii="Calibri"/>
                            <w:color w:val="585858"/>
                            <w:spacing w:val="-2"/>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6"/>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60EF50E8"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57FFCE57"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wrap anchorx="page"/>
              </v:group>
            </w:pict>
          </mc:Fallback>
        </mc:AlternateContent>
      </w:r>
      <w:r w:rsidRPr="009E504A">
        <w:rPr>
          <w:b/>
          <w:sz w:val="24"/>
        </w:rPr>
        <w:t>Figure</w:t>
      </w:r>
      <w:r w:rsidR="009E504A" w:rsidRPr="009E504A">
        <w:rPr>
          <w:b/>
          <w:spacing w:val="-3"/>
          <w:sz w:val="24"/>
        </w:rPr>
        <w:t>-3</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r>
        <w:rPr>
          <w:b/>
          <w:sz w:val="24"/>
        </w:rPr>
        <w:t>Seed</w:t>
      </w:r>
      <w:r>
        <w:rPr>
          <w:b/>
          <w:spacing w:val="-1"/>
          <w:sz w:val="24"/>
        </w:rPr>
        <w:t xml:space="preserve"> </w:t>
      </w:r>
      <w:r>
        <w:rPr>
          <w:b/>
          <w:sz w:val="24"/>
        </w:rPr>
        <w:t>yield</w:t>
      </w:r>
      <w:r>
        <w:rPr>
          <w:b/>
          <w:spacing w:val="-1"/>
          <w:sz w:val="24"/>
        </w:rPr>
        <w:t xml:space="preserve"> </w:t>
      </w:r>
      <w:r>
        <w:rPr>
          <w:b/>
          <w:sz w:val="24"/>
        </w:rPr>
        <w:t>per</w:t>
      </w:r>
      <w:r>
        <w:rPr>
          <w:b/>
          <w:spacing w:val="-2"/>
          <w:sz w:val="24"/>
        </w:rPr>
        <w:t xml:space="preserve"> </w:t>
      </w:r>
      <w:r>
        <w:rPr>
          <w:b/>
          <w:sz w:val="24"/>
        </w:rPr>
        <w:t>plot in</w:t>
      </w:r>
      <w:r>
        <w:rPr>
          <w:b/>
          <w:spacing w:val="1"/>
          <w:sz w:val="24"/>
        </w:rPr>
        <w:t xml:space="preserve"> </w:t>
      </w:r>
      <w:r>
        <w:rPr>
          <w:b/>
          <w:spacing w:val="-2"/>
          <w:sz w:val="24"/>
        </w:rPr>
        <w:t>tomato</w:t>
      </w:r>
    </w:p>
    <w:p w14:paraId="5032F2E6" w14:textId="77777777" w:rsidR="00CF467C" w:rsidRDefault="00CF467C" w:rsidP="00CF467C">
      <w:pPr>
        <w:pStyle w:val="BodyText"/>
        <w:jc w:val="left"/>
        <w:rPr>
          <w:b/>
        </w:rPr>
      </w:pPr>
    </w:p>
    <w:p w14:paraId="4D9D4702" w14:textId="77777777" w:rsidR="00CF467C" w:rsidRDefault="00CF467C" w:rsidP="00CF467C">
      <w:pPr>
        <w:pStyle w:val="BodyText"/>
        <w:jc w:val="left"/>
        <w:rPr>
          <w:b/>
        </w:rPr>
      </w:pPr>
    </w:p>
    <w:p w14:paraId="25B9EF52" w14:textId="77777777" w:rsidR="00CF467C" w:rsidRDefault="00CF467C" w:rsidP="00CF467C">
      <w:pPr>
        <w:pStyle w:val="BodyText"/>
        <w:jc w:val="left"/>
        <w:rPr>
          <w:b/>
        </w:rPr>
      </w:pPr>
    </w:p>
    <w:p w14:paraId="691EDD3A" w14:textId="77777777" w:rsidR="00CF467C" w:rsidRDefault="00CF467C" w:rsidP="00CF467C">
      <w:pPr>
        <w:pStyle w:val="BodyText"/>
        <w:jc w:val="left"/>
        <w:rPr>
          <w:b/>
        </w:rPr>
      </w:pPr>
    </w:p>
    <w:p w14:paraId="6019DC00" w14:textId="77777777" w:rsidR="00CF467C" w:rsidRDefault="00CF467C" w:rsidP="00CF467C">
      <w:pPr>
        <w:pStyle w:val="BodyText"/>
        <w:jc w:val="left"/>
        <w:rPr>
          <w:b/>
        </w:rPr>
      </w:pPr>
    </w:p>
    <w:p w14:paraId="5B19D559" w14:textId="77777777" w:rsidR="00CF467C" w:rsidRDefault="00CF467C" w:rsidP="00CF467C">
      <w:pPr>
        <w:pStyle w:val="BodyText"/>
        <w:jc w:val="left"/>
        <w:rPr>
          <w:b/>
        </w:rPr>
      </w:pPr>
    </w:p>
    <w:p w14:paraId="091AA003" w14:textId="77777777" w:rsidR="00CF467C" w:rsidRDefault="00CF467C" w:rsidP="00CF467C">
      <w:pPr>
        <w:pStyle w:val="BodyText"/>
        <w:jc w:val="left"/>
        <w:rPr>
          <w:b/>
        </w:rPr>
      </w:pPr>
    </w:p>
    <w:p w14:paraId="5D793D0C" w14:textId="77777777" w:rsidR="00CF467C" w:rsidRDefault="00CF467C" w:rsidP="00CF467C">
      <w:pPr>
        <w:pStyle w:val="BodyText"/>
        <w:jc w:val="left"/>
        <w:rPr>
          <w:b/>
        </w:rPr>
      </w:pPr>
    </w:p>
    <w:p w14:paraId="0F27EAC6" w14:textId="77777777" w:rsidR="00CF467C" w:rsidRDefault="00CF467C" w:rsidP="00CF467C">
      <w:pPr>
        <w:pStyle w:val="BodyText"/>
        <w:jc w:val="left"/>
        <w:rPr>
          <w:b/>
        </w:rPr>
      </w:pPr>
    </w:p>
    <w:p w14:paraId="0966799C" w14:textId="77777777" w:rsidR="00CF467C" w:rsidRDefault="00CF467C" w:rsidP="00CF467C">
      <w:pPr>
        <w:pStyle w:val="BodyText"/>
        <w:jc w:val="left"/>
        <w:rPr>
          <w:b/>
        </w:rPr>
      </w:pPr>
    </w:p>
    <w:p w14:paraId="3B541AAE" w14:textId="77777777" w:rsidR="00CF467C" w:rsidRDefault="00CF467C" w:rsidP="00CF467C">
      <w:pPr>
        <w:pStyle w:val="BodyText"/>
        <w:jc w:val="left"/>
        <w:rPr>
          <w:b/>
        </w:rPr>
      </w:pPr>
    </w:p>
    <w:p w14:paraId="24906A37" w14:textId="77777777" w:rsidR="00CF467C" w:rsidRDefault="00CF467C" w:rsidP="00CF467C">
      <w:pPr>
        <w:pStyle w:val="BodyText"/>
        <w:spacing w:before="51"/>
        <w:jc w:val="left"/>
        <w:rPr>
          <w:b/>
        </w:rPr>
      </w:pPr>
    </w:p>
    <w:p w14:paraId="2881AFED" w14:textId="77777777" w:rsidR="000B024F" w:rsidRDefault="000B024F" w:rsidP="00CF467C">
      <w:pPr>
        <w:spacing w:before="1"/>
        <w:ind w:left="8" w:right="854"/>
        <w:jc w:val="center"/>
        <w:rPr>
          <w:b/>
          <w:sz w:val="24"/>
        </w:rPr>
      </w:pPr>
    </w:p>
    <w:p w14:paraId="53479420" w14:textId="57F9E2E1" w:rsidR="00CF467C" w:rsidRDefault="00CF467C" w:rsidP="00CF467C">
      <w:pPr>
        <w:spacing w:before="1"/>
        <w:ind w:left="8" w:right="854"/>
        <w:jc w:val="center"/>
        <w:rPr>
          <w:b/>
          <w:sz w:val="24"/>
        </w:rPr>
      </w:pPr>
      <w:r w:rsidRPr="009E504A">
        <w:rPr>
          <w:b/>
          <w:sz w:val="24"/>
        </w:rPr>
        <w:t>Figure</w:t>
      </w:r>
      <w:r w:rsidR="009E504A" w:rsidRPr="009E504A">
        <w:rPr>
          <w:b/>
          <w:spacing w:val="-6"/>
          <w:sz w:val="24"/>
        </w:rPr>
        <w:t>-4</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2"/>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2"/>
          <w:sz w:val="24"/>
        </w:rPr>
        <w:t xml:space="preserve"> </w:t>
      </w:r>
      <w:r>
        <w:rPr>
          <w:b/>
          <w:sz w:val="24"/>
        </w:rPr>
        <w:t>Seed</w:t>
      </w:r>
      <w:r>
        <w:rPr>
          <w:b/>
          <w:spacing w:val="-1"/>
          <w:sz w:val="24"/>
        </w:rPr>
        <w:t xml:space="preserve"> </w:t>
      </w:r>
      <w:r>
        <w:rPr>
          <w:b/>
          <w:sz w:val="24"/>
        </w:rPr>
        <w:t>yield</w:t>
      </w:r>
      <w:r>
        <w:rPr>
          <w:b/>
          <w:spacing w:val="-1"/>
          <w:sz w:val="24"/>
        </w:rPr>
        <w:t xml:space="preserve"> </w:t>
      </w:r>
      <w:r>
        <w:rPr>
          <w:b/>
          <w:sz w:val="24"/>
        </w:rPr>
        <w:t>per</w:t>
      </w:r>
      <w:r>
        <w:rPr>
          <w:b/>
          <w:spacing w:val="-2"/>
          <w:sz w:val="24"/>
        </w:rPr>
        <w:t xml:space="preserve"> </w:t>
      </w:r>
      <w:r>
        <w:rPr>
          <w:b/>
          <w:sz w:val="24"/>
        </w:rPr>
        <w:t xml:space="preserve">hectare in </w:t>
      </w:r>
      <w:r>
        <w:rPr>
          <w:b/>
          <w:spacing w:val="-2"/>
          <w:sz w:val="24"/>
        </w:rPr>
        <w:t>tomato</w:t>
      </w:r>
    </w:p>
    <w:p w14:paraId="7C0A68C9" w14:textId="77777777" w:rsidR="00CF467C" w:rsidRDefault="00CF467C" w:rsidP="00CF467C">
      <w:pPr>
        <w:jc w:val="center"/>
        <w:rPr>
          <w:b/>
          <w:sz w:val="24"/>
        </w:rPr>
        <w:sectPr w:rsidR="00CF467C">
          <w:headerReference w:type="even" r:id="rId25"/>
          <w:headerReference w:type="default" r:id="rId26"/>
          <w:footerReference w:type="default" r:id="rId27"/>
          <w:headerReference w:type="first" r:id="rId28"/>
          <w:pgSz w:w="15840" w:h="12240" w:orient="landscape"/>
          <w:pgMar w:top="1380" w:right="566" w:bottom="280" w:left="1417" w:header="0" w:footer="0" w:gutter="0"/>
          <w:cols w:space="720"/>
        </w:sectPr>
      </w:pPr>
    </w:p>
    <w:p w14:paraId="3662ED11" w14:textId="77777777" w:rsidR="00CF467C" w:rsidRDefault="00CF467C" w:rsidP="00CF467C">
      <w:pPr>
        <w:spacing w:before="79" w:after="23"/>
        <w:ind w:left="23"/>
        <w:rPr>
          <w:b/>
          <w:sz w:val="24"/>
        </w:rPr>
      </w:pPr>
      <w:r>
        <w:rPr>
          <w:b/>
          <w:sz w:val="24"/>
        </w:rPr>
        <w:lastRenderedPageBreak/>
        <w:t>Table</w:t>
      </w:r>
      <w:r w:rsidR="009E504A">
        <w:rPr>
          <w:b/>
          <w:spacing w:val="-1"/>
          <w:sz w:val="24"/>
        </w:rPr>
        <w:t>-3</w:t>
      </w:r>
      <w:r>
        <w:rPr>
          <w:b/>
          <w:sz w:val="24"/>
        </w:rPr>
        <w:t>:</w:t>
      </w:r>
      <w:r>
        <w:rPr>
          <w:b/>
          <w:spacing w:val="58"/>
          <w:sz w:val="24"/>
        </w:rPr>
        <w:t xml:space="preserve"> </w:t>
      </w:r>
      <w:r>
        <w:rPr>
          <w:b/>
          <w:sz w:val="24"/>
        </w:rPr>
        <w:t>Effect 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 PGRs</w:t>
      </w:r>
      <w:r>
        <w:rPr>
          <w:b/>
          <w:spacing w:val="-1"/>
          <w:sz w:val="24"/>
        </w:rPr>
        <w:t xml:space="preserve"> </w:t>
      </w:r>
      <w:r>
        <w:rPr>
          <w:b/>
          <w:sz w:val="24"/>
        </w:rPr>
        <w:t>and</w:t>
      </w:r>
      <w:r>
        <w:rPr>
          <w:b/>
          <w:spacing w:val="-1"/>
          <w:sz w:val="24"/>
        </w:rPr>
        <w:t xml:space="preserve"> </w:t>
      </w:r>
      <w:r>
        <w:rPr>
          <w:b/>
          <w:sz w:val="24"/>
        </w:rPr>
        <w:t>micronutrients</w:t>
      </w:r>
      <w:r>
        <w:rPr>
          <w:b/>
          <w:spacing w:val="-1"/>
          <w:sz w:val="24"/>
        </w:rPr>
        <w:t xml:space="preserve"> </w:t>
      </w:r>
      <w:r>
        <w:rPr>
          <w:b/>
          <w:sz w:val="24"/>
        </w:rPr>
        <w:t>on germination%</w:t>
      </w:r>
      <w:r>
        <w:rPr>
          <w:b/>
          <w:spacing w:val="-1"/>
          <w:sz w:val="24"/>
        </w:rPr>
        <w:t xml:space="preserve"> </w:t>
      </w:r>
      <w:r>
        <w:rPr>
          <w:b/>
          <w:sz w:val="24"/>
        </w:rPr>
        <w:t>and</w:t>
      </w:r>
      <w:r>
        <w:rPr>
          <w:b/>
          <w:spacing w:val="-1"/>
          <w:sz w:val="24"/>
        </w:rPr>
        <w:t xml:space="preserve"> </w:t>
      </w:r>
      <w:proofErr w:type="spellStart"/>
      <w:r>
        <w:rPr>
          <w:b/>
          <w:sz w:val="24"/>
        </w:rPr>
        <w:t>Vigour</w:t>
      </w:r>
      <w:proofErr w:type="spellEnd"/>
      <w:r>
        <w:rPr>
          <w:b/>
          <w:spacing w:val="-2"/>
          <w:sz w:val="24"/>
        </w:rPr>
        <w:t xml:space="preserve"> </w:t>
      </w:r>
      <w:r>
        <w:rPr>
          <w:b/>
          <w:sz w:val="24"/>
        </w:rPr>
        <w:t>Index-I</w:t>
      </w:r>
      <w:r>
        <w:rPr>
          <w:b/>
          <w:spacing w:val="29"/>
          <w:sz w:val="24"/>
        </w:rPr>
        <w:t xml:space="preserve">  </w:t>
      </w:r>
      <w:r>
        <w:rPr>
          <w:b/>
          <w:sz w:val="24"/>
        </w:rPr>
        <w:t>in</w:t>
      </w:r>
      <w:r>
        <w:rPr>
          <w:b/>
          <w:spacing w:val="1"/>
          <w:sz w:val="24"/>
        </w:rPr>
        <w:t xml:space="preserve"> </w:t>
      </w:r>
      <w:r>
        <w:rPr>
          <w:b/>
          <w:spacing w:val="-2"/>
          <w:sz w:val="24"/>
        </w:rPr>
        <w:t>tomato</w:t>
      </w:r>
    </w:p>
    <w:tbl>
      <w:tblPr>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392"/>
        <w:gridCol w:w="1582"/>
        <w:gridCol w:w="1579"/>
        <w:gridCol w:w="1087"/>
        <w:gridCol w:w="1514"/>
        <w:gridCol w:w="1579"/>
        <w:gridCol w:w="1578"/>
        <w:gridCol w:w="1136"/>
      </w:tblGrid>
      <w:tr w:rsidR="00CF467C" w14:paraId="5A42216B" w14:textId="77777777" w:rsidTr="00D13FA8">
        <w:trPr>
          <w:trHeight w:val="275"/>
        </w:trPr>
        <w:tc>
          <w:tcPr>
            <w:tcW w:w="7889" w:type="dxa"/>
            <w:gridSpan w:val="5"/>
          </w:tcPr>
          <w:p w14:paraId="0C2D7D5F" w14:textId="77777777" w:rsidR="00CF467C" w:rsidRDefault="00CF467C" w:rsidP="00D13FA8">
            <w:pPr>
              <w:pStyle w:val="TableParagraph"/>
              <w:spacing w:line="256" w:lineRule="exact"/>
              <w:ind w:left="251" w:right="60"/>
              <w:rPr>
                <w:b/>
                <w:sz w:val="24"/>
              </w:rPr>
            </w:pPr>
            <w:r>
              <w:rPr>
                <w:b/>
                <w:spacing w:val="-2"/>
                <w:sz w:val="24"/>
              </w:rPr>
              <w:t>Germination%</w:t>
            </w:r>
          </w:p>
        </w:tc>
        <w:tc>
          <w:tcPr>
            <w:tcW w:w="5807" w:type="dxa"/>
            <w:gridSpan w:val="4"/>
          </w:tcPr>
          <w:p w14:paraId="482F50F8" w14:textId="77777777" w:rsidR="00CF467C" w:rsidRDefault="00CF467C" w:rsidP="00D13FA8">
            <w:pPr>
              <w:pStyle w:val="TableParagraph"/>
              <w:spacing w:line="256" w:lineRule="exact"/>
              <w:ind w:left="70" w:right="57"/>
              <w:rPr>
                <w:b/>
                <w:sz w:val="24"/>
              </w:rPr>
            </w:pPr>
            <w:proofErr w:type="spellStart"/>
            <w:r>
              <w:rPr>
                <w:b/>
                <w:sz w:val="24"/>
              </w:rPr>
              <w:t>Vigour</w:t>
            </w:r>
            <w:proofErr w:type="spellEnd"/>
            <w:r>
              <w:rPr>
                <w:b/>
                <w:spacing w:val="-2"/>
                <w:sz w:val="24"/>
              </w:rPr>
              <w:t xml:space="preserve"> </w:t>
            </w:r>
            <w:r>
              <w:rPr>
                <w:b/>
                <w:sz w:val="24"/>
              </w:rPr>
              <w:t>Index-</w:t>
            </w:r>
            <w:r>
              <w:rPr>
                <w:b/>
                <w:spacing w:val="-10"/>
                <w:sz w:val="24"/>
              </w:rPr>
              <w:t>I</w:t>
            </w:r>
          </w:p>
        </w:tc>
      </w:tr>
      <w:tr w:rsidR="00CF467C" w14:paraId="53DABBB3" w14:textId="77777777" w:rsidTr="00D13FA8">
        <w:trPr>
          <w:trHeight w:val="551"/>
        </w:trPr>
        <w:tc>
          <w:tcPr>
            <w:tcW w:w="2249" w:type="dxa"/>
          </w:tcPr>
          <w:p w14:paraId="3608F238" w14:textId="77777777" w:rsidR="00CF467C" w:rsidRDefault="00CF467C" w:rsidP="00D13FA8">
            <w:pPr>
              <w:pStyle w:val="TableParagraph"/>
              <w:spacing w:line="275" w:lineRule="exact"/>
              <w:ind w:left="107"/>
              <w:jc w:val="left"/>
              <w:rPr>
                <w:b/>
                <w:sz w:val="24"/>
              </w:rPr>
            </w:pPr>
            <w:r>
              <w:rPr>
                <w:b/>
                <w:spacing w:val="-2"/>
                <w:sz w:val="24"/>
              </w:rPr>
              <w:t>Treatment</w:t>
            </w:r>
          </w:p>
        </w:tc>
        <w:tc>
          <w:tcPr>
            <w:tcW w:w="1392" w:type="dxa"/>
          </w:tcPr>
          <w:p w14:paraId="10411AD9" w14:textId="77777777" w:rsidR="00CF467C" w:rsidRDefault="00CF467C" w:rsidP="00D13FA8">
            <w:pPr>
              <w:pStyle w:val="TableParagraph"/>
              <w:spacing w:line="275" w:lineRule="exact"/>
              <w:ind w:left="232"/>
              <w:jc w:val="left"/>
              <w:rPr>
                <w:b/>
                <w:sz w:val="24"/>
              </w:rPr>
            </w:pPr>
            <w:r>
              <w:rPr>
                <w:b/>
                <w:sz w:val="24"/>
              </w:rPr>
              <w:t>Boron</w:t>
            </w:r>
            <w:r>
              <w:rPr>
                <w:b/>
                <w:spacing w:val="-1"/>
                <w:sz w:val="24"/>
              </w:rPr>
              <w:t xml:space="preserve"> </w:t>
            </w:r>
            <w:r>
              <w:rPr>
                <w:b/>
                <w:spacing w:val="-10"/>
                <w:sz w:val="24"/>
              </w:rPr>
              <w:t>@</w:t>
            </w:r>
          </w:p>
          <w:p w14:paraId="2CAFBBC4" w14:textId="77777777" w:rsidR="00CF467C" w:rsidRDefault="00CF467C" w:rsidP="00D13FA8">
            <w:pPr>
              <w:pStyle w:val="TableParagraph"/>
              <w:ind w:left="285"/>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82" w:type="dxa"/>
          </w:tcPr>
          <w:p w14:paraId="6CC32C3C" w14:textId="77777777" w:rsidR="00CF467C" w:rsidRDefault="00CF467C" w:rsidP="00D13FA8">
            <w:pPr>
              <w:pStyle w:val="TableParagraph"/>
              <w:spacing w:line="275" w:lineRule="exact"/>
              <w:ind w:left="326"/>
              <w:jc w:val="left"/>
              <w:rPr>
                <w:b/>
                <w:sz w:val="24"/>
              </w:rPr>
            </w:pPr>
            <w:r>
              <w:rPr>
                <w:b/>
                <w:sz w:val="24"/>
              </w:rPr>
              <w:t>Boron</w:t>
            </w:r>
            <w:r>
              <w:rPr>
                <w:b/>
                <w:spacing w:val="-1"/>
                <w:sz w:val="24"/>
              </w:rPr>
              <w:t xml:space="preserve"> </w:t>
            </w:r>
            <w:r>
              <w:rPr>
                <w:b/>
                <w:spacing w:val="-10"/>
                <w:sz w:val="24"/>
              </w:rPr>
              <w:t>@</w:t>
            </w:r>
          </w:p>
          <w:p w14:paraId="1684F86E" w14:textId="77777777" w:rsidR="00CF467C" w:rsidRDefault="00CF467C" w:rsidP="00D13FA8">
            <w:pPr>
              <w:pStyle w:val="TableParagraph"/>
              <w:ind w:left="288"/>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9" w:type="dxa"/>
          </w:tcPr>
          <w:p w14:paraId="063B468B" w14:textId="77777777" w:rsidR="00CF467C" w:rsidRDefault="00CF467C" w:rsidP="00D13FA8">
            <w:pPr>
              <w:pStyle w:val="TableParagraph"/>
              <w:spacing w:line="275" w:lineRule="exact"/>
              <w:ind w:left="324"/>
              <w:jc w:val="left"/>
              <w:rPr>
                <w:b/>
                <w:sz w:val="24"/>
              </w:rPr>
            </w:pPr>
            <w:r>
              <w:rPr>
                <w:b/>
                <w:sz w:val="24"/>
              </w:rPr>
              <w:t>Boron</w:t>
            </w:r>
            <w:r>
              <w:rPr>
                <w:b/>
                <w:spacing w:val="-1"/>
                <w:sz w:val="24"/>
              </w:rPr>
              <w:t xml:space="preserve"> </w:t>
            </w:r>
            <w:r>
              <w:rPr>
                <w:b/>
                <w:spacing w:val="-10"/>
                <w:sz w:val="24"/>
              </w:rPr>
              <w:t>@</w:t>
            </w:r>
          </w:p>
          <w:p w14:paraId="2B0DE6EA" w14:textId="77777777" w:rsidR="00CF467C" w:rsidRDefault="00CF467C" w:rsidP="00D13FA8">
            <w:pPr>
              <w:pStyle w:val="TableParagraph"/>
              <w:ind w:left="285"/>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087" w:type="dxa"/>
          </w:tcPr>
          <w:p w14:paraId="4F605D1F" w14:textId="77777777" w:rsidR="00CF467C" w:rsidRDefault="00CF467C" w:rsidP="00D13FA8">
            <w:pPr>
              <w:pStyle w:val="TableParagraph"/>
              <w:spacing w:line="275" w:lineRule="exact"/>
              <w:ind w:right="4"/>
              <w:rPr>
                <w:b/>
                <w:sz w:val="24"/>
              </w:rPr>
            </w:pPr>
            <w:r>
              <w:rPr>
                <w:b/>
                <w:spacing w:val="-4"/>
                <w:sz w:val="24"/>
              </w:rPr>
              <w:t>Mean</w:t>
            </w:r>
          </w:p>
        </w:tc>
        <w:tc>
          <w:tcPr>
            <w:tcW w:w="1514" w:type="dxa"/>
          </w:tcPr>
          <w:p w14:paraId="3EE15E5B" w14:textId="77777777" w:rsidR="00CF467C" w:rsidRDefault="00CF467C" w:rsidP="00D13FA8">
            <w:pPr>
              <w:pStyle w:val="TableParagraph"/>
              <w:spacing w:line="275" w:lineRule="exact"/>
              <w:ind w:left="293"/>
              <w:jc w:val="left"/>
              <w:rPr>
                <w:b/>
                <w:sz w:val="24"/>
              </w:rPr>
            </w:pPr>
            <w:r>
              <w:rPr>
                <w:b/>
                <w:sz w:val="24"/>
              </w:rPr>
              <w:t>Boron</w:t>
            </w:r>
            <w:r>
              <w:rPr>
                <w:b/>
                <w:spacing w:val="-1"/>
                <w:sz w:val="24"/>
              </w:rPr>
              <w:t xml:space="preserve"> </w:t>
            </w:r>
            <w:r>
              <w:rPr>
                <w:b/>
                <w:spacing w:val="-10"/>
                <w:sz w:val="24"/>
              </w:rPr>
              <w:t>@</w:t>
            </w:r>
          </w:p>
          <w:p w14:paraId="66ED98B5" w14:textId="77777777" w:rsidR="00CF467C" w:rsidRDefault="00CF467C" w:rsidP="00D13FA8">
            <w:pPr>
              <w:pStyle w:val="TableParagraph"/>
              <w:ind w:left="346"/>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79" w:type="dxa"/>
          </w:tcPr>
          <w:p w14:paraId="440834D1" w14:textId="77777777" w:rsidR="00CF467C" w:rsidRDefault="00CF467C" w:rsidP="00D13FA8">
            <w:pPr>
              <w:pStyle w:val="TableParagraph"/>
              <w:spacing w:line="275" w:lineRule="exact"/>
              <w:ind w:left="327"/>
              <w:jc w:val="left"/>
              <w:rPr>
                <w:b/>
                <w:sz w:val="24"/>
              </w:rPr>
            </w:pPr>
            <w:r>
              <w:rPr>
                <w:b/>
                <w:sz w:val="24"/>
              </w:rPr>
              <w:t>Boron</w:t>
            </w:r>
            <w:r>
              <w:rPr>
                <w:b/>
                <w:spacing w:val="-1"/>
                <w:sz w:val="24"/>
              </w:rPr>
              <w:t xml:space="preserve"> </w:t>
            </w:r>
            <w:r>
              <w:rPr>
                <w:b/>
                <w:spacing w:val="-10"/>
                <w:sz w:val="24"/>
              </w:rPr>
              <w:t>@</w:t>
            </w:r>
          </w:p>
          <w:p w14:paraId="09DF0055" w14:textId="77777777" w:rsidR="00CF467C" w:rsidRDefault="00CF467C" w:rsidP="00D13FA8">
            <w:pPr>
              <w:pStyle w:val="TableParagraph"/>
              <w:ind w:left="289"/>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8" w:type="dxa"/>
          </w:tcPr>
          <w:p w14:paraId="4B1C7E84" w14:textId="77777777" w:rsidR="00CF467C" w:rsidRDefault="00CF467C" w:rsidP="00D13FA8">
            <w:pPr>
              <w:pStyle w:val="TableParagraph"/>
              <w:spacing w:line="275" w:lineRule="exact"/>
              <w:ind w:left="328"/>
              <w:jc w:val="left"/>
              <w:rPr>
                <w:b/>
                <w:sz w:val="24"/>
              </w:rPr>
            </w:pPr>
            <w:r>
              <w:rPr>
                <w:b/>
                <w:sz w:val="24"/>
              </w:rPr>
              <w:t>Boron</w:t>
            </w:r>
            <w:r>
              <w:rPr>
                <w:b/>
                <w:spacing w:val="-1"/>
                <w:sz w:val="24"/>
              </w:rPr>
              <w:t xml:space="preserve"> </w:t>
            </w:r>
            <w:r>
              <w:rPr>
                <w:b/>
                <w:spacing w:val="-10"/>
                <w:sz w:val="24"/>
              </w:rPr>
              <w:t>@</w:t>
            </w:r>
          </w:p>
          <w:p w14:paraId="1F2E6C4A" w14:textId="77777777" w:rsidR="00CF467C" w:rsidRDefault="00CF467C" w:rsidP="00D13FA8">
            <w:pPr>
              <w:pStyle w:val="TableParagraph"/>
              <w:ind w:left="290"/>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136" w:type="dxa"/>
          </w:tcPr>
          <w:p w14:paraId="52FD20A8" w14:textId="77777777" w:rsidR="00CF467C" w:rsidRDefault="00CF467C" w:rsidP="00D13FA8">
            <w:pPr>
              <w:pStyle w:val="TableParagraph"/>
              <w:spacing w:line="275" w:lineRule="exact"/>
              <w:ind w:left="16" w:right="4"/>
              <w:rPr>
                <w:b/>
                <w:sz w:val="24"/>
              </w:rPr>
            </w:pPr>
            <w:r>
              <w:rPr>
                <w:b/>
                <w:spacing w:val="-4"/>
                <w:sz w:val="24"/>
              </w:rPr>
              <w:t>Mean</w:t>
            </w:r>
          </w:p>
        </w:tc>
      </w:tr>
      <w:tr w:rsidR="00CF467C" w14:paraId="5CE21102" w14:textId="77777777" w:rsidTr="00D13FA8">
        <w:trPr>
          <w:trHeight w:val="467"/>
        </w:trPr>
        <w:tc>
          <w:tcPr>
            <w:tcW w:w="2249" w:type="dxa"/>
          </w:tcPr>
          <w:p w14:paraId="095FA6BC" w14:textId="77777777" w:rsidR="00CF467C" w:rsidRDefault="00CF467C" w:rsidP="00D13FA8">
            <w:pPr>
              <w:pStyle w:val="TableParagraph"/>
              <w:spacing w:before="1" w:line="240" w:lineRule="auto"/>
              <w:ind w:left="167"/>
              <w:jc w:val="left"/>
              <w:rPr>
                <w:b/>
                <w:position w:val="1"/>
                <w:sz w:val="24"/>
              </w:rPr>
            </w:pPr>
            <w:r>
              <w:rPr>
                <w:b/>
                <w:position w:val="1"/>
                <w:sz w:val="24"/>
              </w:rPr>
              <w:t>Control</w:t>
            </w:r>
            <w:r>
              <w:rPr>
                <w:b/>
                <w:spacing w:val="-4"/>
                <w:position w:val="1"/>
                <w:sz w:val="24"/>
              </w:rPr>
              <w:t xml:space="preserve"> (P</w:t>
            </w:r>
            <w:r>
              <w:rPr>
                <w:b/>
                <w:spacing w:val="-4"/>
                <w:sz w:val="16"/>
              </w:rPr>
              <w:t>0</w:t>
            </w:r>
            <w:r>
              <w:rPr>
                <w:b/>
                <w:spacing w:val="-4"/>
                <w:position w:val="1"/>
                <w:sz w:val="24"/>
              </w:rPr>
              <w:t>)</w:t>
            </w:r>
          </w:p>
        </w:tc>
        <w:tc>
          <w:tcPr>
            <w:tcW w:w="1392" w:type="dxa"/>
          </w:tcPr>
          <w:p w14:paraId="358C3292" w14:textId="77777777" w:rsidR="00CF467C" w:rsidRDefault="00CF467C" w:rsidP="00D13FA8">
            <w:pPr>
              <w:pStyle w:val="TableParagraph"/>
              <w:spacing w:before="191"/>
              <w:ind w:left="7"/>
              <w:rPr>
                <w:sz w:val="24"/>
              </w:rPr>
            </w:pPr>
            <w:r>
              <w:rPr>
                <w:spacing w:val="-2"/>
                <w:sz w:val="24"/>
              </w:rPr>
              <w:t>62.91</w:t>
            </w:r>
          </w:p>
        </w:tc>
        <w:tc>
          <w:tcPr>
            <w:tcW w:w="1582" w:type="dxa"/>
          </w:tcPr>
          <w:p w14:paraId="5E7CCE53" w14:textId="77777777" w:rsidR="00CF467C" w:rsidRDefault="00CF467C" w:rsidP="00D13FA8">
            <w:pPr>
              <w:pStyle w:val="TableParagraph"/>
              <w:spacing w:before="191"/>
              <w:ind w:left="6"/>
              <w:rPr>
                <w:sz w:val="24"/>
              </w:rPr>
            </w:pPr>
            <w:r>
              <w:rPr>
                <w:spacing w:val="-2"/>
                <w:sz w:val="24"/>
              </w:rPr>
              <w:t>65.19</w:t>
            </w:r>
          </w:p>
        </w:tc>
        <w:tc>
          <w:tcPr>
            <w:tcW w:w="1579" w:type="dxa"/>
          </w:tcPr>
          <w:p w14:paraId="75042456" w14:textId="77777777" w:rsidR="00CF467C" w:rsidRDefault="00CF467C" w:rsidP="00D13FA8">
            <w:pPr>
              <w:pStyle w:val="TableParagraph"/>
              <w:spacing w:before="191"/>
              <w:ind w:right="8"/>
              <w:rPr>
                <w:sz w:val="24"/>
              </w:rPr>
            </w:pPr>
            <w:r>
              <w:rPr>
                <w:spacing w:val="-2"/>
                <w:sz w:val="24"/>
              </w:rPr>
              <w:t>64.94</w:t>
            </w:r>
          </w:p>
        </w:tc>
        <w:tc>
          <w:tcPr>
            <w:tcW w:w="1087" w:type="dxa"/>
          </w:tcPr>
          <w:p w14:paraId="3AF2DD72" w14:textId="77777777" w:rsidR="00CF467C" w:rsidRDefault="00CF467C" w:rsidP="00D13FA8">
            <w:pPr>
              <w:pStyle w:val="TableParagraph"/>
              <w:spacing w:before="191"/>
              <w:rPr>
                <w:sz w:val="24"/>
              </w:rPr>
            </w:pPr>
            <w:r>
              <w:rPr>
                <w:spacing w:val="-2"/>
                <w:sz w:val="24"/>
              </w:rPr>
              <w:t>64.35</w:t>
            </w:r>
          </w:p>
        </w:tc>
        <w:tc>
          <w:tcPr>
            <w:tcW w:w="1514" w:type="dxa"/>
          </w:tcPr>
          <w:p w14:paraId="12262EF7" w14:textId="77777777" w:rsidR="00CF467C" w:rsidRDefault="00CF467C" w:rsidP="00D13FA8">
            <w:pPr>
              <w:pStyle w:val="TableParagraph"/>
              <w:spacing w:before="191"/>
              <w:ind w:left="7"/>
              <w:rPr>
                <w:sz w:val="24"/>
              </w:rPr>
            </w:pPr>
            <w:r>
              <w:rPr>
                <w:spacing w:val="-2"/>
                <w:sz w:val="24"/>
              </w:rPr>
              <w:t>21.89</w:t>
            </w:r>
          </w:p>
        </w:tc>
        <w:tc>
          <w:tcPr>
            <w:tcW w:w="1579" w:type="dxa"/>
          </w:tcPr>
          <w:p w14:paraId="5DE47752" w14:textId="77777777" w:rsidR="00CF467C" w:rsidRDefault="00CF467C" w:rsidP="00D13FA8">
            <w:pPr>
              <w:pStyle w:val="TableParagraph"/>
              <w:spacing w:before="191"/>
              <w:ind w:right="1"/>
              <w:rPr>
                <w:sz w:val="24"/>
              </w:rPr>
            </w:pPr>
            <w:r>
              <w:rPr>
                <w:spacing w:val="-2"/>
                <w:sz w:val="24"/>
              </w:rPr>
              <w:t>24.75</w:t>
            </w:r>
          </w:p>
        </w:tc>
        <w:tc>
          <w:tcPr>
            <w:tcW w:w="1578" w:type="dxa"/>
          </w:tcPr>
          <w:p w14:paraId="20C26A78" w14:textId="77777777" w:rsidR="00CF467C" w:rsidRDefault="00CF467C" w:rsidP="00D13FA8">
            <w:pPr>
              <w:pStyle w:val="TableParagraph"/>
              <w:spacing w:before="191"/>
              <w:ind w:left="15" w:right="2"/>
              <w:rPr>
                <w:sz w:val="24"/>
              </w:rPr>
            </w:pPr>
            <w:r>
              <w:rPr>
                <w:spacing w:val="-2"/>
                <w:sz w:val="24"/>
              </w:rPr>
              <w:t>23.48</w:t>
            </w:r>
          </w:p>
        </w:tc>
        <w:tc>
          <w:tcPr>
            <w:tcW w:w="1136" w:type="dxa"/>
          </w:tcPr>
          <w:p w14:paraId="5D7B43BA" w14:textId="77777777" w:rsidR="00CF467C" w:rsidRDefault="00CF467C" w:rsidP="00D13FA8">
            <w:pPr>
              <w:pStyle w:val="TableParagraph"/>
              <w:spacing w:before="191"/>
              <w:ind w:left="16"/>
              <w:rPr>
                <w:sz w:val="24"/>
              </w:rPr>
            </w:pPr>
            <w:r>
              <w:rPr>
                <w:spacing w:val="-2"/>
                <w:sz w:val="24"/>
              </w:rPr>
              <w:t>23.37</w:t>
            </w:r>
          </w:p>
        </w:tc>
      </w:tr>
      <w:tr w:rsidR="00CF467C" w14:paraId="42341FA3" w14:textId="77777777" w:rsidTr="00D13FA8">
        <w:trPr>
          <w:trHeight w:val="551"/>
        </w:trPr>
        <w:tc>
          <w:tcPr>
            <w:tcW w:w="2249" w:type="dxa"/>
          </w:tcPr>
          <w:p w14:paraId="67B35CC8"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50 </w:t>
            </w:r>
            <w:r>
              <w:rPr>
                <w:b/>
                <w:spacing w:val="-5"/>
                <w:sz w:val="24"/>
              </w:rPr>
              <w:t>ppm</w:t>
            </w:r>
          </w:p>
          <w:p w14:paraId="66FB4370"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1</w:t>
            </w:r>
            <w:r>
              <w:rPr>
                <w:b/>
                <w:spacing w:val="-4"/>
                <w:position w:val="1"/>
                <w:sz w:val="24"/>
              </w:rPr>
              <w:t>)</w:t>
            </w:r>
          </w:p>
        </w:tc>
        <w:tc>
          <w:tcPr>
            <w:tcW w:w="1392" w:type="dxa"/>
          </w:tcPr>
          <w:p w14:paraId="50571746" w14:textId="77777777" w:rsidR="00CF467C" w:rsidRDefault="00CF467C" w:rsidP="00D13FA8">
            <w:pPr>
              <w:pStyle w:val="TableParagraph"/>
              <w:spacing w:before="275"/>
              <w:ind w:left="7"/>
              <w:rPr>
                <w:sz w:val="24"/>
              </w:rPr>
            </w:pPr>
            <w:r>
              <w:rPr>
                <w:spacing w:val="-2"/>
                <w:sz w:val="24"/>
              </w:rPr>
              <w:t>61.84</w:t>
            </w:r>
          </w:p>
        </w:tc>
        <w:tc>
          <w:tcPr>
            <w:tcW w:w="1582" w:type="dxa"/>
          </w:tcPr>
          <w:p w14:paraId="3824AE60" w14:textId="77777777" w:rsidR="00CF467C" w:rsidRDefault="00CF467C" w:rsidP="00D13FA8">
            <w:pPr>
              <w:pStyle w:val="TableParagraph"/>
              <w:spacing w:before="275"/>
              <w:ind w:left="6"/>
              <w:rPr>
                <w:sz w:val="24"/>
              </w:rPr>
            </w:pPr>
            <w:r>
              <w:rPr>
                <w:spacing w:val="-2"/>
                <w:sz w:val="24"/>
              </w:rPr>
              <w:t>70.59</w:t>
            </w:r>
          </w:p>
        </w:tc>
        <w:tc>
          <w:tcPr>
            <w:tcW w:w="1579" w:type="dxa"/>
          </w:tcPr>
          <w:p w14:paraId="72425976" w14:textId="77777777" w:rsidR="00CF467C" w:rsidRDefault="00CF467C" w:rsidP="00D13FA8">
            <w:pPr>
              <w:pStyle w:val="TableParagraph"/>
              <w:spacing w:before="275"/>
              <w:ind w:right="8"/>
              <w:rPr>
                <w:sz w:val="24"/>
              </w:rPr>
            </w:pPr>
            <w:r>
              <w:rPr>
                <w:spacing w:val="-2"/>
                <w:sz w:val="24"/>
              </w:rPr>
              <w:t>70.12</w:t>
            </w:r>
          </w:p>
        </w:tc>
        <w:tc>
          <w:tcPr>
            <w:tcW w:w="1087" w:type="dxa"/>
          </w:tcPr>
          <w:p w14:paraId="766EF3BB" w14:textId="77777777" w:rsidR="00CF467C" w:rsidRDefault="00CF467C" w:rsidP="00D13FA8">
            <w:pPr>
              <w:pStyle w:val="TableParagraph"/>
              <w:spacing w:before="275"/>
              <w:rPr>
                <w:sz w:val="24"/>
              </w:rPr>
            </w:pPr>
            <w:r>
              <w:rPr>
                <w:spacing w:val="-2"/>
                <w:sz w:val="24"/>
              </w:rPr>
              <w:t>67.52</w:t>
            </w:r>
          </w:p>
        </w:tc>
        <w:tc>
          <w:tcPr>
            <w:tcW w:w="1514" w:type="dxa"/>
          </w:tcPr>
          <w:p w14:paraId="1989547B" w14:textId="77777777" w:rsidR="00CF467C" w:rsidRDefault="00CF467C" w:rsidP="00D13FA8">
            <w:pPr>
              <w:pStyle w:val="TableParagraph"/>
              <w:spacing w:before="275"/>
              <w:ind w:left="7"/>
              <w:rPr>
                <w:sz w:val="24"/>
              </w:rPr>
            </w:pPr>
            <w:r>
              <w:rPr>
                <w:spacing w:val="-2"/>
                <w:sz w:val="24"/>
              </w:rPr>
              <w:t>23.20</w:t>
            </w:r>
          </w:p>
        </w:tc>
        <w:tc>
          <w:tcPr>
            <w:tcW w:w="1579" w:type="dxa"/>
          </w:tcPr>
          <w:p w14:paraId="447ABCCA" w14:textId="77777777" w:rsidR="00CF467C" w:rsidRDefault="00CF467C" w:rsidP="00D13FA8">
            <w:pPr>
              <w:pStyle w:val="TableParagraph"/>
              <w:spacing w:before="275"/>
              <w:ind w:right="1"/>
              <w:rPr>
                <w:sz w:val="24"/>
              </w:rPr>
            </w:pPr>
            <w:r>
              <w:rPr>
                <w:spacing w:val="-2"/>
                <w:sz w:val="24"/>
              </w:rPr>
              <w:t>30.68</w:t>
            </w:r>
          </w:p>
        </w:tc>
        <w:tc>
          <w:tcPr>
            <w:tcW w:w="1578" w:type="dxa"/>
          </w:tcPr>
          <w:p w14:paraId="33A95D83" w14:textId="77777777" w:rsidR="00CF467C" w:rsidRDefault="00CF467C" w:rsidP="00D13FA8">
            <w:pPr>
              <w:pStyle w:val="TableParagraph"/>
              <w:spacing w:before="275"/>
              <w:ind w:left="15" w:right="2"/>
              <w:rPr>
                <w:sz w:val="24"/>
              </w:rPr>
            </w:pPr>
            <w:r>
              <w:rPr>
                <w:spacing w:val="-2"/>
                <w:sz w:val="24"/>
              </w:rPr>
              <w:t>23.60</w:t>
            </w:r>
          </w:p>
        </w:tc>
        <w:tc>
          <w:tcPr>
            <w:tcW w:w="1136" w:type="dxa"/>
          </w:tcPr>
          <w:p w14:paraId="0375330D" w14:textId="77777777" w:rsidR="00CF467C" w:rsidRDefault="00CF467C" w:rsidP="00D13FA8">
            <w:pPr>
              <w:pStyle w:val="TableParagraph"/>
              <w:spacing w:before="275"/>
              <w:ind w:left="16"/>
              <w:rPr>
                <w:sz w:val="24"/>
              </w:rPr>
            </w:pPr>
            <w:r>
              <w:rPr>
                <w:spacing w:val="-2"/>
                <w:sz w:val="24"/>
              </w:rPr>
              <w:t>25.83</w:t>
            </w:r>
          </w:p>
        </w:tc>
      </w:tr>
      <w:tr w:rsidR="00CF467C" w14:paraId="716954E7" w14:textId="77777777" w:rsidTr="00D13FA8">
        <w:trPr>
          <w:trHeight w:val="554"/>
        </w:trPr>
        <w:tc>
          <w:tcPr>
            <w:tcW w:w="2249" w:type="dxa"/>
          </w:tcPr>
          <w:p w14:paraId="64AE869B" w14:textId="77777777" w:rsidR="00CF467C" w:rsidRDefault="00CF467C" w:rsidP="00D13FA8">
            <w:pPr>
              <w:pStyle w:val="TableParagraph"/>
              <w:spacing w:line="270" w:lineRule="atLeast"/>
              <w:ind w:left="107" w:right="190"/>
              <w:jc w:val="left"/>
              <w:rPr>
                <w:b/>
                <w:position w:val="1"/>
                <w:sz w:val="24"/>
              </w:rPr>
            </w:pPr>
            <w:r>
              <w:rPr>
                <w:b/>
                <w:sz w:val="24"/>
              </w:rPr>
              <w:t>NAA</w:t>
            </w:r>
            <w:r>
              <w:rPr>
                <w:b/>
                <w:spacing w:val="-13"/>
                <w:sz w:val="24"/>
              </w:rPr>
              <w:t xml:space="preserve"> </w:t>
            </w:r>
            <w:r>
              <w:rPr>
                <w:b/>
                <w:sz w:val="24"/>
              </w:rPr>
              <w:t>@</w:t>
            </w:r>
            <w:r>
              <w:rPr>
                <w:b/>
                <w:spacing w:val="-13"/>
                <w:sz w:val="24"/>
              </w:rPr>
              <w:t xml:space="preserve"> </w:t>
            </w:r>
            <w:r>
              <w:rPr>
                <w:b/>
                <w:sz w:val="24"/>
              </w:rPr>
              <w:t>75</w:t>
            </w:r>
            <w:r>
              <w:rPr>
                <w:b/>
                <w:spacing w:val="-13"/>
                <w:sz w:val="24"/>
              </w:rPr>
              <w:t xml:space="preserve"> </w:t>
            </w:r>
            <w:r>
              <w:rPr>
                <w:b/>
                <w:sz w:val="24"/>
              </w:rPr>
              <w:t xml:space="preserve">ppm </w:t>
            </w:r>
            <w:r>
              <w:rPr>
                <w:b/>
                <w:spacing w:val="-4"/>
                <w:position w:val="1"/>
                <w:sz w:val="24"/>
              </w:rPr>
              <w:t>(P</w:t>
            </w:r>
            <w:r>
              <w:rPr>
                <w:b/>
                <w:spacing w:val="-4"/>
                <w:sz w:val="16"/>
              </w:rPr>
              <w:t>2</w:t>
            </w:r>
            <w:r>
              <w:rPr>
                <w:b/>
                <w:spacing w:val="-4"/>
                <w:position w:val="1"/>
                <w:sz w:val="24"/>
              </w:rPr>
              <w:t>)</w:t>
            </w:r>
          </w:p>
        </w:tc>
        <w:tc>
          <w:tcPr>
            <w:tcW w:w="1392" w:type="dxa"/>
          </w:tcPr>
          <w:p w14:paraId="166ED2B6" w14:textId="77777777" w:rsidR="00CF467C" w:rsidRDefault="00CF467C" w:rsidP="00D13FA8">
            <w:pPr>
              <w:pStyle w:val="TableParagraph"/>
              <w:spacing w:before="1" w:line="240" w:lineRule="auto"/>
              <w:ind w:left="0"/>
              <w:jc w:val="left"/>
              <w:rPr>
                <w:b/>
                <w:sz w:val="24"/>
              </w:rPr>
            </w:pPr>
          </w:p>
          <w:p w14:paraId="349640E6" w14:textId="77777777" w:rsidR="00CF467C" w:rsidRDefault="00CF467C" w:rsidP="00D13FA8">
            <w:pPr>
              <w:pStyle w:val="TableParagraph"/>
              <w:spacing w:before="1"/>
              <w:ind w:left="7"/>
              <w:rPr>
                <w:sz w:val="24"/>
              </w:rPr>
            </w:pPr>
            <w:r>
              <w:rPr>
                <w:spacing w:val="-2"/>
                <w:sz w:val="24"/>
              </w:rPr>
              <w:t>67.34</w:t>
            </w:r>
          </w:p>
        </w:tc>
        <w:tc>
          <w:tcPr>
            <w:tcW w:w="1582" w:type="dxa"/>
          </w:tcPr>
          <w:p w14:paraId="0344748D" w14:textId="77777777" w:rsidR="00CF467C" w:rsidRDefault="00CF467C" w:rsidP="00D13FA8">
            <w:pPr>
              <w:pStyle w:val="TableParagraph"/>
              <w:spacing w:before="1" w:line="240" w:lineRule="auto"/>
              <w:ind w:left="0"/>
              <w:jc w:val="left"/>
              <w:rPr>
                <w:b/>
                <w:sz w:val="24"/>
              </w:rPr>
            </w:pPr>
          </w:p>
          <w:p w14:paraId="7437F327" w14:textId="77777777" w:rsidR="00CF467C" w:rsidRDefault="00CF467C" w:rsidP="00D13FA8">
            <w:pPr>
              <w:pStyle w:val="TableParagraph"/>
              <w:spacing w:before="1"/>
              <w:ind w:left="6"/>
              <w:rPr>
                <w:sz w:val="24"/>
              </w:rPr>
            </w:pPr>
            <w:r>
              <w:rPr>
                <w:spacing w:val="-2"/>
                <w:sz w:val="24"/>
              </w:rPr>
              <w:t>74.62</w:t>
            </w:r>
          </w:p>
        </w:tc>
        <w:tc>
          <w:tcPr>
            <w:tcW w:w="1579" w:type="dxa"/>
          </w:tcPr>
          <w:p w14:paraId="21780646" w14:textId="77777777" w:rsidR="00CF467C" w:rsidRDefault="00CF467C" w:rsidP="00D13FA8">
            <w:pPr>
              <w:pStyle w:val="TableParagraph"/>
              <w:spacing w:before="1" w:line="240" w:lineRule="auto"/>
              <w:ind w:left="0"/>
              <w:jc w:val="left"/>
              <w:rPr>
                <w:b/>
                <w:sz w:val="24"/>
              </w:rPr>
            </w:pPr>
          </w:p>
          <w:p w14:paraId="14957397" w14:textId="77777777" w:rsidR="00CF467C" w:rsidRDefault="00CF467C" w:rsidP="00D13FA8">
            <w:pPr>
              <w:pStyle w:val="TableParagraph"/>
              <w:spacing w:before="1"/>
              <w:ind w:right="8"/>
              <w:rPr>
                <w:sz w:val="24"/>
              </w:rPr>
            </w:pPr>
            <w:r>
              <w:rPr>
                <w:spacing w:val="-2"/>
                <w:sz w:val="24"/>
              </w:rPr>
              <w:t>73.84</w:t>
            </w:r>
          </w:p>
        </w:tc>
        <w:tc>
          <w:tcPr>
            <w:tcW w:w="1087" w:type="dxa"/>
          </w:tcPr>
          <w:p w14:paraId="44801842" w14:textId="77777777" w:rsidR="00CF467C" w:rsidRDefault="00CF467C" w:rsidP="00D13FA8">
            <w:pPr>
              <w:pStyle w:val="TableParagraph"/>
              <w:spacing w:before="1" w:line="240" w:lineRule="auto"/>
              <w:ind w:left="0"/>
              <w:jc w:val="left"/>
              <w:rPr>
                <w:b/>
                <w:sz w:val="24"/>
              </w:rPr>
            </w:pPr>
          </w:p>
          <w:p w14:paraId="012F82DB" w14:textId="77777777" w:rsidR="00CF467C" w:rsidRDefault="00CF467C" w:rsidP="00D13FA8">
            <w:pPr>
              <w:pStyle w:val="TableParagraph"/>
              <w:spacing w:before="1"/>
              <w:rPr>
                <w:sz w:val="24"/>
              </w:rPr>
            </w:pPr>
            <w:r>
              <w:rPr>
                <w:spacing w:val="-2"/>
                <w:sz w:val="24"/>
              </w:rPr>
              <w:t>71.94</w:t>
            </w:r>
          </w:p>
        </w:tc>
        <w:tc>
          <w:tcPr>
            <w:tcW w:w="1514" w:type="dxa"/>
          </w:tcPr>
          <w:p w14:paraId="16BBCE19" w14:textId="77777777" w:rsidR="00CF467C" w:rsidRDefault="00CF467C" w:rsidP="00D13FA8">
            <w:pPr>
              <w:pStyle w:val="TableParagraph"/>
              <w:spacing w:before="1" w:line="240" w:lineRule="auto"/>
              <w:ind w:left="0"/>
              <w:jc w:val="left"/>
              <w:rPr>
                <w:b/>
                <w:sz w:val="24"/>
              </w:rPr>
            </w:pPr>
          </w:p>
          <w:p w14:paraId="3DDE53F3" w14:textId="77777777" w:rsidR="00CF467C" w:rsidRDefault="00CF467C" w:rsidP="00D13FA8">
            <w:pPr>
              <w:pStyle w:val="TableParagraph"/>
              <w:spacing w:before="1"/>
              <w:ind w:left="7"/>
              <w:rPr>
                <w:sz w:val="24"/>
              </w:rPr>
            </w:pPr>
            <w:r>
              <w:rPr>
                <w:spacing w:val="-2"/>
                <w:sz w:val="24"/>
              </w:rPr>
              <w:t>24.15</w:t>
            </w:r>
          </w:p>
        </w:tc>
        <w:tc>
          <w:tcPr>
            <w:tcW w:w="1579" w:type="dxa"/>
          </w:tcPr>
          <w:p w14:paraId="15475F78" w14:textId="77777777" w:rsidR="00CF467C" w:rsidRDefault="00CF467C" w:rsidP="00D13FA8">
            <w:pPr>
              <w:pStyle w:val="TableParagraph"/>
              <w:spacing w:before="1" w:line="240" w:lineRule="auto"/>
              <w:ind w:left="0"/>
              <w:jc w:val="left"/>
              <w:rPr>
                <w:b/>
                <w:sz w:val="24"/>
              </w:rPr>
            </w:pPr>
          </w:p>
          <w:p w14:paraId="6E2633A4" w14:textId="77777777" w:rsidR="00CF467C" w:rsidRDefault="00CF467C" w:rsidP="00D13FA8">
            <w:pPr>
              <w:pStyle w:val="TableParagraph"/>
              <w:spacing w:before="1"/>
              <w:ind w:right="1"/>
              <w:rPr>
                <w:sz w:val="24"/>
              </w:rPr>
            </w:pPr>
            <w:r>
              <w:rPr>
                <w:spacing w:val="-2"/>
                <w:sz w:val="24"/>
              </w:rPr>
              <w:t>32.22</w:t>
            </w:r>
          </w:p>
        </w:tc>
        <w:tc>
          <w:tcPr>
            <w:tcW w:w="1578" w:type="dxa"/>
          </w:tcPr>
          <w:p w14:paraId="4A980B7F" w14:textId="77777777" w:rsidR="00CF467C" w:rsidRDefault="00CF467C" w:rsidP="00D13FA8">
            <w:pPr>
              <w:pStyle w:val="TableParagraph"/>
              <w:spacing w:before="1" w:line="240" w:lineRule="auto"/>
              <w:ind w:left="0"/>
              <w:jc w:val="left"/>
              <w:rPr>
                <w:b/>
                <w:sz w:val="24"/>
              </w:rPr>
            </w:pPr>
          </w:p>
          <w:p w14:paraId="45FDD6C9" w14:textId="77777777" w:rsidR="00CF467C" w:rsidRDefault="00CF467C" w:rsidP="00D13FA8">
            <w:pPr>
              <w:pStyle w:val="TableParagraph"/>
              <w:spacing w:before="1"/>
              <w:ind w:left="15" w:right="2"/>
              <w:rPr>
                <w:sz w:val="24"/>
              </w:rPr>
            </w:pPr>
            <w:r>
              <w:rPr>
                <w:spacing w:val="-2"/>
                <w:sz w:val="24"/>
              </w:rPr>
              <w:t>24.42</w:t>
            </w:r>
          </w:p>
        </w:tc>
        <w:tc>
          <w:tcPr>
            <w:tcW w:w="1136" w:type="dxa"/>
          </w:tcPr>
          <w:p w14:paraId="3625BA15" w14:textId="77777777" w:rsidR="00CF467C" w:rsidRDefault="00CF467C" w:rsidP="00D13FA8">
            <w:pPr>
              <w:pStyle w:val="TableParagraph"/>
              <w:spacing w:before="1" w:line="240" w:lineRule="auto"/>
              <w:ind w:left="0"/>
              <w:jc w:val="left"/>
              <w:rPr>
                <w:b/>
                <w:sz w:val="24"/>
              </w:rPr>
            </w:pPr>
          </w:p>
          <w:p w14:paraId="60608208" w14:textId="77777777" w:rsidR="00CF467C" w:rsidRDefault="00CF467C" w:rsidP="00D13FA8">
            <w:pPr>
              <w:pStyle w:val="TableParagraph"/>
              <w:spacing w:before="1"/>
              <w:ind w:left="16"/>
              <w:rPr>
                <w:sz w:val="24"/>
              </w:rPr>
            </w:pPr>
            <w:r>
              <w:rPr>
                <w:spacing w:val="-2"/>
                <w:sz w:val="24"/>
              </w:rPr>
              <w:t>26.93</w:t>
            </w:r>
          </w:p>
        </w:tc>
      </w:tr>
      <w:tr w:rsidR="00CF467C" w14:paraId="2C4AC5A7" w14:textId="77777777" w:rsidTr="00D13FA8">
        <w:trPr>
          <w:trHeight w:val="551"/>
        </w:trPr>
        <w:tc>
          <w:tcPr>
            <w:tcW w:w="2249" w:type="dxa"/>
          </w:tcPr>
          <w:p w14:paraId="70EB269D"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100 </w:t>
            </w:r>
            <w:r>
              <w:rPr>
                <w:b/>
                <w:spacing w:val="-5"/>
                <w:sz w:val="24"/>
              </w:rPr>
              <w:t>ppm</w:t>
            </w:r>
          </w:p>
          <w:p w14:paraId="08354941"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3</w:t>
            </w:r>
            <w:r>
              <w:rPr>
                <w:b/>
                <w:spacing w:val="-4"/>
                <w:position w:val="1"/>
                <w:sz w:val="24"/>
              </w:rPr>
              <w:t>)</w:t>
            </w:r>
          </w:p>
        </w:tc>
        <w:tc>
          <w:tcPr>
            <w:tcW w:w="1392" w:type="dxa"/>
          </w:tcPr>
          <w:p w14:paraId="7F47EB98" w14:textId="77777777" w:rsidR="00CF467C" w:rsidRDefault="00CF467C" w:rsidP="00D13FA8">
            <w:pPr>
              <w:pStyle w:val="TableParagraph"/>
              <w:spacing w:before="275"/>
              <w:ind w:left="7"/>
              <w:rPr>
                <w:sz w:val="24"/>
              </w:rPr>
            </w:pPr>
            <w:r>
              <w:rPr>
                <w:spacing w:val="-2"/>
                <w:sz w:val="24"/>
              </w:rPr>
              <w:t>68.85</w:t>
            </w:r>
          </w:p>
        </w:tc>
        <w:tc>
          <w:tcPr>
            <w:tcW w:w="1582" w:type="dxa"/>
          </w:tcPr>
          <w:p w14:paraId="05263423" w14:textId="77777777" w:rsidR="00CF467C" w:rsidRDefault="00CF467C" w:rsidP="00D13FA8">
            <w:pPr>
              <w:pStyle w:val="TableParagraph"/>
              <w:spacing w:before="275"/>
              <w:ind w:left="6"/>
              <w:rPr>
                <w:sz w:val="24"/>
              </w:rPr>
            </w:pPr>
            <w:r>
              <w:rPr>
                <w:spacing w:val="-2"/>
                <w:sz w:val="24"/>
              </w:rPr>
              <w:t>71.08</w:t>
            </w:r>
          </w:p>
        </w:tc>
        <w:tc>
          <w:tcPr>
            <w:tcW w:w="1579" w:type="dxa"/>
          </w:tcPr>
          <w:p w14:paraId="25AAD764" w14:textId="77777777" w:rsidR="00CF467C" w:rsidRDefault="00CF467C" w:rsidP="00D13FA8">
            <w:pPr>
              <w:pStyle w:val="TableParagraph"/>
              <w:spacing w:before="275"/>
              <w:ind w:right="8"/>
              <w:rPr>
                <w:sz w:val="24"/>
              </w:rPr>
            </w:pPr>
            <w:r>
              <w:rPr>
                <w:spacing w:val="-2"/>
                <w:sz w:val="24"/>
              </w:rPr>
              <w:t>71.03</w:t>
            </w:r>
          </w:p>
        </w:tc>
        <w:tc>
          <w:tcPr>
            <w:tcW w:w="1087" w:type="dxa"/>
          </w:tcPr>
          <w:p w14:paraId="2615E568" w14:textId="77777777" w:rsidR="00CF467C" w:rsidRDefault="00CF467C" w:rsidP="00D13FA8">
            <w:pPr>
              <w:pStyle w:val="TableParagraph"/>
              <w:spacing w:before="275"/>
              <w:rPr>
                <w:sz w:val="24"/>
              </w:rPr>
            </w:pPr>
            <w:r>
              <w:rPr>
                <w:spacing w:val="-2"/>
                <w:sz w:val="24"/>
              </w:rPr>
              <w:t>70.32</w:t>
            </w:r>
          </w:p>
        </w:tc>
        <w:tc>
          <w:tcPr>
            <w:tcW w:w="1514" w:type="dxa"/>
          </w:tcPr>
          <w:p w14:paraId="310E8499" w14:textId="77777777" w:rsidR="00CF467C" w:rsidRDefault="00CF467C" w:rsidP="00D13FA8">
            <w:pPr>
              <w:pStyle w:val="TableParagraph"/>
              <w:spacing w:before="275"/>
              <w:ind w:left="7"/>
              <w:rPr>
                <w:sz w:val="24"/>
              </w:rPr>
            </w:pPr>
            <w:r>
              <w:rPr>
                <w:spacing w:val="-2"/>
                <w:sz w:val="24"/>
              </w:rPr>
              <w:t>25.74</w:t>
            </w:r>
          </w:p>
        </w:tc>
        <w:tc>
          <w:tcPr>
            <w:tcW w:w="1579" w:type="dxa"/>
          </w:tcPr>
          <w:p w14:paraId="1501B5CE" w14:textId="77777777" w:rsidR="00CF467C" w:rsidRDefault="00CF467C" w:rsidP="00D13FA8">
            <w:pPr>
              <w:pStyle w:val="TableParagraph"/>
              <w:spacing w:before="275"/>
              <w:ind w:right="1"/>
              <w:rPr>
                <w:sz w:val="24"/>
              </w:rPr>
            </w:pPr>
            <w:r>
              <w:rPr>
                <w:spacing w:val="-2"/>
                <w:sz w:val="24"/>
              </w:rPr>
              <w:t>32.31</w:t>
            </w:r>
          </w:p>
        </w:tc>
        <w:tc>
          <w:tcPr>
            <w:tcW w:w="1578" w:type="dxa"/>
          </w:tcPr>
          <w:p w14:paraId="7DA8599A" w14:textId="77777777" w:rsidR="00CF467C" w:rsidRDefault="00CF467C" w:rsidP="00D13FA8">
            <w:pPr>
              <w:pStyle w:val="TableParagraph"/>
              <w:spacing w:before="275"/>
              <w:ind w:left="15" w:right="2"/>
              <w:rPr>
                <w:sz w:val="24"/>
              </w:rPr>
            </w:pPr>
            <w:r>
              <w:rPr>
                <w:spacing w:val="-2"/>
                <w:sz w:val="24"/>
              </w:rPr>
              <w:t>26.86</w:t>
            </w:r>
          </w:p>
        </w:tc>
        <w:tc>
          <w:tcPr>
            <w:tcW w:w="1136" w:type="dxa"/>
          </w:tcPr>
          <w:p w14:paraId="3E826ADF" w14:textId="77777777" w:rsidR="00CF467C" w:rsidRDefault="00CF467C" w:rsidP="00D13FA8">
            <w:pPr>
              <w:pStyle w:val="TableParagraph"/>
              <w:spacing w:before="275"/>
              <w:ind w:left="16"/>
              <w:rPr>
                <w:sz w:val="24"/>
              </w:rPr>
            </w:pPr>
            <w:r>
              <w:rPr>
                <w:spacing w:val="-2"/>
                <w:sz w:val="24"/>
              </w:rPr>
              <w:t>28.30</w:t>
            </w:r>
          </w:p>
        </w:tc>
      </w:tr>
      <w:tr w:rsidR="00CF467C" w14:paraId="764A3826" w14:textId="77777777" w:rsidTr="00D13FA8">
        <w:trPr>
          <w:trHeight w:val="465"/>
        </w:trPr>
        <w:tc>
          <w:tcPr>
            <w:tcW w:w="2249" w:type="dxa"/>
          </w:tcPr>
          <w:p w14:paraId="4B8D6CF0"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2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4</w:t>
            </w:r>
            <w:r>
              <w:rPr>
                <w:b/>
                <w:spacing w:val="-4"/>
                <w:position w:val="1"/>
                <w:sz w:val="24"/>
              </w:rPr>
              <w:t>)</w:t>
            </w:r>
          </w:p>
        </w:tc>
        <w:tc>
          <w:tcPr>
            <w:tcW w:w="1392" w:type="dxa"/>
          </w:tcPr>
          <w:p w14:paraId="0B9901CA" w14:textId="77777777" w:rsidR="00CF467C" w:rsidRDefault="00CF467C" w:rsidP="00D13FA8">
            <w:pPr>
              <w:pStyle w:val="TableParagraph"/>
              <w:spacing w:before="188"/>
              <w:ind w:left="7"/>
              <w:rPr>
                <w:sz w:val="24"/>
              </w:rPr>
            </w:pPr>
            <w:r>
              <w:rPr>
                <w:spacing w:val="-2"/>
                <w:sz w:val="24"/>
              </w:rPr>
              <w:t>69.48</w:t>
            </w:r>
          </w:p>
        </w:tc>
        <w:tc>
          <w:tcPr>
            <w:tcW w:w="1582" w:type="dxa"/>
          </w:tcPr>
          <w:p w14:paraId="07E66A9E" w14:textId="77777777" w:rsidR="00CF467C" w:rsidRDefault="00CF467C" w:rsidP="00D13FA8">
            <w:pPr>
              <w:pStyle w:val="TableParagraph"/>
              <w:spacing w:before="188"/>
              <w:ind w:left="6"/>
              <w:rPr>
                <w:sz w:val="24"/>
              </w:rPr>
            </w:pPr>
            <w:r>
              <w:rPr>
                <w:spacing w:val="-2"/>
                <w:sz w:val="24"/>
              </w:rPr>
              <w:t>70.43</w:t>
            </w:r>
          </w:p>
        </w:tc>
        <w:tc>
          <w:tcPr>
            <w:tcW w:w="1579" w:type="dxa"/>
          </w:tcPr>
          <w:p w14:paraId="2D94E6C6" w14:textId="77777777" w:rsidR="00CF467C" w:rsidRDefault="00CF467C" w:rsidP="00D13FA8">
            <w:pPr>
              <w:pStyle w:val="TableParagraph"/>
              <w:spacing w:before="188"/>
              <w:ind w:right="8"/>
              <w:rPr>
                <w:sz w:val="24"/>
              </w:rPr>
            </w:pPr>
            <w:r>
              <w:rPr>
                <w:spacing w:val="-2"/>
                <w:sz w:val="24"/>
              </w:rPr>
              <w:t>69.31</w:t>
            </w:r>
          </w:p>
        </w:tc>
        <w:tc>
          <w:tcPr>
            <w:tcW w:w="1087" w:type="dxa"/>
          </w:tcPr>
          <w:p w14:paraId="4465F652" w14:textId="77777777" w:rsidR="00CF467C" w:rsidRDefault="00CF467C" w:rsidP="00D13FA8">
            <w:pPr>
              <w:pStyle w:val="TableParagraph"/>
              <w:spacing w:before="188"/>
              <w:rPr>
                <w:sz w:val="24"/>
              </w:rPr>
            </w:pPr>
            <w:r>
              <w:rPr>
                <w:spacing w:val="-2"/>
                <w:sz w:val="24"/>
              </w:rPr>
              <w:t>69.74</w:t>
            </w:r>
          </w:p>
        </w:tc>
        <w:tc>
          <w:tcPr>
            <w:tcW w:w="1514" w:type="dxa"/>
          </w:tcPr>
          <w:p w14:paraId="16A79111" w14:textId="77777777" w:rsidR="00CF467C" w:rsidRDefault="00CF467C" w:rsidP="00D13FA8">
            <w:pPr>
              <w:pStyle w:val="TableParagraph"/>
              <w:spacing w:before="188"/>
              <w:ind w:left="7"/>
              <w:rPr>
                <w:sz w:val="24"/>
              </w:rPr>
            </w:pPr>
            <w:r>
              <w:rPr>
                <w:spacing w:val="-2"/>
                <w:sz w:val="24"/>
              </w:rPr>
              <w:t>25.99</w:t>
            </w:r>
          </w:p>
        </w:tc>
        <w:tc>
          <w:tcPr>
            <w:tcW w:w="1579" w:type="dxa"/>
          </w:tcPr>
          <w:p w14:paraId="3574F485" w14:textId="77777777" w:rsidR="00CF467C" w:rsidRDefault="00CF467C" w:rsidP="00D13FA8">
            <w:pPr>
              <w:pStyle w:val="TableParagraph"/>
              <w:spacing w:before="188"/>
              <w:ind w:right="1"/>
              <w:rPr>
                <w:sz w:val="24"/>
              </w:rPr>
            </w:pPr>
            <w:r>
              <w:rPr>
                <w:spacing w:val="-2"/>
                <w:sz w:val="24"/>
              </w:rPr>
              <w:t>31.43</w:t>
            </w:r>
          </w:p>
        </w:tc>
        <w:tc>
          <w:tcPr>
            <w:tcW w:w="1578" w:type="dxa"/>
          </w:tcPr>
          <w:p w14:paraId="62D566C2" w14:textId="77777777" w:rsidR="00CF467C" w:rsidRDefault="00CF467C" w:rsidP="00D13FA8">
            <w:pPr>
              <w:pStyle w:val="TableParagraph"/>
              <w:spacing w:before="188"/>
              <w:ind w:left="15" w:right="2"/>
              <w:rPr>
                <w:sz w:val="24"/>
              </w:rPr>
            </w:pPr>
            <w:r>
              <w:rPr>
                <w:spacing w:val="-2"/>
                <w:sz w:val="24"/>
              </w:rPr>
              <w:t>24.53</w:t>
            </w:r>
          </w:p>
        </w:tc>
        <w:tc>
          <w:tcPr>
            <w:tcW w:w="1136" w:type="dxa"/>
          </w:tcPr>
          <w:p w14:paraId="2FD41584" w14:textId="77777777" w:rsidR="00CF467C" w:rsidRDefault="00CF467C" w:rsidP="00D13FA8">
            <w:pPr>
              <w:pStyle w:val="TableParagraph"/>
              <w:spacing w:before="188"/>
              <w:ind w:left="16"/>
              <w:rPr>
                <w:sz w:val="24"/>
              </w:rPr>
            </w:pPr>
            <w:r>
              <w:rPr>
                <w:spacing w:val="-2"/>
                <w:sz w:val="24"/>
              </w:rPr>
              <w:t>27.32</w:t>
            </w:r>
          </w:p>
        </w:tc>
      </w:tr>
      <w:tr w:rsidR="00CF467C" w14:paraId="658C0239" w14:textId="77777777" w:rsidTr="00D13FA8">
        <w:trPr>
          <w:trHeight w:val="467"/>
        </w:trPr>
        <w:tc>
          <w:tcPr>
            <w:tcW w:w="2249" w:type="dxa"/>
          </w:tcPr>
          <w:p w14:paraId="185909C9" w14:textId="77777777" w:rsidR="00CF467C" w:rsidRDefault="00CF467C" w:rsidP="00D13FA8">
            <w:pPr>
              <w:pStyle w:val="TableParagraph"/>
              <w:spacing w:before="1" w:line="240" w:lineRule="auto"/>
              <w:ind w:left="107"/>
              <w:jc w:val="left"/>
              <w:rPr>
                <w:b/>
                <w:position w:val="1"/>
                <w:sz w:val="24"/>
              </w:rPr>
            </w:pPr>
            <w:r>
              <w:rPr>
                <w:b/>
                <w:position w:val="1"/>
                <w:sz w:val="24"/>
              </w:rPr>
              <w:t>GA</w:t>
            </w:r>
            <w:r>
              <w:rPr>
                <w:b/>
                <w:sz w:val="16"/>
              </w:rPr>
              <w:t>3</w:t>
            </w:r>
            <w:r>
              <w:rPr>
                <w:b/>
                <w:spacing w:val="18"/>
                <w:sz w:val="16"/>
              </w:rPr>
              <w:t xml:space="preserve"> </w:t>
            </w:r>
            <w:r>
              <w:rPr>
                <w:b/>
                <w:position w:val="1"/>
                <w:sz w:val="24"/>
              </w:rPr>
              <w:t>@ 50</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5</w:t>
            </w:r>
            <w:r>
              <w:rPr>
                <w:b/>
                <w:spacing w:val="-4"/>
                <w:position w:val="1"/>
                <w:sz w:val="24"/>
              </w:rPr>
              <w:t>)</w:t>
            </w:r>
          </w:p>
        </w:tc>
        <w:tc>
          <w:tcPr>
            <w:tcW w:w="1392" w:type="dxa"/>
          </w:tcPr>
          <w:p w14:paraId="2AD920CA" w14:textId="77777777" w:rsidR="00CF467C" w:rsidRDefault="00CF467C" w:rsidP="00D13FA8">
            <w:pPr>
              <w:pStyle w:val="TableParagraph"/>
              <w:spacing w:before="191"/>
              <w:ind w:left="7"/>
              <w:rPr>
                <w:sz w:val="24"/>
              </w:rPr>
            </w:pPr>
            <w:r>
              <w:rPr>
                <w:spacing w:val="-2"/>
                <w:sz w:val="24"/>
              </w:rPr>
              <w:t>63.95</w:t>
            </w:r>
          </w:p>
        </w:tc>
        <w:tc>
          <w:tcPr>
            <w:tcW w:w="1582" w:type="dxa"/>
          </w:tcPr>
          <w:p w14:paraId="66CBA4C5" w14:textId="77777777" w:rsidR="00CF467C" w:rsidRDefault="00CF467C" w:rsidP="00D13FA8">
            <w:pPr>
              <w:pStyle w:val="TableParagraph"/>
              <w:spacing w:before="191"/>
              <w:ind w:left="6"/>
              <w:rPr>
                <w:sz w:val="24"/>
              </w:rPr>
            </w:pPr>
            <w:r>
              <w:rPr>
                <w:spacing w:val="-2"/>
                <w:sz w:val="24"/>
              </w:rPr>
              <w:t>73.09</w:t>
            </w:r>
          </w:p>
        </w:tc>
        <w:tc>
          <w:tcPr>
            <w:tcW w:w="1579" w:type="dxa"/>
          </w:tcPr>
          <w:p w14:paraId="2D7D0D08" w14:textId="77777777" w:rsidR="00CF467C" w:rsidRDefault="00CF467C" w:rsidP="00D13FA8">
            <w:pPr>
              <w:pStyle w:val="TableParagraph"/>
              <w:spacing w:before="191"/>
              <w:ind w:right="8"/>
              <w:rPr>
                <w:sz w:val="24"/>
              </w:rPr>
            </w:pPr>
            <w:r>
              <w:rPr>
                <w:spacing w:val="-2"/>
                <w:sz w:val="24"/>
              </w:rPr>
              <w:t>69.33</w:t>
            </w:r>
          </w:p>
        </w:tc>
        <w:tc>
          <w:tcPr>
            <w:tcW w:w="1087" w:type="dxa"/>
          </w:tcPr>
          <w:p w14:paraId="3169C23A" w14:textId="77777777" w:rsidR="00CF467C" w:rsidRDefault="00CF467C" w:rsidP="00D13FA8">
            <w:pPr>
              <w:pStyle w:val="TableParagraph"/>
              <w:spacing w:before="191"/>
              <w:rPr>
                <w:sz w:val="24"/>
              </w:rPr>
            </w:pPr>
            <w:r>
              <w:rPr>
                <w:spacing w:val="-2"/>
                <w:sz w:val="24"/>
              </w:rPr>
              <w:t>68.79</w:t>
            </w:r>
          </w:p>
        </w:tc>
        <w:tc>
          <w:tcPr>
            <w:tcW w:w="1514" w:type="dxa"/>
          </w:tcPr>
          <w:p w14:paraId="414CE823" w14:textId="77777777" w:rsidR="00CF467C" w:rsidRDefault="00CF467C" w:rsidP="00D13FA8">
            <w:pPr>
              <w:pStyle w:val="TableParagraph"/>
              <w:spacing w:before="191"/>
              <w:ind w:left="7"/>
              <w:rPr>
                <w:sz w:val="24"/>
              </w:rPr>
            </w:pPr>
            <w:r>
              <w:rPr>
                <w:spacing w:val="-2"/>
                <w:sz w:val="24"/>
              </w:rPr>
              <w:t>26.41</w:t>
            </w:r>
          </w:p>
        </w:tc>
        <w:tc>
          <w:tcPr>
            <w:tcW w:w="1579" w:type="dxa"/>
          </w:tcPr>
          <w:p w14:paraId="3E7261FA" w14:textId="77777777" w:rsidR="00CF467C" w:rsidRDefault="00CF467C" w:rsidP="00D13FA8">
            <w:pPr>
              <w:pStyle w:val="TableParagraph"/>
              <w:spacing w:before="191"/>
              <w:ind w:right="1"/>
              <w:rPr>
                <w:sz w:val="24"/>
              </w:rPr>
            </w:pPr>
            <w:r>
              <w:rPr>
                <w:spacing w:val="-2"/>
                <w:sz w:val="24"/>
              </w:rPr>
              <w:t>30.81</w:t>
            </w:r>
          </w:p>
        </w:tc>
        <w:tc>
          <w:tcPr>
            <w:tcW w:w="1578" w:type="dxa"/>
          </w:tcPr>
          <w:p w14:paraId="452596CD" w14:textId="77777777" w:rsidR="00CF467C" w:rsidRDefault="00CF467C" w:rsidP="00D13FA8">
            <w:pPr>
              <w:pStyle w:val="TableParagraph"/>
              <w:spacing w:before="191"/>
              <w:ind w:left="15" w:right="2"/>
              <w:rPr>
                <w:sz w:val="24"/>
              </w:rPr>
            </w:pPr>
            <w:r>
              <w:rPr>
                <w:spacing w:val="-2"/>
                <w:sz w:val="24"/>
              </w:rPr>
              <w:t>25.31</w:t>
            </w:r>
          </w:p>
        </w:tc>
        <w:tc>
          <w:tcPr>
            <w:tcW w:w="1136" w:type="dxa"/>
          </w:tcPr>
          <w:p w14:paraId="4E170E4A" w14:textId="77777777" w:rsidR="00CF467C" w:rsidRDefault="00CF467C" w:rsidP="00D13FA8">
            <w:pPr>
              <w:pStyle w:val="TableParagraph"/>
              <w:spacing w:before="191"/>
              <w:ind w:left="16"/>
              <w:rPr>
                <w:sz w:val="24"/>
              </w:rPr>
            </w:pPr>
            <w:r>
              <w:rPr>
                <w:spacing w:val="-2"/>
                <w:sz w:val="24"/>
              </w:rPr>
              <w:t>27.51</w:t>
            </w:r>
          </w:p>
        </w:tc>
      </w:tr>
      <w:tr w:rsidR="00CF467C" w14:paraId="7A42CB7E" w14:textId="77777777" w:rsidTr="00D13FA8">
        <w:trPr>
          <w:trHeight w:val="467"/>
        </w:trPr>
        <w:tc>
          <w:tcPr>
            <w:tcW w:w="2249" w:type="dxa"/>
          </w:tcPr>
          <w:p w14:paraId="473E40A3"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7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6</w:t>
            </w:r>
            <w:r>
              <w:rPr>
                <w:b/>
                <w:spacing w:val="-4"/>
                <w:position w:val="1"/>
                <w:sz w:val="24"/>
              </w:rPr>
              <w:t>)</w:t>
            </w:r>
          </w:p>
        </w:tc>
        <w:tc>
          <w:tcPr>
            <w:tcW w:w="1392" w:type="dxa"/>
          </w:tcPr>
          <w:p w14:paraId="3A4297B0" w14:textId="77777777" w:rsidR="00CF467C" w:rsidRDefault="00CF467C" w:rsidP="00D13FA8">
            <w:pPr>
              <w:pStyle w:val="TableParagraph"/>
              <w:spacing w:before="191"/>
              <w:ind w:left="7"/>
              <w:rPr>
                <w:sz w:val="24"/>
              </w:rPr>
            </w:pPr>
            <w:r>
              <w:rPr>
                <w:spacing w:val="-2"/>
                <w:sz w:val="24"/>
              </w:rPr>
              <w:t>62.52</w:t>
            </w:r>
          </w:p>
        </w:tc>
        <w:tc>
          <w:tcPr>
            <w:tcW w:w="1582" w:type="dxa"/>
          </w:tcPr>
          <w:p w14:paraId="27C2190D" w14:textId="77777777" w:rsidR="00CF467C" w:rsidRDefault="00CF467C" w:rsidP="00D13FA8">
            <w:pPr>
              <w:pStyle w:val="TableParagraph"/>
              <w:spacing w:before="191"/>
              <w:ind w:left="6"/>
              <w:rPr>
                <w:sz w:val="24"/>
              </w:rPr>
            </w:pPr>
            <w:r>
              <w:rPr>
                <w:spacing w:val="-2"/>
                <w:sz w:val="24"/>
              </w:rPr>
              <w:t>76.88</w:t>
            </w:r>
          </w:p>
        </w:tc>
        <w:tc>
          <w:tcPr>
            <w:tcW w:w="1579" w:type="dxa"/>
          </w:tcPr>
          <w:p w14:paraId="5C47C098" w14:textId="77777777" w:rsidR="00CF467C" w:rsidRDefault="00CF467C" w:rsidP="00D13FA8">
            <w:pPr>
              <w:pStyle w:val="TableParagraph"/>
              <w:spacing w:before="191"/>
              <w:ind w:right="8"/>
              <w:rPr>
                <w:sz w:val="24"/>
              </w:rPr>
            </w:pPr>
            <w:r>
              <w:rPr>
                <w:spacing w:val="-2"/>
                <w:sz w:val="24"/>
              </w:rPr>
              <w:t>71.08</w:t>
            </w:r>
          </w:p>
        </w:tc>
        <w:tc>
          <w:tcPr>
            <w:tcW w:w="1087" w:type="dxa"/>
          </w:tcPr>
          <w:p w14:paraId="47B45BE3" w14:textId="77777777" w:rsidR="00CF467C" w:rsidRDefault="00CF467C" w:rsidP="00D13FA8">
            <w:pPr>
              <w:pStyle w:val="TableParagraph"/>
              <w:spacing w:before="191"/>
              <w:rPr>
                <w:sz w:val="24"/>
              </w:rPr>
            </w:pPr>
            <w:r>
              <w:rPr>
                <w:spacing w:val="-2"/>
                <w:sz w:val="24"/>
              </w:rPr>
              <w:t>70.16</w:t>
            </w:r>
          </w:p>
        </w:tc>
        <w:tc>
          <w:tcPr>
            <w:tcW w:w="1514" w:type="dxa"/>
          </w:tcPr>
          <w:p w14:paraId="6D35F70B" w14:textId="77777777" w:rsidR="00CF467C" w:rsidRDefault="00CF467C" w:rsidP="00D13FA8">
            <w:pPr>
              <w:pStyle w:val="TableParagraph"/>
              <w:spacing w:before="191"/>
              <w:ind w:left="7"/>
              <w:rPr>
                <w:sz w:val="24"/>
              </w:rPr>
            </w:pPr>
            <w:r>
              <w:rPr>
                <w:spacing w:val="-2"/>
                <w:sz w:val="24"/>
              </w:rPr>
              <w:t>25.26</w:t>
            </w:r>
          </w:p>
        </w:tc>
        <w:tc>
          <w:tcPr>
            <w:tcW w:w="1579" w:type="dxa"/>
          </w:tcPr>
          <w:p w14:paraId="4A534A32" w14:textId="77777777" w:rsidR="00CF467C" w:rsidRDefault="00CF467C" w:rsidP="00D13FA8">
            <w:pPr>
              <w:pStyle w:val="TableParagraph"/>
              <w:spacing w:before="191"/>
              <w:ind w:right="1"/>
              <w:rPr>
                <w:sz w:val="24"/>
              </w:rPr>
            </w:pPr>
            <w:r>
              <w:rPr>
                <w:spacing w:val="-2"/>
                <w:sz w:val="24"/>
              </w:rPr>
              <w:t>34.27</w:t>
            </w:r>
          </w:p>
        </w:tc>
        <w:tc>
          <w:tcPr>
            <w:tcW w:w="1578" w:type="dxa"/>
          </w:tcPr>
          <w:p w14:paraId="78523AE6" w14:textId="77777777" w:rsidR="00CF467C" w:rsidRDefault="00CF467C" w:rsidP="00D13FA8">
            <w:pPr>
              <w:pStyle w:val="TableParagraph"/>
              <w:spacing w:before="191"/>
              <w:ind w:left="15" w:right="2"/>
              <w:rPr>
                <w:sz w:val="24"/>
              </w:rPr>
            </w:pPr>
            <w:r>
              <w:rPr>
                <w:spacing w:val="-2"/>
                <w:sz w:val="24"/>
              </w:rPr>
              <w:t>24.56</w:t>
            </w:r>
          </w:p>
        </w:tc>
        <w:tc>
          <w:tcPr>
            <w:tcW w:w="1136" w:type="dxa"/>
          </w:tcPr>
          <w:p w14:paraId="05AA887D" w14:textId="77777777" w:rsidR="00CF467C" w:rsidRDefault="00CF467C" w:rsidP="00D13FA8">
            <w:pPr>
              <w:pStyle w:val="TableParagraph"/>
              <w:spacing w:before="191"/>
              <w:ind w:left="16"/>
              <w:rPr>
                <w:sz w:val="24"/>
              </w:rPr>
            </w:pPr>
            <w:r>
              <w:rPr>
                <w:spacing w:val="-2"/>
                <w:sz w:val="24"/>
              </w:rPr>
              <w:t>28.03</w:t>
            </w:r>
          </w:p>
        </w:tc>
      </w:tr>
      <w:tr w:rsidR="00CF467C" w14:paraId="57146E9B" w14:textId="77777777" w:rsidTr="00D13FA8">
        <w:trPr>
          <w:trHeight w:val="552"/>
        </w:trPr>
        <w:tc>
          <w:tcPr>
            <w:tcW w:w="2249" w:type="dxa"/>
          </w:tcPr>
          <w:p w14:paraId="6F85A7CB" w14:textId="77777777" w:rsidR="00CF467C" w:rsidRDefault="00CF467C" w:rsidP="00D13FA8">
            <w:pPr>
              <w:pStyle w:val="TableParagraph"/>
              <w:spacing w:line="275" w:lineRule="exact"/>
              <w:ind w:left="107"/>
              <w:jc w:val="left"/>
              <w:rPr>
                <w:b/>
                <w:sz w:val="24"/>
              </w:rPr>
            </w:pPr>
            <w:r>
              <w:rPr>
                <w:b/>
                <w:sz w:val="24"/>
              </w:rPr>
              <w:t>Ethephon</w:t>
            </w:r>
            <w:r>
              <w:rPr>
                <w:b/>
                <w:spacing w:val="-1"/>
                <w:sz w:val="24"/>
              </w:rPr>
              <w:t xml:space="preserve"> </w:t>
            </w:r>
            <w:r>
              <w:rPr>
                <w:b/>
                <w:sz w:val="24"/>
              </w:rPr>
              <w:t xml:space="preserve">@ </w:t>
            </w:r>
            <w:r>
              <w:rPr>
                <w:b/>
                <w:spacing w:val="-5"/>
                <w:sz w:val="24"/>
              </w:rPr>
              <w:t>100</w:t>
            </w:r>
          </w:p>
          <w:p w14:paraId="7582FCDF"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7</w:t>
            </w:r>
            <w:r>
              <w:rPr>
                <w:b/>
                <w:spacing w:val="-4"/>
                <w:position w:val="1"/>
                <w:sz w:val="24"/>
              </w:rPr>
              <w:t>)</w:t>
            </w:r>
          </w:p>
        </w:tc>
        <w:tc>
          <w:tcPr>
            <w:tcW w:w="1392" w:type="dxa"/>
          </w:tcPr>
          <w:p w14:paraId="3D2BE708" w14:textId="77777777" w:rsidR="00CF467C" w:rsidRDefault="00CF467C" w:rsidP="00D13FA8">
            <w:pPr>
              <w:pStyle w:val="TableParagraph"/>
              <w:spacing w:before="275"/>
              <w:ind w:left="7"/>
              <w:rPr>
                <w:sz w:val="24"/>
              </w:rPr>
            </w:pPr>
            <w:r>
              <w:rPr>
                <w:spacing w:val="-2"/>
                <w:sz w:val="24"/>
              </w:rPr>
              <w:t>69.32</w:t>
            </w:r>
          </w:p>
        </w:tc>
        <w:tc>
          <w:tcPr>
            <w:tcW w:w="1582" w:type="dxa"/>
          </w:tcPr>
          <w:p w14:paraId="584AE6A9" w14:textId="77777777" w:rsidR="00CF467C" w:rsidRDefault="00CF467C" w:rsidP="00D13FA8">
            <w:pPr>
              <w:pStyle w:val="TableParagraph"/>
              <w:spacing w:before="275"/>
              <w:ind w:left="6"/>
              <w:rPr>
                <w:sz w:val="24"/>
              </w:rPr>
            </w:pPr>
            <w:r>
              <w:rPr>
                <w:spacing w:val="-2"/>
                <w:sz w:val="24"/>
              </w:rPr>
              <w:t>71.39</w:t>
            </w:r>
          </w:p>
        </w:tc>
        <w:tc>
          <w:tcPr>
            <w:tcW w:w="1579" w:type="dxa"/>
          </w:tcPr>
          <w:p w14:paraId="4C7FC98B" w14:textId="77777777" w:rsidR="00CF467C" w:rsidRDefault="00CF467C" w:rsidP="00D13FA8">
            <w:pPr>
              <w:pStyle w:val="TableParagraph"/>
              <w:spacing w:before="275"/>
              <w:ind w:right="8"/>
              <w:rPr>
                <w:sz w:val="24"/>
              </w:rPr>
            </w:pPr>
            <w:r>
              <w:rPr>
                <w:spacing w:val="-2"/>
                <w:sz w:val="24"/>
              </w:rPr>
              <w:t>67.53</w:t>
            </w:r>
          </w:p>
        </w:tc>
        <w:tc>
          <w:tcPr>
            <w:tcW w:w="1087" w:type="dxa"/>
          </w:tcPr>
          <w:p w14:paraId="5D63C5C4" w14:textId="77777777" w:rsidR="00CF467C" w:rsidRDefault="00CF467C" w:rsidP="00D13FA8">
            <w:pPr>
              <w:pStyle w:val="TableParagraph"/>
              <w:spacing w:before="275"/>
              <w:rPr>
                <w:sz w:val="24"/>
              </w:rPr>
            </w:pPr>
            <w:r>
              <w:rPr>
                <w:spacing w:val="-2"/>
                <w:sz w:val="24"/>
              </w:rPr>
              <w:t>69.41</w:t>
            </w:r>
          </w:p>
        </w:tc>
        <w:tc>
          <w:tcPr>
            <w:tcW w:w="1514" w:type="dxa"/>
          </w:tcPr>
          <w:p w14:paraId="57A6DC19" w14:textId="77777777" w:rsidR="00CF467C" w:rsidRDefault="00CF467C" w:rsidP="00D13FA8">
            <w:pPr>
              <w:pStyle w:val="TableParagraph"/>
              <w:spacing w:before="275"/>
              <w:ind w:left="7"/>
              <w:rPr>
                <w:sz w:val="24"/>
              </w:rPr>
            </w:pPr>
            <w:r>
              <w:rPr>
                <w:spacing w:val="-2"/>
                <w:sz w:val="24"/>
              </w:rPr>
              <w:t>21.92</w:t>
            </w:r>
          </w:p>
        </w:tc>
        <w:tc>
          <w:tcPr>
            <w:tcW w:w="1579" w:type="dxa"/>
          </w:tcPr>
          <w:p w14:paraId="37569A80" w14:textId="77777777" w:rsidR="00CF467C" w:rsidRDefault="00CF467C" w:rsidP="00D13FA8">
            <w:pPr>
              <w:pStyle w:val="TableParagraph"/>
              <w:spacing w:before="275"/>
              <w:ind w:right="1"/>
              <w:rPr>
                <w:sz w:val="24"/>
              </w:rPr>
            </w:pPr>
            <w:r>
              <w:rPr>
                <w:spacing w:val="-2"/>
                <w:sz w:val="24"/>
              </w:rPr>
              <w:t>26.55</w:t>
            </w:r>
          </w:p>
        </w:tc>
        <w:tc>
          <w:tcPr>
            <w:tcW w:w="1578" w:type="dxa"/>
          </w:tcPr>
          <w:p w14:paraId="1071FE2A" w14:textId="77777777" w:rsidR="00CF467C" w:rsidRDefault="00CF467C" w:rsidP="00D13FA8">
            <w:pPr>
              <w:pStyle w:val="TableParagraph"/>
              <w:spacing w:before="275"/>
              <w:ind w:left="15" w:right="2"/>
              <w:rPr>
                <w:sz w:val="24"/>
              </w:rPr>
            </w:pPr>
            <w:r>
              <w:rPr>
                <w:spacing w:val="-2"/>
                <w:sz w:val="24"/>
              </w:rPr>
              <w:t>23.52</w:t>
            </w:r>
          </w:p>
        </w:tc>
        <w:tc>
          <w:tcPr>
            <w:tcW w:w="1136" w:type="dxa"/>
          </w:tcPr>
          <w:p w14:paraId="003046B0" w14:textId="77777777" w:rsidR="00CF467C" w:rsidRDefault="00CF467C" w:rsidP="00D13FA8">
            <w:pPr>
              <w:pStyle w:val="TableParagraph"/>
              <w:spacing w:before="275"/>
              <w:ind w:left="16"/>
              <w:rPr>
                <w:sz w:val="24"/>
              </w:rPr>
            </w:pPr>
            <w:r>
              <w:rPr>
                <w:spacing w:val="-2"/>
                <w:sz w:val="24"/>
              </w:rPr>
              <w:t>24.00</w:t>
            </w:r>
          </w:p>
        </w:tc>
      </w:tr>
      <w:tr w:rsidR="00CF467C" w14:paraId="2AABE939" w14:textId="77777777" w:rsidTr="00D13FA8">
        <w:trPr>
          <w:trHeight w:val="551"/>
        </w:trPr>
        <w:tc>
          <w:tcPr>
            <w:tcW w:w="2249" w:type="dxa"/>
          </w:tcPr>
          <w:p w14:paraId="45E411A4"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150</w:t>
            </w:r>
          </w:p>
          <w:p w14:paraId="5985A6EE"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8</w:t>
            </w:r>
            <w:r>
              <w:rPr>
                <w:b/>
                <w:spacing w:val="-4"/>
                <w:position w:val="1"/>
                <w:sz w:val="24"/>
              </w:rPr>
              <w:t>)</w:t>
            </w:r>
          </w:p>
        </w:tc>
        <w:tc>
          <w:tcPr>
            <w:tcW w:w="1392" w:type="dxa"/>
          </w:tcPr>
          <w:p w14:paraId="7761D6F1" w14:textId="77777777" w:rsidR="00CF467C" w:rsidRDefault="00CF467C" w:rsidP="00D13FA8">
            <w:pPr>
              <w:pStyle w:val="TableParagraph"/>
              <w:spacing w:before="275"/>
              <w:ind w:left="7"/>
              <w:rPr>
                <w:sz w:val="24"/>
              </w:rPr>
            </w:pPr>
            <w:r>
              <w:rPr>
                <w:spacing w:val="-2"/>
                <w:sz w:val="24"/>
              </w:rPr>
              <w:t>61.89</w:t>
            </w:r>
          </w:p>
        </w:tc>
        <w:tc>
          <w:tcPr>
            <w:tcW w:w="1582" w:type="dxa"/>
          </w:tcPr>
          <w:p w14:paraId="7F7FDD9F" w14:textId="77777777" w:rsidR="00CF467C" w:rsidRDefault="00CF467C" w:rsidP="00D13FA8">
            <w:pPr>
              <w:pStyle w:val="TableParagraph"/>
              <w:spacing w:before="275"/>
              <w:ind w:left="6"/>
              <w:rPr>
                <w:sz w:val="24"/>
              </w:rPr>
            </w:pPr>
            <w:r>
              <w:rPr>
                <w:spacing w:val="-2"/>
                <w:sz w:val="24"/>
              </w:rPr>
              <w:t>65.26</w:t>
            </w:r>
          </w:p>
        </w:tc>
        <w:tc>
          <w:tcPr>
            <w:tcW w:w="1579" w:type="dxa"/>
          </w:tcPr>
          <w:p w14:paraId="6766298D" w14:textId="77777777" w:rsidR="00CF467C" w:rsidRDefault="00CF467C" w:rsidP="00D13FA8">
            <w:pPr>
              <w:pStyle w:val="TableParagraph"/>
              <w:spacing w:before="275"/>
              <w:ind w:right="8"/>
              <w:rPr>
                <w:sz w:val="24"/>
              </w:rPr>
            </w:pPr>
            <w:r>
              <w:rPr>
                <w:spacing w:val="-2"/>
                <w:sz w:val="24"/>
              </w:rPr>
              <w:t>62.24</w:t>
            </w:r>
          </w:p>
        </w:tc>
        <w:tc>
          <w:tcPr>
            <w:tcW w:w="1087" w:type="dxa"/>
          </w:tcPr>
          <w:p w14:paraId="5554EBC0" w14:textId="77777777" w:rsidR="00CF467C" w:rsidRDefault="00CF467C" w:rsidP="00D13FA8">
            <w:pPr>
              <w:pStyle w:val="TableParagraph"/>
              <w:spacing w:before="275"/>
              <w:rPr>
                <w:sz w:val="24"/>
              </w:rPr>
            </w:pPr>
            <w:r>
              <w:rPr>
                <w:spacing w:val="-2"/>
                <w:sz w:val="24"/>
              </w:rPr>
              <w:t>63.13</w:t>
            </w:r>
          </w:p>
        </w:tc>
        <w:tc>
          <w:tcPr>
            <w:tcW w:w="1514" w:type="dxa"/>
          </w:tcPr>
          <w:p w14:paraId="35E5034F" w14:textId="77777777" w:rsidR="00CF467C" w:rsidRDefault="00CF467C" w:rsidP="00D13FA8">
            <w:pPr>
              <w:pStyle w:val="TableParagraph"/>
              <w:spacing w:before="275"/>
              <w:ind w:left="7"/>
              <w:rPr>
                <w:sz w:val="24"/>
              </w:rPr>
            </w:pPr>
            <w:r>
              <w:rPr>
                <w:spacing w:val="-2"/>
                <w:sz w:val="24"/>
              </w:rPr>
              <w:t>23.07</w:t>
            </w:r>
          </w:p>
        </w:tc>
        <w:tc>
          <w:tcPr>
            <w:tcW w:w="1579" w:type="dxa"/>
          </w:tcPr>
          <w:p w14:paraId="2DBCD062" w14:textId="77777777" w:rsidR="00CF467C" w:rsidRDefault="00CF467C" w:rsidP="00D13FA8">
            <w:pPr>
              <w:pStyle w:val="TableParagraph"/>
              <w:spacing w:before="275"/>
              <w:ind w:right="1"/>
              <w:rPr>
                <w:sz w:val="24"/>
              </w:rPr>
            </w:pPr>
            <w:r>
              <w:rPr>
                <w:spacing w:val="-2"/>
                <w:sz w:val="24"/>
              </w:rPr>
              <w:t>28.40</w:t>
            </w:r>
          </w:p>
        </w:tc>
        <w:tc>
          <w:tcPr>
            <w:tcW w:w="1578" w:type="dxa"/>
          </w:tcPr>
          <w:p w14:paraId="3F92FB8B" w14:textId="77777777" w:rsidR="00CF467C" w:rsidRDefault="00CF467C" w:rsidP="00D13FA8">
            <w:pPr>
              <w:pStyle w:val="TableParagraph"/>
              <w:spacing w:before="275"/>
              <w:ind w:left="15" w:right="2"/>
              <w:rPr>
                <w:sz w:val="24"/>
              </w:rPr>
            </w:pPr>
            <w:r>
              <w:rPr>
                <w:spacing w:val="-2"/>
                <w:sz w:val="24"/>
              </w:rPr>
              <w:t>23.30</w:t>
            </w:r>
          </w:p>
        </w:tc>
        <w:tc>
          <w:tcPr>
            <w:tcW w:w="1136" w:type="dxa"/>
          </w:tcPr>
          <w:p w14:paraId="04C8E954" w14:textId="77777777" w:rsidR="00CF467C" w:rsidRDefault="00CF467C" w:rsidP="00D13FA8">
            <w:pPr>
              <w:pStyle w:val="TableParagraph"/>
              <w:spacing w:before="275"/>
              <w:ind w:left="16"/>
              <w:rPr>
                <w:sz w:val="24"/>
              </w:rPr>
            </w:pPr>
            <w:r>
              <w:rPr>
                <w:spacing w:val="-2"/>
                <w:sz w:val="24"/>
              </w:rPr>
              <w:t>24.92</w:t>
            </w:r>
          </w:p>
        </w:tc>
      </w:tr>
      <w:tr w:rsidR="00CF467C" w14:paraId="238B1AEE" w14:textId="77777777" w:rsidTr="00D13FA8">
        <w:trPr>
          <w:trHeight w:val="551"/>
        </w:trPr>
        <w:tc>
          <w:tcPr>
            <w:tcW w:w="2249" w:type="dxa"/>
          </w:tcPr>
          <w:p w14:paraId="201F01E8"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200</w:t>
            </w:r>
          </w:p>
          <w:p w14:paraId="6098DEB9"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9</w:t>
            </w:r>
            <w:r>
              <w:rPr>
                <w:b/>
                <w:spacing w:val="-4"/>
                <w:position w:val="1"/>
                <w:sz w:val="24"/>
              </w:rPr>
              <w:t>)</w:t>
            </w:r>
          </w:p>
        </w:tc>
        <w:tc>
          <w:tcPr>
            <w:tcW w:w="1392" w:type="dxa"/>
          </w:tcPr>
          <w:p w14:paraId="63A536F2" w14:textId="77777777" w:rsidR="00CF467C" w:rsidRDefault="00CF467C" w:rsidP="00D13FA8">
            <w:pPr>
              <w:pStyle w:val="TableParagraph"/>
              <w:spacing w:before="275"/>
              <w:ind w:left="7"/>
              <w:rPr>
                <w:sz w:val="24"/>
              </w:rPr>
            </w:pPr>
            <w:r>
              <w:rPr>
                <w:spacing w:val="-2"/>
                <w:sz w:val="24"/>
              </w:rPr>
              <w:t>60.95</w:t>
            </w:r>
          </w:p>
        </w:tc>
        <w:tc>
          <w:tcPr>
            <w:tcW w:w="1582" w:type="dxa"/>
          </w:tcPr>
          <w:p w14:paraId="5439D6A7" w14:textId="77777777" w:rsidR="00CF467C" w:rsidRDefault="00CF467C" w:rsidP="00D13FA8">
            <w:pPr>
              <w:pStyle w:val="TableParagraph"/>
              <w:spacing w:before="275"/>
              <w:ind w:left="6"/>
              <w:rPr>
                <w:sz w:val="24"/>
              </w:rPr>
            </w:pPr>
            <w:r>
              <w:rPr>
                <w:spacing w:val="-2"/>
                <w:sz w:val="24"/>
              </w:rPr>
              <w:t>69.31</w:t>
            </w:r>
          </w:p>
        </w:tc>
        <w:tc>
          <w:tcPr>
            <w:tcW w:w="1579" w:type="dxa"/>
          </w:tcPr>
          <w:p w14:paraId="49EC9E5B" w14:textId="77777777" w:rsidR="00CF467C" w:rsidRDefault="00CF467C" w:rsidP="00D13FA8">
            <w:pPr>
              <w:pStyle w:val="TableParagraph"/>
              <w:spacing w:before="275"/>
              <w:ind w:right="8"/>
              <w:rPr>
                <w:sz w:val="24"/>
              </w:rPr>
            </w:pPr>
            <w:r>
              <w:rPr>
                <w:spacing w:val="-2"/>
                <w:sz w:val="24"/>
              </w:rPr>
              <w:t>60.75</w:t>
            </w:r>
          </w:p>
        </w:tc>
        <w:tc>
          <w:tcPr>
            <w:tcW w:w="1087" w:type="dxa"/>
          </w:tcPr>
          <w:p w14:paraId="1583F329" w14:textId="77777777" w:rsidR="00CF467C" w:rsidRDefault="00CF467C" w:rsidP="00D13FA8">
            <w:pPr>
              <w:pStyle w:val="TableParagraph"/>
              <w:spacing w:before="275"/>
              <w:rPr>
                <w:sz w:val="24"/>
              </w:rPr>
            </w:pPr>
            <w:r>
              <w:rPr>
                <w:spacing w:val="-2"/>
                <w:sz w:val="24"/>
              </w:rPr>
              <w:t>63.67</w:t>
            </w:r>
          </w:p>
        </w:tc>
        <w:tc>
          <w:tcPr>
            <w:tcW w:w="1514" w:type="dxa"/>
          </w:tcPr>
          <w:p w14:paraId="0214272B" w14:textId="77777777" w:rsidR="00CF467C" w:rsidRDefault="00CF467C" w:rsidP="00D13FA8">
            <w:pPr>
              <w:pStyle w:val="TableParagraph"/>
              <w:spacing w:before="275"/>
              <w:ind w:left="7"/>
              <w:rPr>
                <w:sz w:val="24"/>
              </w:rPr>
            </w:pPr>
            <w:r>
              <w:rPr>
                <w:spacing w:val="-2"/>
                <w:sz w:val="24"/>
              </w:rPr>
              <w:t>22.27</w:t>
            </w:r>
          </w:p>
        </w:tc>
        <w:tc>
          <w:tcPr>
            <w:tcW w:w="1579" w:type="dxa"/>
          </w:tcPr>
          <w:p w14:paraId="5A2F43BB" w14:textId="77777777" w:rsidR="00CF467C" w:rsidRDefault="00CF467C" w:rsidP="00D13FA8">
            <w:pPr>
              <w:pStyle w:val="TableParagraph"/>
              <w:spacing w:before="275"/>
              <w:ind w:right="1"/>
              <w:rPr>
                <w:sz w:val="24"/>
              </w:rPr>
            </w:pPr>
            <w:r>
              <w:rPr>
                <w:spacing w:val="-2"/>
                <w:sz w:val="24"/>
              </w:rPr>
              <w:t>29.12</w:t>
            </w:r>
          </w:p>
        </w:tc>
        <w:tc>
          <w:tcPr>
            <w:tcW w:w="1578" w:type="dxa"/>
          </w:tcPr>
          <w:p w14:paraId="62465618" w14:textId="77777777" w:rsidR="00CF467C" w:rsidRDefault="00CF467C" w:rsidP="00D13FA8">
            <w:pPr>
              <w:pStyle w:val="TableParagraph"/>
              <w:spacing w:before="275"/>
              <w:ind w:left="15" w:right="2"/>
              <w:rPr>
                <w:sz w:val="24"/>
              </w:rPr>
            </w:pPr>
            <w:r>
              <w:rPr>
                <w:spacing w:val="-2"/>
                <w:sz w:val="24"/>
              </w:rPr>
              <w:t>22.81</w:t>
            </w:r>
          </w:p>
        </w:tc>
        <w:tc>
          <w:tcPr>
            <w:tcW w:w="1136" w:type="dxa"/>
          </w:tcPr>
          <w:p w14:paraId="3F61BC8C" w14:textId="77777777" w:rsidR="00CF467C" w:rsidRDefault="00CF467C" w:rsidP="00D13FA8">
            <w:pPr>
              <w:pStyle w:val="TableParagraph"/>
              <w:spacing w:before="275"/>
              <w:ind w:left="16"/>
              <w:rPr>
                <w:sz w:val="24"/>
              </w:rPr>
            </w:pPr>
            <w:r>
              <w:rPr>
                <w:spacing w:val="-2"/>
                <w:sz w:val="24"/>
              </w:rPr>
              <w:t>24.73</w:t>
            </w:r>
          </w:p>
        </w:tc>
      </w:tr>
      <w:tr w:rsidR="00CF467C" w14:paraId="1593D7C9" w14:textId="77777777" w:rsidTr="00D13FA8">
        <w:trPr>
          <w:trHeight w:val="467"/>
        </w:trPr>
        <w:tc>
          <w:tcPr>
            <w:tcW w:w="2249" w:type="dxa"/>
          </w:tcPr>
          <w:p w14:paraId="2A94EEA9" w14:textId="77777777" w:rsidR="00CF467C" w:rsidRDefault="00CF467C" w:rsidP="00D13FA8">
            <w:pPr>
              <w:pStyle w:val="TableParagraph"/>
              <w:spacing w:before="1" w:line="240" w:lineRule="auto"/>
              <w:ind w:left="7" w:right="1"/>
              <w:rPr>
                <w:b/>
                <w:sz w:val="24"/>
              </w:rPr>
            </w:pPr>
            <w:r>
              <w:rPr>
                <w:b/>
                <w:spacing w:val="-4"/>
                <w:sz w:val="24"/>
              </w:rPr>
              <w:t>MEAN</w:t>
            </w:r>
          </w:p>
        </w:tc>
        <w:tc>
          <w:tcPr>
            <w:tcW w:w="1392" w:type="dxa"/>
          </w:tcPr>
          <w:p w14:paraId="2E9486D6" w14:textId="77777777" w:rsidR="00CF467C" w:rsidRDefault="00CF467C" w:rsidP="00D13FA8">
            <w:pPr>
              <w:pStyle w:val="TableParagraph"/>
              <w:spacing w:before="191"/>
              <w:ind w:left="7"/>
              <w:rPr>
                <w:sz w:val="24"/>
              </w:rPr>
            </w:pPr>
            <w:r>
              <w:rPr>
                <w:spacing w:val="-2"/>
                <w:sz w:val="24"/>
              </w:rPr>
              <w:t>64.91</w:t>
            </w:r>
          </w:p>
        </w:tc>
        <w:tc>
          <w:tcPr>
            <w:tcW w:w="1582" w:type="dxa"/>
          </w:tcPr>
          <w:p w14:paraId="1305977C" w14:textId="77777777" w:rsidR="00CF467C" w:rsidRDefault="00CF467C" w:rsidP="00D13FA8">
            <w:pPr>
              <w:pStyle w:val="TableParagraph"/>
              <w:spacing w:before="191"/>
              <w:ind w:left="6"/>
              <w:rPr>
                <w:sz w:val="24"/>
              </w:rPr>
            </w:pPr>
            <w:r>
              <w:rPr>
                <w:spacing w:val="-2"/>
                <w:sz w:val="24"/>
              </w:rPr>
              <w:t>70.78</w:t>
            </w:r>
          </w:p>
        </w:tc>
        <w:tc>
          <w:tcPr>
            <w:tcW w:w="1579" w:type="dxa"/>
          </w:tcPr>
          <w:p w14:paraId="58913E6C" w14:textId="77777777" w:rsidR="00CF467C" w:rsidRDefault="00CF467C" w:rsidP="00D13FA8">
            <w:pPr>
              <w:pStyle w:val="TableParagraph"/>
              <w:spacing w:before="191"/>
              <w:ind w:right="8"/>
              <w:rPr>
                <w:sz w:val="24"/>
              </w:rPr>
            </w:pPr>
            <w:r>
              <w:rPr>
                <w:spacing w:val="-2"/>
                <w:sz w:val="24"/>
              </w:rPr>
              <w:t>68.02</w:t>
            </w:r>
          </w:p>
        </w:tc>
        <w:tc>
          <w:tcPr>
            <w:tcW w:w="1087" w:type="dxa"/>
          </w:tcPr>
          <w:p w14:paraId="57148EEC" w14:textId="77777777" w:rsidR="00CF467C" w:rsidRDefault="00CF467C" w:rsidP="00D13FA8">
            <w:pPr>
              <w:pStyle w:val="TableParagraph"/>
              <w:spacing w:line="240" w:lineRule="auto"/>
              <w:ind w:left="0"/>
              <w:jc w:val="left"/>
            </w:pPr>
          </w:p>
        </w:tc>
        <w:tc>
          <w:tcPr>
            <w:tcW w:w="1514" w:type="dxa"/>
          </w:tcPr>
          <w:p w14:paraId="4ABBDDD5" w14:textId="77777777" w:rsidR="00CF467C" w:rsidRDefault="00CF467C" w:rsidP="00D13FA8">
            <w:pPr>
              <w:pStyle w:val="TableParagraph"/>
              <w:spacing w:before="191"/>
              <w:ind w:left="7"/>
              <w:rPr>
                <w:sz w:val="24"/>
              </w:rPr>
            </w:pPr>
            <w:r>
              <w:rPr>
                <w:spacing w:val="-2"/>
                <w:sz w:val="24"/>
              </w:rPr>
              <w:t>23.99</w:t>
            </w:r>
          </w:p>
        </w:tc>
        <w:tc>
          <w:tcPr>
            <w:tcW w:w="1579" w:type="dxa"/>
          </w:tcPr>
          <w:p w14:paraId="243A1603" w14:textId="77777777" w:rsidR="00CF467C" w:rsidRDefault="00CF467C" w:rsidP="00D13FA8">
            <w:pPr>
              <w:pStyle w:val="TableParagraph"/>
              <w:spacing w:before="191"/>
              <w:ind w:right="1"/>
              <w:rPr>
                <w:sz w:val="24"/>
              </w:rPr>
            </w:pPr>
            <w:r>
              <w:rPr>
                <w:spacing w:val="-2"/>
                <w:sz w:val="24"/>
              </w:rPr>
              <w:t>30.05</w:t>
            </w:r>
          </w:p>
        </w:tc>
        <w:tc>
          <w:tcPr>
            <w:tcW w:w="1578" w:type="dxa"/>
          </w:tcPr>
          <w:p w14:paraId="636B3E90" w14:textId="77777777" w:rsidR="00CF467C" w:rsidRDefault="00CF467C" w:rsidP="00D13FA8">
            <w:pPr>
              <w:pStyle w:val="TableParagraph"/>
              <w:spacing w:before="191"/>
              <w:ind w:left="15" w:right="2"/>
              <w:rPr>
                <w:sz w:val="24"/>
              </w:rPr>
            </w:pPr>
            <w:r>
              <w:rPr>
                <w:spacing w:val="-2"/>
                <w:sz w:val="24"/>
              </w:rPr>
              <w:t>24.24</w:t>
            </w:r>
          </w:p>
        </w:tc>
        <w:tc>
          <w:tcPr>
            <w:tcW w:w="1136" w:type="dxa"/>
          </w:tcPr>
          <w:p w14:paraId="244C1379" w14:textId="77777777" w:rsidR="00CF467C" w:rsidRDefault="00CF467C" w:rsidP="00D13FA8">
            <w:pPr>
              <w:pStyle w:val="TableParagraph"/>
              <w:spacing w:line="240" w:lineRule="auto"/>
              <w:ind w:left="0"/>
              <w:jc w:val="left"/>
            </w:pPr>
          </w:p>
        </w:tc>
      </w:tr>
      <w:tr w:rsidR="00CF467C" w14:paraId="1136D89C" w14:textId="77777777" w:rsidTr="00D13FA8">
        <w:trPr>
          <w:trHeight w:val="467"/>
        </w:trPr>
        <w:tc>
          <w:tcPr>
            <w:tcW w:w="2249" w:type="dxa"/>
          </w:tcPr>
          <w:p w14:paraId="63C9F0CA" w14:textId="77777777" w:rsidR="00CF467C" w:rsidRDefault="00CF467C" w:rsidP="00D13FA8">
            <w:pPr>
              <w:pStyle w:val="TableParagraph"/>
              <w:spacing w:line="240" w:lineRule="auto"/>
              <w:ind w:left="0"/>
              <w:jc w:val="left"/>
            </w:pPr>
          </w:p>
        </w:tc>
        <w:tc>
          <w:tcPr>
            <w:tcW w:w="1392" w:type="dxa"/>
          </w:tcPr>
          <w:p w14:paraId="55276D1E" w14:textId="77777777" w:rsidR="00CF467C" w:rsidRDefault="00CF467C" w:rsidP="00D13FA8">
            <w:pPr>
              <w:pStyle w:val="TableParagraph"/>
              <w:spacing w:before="191"/>
              <w:ind w:left="7"/>
              <w:rPr>
                <w:b/>
                <w:sz w:val="24"/>
              </w:rPr>
            </w:pPr>
            <w:r>
              <w:rPr>
                <w:b/>
                <w:spacing w:val="-10"/>
                <w:sz w:val="24"/>
              </w:rPr>
              <w:t>P</w:t>
            </w:r>
          </w:p>
        </w:tc>
        <w:tc>
          <w:tcPr>
            <w:tcW w:w="1582" w:type="dxa"/>
          </w:tcPr>
          <w:p w14:paraId="6491FBC7" w14:textId="77777777" w:rsidR="00CF467C" w:rsidRDefault="00CF467C" w:rsidP="00D13FA8">
            <w:pPr>
              <w:pStyle w:val="TableParagraph"/>
              <w:spacing w:before="191"/>
              <w:ind w:left="6" w:right="1"/>
              <w:rPr>
                <w:b/>
                <w:sz w:val="24"/>
              </w:rPr>
            </w:pPr>
            <w:r>
              <w:rPr>
                <w:b/>
                <w:spacing w:val="-10"/>
                <w:sz w:val="24"/>
              </w:rPr>
              <w:t>B</w:t>
            </w:r>
          </w:p>
        </w:tc>
        <w:tc>
          <w:tcPr>
            <w:tcW w:w="1579" w:type="dxa"/>
          </w:tcPr>
          <w:p w14:paraId="4F74E000" w14:textId="77777777" w:rsidR="00CF467C" w:rsidRDefault="00CF467C" w:rsidP="00D13FA8">
            <w:pPr>
              <w:pStyle w:val="TableParagraph"/>
              <w:spacing w:before="191"/>
              <w:ind w:right="6"/>
              <w:rPr>
                <w:b/>
                <w:sz w:val="24"/>
              </w:rPr>
            </w:pPr>
            <w:r>
              <w:rPr>
                <w:b/>
                <w:sz w:val="24"/>
              </w:rPr>
              <w:t xml:space="preserve">P x </w:t>
            </w:r>
            <w:r>
              <w:rPr>
                <w:b/>
                <w:spacing w:val="-10"/>
                <w:sz w:val="24"/>
              </w:rPr>
              <w:t>B</w:t>
            </w:r>
          </w:p>
        </w:tc>
        <w:tc>
          <w:tcPr>
            <w:tcW w:w="1087" w:type="dxa"/>
          </w:tcPr>
          <w:p w14:paraId="51C2509E" w14:textId="77777777" w:rsidR="00CF467C" w:rsidRDefault="00CF467C" w:rsidP="00D13FA8">
            <w:pPr>
              <w:pStyle w:val="TableParagraph"/>
              <w:spacing w:line="240" w:lineRule="auto"/>
              <w:ind w:left="0"/>
              <w:jc w:val="left"/>
            </w:pPr>
          </w:p>
        </w:tc>
        <w:tc>
          <w:tcPr>
            <w:tcW w:w="1514" w:type="dxa"/>
          </w:tcPr>
          <w:p w14:paraId="269B9777" w14:textId="77777777" w:rsidR="00CF467C" w:rsidRDefault="00CF467C" w:rsidP="00D13FA8">
            <w:pPr>
              <w:pStyle w:val="TableParagraph"/>
              <w:spacing w:before="191"/>
              <w:ind w:left="7"/>
              <w:rPr>
                <w:b/>
                <w:sz w:val="24"/>
              </w:rPr>
            </w:pPr>
            <w:r>
              <w:rPr>
                <w:b/>
                <w:spacing w:val="-10"/>
                <w:sz w:val="24"/>
              </w:rPr>
              <w:t>P</w:t>
            </w:r>
          </w:p>
        </w:tc>
        <w:tc>
          <w:tcPr>
            <w:tcW w:w="1579" w:type="dxa"/>
          </w:tcPr>
          <w:p w14:paraId="3A0E7072" w14:textId="77777777" w:rsidR="00CF467C" w:rsidRDefault="00CF467C" w:rsidP="00D13FA8">
            <w:pPr>
              <w:pStyle w:val="TableParagraph"/>
              <w:spacing w:before="191"/>
              <w:ind w:right="2"/>
              <w:rPr>
                <w:b/>
                <w:sz w:val="24"/>
              </w:rPr>
            </w:pPr>
            <w:r>
              <w:rPr>
                <w:b/>
                <w:spacing w:val="-10"/>
                <w:sz w:val="24"/>
              </w:rPr>
              <w:t>B</w:t>
            </w:r>
          </w:p>
        </w:tc>
        <w:tc>
          <w:tcPr>
            <w:tcW w:w="1578" w:type="dxa"/>
          </w:tcPr>
          <w:p w14:paraId="56FC9270" w14:textId="77777777" w:rsidR="00CF467C" w:rsidRDefault="00CF467C" w:rsidP="00D13FA8">
            <w:pPr>
              <w:pStyle w:val="TableParagraph"/>
              <w:spacing w:before="191"/>
              <w:ind w:left="15"/>
              <w:rPr>
                <w:b/>
                <w:sz w:val="24"/>
              </w:rPr>
            </w:pPr>
            <w:r>
              <w:rPr>
                <w:b/>
                <w:sz w:val="24"/>
              </w:rPr>
              <w:t xml:space="preserve">P x </w:t>
            </w:r>
            <w:r>
              <w:rPr>
                <w:b/>
                <w:spacing w:val="-10"/>
                <w:sz w:val="24"/>
              </w:rPr>
              <w:t>B</w:t>
            </w:r>
          </w:p>
        </w:tc>
        <w:tc>
          <w:tcPr>
            <w:tcW w:w="1136" w:type="dxa"/>
          </w:tcPr>
          <w:p w14:paraId="328AC867" w14:textId="77777777" w:rsidR="00CF467C" w:rsidRDefault="00CF467C" w:rsidP="00D13FA8">
            <w:pPr>
              <w:pStyle w:val="TableParagraph"/>
              <w:spacing w:line="240" w:lineRule="auto"/>
              <w:ind w:left="0"/>
              <w:jc w:val="left"/>
            </w:pPr>
          </w:p>
        </w:tc>
      </w:tr>
      <w:tr w:rsidR="00CF467C" w14:paraId="6A083F91" w14:textId="77777777" w:rsidTr="00D13FA8">
        <w:trPr>
          <w:trHeight w:val="468"/>
        </w:trPr>
        <w:tc>
          <w:tcPr>
            <w:tcW w:w="2249" w:type="dxa"/>
          </w:tcPr>
          <w:p w14:paraId="00208D33" w14:textId="77777777" w:rsidR="00CF467C" w:rsidRDefault="00CF467C" w:rsidP="00D13FA8">
            <w:pPr>
              <w:pStyle w:val="TableParagraph"/>
              <w:spacing w:line="275" w:lineRule="exact"/>
              <w:ind w:left="7"/>
              <w:rPr>
                <w:b/>
                <w:sz w:val="24"/>
              </w:rPr>
            </w:pPr>
            <w:r>
              <w:rPr>
                <w:b/>
                <w:spacing w:val="-5"/>
                <w:sz w:val="24"/>
              </w:rPr>
              <w:t>CD</w:t>
            </w:r>
          </w:p>
        </w:tc>
        <w:tc>
          <w:tcPr>
            <w:tcW w:w="1392" w:type="dxa"/>
          </w:tcPr>
          <w:p w14:paraId="7BD59DAA" w14:textId="77777777" w:rsidR="00CF467C" w:rsidRDefault="00CF467C" w:rsidP="00D13FA8">
            <w:pPr>
              <w:pStyle w:val="TableParagraph"/>
              <w:spacing w:line="275" w:lineRule="exact"/>
              <w:ind w:left="7"/>
              <w:rPr>
                <w:sz w:val="24"/>
              </w:rPr>
            </w:pPr>
            <w:r>
              <w:rPr>
                <w:spacing w:val="-4"/>
                <w:sz w:val="24"/>
              </w:rPr>
              <w:t>3.13</w:t>
            </w:r>
          </w:p>
        </w:tc>
        <w:tc>
          <w:tcPr>
            <w:tcW w:w="1582" w:type="dxa"/>
          </w:tcPr>
          <w:p w14:paraId="4D0E6F2E" w14:textId="77777777" w:rsidR="00CF467C" w:rsidRDefault="00CF467C" w:rsidP="00D13FA8">
            <w:pPr>
              <w:pStyle w:val="TableParagraph"/>
              <w:spacing w:line="275" w:lineRule="exact"/>
              <w:ind w:left="6"/>
              <w:rPr>
                <w:sz w:val="24"/>
              </w:rPr>
            </w:pPr>
            <w:r>
              <w:rPr>
                <w:spacing w:val="-4"/>
                <w:sz w:val="24"/>
              </w:rPr>
              <w:t>1.71</w:t>
            </w:r>
          </w:p>
        </w:tc>
        <w:tc>
          <w:tcPr>
            <w:tcW w:w="1579" w:type="dxa"/>
          </w:tcPr>
          <w:p w14:paraId="3DCC19A5" w14:textId="77777777" w:rsidR="00CF467C" w:rsidRDefault="00CF467C" w:rsidP="00D13FA8">
            <w:pPr>
              <w:pStyle w:val="TableParagraph"/>
              <w:spacing w:line="275" w:lineRule="exact"/>
              <w:ind w:right="8"/>
              <w:rPr>
                <w:sz w:val="24"/>
              </w:rPr>
            </w:pPr>
            <w:r>
              <w:rPr>
                <w:spacing w:val="-4"/>
                <w:sz w:val="24"/>
              </w:rPr>
              <w:t>5.42</w:t>
            </w:r>
          </w:p>
        </w:tc>
        <w:tc>
          <w:tcPr>
            <w:tcW w:w="1087" w:type="dxa"/>
          </w:tcPr>
          <w:p w14:paraId="5A0091ED" w14:textId="77777777" w:rsidR="00CF467C" w:rsidRDefault="00CF467C" w:rsidP="00D13FA8">
            <w:pPr>
              <w:pStyle w:val="TableParagraph"/>
              <w:spacing w:line="240" w:lineRule="auto"/>
              <w:ind w:left="0"/>
              <w:jc w:val="left"/>
            </w:pPr>
          </w:p>
        </w:tc>
        <w:tc>
          <w:tcPr>
            <w:tcW w:w="1514" w:type="dxa"/>
          </w:tcPr>
          <w:p w14:paraId="62EB19C5" w14:textId="77777777" w:rsidR="00CF467C" w:rsidRDefault="00CF467C" w:rsidP="00D13FA8">
            <w:pPr>
              <w:pStyle w:val="TableParagraph"/>
              <w:spacing w:line="275" w:lineRule="exact"/>
              <w:ind w:left="7"/>
              <w:rPr>
                <w:sz w:val="24"/>
              </w:rPr>
            </w:pPr>
            <w:r>
              <w:rPr>
                <w:spacing w:val="-4"/>
                <w:sz w:val="24"/>
              </w:rPr>
              <w:t>1.28</w:t>
            </w:r>
          </w:p>
        </w:tc>
        <w:tc>
          <w:tcPr>
            <w:tcW w:w="1579" w:type="dxa"/>
          </w:tcPr>
          <w:p w14:paraId="70489140" w14:textId="77777777" w:rsidR="00CF467C" w:rsidRDefault="00CF467C" w:rsidP="00D13FA8">
            <w:pPr>
              <w:pStyle w:val="TableParagraph"/>
              <w:spacing w:line="275" w:lineRule="exact"/>
              <w:ind w:right="1"/>
              <w:rPr>
                <w:sz w:val="24"/>
              </w:rPr>
            </w:pPr>
            <w:r>
              <w:rPr>
                <w:spacing w:val="-4"/>
                <w:sz w:val="24"/>
              </w:rPr>
              <w:t>0.70</w:t>
            </w:r>
          </w:p>
        </w:tc>
        <w:tc>
          <w:tcPr>
            <w:tcW w:w="1578" w:type="dxa"/>
          </w:tcPr>
          <w:p w14:paraId="2AF939AA" w14:textId="77777777" w:rsidR="00CF467C" w:rsidRDefault="00CF467C" w:rsidP="00D13FA8">
            <w:pPr>
              <w:pStyle w:val="TableParagraph"/>
              <w:spacing w:line="275" w:lineRule="exact"/>
              <w:ind w:left="15" w:right="2"/>
              <w:rPr>
                <w:sz w:val="24"/>
              </w:rPr>
            </w:pPr>
            <w:r>
              <w:rPr>
                <w:spacing w:val="-4"/>
                <w:sz w:val="24"/>
              </w:rPr>
              <w:t>2.22</w:t>
            </w:r>
          </w:p>
        </w:tc>
        <w:tc>
          <w:tcPr>
            <w:tcW w:w="1136" w:type="dxa"/>
          </w:tcPr>
          <w:p w14:paraId="3625FA83" w14:textId="77777777" w:rsidR="00CF467C" w:rsidRDefault="00CF467C" w:rsidP="00D13FA8">
            <w:pPr>
              <w:pStyle w:val="TableParagraph"/>
              <w:spacing w:line="240" w:lineRule="auto"/>
              <w:ind w:left="0"/>
              <w:jc w:val="left"/>
            </w:pPr>
          </w:p>
        </w:tc>
      </w:tr>
      <w:tr w:rsidR="00CF467C" w14:paraId="72C7244F" w14:textId="77777777" w:rsidTr="00D13FA8">
        <w:trPr>
          <w:trHeight w:val="467"/>
        </w:trPr>
        <w:tc>
          <w:tcPr>
            <w:tcW w:w="2249" w:type="dxa"/>
          </w:tcPr>
          <w:p w14:paraId="597B7E8F" w14:textId="77777777" w:rsidR="00CF467C" w:rsidRDefault="00CF467C" w:rsidP="00D13FA8">
            <w:pPr>
              <w:pStyle w:val="TableParagraph"/>
              <w:spacing w:line="275" w:lineRule="exact"/>
              <w:ind w:left="7"/>
              <w:rPr>
                <w:b/>
                <w:sz w:val="24"/>
              </w:rPr>
            </w:pPr>
            <w:r>
              <w:rPr>
                <w:b/>
                <w:spacing w:val="-5"/>
                <w:sz w:val="24"/>
              </w:rPr>
              <w:t>CV</w:t>
            </w:r>
          </w:p>
        </w:tc>
        <w:tc>
          <w:tcPr>
            <w:tcW w:w="5640" w:type="dxa"/>
            <w:gridSpan w:val="4"/>
          </w:tcPr>
          <w:p w14:paraId="71B30877" w14:textId="77777777" w:rsidR="00CF467C" w:rsidRDefault="00CF467C" w:rsidP="00D13FA8">
            <w:pPr>
              <w:pStyle w:val="TableParagraph"/>
              <w:spacing w:line="275" w:lineRule="exact"/>
              <w:ind w:left="8"/>
              <w:rPr>
                <w:sz w:val="24"/>
              </w:rPr>
            </w:pPr>
            <w:r>
              <w:rPr>
                <w:spacing w:val="-4"/>
                <w:sz w:val="24"/>
              </w:rPr>
              <w:t>4.88</w:t>
            </w:r>
          </w:p>
        </w:tc>
        <w:tc>
          <w:tcPr>
            <w:tcW w:w="5807" w:type="dxa"/>
            <w:gridSpan w:val="4"/>
          </w:tcPr>
          <w:p w14:paraId="7C58B93C" w14:textId="77777777" w:rsidR="00CF467C" w:rsidRDefault="00CF467C" w:rsidP="00D13FA8">
            <w:pPr>
              <w:pStyle w:val="TableParagraph"/>
              <w:spacing w:line="275" w:lineRule="exact"/>
              <w:ind w:left="70" w:right="59"/>
              <w:rPr>
                <w:sz w:val="24"/>
              </w:rPr>
            </w:pPr>
            <w:r>
              <w:rPr>
                <w:spacing w:val="-4"/>
                <w:sz w:val="24"/>
              </w:rPr>
              <w:t>5.20</w:t>
            </w:r>
          </w:p>
        </w:tc>
      </w:tr>
    </w:tbl>
    <w:p w14:paraId="5CC8F218" w14:textId="77777777" w:rsidR="00CF467C" w:rsidRDefault="00CF467C" w:rsidP="00CF467C">
      <w:pPr>
        <w:pStyle w:val="TableParagraph"/>
        <w:spacing w:line="275" w:lineRule="exact"/>
        <w:rPr>
          <w:sz w:val="24"/>
        </w:rPr>
        <w:sectPr w:rsidR="00CF467C">
          <w:headerReference w:type="even" r:id="rId29"/>
          <w:headerReference w:type="default" r:id="rId30"/>
          <w:footerReference w:type="default" r:id="rId31"/>
          <w:headerReference w:type="first" r:id="rId32"/>
          <w:pgSz w:w="15840" w:h="12240" w:orient="landscape"/>
          <w:pgMar w:top="1360" w:right="566" w:bottom="280" w:left="1417" w:header="0" w:footer="0" w:gutter="0"/>
          <w:cols w:space="720"/>
        </w:sectPr>
      </w:pPr>
    </w:p>
    <w:p w14:paraId="23FC6540" w14:textId="77777777" w:rsidR="00CF467C" w:rsidRDefault="00CF467C" w:rsidP="00CF467C">
      <w:pPr>
        <w:pStyle w:val="BodyText"/>
        <w:spacing w:before="6"/>
        <w:jc w:val="left"/>
        <w:rPr>
          <w:b/>
          <w:sz w:val="4"/>
        </w:rPr>
      </w:pPr>
    </w:p>
    <w:p w14:paraId="24C51C9F" w14:textId="77777777" w:rsidR="00CF467C" w:rsidRDefault="00CF467C" w:rsidP="00CF467C">
      <w:pPr>
        <w:pStyle w:val="BodyText"/>
        <w:ind w:left="15"/>
        <w:jc w:val="left"/>
        <w:rPr>
          <w:sz w:val="20"/>
        </w:rPr>
      </w:pPr>
      <w:r>
        <w:rPr>
          <w:noProof/>
          <w:sz w:val="20"/>
        </w:rPr>
        <mc:AlternateContent>
          <mc:Choice Requires="wpg">
            <w:drawing>
              <wp:inline distT="0" distB="0" distL="0" distR="0" wp14:anchorId="7E253CA1" wp14:editId="4CB575D5">
                <wp:extent cx="8229600" cy="2676525"/>
                <wp:effectExtent l="0" t="0" r="19050" b="28575"/>
                <wp:docPr id="300" name="Group 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676525"/>
                          <a:chOff x="4762" y="4759"/>
                          <a:chExt cx="8229600" cy="2476196"/>
                        </a:xfrm>
                      </wpg:grpSpPr>
                      <wps:wsp>
                        <wps:cNvPr id="301" name="Graphic 301"/>
                        <wps:cNvSpPr/>
                        <wps:spPr>
                          <a:xfrm>
                            <a:off x="367093" y="444817"/>
                            <a:ext cx="7727950" cy="784225"/>
                          </a:xfrm>
                          <a:custGeom>
                            <a:avLst/>
                            <a:gdLst/>
                            <a:ahLst/>
                            <a:cxnLst/>
                            <a:rect l="l" t="t" r="r" b="b"/>
                            <a:pathLst>
                              <a:path w="7727950" h="784225">
                                <a:moveTo>
                                  <a:pt x="0" y="783717"/>
                                </a:moveTo>
                                <a:lnTo>
                                  <a:pt x="148209" y="783717"/>
                                </a:lnTo>
                              </a:path>
                              <a:path w="7727950" h="784225">
                                <a:moveTo>
                                  <a:pt x="282321" y="783717"/>
                                </a:moveTo>
                                <a:lnTo>
                                  <a:pt x="318897" y="783717"/>
                                </a:lnTo>
                              </a:path>
                              <a:path w="7727950" h="784225">
                                <a:moveTo>
                                  <a:pt x="454532" y="783717"/>
                                </a:moveTo>
                                <a:lnTo>
                                  <a:pt x="489585" y="783717"/>
                                </a:lnTo>
                              </a:path>
                              <a:path w="7727950" h="784225">
                                <a:moveTo>
                                  <a:pt x="625220" y="783717"/>
                                </a:moveTo>
                                <a:lnTo>
                                  <a:pt x="920876" y="783717"/>
                                </a:lnTo>
                              </a:path>
                              <a:path w="7727950" h="784225">
                                <a:moveTo>
                                  <a:pt x="1054989" y="783717"/>
                                </a:moveTo>
                                <a:lnTo>
                                  <a:pt x="1091564" y="783717"/>
                                </a:lnTo>
                              </a:path>
                              <a:path w="7727950" h="784225">
                                <a:moveTo>
                                  <a:pt x="1227201" y="783717"/>
                                </a:moveTo>
                                <a:lnTo>
                                  <a:pt x="1262252" y="783717"/>
                                </a:lnTo>
                              </a:path>
                              <a:path w="7727950" h="784225">
                                <a:moveTo>
                                  <a:pt x="1397889" y="783717"/>
                                </a:moveTo>
                                <a:lnTo>
                                  <a:pt x="1693545" y="783717"/>
                                </a:lnTo>
                              </a:path>
                              <a:path w="7727950" h="784225">
                                <a:moveTo>
                                  <a:pt x="1827657" y="783717"/>
                                </a:moveTo>
                                <a:lnTo>
                                  <a:pt x="1864233" y="783717"/>
                                </a:lnTo>
                              </a:path>
                              <a:path w="7727950" h="784225">
                                <a:moveTo>
                                  <a:pt x="1999869" y="783717"/>
                                </a:moveTo>
                                <a:lnTo>
                                  <a:pt x="2036445" y="783717"/>
                                </a:lnTo>
                              </a:path>
                              <a:path w="7727950" h="784225">
                                <a:moveTo>
                                  <a:pt x="2170557" y="783717"/>
                                </a:moveTo>
                                <a:lnTo>
                                  <a:pt x="2466213" y="783717"/>
                                </a:lnTo>
                              </a:path>
                              <a:path w="7727950" h="784225">
                                <a:moveTo>
                                  <a:pt x="2600324" y="783717"/>
                                </a:moveTo>
                                <a:lnTo>
                                  <a:pt x="2636901" y="783717"/>
                                </a:lnTo>
                              </a:path>
                              <a:path w="7727950" h="784225">
                                <a:moveTo>
                                  <a:pt x="2772536" y="783717"/>
                                </a:moveTo>
                                <a:lnTo>
                                  <a:pt x="2809113" y="783717"/>
                                </a:lnTo>
                              </a:path>
                              <a:path w="7727950" h="784225">
                                <a:moveTo>
                                  <a:pt x="2943224" y="783717"/>
                                </a:moveTo>
                                <a:lnTo>
                                  <a:pt x="3238881" y="783717"/>
                                </a:lnTo>
                              </a:path>
                              <a:path w="7727950" h="784225">
                                <a:moveTo>
                                  <a:pt x="3372993" y="783717"/>
                                </a:moveTo>
                                <a:lnTo>
                                  <a:pt x="3409569" y="783717"/>
                                </a:lnTo>
                              </a:path>
                              <a:path w="7727950" h="784225">
                                <a:moveTo>
                                  <a:pt x="3545204" y="783717"/>
                                </a:moveTo>
                                <a:lnTo>
                                  <a:pt x="3581780" y="783717"/>
                                </a:lnTo>
                              </a:path>
                              <a:path w="7727950" h="784225">
                                <a:moveTo>
                                  <a:pt x="3715893" y="783717"/>
                                </a:moveTo>
                                <a:lnTo>
                                  <a:pt x="4011549" y="783717"/>
                                </a:lnTo>
                              </a:path>
                              <a:path w="7727950" h="784225">
                                <a:moveTo>
                                  <a:pt x="4145660" y="783717"/>
                                </a:moveTo>
                                <a:lnTo>
                                  <a:pt x="4182236" y="783717"/>
                                </a:lnTo>
                              </a:path>
                              <a:path w="7727950" h="784225">
                                <a:moveTo>
                                  <a:pt x="4317873" y="783717"/>
                                </a:moveTo>
                                <a:lnTo>
                                  <a:pt x="4354449" y="783717"/>
                                </a:lnTo>
                              </a:path>
                              <a:path w="7727950" h="784225">
                                <a:moveTo>
                                  <a:pt x="4488560" y="783717"/>
                                </a:moveTo>
                                <a:lnTo>
                                  <a:pt x="4784217" y="783717"/>
                                </a:lnTo>
                              </a:path>
                              <a:path w="7727950" h="784225">
                                <a:moveTo>
                                  <a:pt x="4918329" y="783717"/>
                                </a:moveTo>
                                <a:lnTo>
                                  <a:pt x="4954905" y="783717"/>
                                </a:lnTo>
                              </a:path>
                              <a:path w="7727950" h="784225">
                                <a:moveTo>
                                  <a:pt x="5090541" y="783717"/>
                                </a:moveTo>
                                <a:lnTo>
                                  <a:pt x="5127117" y="783717"/>
                                </a:lnTo>
                              </a:path>
                              <a:path w="7727950" h="784225">
                                <a:moveTo>
                                  <a:pt x="5261229" y="783717"/>
                                </a:moveTo>
                                <a:lnTo>
                                  <a:pt x="5556885" y="783717"/>
                                </a:lnTo>
                              </a:path>
                              <a:path w="7727950" h="784225">
                                <a:moveTo>
                                  <a:pt x="5692521" y="783717"/>
                                </a:moveTo>
                                <a:lnTo>
                                  <a:pt x="5727573" y="783717"/>
                                </a:lnTo>
                              </a:path>
                              <a:path w="7727950" h="784225">
                                <a:moveTo>
                                  <a:pt x="5863209" y="783717"/>
                                </a:moveTo>
                                <a:lnTo>
                                  <a:pt x="5899785" y="783717"/>
                                </a:lnTo>
                              </a:path>
                              <a:path w="7727950" h="784225">
                                <a:moveTo>
                                  <a:pt x="6033897" y="783717"/>
                                </a:moveTo>
                                <a:lnTo>
                                  <a:pt x="6329553" y="783717"/>
                                </a:lnTo>
                              </a:path>
                              <a:path w="7727950" h="784225">
                                <a:moveTo>
                                  <a:pt x="6465189" y="783717"/>
                                </a:moveTo>
                                <a:lnTo>
                                  <a:pt x="6500241" y="783717"/>
                                </a:lnTo>
                              </a:path>
                              <a:path w="7727950" h="784225">
                                <a:moveTo>
                                  <a:pt x="6635877" y="783717"/>
                                </a:moveTo>
                                <a:lnTo>
                                  <a:pt x="6672453" y="783717"/>
                                </a:lnTo>
                              </a:path>
                              <a:path w="7727950" h="784225">
                                <a:moveTo>
                                  <a:pt x="6806565" y="783717"/>
                                </a:moveTo>
                                <a:lnTo>
                                  <a:pt x="7102221" y="783717"/>
                                </a:lnTo>
                              </a:path>
                              <a:path w="7727950" h="784225">
                                <a:moveTo>
                                  <a:pt x="7237857" y="783717"/>
                                </a:moveTo>
                                <a:lnTo>
                                  <a:pt x="7274433" y="783717"/>
                                </a:lnTo>
                              </a:path>
                              <a:path w="7727950" h="784225">
                                <a:moveTo>
                                  <a:pt x="7408545" y="783717"/>
                                </a:moveTo>
                                <a:lnTo>
                                  <a:pt x="7445121" y="783717"/>
                                </a:lnTo>
                              </a:path>
                              <a:path w="7727950" h="784225">
                                <a:moveTo>
                                  <a:pt x="7579233" y="783717"/>
                                </a:moveTo>
                                <a:lnTo>
                                  <a:pt x="7727569" y="783717"/>
                                </a:lnTo>
                              </a:path>
                              <a:path w="7727950" h="784225">
                                <a:moveTo>
                                  <a:pt x="0" y="588645"/>
                                </a:moveTo>
                                <a:lnTo>
                                  <a:pt x="148209" y="588645"/>
                                </a:lnTo>
                              </a:path>
                              <a:path w="7727950" h="784225">
                                <a:moveTo>
                                  <a:pt x="282321" y="588645"/>
                                </a:moveTo>
                                <a:lnTo>
                                  <a:pt x="318897" y="588645"/>
                                </a:lnTo>
                              </a:path>
                              <a:path w="7727950" h="784225">
                                <a:moveTo>
                                  <a:pt x="454532" y="588645"/>
                                </a:moveTo>
                                <a:lnTo>
                                  <a:pt x="489585" y="588645"/>
                                </a:lnTo>
                              </a:path>
                              <a:path w="7727950" h="784225">
                                <a:moveTo>
                                  <a:pt x="625220" y="588645"/>
                                </a:moveTo>
                                <a:lnTo>
                                  <a:pt x="920876" y="588645"/>
                                </a:lnTo>
                              </a:path>
                              <a:path w="7727950" h="784225">
                                <a:moveTo>
                                  <a:pt x="1054989" y="588645"/>
                                </a:moveTo>
                                <a:lnTo>
                                  <a:pt x="1091564" y="588645"/>
                                </a:lnTo>
                              </a:path>
                              <a:path w="7727950" h="784225">
                                <a:moveTo>
                                  <a:pt x="1227201" y="588645"/>
                                </a:moveTo>
                                <a:lnTo>
                                  <a:pt x="1262252" y="588645"/>
                                </a:lnTo>
                              </a:path>
                              <a:path w="7727950" h="784225">
                                <a:moveTo>
                                  <a:pt x="1397889" y="588645"/>
                                </a:moveTo>
                                <a:lnTo>
                                  <a:pt x="1693545" y="588645"/>
                                </a:lnTo>
                              </a:path>
                              <a:path w="7727950" h="784225">
                                <a:moveTo>
                                  <a:pt x="1827657" y="588645"/>
                                </a:moveTo>
                                <a:lnTo>
                                  <a:pt x="1864233" y="588645"/>
                                </a:lnTo>
                              </a:path>
                              <a:path w="7727950" h="784225">
                                <a:moveTo>
                                  <a:pt x="1999869" y="588645"/>
                                </a:moveTo>
                                <a:lnTo>
                                  <a:pt x="2036445" y="588645"/>
                                </a:lnTo>
                              </a:path>
                              <a:path w="7727950" h="784225">
                                <a:moveTo>
                                  <a:pt x="2170557" y="588645"/>
                                </a:moveTo>
                                <a:lnTo>
                                  <a:pt x="2466213" y="588645"/>
                                </a:lnTo>
                              </a:path>
                              <a:path w="7727950" h="784225">
                                <a:moveTo>
                                  <a:pt x="2600324" y="588645"/>
                                </a:moveTo>
                                <a:lnTo>
                                  <a:pt x="2636901" y="588645"/>
                                </a:lnTo>
                              </a:path>
                              <a:path w="7727950" h="784225">
                                <a:moveTo>
                                  <a:pt x="2772536" y="588645"/>
                                </a:moveTo>
                                <a:lnTo>
                                  <a:pt x="2809113" y="588645"/>
                                </a:lnTo>
                              </a:path>
                              <a:path w="7727950" h="784225">
                                <a:moveTo>
                                  <a:pt x="2943224" y="588645"/>
                                </a:moveTo>
                                <a:lnTo>
                                  <a:pt x="3238881" y="588645"/>
                                </a:lnTo>
                              </a:path>
                              <a:path w="7727950" h="784225">
                                <a:moveTo>
                                  <a:pt x="3372993" y="588645"/>
                                </a:moveTo>
                                <a:lnTo>
                                  <a:pt x="3409569" y="588645"/>
                                </a:lnTo>
                              </a:path>
                              <a:path w="7727950" h="784225">
                                <a:moveTo>
                                  <a:pt x="3545204" y="588645"/>
                                </a:moveTo>
                                <a:lnTo>
                                  <a:pt x="3581780" y="588645"/>
                                </a:lnTo>
                              </a:path>
                              <a:path w="7727950" h="784225">
                                <a:moveTo>
                                  <a:pt x="3715893" y="588645"/>
                                </a:moveTo>
                                <a:lnTo>
                                  <a:pt x="4011549" y="588645"/>
                                </a:lnTo>
                              </a:path>
                              <a:path w="7727950" h="784225">
                                <a:moveTo>
                                  <a:pt x="4145660" y="588645"/>
                                </a:moveTo>
                                <a:lnTo>
                                  <a:pt x="4182236" y="588645"/>
                                </a:lnTo>
                              </a:path>
                              <a:path w="7727950" h="784225">
                                <a:moveTo>
                                  <a:pt x="4317873" y="588645"/>
                                </a:moveTo>
                                <a:lnTo>
                                  <a:pt x="4354449" y="588645"/>
                                </a:lnTo>
                              </a:path>
                              <a:path w="7727950" h="784225">
                                <a:moveTo>
                                  <a:pt x="4488560" y="588645"/>
                                </a:moveTo>
                                <a:lnTo>
                                  <a:pt x="4784217" y="588645"/>
                                </a:lnTo>
                              </a:path>
                              <a:path w="7727950" h="784225">
                                <a:moveTo>
                                  <a:pt x="4918329" y="588645"/>
                                </a:moveTo>
                                <a:lnTo>
                                  <a:pt x="4954905" y="588645"/>
                                </a:lnTo>
                              </a:path>
                              <a:path w="7727950" h="784225">
                                <a:moveTo>
                                  <a:pt x="5090541" y="588645"/>
                                </a:moveTo>
                                <a:lnTo>
                                  <a:pt x="5127117" y="588645"/>
                                </a:lnTo>
                              </a:path>
                              <a:path w="7727950" h="784225">
                                <a:moveTo>
                                  <a:pt x="5261229" y="588645"/>
                                </a:moveTo>
                                <a:lnTo>
                                  <a:pt x="5556885" y="588645"/>
                                </a:lnTo>
                              </a:path>
                              <a:path w="7727950" h="784225">
                                <a:moveTo>
                                  <a:pt x="5692521" y="588645"/>
                                </a:moveTo>
                                <a:lnTo>
                                  <a:pt x="5727573" y="588645"/>
                                </a:lnTo>
                              </a:path>
                              <a:path w="7727950" h="784225">
                                <a:moveTo>
                                  <a:pt x="5863209" y="588645"/>
                                </a:moveTo>
                                <a:lnTo>
                                  <a:pt x="5899785" y="588645"/>
                                </a:lnTo>
                              </a:path>
                              <a:path w="7727950" h="784225">
                                <a:moveTo>
                                  <a:pt x="6033897" y="588645"/>
                                </a:moveTo>
                                <a:lnTo>
                                  <a:pt x="6329553" y="588645"/>
                                </a:lnTo>
                              </a:path>
                              <a:path w="7727950" h="784225">
                                <a:moveTo>
                                  <a:pt x="6465189" y="588645"/>
                                </a:moveTo>
                                <a:lnTo>
                                  <a:pt x="6500241" y="588645"/>
                                </a:lnTo>
                              </a:path>
                              <a:path w="7727950" h="784225">
                                <a:moveTo>
                                  <a:pt x="6635877" y="588645"/>
                                </a:moveTo>
                                <a:lnTo>
                                  <a:pt x="6672453" y="588645"/>
                                </a:lnTo>
                              </a:path>
                              <a:path w="7727950" h="784225">
                                <a:moveTo>
                                  <a:pt x="6806565" y="588645"/>
                                </a:moveTo>
                                <a:lnTo>
                                  <a:pt x="7102221" y="588645"/>
                                </a:lnTo>
                              </a:path>
                              <a:path w="7727950" h="784225">
                                <a:moveTo>
                                  <a:pt x="7237857" y="588645"/>
                                </a:moveTo>
                                <a:lnTo>
                                  <a:pt x="7274433" y="588645"/>
                                </a:lnTo>
                              </a:path>
                              <a:path w="7727950" h="784225">
                                <a:moveTo>
                                  <a:pt x="7408545" y="588645"/>
                                </a:moveTo>
                                <a:lnTo>
                                  <a:pt x="7445121" y="588645"/>
                                </a:lnTo>
                              </a:path>
                              <a:path w="7727950" h="784225">
                                <a:moveTo>
                                  <a:pt x="7579233" y="588645"/>
                                </a:moveTo>
                                <a:lnTo>
                                  <a:pt x="7727569" y="588645"/>
                                </a:lnTo>
                              </a:path>
                              <a:path w="7727950" h="784225">
                                <a:moveTo>
                                  <a:pt x="0" y="392049"/>
                                </a:moveTo>
                                <a:lnTo>
                                  <a:pt x="148209" y="392049"/>
                                </a:lnTo>
                              </a:path>
                              <a:path w="7727950" h="784225">
                                <a:moveTo>
                                  <a:pt x="282321" y="392049"/>
                                </a:moveTo>
                                <a:lnTo>
                                  <a:pt x="318897" y="392049"/>
                                </a:lnTo>
                              </a:path>
                              <a:path w="7727950" h="784225">
                                <a:moveTo>
                                  <a:pt x="454532" y="392049"/>
                                </a:moveTo>
                                <a:lnTo>
                                  <a:pt x="489585" y="392049"/>
                                </a:lnTo>
                              </a:path>
                              <a:path w="7727950" h="784225">
                                <a:moveTo>
                                  <a:pt x="625220" y="392049"/>
                                </a:moveTo>
                                <a:lnTo>
                                  <a:pt x="920876" y="392049"/>
                                </a:lnTo>
                              </a:path>
                              <a:path w="7727950" h="784225">
                                <a:moveTo>
                                  <a:pt x="1054989" y="392049"/>
                                </a:moveTo>
                                <a:lnTo>
                                  <a:pt x="1091564" y="392049"/>
                                </a:lnTo>
                              </a:path>
                              <a:path w="7727950" h="784225">
                                <a:moveTo>
                                  <a:pt x="1227201" y="392049"/>
                                </a:moveTo>
                                <a:lnTo>
                                  <a:pt x="1262252" y="392049"/>
                                </a:lnTo>
                              </a:path>
                              <a:path w="7727950" h="784225">
                                <a:moveTo>
                                  <a:pt x="1397889" y="392049"/>
                                </a:moveTo>
                                <a:lnTo>
                                  <a:pt x="1693545" y="392049"/>
                                </a:lnTo>
                              </a:path>
                              <a:path w="7727950" h="784225">
                                <a:moveTo>
                                  <a:pt x="1827657" y="392049"/>
                                </a:moveTo>
                                <a:lnTo>
                                  <a:pt x="1864233" y="392049"/>
                                </a:lnTo>
                              </a:path>
                              <a:path w="7727950" h="784225">
                                <a:moveTo>
                                  <a:pt x="1999869" y="392049"/>
                                </a:moveTo>
                                <a:lnTo>
                                  <a:pt x="2036445" y="392049"/>
                                </a:lnTo>
                              </a:path>
                              <a:path w="7727950" h="784225">
                                <a:moveTo>
                                  <a:pt x="2170557" y="392049"/>
                                </a:moveTo>
                                <a:lnTo>
                                  <a:pt x="2466213" y="392049"/>
                                </a:lnTo>
                              </a:path>
                              <a:path w="7727950" h="784225">
                                <a:moveTo>
                                  <a:pt x="2600324" y="392049"/>
                                </a:moveTo>
                                <a:lnTo>
                                  <a:pt x="2636901" y="392049"/>
                                </a:lnTo>
                              </a:path>
                              <a:path w="7727950" h="784225">
                                <a:moveTo>
                                  <a:pt x="2772536" y="392049"/>
                                </a:moveTo>
                                <a:lnTo>
                                  <a:pt x="2809113" y="392049"/>
                                </a:lnTo>
                              </a:path>
                              <a:path w="7727950" h="784225">
                                <a:moveTo>
                                  <a:pt x="2943224" y="392049"/>
                                </a:moveTo>
                                <a:lnTo>
                                  <a:pt x="3238881" y="392049"/>
                                </a:lnTo>
                              </a:path>
                              <a:path w="7727950" h="784225">
                                <a:moveTo>
                                  <a:pt x="3372993" y="392049"/>
                                </a:moveTo>
                                <a:lnTo>
                                  <a:pt x="3409569" y="392049"/>
                                </a:lnTo>
                              </a:path>
                              <a:path w="7727950" h="784225">
                                <a:moveTo>
                                  <a:pt x="3545204" y="392049"/>
                                </a:moveTo>
                                <a:lnTo>
                                  <a:pt x="3581780" y="392049"/>
                                </a:lnTo>
                              </a:path>
                              <a:path w="7727950" h="784225">
                                <a:moveTo>
                                  <a:pt x="3715893" y="392049"/>
                                </a:moveTo>
                                <a:lnTo>
                                  <a:pt x="4011549" y="392049"/>
                                </a:lnTo>
                              </a:path>
                              <a:path w="7727950" h="784225">
                                <a:moveTo>
                                  <a:pt x="4145660" y="392049"/>
                                </a:moveTo>
                                <a:lnTo>
                                  <a:pt x="4182236" y="392049"/>
                                </a:lnTo>
                              </a:path>
                              <a:path w="7727950" h="784225">
                                <a:moveTo>
                                  <a:pt x="4317873" y="392049"/>
                                </a:moveTo>
                                <a:lnTo>
                                  <a:pt x="4354449" y="392049"/>
                                </a:lnTo>
                              </a:path>
                              <a:path w="7727950" h="784225">
                                <a:moveTo>
                                  <a:pt x="4488560" y="392049"/>
                                </a:moveTo>
                                <a:lnTo>
                                  <a:pt x="4784217" y="392049"/>
                                </a:lnTo>
                              </a:path>
                              <a:path w="7727950" h="784225">
                                <a:moveTo>
                                  <a:pt x="4918329" y="392049"/>
                                </a:moveTo>
                                <a:lnTo>
                                  <a:pt x="4954905" y="392049"/>
                                </a:lnTo>
                              </a:path>
                              <a:path w="7727950" h="784225">
                                <a:moveTo>
                                  <a:pt x="5090541" y="392049"/>
                                </a:moveTo>
                                <a:lnTo>
                                  <a:pt x="5127117" y="392049"/>
                                </a:lnTo>
                              </a:path>
                              <a:path w="7727950" h="784225">
                                <a:moveTo>
                                  <a:pt x="5261229" y="392049"/>
                                </a:moveTo>
                                <a:lnTo>
                                  <a:pt x="5556885" y="392049"/>
                                </a:lnTo>
                              </a:path>
                              <a:path w="7727950" h="784225">
                                <a:moveTo>
                                  <a:pt x="5692521" y="392049"/>
                                </a:moveTo>
                                <a:lnTo>
                                  <a:pt x="5727573" y="392049"/>
                                </a:lnTo>
                              </a:path>
                              <a:path w="7727950" h="784225">
                                <a:moveTo>
                                  <a:pt x="5863209" y="392049"/>
                                </a:moveTo>
                                <a:lnTo>
                                  <a:pt x="5899785" y="392049"/>
                                </a:lnTo>
                              </a:path>
                              <a:path w="7727950" h="784225">
                                <a:moveTo>
                                  <a:pt x="6033897" y="392049"/>
                                </a:moveTo>
                                <a:lnTo>
                                  <a:pt x="6329553" y="392049"/>
                                </a:lnTo>
                              </a:path>
                              <a:path w="7727950" h="784225">
                                <a:moveTo>
                                  <a:pt x="6465189" y="392049"/>
                                </a:moveTo>
                                <a:lnTo>
                                  <a:pt x="6500241" y="392049"/>
                                </a:lnTo>
                              </a:path>
                              <a:path w="7727950" h="784225">
                                <a:moveTo>
                                  <a:pt x="6635877" y="392049"/>
                                </a:moveTo>
                                <a:lnTo>
                                  <a:pt x="6672453" y="392049"/>
                                </a:lnTo>
                              </a:path>
                              <a:path w="7727950" h="784225">
                                <a:moveTo>
                                  <a:pt x="6806565" y="392049"/>
                                </a:moveTo>
                                <a:lnTo>
                                  <a:pt x="7102221" y="392049"/>
                                </a:lnTo>
                              </a:path>
                              <a:path w="7727950" h="784225">
                                <a:moveTo>
                                  <a:pt x="7237857" y="392049"/>
                                </a:moveTo>
                                <a:lnTo>
                                  <a:pt x="7274433" y="392049"/>
                                </a:lnTo>
                              </a:path>
                              <a:path w="7727950" h="784225">
                                <a:moveTo>
                                  <a:pt x="7408545" y="392049"/>
                                </a:moveTo>
                                <a:lnTo>
                                  <a:pt x="7445121" y="392049"/>
                                </a:lnTo>
                              </a:path>
                              <a:path w="7727950" h="784225">
                                <a:moveTo>
                                  <a:pt x="7579233" y="392049"/>
                                </a:moveTo>
                                <a:lnTo>
                                  <a:pt x="7727569" y="392049"/>
                                </a:lnTo>
                              </a:path>
                              <a:path w="7727950" h="784225">
                                <a:moveTo>
                                  <a:pt x="0" y="195453"/>
                                </a:moveTo>
                                <a:lnTo>
                                  <a:pt x="7727569" y="195453"/>
                                </a:lnTo>
                              </a:path>
                              <a:path w="7727950" h="784225">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302" name="Graphic 302"/>
                        <wps:cNvSpPr/>
                        <wps:spPr>
                          <a:xfrm>
                            <a:off x="515302" y="743902"/>
                            <a:ext cx="7089775" cy="681355"/>
                          </a:xfrm>
                          <a:custGeom>
                            <a:avLst/>
                            <a:gdLst/>
                            <a:ahLst/>
                            <a:cxnLst/>
                            <a:rect l="l" t="t" r="r" b="b"/>
                            <a:pathLst>
                              <a:path w="7089775" h="681355">
                                <a:moveTo>
                                  <a:pt x="134112" y="64008"/>
                                </a:moveTo>
                                <a:lnTo>
                                  <a:pt x="0" y="64008"/>
                                </a:lnTo>
                                <a:lnTo>
                                  <a:pt x="0" y="681228"/>
                                </a:lnTo>
                                <a:lnTo>
                                  <a:pt x="134112" y="681228"/>
                                </a:lnTo>
                                <a:lnTo>
                                  <a:pt x="134112" y="64008"/>
                                </a:lnTo>
                                <a:close/>
                              </a:path>
                              <a:path w="7089775" h="681355">
                                <a:moveTo>
                                  <a:pt x="906780" y="74676"/>
                                </a:moveTo>
                                <a:lnTo>
                                  <a:pt x="772668" y="74676"/>
                                </a:lnTo>
                                <a:lnTo>
                                  <a:pt x="772668" y="681228"/>
                                </a:lnTo>
                                <a:lnTo>
                                  <a:pt x="906780" y="681228"/>
                                </a:lnTo>
                                <a:lnTo>
                                  <a:pt x="906780" y="74676"/>
                                </a:lnTo>
                                <a:close/>
                              </a:path>
                              <a:path w="7089775" h="681355">
                                <a:moveTo>
                                  <a:pt x="1679448" y="21336"/>
                                </a:moveTo>
                                <a:lnTo>
                                  <a:pt x="1545336" y="21336"/>
                                </a:lnTo>
                                <a:lnTo>
                                  <a:pt x="1545336" y="681228"/>
                                </a:lnTo>
                                <a:lnTo>
                                  <a:pt x="1679448" y="681228"/>
                                </a:lnTo>
                                <a:lnTo>
                                  <a:pt x="1679448" y="21336"/>
                                </a:lnTo>
                                <a:close/>
                              </a:path>
                              <a:path w="7089775" h="681355">
                                <a:moveTo>
                                  <a:pt x="2452116" y="6096"/>
                                </a:moveTo>
                                <a:lnTo>
                                  <a:pt x="2318004" y="6096"/>
                                </a:lnTo>
                                <a:lnTo>
                                  <a:pt x="2318004" y="681228"/>
                                </a:lnTo>
                                <a:lnTo>
                                  <a:pt x="2452116" y="681228"/>
                                </a:lnTo>
                                <a:lnTo>
                                  <a:pt x="2452116" y="6096"/>
                                </a:lnTo>
                                <a:close/>
                              </a:path>
                              <a:path w="7089775" h="681355">
                                <a:moveTo>
                                  <a:pt x="3224784" y="0"/>
                                </a:moveTo>
                                <a:lnTo>
                                  <a:pt x="3090672" y="0"/>
                                </a:lnTo>
                                <a:lnTo>
                                  <a:pt x="3090672" y="681228"/>
                                </a:lnTo>
                                <a:lnTo>
                                  <a:pt x="3224784" y="681228"/>
                                </a:lnTo>
                                <a:lnTo>
                                  <a:pt x="3224784" y="0"/>
                                </a:lnTo>
                                <a:close/>
                              </a:path>
                              <a:path w="7089775" h="681355">
                                <a:moveTo>
                                  <a:pt x="3997452" y="54864"/>
                                </a:moveTo>
                                <a:lnTo>
                                  <a:pt x="3863340" y="54864"/>
                                </a:lnTo>
                                <a:lnTo>
                                  <a:pt x="3863340" y="681228"/>
                                </a:lnTo>
                                <a:lnTo>
                                  <a:pt x="3997452" y="681228"/>
                                </a:lnTo>
                                <a:lnTo>
                                  <a:pt x="3997452" y="54864"/>
                                </a:lnTo>
                                <a:close/>
                              </a:path>
                              <a:path w="7089775" h="681355">
                                <a:moveTo>
                                  <a:pt x="4770120" y="68580"/>
                                </a:moveTo>
                                <a:lnTo>
                                  <a:pt x="4636008" y="68580"/>
                                </a:lnTo>
                                <a:lnTo>
                                  <a:pt x="4636008" y="681228"/>
                                </a:lnTo>
                                <a:lnTo>
                                  <a:pt x="4770120" y="681228"/>
                                </a:lnTo>
                                <a:lnTo>
                                  <a:pt x="4770120" y="68580"/>
                                </a:lnTo>
                                <a:close/>
                              </a:path>
                              <a:path w="7089775" h="681355">
                                <a:moveTo>
                                  <a:pt x="5544312" y="1524"/>
                                </a:moveTo>
                                <a:lnTo>
                                  <a:pt x="5408676" y="1524"/>
                                </a:lnTo>
                                <a:lnTo>
                                  <a:pt x="5408676" y="681228"/>
                                </a:lnTo>
                                <a:lnTo>
                                  <a:pt x="5544312" y="681228"/>
                                </a:lnTo>
                                <a:lnTo>
                                  <a:pt x="5544312" y="1524"/>
                                </a:lnTo>
                                <a:close/>
                              </a:path>
                              <a:path w="7089775" h="681355">
                                <a:moveTo>
                                  <a:pt x="6316980" y="74676"/>
                                </a:moveTo>
                                <a:lnTo>
                                  <a:pt x="6181344" y="74676"/>
                                </a:lnTo>
                                <a:lnTo>
                                  <a:pt x="6181344" y="681228"/>
                                </a:lnTo>
                                <a:lnTo>
                                  <a:pt x="6316980" y="681228"/>
                                </a:lnTo>
                                <a:lnTo>
                                  <a:pt x="6316980" y="74676"/>
                                </a:lnTo>
                                <a:close/>
                              </a:path>
                              <a:path w="7089775" h="681355">
                                <a:moveTo>
                                  <a:pt x="7089648" y="83820"/>
                                </a:moveTo>
                                <a:lnTo>
                                  <a:pt x="6954012" y="83820"/>
                                </a:lnTo>
                                <a:lnTo>
                                  <a:pt x="6954012" y="681228"/>
                                </a:lnTo>
                                <a:lnTo>
                                  <a:pt x="7089648" y="681228"/>
                                </a:lnTo>
                                <a:lnTo>
                                  <a:pt x="7089648" y="83820"/>
                                </a:lnTo>
                                <a:close/>
                              </a:path>
                            </a:pathLst>
                          </a:custGeom>
                          <a:solidFill>
                            <a:srgbClr val="93B6D2"/>
                          </a:solidFill>
                        </wps:spPr>
                        <wps:bodyPr wrap="square" lIns="0" tIns="0" rIns="0" bIns="0" rtlCol="0">
                          <a:prstTxWarp prst="textNoShape">
                            <a:avLst/>
                          </a:prstTxWarp>
                          <a:noAutofit/>
                        </wps:bodyPr>
                      </wps:wsp>
                      <wps:wsp>
                        <wps:cNvPr id="303" name="Graphic 303"/>
                        <wps:cNvSpPr/>
                        <wps:spPr>
                          <a:xfrm>
                            <a:off x="685990" y="670750"/>
                            <a:ext cx="7089775" cy="754380"/>
                          </a:xfrm>
                          <a:custGeom>
                            <a:avLst/>
                            <a:gdLst/>
                            <a:ahLst/>
                            <a:cxnLst/>
                            <a:rect l="l" t="t" r="r" b="b"/>
                            <a:pathLst>
                              <a:path w="7089775" h="754380">
                                <a:moveTo>
                                  <a:pt x="135636" y="115824"/>
                                </a:moveTo>
                                <a:lnTo>
                                  <a:pt x="0" y="115824"/>
                                </a:lnTo>
                                <a:lnTo>
                                  <a:pt x="0" y="754380"/>
                                </a:lnTo>
                                <a:lnTo>
                                  <a:pt x="135636" y="754380"/>
                                </a:lnTo>
                                <a:lnTo>
                                  <a:pt x="135636" y="115824"/>
                                </a:lnTo>
                                <a:close/>
                              </a:path>
                              <a:path w="7089775" h="754380">
                                <a:moveTo>
                                  <a:pt x="908304" y="62484"/>
                                </a:moveTo>
                                <a:lnTo>
                                  <a:pt x="772668" y="62484"/>
                                </a:lnTo>
                                <a:lnTo>
                                  <a:pt x="772668" y="754380"/>
                                </a:lnTo>
                                <a:lnTo>
                                  <a:pt x="908304" y="754380"/>
                                </a:lnTo>
                                <a:lnTo>
                                  <a:pt x="908304" y="62484"/>
                                </a:lnTo>
                                <a:close/>
                              </a:path>
                              <a:path w="7089775" h="754380">
                                <a:moveTo>
                                  <a:pt x="1680972" y="22860"/>
                                </a:moveTo>
                                <a:lnTo>
                                  <a:pt x="1545336" y="22860"/>
                                </a:lnTo>
                                <a:lnTo>
                                  <a:pt x="1545336" y="754380"/>
                                </a:lnTo>
                                <a:lnTo>
                                  <a:pt x="1680972" y="754380"/>
                                </a:lnTo>
                                <a:lnTo>
                                  <a:pt x="1680972" y="22860"/>
                                </a:lnTo>
                                <a:close/>
                              </a:path>
                              <a:path w="7089775" h="754380">
                                <a:moveTo>
                                  <a:pt x="2453640" y="57912"/>
                                </a:moveTo>
                                <a:lnTo>
                                  <a:pt x="2318004" y="57912"/>
                                </a:lnTo>
                                <a:lnTo>
                                  <a:pt x="2318004" y="754380"/>
                                </a:lnTo>
                                <a:lnTo>
                                  <a:pt x="2453640" y="754380"/>
                                </a:lnTo>
                                <a:lnTo>
                                  <a:pt x="2453640" y="57912"/>
                                </a:lnTo>
                                <a:close/>
                              </a:path>
                              <a:path w="7089775" h="754380">
                                <a:moveTo>
                                  <a:pt x="3226308" y="64008"/>
                                </a:moveTo>
                                <a:lnTo>
                                  <a:pt x="3090672" y="64008"/>
                                </a:lnTo>
                                <a:lnTo>
                                  <a:pt x="3090672" y="754380"/>
                                </a:lnTo>
                                <a:lnTo>
                                  <a:pt x="3226308" y="754380"/>
                                </a:lnTo>
                                <a:lnTo>
                                  <a:pt x="3226308" y="64008"/>
                                </a:lnTo>
                                <a:close/>
                              </a:path>
                              <a:path w="7089775" h="754380">
                                <a:moveTo>
                                  <a:pt x="3998976" y="38100"/>
                                </a:moveTo>
                                <a:lnTo>
                                  <a:pt x="3863340" y="38100"/>
                                </a:lnTo>
                                <a:lnTo>
                                  <a:pt x="3863340" y="754380"/>
                                </a:lnTo>
                                <a:lnTo>
                                  <a:pt x="3998976" y="754380"/>
                                </a:lnTo>
                                <a:lnTo>
                                  <a:pt x="3998976" y="38100"/>
                                </a:lnTo>
                                <a:close/>
                              </a:path>
                              <a:path w="7089775" h="754380">
                                <a:moveTo>
                                  <a:pt x="4771644" y="0"/>
                                </a:moveTo>
                                <a:lnTo>
                                  <a:pt x="4636008" y="0"/>
                                </a:lnTo>
                                <a:lnTo>
                                  <a:pt x="4636008" y="754380"/>
                                </a:lnTo>
                                <a:lnTo>
                                  <a:pt x="4771644" y="754380"/>
                                </a:lnTo>
                                <a:lnTo>
                                  <a:pt x="4771644" y="0"/>
                                </a:lnTo>
                                <a:close/>
                              </a:path>
                              <a:path w="7089775" h="754380">
                                <a:moveTo>
                                  <a:pt x="5544312" y="54864"/>
                                </a:moveTo>
                                <a:lnTo>
                                  <a:pt x="5408676" y="54864"/>
                                </a:lnTo>
                                <a:lnTo>
                                  <a:pt x="5408676" y="754380"/>
                                </a:lnTo>
                                <a:lnTo>
                                  <a:pt x="5544312" y="754380"/>
                                </a:lnTo>
                                <a:lnTo>
                                  <a:pt x="5544312" y="54864"/>
                                </a:lnTo>
                                <a:close/>
                              </a:path>
                              <a:path w="7089775" h="754380">
                                <a:moveTo>
                                  <a:pt x="6316980" y="114300"/>
                                </a:moveTo>
                                <a:lnTo>
                                  <a:pt x="6181344" y="114300"/>
                                </a:lnTo>
                                <a:lnTo>
                                  <a:pt x="6181344" y="754380"/>
                                </a:lnTo>
                                <a:lnTo>
                                  <a:pt x="6316980" y="754380"/>
                                </a:lnTo>
                                <a:lnTo>
                                  <a:pt x="6316980" y="114300"/>
                                </a:lnTo>
                                <a:close/>
                              </a:path>
                              <a:path w="7089775" h="754380">
                                <a:moveTo>
                                  <a:pt x="7089648" y="74676"/>
                                </a:moveTo>
                                <a:lnTo>
                                  <a:pt x="6955536" y="74676"/>
                                </a:lnTo>
                                <a:lnTo>
                                  <a:pt x="6955536" y="754380"/>
                                </a:lnTo>
                                <a:lnTo>
                                  <a:pt x="7089648" y="754380"/>
                                </a:lnTo>
                                <a:lnTo>
                                  <a:pt x="7089648" y="74676"/>
                                </a:lnTo>
                                <a:close/>
                              </a:path>
                            </a:pathLst>
                          </a:custGeom>
                          <a:solidFill>
                            <a:srgbClr val="DD8046"/>
                          </a:solidFill>
                        </wps:spPr>
                        <wps:bodyPr wrap="square" lIns="0" tIns="0" rIns="0" bIns="0" rtlCol="0">
                          <a:prstTxWarp prst="textNoShape">
                            <a:avLst/>
                          </a:prstTxWarp>
                          <a:noAutofit/>
                        </wps:bodyPr>
                      </wps:wsp>
                      <wps:wsp>
                        <wps:cNvPr id="304" name="Graphic 304"/>
                        <wps:cNvSpPr/>
                        <wps:spPr>
                          <a:xfrm>
                            <a:off x="856678" y="701230"/>
                            <a:ext cx="7089775" cy="723900"/>
                          </a:xfrm>
                          <a:custGeom>
                            <a:avLst/>
                            <a:gdLst/>
                            <a:ahLst/>
                            <a:cxnLst/>
                            <a:rect l="l" t="t" r="r" b="b"/>
                            <a:pathLst>
                              <a:path w="7089775" h="723900">
                                <a:moveTo>
                                  <a:pt x="135636" y="86868"/>
                                </a:moveTo>
                                <a:lnTo>
                                  <a:pt x="0" y="86868"/>
                                </a:lnTo>
                                <a:lnTo>
                                  <a:pt x="0" y="723900"/>
                                </a:lnTo>
                                <a:lnTo>
                                  <a:pt x="135636" y="723900"/>
                                </a:lnTo>
                                <a:lnTo>
                                  <a:pt x="135636" y="86868"/>
                                </a:lnTo>
                                <a:close/>
                              </a:path>
                              <a:path w="7089775" h="723900">
                                <a:moveTo>
                                  <a:pt x="908304" y="36576"/>
                                </a:moveTo>
                                <a:lnTo>
                                  <a:pt x="772668" y="36576"/>
                                </a:lnTo>
                                <a:lnTo>
                                  <a:pt x="772668" y="723900"/>
                                </a:lnTo>
                                <a:lnTo>
                                  <a:pt x="908304" y="723900"/>
                                </a:lnTo>
                                <a:lnTo>
                                  <a:pt x="908304" y="36576"/>
                                </a:lnTo>
                                <a:close/>
                              </a:path>
                              <a:path w="7089775" h="723900">
                                <a:moveTo>
                                  <a:pt x="1680972" y="0"/>
                                </a:moveTo>
                                <a:lnTo>
                                  <a:pt x="1546860" y="0"/>
                                </a:lnTo>
                                <a:lnTo>
                                  <a:pt x="1546860" y="723900"/>
                                </a:lnTo>
                                <a:lnTo>
                                  <a:pt x="1680972" y="723900"/>
                                </a:lnTo>
                                <a:lnTo>
                                  <a:pt x="1680972" y="0"/>
                                </a:lnTo>
                                <a:close/>
                              </a:path>
                              <a:path w="7089775" h="723900">
                                <a:moveTo>
                                  <a:pt x="2453640" y="27432"/>
                                </a:moveTo>
                                <a:lnTo>
                                  <a:pt x="2319528" y="27432"/>
                                </a:lnTo>
                                <a:lnTo>
                                  <a:pt x="2319528" y="723900"/>
                                </a:lnTo>
                                <a:lnTo>
                                  <a:pt x="2453640" y="723900"/>
                                </a:lnTo>
                                <a:lnTo>
                                  <a:pt x="2453640" y="27432"/>
                                </a:lnTo>
                                <a:close/>
                              </a:path>
                              <a:path w="7089775" h="723900">
                                <a:moveTo>
                                  <a:pt x="3226308" y="44196"/>
                                </a:moveTo>
                                <a:lnTo>
                                  <a:pt x="3092196" y="44196"/>
                                </a:lnTo>
                                <a:lnTo>
                                  <a:pt x="3092196" y="723900"/>
                                </a:lnTo>
                                <a:lnTo>
                                  <a:pt x="3226308" y="723900"/>
                                </a:lnTo>
                                <a:lnTo>
                                  <a:pt x="3226308" y="44196"/>
                                </a:lnTo>
                                <a:close/>
                              </a:path>
                              <a:path w="7089775" h="723900">
                                <a:moveTo>
                                  <a:pt x="3998976" y="44196"/>
                                </a:moveTo>
                                <a:lnTo>
                                  <a:pt x="3864864" y="44196"/>
                                </a:lnTo>
                                <a:lnTo>
                                  <a:pt x="3864864" y="723900"/>
                                </a:lnTo>
                                <a:lnTo>
                                  <a:pt x="3998976" y="723900"/>
                                </a:lnTo>
                                <a:lnTo>
                                  <a:pt x="3998976" y="44196"/>
                                </a:lnTo>
                                <a:close/>
                              </a:path>
                              <a:path w="7089775" h="723900">
                                <a:moveTo>
                                  <a:pt x="4771631" y="27432"/>
                                </a:moveTo>
                                <a:lnTo>
                                  <a:pt x="4637532" y="27432"/>
                                </a:lnTo>
                                <a:lnTo>
                                  <a:pt x="4637532" y="723900"/>
                                </a:lnTo>
                                <a:lnTo>
                                  <a:pt x="4771631" y="723900"/>
                                </a:lnTo>
                                <a:lnTo>
                                  <a:pt x="4771631" y="27432"/>
                                </a:lnTo>
                                <a:close/>
                              </a:path>
                              <a:path w="7089775" h="723900">
                                <a:moveTo>
                                  <a:pt x="5544312" y="62484"/>
                                </a:moveTo>
                                <a:lnTo>
                                  <a:pt x="5410200" y="62484"/>
                                </a:lnTo>
                                <a:lnTo>
                                  <a:pt x="5410200" y="723900"/>
                                </a:lnTo>
                                <a:lnTo>
                                  <a:pt x="5544312" y="723900"/>
                                </a:lnTo>
                                <a:lnTo>
                                  <a:pt x="5544312" y="62484"/>
                                </a:lnTo>
                                <a:close/>
                              </a:path>
                              <a:path w="7089775" h="723900">
                                <a:moveTo>
                                  <a:pt x="6316980" y="114300"/>
                                </a:moveTo>
                                <a:lnTo>
                                  <a:pt x="6182868" y="114300"/>
                                </a:lnTo>
                                <a:lnTo>
                                  <a:pt x="6182868" y="723900"/>
                                </a:lnTo>
                                <a:lnTo>
                                  <a:pt x="6316980" y="723900"/>
                                </a:lnTo>
                                <a:lnTo>
                                  <a:pt x="6316980" y="114300"/>
                                </a:lnTo>
                                <a:close/>
                              </a:path>
                              <a:path w="7089775" h="723900">
                                <a:moveTo>
                                  <a:pt x="7089648" y="128016"/>
                                </a:moveTo>
                                <a:lnTo>
                                  <a:pt x="6955536" y="128016"/>
                                </a:lnTo>
                                <a:lnTo>
                                  <a:pt x="6955536" y="723900"/>
                                </a:lnTo>
                                <a:lnTo>
                                  <a:pt x="7089648" y="723900"/>
                                </a:lnTo>
                                <a:lnTo>
                                  <a:pt x="7089648" y="128016"/>
                                </a:lnTo>
                                <a:close/>
                              </a:path>
                            </a:pathLst>
                          </a:custGeom>
                          <a:solidFill>
                            <a:srgbClr val="A4AB81"/>
                          </a:solidFill>
                        </wps:spPr>
                        <wps:bodyPr wrap="square" lIns="0" tIns="0" rIns="0" bIns="0" rtlCol="0">
                          <a:prstTxWarp prst="textNoShape">
                            <a:avLst/>
                          </a:prstTxWarp>
                          <a:noAutofit/>
                        </wps:bodyPr>
                      </wps:wsp>
                      <wps:wsp>
                        <wps:cNvPr id="305" name="Graphic 305"/>
                        <wps:cNvSpPr/>
                        <wps:spPr>
                          <a:xfrm>
                            <a:off x="367093" y="1425130"/>
                            <a:ext cx="7727950" cy="1270"/>
                          </a:xfrm>
                          <a:custGeom>
                            <a:avLst/>
                            <a:gdLst/>
                            <a:ahLst/>
                            <a:cxnLst/>
                            <a:rect l="l" t="t" r="r" b="b"/>
                            <a:pathLst>
                              <a:path w="772795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306" name="Graphic 30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07" name="Graphic 30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08" name="Graphic 30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09" name="Textbox 309"/>
                        <wps:cNvSpPr txBox="1"/>
                        <wps:spPr>
                          <a:xfrm>
                            <a:off x="4762" y="4759"/>
                            <a:ext cx="8229600" cy="2476196"/>
                          </a:xfrm>
                          <a:prstGeom prst="rect">
                            <a:avLst/>
                          </a:prstGeom>
                          <a:ln w="9525">
                            <a:solidFill>
                              <a:srgbClr val="D9D9D9"/>
                            </a:solidFill>
                            <a:prstDash val="solid"/>
                          </a:ln>
                        </wps:spPr>
                        <wps:txbx>
                          <w:txbxContent>
                            <w:p w14:paraId="6F880332" w14:textId="77777777" w:rsidR="009C0C45" w:rsidRDefault="009C0C45" w:rsidP="00CF467C">
                              <w:pPr>
                                <w:spacing w:before="142"/>
                                <w:ind w:left="213" w:right="219"/>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Germination%</w:t>
                              </w:r>
                              <w:r>
                                <w:rPr>
                                  <w:rFonts w:ascii="Calibri"/>
                                  <w:b/>
                                  <w:color w:val="585858"/>
                                  <w:spacing w:val="-7"/>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4FEF9165" w14:textId="77777777" w:rsidR="009C0C45" w:rsidRDefault="009C0C45" w:rsidP="00CF467C">
                              <w:pPr>
                                <w:spacing w:before="130"/>
                                <w:ind w:right="12546"/>
                                <w:jc w:val="right"/>
                                <w:rPr>
                                  <w:rFonts w:ascii="Calibri"/>
                                  <w:sz w:val="18"/>
                                </w:rPr>
                              </w:pPr>
                              <w:r>
                                <w:rPr>
                                  <w:rFonts w:ascii="Calibri"/>
                                  <w:color w:val="585858"/>
                                  <w:spacing w:val="-5"/>
                                  <w:sz w:val="18"/>
                                </w:rPr>
                                <w:t>100</w:t>
                              </w:r>
                            </w:p>
                            <w:p w14:paraId="34A9AFD3" w14:textId="77777777" w:rsidR="009C0C45" w:rsidRDefault="009C0C45" w:rsidP="00CF467C">
                              <w:pPr>
                                <w:spacing w:before="89"/>
                                <w:ind w:right="12546"/>
                                <w:jc w:val="right"/>
                                <w:rPr>
                                  <w:rFonts w:ascii="Calibri"/>
                                  <w:sz w:val="18"/>
                                </w:rPr>
                              </w:pPr>
                              <w:r>
                                <w:rPr>
                                  <w:rFonts w:ascii="Calibri"/>
                                  <w:color w:val="585858"/>
                                  <w:spacing w:val="-5"/>
                                  <w:sz w:val="18"/>
                                </w:rPr>
                                <w:t>80</w:t>
                              </w:r>
                            </w:p>
                            <w:p w14:paraId="6CCB0D36" w14:textId="77777777" w:rsidR="009C0C45" w:rsidRDefault="009C0C45" w:rsidP="00CF467C">
                              <w:pPr>
                                <w:spacing w:before="89"/>
                                <w:ind w:right="12546"/>
                                <w:jc w:val="right"/>
                                <w:rPr>
                                  <w:rFonts w:ascii="Calibri"/>
                                  <w:sz w:val="18"/>
                                </w:rPr>
                              </w:pPr>
                              <w:r>
                                <w:rPr>
                                  <w:rFonts w:ascii="Calibri"/>
                                  <w:color w:val="585858"/>
                                  <w:spacing w:val="-5"/>
                                  <w:sz w:val="18"/>
                                </w:rPr>
                                <w:t>60</w:t>
                              </w:r>
                            </w:p>
                            <w:p w14:paraId="44C6CF79" w14:textId="77777777" w:rsidR="009C0C45" w:rsidRDefault="009C0C45" w:rsidP="00CF467C">
                              <w:pPr>
                                <w:spacing w:before="89"/>
                                <w:ind w:right="12546"/>
                                <w:jc w:val="right"/>
                                <w:rPr>
                                  <w:rFonts w:ascii="Calibri"/>
                                  <w:sz w:val="18"/>
                                </w:rPr>
                              </w:pPr>
                              <w:r>
                                <w:rPr>
                                  <w:rFonts w:ascii="Calibri"/>
                                  <w:color w:val="585858"/>
                                  <w:spacing w:val="-5"/>
                                  <w:sz w:val="18"/>
                                </w:rPr>
                                <w:t>40</w:t>
                              </w:r>
                            </w:p>
                            <w:p w14:paraId="1A121C5E" w14:textId="77777777" w:rsidR="009C0C45" w:rsidRDefault="009C0C45" w:rsidP="00CF467C">
                              <w:pPr>
                                <w:spacing w:before="90"/>
                                <w:ind w:right="12546"/>
                                <w:jc w:val="right"/>
                                <w:rPr>
                                  <w:rFonts w:ascii="Calibri"/>
                                  <w:sz w:val="18"/>
                                </w:rPr>
                              </w:pPr>
                              <w:r>
                                <w:rPr>
                                  <w:rFonts w:ascii="Calibri"/>
                                  <w:color w:val="585858"/>
                                  <w:spacing w:val="-5"/>
                                  <w:sz w:val="18"/>
                                </w:rPr>
                                <w:t>20</w:t>
                              </w:r>
                            </w:p>
                            <w:p w14:paraId="43D6F998" w14:textId="77777777" w:rsidR="009C0C45" w:rsidRDefault="009C0C45" w:rsidP="00CF467C">
                              <w:pPr>
                                <w:spacing w:before="88"/>
                                <w:ind w:right="12546"/>
                                <w:jc w:val="right"/>
                                <w:rPr>
                                  <w:rFonts w:ascii="Calibri"/>
                                  <w:sz w:val="18"/>
                                </w:rPr>
                              </w:pPr>
                              <w:r>
                                <w:rPr>
                                  <w:rFonts w:ascii="Calibri"/>
                                  <w:color w:val="585858"/>
                                  <w:spacing w:val="-10"/>
                                  <w:sz w:val="18"/>
                                </w:rPr>
                                <w:t>0</w:t>
                              </w:r>
                            </w:p>
                            <w:p w14:paraId="293225F2"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03E673B5"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AF1A279"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inline>
            </w:drawing>
          </mc:Choice>
          <mc:Fallback>
            <w:pict>
              <v:group w14:anchorId="7E253CA1" id="Group 300" o:spid="_x0000_s1066" style="width:9in;height:210.75pt;mso-position-horizontal-relative:char;mso-position-vertical-relative:line" coordorigin="47,47" coordsize="82296,24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">
                <v:shape id="Graphic 301" o:spid="_x0000_s1067" style="position:absolute;left:3670;top:4448;width:77280;height:7842;visibility:visible;mso-wrap-style:square;v-text-anchor:top" coordsize="7727950,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" path="m,783717r148209,em282321,783717r36576,em454532,783717r35053,em625220,783717r295656,em1054989,783717r36575,em1227201,783717r35051,em1397889,783717r295656,em1827657,783717r36576,em1999869,783717r36576,em2170557,783717r295656,em2600324,783717r36577,em2772536,783717r36577,em2943224,783717r295657,em3372993,783717r36576,em3545204,783717r36576,em3715893,783717r295656,em4145660,783717r36576,em4317873,783717r36576,em4488560,783717r295657,em4918329,783717r36576,em5090541,783717r36576,em5261229,783717r295656,em5692521,783717r35052,em5863209,783717r36576,em6033897,783717r295656,em6465189,783717r35052,em6635877,783717r36576,em6806565,783717r295656,em7237857,783717r36576,em7408545,783717r36576,em7579233,783717r148336,em,588645r148209,em282321,588645r36576,em454532,588645r35053,em625220,588645r295656,em1054989,588645r36575,em1227201,588645r35051,em1397889,588645r295656,em1827657,588645r36576,em1999869,588645r36576,em2170557,588645r295656,em2600324,588645r36577,em2772536,588645r36577,em2943224,588645r295657,em3372993,588645r36576,em3545204,588645r36576,em3715893,588645r295656,em4145660,588645r36576,em4317873,588645r36576,em4488560,588645r295657,em4918329,588645r36576,em5090541,588645r36576,em5261229,588645r295656,em5692521,588645r35052,em5863209,588645r36576,em6033897,588645r295656,em6465189,588645r35052,em6635877,588645r36576,em6806565,588645r295656,em7237857,588645r36576,em7408545,588645r36576,em7579233,588645r148336,em,392049r148209,em282321,392049r36576,em454532,392049r35053,em625220,392049r295656,em1054989,392049r36575,em1227201,392049r35051,em1397889,392049r295656,em1827657,392049r36576,em1999869,392049r36576,em2170557,392049r295656,em2600324,392049r36577,em2772536,392049r36577,em2943224,392049r295657,em3372993,392049r36576,em3545204,392049r36576,em3715893,392049r295656,em4145660,392049r36576,em4317873,392049r36576,em4488560,392049r295657,em4918329,392049r36576,em5090541,392049r36576,em5261229,392049r295656,em5692521,392049r35052,em5863209,392049r36576,em6033897,392049r295656,em6465189,392049r35052,em6635877,392049r36576,em6806565,392049r295656,em7237857,392049r36576,em7408545,392049r36576,em7579233,392049r148336,em,195453r7727569,em,l7727569,e" filled="f" strokecolor="#d9d9d9">
                  <v:path arrowok="t"/>
                </v:shape>
                <v:shape id="Graphic 302" o:spid="_x0000_s1068" style="position:absolute;left:5153;top:7439;width:70897;height:6813;visibility:visible;mso-wrap-style:square;v-text-anchor:top" coordsize="7089775,68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" path="m134112,64008l,64008,,681228r134112,l134112,64008xem906780,74676r-134112,l772668,681228r134112,l906780,74676xem1679448,21336r-134112,l1545336,681228r134112,l1679448,21336xem2452116,6096r-134112,l2318004,681228r134112,l2452116,6096xem3224784,l3090672,r,681228l3224784,681228,3224784,xem3997452,54864r-134112,l3863340,681228r134112,l3997452,54864xem4770120,68580r-134112,l4636008,681228r134112,l4770120,68580xem5544312,1524r-135636,l5408676,681228r135636,l5544312,1524xem6316980,74676r-135636,l6181344,681228r135636,l6316980,74676xem7089648,83820r-135636,l6954012,681228r135636,l7089648,83820xe" fillcolor="#93b6d2" stroked="f">
                  <v:path arrowok="t"/>
                </v:shape>
                <v:shape id="Graphic 303" o:spid="_x0000_s1069" style="position:absolute;left:6859;top:6707;width:70898;height:7544;visibility:visible;mso-wrap-style:square;v-text-anchor:top" coordsize="708977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" path="m135636,115824l,115824,,754380r135636,l135636,115824xem908304,62484r-135636,l772668,754380r135636,l908304,62484xem1680972,22860r-135636,l1545336,754380r135636,l1680972,22860xem2453640,57912r-135636,l2318004,754380r135636,l2453640,57912xem3226308,64008r-135636,l3090672,754380r135636,l3226308,64008xem3998976,38100r-135636,l3863340,754380r135636,l3998976,38100xem4771644,l4636008,r,754380l4771644,754380,4771644,xem5544312,54864r-135636,l5408676,754380r135636,l5544312,54864xem6316980,114300r-135636,l6181344,754380r135636,l6316980,114300xem7089648,74676r-134112,l6955536,754380r134112,l7089648,74676xe" fillcolor="#dd8046" stroked="f">
                  <v:path arrowok="t"/>
                </v:shape>
                <v:shape id="Graphic 304" o:spid="_x0000_s1070" style="position:absolute;left:8566;top:7012;width:70898;height:7239;visibility:visible;mso-wrap-style:square;v-text-anchor:top" coordsize="7089775,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" path="m135636,86868l,86868,,723900r135636,l135636,86868xem908304,36576r-135636,l772668,723900r135636,l908304,36576xem1680972,l1546860,r,723900l1680972,723900,1680972,xem2453640,27432r-134112,l2319528,723900r134112,l2453640,27432xem3226308,44196r-134112,l3092196,723900r134112,l3226308,44196xem3998976,44196r-134112,l3864864,723900r134112,l3998976,44196xem4771631,27432r-134099,l4637532,723900r134099,l4771631,27432xem5544312,62484r-134112,l5410200,723900r134112,l5544312,62484xem6316980,114300r-134112,l6182868,723900r134112,l6316980,114300xem7089648,128016r-134112,l6955536,723900r134112,l7089648,128016xe" fillcolor="#a4ab81" stroked="f">
                  <v:path arrowok="t"/>
                </v:shape>
                <v:shape id="Graphic 305" o:spid="_x0000_s1071" style="position:absolute;left:3670;top:14251;width:77280;height:13;visibility:visible;mso-wrap-style:square;v-text-anchor:top" coordsize="7727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" path="m,l7727569,e" filled="f" strokecolor="#d9d9d9">
                  <v:path arrowok="t"/>
                </v:shape>
                <v:shape id="Graphic 306" o:spid="_x0000_s107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" path="m62779,l,,,62779r62779,l62779,xe" fillcolor="#93b6d2" stroked="f">
                  <v:path arrowok="t"/>
                </v:shape>
                <v:shape id="Graphic 307" o:spid="_x0000_s107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" path="m62779,l,,,62779r62779,l62779,xe" fillcolor="#dd8046" stroked="f">
                  <v:path arrowok="t"/>
                </v:shape>
                <v:shape id="Graphic 308" o:spid="_x0000_s107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" path="m62779,l,,,62779r62779,l62779,xe" fillcolor="#a4ab81" stroked="f">
                  <v:path arrowok="t"/>
                </v:shape>
                <v:shape id="Textbox 309" o:spid="_x0000_s1075" type="#_x0000_t202" style="position:absolute;left:47;top:47;width:82296;height:2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" filled="f" strokecolor="#d9d9d9">
                  <v:textbox inset="0,0,0,0">
                    <w:txbxContent>
                      <w:p w14:paraId="6F880332" w14:textId="77777777" w:rsidR="009C0C45" w:rsidRDefault="009C0C45" w:rsidP="00CF467C">
                        <w:pPr>
                          <w:spacing w:before="142"/>
                          <w:ind w:left="213" w:right="219"/>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Germination%</w:t>
                        </w:r>
                        <w:r>
                          <w:rPr>
                            <w:rFonts w:ascii="Calibri"/>
                            <w:b/>
                            <w:color w:val="585858"/>
                            <w:spacing w:val="-7"/>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4FEF9165" w14:textId="77777777" w:rsidR="009C0C45" w:rsidRDefault="009C0C45" w:rsidP="00CF467C">
                        <w:pPr>
                          <w:spacing w:before="130"/>
                          <w:ind w:right="12546"/>
                          <w:jc w:val="right"/>
                          <w:rPr>
                            <w:rFonts w:ascii="Calibri"/>
                            <w:sz w:val="18"/>
                          </w:rPr>
                        </w:pPr>
                        <w:r>
                          <w:rPr>
                            <w:rFonts w:ascii="Calibri"/>
                            <w:color w:val="585858"/>
                            <w:spacing w:val="-5"/>
                            <w:sz w:val="18"/>
                          </w:rPr>
                          <w:t>100</w:t>
                        </w:r>
                      </w:p>
                      <w:p w14:paraId="34A9AFD3" w14:textId="77777777" w:rsidR="009C0C45" w:rsidRDefault="009C0C45" w:rsidP="00CF467C">
                        <w:pPr>
                          <w:spacing w:before="89"/>
                          <w:ind w:right="12546"/>
                          <w:jc w:val="right"/>
                          <w:rPr>
                            <w:rFonts w:ascii="Calibri"/>
                            <w:sz w:val="18"/>
                          </w:rPr>
                        </w:pPr>
                        <w:r>
                          <w:rPr>
                            <w:rFonts w:ascii="Calibri"/>
                            <w:color w:val="585858"/>
                            <w:spacing w:val="-5"/>
                            <w:sz w:val="18"/>
                          </w:rPr>
                          <w:t>80</w:t>
                        </w:r>
                      </w:p>
                      <w:p w14:paraId="6CCB0D36" w14:textId="77777777" w:rsidR="009C0C45" w:rsidRDefault="009C0C45" w:rsidP="00CF467C">
                        <w:pPr>
                          <w:spacing w:before="89"/>
                          <w:ind w:right="12546"/>
                          <w:jc w:val="right"/>
                          <w:rPr>
                            <w:rFonts w:ascii="Calibri"/>
                            <w:sz w:val="18"/>
                          </w:rPr>
                        </w:pPr>
                        <w:r>
                          <w:rPr>
                            <w:rFonts w:ascii="Calibri"/>
                            <w:color w:val="585858"/>
                            <w:spacing w:val="-5"/>
                            <w:sz w:val="18"/>
                          </w:rPr>
                          <w:t>60</w:t>
                        </w:r>
                      </w:p>
                      <w:p w14:paraId="44C6CF79" w14:textId="77777777" w:rsidR="009C0C45" w:rsidRDefault="009C0C45" w:rsidP="00CF467C">
                        <w:pPr>
                          <w:spacing w:before="89"/>
                          <w:ind w:right="12546"/>
                          <w:jc w:val="right"/>
                          <w:rPr>
                            <w:rFonts w:ascii="Calibri"/>
                            <w:sz w:val="18"/>
                          </w:rPr>
                        </w:pPr>
                        <w:r>
                          <w:rPr>
                            <w:rFonts w:ascii="Calibri"/>
                            <w:color w:val="585858"/>
                            <w:spacing w:val="-5"/>
                            <w:sz w:val="18"/>
                          </w:rPr>
                          <w:t>40</w:t>
                        </w:r>
                      </w:p>
                      <w:p w14:paraId="1A121C5E" w14:textId="77777777" w:rsidR="009C0C45" w:rsidRDefault="009C0C45" w:rsidP="00CF467C">
                        <w:pPr>
                          <w:spacing w:before="90"/>
                          <w:ind w:right="12546"/>
                          <w:jc w:val="right"/>
                          <w:rPr>
                            <w:rFonts w:ascii="Calibri"/>
                            <w:sz w:val="18"/>
                          </w:rPr>
                        </w:pPr>
                        <w:r>
                          <w:rPr>
                            <w:rFonts w:ascii="Calibri"/>
                            <w:color w:val="585858"/>
                            <w:spacing w:val="-5"/>
                            <w:sz w:val="18"/>
                          </w:rPr>
                          <w:t>20</w:t>
                        </w:r>
                      </w:p>
                      <w:p w14:paraId="43D6F998" w14:textId="77777777" w:rsidR="009C0C45" w:rsidRDefault="009C0C45" w:rsidP="00CF467C">
                        <w:pPr>
                          <w:spacing w:before="88"/>
                          <w:ind w:right="12546"/>
                          <w:jc w:val="right"/>
                          <w:rPr>
                            <w:rFonts w:ascii="Calibri"/>
                            <w:sz w:val="18"/>
                          </w:rPr>
                        </w:pPr>
                        <w:r>
                          <w:rPr>
                            <w:rFonts w:ascii="Calibri"/>
                            <w:color w:val="585858"/>
                            <w:spacing w:val="-10"/>
                            <w:sz w:val="18"/>
                          </w:rPr>
                          <w:t>0</w:t>
                        </w:r>
                      </w:p>
                      <w:p w14:paraId="293225F2" w14:textId="77777777" w:rsidR="009C0C45" w:rsidRDefault="009C0C45" w:rsidP="00CF467C">
                        <w:pPr>
                          <w:tabs>
                            <w:tab w:val="left" w:pos="1827"/>
                            <w:tab w:val="left" w:pos="9235"/>
                            <w:tab w:val="left" w:pos="10454"/>
                            <w:tab w:val="left" w:pos="11671"/>
                          </w:tabs>
                          <w:spacing w:before="15" w:line="220" w:lineRule="exact"/>
                          <w:ind w:left="899"/>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52"/>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 75 ppm</w:t>
                        </w:r>
                        <w:r>
                          <w:rPr>
                            <w:rFonts w:ascii="Calibri"/>
                            <w:color w:val="585858"/>
                            <w:spacing w:val="7"/>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100 ppm</w:t>
                        </w:r>
                        <w:r>
                          <w:rPr>
                            <w:rFonts w:ascii="Calibri"/>
                            <w:color w:val="585858"/>
                            <w:spacing w:val="15"/>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25 ppm</w:t>
                        </w:r>
                        <w:r>
                          <w:rPr>
                            <w:rFonts w:ascii="Calibri"/>
                            <w:color w:val="585858"/>
                            <w:spacing w:val="68"/>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6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Ethe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03E673B5" w14:textId="77777777" w:rsidR="009C0C45" w:rsidRDefault="009C0C45" w:rsidP="00CF467C">
                        <w:pPr>
                          <w:tabs>
                            <w:tab w:val="left" w:pos="10585"/>
                            <w:tab w:val="left" w:pos="11802"/>
                          </w:tabs>
                          <w:ind w:left="9367"/>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AF1A279"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anchorlock/>
              </v:group>
            </w:pict>
          </mc:Fallback>
        </mc:AlternateContent>
      </w:r>
    </w:p>
    <w:p w14:paraId="38E7C778" w14:textId="77777777" w:rsidR="00CF467C" w:rsidRDefault="00CF467C" w:rsidP="00CF467C">
      <w:pPr>
        <w:ind w:left="1744"/>
        <w:rPr>
          <w:b/>
          <w:sz w:val="24"/>
        </w:rPr>
      </w:pPr>
      <w:r w:rsidRPr="009E504A">
        <w:rPr>
          <w:b/>
          <w:noProof/>
          <w:sz w:val="24"/>
        </w:rPr>
        <mc:AlternateContent>
          <mc:Choice Requires="wpg">
            <w:drawing>
              <wp:anchor distT="0" distB="0" distL="0" distR="0" simplePos="0" relativeHeight="251661312" behindDoc="0" locked="0" layoutInCell="1" allowOverlap="1" wp14:anchorId="4750AF99" wp14:editId="5DAFF292">
                <wp:simplePos x="0" y="0"/>
                <wp:positionH relativeFrom="page">
                  <wp:posOffset>904875</wp:posOffset>
                </wp:positionH>
                <wp:positionV relativeFrom="paragraph">
                  <wp:posOffset>157480</wp:posOffset>
                </wp:positionV>
                <wp:extent cx="8229600" cy="2438400"/>
                <wp:effectExtent l="0" t="0" r="19050" b="19050"/>
                <wp:wrapNone/>
                <wp:docPr id="310" name="Group 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438400"/>
                          <a:chOff x="4762" y="4761"/>
                          <a:chExt cx="8229600" cy="2438400"/>
                        </a:xfrm>
                      </wpg:grpSpPr>
                      <wps:wsp>
                        <wps:cNvPr id="311" name="Graphic 311"/>
                        <wps:cNvSpPr/>
                        <wps:spPr>
                          <a:xfrm>
                            <a:off x="309168" y="444817"/>
                            <a:ext cx="7785734" cy="735965"/>
                          </a:xfrm>
                          <a:custGeom>
                            <a:avLst/>
                            <a:gdLst/>
                            <a:ahLst/>
                            <a:cxnLst/>
                            <a:rect l="l" t="t" r="r" b="b"/>
                            <a:pathLst>
                              <a:path w="7785734" h="735965">
                                <a:moveTo>
                                  <a:pt x="0" y="735711"/>
                                </a:moveTo>
                                <a:lnTo>
                                  <a:pt x="148221" y="735711"/>
                                </a:lnTo>
                              </a:path>
                              <a:path w="7785734" h="735965">
                                <a:moveTo>
                                  <a:pt x="285381" y="735711"/>
                                </a:moveTo>
                                <a:lnTo>
                                  <a:pt x="321957" y="735711"/>
                                </a:lnTo>
                              </a:path>
                              <a:path w="7785734" h="735965">
                                <a:moveTo>
                                  <a:pt x="457593" y="735711"/>
                                </a:moveTo>
                                <a:lnTo>
                                  <a:pt x="494169" y="735711"/>
                                </a:lnTo>
                              </a:path>
                              <a:path w="7785734" h="735965">
                                <a:moveTo>
                                  <a:pt x="629805" y="735711"/>
                                </a:moveTo>
                                <a:lnTo>
                                  <a:pt x="926985" y="735711"/>
                                </a:lnTo>
                              </a:path>
                              <a:path w="7785734" h="735965">
                                <a:moveTo>
                                  <a:pt x="1062621" y="735711"/>
                                </a:moveTo>
                                <a:lnTo>
                                  <a:pt x="1099197" y="735711"/>
                                </a:lnTo>
                              </a:path>
                              <a:path w="7785734" h="735965">
                                <a:moveTo>
                                  <a:pt x="1236357" y="735711"/>
                                </a:moveTo>
                                <a:lnTo>
                                  <a:pt x="1272933" y="735711"/>
                                </a:lnTo>
                              </a:path>
                              <a:path w="7785734" h="735965">
                                <a:moveTo>
                                  <a:pt x="1408569" y="735711"/>
                                </a:moveTo>
                                <a:lnTo>
                                  <a:pt x="1705749" y="735711"/>
                                </a:lnTo>
                              </a:path>
                              <a:path w="7785734" h="735965">
                                <a:moveTo>
                                  <a:pt x="1841385" y="735711"/>
                                </a:moveTo>
                                <a:lnTo>
                                  <a:pt x="1877961" y="735711"/>
                                </a:lnTo>
                              </a:path>
                              <a:path w="7785734" h="735965">
                                <a:moveTo>
                                  <a:pt x="2013597" y="735711"/>
                                </a:moveTo>
                                <a:lnTo>
                                  <a:pt x="2051697" y="735711"/>
                                </a:lnTo>
                              </a:path>
                              <a:path w="7785734" h="735965">
                                <a:moveTo>
                                  <a:pt x="2187333" y="735711"/>
                                </a:moveTo>
                                <a:lnTo>
                                  <a:pt x="2484513" y="735711"/>
                                </a:lnTo>
                              </a:path>
                              <a:path w="7785734" h="735965">
                                <a:moveTo>
                                  <a:pt x="2620149" y="735711"/>
                                </a:moveTo>
                                <a:lnTo>
                                  <a:pt x="2656725" y="735711"/>
                                </a:lnTo>
                              </a:path>
                              <a:path w="7785734" h="735965">
                                <a:moveTo>
                                  <a:pt x="2792361" y="735711"/>
                                </a:moveTo>
                                <a:lnTo>
                                  <a:pt x="2828937" y="735711"/>
                                </a:lnTo>
                              </a:path>
                              <a:path w="7785734" h="735965">
                                <a:moveTo>
                                  <a:pt x="2966097" y="735711"/>
                                </a:moveTo>
                                <a:lnTo>
                                  <a:pt x="3263277" y="735711"/>
                                </a:lnTo>
                              </a:path>
                              <a:path w="7785734" h="735965">
                                <a:moveTo>
                                  <a:pt x="3398913" y="735711"/>
                                </a:moveTo>
                                <a:lnTo>
                                  <a:pt x="3435489" y="735711"/>
                                </a:lnTo>
                              </a:path>
                              <a:path w="7785734" h="735965">
                                <a:moveTo>
                                  <a:pt x="3571125" y="735711"/>
                                </a:moveTo>
                                <a:lnTo>
                                  <a:pt x="3607701" y="735711"/>
                                </a:lnTo>
                              </a:path>
                              <a:path w="7785734" h="735965">
                                <a:moveTo>
                                  <a:pt x="3743337" y="735711"/>
                                </a:moveTo>
                                <a:lnTo>
                                  <a:pt x="4042041" y="735711"/>
                                </a:lnTo>
                              </a:path>
                              <a:path w="7785734" h="735965">
                                <a:moveTo>
                                  <a:pt x="4177677" y="735711"/>
                                </a:moveTo>
                                <a:lnTo>
                                  <a:pt x="4214253" y="735711"/>
                                </a:lnTo>
                              </a:path>
                              <a:path w="7785734" h="735965">
                                <a:moveTo>
                                  <a:pt x="4349889" y="735711"/>
                                </a:moveTo>
                                <a:lnTo>
                                  <a:pt x="4386465" y="735711"/>
                                </a:lnTo>
                              </a:path>
                              <a:path w="7785734" h="735965">
                                <a:moveTo>
                                  <a:pt x="4522101" y="735711"/>
                                </a:moveTo>
                                <a:lnTo>
                                  <a:pt x="4820805" y="735711"/>
                                </a:lnTo>
                              </a:path>
                              <a:path w="7785734" h="735965">
                                <a:moveTo>
                                  <a:pt x="4956441" y="735711"/>
                                </a:moveTo>
                                <a:lnTo>
                                  <a:pt x="4993017" y="735711"/>
                                </a:lnTo>
                              </a:path>
                              <a:path w="7785734" h="735965">
                                <a:moveTo>
                                  <a:pt x="5128653" y="735711"/>
                                </a:moveTo>
                                <a:lnTo>
                                  <a:pt x="5165229" y="735711"/>
                                </a:lnTo>
                              </a:path>
                              <a:path w="7785734" h="735965">
                                <a:moveTo>
                                  <a:pt x="5300865" y="735711"/>
                                </a:moveTo>
                                <a:lnTo>
                                  <a:pt x="5598045" y="735711"/>
                                </a:lnTo>
                              </a:path>
                              <a:path w="7785734" h="735965">
                                <a:moveTo>
                                  <a:pt x="5735205" y="735711"/>
                                </a:moveTo>
                                <a:lnTo>
                                  <a:pt x="5771781" y="735711"/>
                                </a:lnTo>
                              </a:path>
                              <a:path w="7785734" h="735965">
                                <a:moveTo>
                                  <a:pt x="5907417" y="735711"/>
                                </a:moveTo>
                                <a:lnTo>
                                  <a:pt x="5943993" y="735711"/>
                                </a:lnTo>
                              </a:path>
                              <a:path w="7785734" h="735965">
                                <a:moveTo>
                                  <a:pt x="6079629" y="735711"/>
                                </a:moveTo>
                                <a:lnTo>
                                  <a:pt x="6376809" y="735711"/>
                                </a:lnTo>
                              </a:path>
                              <a:path w="7785734" h="735965">
                                <a:moveTo>
                                  <a:pt x="6512445" y="735711"/>
                                </a:moveTo>
                                <a:lnTo>
                                  <a:pt x="6549021" y="735711"/>
                                </a:lnTo>
                              </a:path>
                              <a:path w="7785734" h="735965">
                                <a:moveTo>
                                  <a:pt x="6686181" y="735711"/>
                                </a:moveTo>
                                <a:lnTo>
                                  <a:pt x="6722757" y="735711"/>
                                </a:lnTo>
                              </a:path>
                              <a:path w="7785734" h="735965">
                                <a:moveTo>
                                  <a:pt x="6858393" y="735711"/>
                                </a:moveTo>
                                <a:lnTo>
                                  <a:pt x="7155573" y="735711"/>
                                </a:lnTo>
                              </a:path>
                              <a:path w="7785734" h="735965">
                                <a:moveTo>
                                  <a:pt x="7291209" y="735711"/>
                                </a:moveTo>
                                <a:lnTo>
                                  <a:pt x="7327785" y="735711"/>
                                </a:lnTo>
                              </a:path>
                              <a:path w="7785734" h="735965">
                                <a:moveTo>
                                  <a:pt x="7463421" y="735711"/>
                                </a:moveTo>
                                <a:lnTo>
                                  <a:pt x="7501521" y="735711"/>
                                </a:lnTo>
                              </a:path>
                              <a:path w="7785734" h="735965">
                                <a:moveTo>
                                  <a:pt x="7637157" y="735711"/>
                                </a:moveTo>
                                <a:lnTo>
                                  <a:pt x="7785493" y="735711"/>
                                </a:lnTo>
                              </a:path>
                              <a:path w="7785734" h="735965">
                                <a:moveTo>
                                  <a:pt x="0" y="490347"/>
                                </a:moveTo>
                                <a:lnTo>
                                  <a:pt x="148221" y="490347"/>
                                </a:lnTo>
                              </a:path>
                              <a:path w="7785734" h="735965">
                                <a:moveTo>
                                  <a:pt x="285381" y="490347"/>
                                </a:moveTo>
                                <a:lnTo>
                                  <a:pt x="321957" y="490347"/>
                                </a:lnTo>
                              </a:path>
                              <a:path w="7785734" h="735965">
                                <a:moveTo>
                                  <a:pt x="457593" y="490347"/>
                                </a:moveTo>
                                <a:lnTo>
                                  <a:pt x="494169" y="490347"/>
                                </a:lnTo>
                              </a:path>
                              <a:path w="7785734" h="735965">
                                <a:moveTo>
                                  <a:pt x="629805" y="490347"/>
                                </a:moveTo>
                                <a:lnTo>
                                  <a:pt x="926985" y="490347"/>
                                </a:lnTo>
                              </a:path>
                              <a:path w="7785734" h="735965">
                                <a:moveTo>
                                  <a:pt x="1062621" y="490347"/>
                                </a:moveTo>
                                <a:lnTo>
                                  <a:pt x="1099197" y="490347"/>
                                </a:lnTo>
                              </a:path>
                              <a:path w="7785734" h="735965">
                                <a:moveTo>
                                  <a:pt x="1236357" y="490347"/>
                                </a:moveTo>
                                <a:lnTo>
                                  <a:pt x="1272933" y="490347"/>
                                </a:lnTo>
                              </a:path>
                              <a:path w="7785734" h="735965">
                                <a:moveTo>
                                  <a:pt x="1408569" y="490347"/>
                                </a:moveTo>
                                <a:lnTo>
                                  <a:pt x="1705749" y="490347"/>
                                </a:lnTo>
                              </a:path>
                              <a:path w="7785734" h="735965">
                                <a:moveTo>
                                  <a:pt x="1841385" y="490347"/>
                                </a:moveTo>
                                <a:lnTo>
                                  <a:pt x="1877961" y="490347"/>
                                </a:lnTo>
                              </a:path>
                              <a:path w="7785734" h="735965">
                                <a:moveTo>
                                  <a:pt x="2013597" y="490347"/>
                                </a:moveTo>
                                <a:lnTo>
                                  <a:pt x="2051697" y="490347"/>
                                </a:lnTo>
                              </a:path>
                              <a:path w="7785734" h="735965">
                                <a:moveTo>
                                  <a:pt x="2187333" y="490347"/>
                                </a:moveTo>
                                <a:lnTo>
                                  <a:pt x="2484513" y="490347"/>
                                </a:lnTo>
                              </a:path>
                              <a:path w="7785734" h="735965">
                                <a:moveTo>
                                  <a:pt x="2620149" y="490347"/>
                                </a:moveTo>
                                <a:lnTo>
                                  <a:pt x="2656725" y="490347"/>
                                </a:lnTo>
                              </a:path>
                              <a:path w="7785734" h="735965">
                                <a:moveTo>
                                  <a:pt x="2792361" y="490347"/>
                                </a:moveTo>
                                <a:lnTo>
                                  <a:pt x="2828937" y="490347"/>
                                </a:lnTo>
                              </a:path>
                              <a:path w="7785734" h="735965">
                                <a:moveTo>
                                  <a:pt x="2966097" y="490347"/>
                                </a:moveTo>
                                <a:lnTo>
                                  <a:pt x="3263277" y="490347"/>
                                </a:lnTo>
                              </a:path>
                              <a:path w="7785734" h="735965">
                                <a:moveTo>
                                  <a:pt x="3398913" y="490347"/>
                                </a:moveTo>
                                <a:lnTo>
                                  <a:pt x="3435489" y="490347"/>
                                </a:lnTo>
                              </a:path>
                              <a:path w="7785734" h="735965">
                                <a:moveTo>
                                  <a:pt x="3571125" y="490347"/>
                                </a:moveTo>
                                <a:lnTo>
                                  <a:pt x="3607701" y="490347"/>
                                </a:lnTo>
                              </a:path>
                              <a:path w="7785734" h="735965">
                                <a:moveTo>
                                  <a:pt x="3743337" y="490347"/>
                                </a:moveTo>
                                <a:lnTo>
                                  <a:pt x="4042041" y="490347"/>
                                </a:lnTo>
                              </a:path>
                              <a:path w="7785734" h="735965">
                                <a:moveTo>
                                  <a:pt x="4177677" y="490347"/>
                                </a:moveTo>
                                <a:lnTo>
                                  <a:pt x="4214253" y="490347"/>
                                </a:lnTo>
                              </a:path>
                              <a:path w="7785734" h="735965">
                                <a:moveTo>
                                  <a:pt x="4349889" y="490347"/>
                                </a:moveTo>
                                <a:lnTo>
                                  <a:pt x="4386465" y="490347"/>
                                </a:lnTo>
                              </a:path>
                              <a:path w="7785734" h="735965">
                                <a:moveTo>
                                  <a:pt x="4522101" y="490347"/>
                                </a:moveTo>
                                <a:lnTo>
                                  <a:pt x="4820805" y="490347"/>
                                </a:lnTo>
                              </a:path>
                              <a:path w="7785734" h="735965">
                                <a:moveTo>
                                  <a:pt x="4956441" y="490347"/>
                                </a:moveTo>
                                <a:lnTo>
                                  <a:pt x="4993017" y="490347"/>
                                </a:lnTo>
                              </a:path>
                              <a:path w="7785734" h="735965">
                                <a:moveTo>
                                  <a:pt x="5128653" y="490347"/>
                                </a:moveTo>
                                <a:lnTo>
                                  <a:pt x="5165229" y="490347"/>
                                </a:lnTo>
                              </a:path>
                              <a:path w="7785734" h="735965">
                                <a:moveTo>
                                  <a:pt x="5300865" y="490347"/>
                                </a:moveTo>
                                <a:lnTo>
                                  <a:pt x="5598045" y="490347"/>
                                </a:lnTo>
                              </a:path>
                              <a:path w="7785734" h="735965">
                                <a:moveTo>
                                  <a:pt x="5735205" y="490347"/>
                                </a:moveTo>
                                <a:lnTo>
                                  <a:pt x="5771781" y="490347"/>
                                </a:lnTo>
                              </a:path>
                              <a:path w="7785734" h="735965">
                                <a:moveTo>
                                  <a:pt x="5907417" y="490347"/>
                                </a:moveTo>
                                <a:lnTo>
                                  <a:pt x="5943993" y="490347"/>
                                </a:lnTo>
                              </a:path>
                              <a:path w="7785734" h="735965">
                                <a:moveTo>
                                  <a:pt x="6079629" y="490347"/>
                                </a:moveTo>
                                <a:lnTo>
                                  <a:pt x="6376809" y="490347"/>
                                </a:lnTo>
                              </a:path>
                              <a:path w="7785734" h="735965">
                                <a:moveTo>
                                  <a:pt x="6512445" y="490347"/>
                                </a:moveTo>
                                <a:lnTo>
                                  <a:pt x="6549021" y="490347"/>
                                </a:lnTo>
                              </a:path>
                              <a:path w="7785734" h="735965">
                                <a:moveTo>
                                  <a:pt x="6686181" y="490347"/>
                                </a:moveTo>
                                <a:lnTo>
                                  <a:pt x="6722757" y="490347"/>
                                </a:lnTo>
                              </a:path>
                              <a:path w="7785734" h="735965">
                                <a:moveTo>
                                  <a:pt x="6858393" y="490347"/>
                                </a:moveTo>
                                <a:lnTo>
                                  <a:pt x="7155573" y="490347"/>
                                </a:lnTo>
                              </a:path>
                              <a:path w="7785734" h="735965">
                                <a:moveTo>
                                  <a:pt x="7291209" y="490347"/>
                                </a:moveTo>
                                <a:lnTo>
                                  <a:pt x="7327785" y="490347"/>
                                </a:lnTo>
                              </a:path>
                              <a:path w="7785734" h="735965">
                                <a:moveTo>
                                  <a:pt x="7463421" y="490347"/>
                                </a:moveTo>
                                <a:lnTo>
                                  <a:pt x="7501521" y="490347"/>
                                </a:lnTo>
                              </a:path>
                              <a:path w="7785734" h="735965">
                                <a:moveTo>
                                  <a:pt x="7637157" y="490347"/>
                                </a:moveTo>
                                <a:lnTo>
                                  <a:pt x="7785493" y="490347"/>
                                </a:lnTo>
                              </a:path>
                              <a:path w="7785734" h="735965">
                                <a:moveTo>
                                  <a:pt x="0" y="244983"/>
                                </a:moveTo>
                                <a:lnTo>
                                  <a:pt x="1099197" y="244983"/>
                                </a:lnTo>
                              </a:path>
                              <a:path w="7785734" h="735965">
                                <a:moveTo>
                                  <a:pt x="1236357" y="244983"/>
                                </a:moveTo>
                                <a:lnTo>
                                  <a:pt x="1877961" y="244983"/>
                                </a:lnTo>
                              </a:path>
                              <a:path w="7785734" h="735965">
                                <a:moveTo>
                                  <a:pt x="2013597" y="244983"/>
                                </a:moveTo>
                                <a:lnTo>
                                  <a:pt x="2656725" y="244983"/>
                                </a:lnTo>
                              </a:path>
                              <a:path w="7785734" h="735965">
                                <a:moveTo>
                                  <a:pt x="2792361" y="244983"/>
                                </a:moveTo>
                                <a:lnTo>
                                  <a:pt x="3435489" y="244983"/>
                                </a:lnTo>
                              </a:path>
                              <a:path w="7785734" h="735965">
                                <a:moveTo>
                                  <a:pt x="3571125" y="244983"/>
                                </a:moveTo>
                                <a:lnTo>
                                  <a:pt x="4214253" y="244983"/>
                                </a:lnTo>
                              </a:path>
                              <a:path w="7785734" h="735965">
                                <a:moveTo>
                                  <a:pt x="4349889" y="244983"/>
                                </a:moveTo>
                                <a:lnTo>
                                  <a:pt x="4993017" y="244983"/>
                                </a:lnTo>
                              </a:path>
                              <a:path w="7785734" h="735965">
                                <a:moveTo>
                                  <a:pt x="5128653" y="244983"/>
                                </a:moveTo>
                                <a:lnTo>
                                  <a:pt x="7785493" y="244983"/>
                                </a:lnTo>
                              </a:path>
                              <a:path w="7785734" h="735965">
                                <a:moveTo>
                                  <a:pt x="0" y="0"/>
                                </a:moveTo>
                                <a:lnTo>
                                  <a:pt x="7785493" y="0"/>
                                </a:lnTo>
                              </a:path>
                            </a:pathLst>
                          </a:custGeom>
                          <a:ln w="9525">
                            <a:solidFill>
                              <a:srgbClr val="D9D9D9"/>
                            </a:solidFill>
                            <a:prstDash val="solid"/>
                          </a:ln>
                        </wps:spPr>
                        <wps:bodyPr wrap="square" lIns="0" tIns="0" rIns="0" bIns="0" rtlCol="0">
                          <a:prstTxWarp prst="textNoShape">
                            <a:avLst/>
                          </a:prstTxWarp>
                          <a:noAutofit/>
                        </wps:bodyPr>
                      </wps:wsp>
                      <wps:wsp>
                        <wps:cNvPr id="312" name="Graphic 312"/>
                        <wps:cNvSpPr/>
                        <wps:spPr>
                          <a:xfrm>
                            <a:off x="457390" y="778192"/>
                            <a:ext cx="7143115" cy="647065"/>
                          </a:xfrm>
                          <a:custGeom>
                            <a:avLst/>
                            <a:gdLst/>
                            <a:ahLst/>
                            <a:cxnLst/>
                            <a:rect l="l" t="t" r="r" b="b"/>
                            <a:pathLst>
                              <a:path w="7143115" h="647065">
                                <a:moveTo>
                                  <a:pt x="137160" y="109728"/>
                                </a:moveTo>
                                <a:lnTo>
                                  <a:pt x="0" y="109728"/>
                                </a:lnTo>
                                <a:lnTo>
                                  <a:pt x="0" y="646938"/>
                                </a:lnTo>
                                <a:lnTo>
                                  <a:pt x="137160" y="646938"/>
                                </a:lnTo>
                                <a:lnTo>
                                  <a:pt x="137160" y="109728"/>
                                </a:lnTo>
                                <a:close/>
                              </a:path>
                              <a:path w="7143115" h="647065">
                                <a:moveTo>
                                  <a:pt x="914400" y="77724"/>
                                </a:moveTo>
                                <a:lnTo>
                                  <a:pt x="778764" y="77724"/>
                                </a:lnTo>
                                <a:lnTo>
                                  <a:pt x="778764" y="646938"/>
                                </a:lnTo>
                                <a:lnTo>
                                  <a:pt x="914400" y="646938"/>
                                </a:lnTo>
                                <a:lnTo>
                                  <a:pt x="914400" y="77724"/>
                                </a:lnTo>
                                <a:close/>
                              </a:path>
                              <a:path w="7143115" h="647065">
                                <a:moveTo>
                                  <a:pt x="1693164" y="54864"/>
                                </a:moveTo>
                                <a:lnTo>
                                  <a:pt x="1557528" y="54864"/>
                                </a:lnTo>
                                <a:lnTo>
                                  <a:pt x="1557528" y="646938"/>
                                </a:lnTo>
                                <a:lnTo>
                                  <a:pt x="1693164" y="646938"/>
                                </a:lnTo>
                                <a:lnTo>
                                  <a:pt x="1693164" y="54864"/>
                                </a:lnTo>
                                <a:close/>
                              </a:path>
                              <a:path w="7143115" h="647065">
                                <a:moveTo>
                                  <a:pt x="2471928" y="16764"/>
                                </a:moveTo>
                                <a:lnTo>
                                  <a:pt x="2336292" y="16764"/>
                                </a:lnTo>
                                <a:lnTo>
                                  <a:pt x="2336292" y="646938"/>
                                </a:lnTo>
                                <a:lnTo>
                                  <a:pt x="2471928" y="646938"/>
                                </a:lnTo>
                                <a:lnTo>
                                  <a:pt x="2471928" y="16764"/>
                                </a:lnTo>
                                <a:close/>
                              </a:path>
                              <a:path w="7143115" h="647065">
                                <a:moveTo>
                                  <a:pt x="3250692" y="10668"/>
                                </a:moveTo>
                                <a:lnTo>
                                  <a:pt x="3115056" y="10668"/>
                                </a:lnTo>
                                <a:lnTo>
                                  <a:pt x="3115056" y="646938"/>
                                </a:lnTo>
                                <a:lnTo>
                                  <a:pt x="3250692" y="646938"/>
                                </a:lnTo>
                                <a:lnTo>
                                  <a:pt x="3250692" y="10668"/>
                                </a:lnTo>
                                <a:close/>
                              </a:path>
                              <a:path w="7143115" h="647065">
                                <a:moveTo>
                                  <a:pt x="4029456" y="0"/>
                                </a:moveTo>
                                <a:lnTo>
                                  <a:pt x="3893820" y="0"/>
                                </a:lnTo>
                                <a:lnTo>
                                  <a:pt x="3893820" y="646938"/>
                                </a:lnTo>
                                <a:lnTo>
                                  <a:pt x="4029456" y="646938"/>
                                </a:lnTo>
                                <a:lnTo>
                                  <a:pt x="4029456" y="0"/>
                                </a:lnTo>
                                <a:close/>
                              </a:path>
                              <a:path w="7143115" h="647065">
                                <a:moveTo>
                                  <a:pt x="4808220" y="27432"/>
                                </a:moveTo>
                                <a:lnTo>
                                  <a:pt x="4672584" y="27432"/>
                                </a:lnTo>
                                <a:lnTo>
                                  <a:pt x="4672584" y="646938"/>
                                </a:lnTo>
                                <a:lnTo>
                                  <a:pt x="4808220" y="646938"/>
                                </a:lnTo>
                                <a:lnTo>
                                  <a:pt x="4808220" y="27432"/>
                                </a:lnTo>
                                <a:close/>
                              </a:path>
                              <a:path w="7143115" h="647065">
                                <a:moveTo>
                                  <a:pt x="5586984" y="109728"/>
                                </a:moveTo>
                                <a:lnTo>
                                  <a:pt x="5449824" y="109728"/>
                                </a:lnTo>
                                <a:lnTo>
                                  <a:pt x="5449824" y="646938"/>
                                </a:lnTo>
                                <a:lnTo>
                                  <a:pt x="5586984" y="646938"/>
                                </a:lnTo>
                                <a:lnTo>
                                  <a:pt x="5586984" y="109728"/>
                                </a:lnTo>
                                <a:close/>
                              </a:path>
                              <a:path w="7143115" h="647065">
                                <a:moveTo>
                                  <a:pt x="6364224" y="82296"/>
                                </a:moveTo>
                                <a:lnTo>
                                  <a:pt x="6228588" y="82296"/>
                                </a:lnTo>
                                <a:lnTo>
                                  <a:pt x="6228588" y="646938"/>
                                </a:lnTo>
                                <a:lnTo>
                                  <a:pt x="6364224" y="646938"/>
                                </a:lnTo>
                                <a:lnTo>
                                  <a:pt x="6364224" y="82296"/>
                                </a:lnTo>
                                <a:close/>
                              </a:path>
                              <a:path w="7143115" h="647065">
                                <a:moveTo>
                                  <a:pt x="7142988" y="100584"/>
                                </a:moveTo>
                                <a:lnTo>
                                  <a:pt x="7007352" y="100584"/>
                                </a:lnTo>
                                <a:lnTo>
                                  <a:pt x="7007352" y="646938"/>
                                </a:lnTo>
                                <a:lnTo>
                                  <a:pt x="7142988" y="646938"/>
                                </a:lnTo>
                                <a:lnTo>
                                  <a:pt x="7142988" y="100584"/>
                                </a:lnTo>
                                <a:close/>
                              </a:path>
                            </a:pathLst>
                          </a:custGeom>
                          <a:solidFill>
                            <a:srgbClr val="93B6D2"/>
                          </a:solidFill>
                        </wps:spPr>
                        <wps:bodyPr wrap="square" lIns="0" tIns="0" rIns="0" bIns="0" rtlCol="0">
                          <a:prstTxWarp prst="textNoShape">
                            <a:avLst/>
                          </a:prstTxWarp>
                          <a:noAutofit/>
                        </wps:bodyPr>
                      </wps:wsp>
                      <wps:wsp>
                        <wps:cNvPr id="313" name="Graphic 313"/>
                        <wps:cNvSpPr/>
                        <wps:spPr>
                          <a:xfrm>
                            <a:off x="631126" y="584644"/>
                            <a:ext cx="7141845" cy="840740"/>
                          </a:xfrm>
                          <a:custGeom>
                            <a:avLst/>
                            <a:gdLst/>
                            <a:ahLst/>
                            <a:cxnLst/>
                            <a:rect l="l" t="t" r="r" b="b"/>
                            <a:pathLst>
                              <a:path w="7141845" h="840740">
                                <a:moveTo>
                                  <a:pt x="135636" y="233172"/>
                                </a:moveTo>
                                <a:lnTo>
                                  <a:pt x="0" y="233172"/>
                                </a:lnTo>
                                <a:lnTo>
                                  <a:pt x="0" y="840486"/>
                                </a:lnTo>
                                <a:lnTo>
                                  <a:pt x="135636" y="840486"/>
                                </a:lnTo>
                                <a:lnTo>
                                  <a:pt x="135636" y="233172"/>
                                </a:lnTo>
                                <a:close/>
                              </a:path>
                              <a:path w="7141845" h="840740">
                                <a:moveTo>
                                  <a:pt x="914400" y="88392"/>
                                </a:moveTo>
                                <a:lnTo>
                                  <a:pt x="777240" y="88392"/>
                                </a:lnTo>
                                <a:lnTo>
                                  <a:pt x="777240" y="840486"/>
                                </a:lnTo>
                                <a:lnTo>
                                  <a:pt x="914400" y="840486"/>
                                </a:lnTo>
                                <a:lnTo>
                                  <a:pt x="914400" y="88392"/>
                                </a:lnTo>
                                <a:close/>
                              </a:path>
                              <a:path w="7141845" h="840740">
                                <a:moveTo>
                                  <a:pt x="1691640" y="50292"/>
                                </a:moveTo>
                                <a:lnTo>
                                  <a:pt x="1556004" y="50292"/>
                                </a:lnTo>
                                <a:lnTo>
                                  <a:pt x="1556004" y="840486"/>
                                </a:lnTo>
                                <a:lnTo>
                                  <a:pt x="1691640" y="840486"/>
                                </a:lnTo>
                                <a:lnTo>
                                  <a:pt x="1691640" y="50292"/>
                                </a:lnTo>
                                <a:close/>
                              </a:path>
                              <a:path w="7141845" h="840740">
                                <a:moveTo>
                                  <a:pt x="2470404" y="48768"/>
                                </a:moveTo>
                                <a:lnTo>
                                  <a:pt x="2334768" y="48768"/>
                                </a:lnTo>
                                <a:lnTo>
                                  <a:pt x="2334768" y="840486"/>
                                </a:lnTo>
                                <a:lnTo>
                                  <a:pt x="2470404" y="840486"/>
                                </a:lnTo>
                                <a:lnTo>
                                  <a:pt x="2470404" y="48768"/>
                                </a:lnTo>
                                <a:close/>
                              </a:path>
                              <a:path w="7141845" h="840740">
                                <a:moveTo>
                                  <a:pt x="3249168" y="70104"/>
                                </a:moveTo>
                                <a:lnTo>
                                  <a:pt x="3113532" y="70104"/>
                                </a:lnTo>
                                <a:lnTo>
                                  <a:pt x="3113532" y="840486"/>
                                </a:lnTo>
                                <a:lnTo>
                                  <a:pt x="3249168" y="840486"/>
                                </a:lnTo>
                                <a:lnTo>
                                  <a:pt x="3249168" y="70104"/>
                                </a:lnTo>
                                <a:close/>
                              </a:path>
                              <a:path w="7141845" h="840740">
                                <a:moveTo>
                                  <a:pt x="4027932" y="85344"/>
                                </a:moveTo>
                                <a:lnTo>
                                  <a:pt x="3892296" y="85344"/>
                                </a:lnTo>
                                <a:lnTo>
                                  <a:pt x="3892296" y="840486"/>
                                </a:lnTo>
                                <a:lnTo>
                                  <a:pt x="4027932" y="840486"/>
                                </a:lnTo>
                                <a:lnTo>
                                  <a:pt x="4027932" y="85344"/>
                                </a:lnTo>
                                <a:close/>
                              </a:path>
                              <a:path w="7141845" h="840740">
                                <a:moveTo>
                                  <a:pt x="4806696" y="0"/>
                                </a:moveTo>
                                <a:lnTo>
                                  <a:pt x="4671060" y="0"/>
                                </a:lnTo>
                                <a:lnTo>
                                  <a:pt x="4671060" y="840486"/>
                                </a:lnTo>
                                <a:lnTo>
                                  <a:pt x="4806696" y="840486"/>
                                </a:lnTo>
                                <a:lnTo>
                                  <a:pt x="4806696" y="0"/>
                                </a:lnTo>
                                <a:close/>
                              </a:path>
                              <a:path w="7141845" h="840740">
                                <a:moveTo>
                                  <a:pt x="5585460" y="190500"/>
                                </a:moveTo>
                                <a:lnTo>
                                  <a:pt x="5449824" y="190500"/>
                                </a:lnTo>
                                <a:lnTo>
                                  <a:pt x="5449824" y="840486"/>
                                </a:lnTo>
                                <a:lnTo>
                                  <a:pt x="5585460" y="840486"/>
                                </a:lnTo>
                                <a:lnTo>
                                  <a:pt x="5585460" y="190500"/>
                                </a:lnTo>
                                <a:close/>
                              </a:path>
                              <a:path w="7141845" h="840740">
                                <a:moveTo>
                                  <a:pt x="6364224" y="144780"/>
                                </a:moveTo>
                                <a:lnTo>
                                  <a:pt x="6227064" y="144780"/>
                                </a:lnTo>
                                <a:lnTo>
                                  <a:pt x="6227064" y="840486"/>
                                </a:lnTo>
                                <a:lnTo>
                                  <a:pt x="6364224" y="840486"/>
                                </a:lnTo>
                                <a:lnTo>
                                  <a:pt x="6364224" y="144780"/>
                                </a:lnTo>
                                <a:close/>
                              </a:path>
                              <a:path w="7141845" h="840740">
                                <a:moveTo>
                                  <a:pt x="7141464" y="126492"/>
                                </a:moveTo>
                                <a:lnTo>
                                  <a:pt x="7005828" y="126492"/>
                                </a:lnTo>
                                <a:lnTo>
                                  <a:pt x="7005828" y="840486"/>
                                </a:lnTo>
                                <a:lnTo>
                                  <a:pt x="7141464" y="840486"/>
                                </a:lnTo>
                                <a:lnTo>
                                  <a:pt x="7141464" y="126492"/>
                                </a:lnTo>
                                <a:close/>
                              </a:path>
                            </a:pathLst>
                          </a:custGeom>
                          <a:solidFill>
                            <a:srgbClr val="DD8046"/>
                          </a:solidFill>
                        </wps:spPr>
                        <wps:bodyPr wrap="square" lIns="0" tIns="0" rIns="0" bIns="0" rtlCol="0">
                          <a:prstTxWarp prst="textNoShape">
                            <a:avLst/>
                          </a:prstTxWarp>
                          <a:noAutofit/>
                        </wps:bodyPr>
                      </wps:wsp>
                      <wps:wsp>
                        <wps:cNvPr id="314" name="Graphic 314"/>
                        <wps:cNvSpPr/>
                        <wps:spPr>
                          <a:xfrm>
                            <a:off x="803338" y="767524"/>
                            <a:ext cx="7143115" cy="657860"/>
                          </a:xfrm>
                          <a:custGeom>
                            <a:avLst/>
                            <a:gdLst/>
                            <a:ahLst/>
                            <a:cxnLst/>
                            <a:rect l="l" t="t" r="r" b="b"/>
                            <a:pathLst>
                              <a:path w="7143115" h="657860">
                                <a:moveTo>
                                  <a:pt x="135636" y="82296"/>
                                </a:moveTo>
                                <a:lnTo>
                                  <a:pt x="0" y="82296"/>
                                </a:lnTo>
                                <a:lnTo>
                                  <a:pt x="0" y="657606"/>
                                </a:lnTo>
                                <a:lnTo>
                                  <a:pt x="135636" y="657606"/>
                                </a:lnTo>
                                <a:lnTo>
                                  <a:pt x="135636" y="82296"/>
                                </a:lnTo>
                                <a:close/>
                              </a:path>
                              <a:path w="7143115" h="657860">
                                <a:moveTo>
                                  <a:pt x="914400" y="79248"/>
                                </a:moveTo>
                                <a:lnTo>
                                  <a:pt x="778764" y="79248"/>
                                </a:lnTo>
                                <a:lnTo>
                                  <a:pt x="778764" y="657606"/>
                                </a:lnTo>
                                <a:lnTo>
                                  <a:pt x="914400" y="657606"/>
                                </a:lnTo>
                                <a:lnTo>
                                  <a:pt x="914400" y="79248"/>
                                </a:lnTo>
                                <a:close/>
                              </a:path>
                              <a:path w="7143115" h="657860">
                                <a:moveTo>
                                  <a:pt x="1693164" y="59436"/>
                                </a:moveTo>
                                <a:lnTo>
                                  <a:pt x="1557515" y="59436"/>
                                </a:lnTo>
                                <a:lnTo>
                                  <a:pt x="1557515" y="657606"/>
                                </a:lnTo>
                                <a:lnTo>
                                  <a:pt x="1693164" y="657606"/>
                                </a:lnTo>
                                <a:lnTo>
                                  <a:pt x="1693164" y="59436"/>
                                </a:lnTo>
                                <a:close/>
                              </a:path>
                              <a:path w="7143115" h="657860">
                                <a:moveTo>
                                  <a:pt x="2471928" y="0"/>
                                </a:moveTo>
                                <a:lnTo>
                                  <a:pt x="2334768" y="0"/>
                                </a:lnTo>
                                <a:lnTo>
                                  <a:pt x="2334768" y="657606"/>
                                </a:lnTo>
                                <a:lnTo>
                                  <a:pt x="2471928" y="657606"/>
                                </a:lnTo>
                                <a:lnTo>
                                  <a:pt x="2471928" y="0"/>
                                </a:lnTo>
                                <a:close/>
                              </a:path>
                              <a:path w="7143115" h="657860">
                                <a:moveTo>
                                  <a:pt x="3249168" y="56388"/>
                                </a:moveTo>
                                <a:lnTo>
                                  <a:pt x="3113532" y="56388"/>
                                </a:lnTo>
                                <a:lnTo>
                                  <a:pt x="3113532" y="657606"/>
                                </a:lnTo>
                                <a:lnTo>
                                  <a:pt x="3249168" y="657606"/>
                                </a:lnTo>
                                <a:lnTo>
                                  <a:pt x="3249168" y="56388"/>
                                </a:lnTo>
                                <a:close/>
                              </a:path>
                              <a:path w="7143115" h="657860">
                                <a:moveTo>
                                  <a:pt x="4027932" y="36576"/>
                                </a:moveTo>
                                <a:lnTo>
                                  <a:pt x="3892296" y="36576"/>
                                </a:lnTo>
                                <a:lnTo>
                                  <a:pt x="3892296" y="657606"/>
                                </a:lnTo>
                                <a:lnTo>
                                  <a:pt x="4027932" y="657606"/>
                                </a:lnTo>
                                <a:lnTo>
                                  <a:pt x="4027932" y="36576"/>
                                </a:lnTo>
                                <a:close/>
                              </a:path>
                              <a:path w="7143115" h="657860">
                                <a:moveTo>
                                  <a:pt x="4806696" y="56388"/>
                                </a:moveTo>
                                <a:lnTo>
                                  <a:pt x="4671060" y="56388"/>
                                </a:lnTo>
                                <a:lnTo>
                                  <a:pt x="4671060" y="657606"/>
                                </a:lnTo>
                                <a:lnTo>
                                  <a:pt x="4806696" y="657606"/>
                                </a:lnTo>
                                <a:lnTo>
                                  <a:pt x="4806696" y="56388"/>
                                </a:lnTo>
                                <a:close/>
                              </a:path>
                              <a:path w="7143115" h="657860">
                                <a:moveTo>
                                  <a:pt x="5585460" y="80772"/>
                                </a:moveTo>
                                <a:lnTo>
                                  <a:pt x="5449824" y="80772"/>
                                </a:lnTo>
                                <a:lnTo>
                                  <a:pt x="5449824" y="657606"/>
                                </a:lnTo>
                                <a:lnTo>
                                  <a:pt x="5585460" y="657606"/>
                                </a:lnTo>
                                <a:lnTo>
                                  <a:pt x="5585460" y="80772"/>
                                </a:lnTo>
                                <a:close/>
                              </a:path>
                              <a:path w="7143115" h="657860">
                                <a:moveTo>
                                  <a:pt x="6364224" y="86868"/>
                                </a:moveTo>
                                <a:lnTo>
                                  <a:pt x="6228588" y="86868"/>
                                </a:lnTo>
                                <a:lnTo>
                                  <a:pt x="6228588" y="657606"/>
                                </a:lnTo>
                                <a:lnTo>
                                  <a:pt x="6364224" y="657606"/>
                                </a:lnTo>
                                <a:lnTo>
                                  <a:pt x="6364224" y="86868"/>
                                </a:lnTo>
                                <a:close/>
                              </a:path>
                              <a:path w="7143115" h="657860">
                                <a:moveTo>
                                  <a:pt x="7142988" y="99060"/>
                                </a:moveTo>
                                <a:lnTo>
                                  <a:pt x="7007352" y="99060"/>
                                </a:lnTo>
                                <a:lnTo>
                                  <a:pt x="7007352" y="657606"/>
                                </a:lnTo>
                                <a:lnTo>
                                  <a:pt x="7142988" y="657606"/>
                                </a:lnTo>
                                <a:lnTo>
                                  <a:pt x="7142988" y="99060"/>
                                </a:lnTo>
                                <a:close/>
                              </a:path>
                            </a:pathLst>
                          </a:custGeom>
                          <a:solidFill>
                            <a:srgbClr val="A4AB81"/>
                          </a:solidFill>
                        </wps:spPr>
                        <wps:bodyPr wrap="square" lIns="0" tIns="0" rIns="0" bIns="0" rtlCol="0">
                          <a:prstTxWarp prst="textNoShape">
                            <a:avLst/>
                          </a:prstTxWarp>
                          <a:noAutofit/>
                        </wps:bodyPr>
                      </wps:wsp>
                      <wps:wsp>
                        <wps:cNvPr id="315" name="Graphic 315"/>
                        <wps:cNvSpPr/>
                        <wps:spPr>
                          <a:xfrm>
                            <a:off x="309168" y="1425130"/>
                            <a:ext cx="7785734" cy="1270"/>
                          </a:xfrm>
                          <a:custGeom>
                            <a:avLst/>
                            <a:gdLst/>
                            <a:ahLst/>
                            <a:cxnLst/>
                            <a:rect l="l" t="t" r="r" b="b"/>
                            <a:pathLst>
                              <a:path w="7785734">
                                <a:moveTo>
                                  <a:pt x="0" y="0"/>
                                </a:moveTo>
                                <a:lnTo>
                                  <a:pt x="7785493" y="0"/>
                                </a:lnTo>
                              </a:path>
                            </a:pathLst>
                          </a:custGeom>
                          <a:ln w="9525">
                            <a:solidFill>
                              <a:srgbClr val="D9D9D9"/>
                            </a:solidFill>
                            <a:prstDash val="solid"/>
                          </a:ln>
                        </wps:spPr>
                        <wps:bodyPr wrap="square" lIns="0" tIns="0" rIns="0" bIns="0" rtlCol="0">
                          <a:prstTxWarp prst="textNoShape">
                            <a:avLst/>
                          </a:prstTxWarp>
                          <a:noAutofit/>
                        </wps:bodyPr>
                      </wps:wsp>
                      <wps:wsp>
                        <wps:cNvPr id="316" name="Graphic 31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17" name="Graphic 31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18" name="Graphic 31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19" name="Textbox 319"/>
                        <wps:cNvSpPr txBox="1"/>
                        <wps:spPr>
                          <a:xfrm>
                            <a:off x="4762" y="4761"/>
                            <a:ext cx="8229600" cy="2438400"/>
                          </a:xfrm>
                          <a:prstGeom prst="rect">
                            <a:avLst/>
                          </a:prstGeom>
                          <a:ln w="9525">
                            <a:solidFill>
                              <a:srgbClr val="D9D9D9"/>
                            </a:solidFill>
                            <a:prstDash val="solid"/>
                          </a:ln>
                        </wps:spPr>
                        <wps:txbx>
                          <w:txbxContent>
                            <w:p w14:paraId="17AAB42C" w14:textId="77777777" w:rsidR="009C0C45" w:rsidRDefault="009C0C45" w:rsidP="00CF467C">
                              <w:pPr>
                                <w:spacing w:before="143"/>
                                <w:ind w:left="213" w:right="213"/>
                                <w:jc w:val="center"/>
                                <w:rPr>
                                  <w:rFonts w:ascii="Calibri"/>
                                  <w:b/>
                                  <w:sz w:val="24"/>
                                </w:rPr>
                              </w:pPr>
                              <w:r>
                                <w:rPr>
                                  <w:rFonts w:ascii="Calibri"/>
                                  <w:b/>
                                  <w:color w:val="585858"/>
                                  <w:sz w:val="24"/>
                                </w:rPr>
                                <w:t>Effect</w:t>
                              </w:r>
                              <w:r>
                                <w:rPr>
                                  <w:rFonts w:ascii="Calibri"/>
                                  <w:b/>
                                  <w:color w:val="585858"/>
                                  <w:spacing w:val="-6"/>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3"/>
                                  <w:sz w:val="24"/>
                                </w:rPr>
                                <w:t xml:space="preserve"> </w:t>
                              </w:r>
                              <w:r>
                                <w:rPr>
                                  <w:rFonts w:ascii="Calibri"/>
                                  <w:b/>
                                  <w:color w:val="585858"/>
                                  <w:sz w:val="24"/>
                                </w:rPr>
                                <w:t>Vigour</w:t>
                              </w:r>
                              <w:r>
                                <w:rPr>
                                  <w:rFonts w:ascii="Calibri"/>
                                  <w:b/>
                                  <w:color w:val="585858"/>
                                  <w:spacing w:val="-4"/>
                                  <w:sz w:val="24"/>
                                </w:rPr>
                                <w:t xml:space="preserve"> </w:t>
                              </w:r>
                              <w:r>
                                <w:rPr>
                                  <w:rFonts w:ascii="Calibri"/>
                                  <w:b/>
                                  <w:color w:val="585858"/>
                                  <w:sz w:val="24"/>
                                </w:rPr>
                                <w:t>Index-I</w:t>
                              </w:r>
                              <w:r>
                                <w:rPr>
                                  <w:rFonts w:ascii="Calibri"/>
                                  <w:b/>
                                  <w:color w:val="585858"/>
                                  <w:spacing w:val="47"/>
                                  <w:sz w:val="24"/>
                                </w:rPr>
                                <w:t xml:space="preserve"> </w:t>
                              </w:r>
                              <w:r>
                                <w:rPr>
                                  <w:rFonts w:ascii="Calibri"/>
                                  <w:b/>
                                  <w:color w:val="585858"/>
                                  <w:sz w:val="24"/>
                                </w:rPr>
                                <w:t>in</w:t>
                              </w:r>
                              <w:r>
                                <w:rPr>
                                  <w:rFonts w:ascii="Calibri"/>
                                  <w:b/>
                                  <w:color w:val="585858"/>
                                  <w:spacing w:val="46"/>
                                  <w:sz w:val="24"/>
                                </w:rPr>
                                <w:t xml:space="preserve"> </w:t>
                              </w:r>
                              <w:r>
                                <w:rPr>
                                  <w:rFonts w:ascii="Calibri"/>
                                  <w:b/>
                                  <w:color w:val="585858"/>
                                  <w:spacing w:val="-2"/>
                                  <w:sz w:val="24"/>
                                </w:rPr>
                                <w:t>tomato</w:t>
                              </w:r>
                            </w:p>
                            <w:p w14:paraId="0ACECD0F" w14:textId="77777777" w:rsidR="009C0C45" w:rsidRDefault="009C0C45" w:rsidP="00CF467C">
                              <w:pPr>
                                <w:spacing w:before="130"/>
                                <w:ind w:left="122"/>
                                <w:rPr>
                                  <w:rFonts w:ascii="Calibri"/>
                                  <w:sz w:val="18"/>
                                </w:rPr>
                              </w:pPr>
                              <w:r>
                                <w:rPr>
                                  <w:rFonts w:ascii="Calibri"/>
                                  <w:color w:val="585858"/>
                                  <w:spacing w:val="-5"/>
                                  <w:sz w:val="18"/>
                                </w:rPr>
                                <w:t>40</w:t>
                              </w:r>
                            </w:p>
                            <w:p w14:paraId="3A9D8075" w14:textId="77777777" w:rsidR="009C0C45" w:rsidRDefault="009C0C45" w:rsidP="00CF467C">
                              <w:pPr>
                                <w:spacing w:before="166"/>
                                <w:ind w:left="122"/>
                                <w:rPr>
                                  <w:rFonts w:ascii="Calibri"/>
                                  <w:sz w:val="18"/>
                                </w:rPr>
                              </w:pPr>
                              <w:r>
                                <w:rPr>
                                  <w:rFonts w:ascii="Calibri"/>
                                  <w:color w:val="585858"/>
                                  <w:spacing w:val="-5"/>
                                  <w:sz w:val="18"/>
                                </w:rPr>
                                <w:t>30</w:t>
                              </w:r>
                            </w:p>
                            <w:p w14:paraId="4755D156" w14:textId="77777777" w:rsidR="009C0C45" w:rsidRDefault="009C0C45" w:rsidP="00CF467C">
                              <w:pPr>
                                <w:spacing w:before="166"/>
                                <w:ind w:left="122"/>
                                <w:rPr>
                                  <w:rFonts w:ascii="Calibri"/>
                                  <w:sz w:val="18"/>
                                </w:rPr>
                              </w:pPr>
                              <w:r>
                                <w:rPr>
                                  <w:rFonts w:ascii="Calibri"/>
                                  <w:color w:val="585858"/>
                                  <w:spacing w:val="-5"/>
                                  <w:sz w:val="18"/>
                                </w:rPr>
                                <w:t>20</w:t>
                              </w:r>
                            </w:p>
                            <w:p w14:paraId="424C98FF" w14:textId="77777777" w:rsidR="009C0C45" w:rsidRDefault="009C0C45" w:rsidP="00CF467C">
                              <w:pPr>
                                <w:spacing w:before="167"/>
                                <w:ind w:left="122"/>
                                <w:rPr>
                                  <w:rFonts w:ascii="Calibri"/>
                                  <w:sz w:val="18"/>
                                </w:rPr>
                              </w:pPr>
                              <w:r>
                                <w:rPr>
                                  <w:rFonts w:ascii="Calibri"/>
                                  <w:color w:val="585858"/>
                                  <w:spacing w:val="-5"/>
                                  <w:sz w:val="18"/>
                                </w:rPr>
                                <w:t>10</w:t>
                              </w:r>
                            </w:p>
                            <w:p w14:paraId="0F9656CA" w14:textId="77777777" w:rsidR="009C0C45" w:rsidRDefault="009C0C45" w:rsidP="00CF467C">
                              <w:pPr>
                                <w:spacing w:before="166"/>
                                <w:ind w:left="213"/>
                                <w:rPr>
                                  <w:rFonts w:ascii="Calibri"/>
                                  <w:sz w:val="18"/>
                                </w:rPr>
                              </w:pPr>
                              <w:r>
                                <w:rPr>
                                  <w:rFonts w:ascii="Calibri"/>
                                  <w:color w:val="585858"/>
                                  <w:spacing w:val="-10"/>
                                  <w:sz w:val="18"/>
                                </w:rPr>
                                <w:t>0</w:t>
                              </w:r>
                            </w:p>
                            <w:p w14:paraId="158C494B" w14:textId="77777777" w:rsidR="009C0C45" w:rsidRDefault="009C0C45" w:rsidP="00CF467C">
                              <w:pPr>
                                <w:tabs>
                                  <w:tab w:val="left" w:pos="1749"/>
                                  <w:tab w:val="left" w:pos="9212"/>
                                </w:tabs>
                                <w:spacing w:before="14"/>
                                <w:ind w:left="812"/>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60"/>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23"/>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5"/>
                                  <w:sz w:val="18"/>
                                </w:rPr>
                                <w:t xml:space="preserve"> </w:t>
                              </w:r>
                              <w:r>
                                <w:rPr>
                                  <w:rFonts w:ascii="Calibri"/>
                                  <w:color w:val="585858"/>
                                  <w:sz w:val="18"/>
                                </w:rPr>
                                <w:t>@</w:t>
                              </w:r>
                              <w:r>
                                <w:rPr>
                                  <w:rFonts w:ascii="Calibri"/>
                                  <w:color w:val="585858"/>
                                  <w:spacing w:val="34"/>
                                  <w:sz w:val="18"/>
                                </w:rPr>
                                <w:t xml:space="preserve">  </w:t>
                              </w:r>
                              <w:r>
                                <w:rPr>
                                  <w:rFonts w:ascii="Calibri"/>
                                  <w:color w:val="585858"/>
                                  <w:sz w:val="18"/>
                                </w:rPr>
                                <w:t>Ethaphon @</w:t>
                              </w:r>
                              <w:r>
                                <w:rPr>
                                  <w:rFonts w:ascii="Calibri"/>
                                  <w:color w:val="585858"/>
                                  <w:spacing w:val="-2"/>
                                  <w:sz w:val="18"/>
                                </w:rPr>
                                <w:t xml:space="preserve"> </w:t>
                              </w:r>
                              <w:r>
                                <w:rPr>
                                  <w:rFonts w:ascii="Calibri"/>
                                  <w:color w:val="585858"/>
                                  <w:sz w:val="18"/>
                                </w:rPr>
                                <w:t>150Ethaphon</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200</w:t>
                              </w:r>
                            </w:p>
                            <w:p w14:paraId="41E487C8" w14:textId="354ABE21" w:rsidR="009C0C45" w:rsidRDefault="009C0C45" w:rsidP="00CF467C">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r w:rsidR="00EF0939">
                                <w:rPr>
                                  <w:rFonts w:ascii="Calibri"/>
                                  <w:color w:val="585858"/>
                                  <w:sz w:val="18"/>
                                </w:rPr>
                                <w:t>150</w:t>
                              </w:r>
                              <w:r>
                                <w:rPr>
                                  <w:rFonts w:ascii="Calibri"/>
                                  <w:color w:val="585858"/>
                                  <w:spacing w:val="-5"/>
                                  <w:sz w:val="18"/>
                                </w:rPr>
                                <w:t>ppm</w:t>
                              </w:r>
                              <w:r>
                                <w:rPr>
                                  <w:rFonts w:ascii="Calibri"/>
                                  <w:color w:val="585858"/>
                                  <w:sz w:val="18"/>
                                </w:rPr>
                                <w:tab/>
                              </w:r>
                              <w:r w:rsidR="00EF0939">
                                <w:rPr>
                                  <w:rFonts w:ascii="Calibri"/>
                                  <w:color w:val="585858"/>
                                  <w:sz w:val="18"/>
                                </w:rPr>
                                <w:t>200</w:t>
                              </w:r>
                              <w:r>
                                <w:rPr>
                                  <w:rFonts w:ascii="Calibri"/>
                                  <w:color w:val="585858"/>
                                  <w:spacing w:val="-5"/>
                                  <w:sz w:val="18"/>
                                </w:rPr>
                                <w:t>ppm</w:t>
                              </w:r>
                            </w:p>
                            <w:p w14:paraId="7739CCB5"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750AF99" id="Group 310" o:spid="_x0000_s1076" style="position:absolute;left:0;text-align:left;margin-left:71.25pt;margin-top:12.4pt;width:9in;height:192pt;z-index:251661312;mso-wrap-distance-left:0;mso-wrap-distance-right:0;mso-position-horizontal-relative:page;mso-position-vertical-relative:text;mso-width-relative:margin;mso-height-relative:margin" coordorigin="47,47" coordsize="82296,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">
                <v:shape id="Graphic 311" o:spid="_x0000_s1077" style="position:absolute;left:3091;top:4448;width:77858;height:7359;visibility:visible;mso-wrap-style:square;v-text-anchor:top" coordsize="7785734,735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" path="m,735711r148221,em285381,735711r36576,em457593,735711r36576,em629805,735711r297180,em1062621,735711r36576,em1236357,735711r36576,em1408569,735711r297180,em1841385,735711r36576,em2013597,735711r38100,em2187333,735711r297180,em2620149,735711r36576,em2792361,735711r36576,em2966097,735711r297180,em3398913,735711r36576,em3571125,735711r36576,em3743337,735711r298704,em4177677,735711r36576,em4349889,735711r36576,em4522101,735711r298704,em4956441,735711r36576,em5128653,735711r36576,em5300865,735711r297180,em5735205,735711r36576,em5907417,735711r36576,em6079629,735711r297180,em6512445,735711r36576,em6686181,735711r36576,em6858393,735711r297180,em7291209,735711r36576,em7463421,735711r38100,em7637157,735711r148336,em,490347r148221,em285381,490347r36576,em457593,490347r36576,em629805,490347r297180,em1062621,490347r36576,em1236357,490347r36576,em1408569,490347r297180,em1841385,490347r36576,em2013597,490347r38100,em2187333,490347r297180,em2620149,490347r36576,em2792361,490347r36576,em2966097,490347r297180,em3398913,490347r36576,em3571125,490347r36576,em3743337,490347r298704,em4177677,490347r36576,em4349889,490347r36576,em4522101,490347r298704,em4956441,490347r36576,em5128653,490347r36576,em5300865,490347r297180,em5735205,490347r36576,em5907417,490347r36576,em6079629,490347r297180,em6512445,490347r36576,em6686181,490347r36576,em6858393,490347r297180,em7291209,490347r36576,em7463421,490347r38100,em7637157,490347r148336,em,244983r1099197,em1236357,244983r641604,em2013597,244983r643128,em2792361,244983r643128,em3571125,244983r643128,em4349889,244983r643128,em5128653,244983r2656840,em,l7785493,e" filled="f" strokecolor="#d9d9d9">
                  <v:path arrowok="t"/>
                </v:shape>
                <v:shape id="Graphic 312" o:spid="_x0000_s1078" style="position:absolute;left:4573;top:7781;width:71432;height:6471;visibility:visible;mso-wrap-style:square;v-text-anchor:top" coordsize="7143115,647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" path="m137160,109728l,109728,,646938r137160,l137160,109728xem914400,77724r-135636,l778764,646938r135636,l914400,77724xem1693164,54864r-135636,l1557528,646938r135636,l1693164,54864xem2471928,16764r-135636,l2336292,646938r135636,l2471928,16764xem3250692,10668r-135636,l3115056,646938r135636,l3250692,10668xem4029456,l3893820,r,646938l4029456,646938,4029456,xem4808220,27432r-135636,l4672584,646938r135636,l4808220,27432xem5586984,109728r-137160,l5449824,646938r137160,l5586984,109728xem6364224,82296r-135636,l6228588,646938r135636,l6364224,82296xem7142988,100584r-135636,l7007352,646938r135636,l7142988,100584xe" fillcolor="#93b6d2" stroked="f">
                  <v:path arrowok="t"/>
                </v:shape>
                <v:shape id="Graphic 313" o:spid="_x0000_s1079" style="position:absolute;left:6311;top:5846;width:71418;height:8407;visibility:visible;mso-wrap-style:square;v-text-anchor:top" coordsize="7141845,840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" path="m135636,233172l,233172,,840486r135636,l135636,233172xem914400,88392r-137160,l777240,840486r137160,l914400,88392xem1691640,50292r-135636,l1556004,840486r135636,l1691640,50292xem2470404,48768r-135636,l2334768,840486r135636,l2470404,48768xem3249168,70104r-135636,l3113532,840486r135636,l3249168,70104xem4027932,85344r-135636,l3892296,840486r135636,l4027932,85344xem4806696,l4671060,r,840486l4806696,840486,4806696,xem5585460,190500r-135636,l5449824,840486r135636,l5585460,190500xem6364224,144780r-137160,l6227064,840486r137160,l6364224,144780xem7141464,126492r-135636,l7005828,840486r135636,l7141464,126492xe" fillcolor="#dd8046" stroked="f">
                  <v:path arrowok="t"/>
                </v:shape>
                <v:shape id="Graphic 314" o:spid="_x0000_s1080" style="position:absolute;left:8033;top:7675;width:71431;height:6578;visibility:visible;mso-wrap-style:square;v-text-anchor:top" coordsize="7143115,65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" path="m135636,82296l,82296,,657606r135636,l135636,82296xem914400,79248r-135636,l778764,657606r135636,l914400,79248xem1693164,59436r-135649,l1557515,657606r135649,l1693164,59436xem2471928,l2334768,r,657606l2471928,657606,2471928,xem3249168,56388r-135636,l3113532,657606r135636,l3249168,56388xem4027932,36576r-135636,l3892296,657606r135636,l4027932,36576xem4806696,56388r-135636,l4671060,657606r135636,l4806696,56388xem5585460,80772r-135636,l5449824,657606r135636,l5585460,80772xem6364224,86868r-135636,l6228588,657606r135636,l6364224,86868xem7142988,99060r-135636,l7007352,657606r135636,l7142988,99060xe" fillcolor="#a4ab81" stroked="f">
                  <v:path arrowok="t"/>
                </v:shape>
                <v:shape id="Graphic 315" o:spid="_x0000_s1081" style="position:absolute;left:3091;top:14251;width:77858;height:13;visibility:visible;mso-wrap-style:square;v-text-anchor:top" coordsize="7785734,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" path="m,l7785493,e" filled="f" strokecolor="#d9d9d9">
                  <v:path arrowok="t"/>
                </v:shape>
                <v:shape id="Graphic 316" o:spid="_x0000_s108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" path="m62779,l,,,62779r62779,l62779,xe" fillcolor="#93b6d2" stroked="f">
                  <v:path arrowok="t"/>
                </v:shape>
                <v:shape id="Graphic 317" o:spid="_x0000_s108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" path="m62779,l,,,62779r62779,l62779,xe" fillcolor="#dd8046" stroked="f">
                  <v:path arrowok="t"/>
                </v:shape>
                <v:shape id="Graphic 318" o:spid="_x0000_s108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" path="m62779,l,,,62779r62779,l62779,xe" fillcolor="#a4ab81" stroked="f">
                  <v:path arrowok="t"/>
                </v:shape>
                <v:shape id="Textbox 319" o:spid="_x0000_s1085" type="#_x0000_t202" style="position:absolute;left:47;top:47;width:82296;height:2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" filled="f" strokecolor="#d9d9d9">
                  <v:textbox inset="0,0,0,0">
                    <w:txbxContent>
                      <w:p w14:paraId="17AAB42C" w14:textId="77777777" w:rsidR="009C0C45" w:rsidRDefault="009C0C45" w:rsidP="00CF467C">
                        <w:pPr>
                          <w:spacing w:before="143"/>
                          <w:ind w:left="213" w:right="213"/>
                          <w:jc w:val="center"/>
                          <w:rPr>
                            <w:rFonts w:ascii="Calibri"/>
                            <w:b/>
                            <w:sz w:val="24"/>
                          </w:rPr>
                        </w:pPr>
                        <w:r>
                          <w:rPr>
                            <w:rFonts w:ascii="Calibri"/>
                            <w:b/>
                            <w:color w:val="585858"/>
                            <w:sz w:val="24"/>
                          </w:rPr>
                          <w:t>Effect</w:t>
                        </w:r>
                        <w:r>
                          <w:rPr>
                            <w:rFonts w:ascii="Calibri"/>
                            <w:b/>
                            <w:color w:val="585858"/>
                            <w:spacing w:val="-6"/>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3"/>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3"/>
                            <w:sz w:val="24"/>
                          </w:rPr>
                          <w:t xml:space="preserve"> </w:t>
                        </w:r>
                        <w:r>
                          <w:rPr>
                            <w:rFonts w:ascii="Calibri"/>
                            <w:b/>
                            <w:color w:val="585858"/>
                            <w:sz w:val="24"/>
                          </w:rPr>
                          <w:t>Vigour</w:t>
                        </w:r>
                        <w:r>
                          <w:rPr>
                            <w:rFonts w:ascii="Calibri"/>
                            <w:b/>
                            <w:color w:val="585858"/>
                            <w:spacing w:val="-4"/>
                            <w:sz w:val="24"/>
                          </w:rPr>
                          <w:t xml:space="preserve"> </w:t>
                        </w:r>
                        <w:r>
                          <w:rPr>
                            <w:rFonts w:ascii="Calibri"/>
                            <w:b/>
                            <w:color w:val="585858"/>
                            <w:sz w:val="24"/>
                          </w:rPr>
                          <w:t>Index-I</w:t>
                        </w:r>
                        <w:r>
                          <w:rPr>
                            <w:rFonts w:ascii="Calibri"/>
                            <w:b/>
                            <w:color w:val="585858"/>
                            <w:spacing w:val="47"/>
                            <w:sz w:val="24"/>
                          </w:rPr>
                          <w:t xml:space="preserve"> </w:t>
                        </w:r>
                        <w:r>
                          <w:rPr>
                            <w:rFonts w:ascii="Calibri"/>
                            <w:b/>
                            <w:color w:val="585858"/>
                            <w:sz w:val="24"/>
                          </w:rPr>
                          <w:t>in</w:t>
                        </w:r>
                        <w:r>
                          <w:rPr>
                            <w:rFonts w:ascii="Calibri"/>
                            <w:b/>
                            <w:color w:val="585858"/>
                            <w:spacing w:val="46"/>
                            <w:sz w:val="24"/>
                          </w:rPr>
                          <w:t xml:space="preserve"> </w:t>
                        </w:r>
                        <w:r>
                          <w:rPr>
                            <w:rFonts w:ascii="Calibri"/>
                            <w:b/>
                            <w:color w:val="585858"/>
                            <w:spacing w:val="-2"/>
                            <w:sz w:val="24"/>
                          </w:rPr>
                          <w:t>tomato</w:t>
                        </w:r>
                      </w:p>
                      <w:p w14:paraId="0ACECD0F" w14:textId="77777777" w:rsidR="009C0C45" w:rsidRDefault="009C0C45" w:rsidP="00CF467C">
                        <w:pPr>
                          <w:spacing w:before="130"/>
                          <w:ind w:left="122"/>
                          <w:rPr>
                            <w:rFonts w:ascii="Calibri"/>
                            <w:sz w:val="18"/>
                          </w:rPr>
                        </w:pPr>
                        <w:r>
                          <w:rPr>
                            <w:rFonts w:ascii="Calibri"/>
                            <w:color w:val="585858"/>
                            <w:spacing w:val="-5"/>
                            <w:sz w:val="18"/>
                          </w:rPr>
                          <w:t>40</w:t>
                        </w:r>
                      </w:p>
                      <w:p w14:paraId="3A9D8075" w14:textId="77777777" w:rsidR="009C0C45" w:rsidRDefault="009C0C45" w:rsidP="00CF467C">
                        <w:pPr>
                          <w:spacing w:before="166"/>
                          <w:ind w:left="122"/>
                          <w:rPr>
                            <w:rFonts w:ascii="Calibri"/>
                            <w:sz w:val="18"/>
                          </w:rPr>
                        </w:pPr>
                        <w:r>
                          <w:rPr>
                            <w:rFonts w:ascii="Calibri"/>
                            <w:color w:val="585858"/>
                            <w:spacing w:val="-5"/>
                            <w:sz w:val="18"/>
                          </w:rPr>
                          <w:t>30</w:t>
                        </w:r>
                      </w:p>
                      <w:p w14:paraId="4755D156" w14:textId="77777777" w:rsidR="009C0C45" w:rsidRDefault="009C0C45" w:rsidP="00CF467C">
                        <w:pPr>
                          <w:spacing w:before="166"/>
                          <w:ind w:left="122"/>
                          <w:rPr>
                            <w:rFonts w:ascii="Calibri"/>
                            <w:sz w:val="18"/>
                          </w:rPr>
                        </w:pPr>
                        <w:r>
                          <w:rPr>
                            <w:rFonts w:ascii="Calibri"/>
                            <w:color w:val="585858"/>
                            <w:spacing w:val="-5"/>
                            <w:sz w:val="18"/>
                          </w:rPr>
                          <w:t>20</w:t>
                        </w:r>
                      </w:p>
                      <w:p w14:paraId="424C98FF" w14:textId="77777777" w:rsidR="009C0C45" w:rsidRDefault="009C0C45" w:rsidP="00CF467C">
                        <w:pPr>
                          <w:spacing w:before="167"/>
                          <w:ind w:left="122"/>
                          <w:rPr>
                            <w:rFonts w:ascii="Calibri"/>
                            <w:sz w:val="18"/>
                          </w:rPr>
                        </w:pPr>
                        <w:r>
                          <w:rPr>
                            <w:rFonts w:ascii="Calibri"/>
                            <w:color w:val="585858"/>
                            <w:spacing w:val="-5"/>
                            <w:sz w:val="18"/>
                          </w:rPr>
                          <w:t>10</w:t>
                        </w:r>
                      </w:p>
                      <w:p w14:paraId="0F9656CA" w14:textId="77777777" w:rsidR="009C0C45" w:rsidRDefault="009C0C45" w:rsidP="00CF467C">
                        <w:pPr>
                          <w:spacing w:before="166"/>
                          <w:ind w:left="213"/>
                          <w:rPr>
                            <w:rFonts w:ascii="Calibri"/>
                            <w:sz w:val="18"/>
                          </w:rPr>
                        </w:pPr>
                        <w:r>
                          <w:rPr>
                            <w:rFonts w:ascii="Calibri"/>
                            <w:color w:val="585858"/>
                            <w:spacing w:val="-10"/>
                            <w:sz w:val="18"/>
                          </w:rPr>
                          <w:t>0</w:t>
                        </w:r>
                      </w:p>
                      <w:p w14:paraId="158C494B" w14:textId="77777777" w:rsidR="009C0C45" w:rsidRDefault="009C0C45" w:rsidP="00CF467C">
                        <w:pPr>
                          <w:tabs>
                            <w:tab w:val="left" w:pos="1749"/>
                            <w:tab w:val="left" w:pos="9212"/>
                          </w:tabs>
                          <w:spacing w:before="14"/>
                          <w:ind w:left="812"/>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60"/>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6"/>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23"/>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74"/>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5"/>
                            <w:sz w:val="18"/>
                          </w:rPr>
                          <w:t xml:space="preserve"> </w:t>
                        </w:r>
                        <w:r>
                          <w:rPr>
                            <w:rFonts w:ascii="Calibri"/>
                            <w:color w:val="585858"/>
                            <w:sz w:val="18"/>
                          </w:rPr>
                          <w:t>@</w:t>
                        </w:r>
                        <w:r>
                          <w:rPr>
                            <w:rFonts w:ascii="Calibri"/>
                            <w:color w:val="585858"/>
                            <w:spacing w:val="34"/>
                            <w:sz w:val="18"/>
                          </w:rPr>
                          <w:t xml:space="preserve">  </w:t>
                        </w:r>
                        <w:r>
                          <w:rPr>
                            <w:rFonts w:ascii="Calibri"/>
                            <w:color w:val="585858"/>
                            <w:sz w:val="18"/>
                          </w:rPr>
                          <w:t>Ethaphon @</w:t>
                        </w:r>
                        <w:r>
                          <w:rPr>
                            <w:rFonts w:ascii="Calibri"/>
                            <w:color w:val="585858"/>
                            <w:spacing w:val="-2"/>
                            <w:sz w:val="18"/>
                          </w:rPr>
                          <w:t xml:space="preserve"> </w:t>
                        </w:r>
                        <w:r>
                          <w:rPr>
                            <w:rFonts w:ascii="Calibri"/>
                            <w:color w:val="585858"/>
                            <w:sz w:val="18"/>
                          </w:rPr>
                          <w:t>150Ethaphon</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200</w:t>
                        </w:r>
                      </w:p>
                      <w:p w14:paraId="41E487C8" w14:textId="354ABE21" w:rsidR="009C0C45" w:rsidRDefault="009C0C45" w:rsidP="00CF467C">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r w:rsidR="00EF0939">
                          <w:rPr>
                            <w:rFonts w:ascii="Calibri"/>
                            <w:color w:val="585858"/>
                            <w:sz w:val="18"/>
                          </w:rPr>
                          <w:t>150</w:t>
                        </w:r>
                        <w:r>
                          <w:rPr>
                            <w:rFonts w:ascii="Calibri"/>
                            <w:color w:val="585858"/>
                            <w:spacing w:val="-5"/>
                            <w:sz w:val="18"/>
                          </w:rPr>
                          <w:t>ppm</w:t>
                        </w:r>
                        <w:r>
                          <w:rPr>
                            <w:rFonts w:ascii="Calibri"/>
                            <w:color w:val="585858"/>
                            <w:sz w:val="18"/>
                          </w:rPr>
                          <w:tab/>
                        </w:r>
                        <w:r w:rsidR="00EF0939">
                          <w:rPr>
                            <w:rFonts w:ascii="Calibri"/>
                            <w:color w:val="585858"/>
                            <w:sz w:val="18"/>
                          </w:rPr>
                          <w:t>200</w:t>
                        </w:r>
                        <w:r>
                          <w:rPr>
                            <w:rFonts w:ascii="Calibri"/>
                            <w:color w:val="585858"/>
                            <w:spacing w:val="-5"/>
                            <w:sz w:val="18"/>
                          </w:rPr>
                          <w:t>ppm</w:t>
                        </w:r>
                      </w:p>
                      <w:p w14:paraId="7739CCB5"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wrap anchorx="page"/>
              </v:group>
            </w:pict>
          </mc:Fallback>
        </mc:AlternateContent>
      </w:r>
      <w:r w:rsidRPr="009E504A">
        <w:rPr>
          <w:b/>
          <w:sz w:val="24"/>
        </w:rPr>
        <w:t>Figure</w:t>
      </w:r>
      <w:r w:rsidR="009E504A" w:rsidRPr="009E504A">
        <w:rPr>
          <w:b/>
          <w:spacing w:val="-4"/>
          <w:sz w:val="24"/>
        </w:rPr>
        <w:t>-5</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r>
        <w:rPr>
          <w:b/>
          <w:sz w:val="24"/>
        </w:rPr>
        <w:t>Germination%</w:t>
      </w:r>
      <w:r>
        <w:rPr>
          <w:b/>
          <w:spacing w:val="-1"/>
          <w:sz w:val="24"/>
        </w:rPr>
        <w:t xml:space="preserve"> </w:t>
      </w:r>
      <w:r>
        <w:rPr>
          <w:b/>
          <w:sz w:val="24"/>
        </w:rPr>
        <w:t>in</w:t>
      </w:r>
      <w:r>
        <w:rPr>
          <w:b/>
          <w:spacing w:val="-1"/>
          <w:sz w:val="24"/>
        </w:rPr>
        <w:t xml:space="preserve"> </w:t>
      </w:r>
      <w:r>
        <w:rPr>
          <w:b/>
          <w:spacing w:val="-2"/>
          <w:sz w:val="24"/>
        </w:rPr>
        <w:t>tomato</w:t>
      </w:r>
    </w:p>
    <w:p w14:paraId="2EDC19EA" w14:textId="77777777" w:rsidR="00CF467C" w:rsidRDefault="00CF467C" w:rsidP="00CF467C">
      <w:pPr>
        <w:pStyle w:val="BodyText"/>
        <w:jc w:val="left"/>
        <w:rPr>
          <w:b/>
        </w:rPr>
      </w:pPr>
    </w:p>
    <w:p w14:paraId="4CDAFF3F" w14:textId="77777777" w:rsidR="00CF467C" w:rsidRDefault="00CF467C" w:rsidP="00CF467C">
      <w:pPr>
        <w:pStyle w:val="BodyText"/>
        <w:jc w:val="left"/>
        <w:rPr>
          <w:b/>
        </w:rPr>
      </w:pPr>
    </w:p>
    <w:p w14:paraId="087EFA8B" w14:textId="77777777" w:rsidR="00CF467C" w:rsidRDefault="00CF467C" w:rsidP="00CF467C">
      <w:pPr>
        <w:pStyle w:val="BodyText"/>
        <w:jc w:val="left"/>
        <w:rPr>
          <w:b/>
        </w:rPr>
      </w:pPr>
    </w:p>
    <w:p w14:paraId="0A5E5422" w14:textId="77777777" w:rsidR="00CF467C" w:rsidRDefault="00CF467C" w:rsidP="00CF467C">
      <w:pPr>
        <w:pStyle w:val="BodyText"/>
        <w:jc w:val="left"/>
        <w:rPr>
          <w:b/>
        </w:rPr>
      </w:pPr>
    </w:p>
    <w:p w14:paraId="5FCE4137" w14:textId="77777777" w:rsidR="00CF467C" w:rsidRDefault="00CF467C" w:rsidP="00CF467C">
      <w:pPr>
        <w:pStyle w:val="BodyText"/>
        <w:jc w:val="left"/>
        <w:rPr>
          <w:b/>
        </w:rPr>
      </w:pPr>
    </w:p>
    <w:p w14:paraId="06A8C2E9" w14:textId="77777777" w:rsidR="00CF467C" w:rsidRDefault="00CF467C" w:rsidP="00CF467C">
      <w:pPr>
        <w:pStyle w:val="BodyText"/>
        <w:jc w:val="left"/>
        <w:rPr>
          <w:b/>
        </w:rPr>
      </w:pPr>
    </w:p>
    <w:p w14:paraId="134A15A7" w14:textId="77777777" w:rsidR="00CF467C" w:rsidRDefault="00CF467C" w:rsidP="00CF467C">
      <w:pPr>
        <w:pStyle w:val="BodyText"/>
        <w:jc w:val="left"/>
        <w:rPr>
          <w:b/>
        </w:rPr>
      </w:pPr>
    </w:p>
    <w:p w14:paraId="1C2D5334" w14:textId="77777777" w:rsidR="00CF467C" w:rsidRDefault="00CF467C" w:rsidP="00CF467C">
      <w:pPr>
        <w:pStyle w:val="BodyText"/>
        <w:jc w:val="left"/>
        <w:rPr>
          <w:b/>
        </w:rPr>
      </w:pPr>
    </w:p>
    <w:p w14:paraId="11DDB9D3" w14:textId="77777777" w:rsidR="00CF467C" w:rsidRDefault="00CF467C" w:rsidP="00CF467C">
      <w:pPr>
        <w:pStyle w:val="BodyText"/>
        <w:jc w:val="left"/>
        <w:rPr>
          <w:b/>
        </w:rPr>
      </w:pPr>
    </w:p>
    <w:p w14:paraId="022E9585" w14:textId="77777777" w:rsidR="00CF467C" w:rsidRDefault="00CF467C" w:rsidP="00CF467C">
      <w:pPr>
        <w:pStyle w:val="BodyText"/>
        <w:jc w:val="left"/>
        <w:rPr>
          <w:b/>
        </w:rPr>
      </w:pPr>
    </w:p>
    <w:p w14:paraId="502AB5D4" w14:textId="77777777" w:rsidR="00CF467C" w:rsidRDefault="00CF467C" w:rsidP="00CF467C">
      <w:pPr>
        <w:pStyle w:val="BodyText"/>
        <w:jc w:val="left"/>
        <w:rPr>
          <w:b/>
        </w:rPr>
      </w:pPr>
    </w:p>
    <w:p w14:paraId="118E6DCC" w14:textId="77777777" w:rsidR="00CF467C" w:rsidRDefault="00CF467C" w:rsidP="00CF467C">
      <w:pPr>
        <w:pStyle w:val="BodyText"/>
        <w:spacing w:before="51"/>
        <w:jc w:val="left"/>
        <w:rPr>
          <w:b/>
        </w:rPr>
      </w:pPr>
    </w:p>
    <w:p w14:paraId="2016E52E" w14:textId="77777777" w:rsidR="00CF467C" w:rsidRDefault="00CF467C" w:rsidP="00CF467C">
      <w:pPr>
        <w:spacing w:before="1"/>
        <w:ind w:left="1753"/>
        <w:rPr>
          <w:b/>
          <w:sz w:val="24"/>
        </w:rPr>
      </w:pPr>
      <w:r w:rsidRPr="009E504A">
        <w:rPr>
          <w:b/>
          <w:sz w:val="24"/>
        </w:rPr>
        <w:t>Figure</w:t>
      </w:r>
      <w:r w:rsidR="009E504A" w:rsidRPr="009E504A">
        <w:rPr>
          <w:b/>
          <w:spacing w:val="-3"/>
          <w:sz w:val="24"/>
        </w:rPr>
        <w:t>-6</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proofErr w:type="spellStart"/>
      <w:r>
        <w:rPr>
          <w:b/>
          <w:sz w:val="24"/>
        </w:rPr>
        <w:t>Vigour</w:t>
      </w:r>
      <w:proofErr w:type="spellEnd"/>
      <w:r>
        <w:rPr>
          <w:b/>
          <w:spacing w:val="-2"/>
          <w:sz w:val="24"/>
        </w:rPr>
        <w:t xml:space="preserve"> </w:t>
      </w:r>
      <w:r>
        <w:rPr>
          <w:b/>
          <w:sz w:val="24"/>
        </w:rPr>
        <w:t>Index-I</w:t>
      </w:r>
      <w:r>
        <w:rPr>
          <w:b/>
          <w:spacing w:val="-1"/>
          <w:sz w:val="24"/>
        </w:rPr>
        <w:t xml:space="preserve"> </w:t>
      </w:r>
      <w:r>
        <w:rPr>
          <w:b/>
          <w:sz w:val="24"/>
        </w:rPr>
        <w:t xml:space="preserve">in </w:t>
      </w:r>
      <w:r>
        <w:rPr>
          <w:b/>
          <w:spacing w:val="-2"/>
          <w:sz w:val="24"/>
        </w:rPr>
        <w:t>tomato</w:t>
      </w:r>
    </w:p>
    <w:p w14:paraId="2962E6C9" w14:textId="77777777" w:rsidR="00CF467C" w:rsidRDefault="00CF467C" w:rsidP="00CF467C">
      <w:pPr>
        <w:rPr>
          <w:b/>
          <w:sz w:val="24"/>
        </w:rPr>
        <w:sectPr w:rsidR="00CF467C">
          <w:headerReference w:type="even" r:id="rId33"/>
          <w:headerReference w:type="default" r:id="rId34"/>
          <w:footerReference w:type="default" r:id="rId35"/>
          <w:headerReference w:type="first" r:id="rId36"/>
          <w:pgSz w:w="15840" w:h="12240" w:orient="landscape"/>
          <w:pgMar w:top="1380" w:right="566" w:bottom="280" w:left="1417" w:header="0" w:footer="0" w:gutter="0"/>
          <w:cols w:space="720"/>
        </w:sectPr>
      </w:pPr>
    </w:p>
    <w:p w14:paraId="523C7506" w14:textId="77777777" w:rsidR="00CF467C" w:rsidRDefault="00CF467C" w:rsidP="00CF467C">
      <w:pPr>
        <w:spacing w:before="79" w:after="23"/>
        <w:ind w:left="23" w:right="1013"/>
        <w:rPr>
          <w:b/>
          <w:sz w:val="24"/>
        </w:rPr>
      </w:pPr>
      <w:r>
        <w:rPr>
          <w:b/>
          <w:sz w:val="24"/>
        </w:rPr>
        <w:lastRenderedPageBreak/>
        <w:t>Table</w:t>
      </w:r>
      <w:r w:rsidR="009E504A">
        <w:rPr>
          <w:b/>
          <w:spacing w:val="-2"/>
          <w:sz w:val="24"/>
        </w:rPr>
        <w:t>-4</w:t>
      </w:r>
      <w:r>
        <w:rPr>
          <w:b/>
          <w:sz w:val="24"/>
        </w:rPr>
        <w:t>:</w:t>
      </w:r>
      <w:r>
        <w:rPr>
          <w:b/>
          <w:spacing w:val="40"/>
          <w:sz w:val="24"/>
        </w:rPr>
        <w:t xml:space="preserve"> </w:t>
      </w:r>
      <w:r>
        <w:rPr>
          <w:b/>
          <w:sz w:val="24"/>
        </w:rPr>
        <w:t>Effect</w:t>
      </w:r>
      <w:r>
        <w:rPr>
          <w:b/>
          <w:spacing w:val="-2"/>
          <w:sz w:val="24"/>
        </w:rPr>
        <w:t xml:space="preserve"> </w:t>
      </w:r>
      <w:r>
        <w:rPr>
          <w:b/>
          <w:sz w:val="24"/>
        </w:rPr>
        <w:t>of</w:t>
      </w:r>
      <w:r>
        <w:rPr>
          <w:b/>
          <w:spacing w:val="-2"/>
          <w:sz w:val="24"/>
        </w:rPr>
        <w:t xml:space="preserve"> </w:t>
      </w:r>
      <w:r>
        <w:rPr>
          <w:b/>
          <w:sz w:val="24"/>
        </w:rPr>
        <w:t>different</w:t>
      </w:r>
      <w:r>
        <w:rPr>
          <w:b/>
          <w:spacing w:val="-2"/>
          <w:sz w:val="24"/>
        </w:rPr>
        <w:t xml:space="preserve"> </w:t>
      </w:r>
      <w:r>
        <w:rPr>
          <w:b/>
          <w:sz w:val="24"/>
        </w:rPr>
        <w:t>levels</w:t>
      </w:r>
      <w:r>
        <w:rPr>
          <w:b/>
          <w:spacing w:val="-2"/>
          <w:sz w:val="24"/>
        </w:rPr>
        <w:t xml:space="preserve"> </w:t>
      </w:r>
      <w:r>
        <w:rPr>
          <w:b/>
          <w:sz w:val="24"/>
        </w:rPr>
        <w:t>of</w:t>
      </w:r>
      <w:r>
        <w:rPr>
          <w:b/>
          <w:spacing w:val="-2"/>
          <w:sz w:val="24"/>
        </w:rPr>
        <w:t xml:space="preserve"> </w:t>
      </w:r>
      <w:r>
        <w:rPr>
          <w:b/>
          <w:sz w:val="24"/>
        </w:rPr>
        <w:t>PGRs</w:t>
      </w:r>
      <w:r>
        <w:rPr>
          <w:b/>
          <w:spacing w:val="-2"/>
          <w:sz w:val="24"/>
        </w:rPr>
        <w:t xml:space="preserve"> </w:t>
      </w:r>
      <w:r>
        <w:rPr>
          <w:b/>
          <w:sz w:val="24"/>
        </w:rPr>
        <w:t>and</w:t>
      </w:r>
      <w:r>
        <w:rPr>
          <w:b/>
          <w:spacing w:val="-2"/>
          <w:sz w:val="24"/>
        </w:rPr>
        <w:t xml:space="preserve"> </w:t>
      </w:r>
      <w:r>
        <w:rPr>
          <w:b/>
          <w:sz w:val="24"/>
        </w:rPr>
        <w:t>micronutrients</w:t>
      </w:r>
      <w:r>
        <w:rPr>
          <w:b/>
          <w:spacing w:val="-2"/>
          <w:sz w:val="24"/>
        </w:rPr>
        <w:t xml:space="preserve"> </w:t>
      </w:r>
      <w:r>
        <w:rPr>
          <w:b/>
          <w:sz w:val="24"/>
        </w:rPr>
        <w:t>on</w:t>
      </w:r>
      <w:r>
        <w:rPr>
          <w:b/>
          <w:spacing w:val="-2"/>
          <w:sz w:val="24"/>
        </w:rPr>
        <w:t xml:space="preserve"> </w:t>
      </w:r>
      <w:proofErr w:type="spellStart"/>
      <w:r>
        <w:rPr>
          <w:b/>
          <w:sz w:val="24"/>
        </w:rPr>
        <w:t>Vigour</w:t>
      </w:r>
      <w:proofErr w:type="spellEnd"/>
      <w:r>
        <w:rPr>
          <w:b/>
          <w:spacing w:val="-3"/>
          <w:sz w:val="24"/>
        </w:rPr>
        <w:t xml:space="preserve"> </w:t>
      </w:r>
      <w:r>
        <w:rPr>
          <w:b/>
          <w:sz w:val="24"/>
        </w:rPr>
        <w:t>Index-II</w:t>
      </w:r>
      <w:r>
        <w:rPr>
          <w:b/>
          <w:spacing w:val="-2"/>
          <w:sz w:val="24"/>
        </w:rPr>
        <w:t xml:space="preserve"> </w:t>
      </w:r>
      <w:r>
        <w:rPr>
          <w:b/>
          <w:sz w:val="24"/>
        </w:rPr>
        <w:t>and</w:t>
      </w:r>
      <w:r>
        <w:rPr>
          <w:b/>
          <w:spacing w:val="-4"/>
          <w:sz w:val="24"/>
        </w:rPr>
        <w:t xml:space="preserve"> </w:t>
      </w:r>
      <w:r>
        <w:rPr>
          <w:b/>
          <w:sz w:val="24"/>
        </w:rPr>
        <w:t>Electrical</w:t>
      </w:r>
      <w:r>
        <w:rPr>
          <w:b/>
          <w:spacing w:val="-2"/>
          <w:sz w:val="24"/>
        </w:rPr>
        <w:t xml:space="preserve"> </w:t>
      </w:r>
      <w:r>
        <w:rPr>
          <w:b/>
          <w:sz w:val="24"/>
        </w:rPr>
        <w:t>conductivity</w:t>
      </w:r>
      <w:r>
        <w:rPr>
          <w:b/>
          <w:spacing w:val="-2"/>
          <w:sz w:val="24"/>
        </w:rPr>
        <w:t xml:space="preserve"> </w:t>
      </w:r>
      <w:r>
        <w:rPr>
          <w:b/>
          <w:sz w:val="24"/>
        </w:rPr>
        <w:t>of</w:t>
      </w:r>
      <w:r>
        <w:rPr>
          <w:b/>
          <w:spacing w:val="-1"/>
          <w:sz w:val="24"/>
        </w:rPr>
        <w:t xml:space="preserve"> </w:t>
      </w:r>
      <w:r>
        <w:rPr>
          <w:b/>
          <w:sz w:val="24"/>
        </w:rPr>
        <w:t>seeds</w:t>
      </w:r>
      <w:r>
        <w:rPr>
          <w:b/>
          <w:spacing w:val="-2"/>
          <w:sz w:val="24"/>
        </w:rPr>
        <w:t xml:space="preserve"> </w:t>
      </w:r>
      <w:r>
        <w:rPr>
          <w:b/>
          <w:sz w:val="24"/>
        </w:rPr>
        <w:t xml:space="preserve">in </w:t>
      </w:r>
      <w:r>
        <w:rPr>
          <w:b/>
          <w:spacing w:val="-2"/>
          <w:sz w:val="24"/>
        </w:rPr>
        <w:t>tomato</w:t>
      </w:r>
    </w:p>
    <w:tbl>
      <w:tblPr>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392"/>
        <w:gridCol w:w="1582"/>
        <w:gridCol w:w="1579"/>
        <w:gridCol w:w="1087"/>
        <w:gridCol w:w="1514"/>
        <w:gridCol w:w="1579"/>
        <w:gridCol w:w="1578"/>
        <w:gridCol w:w="1136"/>
      </w:tblGrid>
      <w:tr w:rsidR="00CF467C" w14:paraId="21192DB7" w14:textId="77777777" w:rsidTr="00D13FA8">
        <w:trPr>
          <w:trHeight w:val="275"/>
        </w:trPr>
        <w:tc>
          <w:tcPr>
            <w:tcW w:w="7889" w:type="dxa"/>
            <w:gridSpan w:val="5"/>
          </w:tcPr>
          <w:p w14:paraId="7462565F" w14:textId="77777777" w:rsidR="00CF467C" w:rsidRDefault="00CF467C" w:rsidP="00D13FA8">
            <w:pPr>
              <w:pStyle w:val="TableParagraph"/>
              <w:spacing w:line="256" w:lineRule="exact"/>
              <w:ind w:left="251" w:right="1"/>
              <w:rPr>
                <w:b/>
                <w:sz w:val="24"/>
              </w:rPr>
            </w:pPr>
            <w:proofErr w:type="spellStart"/>
            <w:r>
              <w:rPr>
                <w:b/>
                <w:sz w:val="24"/>
              </w:rPr>
              <w:t>Vigour</w:t>
            </w:r>
            <w:proofErr w:type="spellEnd"/>
            <w:r>
              <w:rPr>
                <w:b/>
                <w:spacing w:val="-2"/>
                <w:sz w:val="24"/>
              </w:rPr>
              <w:t xml:space="preserve"> </w:t>
            </w:r>
            <w:r>
              <w:rPr>
                <w:b/>
                <w:sz w:val="24"/>
              </w:rPr>
              <w:t>Index-</w:t>
            </w:r>
            <w:r>
              <w:rPr>
                <w:b/>
                <w:spacing w:val="-5"/>
                <w:sz w:val="24"/>
              </w:rPr>
              <w:t>II</w:t>
            </w:r>
          </w:p>
        </w:tc>
        <w:tc>
          <w:tcPr>
            <w:tcW w:w="5807" w:type="dxa"/>
            <w:gridSpan w:val="4"/>
          </w:tcPr>
          <w:p w14:paraId="7B9869A1" w14:textId="77777777" w:rsidR="00CF467C" w:rsidRDefault="00CF467C" w:rsidP="00D13FA8">
            <w:pPr>
              <w:pStyle w:val="TableParagraph"/>
              <w:spacing w:line="256" w:lineRule="exact"/>
              <w:ind w:left="1321"/>
              <w:jc w:val="left"/>
              <w:rPr>
                <w:b/>
                <w:sz w:val="24"/>
              </w:rPr>
            </w:pPr>
            <w:r>
              <w:rPr>
                <w:b/>
                <w:sz w:val="24"/>
              </w:rPr>
              <w:t>Electrical</w:t>
            </w:r>
            <w:r>
              <w:rPr>
                <w:b/>
                <w:spacing w:val="-2"/>
                <w:sz w:val="24"/>
              </w:rPr>
              <w:t xml:space="preserve"> </w:t>
            </w:r>
            <w:r>
              <w:rPr>
                <w:b/>
                <w:sz w:val="24"/>
              </w:rPr>
              <w:t>conductivity</w:t>
            </w:r>
            <w:r>
              <w:rPr>
                <w:b/>
                <w:spacing w:val="-2"/>
                <w:sz w:val="24"/>
              </w:rPr>
              <w:t xml:space="preserve"> </w:t>
            </w:r>
            <w:r>
              <w:rPr>
                <w:b/>
                <w:sz w:val="24"/>
              </w:rPr>
              <w:t>of</w:t>
            </w:r>
            <w:r>
              <w:rPr>
                <w:b/>
                <w:spacing w:val="-1"/>
                <w:sz w:val="24"/>
              </w:rPr>
              <w:t xml:space="preserve"> </w:t>
            </w:r>
            <w:r>
              <w:rPr>
                <w:b/>
                <w:spacing w:val="-4"/>
                <w:sz w:val="24"/>
              </w:rPr>
              <w:t>seeds</w:t>
            </w:r>
          </w:p>
        </w:tc>
      </w:tr>
      <w:tr w:rsidR="00CF467C" w14:paraId="5E03A81C" w14:textId="77777777" w:rsidTr="00D13FA8">
        <w:trPr>
          <w:trHeight w:val="551"/>
        </w:trPr>
        <w:tc>
          <w:tcPr>
            <w:tcW w:w="2249" w:type="dxa"/>
          </w:tcPr>
          <w:p w14:paraId="5DFB926E" w14:textId="77777777" w:rsidR="00CF467C" w:rsidRDefault="00CF467C" w:rsidP="00D13FA8">
            <w:pPr>
              <w:pStyle w:val="TableParagraph"/>
              <w:spacing w:line="275" w:lineRule="exact"/>
              <w:ind w:left="107"/>
              <w:jc w:val="left"/>
              <w:rPr>
                <w:b/>
                <w:sz w:val="24"/>
              </w:rPr>
            </w:pPr>
            <w:r>
              <w:rPr>
                <w:b/>
                <w:spacing w:val="-2"/>
                <w:sz w:val="24"/>
              </w:rPr>
              <w:t>Treatment</w:t>
            </w:r>
          </w:p>
        </w:tc>
        <w:tc>
          <w:tcPr>
            <w:tcW w:w="1392" w:type="dxa"/>
          </w:tcPr>
          <w:p w14:paraId="172D74B5" w14:textId="77777777" w:rsidR="00CF467C" w:rsidRDefault="00CF467C" w:rsidP="00D13FA8">
            <w:pPr>
              <w:pStyle w:val="TableParagraph"/>
              <w:spacing w:line="275" w:lineRule="exact"/>
              <w:ind w:left="232"/>
              <w:jc w:val="left"/>
              <w:rPr>
                <w:b/>
                <w:sz w:val="24"/>
              </w:rPr>
            </w:pPr>
            <w:r>
              <w:rPr>
                <w:b/>
                <w:sz w:val="24"/>
              </w:rPr>
              <w:t>Boron</w:t>
            </w:r>
            <w:r>
              <w:rPr>
                <w:b/>
                <w:spacing w:val="-1"/>
                <w:sz w:val="24"/>
              </w:rPr>
              <w:t xml:space="preserve"> </w:t>
            </w:r>
            <w:r>
              <w:rPr>
                <w:b/>
                <w:spacing w:val="-10"/>
                <w:sz w:val="24"/>
              </w:rPr>
              <w:t>@</w:t>
            </w:r>
          </w:p>
          <w:p w14:paraId="45E30910" w14:textId="77777777" w:rsidR="00CF467C" w:rsidRDefault="00CF467C" w:rsidP="00D13FA8">
            <w:pPr>
              <w:pStyle w:val="TableParagraph"/>
              <w:ind w:left="285"/>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82" w:type="dxa"/>
          </w:tcPr>
          <w:p w14:paraId="31DF8554" w14:textId="77777777" w:rsidR="00CF467C" w:rsidRDefault="00CF467C" w:rsidP="00D13FA8">
            <w:pPr>
              <w:pStyle w:val="TableParagraph"/>
              <w:spacing w:line="275" w:lineRule="exact"/>
              <w:ind w:left="326"/>
              <w:jc w:val="left"/>
              <w:rPr>
                <w:b/>
                <w:sz w:val="24"/>
              </w:rPr>
            </w:pPr>
            <w:r>
              <w:rPr>
                <w:b/>
                <w:sz w:val="24"/>
              </w:rPr>
              <w:t>Boron</w:t>
            </w:r>
            <w:r>
              <w:rPr>
                <w:b/>
                <w:spacing w:val="-1"/>
                <w:sz w:val="24"/>
              </w:rPr>
              <w:t xml:space="preserve"> </w:t>
            </w:r>
            <w:r>
              <w:rPr>
                <w:b/>
                <w:spacing w:val="-10"/>
                <w:sz w:val="24"/>
              </w:rPr>
              <w:t>@</w:t>
            </w:r>
          </w:p>
          <w:p w14:paraId="670AAB2C" w14:textId="77777777" w:rsidR="00CF467C" w:rsidRDefault="00CF467C" w:rsidP="00D13FA8">
            <w:pPr>
              <w:pStyle w:val="TableParagraph"/>
              <w:ind w:left="288"/>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9" w:type="dxa"/>
          </w:tcPr>
          <w:p w14:paraId="1F55B803" w14:textId="77777777" w:rsidR="00CF467C" w:rsidRDefault="00CF467C" w:rsidP="00D13FA8">
            <w:pPr>
              <w:pStyle w:val="TableParagraph"/>
              <w:spacing w:line="275" w:lineRule="exact"/>
              <w:ind w:left="324"/>
              <w:jc w:val="left"/>
              <w:rPr>
                <w:b/>
                <w:sz w:val="24"/>
              </w:rPr>
            </w:pPr>
            <w:r>
              <w:rPr>
                <w:b/>
                <w:sz w:val="24"/>
              </w:rPr>
              <w:t>Boron</w:t>
            </w:r>
            <w:r>
              <w:rPr>
                <w:b/>
                <w:spacing w:val="-1"/>
                <w:sz w:val="24"/>
              </w:rPr>
              <w:t xml:space="preserve"> </w:t>
            </w:r>
            <w:r>
              <w:rPr>
                <w:b/>
                <w:spacing w:val="-10"/>
                <w:sz w:val="24"/>
              </w:rPr>
              <w:t>@</w:t>
            </w:r>
          </w:p>
          <w:p w14:paraId="36811CB0" w14:textId="77777777" w:rsidR="00CF467C" w:rsidRDefault="00CF467C" w:rsidP="00D13FA8">
            <w:pPr>
              <w:pStyle w:val="TableParagraph"/>
              <w:ind w:left="285"/>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087" w:type="dxa"/>
          </w:tcPr>
          <w:p w14:paraId="12365E5D" w14:textId="77777777" w:rsidR="00CF467C" w:rsidRDefault="00CF467C" w:rsidP="00D13FA8">
            <w:pPr>
              <w:pStyle w:val="TableParagraph"/>
              <w:spacing w:line="275" w:lineRule="exact"/>
              <w:ind w:right="4"/>
              <w:rPr>
                <w:b/>
                <w:sz w:val="24"/>
              </w:rPr>
            </w:pPr>
            <w:r>
              <w:rPr>
                <w:b/>
                <w:spacing w:val="-4"/>
                <w:sz w:val="24"/>
              </w:rPr>
              <w:t>Mean</w:t>
            </w:r>
          </w:p>
        </w:tc>
        <w:tc>
          <w:tcPr>
            <w:tcW w:w="1514" w:type="dxa"/>
          </w:tcPr>
          <w:p w14:paraId="4ACEC1C5" w14:textId="77777777" w:rsidR="00CF467C" w:rsidRDefault="00CF467C" w:rsidP="00D13FA8">
            <w:pPr>
              <w:pStyle w:val="TableParagraph"/>
              <w:spacing w:line="275" w:lineRule="exact"/>
              <w:ind w:left="293"/>
              <w:jc w:val="left"/>
              <w:rPr>
                <w:b/>
                <w:sz w:val="24"/>
              </w:rPr>
            </w:pPr>
            <w:r>
              <w:rPr>
                <w:b/>
                <w:sz w:val="24"/>
              </w:rPr>
              <w:t>Boron</w:t>
            </w:r>
            <w:r>
              <w:rPr>
                <w:b/>
                <w:spacing w:val="-1"/>
                <w:sz w:val="24"/>
              </w:rPr>
              <w:t xml:space="preserve"> </w:t>
            </w:r>
            <w:r>
              <w:rPr>
                <w:b/>
                <w:spacing w:val="-10"/>
                <w:sz w:val="24"/>
              </w:rPr>
              <w:t>@</w:t>
            </w:r>
          </w:p>
          <w:p w14:paraId="78EC6DF1" w14:textId="77777777" w:rsidR="00CF467C" w:rsidRDefault="00CF467C" w:rsidP="00D13FA8">
            <w:pPr>
              <w:pStyle w:val="TableParagraph"/>
              <w:ind w:left="346"/>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79" w:type="dxa"/>
          </w:tcPr>
          <w:p w14:paraId="2142AC6A" w14:textId="77777777" w:rsidR="00CF467C" w:rsidRDefault="00CF467C" w:rsidP="00D13FA8">
            <w:pPr>
              <w:pStyle w:val="TableParagraph"/>
              <w:spacing w:line="275" w:lineRule="exact"/>
              <w:ind w:left="327"/>
              <w:jc w:val="left"/>
              <w:rPr>
                <w:b/>
                <w:sz w:val="24"/>
              </w:rPr>
            </w:pPr>
            <w:r>
              <w:rPr>
                <w:b/>
                <w:sz w:val="24"/>
              </w:rPr>
              <w:t>Boron</w:t>
            </w:r>
            <w:r>
              <w:rPr>
                <w:b/>
                <w:spacing w:val="-1"/>
                <w:sz w:val="24"/>
              </w:rPr>
              <w:t xml:space="preserve"> </w:t>
            </w:r>
            <w:r>
              <w:rPr>
                <w:b/>
                <w:spacing w:val="-10"/>
                <w:sz w:val="24"/>
              </w:rPr>
              <w:t>@</w:t>
            </w:r>
          </w:p>
          <w:p w14:paraId="15DD2DB6" w14:textId="77777777" w:rsidR="00CF467C" w:rsidRDefault="00CF467C" w:rsidP="00D13FA8">
            <w:pPr>
              <w:pStyle w:val="TableParagraph"/>
              <w:ind w:left="289"/>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8" w:type="dxa"/>
          </w:tcPr>
          <w:p w14:paraId="612F525E" w14:textId="77777777" w:rsidR="00CF467C" w:rsidRDefault="00CF467C" w:rsidP="00D13FA8">
            <w:pPr>
              <w:pStyle w:val="TableParagraph"/>
              <w:spacing w:line="275" w:lineRule="exact"/>
              <w:ind w:left="328"/>
              <w:jc w:val="left"/>
              <w:rPr>
                <w:b/>
                <w:sz w:val="24"/>
              </w:rPr>
            </w:pPr>
            <w:r>
              <w:rPr>
                <w:b/>
                <w:sz w:val="24"/>
              </w:rPr>
              <w:t>Boron</w:t>
            </w:r>
            <w:r>
              <w:rPr>
                <w:b/>
                <w:spacing w:val="-1"/>
                <w:sz w:val="24"/>
              </w:rPr>
              <w:t xml:space="preserve"> </w:t>
            </w:r>
            <w:r>
              <w:rPr>
                <w:b/>
                <w:spacing w:val="-10"/>
                <w:sz w:val="24"/>
              </w:rPr>
              <w:t>@</w:t>
            </w:r>
          </w:p>
          <w:p w14:paraId="6F77C347" w14:textId="77777777" w:rsidR="00CF467C" w:rsidRDefault="00CF467C" w:rsidP="00D13FA8">
            <w:pPr>
              <w:pStyle w:val="TableParagraph"/>
              <w:ind w:left="290"/>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136" w:type="dxa"/>
          </w:tcPr>
          <w:p w14:paraId="608B608B" w14:textId="77777777" w:rsidR="00CF467C" w:rsidRDefault="00CF467C" w:rsidP="00D13FA8">
            <w:pPr>
              <w:pStyle w:val="TableParagraph"/>
              <w:spacing w:line="275" w:lineRule="exact"/>
              <w:ind w:left="16" w:right="4"/>
              <w:rPr>
                <w:b/>
                <w:sz w:val="24"/>
              </w:rPr>
            </w:pPr>
            <w:r>
              <w:rPr>
                <w:b/>
                <w:spacing w:val="-4"/>
                <w:sz w:val="24"/>
              </w:rPr>
              <w:t>Mean</w:t>
            </w:r>
          </w:p>
        </w:tc>
      </w:tr>
      <w:tr w:rsidR="00CF467C" w14:paraId="7646C817" w14:textId="77777777" w:rsidTr="00D13FA8">
        <w:trPr>
          <w:trHeight w:val="467"/>
        </w:trPr>
        <w:tc>
          <w:tcPr>
            <w:tcW w:w="2249" w:type="dxa"/>
          </w:tcPr>
          <w:p w14:paraId="4D551E6D" w14:textId="77777777" w:rsidR="00CF467C" w:rsidRDefault="00CF467C" w:rsidP="00D13FA8">
            <w:pPr>
              <w:pStyle w:val="TableParagraph"/>
              <w:spacing w:before="1" w:line="240" w:lineRule="auto"/>
              <w:ind w:left="167"/>
              <w:jc w:val="left"/>
              <w:rPr>
                <w:b/>
                <w:position w:val="1"/>
                <w:sz w:val="24"/>
              </w:rPr>
            </w:pPr>
            <w:r>
              <w:rPr>
                <w:b/>
                <w:position w:val="1"/>
                <w:sz w:val="24"/>
              </w:rPr>
              <w:t>Control</w:t>
            </w:r>
            <w:r>
              <w:rPr>
                <w:b/>
                <w:spacing w:val="-4"/>
                <w:position w:val="1"/>
                <w:sz w:val="24"/>
              </w:rPr>
              <w:t xml:space="preserve"> (P</w:t>
            </w:r>
            <w:r>
              <w:rPr>
                <w:b/>
                <w:spacing w:val="-4"/>
                <w:sz w:val="16"/>
              </w:rPr>
              <w:t>0</w:t>
            </w:r>
            <w:r>
              <w:rPr>
                <w:b/>
                <w:spacing w:val="-4"/>
                <w:position w:val="1"/>
                <w:sz w:val="24"/>
              </w:rPr>
              <w:t>)</w:t>
            </w:r>
          </w:p>
        </w:tc>
        <w:tc>
          <w:tcPr>
            <w:tcW w:w="1392" w:type="dxa"/>
          </w:tcPr>
          <w:p w14:paraId="557D16C9" w14:textId="77777777" w:rsidR="00CF467C" w:rsidRDefault="00CF467C" w:rsidP="00D13FA8">
            <w:pPr>
              <w:pStyle w:val="TableParagraph"/>
              <w:spacing w:before="191"/>
              <w:ind w:left="7"/>
              <w:rPr>
                <w:sz w:val="24"/>
              </w:rPr>
            </w:pPr>
            <w:r>
              <w:rPr>
                <w:spacing w:val="-2"/>
                <w:sz w:val="24"/>
              </w:rPr>
              <w:t>1652.19</w:t>
            </w:r>
          </w:p>
        </w:tc>
        <w:tc>
          <w:tcPr>
            <w:tcW w:w="1582" w:type="dxa"/>
          </w:tcPr>
          <w:p w14:paraId="3ADFF908" w14:textId="77777777" w:rsidR="00CF467C" w:rsidRDefault="00CF467C" w:rsidP="00D13FA8">
            <w:pPr>
              <w:pStyle w:val="TableParagraph"/>
              <w:spacing w:before="191"/>
              <w:ind w:left="6"/>
              <w:rPr>
                <w:sz w:val="24"/>
              </w:rPr>
            </w:pPr>
            <w:r>
              <w:rPr>
                <w:spacing w:val="-2"/>
                <w:sz w:val="24"/>
              </w:rPr>
              <w:t>1889.82</w:t>
            </w:r>
          </w:p>
        </w:tc>
        <w:tc>
          <w:tcPr>
            <w:tcW w:w="1579" w:type="dxa"/>
          </w:tcPr>
          <w:p w14:paraId="3D6183D8" w14:textId="77777777" w:rsidR="00CF467C" w:rsidRDefault="00CF467C" w:rsidP="00D13FA8">
            <w:pPr>
              <w:pStyle w:val="TableParagraph"/>
              <w:spacing w:before="191"/>
              <w:ind w:right="8"/>
              <w:rPr>
                <w:sz w:val="24"/>
              </w:rPr>
            </w:pPr>
            <w:r>
              <w:rPr>
                <w:spacing w:val="-2"/>
                <w:sz w:val="24"/>
              </w:rPr>
              <w:t>1804.52</w:t>
            </w:r>
          </w:p>
        </w:tc>
        <w:tc>
          <w:tcPr>
            <w:tcW w:w="1087" w:type="dxa"/>
          </w:tcPr>
          <w:p w14:paraId="610BCA70" w14:textId="77777777" w:rsidR="00CF467C" w:rsidRDefault="00CF467C" w:rsidP="00D13FA8">
            <w:pPr>
              <w:pStyle w:val="TableParagraph"/>
              <w:spacing w:before="191"/>
              <w:rPr>
                <w:sz w:val="24"/>
              </w:rPr>
            </w:pPr>
            <w:r>
              <w:rPr>
                <w:spacing w:val="-2"/>
                <w:sz w:val="24"/>
              </w:rPr>
              <w:t>1782.17</w:t>
            </w:r>
          </w:p>
        </w:tc>
        <w:tc>
          <w:tcPr>
            <w:tcW w:w="1514" w:type="dxa"/>
          </w:tcPr>
          <w:p w14:paraId="1C6203C8" w14:textId="77777777" w:rsidR="00CF467C" w:rsidRDefault="00CF467C" w:rsidP="00D13FA8">
            <w:pPr>
              <w:pStyle w:val="TableParagraph"/>
              <w:spacing w:before="191"/>
              <w:ind w:left="7"/>
              <w:rPr>
                <w:sz w:val="24"/>
              </w:rPr>
            </w:pPr>
            <w:r>
              <w:rPr>
                <w:spacing w:val="-4"/>
                <w:sz w:val="24"/>
              </w:rPr>
              <w:t>1.06</w:t>
            </w:r>
          </w:p>
        </w:tc>
        <w:tc>
          <w:tcPr>
            <w:tcW w:w="1579" w:type="dxa"/>
          </w:tcPr>
          <w:p w14:paraId="7737C201" w14:textId="77777777" w:rsidR="00CF467C" w:rsidRDefault="00CF467C" w:rsidP="00D13FA8">
            <w:pPr>
              <w:pStyle w:val="TableParagraph"/>
              <w:spacing w:before="191"/>
              <w:ind w:right="1"/>
              <w:rPr>
                <w:sz w:val="24"/>
              </w:rPr>
            </w:pPr>
            <w:r>
              <w:rPr>
                <w:spacing w:val="-4"/>
                <w:sz w:val="24"/>
              </w:rPr>
              <w:t>1.04</w:t>
            </w:r>
          </w:p>
        </w:tc>
        <w:tc>
          <w:tcPr>
            <w:tcW w:w="1578" w:type="dxa"/>
          </w:tcPr>
          <w:p w14:paraId="311AA2F7" w14:textId="77777777" w:rsidR="00CF467C" w:rsidRDefault="00CF467C" w:rsidP="00D13FA8">
            <w:pPr>
              <w:pStyle w:val="TableParagraph"/>
              <w:spacing w:before="191"/>
              <w:ind w:left="15" w:right="2"/>
              <w:rPr>
                <w:sz w:val="24"/>
              </w:rPr>
            </w:pPr>
            <w:r>
              <w:rPr>
                <w:spacing w:val="-4"/>
                <w:sz w:val="24"/>
              </w:rPr>
              <w:t>0.99</w:t>
            </w:r>
          </w:p>
        </w:tc>
        <w:tc>
          <w:tcPr>
            <w:tcW w:w="1136" w:type="dxa"/>
          </w:tcPr>
          <w:p w14:paraId="65EAA848" w14:textId="77777777" w:rsidR="00CF467C" w:rsidRDefault="00CF467C" w:rsidP="00D13FA8">
            <w:pPr>
              <w:pStyle w:val="TableParagraph"/>
              <w:spacing w:before="191"/>
              <w:ind w:left="16"/>
              <w:rPr>
                <w:sz w:val="24"/>
              </w:rPr>
            </w:pPr>
            <w:r>
              <w:rPr>
                <w:spacing w:val="-4"/>
                <w:sz w:val="24"/>
              </w:rPr>
              <w:t>1.03</w:t>
            </w:r>
          </w:p>
        </w:tc>
      </w:tr>
      <w:tr w:rsidR="00CF467C" w14:paraId="50102E07" w14:textId="77777777" w:rsidTr="00D13FA8">
        <w:trPr>
          <w:trHeight w:val="552"/>
        </w:trPr>
        <w:tc>
          <w:tcPr>
            <w:tcW w:w="2249" w:type="dxa"/>
          </w:tcPr>
          <w:p w14:paraId="147716D0"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50 </w:t>
            </w:r>
            <w:r>
              <w:rPr>
                <w:b/>
                <w:spacing w:val="-5"/>
                <w:sz w:val="24"/>
              </w:rPr>
              <w:t>ppm</w:t>
            </w:r>
          </w:p>
          <w:p w14:paraId="37B2F82A"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1</w:t>
            </w:r>
            <w:r>
              <w:rPr>
                <w:b/>
                <w:spacing w:val="-4"/>
                <w:position w:val="1"/>
                <w:sz w:val="24"/>
              </w:rPr>
              <w:t>)</w:t>
            </w:r>
          </w:p>
        </w:tc>
        <w:tc>
          <w:tcPr>
            <w:tcW w:w="1392" w:type="dxa"/>
          </w:tcPr>
          <w:p w14:paraId="67E72B7D" w14:textId="77777777" w:rsidR="00CF467C" w:rsidRDefault="00CF467C" w:rsidP="00D13FA8">
            <w:pPr>
              <w:pStyle w:val="TableParagraph"/>
              <w:spacing w:before="275"/>
              <w:ind w:left="7"/>
              <w:rPr>
                <w:sz w:val="24"/>
              </w:rPr>
            </w:pPr>
            <w:r>
              <w:rPr>
                <w:spacing w:val="-2"/>
                <w:sz w:val="24"/>
              </w:rPr>
              <w:t>1754.43</w:t>
            </w:r>
          </w:p>
        </w:tc>
        <w:tc>
          <w:tcPr>
            <w:tcW w:w="1582" w:type="dxa"/>
          </w:tcPr>
          <w:p w14:paraId="2A7C3826" w14:textId="77777777" w:rsidR="00CF467C" w:rsidRDefault="00CF467C" w:rsidP="00D13FA8">
            <w:pPr>
              <w:pStyle w:val="TableParagraph"/>
              <w:spacing w:before="275"/>
              <w:ind w:left="6"/>
              <w:rPr>
                <w:sz w:val="24"/>
              </w:rPr>
            </w:pPr>
            <w:r>
              <w:rPr>
                <w:spacing w:val="-2"/>
                <w:sz w:val="24"/>
              </w:rPr>
              <w:t>2822.87</w:t>
            </w:r>
          </w:p>
        </w:tc>
        <w:tc>
          <w:tcPr>
            <w:tcW w:w="1579" w:type="dxa"/>
          </w:tcPr>
          <w:p w14:paraId="7A82C632" w14:textId="77777777" w:rsidR="00CF467C" w:rsidRDefault="00CF467C" w:rsidP="00D13FA8">
            <w:pPr>
              <w:pStyle w:val="TableParagraph"/>
              <w:spacing w:before="275"/>
              <w:ind w:right="8"/>
              <w:rPr>
                <w:sz w:val="24"/>
              </w:rPr>
            </w:pPr>
            <w:r>
              <w:rPr>
                <w:spacing w:val="-2"/>
                <w:sz w:val="24"/>
              </w:rPr>
              <w:t>2052.92</w:t>
            </w:r>
          </w:p>
        </w:tc>
        <w:tc>
          <w:tcPr>
            <w:tcW w:w="1087" w:type="dxa"/>
          </w:tcPr>
          <w:p w14:paraId="05FA5571" w14:textId="77777777" w:rsidR="00CF467C" w:rsidRDefault="00CF467C" w:rsidP="00D13FA8">
            <w:pPr>
              <w:pStyle w:val="TableParagraph"/>
              <w:spacing w:before="275"/>
              <w:rPr>
                <w:sz w:val="24"/>
              </w:rPr>
            </w:pPr>
            <w:r>
              <w:rPr>
                <w:spacing w:val="-2"/>
                <w:sz w:val="24"/>
              </w:rPr>
              <w:t>2210.07</w:t>
            </w:r>
          </w:p>
        </w:tc>
        <w:tc>
          <w:tcPr>
            <w:tcW w:w="1514" w:type="dxa"/>
          </w:tcPr>
          <w:p w14:paraId="6FAC8B77" w14:textId="77777777" w:rsidR="00CF467C" w:rsidRDefault="00CF467C" w:rsidP="00D13FA8">
            <w:pPr>
              <w:pStyle w:val="TableParagraph"/>
              <w:spacing w:before="275"/>
              <w:ind w:left="7"/>
              <w:rPr>
                <w:sz w:val="24"/>
              </w:rPr>
            </w:pPr>
            <w:r>
              <w:rPr>
                <w:spacing w:val="-4"/>
                <w:sz w:val="24"/>
              </w:rPr>
              <w:t>1.03</w:t>
            </w:r>
          </w:p>
        </w:tc>
        <w:tc>
          <w:tcPr>
            <w:tcW w:w="1579" w:type="dxa"/>
          </w:tcPr>
          <w:p w14:paraId="496F5602" w14:textId="77777777" w:rsidR="00CF467C" w:rsidRDefault="00CF467C" w:rsidP="00D13FA8">
            <w:pPr>
              <w:pStyle w:val="TableParagraph"/>
              <w:spacing w:before="275"/>
              <w:ind w:right="1"/>
              <w:rPr>
                <w:sz w:val="24"/>
              </w:rPr>
            </w:pPr>
            <w:r>
              <w:rPr>
                <w:spacing w:val="-4"/>
                <w:sz w:val="24"/>
              </w:rPr>
              <w:t>0.78</w:t>
            </w:r>
          </w:p>
        </w:tc>
        <w:tc>
          <w:tcPr>
            <w:tcW w:w="1578" w:type="dxa"/>
          </w:tcPr>
          <w:p w14:paraId="4F435548" w14:textId="77777777" w:rsidR="00CF467C" w:rsidRDefault="00CF467C" w:rsidP="00D13FA8">
            <w:pPr>
              <w:pStyle w:val="TableParagraph"/>
              <w:spacing w:before="275"/>
              <w:ind w:left="15" w:right="2"/>
              <w:rPr>
                <w:sz w:val="24"/>
              </w:rPr>
            </w:pPr>
            <w:r>
              <w:rPr>
                <w:spacing w:val="-4"/>
                <w:sz w:val="24"/>
              </w:rPr>
              <w:t>0.88</w:t>
            </w:r>
          </w:p>
        </w:tc>
        <w:tc>
          <w:tcPr>
            <w:tcW w:w="1136" w:type="dxa"/>
          </w:tcPr>
          <w:p w14:paraId="652B7ABA" w14:textId="77777777" w:rsidR="00CF467C" w:rsidRDefault="00CF467C" w:rsidP="00D13FA8">
            <w:pPr>
              <w:pStyle w:val="TableParagraph"/>
              <w:spacing w:before="275"/>
              <w:ind w:left="16"/>
              <w:rPr>
                <w:sz w:val="24"/>
              </w:rPr>
            </w:pPr>
            <w:r>
              <w:rPr>
                <w:spacing w:val="-4"/>
                <w:sz w:val="24"/>
              </w:rPr>
              <w:t>0.90</w:t>
            </w:r>
          </w:p>
        </w:tc>
      </w:tr>
      <w:tr w:rsidR="00CF467C" w14:paraId="1ECCF52F" w14:textId="77777777" w:rsidTr="00D13FA8">
        <w:trPr>
          <w:trHeight w:val="551"/>
        </w:trPr>
        <w:tc>
          <w:tcPr>
            <w:tcW w:w="2249" w:type="dxa"/>
          </w:tcPr>
          <w:p w14:paraId="17C29112" w14:textId="77777777" w:rsidR="00CF467C" w:rsidRDefault="00CF467C" w:rsidP="00D13FA8">
            <w:pPr>
              <w:pStyle w:val="TableParagraph"/>
              <w:spacing w:before="1" w:line="275" w:lineRule="exact"/>
              <w:ind w:left="107"/>
              <w:jc w:val="left"/>
              <w:rPr>
                <w:b/>
                <w:sz w:val="24"/>
              </w:rPr>
            </w:pPr>
            <w:r>
              <w:rPr>
                <w:b/>
                <w:sz w:val="24"/>
              </w:rPr>
              <w:t>NAA</w:t>
            </w:r>
            <w:r>
              <w:rPr>
                <w:b/>
                <w:spacing w:val="-1"/>
                <w:sz w:val="24"/>
              </w:rPr>
              <w:t xml:space="preserve"> </w:t>
            </w:r>
            <w:r>
              <w:rPr>
                <w:b/>
                <w:sz w:val="24"/>
              </w:rPr>
              <w:t xml:space="preserve">@ 75 </w:t>
            </w:r>
            <w:r>
              <w:rPr>
                <w:b/>
                <w:spacing w:val="-5"/>
                <w:sz w:val="24"/>
              </w:rPr>
              <w:t>ppm</w:t>
            </w:r>
          </w:p>
          <w:p w14:paraId="1E4420CE" w14:textId="77777777" w:rsidR="00CF467C" w:rsidRDefault="00CF467C" w:rsidP="00D13FA8">
            <w:pPr>
              <w:pStyle w:val="TableParagraph"/>
              <w:spacing w:line="256" w:lineRule="exact"/>
              <w:ind w:left="107"/>
              <w:jc w:val="left"/>
              <w:rPr>
                <w:b/>
                <w:position w:val="1"/>
                <w:sz w:val="24"/>
              </w:rPr>
            </w:pPr>
            <w:r>
              <w:rPr>
                <w:b/>
                <w:spacing w:val="-4"/>
                <w:position w:val="1"/>
                <w:sz w:val="24"/>
              </w:rPr>
              <w:t>(P</w:t>
            </w:r>
            <w:r>
              <w:rPr>
                <w:b/>
                <w:spacing w:val="-4"/>
                <w:sz w:val="16"/>
              </w:rPr>
              <w:t>2</w:t>
            </w:r>
            <w:r>
              <w:rPr>
                <w:b/>
                <w:spacing w:val="-4"/>
                <w:position w:val="1"/>
                <w:sz w:val="24"/>
              </w:rPr>
              <w:t>)</w:t>
            </w:r>
          </w:p>
        </w:tc>
        <w:tc>
          <w:tcPr>
            <w:tcW w:w="1392" w:type="dxa"/>
          </w:tcPr>
          <w:p w14:paraId="36AB3A54" w14:textId="77777777" w:rsidR="00CF467C" w:rsidRDefault="00CF467C" w:rsidP="00D13FA8">
            <w:pPr>
              <w:pStyle w:val="TableParagraph"/>
              <w:spacing w:before="275"/>
              <w:ind w:left="7"/>
              <w:rPr>
                <w:sz w:val="24"/>
              </w:rPr>
            </w:pPr>
            <w:r>
              <w:rPr>
                <w:spacing w:val="-2"/>
                <w:sz w:val="24"/>
              </w:rPr>
              <w:t>1986.17</w:t>
            </w:r>
          </w:p>
        </w:tc>
        <w:tc>
          <w:tcPr>
            <w:tcW w:w="1582" w:type="dxa"/>
          </w:tcPr>
          <w:p w14:paraId="61E98AE5" w14:textId="77777777" w:rsidR="00CF467C" w:rsidRDefault="00CF467C" w:rsidP="00D13FA8">
            <w:pPr>
              <w:pStyle w:val="TableParagraph"/>
              <w:spacing w:before="275"/>
              <w:ind w:left="6"/>
              <w:rPr>
                <w:sz w:val="24"/>
              </w:rPr>
            </w:pPr>
            <w:r>
              <w:rPr>
                <w:spacing w:val="-2"/>
                <w:sz w:val="24"/>
              </w:rPr>
              <w:t>3014.40</w:t>
            </w:r>
          </w:p>
        </w:tc>
        <w:tc>
          <w:tcPr>
            <w:tcW w:w="1579" w:type="dxa"/>
          </w:tcPr>
          <w:p w14:paraId="57825FFC" w14:textId="77777777" w:rsidR="00CF467C" w:rsidRDefault="00CF467C" w:rsidP="00D13FA8">
            <w:pPr>
              <w:pStyle w:val="TableParagraph"/>
              <w:spacing w:before="275"/>
              <w:ind w:right="8"/>
              <w:rPr>
                <w:sz w:val="24"/>
              </w:rPr>
            </w:pPr>
            <w:r>
              <w:rPr>
                <w:spacing w:val="-2"/>
                <w:sz w:val="24"/>
              </w:rPr>
              <w:t>2179.88</w:t>
            </w:r>
          </w:p>
        </w:tc>
        <w:tc>
          <w:tcPr>
            <w:tcW w:w="1087" w:type="dxa"/>
          </w:tcPr>
          <w:p w14:paraId="3FA93CDC" w14:textId="77777777" w:rsidR="00CF467C" w:rsidRDefault="00CF467C" w:rsidP="00D13FA8">
            <w:pPr>
              <w:pStyle w:val="TableParagraph"/>
              <w:spacing w:before="275"/>
              <w:rPr>
                <w:sz w:val="24"/>
              </w:rPr>
            </w:pPr>
            <w:r>
              <w:rPr>
                <w:spacing w:val="-2"/>
                <w:sz w:val="24"/>
              </w:rPr>
              <w:t>2393.48</w:t>
            </w:r>
          </w:p>
        </w:tc>
        <w:tc>
          <w:tcPr>
            <w:tcW w:w="1514" w:type="dxa"/>
          </w:tcPr>
          <w:p w14:paraId="5A90967E" w14:textId="77777777" w:rsidR="00CF467C" w:rsidRDefault="00CF467C" w:rsidP="00D13FA8">
            <w:pPr>
              <w:pStyle w:val="TableParagraph"/>
              <w:spacing w:before="275"/>
              <w:ind w:left="7"/>
              <w:rPr>
                <w:sz w:val="24"/>
              </w:rPr>
            </w:pPr>
            <w:r>
              <w:rPr>
                <w:spacing w:val="-4"/>
                <w:sz w:val="24"/>
              </w:rPr>
              <w:t>1.02</w:t>
            </w:r>
          </w:p>
        </w:tc>
        <w:tc>
          <w:tcPr>
            <w:tcW w:w="1579" w:type="dxa"/>
          </w:tcPr>
          <w:p w14:paraId="77EA400E" w14:textId="77777777" w:rsidR="00CF467C" w:rsidRDefault="00CF467C" w:rsidP="00D13FA8">
            <w:pPr>
              <w:pStyle w:val="TableParagraph"/>
              <w:spacing w:before="275"/>
              <w:ind w:right="1"/>
              <w:rPr>
                <w:sz w:val="24"/>
              </w:rPr>
            </w:pPr>
            <w:r>
              <w:rPr>
                <w:spacing w:val="-4"/>
                <w:sz w:val="24"/>
              </w:rPr>
              <w:t>0.75</w:t>
            </w:r>
          </w:p>
        </w:tc>
        <w:tc>
          <w:tcPr>
            <w:tcW w:w="1578" w:type="dxa"/>
          </w:tcPr>
          <w:p w14:paraId="70A84295" w14:textId="77777777" w:rsidR="00CF467C" w:rsidRDefault="00CF467C" w:rsidP="00D13FA8">
            <w:pPr>
              <w:pStyle w:val="TableParagraph"/>
              <w:spacing w:before="275"/>
              <w:ind w:left="15" w:right="2"/>
              <w:rPr>
                <w:sz w:val="24"/>
              </w:rPr>
            </w:pPr>
            <w:r>
              <w:rPr>
                <w:spacing w:val="-4"/>
                <w:sz w:val="24"/>
              </w:rPr>
              <w:t>0.84</w:t>
            </w:r>
          </w:p>
        </w:tc>
        <w:tc>
          <w:tcPr>
            <w:tcW w:w="1136" w:type="dxa"/>
          </w:tcPr>
          <w:p w14:paraId="020F44BF" w14:textId="77777777" w:rsidR="00CF467C" w:rsidRDefault="00CF467C" w:rsidP="00D13FA8">
            <w:pPr>
              <w:pStyle w:val="TableParagraph"/>
              <w:spacing w:before="275"/>
              <w:ind w:left="16"/>
              <w:rPr>
                <w:sz w:val="24"/>
              </w:rPr>
            </w:pPr>
            <w:r>
              <w:rPr>
                <w:spacing w:val="-4"/>
                <w:sz w:val="24"/>
              </w:rPr>
              <w:t>0.87</w:t>
            </w:r>
          </w:p>
        </w:tc>
      </w:tr>
      <w:tr w:rsidR="00CF467C" w14:paraId="750A31B5" w14:textId="77777777" w:rsidTr="00D13FA8">
        <w:trPr>
          <w:trHeight w:val="553"/>
        </w:trPr>
        <w:tc>
          <w:tcPr>
            <w:tcW w:w="2249" w:type="dxa"/>
          </w:tcPr>
          <w:p w14:paraId="37E6BC7B" w14:textId="77777777" w:rsidR="00CF467C" w:rsidRDefault="00CF467C" w:rsidP="00D13FA8">
            <w:pPr>
              <w:pStyle w:val="TableParagraph"/>
              <w:spacing w:before="1" w:line="276" w:lineRule="exact"/>
              <w:ind w:left="107"/>
              <w:jc w:val="left"/>
              <w:rPr>
                <w:b/>
                <w:sz w:val="24"/>
              </w:rPr>
            </w:pPr>
            <w:r>
              <w:rPr>
                <w:b/>
                <w:sz w:val="24"/>
              </w:rPr>
              <w:t>NAA</w:t>
            </w:r>
            <w:r>
              <w:rPr>
                <w:b/>
                <w:spacing w:val="-1"/>
                <w:sz w:val="24"/>
              </w:rPr>
              <w:t xml:space="preserve"> </w:t>
            </w:r>
            <w:r>
              <w:rPr>
                <w:b/>
                <w:sz w:val="24"/>
              </w:rPr>
              <w:t xml:space="preserve">@ 100 </w:t>
            </w:r>
            <w:r>
              <w:rPr>
                <w:b/>
                <w:spacing w:val="-5"/>
                <w:sz w:val="24"/>
              </w:rPr>
              <w:t>ppm</w:t>
            </w:r>
          </w:p>
          <w:p w14:paraId="29D99234"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3</w:t>
            </w:r>
            <w:r>
              <w:rPr>
                <w:b/>
                <w:spacing w:val="-4"/>
                <w:position w:val="1"/>
                <w:sz w:val="24"/>
              </w:rPr>
              <w:t>)</w:t>
            </w:r>
          </w:p>
        </w:tc>
        <w:tc>
          <w:tcPr>
            <w:tcW w:w="1392" w:type="dxa"/>
          </w:tcPr>
          <w:p w14:paraId="1ACA8E5D" w14:textId="77777777" w:rsidR="00CF467C" w:rsidRDefault="00CF467C" w:rsidP="00D13FA8">
            <w:pPr>
              <w:pStyle w:val="TableParagraph"/>
              <w:spacing w:before="1" w:line="240" w:lineRule="auto"/>
              <w:ind w:left="0"/>
              <w:jc w:val="left"/>
              <w:rPr>
                <w:b/>
                <w:sz w:val="24"/>
              </w:rPr>
            </w:pPr>
          </w:p>
          <w:p w14:paraId="67C44579" w14:textId="77777777" w:rsidR="00CF467C" w:rsidRDefault="00CF467C" w:rsidP="00D13FA8">
            <w:pPr>
              <w:pStyle w:val="TableParagraph"/>
              <w:ind w:left="7"/>
              <w:rPr>
                <w:sz w:val="24"/>
              </w:rPr>
            </w:pPr>
            <w:r>
              <w:rPr>
                <w:spacing w:val="-2"/>
                <w:sz w:val="24"/>
              </w:rPr>
              <w:t>2155.70</w:t>
            </w:r>
          </w:p>
        </w:tc>
        <w:tc>
          <w:tcPr>
            <w:tcW w:w="1582" w:type="dxa"/>
          </w:tcPr>
          <w:p w14:paraId="6FAA1BEE" w14:textId="77777777" w:rsidR="00CF467C" w:rsidRDefault="00CF467C" w:rsidP="00D13FA8">
            <w:pPr>
              <w:pStyle w:val="TableParagraph"/>
              <w:spacing w:before="1" w:line="240" w:lineRule="auto"/>
              <w:ind w:left="0"/>
              <w:jc w:val="left"/>
              <w:rPr>
                <w:b/>
                <w:sz w:val="24"/>
              </w:rPr>
            </w:pPr>
          </w:p>
          <w:p w14:paraId="6BFE65A8" w14:textId="77777777" w:rsidR="00CF467C" w:rsidRDefault="00CF467C" w:rsidP="00D13FA8">
            <w:pPr>
              <w:pStyle w:val="TableParagraph"/>
              <w:ind w:left="6"/>
              <w:rPr>
                <w:sz w:val="24"/>
              </w:rPr>
            </w:pPr>
            <w:r>
              <w:rPr>
                <w:spacing w:val="-2"/>
                <w:sz w:val="24"/>
              </w:rPr>
              <w:t>2936.92</w:t>
            </w:r>
          </w:p>
        </w:tc>
        <w:tc>
          <w:tcPr>
            <w:tcW w:w="1579" w:type="dxa"/>
          </w:tcPr>
          <w:p w14:paraId="198EC2F6" w14:textId="77777777" w:rsidR="00CF467C" w:rsidRDefault="00CF467C" w:rsidP="00D13FA8">
            <w:pPr>
              <w:pStyle w:val="TableParagraph"/>
              <w:spacing w:before="1" w:line="240" w:lineRule="auto"/>
              <w:ind w:left="0"/>
              <w:jc w:val="left"/>
              <w:rPr>
                <w:b/>
                <w:sz w:val="24"/>
              </w:rPr>
            </w:pPr>
          </w:p>
          <w:p w14:paraId="14DA249F" w14:textId="77777777" w:rsidR="00CF467C" w:rsidRDefault="00CF467C" w:rsidP="00D13FA8">
            <w:pPr>
              <w:pStyle w:val="TableParagraph"/>
              <w:ind w:right="8"/>
              <w:rPr>
                <w:sz w:val="24"/>
              </w:rPr>
            </w:pPr>
            <w:r>
              <w:rPr>
                <w:spacing w:val="-2"/>
                <w:sz w:val="24"/>
              </w:rPr>
              <w:t>2311.08</w:t>
            </w:r>
          </w:p>
        </w:tc>
        <w:tc>
          <w:tcPr>
            <w:tcW w:w="1087" w:type="dxa"/>
          </w:tcPr>
          <w:p w14:paraId="0FBBA5A8" w14:textId="77777777" w:rsidR="00CF467C" w:rsidRDefault="00CF467C" w:rsidP="00D13FA8">
            <w:pPr>
              <w:pStyle w:val="TableParagraph"/>
              <w:spacing w:before="1" w:line="240" w:lineRule="auto"/>
              <w:ind w:left="0"/>
              <w:jc w:val="left"/>
              <w:rPr>
                <w:b/>
                <w:sz w:val="24"/>
              </w:rPr>
            </w:pPr>
          </w:p>
          <w:p w14:paraId="2CCED2DB" w14:textId="77777777" w:rsidR="00CF467C" w:rsidRDefault="00CF467C" w:rsidP="00D13FA8">
            <w:pPr>
              <w:pStyle w:val="TableParagraph"/>
              <w:rPr>
                <w:sz w:val="24"/>
              </w:rPr>
            </w:pPr>
            <w:r>
              <w:rPr>
                <w:spacing w:val="-2"/>
                <w:sz w:val="24"/>
              </w:rPr>
              <w:t>2467.90</w:t>
            </w:r>
          </w:p>
        </w:tc>
        <w:tc>
          <w:tcPr>
            <w:tcW w:w="1514" w:type="dxa"/>
          </w:tcPr>
          <w:p w14:paraId="157BF793" w14:textId="77777777" w:rsidR="00CF467C" w:rsidRDefault="00CF467C" w:rsidP="00D13FA8">
            <w:pPr>
              <w:pStyle w:val="TableParagraph"/>
              <w:spacing w:before="1" w:line="240" w:lineRule="auto"/>
              <w:ind w:left="0"/>
              <w:jc w:val="left"/>
              <w:rPr>
                <w:b/>
                <w:sz w:val="24"/>
              </w:rPr>
            </w:pPr>
          </w:p>
          <w:p w14:paraId="4FD577FA" w14:textId="77777777" w:rsidR="00CF467C" w:rsidRDefault="00CF467C" w:rsidP="00D13FA8">
            <w:pPr>
              <w:pStyle w:val="TableParagraph"/>
              <w:ind w:left="7"/>
              <w:rPr>
                <w:sz w:val="24"/>
              </w:rPr>
            </w:pPr>
            <w:r>
              <w:rPr>
                <w:spacing w:val="-4"/>
                <w:sz w:val="24"/>
              </w:rPr>
              <w:t>0.93</w:t>
            </w:r>
          </w:p>
        </w:tc>
        <w:tc>
          <w:tcPr>
            <w:tcW w:w="1579" w:type="dxa"/>
          </w:tcPr>
          <w:p w14:paraId="4B6886CA" w14:textId="77777777" w:rsidR="00CF467C" w:rsidRDefault="00CF467C" w:rsidP="00D13FA8">
            <w:pPr>
              <w:pStyle w:val="TableParagraph"/>
              <w:spacing w:before="1" w:line="240" w:lineRule="auto"/>
              <w:ind w:left="0"/>
              <w:jc w:val="left"/>
              <w:rPr>
                <w:b/>
                <w:sz w:val="24"/>
              </w:rPr>
            </w:pPr>
          </w:p>
          <w:p w14:paraId="0407CC7A" w14:textId="77777777" w:rsidR="00CF467C" w:rsidRDefault="00CF467C" w:rsidP="00D13FA8">
            <w:pPr>
              <w:pStyle w:val="TableParagraph"/>
              <w:ind w:right="1"/>
              <w:rPr>
                <w:sz w:val="24"/>
              </w:rPr>
            </w:pPr>
            <w:r>
              <w:rPr>
                <w:spacing w:val="-4"/>
                <w:sz w:val="24"/>
              </w:rPr>
              <w:t>0.80</w:t>
            </w:r>
          </w:p>
        </w:tc>
        <w:tc>
          <w:tcPr>
            <w:tcW w:w="1578" w:type="dxa"/>
          </w:tcPr>
          <w:p w14:paraId="3A3C16AC" w14:textId="77777777" w:rsidR="00CF467C" w:rsidRDefault="00CF467C" w:rsidP="00D13FA8">
            <w:pPr>
              <w:pStyle w:val="TableParagraph"/>
              <w:spacing w:before="1" w:line="240" w:lineRule="auto"/>
              <w:ind w:left="0"/>
              <w:jc w:val="left"/>
              <w:rPr>
                <w:b/>
                <w:sz w:val="24"/>
              </w:rPr>
            </w:pPr>
          </w:p>
          <w:p w14:paraId="2E3EA0B9" w14:textId="77777777" w:rsidR="00CF467C" w:rsidRDefault="00CF467C" w:rsidP="00D13FA8">
            <w:pPr>
              <w:pStyle w:val="TableParagraph"/>
              <w:ind w:left="15" w:right="2"/>
              <w:rPr>
                <w:sz w:val="24"/>
              </w:rPr>
            </w:pPr>
            <w:r>
              <w:rPr>
                <w:spacing w:val="-4"/>
                <w:sz w:val="24"/>
              </w:rPr>
              <w:t>0.90</w:t>
            </w:r>
          </w:p>
        </w:tc>
        <w:tc>
          <w:tcPr>
            <w:tcW w:w="1136" w:type="dxa"/>
          </w:tcPr>
          <w:p w14:paraId="33A8A3B0" w14:textId="77777777" w:rsidR="00CF467C" w:rsidRDefault="00CF467C" w:rsidP="00D13FA8">
            <w:pPr>
              <w:pStyle w:val="TableParagraph"/>
              <w:spacing w:before="1" w:line="240" w:lineRule="auto"/>
              <w:ind w:left="0"/>
              <w:jc w:val="left"/>
              <w:rPr>
                <w:b/>
                <w:sz w:val="24"/>
              </w:rPr>
            </w:pPr>
          </w:p>
          <w:p w14:paraId="679C5F8A" w14:textId="77777777" w:rsidR="00CF467C" w:rsidRDefault="00CF467C" w:rsidP="00D13FA8">
            <w:pPr>
              <w:pStyle w:val="TableParagraph"/>
              <w:ind w:left="16"/>
              <w:rPr>
                <w:sz w:val="24"/>
              </w:rPr>
            </w:pPr>
            <w:r>
              <w:rPr>
                <w:spacing w:val="-4"/>
                <w:sz w:val="24"/>
              </w:rPr>
              <w:t>0.88</w:t>
            </w:r>
          </w:p>
        </w:tc>
      </w:tr>
      <w:tr w:rsidR="00CF467C" w14:paraId="1DA68609" w14:textId="77777777" w:rsidTr="00D13FA8">
        <w:trPr>
          <w:trHeight w:val="465"/>
        </w:trPr>
        <w:tc>
          <w:tcPr>
            <w:tcW w:w="2249" w:type="dxa"/>
          </w:tcPr>
          <w:p w14:paraId="2321E145"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2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4</w:t>
            </w:r>
            <w:r>
              <w:rPr>
                <w:b/>
                <w:spacing w:val="-4"/>
                <w:position w:val="1"/>
                <w:sz w:val="24"/>
              </w:rPr>
              <w:t>)</w:t>
            </w:r>
          </w:p>
        </w:tc>
        <w:tc>
          <w:tcPr>
            <w:tcW w:w="1392" w:type="dxa"/>
          </w:tcPr>
          <w:p w14:paraId="65CBD8EC" w14:textId="77777777" w:rsidR="00CF467C" w:rsidRDefault="00CF467C" w:rsidP="00D13FA8">
            <w:pPr>
              <w:pStyle w:val="TableParagraph"/>
              <w:spacing w:before="188"/>
              <w:ind w:left="7"/>
              <w:rPr>
                <w:sz w:val="24"/>
              </w:rPr>
            </w:pPr>
            <w:r>
              <w:rPr>
                <w:spacing w:val="-2"/>
                <w:sz w:val="24"/>
              </w:rPr>
              <w:t>2071.11</w:t>
            </w:r>
          </w:p>
        </w:tc>
        <w:tc>
          <w:tcPr>
            <w:tcW w:w="1582" w:type="dxa"/>
          </w:tcPr>
          <w:p w14:paraId="584DD32A" w14:textId="77777777" w:rsidR="00CF467C" w:rsidRDefault="00CF467C" w:rsidP="00D13FA8">
            <w:pPr>
              <w:pStyle w:val="TableParagraph"/>
              <w:spacing w:before="188"/>
              <w:ind w:left="6"/>
              <w:rPr>
                <w:sz w:val="24"/>
              </w:rPr>
            </w:pPr>
            <w:r>
              <w:rPr>
                <w:spacing w:val="-2"/>
                <w:sz w:val="24"/>
              </w:rPr>
              <w:t>2886.09</w:t>
            </w:r>
          </w:p>
        </w:tc>
        <w:tc>
          <w:tcPr>
            <w:tcW w:w="1579" w:type="dxa"/>
          </w:tcPr>
          <w:p w14:paraId="3CAACEA5" w14:textId="77777777" w:rsidR="00CF467C" w:rsidRDefault="00CF467C" w:rsidP="00D13FA8">
            <w:pPr>
              <w:pStyle w:val="TableParagraph"/>
              <w:spacing w:before="188"/>
              <w:ind w:right="8"/>
              <w:rPr>
                <w:sz w:val="24"/>
              </w:rPr>
            </w:pPr>
            <w:r>
              <w:rPr>
                <w:spacing w:val="-2"/>
                <w:sz w:val="24"/>
              </w:rPr>
              <w:t>2127.83</w:t>
            </w:r>
          </w:p>
        </w:tc>
        <w:tc>
          <w:tcPr>
            <w:tcW w:w="1087" w:type="dxa"/>
          </w:tcPr>
          <w:p w14:paraId="7FC6685A" w14:textId="77777777" w:rsidR="00CF467C" w:rsidRDefault="00CF467C" w:rsidP="00D13FA8">
            <w:pPr>
              <w:pStyle w:val="TableParagraph"/>
              <w:spacing w:before="188"/>
              <w:rPr>
                <w:sz w:val="24"/>
              </w:rPr>
            </w:pPr>
            <w:r>
              <w:rPr>
                <w:spacing w:val="-2"/>
                <w:sz w:val="24"/>
              </w:rPr>
              <w:t>2361.68</w:t>
            </w:r>
          </w:p>
        </w:tc>
        <w:tc>
          <w:tcPr>
            <w:tcW w:w="1514" w:type="dxa"/>
          </w:tcPr>
          <w:p w14:paraId="799E51C8" w14:textId="77777777" w:rsidR="00CF467C" w:rsidRDefault="00CF467C" w:rsidP="00D13FA8">
            <w:pPr>
              <w:pStyle w:val="TableParagraph"/>
              <w:spacing w:before="188"/>
              <w:ind w:left="7"/>
              <w:rPr>
                <w:sz w:val="24"/>
              </w:rPr>
            </w:pPr>
            <w:r>
              <w:rPr>
                <w:spacing w:val="-4"/>
                <w:sz w:val="24"/>
              </w:rPr>
              <w:t>0.96</w:t>
            </w:r>
          </w:p>
        </w:tc>
        <w:tc>
          <w:tcPr>
            <w:tcW w:w="1579" w:type="dxa"/>
          </w:tcPr>
          <w:p w14:paraId="49B4670F" w14:textId="77777777" w:rsidR="00CF467C" w:rsidRDefault="00CF467C" w:rsidP="00D13FA8">
            <w:pPr>
              <w:pStyle w:val="TableParagraph"/>
              <w:spacing w:before="188"/>
              <w:ind w:right="1"/>
              <w:rPr>
                <w:sz w:val="24"/>
              </w:rPr>
            </w:pPr>
            <w:r>
              <w:rPr>
                <w:spacing w:val="-4"/>
                <w:sz w:val="24"/>
              </w:rPr>
              <w:t>0.79</w:t>
            </w:r>
          </w:p>
        </w:tc>
        <w:tc>
          <w:tcPr>
            <w:tcW w:w="1578" w:type="dxa"/>
          </w:tcPr>
          <w:p w14:paraId="28E2789A" w14:textId="77777777" w:rsidR="00CF467C" w:rsidRDefault="00CF467C" w:rsidP="00D13FA8">
            <w:pPr>
              <w:pStyle w:val="TableParagraph"/>
              <w:spacing w:before="188"/>
              <w:ind w:left="15" w:right="2"/>
              <w:rPr>
                <w:sz w:val="24"/>
              </w:rPr>
            </w:pPr>
            <w:r>
              <w:rPr>
                <w:spacing w:val="-4"/>
                <w:sz w:val="24"/>
              </w:rPr>
              <w:t>0.89</w:t>
            </w:r>
          </w:p>
        </w:tc>
        <w:tc>
          <w:tcPr>
            <w:tcW w:w="1136" w:type="dxa"/>
          </w:tcPr>
          <w:p w14:paraId="133970BC" w14:textId="77777777" w:rsidR="00CF467C" w:rsidRDefault="00CF467C" w:rsidP="00D13FA8">
            <w:pPr>
              <w:pStyle w:val="TableParagraph"/>
              <w:spacing w:before="188"/>
              <w:ind w:left="16"/>
              <w:rPr>
                <w:sz w:val="24"/>
              </w:rPr>
            </w:pPr>
            <w:r>
              <w:rPr>
                <w:spacing w:val="-4"/>
                <w:sz w:val="24"/>
              </w:rPr>
              <w:t>0.88</w:t>
            </w:r>
          </w:p>
        </w:tc>
      </w:tr>
      <w:tr w:rsidR="00CF467C" w14:paraId="1FEA0240" w14:textId="77777777" w:rsidTr="00D13FA8">
        <w:trPr>
          <w:trHeight w:val="467"/>
        </w:trPr>
        <w:tc>
          <w:tcPr>
            <w:tcW w:w="2249" w:type="dxa"/>
          </w:tcPr>
          <w:p w14:paraId="1870C16B" w14:textId="77777777" w:rsidR="00CF467C" w:rsidRDefault="00CF467C" w:rsidP="00D13FA8">
            <w:pPr>
              <w:pStyle w:val="TableParagraph"/>
              <w:spacing w:before="1" w:line="240" w:lineRule="auto"/>
              <w:ind w:left="107"/>
              <w:jc w:val="left"/>
              <w:rPr>
                <w:b/>
                <w:position w:val="1"/>
                <w:sz w:val="24"/>
              </w:rPr>
            </w:pPr>
            <w:r>
              <w:rPr>
                <w:b/>
                <w:position w:val="1"/>
                <w:sz w:val="24"/>
              </w:rPr>
              <w:t>GA</w:t>
            </w:r>
            <w:r>
              <w:rPr>
                <w:b/>
                <w:sz w:val="16"/>
              </w:rPr>
              <w:t>3</w:t>
            </w:r>
            <w:r>
              <w:rPr>
                <w:b/>
                <w:spacing w:val="18"/>
                <w:sz w:val="16"/>
              </w:rPr>
              <w:t xml:space="preserve"> </w:t>
            </w:r>
            <w:r>
              <w:rPr>
                <w:b/>
                <w:position w:val="1"/>
                <w:sz w:val="24"/>
              </w:rPr>
              <w:t>@ 50</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5</w:t>
            </w:r>
            <w:r>
              <w:rPr>
                <w:b/>
                <w:spacing w:val="-4"/>
                <w:position w:val="1"/>
                <w:sz w:val="24"/>
              </w:rPr>
              <w:t>)</w:t>
            </w:r>
          </w:p>
        </w:tc>
        <w:tc>
          <w:tcPr>
            <w:tcW w:w="1392" w:type="dxa"/>
          </w:tcPr>
          <w:p w14:paraId="38B8D78D" w14:textId="77777777" w:rsidR="00CF467C" w:rsidRDefault="00CF467C" w:rsidP="00D13FA8">
            <w:pPr>
              <w:pStyle w:val="TableParagraph"/>
              <w:spacing w:before="191"/>
              <w:ind w:left="7"/>
              <w:rPr>
                <w:sz w:val="24"/>
              </w:rPr>
            </w:pPr>
            <w:r>
              <w:rPr>
                <w:spacing w:val="-2"/>
                <w:sz w:val="24"/>
              </w:rPr>
              <w:t>2151.65</w:t>
            </w:r>
          </w:p>
        </w:tc>
        <w:tc>
          <w:tcPr>
            <w:tcW w:w="1582" w:type="dxa"/>
          </w:tcPr>
          <w:p w14:paraId="2632001C" w14:textId="77777777" w:rsidR="00CF467C" w:rsidRDefault="00CF467C" w:rsidP="00D13FA8">
            <w:pPr>
              <w:pStyle w:val="TableParagraph"/>
              <w:spacing w:before="191"/>
              <w:ind w:left="6"/>
              <w:rPr>
                <w:sz w:val="24"/>
              </w:rPr>
            </w:pPr>
            <w:r>
              <w:rPr>
                <w:spacing w:val="-2"/>
                <w:sz w:val="24"/>
              </w:rPr>
              <w:t>2867.39</w:t>
            </w:r>
          </w:p>
        </w:tc>
        <w:tc>
          <w:tcPr>
            <w:tcW w:w="1579" w:type="dxa"/>
          </w:tcPr>
          <w:p w14:paraId="673AFB60" w14:textId="77777777" w:rsidR="00CF467C" w:rsidRDefault="00CF467C" w:rsidP="00D13FA8">
            <w:pPr>
              <w:pStyle w:val="TableParagraph"/>
              <w:spacing w:before="191"/>
              <w:ind w:right="8"/>
              <w:rPr>
                <w:sz w:val="24"/>
              </w:rPr>
            </w:pPr>
            <w:r>
              <w:rPr>
                <w:spacing w:val="-2"/>
                <w:sz w:val="24"/>
              </w:rPr>
              <w:t>2242.54</w:t>
            </w:r>
          </w:p>
        </w:tc>
        <w:tc>
          <w:tcPr>
            <w:tcW w:w="1087" w:type="dxa"/>
          </w:tcPr>
          <w:p w14:paraId="5CCA7D78" w14:textId="77777777" w:rsidR="00CF467C" w:rsidRDefault="00CF467C" w:rsidP="00D13FA8">
            <w:pPr>
              <w:pStyle w:val="TableParagraph"/>
              <w:spacing w:before="191"/>
              <w:rPr>
                <w:sz w:val="24"/>
              </w:rPr>
            </w:pPr>
            <w:r>
              <w:rPr>
                <w:spacing w:val="-2"/>
                <w:sz w:val="24"/>
              </w:rPr>
              <w:t>2420.53</w:t>
            </w:r>
          </w:p>
        </w:tc>
        <w:tc>
          <w:tcPr>
            <w:tcW w:w="1514" w:type="dxa"/>
          </w:tcPr>
          <w:p w14:paraId="5F3C5E80" w14:textId="77777777" w:rsidR="00CF467C" w:rsidRDefault="00CF467C" w:rsidP="00D13FA8">
            <w:pPr>
              <w:pStyle w:val="TableParagraph"/>
              <w:spacing w:before="191"/>
              <w:ind w:left="7"/>
              <w:rPr>
                <w:sz w:val="24"/>
              </w:rPr>
            </w:pPr>
            <w:r>
              <w:rPr>
                <w:spacing w:val="-4"/>
                <w:sz w:val="24"/>
              </w:rPr>
              <w:t>0.97</w:t>
            </w:r>
          </w:p>
        </w:tc>
        <w:tc>
          <w:tcPr>
            <w:tcW w:w="1579" w:type="dxa"/>
          </w:tcPr>
          <w:p w14:paraId="2A0242A5" w14:textId="77777777" w:rsidR="00CF467C" w:rsidRDefault="00CF467C" w:rsidP="00D13FA8">
            <w:pPr>
              <w:pStyle w:val="TableParagraph"/>
              <w:spacing w:before="191"/>
              <w:ind w:right="1"/>
              <w:rPr>
                <w:sz w:val="24"/>
              </w:rPr>
            </w:pPr>
            <w:r>
              <w:rPr>
                <w:spacing w:val="-4"/>
                <w:sz w:val="24"/>
              </w:rPr>
              <w:t>0.76</w:t>
            </w:r>
          </w:p>
        </w:tc>
        <w:tc>
          <w:tcPr>
            <w:tcW w:w="1578" w:type="dxa"/>
          </w:tcPr>
          <w:p w14:paraId="33C38E3B" w14:textId="77777777" w:rsidR="00CF467C" w:rsidRDefault="00CF467C" w:rsidP="00D13FA8">
            <w:pPr>
              <w:pStyle w:val="TableParagraph"/>
              <w:spacing w:before="191"/>
              <w:ind w:left="15" w:right="2"/>
              <w:rPr>
                <w:sz w:val="24"/>
              </w:rPr>
            </w:pPr>
            <w:r>
              <w:rPr>
                <w:spacing w:val="-4"/>
                <w:sz w:val="24"/>
              </w:rPr>
              <w:t>0.86</w:t>
            </w:r>
          </w:p>
        </w:tc>
        <w:tc>
          <w:tcPr>
            <w:tcW w:w="1136" w:type="dxa"/>
          </w:tcPr>
          <w:p w14:paraId="7034428D" w14:textId="77777777" w:rsidR="00CF467C" w:rsidRDefault="00CF467C" w:rsidP="00D13FA8">
            <w:pPr>
              <w:pStyle w:val="TableParagraph"/>
              <w:spacing w:before="191"/>
              <w:ind w:left="16"/>
              <w:rPr>
                <w:sz w:val="24"/>
              </w:rPr>
            </w:pPr>
            <w:r>
              <w:rPr>
                <w:spacing w:val="-4"/>
                <w:sz w:val="24"/>
              </w:rPr>
              <w:t>0.86</w:t>
            </w:r>
          </w:p>
        </w:tc>
      </w:tr>
      <w:tr w:rsidR="00CF467C" w14:paraId="6470523C" w14:textId="77777777" w:rsidTr="00D13FA8">
        <w:trPr>
          <w:trHeight w:val="467"/>
        </w:trPr>
        <w:tc>
          <w:tcPr>
            <w:tcW w:w="2249" w:type="dxa"/>
          </w:tcPr>
          <w:p w14:paraId="6F6521CC"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7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6</w:t>
            </w:r>
            <w:r>
              <w:rPr>
                <w:b/>
                <w:spacing w:val="-4"/>
                <w:position w:val="1"/>
                <w:sz w:val="24"/>
              </w:rPr>
              <w:t>)</w:t>
            </w:r>
          </w:p>
        </w:tc>
        <w:tc>
          <w:tcPr>
            <w:tcW w:w="1392" w:type="dxa"/>
          </w:tcPr>
          <w:p w14:paraId="15CE7311" w14:textId="77777777" w:rsidR="00CF467C" w:rsidRDefault="00CF467C" w:rsidP="00D13FA8">
            <w:pPr>
              <w:pStyle w:val="TableParagraph"/>
              <w:spacing w:before="191"/>
              <w:ind w:left="7"/>
              <w:rPr>
                <w:sz w:val="24"/>
              </w:rPr>
            </w:pPr>
            <w:r>
              <w:rPr>
                <w:spacing w:val="-2"/>
                <w:sz w:val="24"/>
              </w:rPr>
              <w:t>2098.80</w:t>
            </w:r>
          </w:p>
        </w:tc>
        <w:tc>
          <w:tcPr>
            <w:tcW w:w="1582" w:type="dxa"/>
          </w:tcPr>
          <w:p w14:paraId="2C2112A4" w14:textId="77777777" w:rsidR="00CF467C" w:rsidRDefault="00CF467C" w:rsidP="00D13FA8">
            <w:pPr>
              <w:pStyle w:val="TableParagraph"/>
              <w:spacing w:before="191"/>
              <w:ind w:left="6"/>
              <w:rPr>
                <w:sz w:val="24"/>
              </w:rPr>
            </w:pPr>
            <w:r>
              <w:rPr>
                <w:spacing w:val="-2"/>
                <w:sz w:val="24"/>
              </w:rPr>
              <w:t>3137.42</w:t>
            </w:r>
          </w:p>
        </w:tc>
        <w:tc>
          <w:tcPr>
            <w:tcW w:w="1579" w:type="dxa"/>
          </w:tcPr>
          <w:p w14:paraId="0BD4F1A7" w14:textId="77777777" w:rsidR="00CF467C" w:rsidRDefault="00CF467C" w:rsidP="00D13FA8">
            <w:pPr>
              <w:pStyle w:val="TableParagraph"/>
              <w:spacing w:before="191"/>
              <w:ind w:right="8"/>
              <w:rPr>
                <w:sz w:val="24"/>
              </w:rPr>
            </w:pPr>
            <w:r>
              <w:rPr>
                <w:spacing w:val="-2"/>
                <w:sz w:val="24"/>
              </w:rPr>
              <w:t>2107.40</w:t>
            </w:r>
          </w:p>
        </w:tc>
        <w:tc>
          <w:tcPr>
            <w:tcW w:w="1087" w:type="dxa"/>
          </w:tcPr>
          <w:p w14:paraId="03473F81" w14:textId="77777777" w:rsidR="00CF467C" w:rsidRDefault="00CF467C" w:rsidP="00D13FA8">
            <w:pPr>
              <w:pStyle w:val="TableParagraph"/>
              <w:spacing w:before="191"/>
              <w:rPr>
                <w:sz w:val="24"/>
              </w:rPr>
            </w:pPr>
            <w:r>
              <w:rPr>
                <w:spacing w:val="-2"/>
                <w:sz w:val="24"/>
              </w:rPr>
              <w:t>2447.87</w:t>
            </w:r>
          </w:p>
        </w:tc>
        <w:tc>
          <w:tcPr>
            <w:tcW w:w="1514" w:type="dxa"/>
          </w:tcPr>
          <w:p w14:paraId="5F5BF54E" w14:textId="77777777" w:rsidR="00CF467C" w:rsidRDefault="00CF467C" w:rsidP="00D13FA8">
            <w:pPr>
              <w:pStyle w:val="TableParagraph"/>
              <w:spacing w:before="191"/>
              <w:ind w:left="7"/>
              <w:rPr>
                <w:sz w:val="24"/>
              </w:rPr>
            </w:pPr>
            <w:r>
              <w:rPr>
                <w:spacing w:val="-4"/>
                <w:sz w:val="24"/>
              </w:rPr>
              <w:t>0.94</w:t>
            </w:r>
          </w:p>
        </w:tc>
        <w:tc>
          <w:tcPr>
            <w:tcW w:w="1579" w:type="dxa"/>
          </w:tcPr>
          <w:p w14:paraId="65DE8914" w14:textId="77777777" w:rsidR="00CF467C" w:rsidRDefault="00CF467C" w:rsidP="00D13FA8">
            <w:pPr>
              <w:pStyle w:val="TableParagraph"/>
              <w:spacing w:before="191"/>
              <w:ind w:right="1"/>
              <w:rPr>
                <w:sz w:val="24"/>
              </w:rPr>
            </w:pPr>
            <w:r>
              <w:rPr>
                <w:spacing w:val="-4"/>
                <w:sz w:val="24"/>
              </w:rPr>
              <w:t>0.81</w:t>
            </w:r>
          </w:p>
        </w:tc>
        <w:tc>
          <w:tcPr>
            <w:tcW w:w="1578" w:type="dxa"/>
          </w:tcPr>
          <w:p w14:paraId="253DA9A5" w14:textId="77777777" w:rsidR="00CF467C" w:rsidRDefault="00CF467C" w:rsidP="00D13FA8">
            <w:pPr>
              <w:pStyle w:val="TableParagraph"/>
              <w:spacing w:before="191"/>
              <w:ind w:left="15" w:right="2"/>
              <w:rPr>
                <w:sz w:val="24"/>
              </w:rPr>
            </w:pPr>
            <w:r>
              <w:rPr>
                <w:spacing w:val="-4"/>
                <w:sz w:val="24"/>
              </w:rPr>
              <w:t>0.91</w:t>
            </w:r>
          </w:p>
        </w:tc>
        <w:tc>
          <w:tcPr>
            <w:tcW w:w="1136" w:type="dxa"/>
          </w:tcPr>
          <w:p w14:paraId="49A1EF90" w14:textId="77777777" w:rsidR="00CF467C" w:rsidRDefault="00CF467C" w:rsidP="00D13FA8">
            <w:pPr>
              <w:pStyle w:val="TableParagraph"/>
              <w:spacing w:before="191"/>
              <w:ind w:left="16"/>
              <w:rPr>
                <w:sz w:val="24"/>
              </w:rPr>
            </w:pPr>
            <w:r>
              <w:rPr>
                <w:spacing w:val="-4"/>
                <w:sz w:val="24"/>
              </w:rPr>
              <w:t>0.89</w:t>
            </w:r>
          </w:p>
        </w:tc>
      </w:tr>
      <w:tr w:rsidR="00CF467C" w14:paraId="69418E37" w14:textId="77777777" w:rsidTr="00D13FA8">
        <w:trPr>
          <w:trHeight w:val="552"/>
        </w:trPr>
        <w:tc>
          <w:tcPr>
            <w:tcW w:w="2249" w:type="dxa"/>
          </w:tcPr>
          <w:p w14:paraId="440FA95B" w14:textId="77777777" w:rsidR="00CF467C" w:rsidRDefault="00CF467C" w:rsidP="00D13FA8">
            <w:pPr>
              <w:pStyle w:val="TableParagraph"/>
              <w:spacing w:line="275" w:lineRule="exact"/>
              <w:ind w:left="107"/>
              <w:jc w:val="left"/>
              <w:rPr>
                <w:b/>
                <w:sz w:val="24"/>
              </w:rPr>
            </w:pPr>
            <w:r>
              <w:rPr>
                <w:b/>
                <w:sz w:val="24"/>
              </w:rPr>
              <w:t>Ethephon</w:t>
            </w:r>
            <w:r>
              <w:rPr>
                <w:b/>
                <w:spacing w:val="-1"/>
                <w:sz w:val="24"/>
              </w:rPr>
              <w:t xml:space="preserve"> </w:t>
            </w:r>
            <w:r>
              <w:rPr>
                <w:b/>
                <w:sz w:val="24"/>
              </w:rPr>
              <w:t xml:space="preserve">@ </w:t>
            </w:r>
            <w:r>
              <w:rPr>
                <w:b/>
                <w:spacing w:val="-5"/>
                <w:sz w:val="24"/>
              </w:rPr>
              <w:t>100</w:t>
            </w:r>
          </w:p>
          <w:p w14:paraId="27E0CE91"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7</w:t>
            </w:r>
            <w:r>
              <w:rPr>
                <w:b/>
                <w:spacing w:val="-4"/>
                <w:position w:val="1"/>
                <w:sz w:val="24"/>
              </w:rPr>
              <w:t>)</w:t>
            </w:r>
          </w:p>
        </w:tc>
        <w:tc>
          <w:tcPr>
            <w:tcW w:w="1392" w:type="dxa"/>
          </w:tcPr>
          <w:p w14:paraId="76616797" w14:textId="77777777" w:rsidR="00CF467C" w:rsidRDefault="00CF467C" w:rsidP="00D13FA8">
            <w:pPr>
              <w:pStyle w:val="TableParagraph"/>
              <w:spacing w:before="275"/>
              <w:ind w:left="7"/>
              <w:rPr>
                <w:sz w:val="24"/>
              </w:rPr>
            </w:pPr>
            <w:r>
              <w:rPr>
                <w:spacing w:val="-2"/>
                <w:sz w:val="24"/>
              </w:rPr>
              <w:t>1733.25</w:t>
            </w:r>
          </w:p>
        </w:tc>
        <w:tc>
          <w:tcPr>
            <w:tcW w:w="1582" w:type="dxa"/>
          </w:tcPr>
          <w:p w14:paraId="11D000AC" w14:textId="77777777" w:rsidR="00CF467C" w:rsidRDefault="00CF467C" w:rsidP="00D13FA8">
            <w:pPr>
              <w:pStyle w:val="TableParagraph"/>
              <w:spacing w:before="275"/>
              <w:ind w:left="6"/>
              <w:rPr>
                <w:sz w:val="24"/>
              </w:rPr>
            </w:pPr>
            <w:r>
              <w:rPr>
                <w:spacing w:val="-2"/>
                <w:sz w:val="24"/>
              </w:rPr>
              <w:t>2464.27</w:t>
            </w:r>
          </w:p>
        </w:tc>
        <w:tc>
          <w:tcPr>
            <w:tcW w:w="1579" w:type="dxa"/>
          </w:tcPr>
          <w:p w14:paraId="73B680DA" w14:textId="77777777" w:rsidR="00CF467C" w:rsidRDefault="00CF467C" w:rsidP="00D13FA8">
            <w:pPr>
              <w:pStyle w:val="TableParagraph"/>
              <w:spacing w:before="275"/>
              <w:ind w:right="8"/>
              <w:rPr>
                <w:sz w:val="24"/>
              </w:rPr>
            </w:pPr>
            <w:r>
              <w:rPr>
                <w:spacing w:val="-2"/>
                <w:sz w:val="24"/>
              </w:rPr>
              <w:t>2078.04</w:t>
            </w:r>
          </w:p>
        </w:tc>
        <w:tc>
          <w:tcPr>
            <w:tcW w:w="1087" w:type="dxa"/>
          </w:tcPr>
          <w:p w14:paraId="3B7A1824" w14:textId="77777777" w:rsidR="00CF467C" w:rsidRDefault="00CF467C" w:rsidP="00D13FA8">
            <w:pPr>
              <w:pStyle w:val="TableParagraph"/>
              <w:spacing w:before="275"/>
              <w:rPr>
                <w:sz w:val="24"/>
              </w:rPr>
            </w:pPr>
            <w:r>
              <w:rPr>
                <w:spacing w:val="-2"/>
                <w:sz w:val="24"/>
              </w:rPr>
              <w:t>2091.85</w:t>
            </w:r>
          </w:p>
        </w:tc>
        <w:tc>
          <w:tcPr>
            <w:tcW w:w="1514" w:type="dxa"/>
          </w:tcPr>
          <w:p w14:paraId="55FCFB1D" w14:textId="77777777" w:rsidR="00CF467C" w:rsidRDefault="00CF467C" w:rsidP="00D13FA8">
            <w:pPr>
              <w:pStyle w:val="TableParagraph"/>
              <w:spacing w:before="275"/>
              <w:ind w:left="7"/>
              <w:rPr>
                <w:sz w:val="24"/>
              </w:rPr>
            </w:pPr>
            <w:r>
              <w:rPr>
                <w:spacing w:val="-4"/>
                <w:sz w:val="24"/>
              </w:rPr>
              <w:t>0.98</w:t>
            </w:r>
          </w:p>
        </w:tc>
        <w:tc>
          <w:tcPr>
            <w:tcW w:w="1579" w:type="dxa"/>
          </w:tcPr>
          <w:p w14:paraId="653A5FCC" w14:textId="77777777" w:rsidR="00CF467C" w:rsidRDefault="00CF467C" w:rsidP="00D13FA8">
            <w:pPr>
              <w:pStyle w:val="TableParagraph"/>
              <w:spacing w:before="275"/>
              <w:ind w:right="1"/>
              <w:rPr>
                <w:sz w:val="24"/>
              </w:rPr>
            </w:pPr>
            <w:r>
              <w:rPr>
                <w:spacing w:val="-4"/>
                <w:sz w:val="24"/>
              </w:rPr>
              <w:t>0.77</w:t>
            </w:r>
          </w:p>
        </w:tc>
        <w:tc>
          <w:tcPr>
            <w:tcW w:w="1578" w:type="dxa"/>
          </w:tcPr>
          <w:p w14:paraId="0B7A1444" w14:textId="77777777" w:rsidR="00CF467C" w:rsidRDefault="00CF467C" w:rsidP="00D13FA8">
            <w:pPr>
              <w:pStyle w:val="TableParagraph"/>
              <w:spacing w:before="275"/>
              <w:ind w:left="15" w:right="2"/>
              <w:rPr>
                <w:sz w:val="24"/>
              </w:rPr>
            </w:pPr>
            <w:r>
              <w:rPr>
                <w:spacing w:val="-4"/>
                <w:sz w:val="24"/>
              </w:rPr>
              <w:t>0.87</w:t>
            </w:r>
          </w:p>
        </w:tc>
        <w:tc>
          <w:tcPr>
            <w:tcW w:w="1136" w:type="dxa"/>
          </w:tcPr>
          <w:p w14:paraId="6568318B" w14:textId="77777777" w:rsidR="00CF467C" w:rsidRDefault="00CF467C" w:rsidP="00D13FA8">
            <w:pPr>
              <w:pStyle w:val="TableParagraph"/>
              <w:spacing w:before="275"/>
              <w:ind w:left="16"/>
              <w:rPr>
                <w:sz w:val="24"/>
              </w:rPr>
            </w:pPr>
            <w:r>
              <w:rPr>
                <w:spacing w:val="-4"/>
                <w:sz w:val="24"/>
              </w:rPr>
              <w:t>0.87</w:t>
            </w:r>
          </w:p>
        </w:tc>
      </w:tr>
      <w:tr w:rsidR="00CF467C" w14:paraId="56F22EFB" w14:textId="77777777" w:rsidTr="00D13FA8">
        <w:trPr>
          <w:trHeight w:val="551"/>
        </w:trPr>
        <w:tc>
          <w:tcPr>
            <w:tcW w:w="2249" w:type="dxa"/>
          </w:tcPr>
          <w:p w14:paraId="12F9C354"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150</w:t>
            </w:r>
          </w:p>
          <w:p w14:paraId="12C71DD9"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8</w:t>
            </w:r>
            <w:r>
              <w:rPr>
                <w:b/>
                <w:spacing w:val="-4"/>
                <w:position w:val="1"/>
                <w:sz w:val="24"/>
              </w:rPr>
              <w:t>)</w:t>
            </w:r>
          </w:p>
        </w:tc>
        <w:tc>
          <w:tcPr>
            <w:tcW w:w="1392" w:type="dxa"/>
          </w:tcPr>
          <w:p w14:paraId="7BD0C760" w14:textId="77777777" w:rsidR="00CF467C" w:rsidRDefault="00CF467C" w:rsidP="00D13FA8">
            <w:pPr>
              <w:pStyle w:val="TableParagraph"/>
              <w:spacing w:before="275"/>
              <w:ind w:left="7"/>
              <w:rPr>
                <w:sz w:val="24"/>
              </w:rPr>
            </w:pPr>
            <w:r>
              <w:rPr>
                <w:spacing w:val="-2"/>
                <w:sz w:val="24"/>
              </w:rPr>
              <w:t>1913.26</w:t>
            </w:r>
          </w:p>
        </w:tc>
        <w:tc>
          <w:tcPr>
            <w:tcW w:w="1582" w:type="dxa"/>
          </w:tcPr>
          <w:p w14:paraId="137D9AE6" w14:textId="77777777" w:rsidR="00CF467C" w:rsidRDefault="00CF467C" w:rsidP="00D13FA8">
            <w:pPr>
              <w:pStyle w:val="TableParagraph"/>
              <w:spacing w:before="275"/>
              <w:ind w:left="6"/>
              <w:rPr>
                <w:sz w:val="24"/>
              </w:rPr>
            </w:pPr>
            <w:r>
              <w:rPr>
                <w:spacing w:val="-2"/>
                <w:sz w:val="24"/>
              </w:rPr>
              <w:t>2557.42</w:t>
            </w:r>
          </w:p>
        </w:tc>
        <w:tc>
          <w:tcPr>
            <w:tcW w:w="1579" w:type="dxa"/>
          </w:tcPr>
          <w:p w14:paraId="54AC281E" w14:textId="77777777" w:rsidR="00CF467C" w:rsidRDefault="00CF467C" w:rsidP="00D13FA8">
            <w:pPr>
              <w:pStyle w:val="TableParagraph"/>
              <w:spacing w:before="275"/>
              <w:ind w:right="8"/>
              <w:rPr>
                <w:sz w:val="24"/>
              </w:rPr>
            </w:pPr>
            <w:r>
              <w:rPr>
                <w:spacing w:val="-2"/>
                <w:sz w:val="24"/>
              </w:rPr>
              <w:t>1995.11</w:t>
            </w:r>
          </w:p>
        </w:tc>
        <w:tc>
          <w:tcPr>
            <w:tcW w:w="1087" w:type="dxa"/>
          </w:tcPr>
          <w:p w14:paraId="6B8BFA6F" w14:textId="77777777" w:rsidR="00CF467C" w:rsidRDefault="00CF467C" w:rsidP="00D13FA8">
            <w:pPr>
              <w:pStyle w:val="TableParagraph"/>
              <w:spacing w:before="275"/>
              <w:rPr>
                <w:sz w:val="24"/>
              </w:rPr>
            </w:pPr>
            <w:r>
              <w:rPr>
                <w:spacing w:val="-2"/>
                <w:sz w:val="24"/>
              </w:rPr>
              <w:t>2155.26</w:t>
            </w:r>
          </w:p>
        </w:tc>
        <w:tc>
          <w:tcPr>
            <w:tcW w:w="1514" w:type="dxa"/>
          </w:tcPr>
          <w:p w14:paraId="741377F8" w14:textId="77777777" w:rsidR="00CF467C" w:rsidRDefault="00CF467C" w:rsidP="00D13FA8">
            <w:pPr>
              <w:pStyle w:val="TableParagraph"/>
              <w:spacing w:before="275"/>
              <w:ind w:left="7"/>
              <w:rPr>
                <w:sz w:val="24"/>
              </w:rPr>
            </w:pPr>
            <w:r>
              <w:rPr>
                <w:spacing w:val="-4"/>
                <w:sz w:val="24"/>
              </w:rPr>
              <w:t>0.95</w:t>
            </w:r>
          </w:p>
        </w:tc>
        <w:tc>
          <w:tcPr>
            <w:tcW w:w="1579" w:type="dxa"/>
          </w:tcPr>
          <w:p w14:paraId="29EE6AD8" w14:textId="77777777" w:rsidR="00CF467C" w:rsidRDefault="00CF467C" w:rsidP="00D13FA8">
            <w:pPr>
              <w:pStyle w:val="TableParagraph"/>
              <w:spacing w:before="275"/>
              <w:ind w:right="1"/>
              <w:rPr>
                <w:sz w:val="24"/>
              </w:rPr>
            </w:pPr>
            <w:r>
              <w:rPr>
                <w:spacing w:val="-4"/>
                <w:sz w:val="24"/>
              </w:rPr>
              <w:t>0.82</w:t>
            </w:r>
          </w:p>
        </w:tc>
        <w:tc>
          <w:tcPr>
            <w:tcW w:w="1578" w:type="dxa"/>
          </w:tcPr>
          <w:p w14:paraId="3A859CC9" w14:textId="77777777" w:rsidR="00CF467C" w:rsidRDefault="00CF467C" w:rsidP="00D13FA8">
            <w:pPr>
              <w:pStyle w:val="TableParagraph"/>
              <w:spacing w:before="275"/>
              <w:ind w:left="15" w:right="2"/>
              <w:rPr>
                <w:sz w:val="24"/>
              </w:rPr>
            </w:pPr>
            <w:r>
              <w:rPr>
                <w:spacing w:val="-4"/>
                <w:sz w:val="24"/>
              </w:rPr>
              <w:t>0.92</w:t>
            </w:r>
          </w:p>
        </w:tc>
        <w:tc>
          <w:tcPr>
            <w:tcW w:w="1136" w:type="dxa"/>
          </w:tcPr>
          <w:p w14:paraId="32DCAD54" w14:textId="77777777" w:rsidR="00CF467C" w:rsidRDefault="00CF467C" w:rsidP="00D13FA8">
            <w:pPr>
              <w:pStyle w:val="TableParagraph"/>
              <w:spacing w:before="275"/>
              <w:ind w:left="16"/>
              <w:rPr>
                <w:sz w:val="24"/>
              </w:rPr>
            </w:pPr>
            <w:r>
              <w:rPr>
                <w:spacing w:val="-4"/>
                <w:sz w:val="24"/>
              </w:rPr>
              <w:t>0.90</w:t>
            </w:r>
          </w:p>
        </w:tc>
      </w:tr>
      <w:tr w:rsidR="00CF467C" w14:paraId="4C9BEB1A" w14:textId="77777777" w:rsidTr="00D13FA8">
        <w:trPr>
          <w:trHeight w:val="551"/>
        </w:trPr>
        <w:tc>
          <w:tcPr>
            <w:tcW w:w="2249" w:type="dxa"/>
          </w:tcPr>
          <w:p w14:paraId="24012741"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200</w:t>
            </w:r>
          </w:p>
          <w:p w14:paraId="5B4BBACF"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9</w:t>
            </w:r>
            <w:r>
              <w:rPr>
                <w:b/>
                <w:spacing w:val="-4"/>
                <w:position w:val="1"/>
                <w:sz w:val="24"/>
              </w:rPr>
              <w:t>)</w:t>
            </w:r>
          </w:p>
        </w:tc>
        <w:tc>
          <w:tcPr>
            <w:tcW w:w="1392" w:type="dxa"/>
          </w:tcPr>
          <w:p w14:paraId="034A7B02" w14:textId="77777777" w:rsidR="00CF467C" w:rsidRDefault="00CF467C" w:rsidP="00D13FA8">
            <w:pPr>
              <w:pStyle w:val="TableParagraph"/>
              <w:spacing w:before="275"/>
              <w:ind w:left="7"/>
              <w:rPr>
                <w:sz w:val="24"/>
              </w:rPr>
            </w:pPr>
            <w:r>
              <w:rPr>
                <w:spacing w:val="-2"/>
                <w:sz w:val="24"/>
              </w:rPr>
              <w:t>1648.50</w:t>
            </w:r>
          </w:p>
        </w:tc>
        <w:tc>
          <w:tcPr>
            <w:tcW w:w="1582" w:type="dxa"/>
          </w:tcPr>
          <w:p w14:paraId="5B5DAD1A" w14:textId="77777777" w:rsidR="00CF467C" w:rsidRDefault="00CF467C" w:rsidP="00D13FA8">
            <w:pPr>
              <w:pStyle w:val="TableParagraph"/>
              <w:spacing w:before="275"/>
              <w:ind w:left="6"/>
              <w:rPr>
                <w:sz w:val="24"/>
              </w:rPr>
            </w:pPr>
            <w:r>
              <w:rPr>
                <w:spacing w:val="-2"/>
                <w:sz w:val="24"/>
              </w:rPr>
              <w:t>2614.98</w:t>
            </w:r>
          </w:p>
        </w:tc>
        <w:tc>
          <w:tcPr>
            <w:tcW w:w="1579" w:type="dxa"/>
          </w:tcPr>
          <w:p w14:paraId="33C6B330" w14:textId="77777777" w:rsidR="00CF467C" w:rsidRDefault="00CF467C" w:rsidP="00D13FA8">
            <w:pPr>
              <w:pStyle w:val="TableParagraph"/>
              <w:spacing w:before="275"/>
              <w:ind w:right="8"/>
              <w:rPr>
                <w:sz w:val="24"/>
              </w:rPr>
            </w:pPr>
            <w:r>
              <w:rPr>
                <w:spacing w:val="-2"/>
                <w:sz w:val="24"/>
              </w:rPr>
              <w:t>1683.63</w:t>
            </w:r>
          </w:p>
        </w:tc>
        <w:tc>
          <w:tcPr>
            <w:tcW w:w="1087" w:type="dxa"/>
          </w:tcPr>
          <w:p w14:paraId="68D502C4" w14:textId="77777777" w:rsidR="00CF467C" w:rsidRDefault="00CF467C" w:rsidP="00D13FA8">
            <w:pPr>
              <w:pStyle w:val="TableParagraph"/>
              <w:spacing w:before="275"/>
              <w:rPr>
                <w:sz w:val="24"/>
              </w:rPr>
            </w:pPr>
            <w:r>
              <w:rPr>
                <w:spacing w:val="-2"/>
                <w:sz w:val="24"/>
              </w:rPr>
              <w:t>1982.37</w:t>
            </w:r>
          </w:p>
        </w:tc>
        <w:tc>
          <w:tcPr>
            <w:tcW w:w="1514" w:type="dxa"/>
          </w:tcPr>
          <w:p w14:paraId="4ED7FA3C" w14:textId="77777777" w:rsidR="00CF467C" w:rsidRDefault="00CF467C" w:rsidP="00D13FA8">
            <w:pPr>
              <w:pStyle w:val="TableParagraph"/>
              <w:spacing w:before="275"/>
              <w:ind w:left="7"/>
              <w:rPr>
                <w:sz w:val="24"/>
              </w:rPr>
            </w:pPr>
            <w:r>
              <w:rPr>
                <w:spacing w:val="-4"/>
                <w:sz w:val="24"/>
              </w:rPr>
              <w:t>1.05</w:t>
            </w:r>
          </w:p>
        </w:tc>
        <w:tc>
          <w:tcPr>
            <w:tcW w:w="1579" w:type="dxa"/>
          </w:tcPr>
          <w:p w14:paraId="4EA7B241" w14:textId="77777777" w:rsidR="00CF467C" w:rsidRDefault="00CF467C" w:rsidP="00D13FA8">
            <w:pPr>
              <w:pStyle w:val="TableParagraph"/>
              <w:spacing w:before="275"/>
              <w:ind w:right="1"/>
              <w:rPr>
                <w:sz w:val="24"/>
              </w:rPr>
            </w:pPr>
            <w:r>
              <w:rPr>
                <w:spacing w:val="-4"/>
                <w:sz w:val="24"/>
              </w:rPr>
              <w:t>0.83</w:t>
            </w:r>
          </w:p>
        </w:tc>
        <w:tc>
          <w:tcPr>
            <w:tcW w:w="1578" w:type="dxa"/>
          </w:tcPr>
          <w:p w14:paraId="126E3504" w14:textId="77777777" w:rsidR="00CF467C" w:rsidRDefault="00CF467C" w:rsidP="00D13FA8">
            <w:pPr>
              <w:pStyle w:val="TableParagraph"/>
              <w:spacing w:before="275"/>
              <w:ind w:left="15" w:right="2"/>
              <w:rPr>
                <w:sz w:val="24"/>
              </w:rPr>
            </w:pPr>
            <w:r>
              <w:rPr>
                <w:spacing w:val="-4"/>
                <w:sz w:val="24"/>
              </w:rPr>
              <w:t>1.09</w:t>
            </w:r>
          </w:p>
        </w:tc>
        <w:tc>
          <w:tcPr>
            <w:tcW w:w="1136" w:type="dxa"/>
          </w:tcPr>
          <w:p w14:paraId="28F4A648" w14:textId="77777777" w:rsidR="00CF467C" w:rsidRDefault="00CF467C" w:rsidP="00D13FA8">
            <w:pPr>
              <w:pStyle w:val="TableParagraph"/>
              <w:spacing w:before="275"/>
              <w:ind w:left="16"/>
              <w:rPr>
                <w:sz w:val="24"/>
              </w:rPr>
            </w:pPr>
            <w:r>
              <w:rPr>
                <w:spacing w:val="-4"/>
                <w:sz w:val="24"/>
              </w:rPr>
              <w:t>0.99</w:t>
            </w:r>
          </w:p>
        </w:tc>
      </w:tr>
      <w:tr w:rsidR="00CF467C" w14:paraId="31429D03" w14:textId="77777777" w:rsidTr="00D13FA8">
        <w:trPr>
          <w:trHeight w:val="467"/>
        </w:trPr>
        <w:tc>
          <w:tcPr>
            <w:tcW w:w="2249" w:type="dxa"/>
          </w:tcPr>
          <w:p w14:paraId="14972136" w14:textId="77777777" w:rsidR="00CF467C" w:rsidRDefault="00CF467C" w:rsidP="00D13FA8">
            <w:pPr>
              <w:pStyle w:val="TableParagraph"/>
              <w:spacing w:line="275" w:lineRule="exact"/>
              <w:ind w:left="7" w:right="1"/>
              <w:rPr>
                <w:b/>
                <w:sz w:val="24"/>
              </w:rPr>
            </w:pPr>
            <w:r>
              <w:rPr>
                <w:b/>
                <w:spacing w:val="-4"/>
                <w:sz w:val="24"/>
              </w:rPr>
              <w:t>MEAN</w:t>
            </w:r>
          </w:p>
        </w:tc>
        <w:tc>
          <w:tcPr>
            <w:tcW w:w="1392" w:type="dxa"/>
          </w:tcPr>
          <w:p w14:paraId="04E1C327" w14:textId="77777777" w:rsidR="00CF467C" w:rsidRDefault="00CF467C" w:rsidP="00D13FA8">
            <w:pPr>
              <w:pStyle w:val="TableParagraph"/>
              <w:spacing w:before="191"/>
              <w:ind w:left="7"/>
              <w:rPr>
                <w:sz w:val="24"/>
              </w:rPr>
            </w:pPr>
            <w:r>
              <w:rPr>
                <w:spacing w:val="-2"/>
                <w:sz w:val="24"/>
              </w:rPr>
              <w:t>1916.51</w:t>
            </w:r>
          </w:p>
        </w:tc>
        <w:tc>
          <w:tcPr>
            <w:tcW w:w="1582" w:type="dxa"/>
          </w:tcPr>
          <w:p w14:paraId="64085AED" w14:textId="77777777" w:rsidR="00CF467C" w:rsidRDefault="00CF467C" w:rsidP="00D13FA8">
            <w:pPr>
              <w:pStyle w:val="TableParagraph"/>
              <w:spacing w:before="191"/>
              <w:ind w:left="6"/>
              <w:rPr>
                <w:sz w:val="24"/>
              </w:rPr>
            </w:pPr>
            <w:r>
              <w:rPr>
                <w:spacing w:val="-2"/>
                <w:sz w:val="24"/>
              </w:rPr>
              <w:t>2719.16</w:t>
            </w:r>
          </w:p>
        </w:tc>
        <w:tc>
          <w:tcPr>
            <w:tcW w:w="1579" w:type="dxa"/>
          </w:tcPr>
          <w:p w14:paraId="2F9512EF" w14:textId="77777777" w:rsidR="00CF467C" w:rsidRDefault="00CF467C" w:rsidP="00D13FA8">
            <w:pPr>
              <w:pStyle w:val="TableParagraph"/>
              <w:spacing w:before="191"/>
              <w:ind w:right="8"/>
              <w:rPr>
                <w:sz w:val="24"/>
              </w:rPr>
            </w:pPr>
            <w:r>
              <w:rPr>
                <w:spacing w:val="-2"/>
                <w:sz w:val="24"/>
              </w:rPr>
              <w:t>2058.29</w:t>
            </w:r>
          </w:p>
        </w:tc>
        <w:tc>
          <w:tcPr>
            <w:tcW w:w="1087" w:type="dxa"/>
          </w:tcPr>
          <w:p w14:paraId="050436B1" w14:textId="77777777" w:rsidR="00CF467C" w:rsidRDefault="00CF467C" w:rsidP="00D13FA8">
            <w:pPr>
              <w:pStyle w:val="TableParagraph"/>
              <w:spacing w:line="240" w:lineRule="auto"/>
              <w:ind w:left="0"/>
              <w:jc w:val="left"/>
            </w:pPr>
          </w:p>
        </w:tc>
        <w:tc>
          <w:tcPr>
            <w:tcW w:w="1514" w:type="dxa"/>
          </w:tcPr>
          <w:p w14:paraId="0DB2CBF1" w14:textId="77777777" w:rsidR="00CF467C" w:rsidRDefault="00CF467C" w:rsidP="00D13FA8">
            <w:pPr>
              <w:pStyle w:val="TableParagraph"/>
              <w:spacing w:before="191"/>
              <w:ind w:left="7"/>
              <w:rPr>
                <w:sz w:val="24"/>
              </w:rPr>
            </w:pPr>
            <w:r>
              <w:rPr>
                <w:spacing w:val="-4"/>
                <w:sz w:val="24"/>
              </w:rPr>
              <w:t>0.99</w:t>
            </w:r>
          </w:p>
        </w:tc>
        <w:tc>
          <w:tcPr>
            <w:tcW w:w="1579" w:type="dxa"/>
          </w:tcPr>
          <w:p w14:paraId="1F469367" w14:textId="77777777" w:rsidR="00CF467C" w:rsidRDefault="00CF467C" w:rsidP="00D13FA8">
            <w:pPr>
              <w:pStyle w:val="TableParagraph"/>
              <w:spacing w:before="191"/>
              <w:ind w:right="1"/>
              <w:rPr>
                <w:sz w:val="24"/>
              </w:rPr>
            </w:pPr>
            <w:r>
              <w:rPr>
                <w:spacing w:val="-4"/>
                <w:sz w:val="24"/>
              </w:rPr>
              <w:t>0.82</w:t>
            </w:r>
          </w:p>
        </w:tc>
        <w:tc>
          <w:tcPr>
            <w:tcW w:w="1578" w:type="dxa"/>
          </w:tcPr>
          <w:p w14:paraId="71918864" w14:textId="77777777" w:rsidR="00CF467C" w:rsidRDefault="00CF467C" w:rsidP="00D13FA8">
            <w:pPr>
              <w:pStyle w:val="TableParagraph"/>
              <w:spacing w:before="191"/>
              <w:ind w:left="15" w:right="2"/>
              <w:rPr>
                <w:sz w:val="24"/>
              </w:rPr>
            </w:pPr>
            <w:r>
              <w:rPr>
                <w:spacing w:val="-4"/>
                <w:sz w:val="24"/>
              </w:rPr>
              <w:t>0.92</w:t>
            </w:r>
          </w:p>
        </w:tc>
        <w:tc>
          <w:tcPr>
            <w:tcW w:w="1136" w:type="dxa"/>
          </w:tcPr>
          <w:p w14:paraId="772A6A72" w14:textId="77777777" w:rsidR="00CF467C" w:rsidRDefault="00CF467C" w:rsidP="00D13FA8">
            <w:pPr>
              <w:pStyle w:val="TableParagraph"/>
              <w:spacing w:line="240" w:lineRule="auto"/>
              <w:ind w:left="0"/>
              <w:jc w:val="left"/>
            </w:pPr>
          </w:p>
        </w:tc>
      </w:tr>
      <w:tr w:rsidR="00CF467C" w14:paraId="6F93E9F6" w14:textId="77777777" w:rsidTr="00D13FA8">
        <w:trPr>
          <w:trHeight w:val="467"/>
        </w:trPr>
        <w:tc>
          <w:tcPr>
            <w:tcW w:w="2249" w:type="dxa"/>
          </w:tcPr>
          <w:p w14:paraId="638E50D5" w14:textId="77777777" w:rsidR="00CF467C" w:rsidRDefault="00CF467C" w:rsidP="00D13FA8">
            <w:pPr>
              <w:pStyle w:val="TableParagraph"/>
              <w:spacing w:line="240" w:lineRule="auto"/>
              <w:ind w:left="0"/>
              <w:jc w:val="left"/>
            </w:pPr>
          </w:p>
        </w:tc>
        <w:tc>
          <w:tcPr>
            <w:tcW w:w="1392" w:type="dxa"/>
          </w:tcPr>
          <w:p w14:paraId="65BFE5ED" w14:textId="77777777" w:rsidR="00CF467C" w:rsidRDefault="00CF467C" w:rsidP="00D13FA8">
            <w:pPr>
              <w:pStyle w:val="TableParagraph"/>
              <w:spacing w:before="191"/>
              <w:ind w:left="7"/>
              <w:rPr>
                <w:b/>
                <w:sz w:val="24"/>
              </w:rPr>
            </w:pPr>
            <w:r>
              <w:rPr>
                <w:b/>
                <w:spacing w:val="-10"/>
                <w:sz w:val="24"/>
              </w:rPr>
              <w:t>P</w:t>
            </w:r>
          </w:p>
        </w:tc>
        <w:tc>
          <w:tcPr>
            <w:tcW w:w="1582" w:type="dxa"/>
          </w:tcPr>
          <w:p w14:paraId="0DE49A2E" w14:textId="77777777" w:rsidR="00CF467C" w:rsidRDefault="00CF467C" w:rsidP="00D13FA8">
            <w:pPr>
              <w:pStyle w:val="TableParagraph"/>
              <w:spacing w:before="191"/>
              <w:ind w:left="6" w:right="1"/>
              <w:rPr>
                <w:b/>
                <w:sz w:val="24"/>
              </w:rPr>
            </w:pPr>
            <w:r>
              <w:rPr>
                <w:b/>
                <w:spacing w:val="-10"/>
                <w:sz w:val="24"/>
              </w:rPr>
              <w:t>B</w:t>
            </w:r>
          </w:p>
        </w:tc>
        <w:tc>
          <w:tcPr>
            <w:tcW w:w="1579" w:type="dxa"/>
          </w:tcPr>
          <w:p w14:paraId="15FB8B77" w14:textId="77777777" w:rsidR="00CF467C" w:rsidRDefault="00CF467C" w:rsidP="00D13FA8">
            <w:pPr>
              <w:pStyle w:val="TableParagraph"/>
              <w:spacing w:before="191"/>
              <w:ind w:right="6"/>
              <w:rPr>
                <w:b/>
                <w:sz w:val="24"/>
              </w:rPr>
            </w:pPr>
            <w:r>
              <w:rPr>
                <w:b/>
                <w:sz w:val="24"/>
              </w:rPr>
              <w:t xml:space="preserve">P x </w:t>
            </w:r>
            <w:r>
              <w:rPr>
                <w:b/>
                <w:spacing w:val="-10"/>
                <w:sz w:val="24"/>
              </w:rPr>
              <w:t>B</w:t>
            </w:r>
          </w:p>
        </w:tc>
        <w:tc>
          <w:tcPr>
            <w:tcW w:w="1087" w:type="dxa"/>
          </w:tcPr>
          <w:p w14:paraId="6E2202E9" w14:textId="77777777" w:rsidR="00CF467C" w:rsidRDefault="00CF467C" w:rsidP="00D13FA8">
            <w:pPr>
              <w:pStyle w:val="TableParagraph"/>
              <w:spacing w:line="240" w:lineRule="auto"/>
              <w:ind w:left="0"/>
              <w:jc w:val="left"/>
            </w:pPr>
          </w:p>
        </w:tc>
        <w:tc>
          <w:tcPr>
            <w:tcW w:w="1514" w:type="dxa"/>
          </w:tcPr>
          <w:p w14:paraId="29D684B4" w14:textId="77777777" w:rsidR="00CF467C" w:rsidRDefault="00CF467C" w:rsidP="00D13FA8">
            <w:pPr>
              <w:pStyle w:val="TableParagraph"/>
              <w:spacing w:before="191"/>
              <w:ind w:left="7"/>
              <w:rPr>
                <w:b/>
                <w:sz w:val="24"/>
              </w:rPr>
            </w:pPr>
            <w:r>
              <w:rPr>
                <w:b/>
                <w:spacing w:val="-10"/>
                <w:sz w:val="24"/>
              </w:rPr>
              <w:t>P</w:t>
            </w:r>
          </w:p>
        </w:tc>
        <w:tc>
          <w:tcPr>
            <w:tcW w:w="1579" w:type="dxa"/>
          </w:tcPr>
          <w:p w14:paraId="25ADC223" w14:textId="77777777" w:rsidR="00CF467C" w:rsidRDefault="00CF467C" w:rsidP="00D13FA8">
            <w:pPr>
              <w:pStyle w:val="TableParagraph"/>
              <w:spacing w:before="191"/>
              <w:ind w:right="2"/>
              <w:rPr>
                <w:b/>
                <w:sz w:val="24"/>
              </w:rPr>
            </w:pPr>
            <w:r>
              <w:rPr>
                <w:b/>
                <w:spacing w:val="-10"/>
                <w:sz w:val="24"/>
              </w:rPr>
              <w:t>B</w:t>
            </w:r>
          </w:p>
        </w:tc>
        <w:tc>
          <w:tcPr>
            <w:tcW w:w="1578" w:type="dxa"/>
          </w:tcPr>
          <w:p w14:paraId="15FD7CE7" w14:textId="77777777" w:rsidR="00CF467C" w:rsidRDefault="00CF467C" w:rsidP="00D13FA8">
            <w:pPr>
              <w:pStyle w:val="TableParagraph"/>
              <w:spacing w:before="191"/>
              <w:ind w:left="15"/>
              <w:rPr>
                <w:b/>
                <w:sz w:val="24"/>
              </w:rPr>
            </w:pPr>
            <w:r>
              <w:rPr>
                <w:b/>
                <w:sz w:val="24"/>
              </w:rPr>
              <w:t xml:space="preserve">P x </w:t>
            </w:r>
            <w:r>
              <w:rPr>
                <w:b/>
                <w:spacing w:val="-10"/>
                <w:sz w:val="24"/>
              </w:rPr>
              <w:t>B</w:t>
            </w:r>
          </w:p>
        </w:tc>
        <w:tc>
          <w:tcPr>
            <w:tcW w:w="1136" w:type="dxa"/>
          </w:tcPr>
          <w:p w14:paraId="38AD68A2" w14:textId="77777777" w:rsidR="00CF467C" w:rsidRDefault="00CF467C" w:rsidP="00D13FA8">
            <w:pPr>
              <w:pStyle w:val="TableParagraph"/>
              <w:spacing w:line="240" w:lineRule="auto"/>
              <w:ind w:left="0"/>
              <w:jc w:val="left"/>
            </w:pPr>
          </w:p>
        </w:tc>
      </w:tr>
      <w:tr w:rsidR="00CF467C" w14:paraId="690B8D56" w14:textId="77777777" w:rsidTr="00D13FA8">
        <w:trPr>
          <w:trHeight w:val="468"/>
        </w:trPr>
        <w:tc>
          <w:tcPr>
            <w:tcW w:w="2249" w:type="dxa"/>
          </w:tcPr>
          <w:p w14:paraId="18837DC7" w14:textId="77777777" w:rsidR="00CF467C" w:rsidRDefault="00CF467C" w:rsidP="00D13FA8">
            <w:pPr>
              <w:pStyle w:val="TableParagraph"/>
              <w:spacing w:line="276" w:lineRule="exact"/>
              <w:ind w:left="7"/>
              <w:rPr>
                <w:b/>
                <w:sz w:val="24"/>
              </w:rPr>
            </w:pPr>
            <w:r>
              <w:rPr>
                <w:b/>
                <w:spacing w:val="-5"/>
                <w:sz w:val="24"/>
              </w:rPr>
              <w:t>CD</w:t>
            </w:r>
          </w:p>
        </w:tc>
        <w:tc>
          <w:tcPr>
            <w:tcW w:w="1392" w:type="dxa"/>
          </w:tcPr>
          <w:p w14:paraId="077CF511" w14:textId="77777777" w:rsidR="00CF467C" w:rsidRDefault="00CF467C" w:rsidP="00D13FA8">
            <w:pPr>
              <w:pStyle w:val="TableParagraph"/>
              <w:spacing w:line="276" w:lineRule="exact"/>
              <w:ind w:left="7"/>
              <w:rPr>
                <w:sz w:val="24"/>
              </w:rPr>
            </w:pPr>
            <w:r>
              <w:rPr>
                <w:spacing w:val="-2"/>
                <w:sz w:val="24"/>
              </w:rPr>
              <w:t>104.92</w:t>
            </w:r>
          </w:p>
        </w:tc>
        <w:tc>
          <w:tcPr>
            <w:tcW w:w="1582" w:type="dxa"/>
          </w:tcPr>
          <w:p w14:paraId="5FD24260" w14:textId="77777777" w:rsidR="00CF467C" w:rsidRDefault="00CF467C" w:rsidP="00D13FA8">
            <w:pPr>
              <w:pStyle w:val="TableParagraph"/>
              <w:spacing w:line="276" w:lineRule="exact"/>
              <w:ind w:left="6"/>
              <w:rPr>
                <w:sz w:val="24"/>
              </w:rPr>
            </w:pPr>
            <w:r>
              <w:rPr>
                <w:spacing w:val="-2"/>
                <w:sz w:val="24"/>
              </w:rPr>
              <w:t>57.47</w:t>
            </w:r>
          </w:p>
        </w:tc>
        <w:tc>
          <w:tcPr>
            <w:tcW w:w="1579" w:type="dxa"/>
          </w:tcPr>
          <w:p w14:paraId="2049355E" w14:textId="77777777" w:rsidR="00CF467C" w:rsidRDefault="00CF467C" w:rsidP="00D13FA8">
            <w:pPr>
              <w:pStyle w:val="TableParagraph"/>
              <w:spacing w:line="276" w:lineRule="exact"/>
              <w:ind w:right="8"/>
              <w:rPr>
                <w:sz w:val="24"/>
              </w:rPr>
            </w:pPr>
            <w:r>
              <w:rPr>
                <w:spacing w:val="-2"/>
                <w:sz w:val="24"/>
              </w:rPr>
              <w:t>181.73</w:t>
            </w:r>
          </w:p>
        </w:tc>
        <w:tc>
          <w:tcPr>
            <w:tcW w:w="1087" w:type="dxa"/>
          </w:tcPr>
          <w:p w14:paraId="33911E7B" w14:textId="77777777" w:rsidR="00CF467C" w:rsidRDefault="00CF467C" w:rsidP="00D13FA8">
            <w:pPr>
              <w:pStyle w:val="TableParagraph"/>
              <w:spacing w:line="240" w:lineRule="auto"/>
              <w:ind w:left="0"/>
              <w:jc w:val="left"/>
            </w:pPr>
          </w:p>
        </w:tc>
        <w:tc>
          <w:tcPr>
            <w:tcW w:w="1514" w:type="dxa"/>
          </w:tcPr>
          <w:p w14:paraId="614B2B86" w14:textId="77777777" w:rsidR="00CF467C" w:rsidRDefault="00CF467C" w:rsidP="00D13FA8">
            <w:pPr>
              <w:pStyle w:val="TableParagraph"/>
              <w:spacing w:line="276" w:lineRule="exact"/>
              <w:ind w:left="7"/>
              <w:rPr>
                <w:sz w:val="24"/>
              </w:rPr>
            </w:pPr>
            <w:r>
              <w:rPr>
                <w:spacing w:val="-4"/>
                <w:sz w:val="24"/>
              </w:rPr>
              <w:t>0.04</w:t>
            </w:r>
          </w:p>
        </w:tc>
        <w:tc>
          <w:tcPr>
            <w:tcW w:w="1579" w:type="dxa"/>
          </w:tcPr>
          <w:p w14:paraId="1BD1A187" w14:textId="77777777" w:rsidR="00CF467C" w:rsidRDefault="00CF467C" w:rsidP="00D13FA8">
            <w:pPr>
              <w:pStyle w:val="TableParagraph"/>
              <w:spacing w:line="276" w:lineRule="exact"/>
              <w:ind w:right="1"/>
              <w:rPr>
                <w:sz w:val="24"/>
              </w:rPr>
            </w:pPr>
            <w:r>
              <w:rPr>
                <w:spacing w:val="-4"/>
                <w:sz w:val="24"/>
              </w:rPr>
              <w:t>0.02</w:t>
            </w:r>
          </w:p>
        </w:tc>
        <w:tc>
          <w:tcPr>
            <w:tcW w:w="1578" w:type="dxa"/>
          </w:tcPr>
          <w:p w14:paraId="542E7675" w14:textId="77777777" w:rsidR="00CF467C" w:rsidRDefault="00CF467C" w:rsidP="00D13FA8">
            <w:pPr>
              <w:pStyle w:val="TableParagraph"/>
              <w:spacing w:line="276" w:lineRule="exact"/>
              <w:ind w:left="15" w:right="2"/>
              <w:rPr>
                <w:sz w:val="24"/>
              </w:rPr>
            </w:pPr>
            <w:r>
              <w:rPr>
                <w:spacing w:val="-4"/>
                <w:sz w:val="24"/>
              </w:rPr>
              <w:t>0.07</w:t>
            </w:r>
          </w:p>
        </w:tc>
        <w:tc>
          <w:tcPr>
            <w:tcW w:w="1136" w:type="dxa"/>
          </w:tcPr>
          <w:p w14:paraId="15834C1C" w14:textId="77777777" w:rsidR="00CF467C" w:rsidRDefault="00CF467C" w:rsidP="00D13FA8">
            <w:pPr>
              <w:pStyle w:val="TableParagraph"/>
              <w:spacing w:line="240" w:lineRule="auto"/>
              <w:ind w:left="0"/>
              <w:jc w:val="left"/>
            </w:pPr>
          </w:p>
        </w:tc>
      </w:tr>
      <w:tr w:rsidR="00CF467C" w14:paraId="25A90EBB" w14:textId="77777777" w:rsidTr="00D13FA8">
        <w:trPr>
          <w:trHeight w:val="467"/>
        </w:trPr>
        <w:tc>
          <w:tcPr>
            <w:tcW w:w="2249" w:type="dxa"/>
          </w:tcPr>
          <w:p w14:paraId="7B39FACC" w14:textId="77777777" w:rsidR="00CF467C" w:rsidRDefault="00CF467C" w:rsidP="00D13FA8">
            <w:pPr>
              <w:pStyle w:val="TableParagraph"/>
              <w:spacing w:line="275" w:lineRule="exact"/>
              <w:ind w:left="7"/>
              <w:rPr>
                <w:b/>
                <w:sz w:val="24"/>
              </w:rPr>
            </w:pPr>
            <w:r>
              <w:rPr>
                <w:b/>
                <w:spacing w:val="-5"/>
                <w:sz w:val="24"/>
              </w:rPr>
              <w:t>CV</w:t>
            </w:r>
          </w:p>
        </w:tc>
        <w:tc>
          <w:tcPr>
            <w:tcW w:w="5640" w:type="dxa"/>
            <w:gridSpan w:val="4"/>
          </w:tcPr>
          <w:p w14:paraId="7A576D26" w14:textId="77777777" w:rsidR="00CF467C" w:rsidRDefault="00CF467C" w:rsidP="00D13FA8">
            <w:pPr>
              <w:pStyle w:val="TableParagraph"/>
              <w:spacing w:line="275" w:lineRule="exact"/>
              <w:ind w:left="8"/>
              <w:rPr>
                <w:sz w:val="24"/>
              </w:rPr>
            </w:pPr>
            <w:r>
              <w:rPr>
                <w:spacing w:val="-4"/>
                <w:sz w:val="24"/>
              </w:rPr>
              <w:t>4.98</w:t>
            </w:r>
          </w:p>
        </w:tc>
        <w:tc>
          <w:tcPr>
            <w:tcW w:w="5807" w:type="dxa"/>
            <w:gridSpan w:val="4"/>
          </w:tcPr>
          <w:p w14:paraId="0703538D" w14:textId="77777777" w:rsidR="00CF467C" w:rsidRDefault="00CF467C" w:rsidP="00D13FA8">
            <w:pPr>
              <w:pStyle w:val="TableParagraph"/>
              <w:spacing w:line="275" w:lineRule="exact"/>
              <w:ind w:left="70" w:right="59"/>
              <w:rPr>
                <w:sz w:val="24"/>
              </w:rPr>
            </w:pPr>
            <w:r>
              <w:rPr>
                <w:spacing w:val="-4"/>
                <w:sz w:val="24"/>
              </w:rPr>
              <w:t>5.06</w:t>
            </w:r>
          </w:p>
        </w:tc>
      </w:tr>
    </w:tbl>
    <w:p w14:paraId="61A6F2D9" w14:textId="77777777" w:rsidR="00CF467C" w:rsidRDefault="00CF467C" w:rsidP="00CF467C">
      <w:pPr>
        <w:pStyle w:val="TableParagraph"/>
        <w:spacing w:line="275" w:lineRule="exact"/>
        <w:rPr>
          <w:sz w:val="24"/>
        </w:rPr>
        <w:sectPr w:rsidR="00CF467C">
          <w:headerReference w:type="even" r:id="rId37"/>
          <w:headerReference w:type="default" r:id="rId38"/>
          <w:footerReference w:type="default" r:id="rId39"/>
          <w:headerReference w:type="first" r:id="rId40"/>
          <w:pgSz w:w="15840" w:h="12240" w:orient="landscape"/>
          <w:pgMar w:top="1360" w:right="566" w:bottom="280" w:left="1417" w:header="0" w:footer="0" w:gutter="0"/>
          <w:cols w:space="720"/>
        </w:sectPr>
      </w:pPr>
    </w:p>
    <w:p w14:paraId="5CBF63A5" w14:textId="77777777" w:rsidR="00CF467C" w:rsidRDefault="00CF467C" w:rsidP="00CF467C">
      <w:pPr>
        <w:pStyle w:val="BodyText"/>
        <w:spacing w:before="6"/>
        <w:jc w:val="left"/>
        <w:rPr>
          <w:b/>
          <w:sz w:val="4"/>
        </w:rPr>
      </w:pPr>
    </w:p>
    <w:p w14:paraId="355E919A" w14:textId="77777777" w:rsidR="00CF467C" w:rsidRDefault="00CF467C" w:rsidP="00CF467C">
      <w:pPr>
        <w:pStyle w:val="BodyText"/>
        <w:ind w:left="15"/>
        <w:jc w:val="left"/>
        <w:rPr>
          <w:sz w:val="20"/>
        </w:rPr>
      </w:pPr>
      <w:r>
        <w:rPr>
          <w:noProof/>
          <w:sz w:val="20"/>
        </w:rPr>
        <mc:AlternateContent>
          <mc:Choice Requires="wpg">
            <w:drawing>
              <wp:inline distT="0" distB="0" distL="0" distR="0" wp14:anchorId="64DCCDCE" wp14:editId="5A9B824A">
                <wp:extent cx="8229600" cy="3696678"/>
                <wp:effectExtent l="0" t="0" r="19050" b="18415"/>
                <wp:docPr id="320" name="Group 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3696678"/>
                          <a:chOff x="4762" y="4762"/>
                          <a:chExt cx="8229600" cy="2059578"/>
                        </a:xfrm>
                      </wpg:grpSpPr>
                      <wps:wsp>
                        <wps:cNvPr id="321" name="Graphic 321"/>
                        <wps:cNvSpPr/>
                        <wps:spPr>
                          <a:xfrm>
                            <a:off x="425005" y="444817"/>
                            <a:ext cx="7670165" cy="840105"/>
                          </a:xfrm>
                          <a:custGeom>
                            <a:avLst/>
                            <a:gdLst/>
                            <a:ahLst/>
                            <a:cxnLst/>
                            <a:rect l="l" t="t" r="r" b="b"/>
                            <a:pathLst>
                              <a:path w="7670165" h="840105">
                                <a:moveTo>
                                  <a:pt x="0" y="840105"/>
                                </a:moveTo>
                                <a:lnTo>
                                  <a:pt x="146684" y="840105"/>
                                </a:lnTo>
                              </a:path>
                              <a:path w="7670165" h="840105">
                                <a:moveTo>
                                  <a:pt x="280797" y="840105"/>
                                </a:moveTo>
                                <a:lnTo>
                                  <a:pt x="315849" y="840105"/>
                                </a:lnTo>
                              </a:path>
                              <a:path w="7670165" h="840105">
                                <a:moveTo>
                                  <a:pt x="449961" y="840105"/>
                                </a:moveTo>
                                <a:lnTo>
                                  <a:pt x="486537" y="840105"/>
                                </a:lnTo>
                              </a:path>
                              <a:path w="7670165" h="840105">
                                <a:moveTo>
                                  <a:pt x="620649" y="840105"/>
                                </a:moveTo>
                                <a:lnTo>
                                  <a:pt x="913257" y="840105"/>
                                </a:lnTo>
                              </a:path>
                              <a:path w="7670165" h="840105">
                                <a:moveTo>
                                  <a:pt x="1047369" y="840105"/>
                                </a:moveTo>
                                <a:lnTo>
                                  <a:pt x="1083945" y="840105"/>
                                </a:lnTo>
                              </a:path>
                              <a:path w="7670165" h="840105">
                                <a:moveTo>
                                  <a:pt x="1218057" y="840105"/>
                                </a:moveTo>
                                <a:lnTo>
                                  <a:pt x="1253108" y="840105"/>
                                </a:lnTo>
                              </a:path>
                              <a:path w="7670165" h="840105">
                                <a:moveTo>
                                  <a:pt x="1387220" y="840105"/>
                                </a:moveTo>
                                <a:lnTo>
                                  <a:pt x="1679829" y="840105"/>
                                </a:lnTo>
                              </a:path>
                              <a:path w="7670165" h="840105">
                                <a:moveTo>
                                  <a:pt x="1813940" y="840105"/>
                                </a:moveTo>
                                <a:lnTo>
                                  <a:pt x="1850517" y="840105"/>
                                </a:lnTo>
                              </a:path>
                              <a:path w="7670165" h="840105">
                                <a:moveTo>
                                  <a:pt x="1984629" y="840105"/>
                                </a:moveTo>
                                <a:lnTo>
                                  <a:pt x="2021205" y="840105"/>
                                </a:lnTo>
                              </a:path>
                              <a:path w="7670165" h="840105">
                                <a:moveTo>
                                  <a:pt x="2153793" y="840105"/>
                                </a:moveTo>
                                <a:lnTo>
                                  <a:pt x="2447924" y="840105"/>
                                </a:lnTo>
                              </a:path>
                              <a:path w="7670165" h="840105">
                                <a:moveTo>
                                  <a:pt x="2582036" y="840105"/>
                                </a:moveTo>
                                <a:lnTo>
                                  <a:pt x="2617089" y="840105"/>
                                </a:lnTo>
                              </a:path>
                              <a:path w="7670165" h="840105">
                                <a:moveTo>
                                  <a:pt x="2751201" y="840105"/>
                                </a:moveTo>
                                <a:lnTo>
                                  <a:pt x="2787777" y="840105"/>
                                </a:lnTo>
                              </a:path>
                              <a:path w="7670165" h="840105">
                                <a:moveTo>
                                  <a:pt x="2921889" y="840105"/>
                                </a:moveTo>
                                <a:lnTo>
                                  <a:pt x="3214497" y="840105"/>
                                </a:lnTo>
                              </a:path>
                              <a:path w="7670165" h="840105">
                                <a:moveTo>
                                  <a:pt x="3348608" y="840105"/>
                                </a:moveTo>
                                <a:lnTo>
                                  <a:pt x="3383660" y="840105"/>
                                </a:lnTo>
                              </a:path>
                              <a:path w="7670165" h="840105">
                                <a:moveTo>
                                  <a:pt x="3517773" y="840105"/>
                                </a:moveTo>
                                <a:lnTo>
                                  <a:pt x="3554349" y="840105"/>
                                </a:lnTo>
                              </a:path>
                              <a:path w="7670165" h="840105">
                                <a:moveTo>
                                  <a:pt x="3688460" y="840105"/>
                                </a:moveTo>
                                <a:lnTo>
                                  <a:pt x="3981069" y="840105"/>
                                </a:lnTo>
                              </a:path>
                              <a:path w="7670165" h="840105">
                                <a:moveTo>
                                  <a:pt x="4115180" y="840105"/>
                                </a:moveTo>
                                <a:lnTo>
                                  <a:pt x="4151756" y="840105"/>
                                </a:lnTo>
                              </a:path>
                              <a:path w="7670165" h="840105">
                                <a:moveTo>
                                  <a:pt x="4285869" y="840105"/>
                                </a:moveTo>
                                <a:lnTo>
                                  <a:pt x="4320921" y="840105"/>
                                </a:lnTo>
                              </a:path>
                              <a:path w="7670165" h="840105">
                                <a:moveTo>
                                  <a:pt x="4455033" y="840105"/>
                                </a:moveTo>
                                <a:lnTo>
                                  <a:pt x="4747641" y="840105"/>
                                </a:lnTo>
                              </a:path>
                              <a:path w="7670165" h="840105">
                                <a:moveTo>
                                  <a:pt x="4881753" y="840105"/>
                                </a:moveTo>
                                <a:lnTo>
                                  <a:pt x="4918329" y="840105"/>
                                </a:lnTo>
                              </a:path>
                              <a:path w="7670165" h="840105">
                                <a:moveTo>
                                  <a:pt x="5052441" y="840105"/>
                                </a:moveTo>
                                <a:lnTo>
                                  <a:pt x="5089017" y="840105"/>
                                </a:lnTo>
                              </a:path>
                              <a:path w="7670165" h="840105">
                                <a:moveTo>
                                  <a:pt x="5221605" y="840105"/>
                                </a:moveTo>
                                <a:lnTo>
                                  <a:pt x="5515736" y="840105"/>
                                </a:lnTo>
                              </a:path>
                              <a:path w="7670165" h="840105">
                                <a:moveTo>
                                  <a:pt x="5649849" y="840105"/>
                                </a:moveTo>
                                <a:lnTo>
                                  <a:pt x="5684901" y="840105"/>
                                </a:lnTo>
                              </a:path>
                              <a:path w="7670165" h="840105">
                                <a:moveTo>
                                  <a:pt x="5819012" y="840105"/>
                                </a:moveTo>
                                <a:lnTo>
                                  <a:pt x="5855588" y="840105"/>
                                </a:lnTo>
                              </a:path>
                              <a:path w="7670165" h="840105">
                                <a:moveTo>
                                  <a:pt x="5989701" y="840105"/>
                                </a:moveTo>
                                <a:lnTo>
                                  <a:pt x="6282308" y="840105"/>
                                </a:lnTo>
                              </a:path>
                              <a:path w="7670165" h="840105">
                                <a:moveTo>
                                  <a:pt x="6416421" y="840105"/>
                                </a:moveTo>
                                <a:lnTo>
                                  <a:pt x="6452997" y="840105"/>
                                </a:lnTo>
                              </a:path>
                              <a:path w="7670165" h="840105">
                                <a:moveTo>
                                  <a:pt x="6585584" y="840105"/>
                                </a:moveTo>
                                <a:lnTo>
                                  <a:pt x="6622160" y="840105"/>
                                </a:lnTo>
                              </a:path>
                              <a:path w="7670165" h="840105">
                                <a:moveTo>
                                  <a:pt x="6756273" y="840105"/>
                                </a:moveTo>
                                <a:lnTo>
                                  <a:pt x="7048881" y="840105"/>
                                </a:lnTo>
                              </a:path>
                              <a:path w="7670165" h="840105">
                                <a:moveTo>
                                  <a:pt x="7182992" y="840105"/>
                                </a:moveTo>
                                <a:lnTo>
                                  <a:pt x="7219568" y="840105"/>
                                </a:lnTo>
                              </a:path>
                              <a:path w="7670165" h="840105">
                                <a:moveTo>
                                  <a:pt x="7353681" y="840105"/>
                                </a:moveTo>
                                <a:lnTo>
                                  <a:pt x="7388733" y="840105"/>
                                </a:lnTo>
                              </a:path>
                              <a:path w="7670165" h="840105">
                                <a:moveTo>
                                  <a:pt x="7522845" y="840105"/>
                                </a:moveTo>
                                <a:lnTo>
                                  <a:pt x="7669657" y="840105"/>
                                </a:lnTo>
                              </a:path>
                              <a:path w="7670165" h="840105">
                                <a:moveTo>
                                  <a:pt x="0" y="699897"/>
                                </a:moveTo>
                                <a:lnTo>
                                  <a:pt x="146684" y="699897"/>
                                </a:lnTo>
                              </a:path>
                              <a:path w="7670165" h="840105">
                                <a:moveTo>
                                  <a:pt x="280797" y="699897"/>
                                </a:moveTo>
                                <a:lnTo>
                                  <a:pt x="315849" y="699897"/>
                                </a:lnTo>
                              </a:path>
                              <a:path w="7670165" h="840105">
                                <a:moveTo>
                                  <a:pt x="449961" y="699897"/>
                                </a:moveTo>
                                <a:lnTo>
                                  <a:pt x="486537" y="699897"/>
                                </a:lnTo>
                              </a:path>
                              <a:path w="7670165" h="840105">
                                <a:moveTo>
                                  <a:pt x="620649" y="699897"/>
                                </a:moveTo>
                                <a:lnTo>
                                  <a:pt x="913257" y="699897"/>
                                </a:lnTo>
                              </a:path>
                              <a:path w="7670165" h="840105">
                                <a:moveTo>
                                  <a:pt x="1047369" y="699897"/>
                                </a:moveTo>
                                <a:lnTo>
                                  <a:pt x="1083945" y="699897"/>
                                </a:lnTo>
                              </a:path>
                              <a:path w="7670165" h="840105">
                                <a:moveTo>
                                  <a:pt x="1218057" y="699897"/>
                                </a:moveTo>
                                <a:lnTo>
                                  <a:pt x="1253108" y="699897"/>
                                </a:lnTo>
                              </a:path>
                              <a:path w="7670165" h="840105">
                                <a:moveTo>
                                  <a:pt x="1387220" y="699897"/>
                                </a:moveTo>
                                <a:lnTo>
                                  <a:pt x="1679829" y="699897"/>
                                </a:lnTo>
                              </a:path>
                              <a:path w="7670165" h="840105">
                                <a:moveTo>
                                  <a:pt x="1813940" y="699897"/>
                                </a:moveTo>
                                <a:lnTo>
                                  <a:pt x="1850517" y="699897"/>
                                </a:lnTo>
                              </a:path>
                              <a:path w="7670165" h="840105">
                                <a:moveTo>
                                  <a:pt x="1984629" y="699897"/>
                                </a:moveTo>
                                <a:lnTo>
                                  <a:pt x="2021205" y="699897"/>
                                </a:lnTo>
                              </a:path>
                              <a:path w="7670165" h="840105">
                                <a:moveTo>
                                  <a:pt x="2153793" y="699897"/>
                                </a:moveTo>
                                <a:lnTo>
                                  <a:pt x="2447924" y="699897"/>
                                </a:lnTo>
                              </a:path>
                              <a:path w="7670165" h="840105">
                                <a:moveTo>
                                  <a:pt x="2582036" y="699897"/>
                                </a:moveTo>
                                <a:lnTo>
                                  <a:pt x="2617089" y="699897"/>
                                </a:lnTo>
                              </a:path>
                              <a:path w="7670165" h="840105">
                                <a:moveTo>
                                  <a:pt x="2751201" y="699897"/>
                                </a:moveTo>
                                <a:lnTo>
                                  <a:pt x="2787777" y="699897"/>
                                </a:lnTo>
                              </a:path>
                              <a:path w="7670165" h="840105">
                                <a:moveTo>
                                  <a:pt x="2921889" y="699897"/>
                                </a:moveTo>
                                <a:lnTo>
                                  <a:pt x="3214497" y="699897"/>
                                </a:lnTo>
                              </a:path>
                              <a:path w="7670165" h="840105">
                                <a:moveTo>
                                  <a:pt x="3348608" y="699897"/>
                                </a:moveTo>
                                <a:lnTo>
                                  <a:pt x="3383660" y="699897"/>
                                </a:lnTo>
                              </a:path>
                              <a:path w="7670165" h="840105">
                                <a:moveTo>
                                  <a:pt x="3517773" y="699897"/>
                                </a:moveTo>
                                <a:lnTo>
                                  <a:pt x="3554349" y="699897"/>
                                </a:lnTo>
                              </a:path>
                              <a:path w="7670165" h="840105">
                                <a:moveTo>
                                  <a:pt x="3688460" y="699897"/>
                                </a:moveTo>
                                <a:lnTo>
                                  <a:pt x="3981069" y="699897"/>
                                </a:lnTo>
                              </a:path>
                              <a:path w="7670165" h="840105">
                                <a:moveTo>
                                  <a:pt x="4115180" y="699897"/>
                                </a:moveTo>
                                <a:lnTo>
                                  <a:pt x="4151756" y="699897"/>
                                </a:lnTo>
                              </a:path>
                              <a:path w="7670165" h="840105">
                                <a:moveTo>
                                  <a:pt x="4285869" y="699897"/>
                                </a:moveTo>
                                <a:lnTo>
                                  <a:pt x="4320921" y="699897"/>
                                </a:lnTo>
                              </a:path>
                              <a:path w="7670165" h="840105">
                                <a:moveTo>
                                  <a:pt x="4455033" y="699897"/>
                                </a:moveTo>
                                <a:lnTo>
                                  <a:pt x="4747641" y="699897"/>
                                </a:lnTo>
                              </a:path>
                              <a:path w="7670165" h="840105">
                                <a:moveTo>
                                  <a:pt x="4881753" y="699897"/>
                                </a:moveTo>
                                <a:lnTo>
                                  <a:pt x="4918329" y="699897"/>
                                </a:lnTo>
                              </a:path>
                              <a:path w="7670165" h="840105">
                                <a:moveTo>
                                  <a:pt x="5052441" y="699897"/>
                                </a:moveTo>
                                <a:lnTo>
                                  <a:pt x="5089017" y="699897"/>
                                </a:lnTo>
                              </a:path>
                              <a:path w="7670165" h="840105">
                                <a:moveTo>
                                  <a:pt x="5221605" y="699897"/>
                                </a:moveTo>
                                <a:lnTo>
                                  <a:pt x="5515736" y="699897"/>
                                </a:lnTo>
                              </a:path>
                              <a:path w="7670165" h="840105">
                                <a:moveTo>
                                  <a:pt x="5649849" y="699897"/>
                                </a:moveTo>
                                <a:lnTo>
                                  <a:pt x="5684901" y="699897"/>
                                </a:lnTo>
                              </a:path>
                              <a:path w="7670165" h="840105">
                                <a:moveTo>
                                  <a:pt x="5819012" y="699897"/>
                                </a:moveTo>
                                <a:lnTo>
                                  <a:pt x="5855588" y="699897"/>
                                </a:lnTo>
                              </a:path>
                              <a:path w="7670165" h="840105">
                                <a:moveTo>
                                  <a:pt x="5989701" y="699897"/>
                                </a:moveTo>
                                <a:lnTo>
                                  <a:pt x="6282308" y="699897"/>
                                </a:lnTo>
                              </a:path>
                              <a:path w="7670165" h="840105">
                                <a:moveTo>
                                  <a:pt x="6416421" y="699897"/>
                                </a:moveTo>
                                <a:lnTo>
                                  <a:pt x="6452997" y="699897"/>
                                </a:lnTo>
                              </a:path>
                              <a:path w="7670165" h="840105">
                                <a:moveTo>
                                  <a:pt x="6585584" y="699897"/>
                                </a:moveTo>
                                <a:lnTo>
                                  <a:pt x="6622160" y="699897"/>
                                </a:lnTo>
                              </a:path>
                              <a:path w="7670165" h="840105">
                                <a:moveTo>
                                  <a:pt x="6756273" y="699897"/>
                                </a:moveTo>
                                <a:lnTo>
                                  <a:pt x="7048881" y="699897"/>
                                </a:lnTo>
                              </a:path>
                              <a:path w="7670165" h="840105">
                                <a:moveTo>
                                  <a:pt x="7182992" y="699897"/>
                                </a:moveTo>
                                <a:lnTo>
                                  <a:pt x="7219568" y="699897"/>
                                </a:lnTo>
                              </a:path>
                              <a:path w="7670165" h="840105">
                                <a:moveTo>
                                  <a:pt x="7353681" y="699897"/>
                                </a:moveTo>
                                <a:lnTo>
                                  <a:pt x="7388733" y="699897"/>
                                </a:lnTo>
                              </a:path>
                              <a:path w="7670165" h="840105">
                                <a:moveTo>
                                  <a:pt x="7522845" y="699897"/>
                                </a:moveTo>
                                <a:lnTo>
                                  <a:pt x="7669657" y="699897"/>
                                </a:lnTo>
                              </a:path>
                              <a:path w="7670165" h="840105">
                                <a:moveTo>
                                  <a:pt x="0" y="559689"/>
                                </a:moveTo>
                                <a:lnTo>
                                  <a:pt x="146684" y="559689"/>
                                </a:lnTo>
                              </a:path>
                              <a:path w="7670165" h="840105">
                                <a:moveTo>
                                  <a:pt x="280797" y="559689"/>
                                </a:moveTo>
                                <a:lnTo>
                                  <a:pt x="315849" y="559689"/>
                                </a:lnTo>
                              </a:path>
                              <a:path w="7670165" h="840105">
                                <a:moveTo>
                                  <a:pt x="449961" y="559689"/>
                                </a:moveTo>
                                <a:lnTo>
                                  <a:pt x="486537" y="559689"/>
                                </a:lnTo>
                              </a:path>
                              <a:path w="7670165" h="840105">
                                <a:moveTo>
                                  <a:pt x="620649" y="559689"/>
                                </a:moveTo>
                                <a:lnTo>
                                  <a:pt x="913257" y="559689"/>
                                </a:lnTo>
                              </a:path>
                              <a:path w="7670165" h="840105">
                                <a:moveTo>
                                  <a:pt x="1047369" y="559689"/>
                                </a:moveTo>
                                <a:lnTo>
                                  <a:pt x="1083945" y="559689"/>
                                </a:lnTo>
                              </a:path>
                              <a:path w="7670165" h="840105">
                                <a:moveTo>
                                  <a:pt x="1218057" y="559689"/>
                                </a:moveTo>
                                <a:lnTo>
                                  <a:pt x="1253108" y="559689"/>
                                </a:lnTo>
                              </a:path>
                              <a:path w="7670165" h="840105">
                                <a:moveTo>
                                  <a:pt x="1387220" y="559689"/>
                                </a:moveTo>
                                <a:lnTo>
                                  <a:pt x="1679829" y="559689"/>
                                </a:lnTo>
                              </a:path>
                              <a:path w="7670165" h="840105">
                                <a:moveTo>
                                  <a:pt x="1813940" y="559689"/>
                                </a:moveTo>
                                <a:lnTo>
                                  <a:pt x="1850517" y="559689"/>
                                </a:lnTo>
                              </a:path>
                              <a:path w="7670165" h="840105">
                                <a:moveTo>
                                  <a:pt x="1984629" y="559689"/>
                                </a:moveTo>
                                <a:lnTo>
                                  <a:pt x="2021205" y="559689"/>
                                </a:lnTo>
                              </a:path>
                              <a:path w="7670165" h="840105">
                                <a:moveTo>
                                  <a:pt x="2153793" y="559689"/>
                                </a:moveTo>
                                <a:lnTo>
                                  <a:pt x="2447924" y="559689"/>
                                </a:lnTo>
                              </a:path>
                              <a:path w="7670165" h="840105">
                                <a:moveTo>
                                  <a:pt x="2582036" y="559689"/>
                                </a:moveTo>
                                <a:lnTo>
                                  <a:pt x="2617089" y="559689"/>
                                </a:lnTo>
                              </a:path>
                              <a:path w="7670165" h="840105">
                                <a:moveTo>
                                  <a:pt x="2751201" y="559689"/>
                                </a:moveTo>
                                <a:lnTo>
                                  <a:pt x="2787777" y="559689"/>
                                </a:lnTo>
                              </a:path>
                              <a:path w="7670165" h="840105">
                                <a:moveTo>
                                  <a:pt x="2921889" y="559689"/>
                                </a:moveTo>
                                <a:lnTo>
                                  <a:pt x="3214497" y="559689"/>
                                </a:lnTo>
                              </a:path>
                              <a:path w="7670165" h="840105">
                                <a:moveTo>
                                  <a:pt x="3348608" y="559689"/>
                                </a:moveTo>
                                <a:lnTo>
                                  <a:pt x="3383660" y="559689"/>
                                </a:lnTo>
                              </a:path>
                              <a:path w="7670165" h="840105">
                                <a:moveTo>
                                  <a:pt x="3517773" y="559689"/>
                                </a:moveTo>
                                <a:lnTo>
                                  <a:pt x="3554349" y="559689"/>
                                </a:lnTo>
                              </a:path>
                              <a:path w="7670165" h="840105">
                                <a:moveTo>
                                  <a:pt x="3688460" y="559689"/>
                                </a:moveTo>
                                <a:lnTo>
                                  <a:pt x="3981069" y="559689"/>
                                </a:lnTo>
                              </a:path>
                              <a:path w="7670165" h="840105">
                                <a:moveTo>
                                  <a:pt x="4115180" y="559689"/>
                                </a:moveTo>
                                <a:lnTo>
                                  <a:pt x="4151756" y="559689"/>
                                </a:lnTo>
                              </a:path>
                              <a:path w="7670165" h="840105">
                                <a:moveTo>
                                  <a:pt x="4285869" y="559689"/>
                                </a:moveTo>
                                <a:lnTo>
                                  <a:pt x="4320921" y="559689"/>
                                </a:lnTo>
                              </a:path>
                              <a:path w="7670165" h="840105">
                                <a:moveTo>
                                  <a:pt x="4455033" y="559689"/>
                                </a:moveTo>
                                <a:lnTo>
                                  <a:pt x="4747641" y="559689"/>
                                </a:lnTo>
                              </a:path>
                              <a:path w="7670165" h="840105">
                                <a:moveTo>
                                  <a:pt x="4881753" y="559689"/>
                                </a:moveTo>
                                <a:lnTo>
                                  <a:pt x="4918329" y="559689"/>
                                </a:lnTo>
                              </a:path>
                              <a:path w="7670165" h="840105">
                                <a:moveTo>
                                  <a:pt x="5052441" y="559689"/>
                                </a:moveTo>
                                <a:lnTo>
                                  <a:pt x="5089017" y="559689"/>
                                </a:lnTo>
                              </a:path>
                              <a:path w="7670165" h="840105">
                                <a:moveTo>
                                  <a:pt x="5221605" y="559689"/>
                                </a:moveTo>
                                <a:lnTo>
                                  <a:pt x="5515736" y="559689"/>
                                </a:lnTo>
                              </a:path>
                              <a:path w="7670165" h="840105">
                                <a:moveTo>
                                  <a:pt x="5649849" y="559689"/>
                                </a:moveTo>
                                <a:lnTo>
                                  <a:pt x="5684901" y="559689"/>
                                </a:lnTo>
                              </a:path>
                              <a:path w="7670165" h="840105">
                                <a:moveTo>
                                  <a:pt x="5819012" y="559689"/>
                                </a:moveTo>
                                <a:lnTo>
                                  <a:pt x="5855588" y="559689"/>
                                </a:lnTo>
                              </a:path>
                              <a:path w="7670165" h="840105">
                                <a:moveTo>
                                  <a:pt x="5989701" y="559689"/>
                                </a:moveTo>
                                <a:lnTo>
                                  <a:pt x="6282308" y="559689"/>
                                </a:lnTo>
                              </a:path>
                              <a:path w="7670165" h="840105">
                                <a:moveTo>
                                  <a:pt x="6416421" y="559689"/>
                                </a:moveTo>
                                <a:lnTo>
                                  <a:pt x="6452997" y="559689"/>
                                </a:lnTo>
                              </a:path>
                              <a:path w="7670165" h="840105">
                                <a:moveTo>
                                  <a:pt x="6585584" y="559689"/>
                                </a:moveTo>
                                <a:lnTo>
                                  <a:pt x="6622160" y="559689"/>
                                </a:lnTo>
                              </a:path>
                              <a:path w="7670165" h="840105">
                                <a:moveTo>
                                  <a:pt x="6756273" y="559689"/>
                                </a:moveTo>
                                <a:lnTo>
                                  <a:pt x="7048881" y="559689"/>
                                </a:lnTo>
                              </a:path>
                              <a:path w="7670165" h="840105">
                                <a:moveTo>
                                  <a:pt x="7182992" y="559689"/>
                                </a:moveTo>
                                <a:lnTo>
                                  <a:pt x="7219568" y="559689"/>
                                </a:lnTo>
                              </a:path>
                              <a:path w="7670165" h="840105">
                                <a:moveTo>
                                  <a:pt x="7353681" y="559689"/>
                                </a:moveTo>
                                <a:lnTo>
                                  <a:pt x="7388733" y="559689"/>
                                </a:lnTo>
                              </a:path>
                              <a:path w="7670165" h="840105">
                                <a:moveTo>
                                  <a:pt x="7522845" y="559689"/>
                                </a:moveTo>
                                <a:lnTo>
                                  <a:pt x="7669657" y="559689"/>
                                </a:lnTo>
                              </a:path>
                              <a:path w="7670165" h="840105">
                                <a:moveTo>
                                  <a:pt x="0" y="419481"/>
                                </a:moveTo>
                                <a:lnTo>
                                  <a:pt x="1083945" y="419481"/>
                                </a:lnTo>
                              </a:path>
                              <a:path w="7670165" h="840105">
                                <a:moveTo>
                                  <a:pt x="1218057" y="419481"/>
                                </a:moveTo>
                                <a:lnTo>
                                  <a:pt x="1253108" y="419481"/>
                                </a:lnTo>
                              </a:path>
                              <a:path w="7670165" h="840105">
                                <a:moveTo>
                                  <a:pt x="1387220" y="419481"/>
                                </a:moveTo>
                                <a:lnTo>
                                  <a:pt x="1850517" y="419481"/>
                                </a:lnTo>
                              </a:path>
                              <a:path w="7670165" h="840105">
                                <a:moveTo>
                                  <a:pt x="1984629" y="419481"/>
                                </a:moveTo>
                                <a:lnTo>
                                  <a:pt x="2021205" y="419481"/>
                                </a:lnTo>
                              </a:path>
                              <a:path w="7670165" h="840105">
                                <a:moveTo>
                                  <a:pt x="2153793" y="419481"/>
                                </a:moveTo>
                                <a:lnTo>
                                  <a:pt x="2447924" y="419481"/>
                                </a:lnTo>
                              </a:path>
                              <a:path w="7670165" h="840105">
                                <a:moveTo>
                                  <a:pt x="2582036" y="419481"/>
                                </a:moveTo>
                                <a:lnTo>
                                  <a:pt x="2617089" y="419481"/>
                                </a:lnTo>
                              </a:path>
                              <a:path w="7670165" h="840105">
                                <a:moveTo>
                                  <a:pt x="2751201" y="419481"/>
                                </a:moveTo>
                                <a:lnTo>
                                  <a:pt x="2787777" y="419481"/>
                                </a:lnTo>
                              </a:path>
                              <a:path w="7670165" h="840105">
                                <a:moveTo>
                                  <a:pt x="2921889" y="419481"/>
                                </a:moveTo>
                                <a:lnTo>
                                  <a:pt x="3214497" y="419481"/>
                                </a:lnTo>
                              </a:path>
                              <a:path w="7670165" h="840105">
                                <a:moveTo>
                                  <a:pt x="3348608" y="419481"/>
                                </a:moveTo>
                                <a:lnTo>
                                  <a:pt x="3383660" y="419481"/>
                                </a:lnTo>
                              </a:path>
                              <a:path w="7670165" h="840105">
                                <a:moveTo>
                                  <a:pt x="3517773" y="419481"/>
                                </a:moveTo>
                                <a:lnTo>
                                  <a:pt x="3554349" y="419481"/>
                                </a:lnTo>
                              </a:path>
                              <a:path w="7670165" h="840105">
                                <a:moveTo>
                                  <a:pt x="3688460" y="419481"/>
                                </a:moveTo>
                                <a:lnTo>
                                  <a:pt x="3981069" y="419481"/>
                                </a:lnTo>
                              </a:path>
                              <a:path w="7670165" h="840105">
                                <a:moveTo>
                                  <a:pt x="4115180" y="419481"/>
                                </a:moveTo>
                                <a:lnTo>
                                  <a:pt x="4151756" y="419481"/>
                                </a:lnTo>
                              </a:path>
                              <a:path w="7670165" h="840105">
                                <a:moveTo>
                                  <a:pt x="4285869" y="419481"/>
                                </a:moveTo>
                                <a:lnTo>
                                  <a:pt x="4320921" y="419481"/>
                                </a:lnTo>
                              </a:path>
                              <a:path w="7670165" h="840105">
                                <a:moveTo>
                                  <a:pt x="4455033" y="419481"/>
                                </a:moveTo>
                                <a:lnTo>
                                  <a:pt x="4747641" y="419481"/>
                                </a:lnTo>
                              </a:path>
                              <a:path w="7670165" h="840105">
                                <a:moveTo>
                                  <a:pt x="4881753" y="419481"/>
                                </a:moveTo>
                                <a:lnTo>
                                  <a:pt x="4918329" y="419481"/>
                                </a:lnTo>
                              </a:path>
                              <a:path w="7670165" h="840105">
                                <a:moveTo>
                                  <a:pt x="5052441" y="419481"/>
                                </a:moveTo>
                                <a:lnTo>
                                  <a:pt x="5089017" y="419481"/>
                                </a:lnTo>
                              </a:path>
                              <a:path w="7670165" h="840105">
                                <a:moveTo>
                                  <a:pt x="5221605" y="419481"/>
                                </a:moveTo>
                                <a:lnTo>
                                  <a:pt x="5684901" y="419481"/>
                                </a:lnTo>
                              </a:path>
                              <a:path w="7670165" h="840105">
                                <a:moveTo>
                                  <a:pt x="5819012" y="419481"/>
                                </a:moveTo>
                                <a:lnTo>
                                  <a:pt x="5855588" y="419481"/>
                                </a:lnTo>
                              </a:path>
                              <a:path w="7670165" h="840105">
                                <a:moveTo>
                                  <a:pt x="5989701" y="419481"/>
                                </a:moveTo>
                                <a:lnTo>
                                  <a:pt x="6452997" y="419481"/>
                                </a:lnTo>
                              </a:path>
                              <a:path w="7670165" h="840105">
                                <a:moveTo>
                                  <a:pt x="6585584" y="419481"/>
                                </a:moveTo>
                                <a:lnTo>
                                  <a:pt x="7219568" y="419481"/>
                                </a:lnTo>
                              </a:path>
                              <a:path w="7670165" h="840105">
                                <a:moveTo>
                                  <a:pt x="7353681" y="419481"/>
                                </a:moveTo>
                                <a:lnTo>
                                  <a:pt x="7669657" y="419481"/>
                                </a:lnTo>
                              </a:path>
                              <a:path w="7670165" h="840105">
                                <a:moveTo>
                                  <a:pt x="0" y="280797"/>
                                </a:moveTo>
                                <a:lnTo>
                                  <a:pt x="1083945" y="280797"/>
                                </a:lnTo>
                              </a:path>
                              <a:path w="7670165" h="840105">
                                <a:moveTo>
                                  <a:pt x="1218057" y="280797"/>
                                </a:moveTo>
                                <a:lnTo>
                                  <a:pt x="1850517" y="280797"/>
                                </a:lnTo>
                              </a:path>
                              <a:path w="7670165" h="840105">
                                <a:moveTo>
                                  <a:pt x="1984629" y="280797"/>
                                </a:moveTo>
                                <a:lnTo>
                                  <a:pt x="2617089" y="280797"/>
                                </a:lnTo>
                              </a:path>
                              <a:path w="7670165" h="840105">
                                <a:moveTo>
                                  <a:pt x="2751201" y="280797"/>
                                </a:moveTo>
                                <a:lnTo>
                                  <a:pt x="3383660" y="280797"/>
                                </a:lnTo>
                              </a:path>
                              <a:path w="7670165" h="840105">
                                <a:moveTo>
                                  <a:pt x="3517773" y="280797"/>
                                </a:moveTo>
                                <a:lnTo>
                                  <a:pt x="4151756" y="280797"/>
                                </a:lnTo>
                              </a:path>
                              <a:path w="7670165" h="840105">
                                <a:moveTo>
                                  <a:pt x="4285869" y="280797"/>
                                </a:moveTo>
                                <a:lnTo>
                                  <a:pt x="4918329" y="280797"/>
                                </a:lnTo>
                              </a:path>
                              <a:path w="7670165" h="840105">
                                <a:moveTo>
                                  <a:pt x="5052441" y="280797"/>
                                </a:moveTo>
                                <a:lnTo>
                                  <a:pt x="6452997" y="280797"/>
                                </a:lnTo>
                              </a:path>
                              <a:path w="7670165" h="840105">
                                <a:moveTo>
                                  <a:pt x="6585584" y="280797"/>
                                </a:moveTo>
                                <a:lnTo>
                                  <a:pt x="7219568" y="280797"/>
                                </a:lnTo>
                              </a:path>
                              <a:path w="7670165" h="840105">
                                <a:moveTo>
                                  <a:pt x="7353681" y="280797"/>
                                </a:moveTo>
                                <a:lnTo>
                                  <a:pt x="7669657" y="280797"/>
                                </a:lnTo>
                              </a:path>
                              <a:path w="7670165" h="840105">
                                <a:moveTo>
                                  <a:pt x="0" y="140589"/>
                                </a:moveTo>
                                <a:lnTo>
                                  <a:pt x="4918329" y="140589"/>
                                </a:lnTo>
                              </a:path>
                              <a:path w="7670165" h="840105">
                                <a:moveTo>
                                  <a:pt x="5052441" y="140589"/>
                                </a:moveTo>
                                <a:lnTo>
                                  <a:pt x="7669657" y="140589"/>
                                </a:lnTo>
                              </a:path>
                              <a:path w="7670165" h="840105">
                                <a:moveTo>
                                  <a:pt x="0" y="0"/>
                                </a:moveTo>
                                <a:lnTo>
                                  <a:pt x="7669657" y="0"/>
                                </a:lnTo>
                              </a:path>
                            </a:pathLst>
                          </a:custGeom>
                          <a:ln w="9525">
                            <a:solidFill>
                              <a:srgbClr val="D9D9D9"/>
                            </a:solidFill>
                            <a:prstDash val="solid"/>
                          </a:ln>
                        </wps:spPr>
                        <wps:bodyPr wrap="square" lIns="0" tIns="0" rIns="0" bIns="0" rtlCol="0">
                          <a:prstTxWarp prst="textNoShape">
                            <a:avLst/>
                          </a:prstTxWarp>
                          <a:noAutofit/>
                        </wps:bodyPr>
                      </wps:wsp>
                      <wps:wsp>
                        <wps:cNvPr id="322" name="Graphic 322"/>
                        <wps:cNvSpPr/>
                        <wps:spPr>
                          <a:xfrm>
                            <a:off x="571690" y="821626"/>
                            <a:ext cx="7036434" cy="603885"/>
                          </a:xfrm>
                          <a:custGeom>
                            <a:avLst/>
                            <a:gdLst/>
                            <a:ahLst/>
                            <a:cxnLst/>
                            <a:rect l="l" t="t" r="r" b="b"/>
                            <a:pathLst>
                              <a:path w="7036434" h="603885">
                                <a:moveTo>
                                  <a:pt x="134112" y="140208"/>
                                </a:moveTo>
                                <a:lnTo>
                                  <a:pt x="0" y="140208"/>
                                </a:lnTo>
                                <a:lnTo>
                                  <a:pt x="0" y="603504"/>
                                </a:lnTo>
                                <a:lnTo>
                                  <a:pt x="134112" y="603504"/>
                                </a:lnTo>
                                <a:lnTo>
                                  <a:pt x="134112" y="140208"/>
                                </a:lnTo>
                                <a:close/>
                              </a:path>
                              <a:path w="7036434" h="603885">
                                <a:moveTo>
                                  <a:pt x="900684" y="112776"/>
                                </a:moveTo>
                                <a:lnTo>
                                  <a:pt x="766572" y="112776"/>
                                </a:lnTo>
                                <a:lnTo>
                                  <a:pt x="766572" y="603504"/>
                                </a:lnTo>
                                <a:lnTo>
                                  <a:pt x="900684" y="603504"/>
                                </a:lnTo>
                                <a:lnTo>
                                  <a:pt x="900684" y="112776"/>
                                </a:lnTo>
                                <a:close/>
                              </a:path>
                              <a:path w="7036434" h="603885">
                                <a:moveTo>
                                  <a:pt x="1667256" y="47244"/>
                                </a:moveTo>
                                <a:lnTo>
                                  <a:pt x="1533144" y="47244"/>
                                </a:lnTo>
                                <a:lnTo>
                                  <a:pt x="1533144" y="603504"/>
                                </a:lnTo>
                                <a:lnTo>
                                  <a:pt x="1667256" y="603504"/>
                                </a:lnTo>
                                <a:lnTo>
                                  <a:pt x="1667256" y="47244"/>
                                </a:lnTo>
                                <a:close/>
                              </a:path>
                              <a:path w="7036434" h="603885">
                                <a:moveTo>
                                  <a:pt x="2435352" y="0"/>
                                </a:moveTo>
                                <a:lnTo>
                                  <a:pt x="2301240" y="0"/>
                                </a:lnTo>
                                <a:lnTo>
                                  <a:pt x="2301240" y="603504"/>
                                </a:lnTo>
                                <a:lnTo>
                                  <a:pt x="2435352" y="603504"/>
                                </a:lnTo>
                                <a:lnTo>
                                  <a:pt x="2435352" y="0"/>
                                </a:lnTo>
                                <a:close/>
                              </a:path>
                              <a:path w="7036434" h="603885">
                                <a:moveTo>
                                  <a:pt x="3201924" y="22860"/>
                                </a:moveTo>
                                <a:lnTo>
                                  <a:pt x="3067812" y="22860"/>
                                </a:lnTo>
                                <a:lnTo>
                                  <a:pt x="3067812" y="603504"/>
                                </a:lnTo>
                                <a:lnTo>
                                  <a:pt x="3201924" y="603504"/>
                                </a:lnTo>
                                <a:lnTo>
                                  <a:pt x="3201924" y="22860"/>
                                </a:lnTo>
                                <a:close/>
                              </a:path>
                              <a:path w="7036434" h="603885">
                                <a:moveTo>
                                  <a:pt x="3968496" y="1524"/>
                                </a:moveTo>
                                <a:lnTo>
                                  <a:pt x="3834384" y="1524"/>
                                </a:lnTo>
                                <a:lnTo>
                                  <a:pt x="3834384" y="603504"/>
                                </a:lnTo>
                                <a:lnTo>
                                  <a:pt x="3968496" y="603504"/>
                                </a:lnTo>
                                <a:lnTo>
                                  <a:pt x="3968496" y="1524"/>
                                </a:lnTo>
                                <a:close/>
                              </a:path>
                              <a:path w="7036434" h="603885">
                                <a:moveTo>
                                  <a:pt x="4735068" y="15240"/>
                                </a:moveTo>
                                <a:lnTo>
                                  <a:pt x="4600956" y="15240"/>
                                </a:lnTo>
                                <a:lnTo>
                                  <a:pt x="4600956" y="603504"/>
                                </a:lnTo>
                                <a:lnTo>
                                  <a:pt x="4735068" y="603504"/>
                                </a:lnTo>
                                <a:lnTo>
                                  <a:pt x="4735068" y="15240"/>
                                </a:lnTo>
                                <a:close/>
                              </a:path>
                              <a:path w="7036434" h="603885">
                                <a:moveTo>
                                  <a:pt x="5503164" y="117348"/>
                                </a:moveTo>
                                <a:lnTo>
                                  <a:pt x="5369052" y="117348"/>
                                </a:lnTo>
                                <a:lnTo>
                                  <a:pt x="5369052" y="603504"/>
                                </a:lnTo>
                                <a:lnTo>
                                  <a:pt x="5503164" y="603504"/>
                                </a:lnTo>
                                <a:lnTo>
                                  <a:pt x="5503164" y="117348"/>
                                </a:lnTo>
                                <a:close/>
                              </a:path>
                              <a:path w="7036434" h="603885">
                                <a:moveTo>
                                  <a:pt x="6269736" y="67056"/>
                                </a:moveTo>
                                <a:lnTo>
                                  <a:pt x="6135624" y="67056"/>
                                </a:lnTo>
                                <a:lnTo>
                                  <a:pt x="6135624" y="603504"/>
                                </a:lnTo>
                                <a:lnTo>
                                  <a:pt x="6269736" y="603504"/>
                                </a:lnTo>
                                <a:lnTo>
                                  <a:pt x="6269736" y="67056"/>
                                </a:lnTo>
                                <a:close/>
                              </a:path>
                              <a:path w="7036434" h="603885">
                                <a:moveTo>
                                  <a:pt x="7036308" y="141732"/>
                                </a:moveTo>
                                <a:lnTo>
                                  <a:pt x="6902196" y="141732"/>
                                </a:lnTo>
                                <a:lnTo>
                                  <a:pt x="6902196" y="603504"/>
                                </a:lnTo>
                                <a:lnTo>
                                  <a:pt x="7036308" y="603504"/>
                                </a:lnTo>
                                <a:lnTo>
                                  <a:pt x="7036308" y="141732"/>
                                </a:lnTo>
                                <a:close/>
                              </a:path>
                            </a:pathLst>
                          </a:custGeom>
                          <a:solidFill>
                            <a:srgbClr val="93B6D2"/>
                          </a:solidFill>
                        </wps:spPr>
                        <wps:bodyPr wrap="square" lIns="0" tIns="0" rIns="0" bIns="0" rtlCol="0">
                          <a:prstTxWarp prst="textNoShape">
                            <a:avLst/>
                          </a:prstTxWarp>
                          <a:noAutofit/>
                        </wps:bodyPr>
                      </wps:wsp>
                      <wps:wsp>
                        <wps:cNvPr id="323" name="Graphic 323"/>
                        <wps:cNvSpPr/>
                        <wps:spPr>
                          <a:xfrm>
                            <a:off x="740854" y="545782"/>
                            <a:ext cx="7038340" cy="879475"/>
                          </a:xfrm>
                          <a:custGeom>
                            <a:avLst/>
                            <a:gdLst/>
                            <a:ahLst/>
                            <a:cxnLst/>
                            <a:rect l="l" t="t" r="r" b="b"/>
                            <a:pathLst>
                              <a:path w="7038340" h="879475">
                                <a:moveTo>
                                  <a:pt x="134112" y="350520"/>
                                </a:moveTo>
                                <a:lnTo>
                                  <a:pt x="0" y="350520"/>
                                </a:lnTo>
                                <a:lnTo>
                                  <a:pt x="0" y="879348"/>
                                </a:lnTo>
                                <a:lnTo>
                                  <a:pt x="134112" y="879348"/>
                                </a:lnTo>
                                <a:lnTo>
                                  <a:pt x="134112" y="350520"/>
                                </a:lnTo>
                                <a:close/>
                              </a:path>
                              <a:path w="7038340" h="879475">
                                <a:moveTo>
                                  <a:pt x="902208" y="88392"/>
                                </a:moveTo>
                                <a:lnTo>
                                  <a:pt x="768096" y="88392"/>
                                </a:lnTo>
                                <a:lnTo>
                                  <a:pt x="768096" y="879348"/>
                                </a:lnTo>
                                <a:lnTo>
                                  <a:pt x="902208" y="879348"/>
                                </a:lnTo>
                                <a:lnTo>
                                  <a:pt x="902208" y="88392"/>
                                </a:lnTo>
                                <a:close/>
                              </a:path>
                              <a:path w="7038340" h="879475">
                                <a:moveTo>
                                  <a:pt x="1668780" y="35052"/>
                                </a:moveTo>
                                <a:lnTo>
                                  <a:pt x="1534668" y="35052"/>
                                </a:lnTo>
                                <a:lnTo>
                                  <a:pt x="1534668" y="879348"/>
                                </a:lnTo>
                                <a:lnTo>
                                  <a:pt x="1668780" y="879348"/>
                                </a:lnTo>
                                <a:lnTo>
                                  <a:pt x="1668780" y="35052"/>
                                </a:lnTo>
                                <a:close/>
                              </a:path>
                              <a:path w="7038340" h="879475">
                                <a:moveTo>
                                  <a:pt x="2435352" y="56388"/>
                                </a:moveTo>
                                <a:lnTo>
                                  <a:pt x="2301240" y="56388"/>
                                </a:lnTo>
                                <a:lnTo>
                                  <a:pt x="2301240" y="879348"/>
                                </a:lnTo>
                                <a:lnTo>
                                  <a:pt x="2435352" y="879348"/>
                                </a:lnTo>
                                <a:lnTo>
                                  <a:pt x="2435352" y="56388"/>
                                </a:lnTo>
                                <a:close/>
                              </a:path>
                              <a:path w="7038340" h="879475">
                                <a:moveTo>
                                  <a:pt x="3201924" y="71628"/>
                                </a:moveTo>
                                <a:lnTo>
                                  <a:pt x="3067812" y="71628"/>
                                </a:lnTo>
                                <a:lnTo>
                                  <a:pt x="3067812" y="879348"/>
                                </a:lnTo>
                                <a:lnTo>
                                  <a:pt x="3201924" y="879348"/>
                                </a:lnTo>
                                <a:lnTo>
                                  <a:pt x="3201924" y="71628"/>
                                </a:lnTo>
                                <a:close/>
                              </a:path>
                              <a:path w="7038340" h="879475">
                                <a:moveTo>
                                  <a:pt x="3970020" y="76200"/>
                                </a:moveTo>
                                <a:lnTo>
                                  <a:pt x="3835908" y="76200"/>
                                </a:lnTo>
                                <a:lnTo>
                                  <a:pt x="3835908" y="879348"/>
                                </a:lnTo>
                                <a:lnTo>
                                  <a:pt x="3970020" y="879348"/>
                                </a:lnTo>
                                <a:lnTo>
                                  <a:pt x="3970020" y="76200"/>
                                </a:lnTo>
                                <a:close/>
                              </a:path>
                              <a:path w="7038340" h="879475">
                                <a:moveTo>
                                  <a:pt x="4736592" y="0"/>
                                </a:moveTo>
                                <a:lnTo>
                                  <a:pt x="4602480" y="0"/>
                                </a:lnTo>
                                <a:lnTo>
                                  <a:pt x="4602480" y="879348"/>
                                </a:lnTo>
                                <a:lnTo>
                                  <a:pt x="4736592" y="879348"/>
                                </a:lnTo>
                                <a:lnTo>
                                  <a:pt x="4736592" y="0"/>
                                </a:lnTo>
                                <a:close/>
                              </a:path>
                              <a:path w="7038340" h="879475">
                                <a:moveTo>
                                  <a:pt x="5503164" y="188976"/>
                                </a:moveTo>
                                <a:lnTo>
                                  <a:pt x="5369052" y="188976"/>
                                </a:lnTo>
                                <a:lnTo>
                                  <a:pt x="5369052" y="879348"/>
                                </a:lnTo>
                                <a:lnTo>
                                  <a:pt x="5503164" y="879348"/>
                                </a:lnTo>
                                <a:lnTo>
                                  <a:pt x="5503164" y="188976"/>
                                </a:lnTo>
                                <a:close/>
                              </a:path>
                              <a:path w="7038340" h="879475">
                                <a:moveTo>
                                  <a:pt x="6269736" y="163068"/>
                                </a:moveTo>
                                <a:lnTo>
                                  <a:pt x="6137148" y="163068"/>
                                </a:lnTo>
                                <a:lnTo>
                                  <a:pt x="6137148" y="879348"/>
                                </a:lnTo>
                                <a:lnTo>
                                  <a:pt x="6269736" y="879348"/>
                                </a:lnTo>
                                <a:lnTo>
                                  <a:pt x="6269736" y="163068"/>
                                </a:lnTo>
                                <a:close/>
                              </a:path>
                              <a:path w="7038340" h="879475">
                                <a:moveTo>
                                  <a:pt x="7037832" y="146304"/>
                                </a:moveTo>
                                <a:lnTo>
                                  <a:pt x="6903720" y="146304"/>
                                </a:lnTo>
                                <a:lnTo>
                                  <a:pt x="6903720" y="879348"/>
                                </a:lnTo>
                                <a:lnTo>
                                  <a:pt x="7037832" y="879348"/>
                                </a:lnTo>
                                <a:lnTo>
                                  <a:pt x="7037832" y="146304"/>
                                </a:lnTo>
                                <a:close/>
                              </a:path>
                            </a:pathLst>
                          </a:custGeom>
                          <a:solidFill>
                            <a:srgbClr val="DD8046"/>
                          </a:solidFill>
                        </wps:spPr>
                        <wps:bodyPr wrap="square" lIns="0" tIns="0" rIns="0" bIns="0" rtlCol="0">
                          <a:prstTxWarp prst="textNoShape">
                            <a:avLst/>
                          </a:prstTxWarp>
                          <a:noAutofit/>
                        </wps:bodyPr>
                      </wps:wsp>
                      <wps:wsp>
                        <wps:cNvPr id="324" name="Graphic 324"/>
                        <wps:cNvSpPr/>
                        <wps:spPr>
                          <a:xfrm>
                            <a:off x="911542" y="777430"/>
                            <a:ext cx="7036434" cy="647700"/>
                          </a:xfrm>
                          <a:custGeom>
                            <a:avLst/>
                            <a:gdLst/>
                            <a:ahLst/>
                            <a:cxnLst/>
                            <a:rect l="l" t="t" r="r" b="b"/>
                            <a:pathLst>
                              <a:path w="7036434" h="647700">
                                <a:moveTo>
                                  <a:pt x="134112" y="141732"/>
                                </a:moveTo>
                                <a:lnTo>
                                  <a:pt x="0" y="141732"/>
                                </a:lnTo>
                                <a:lnTo>
                                  <a:pt x="0" y="647700"/>
                                </a:lnTo>
                                <a:lnTo>
                                  <a:pt x="134112" y="647700"/>
                                </a:lnTo>
                                <a:lnTo>
                                  <a:pt x="134112" y="141732"/>
                                </a:lnTo>
                                <a:close/>
                              </a:path>
                              <a:path w="7036434" h="647700">
                                <a:moveTo>
                                  <a:pt x="900684" y="73152"/>
                                </a:moveTo>
                                <a:lnTo>
                                  <a:pt x="766572" y="73152"/>
                                </a:lnTo>
                                <a:lnTo>
                                  <a:pt x="766572" y="647700"/>
                                </a:lnTo>
                                <a:lnTo>
                                  <a:pt x="900684" y="647700"/>
                                </a:lnTo>
                                <a:lnTo>
                                  <a:pt x="900684" y="73152"/>
                                </a:lnTo>
                                <a:close/>
                              </a:path>
                              <a:path w="7036434" h="647700">
                                <a:moveTo>
                                  <a:pt x="1667256" y="36576"/>
                                </a:moveTo>
                                <a:lnTo>
                                  <a:pt x="1534668" y="36576"/>
                                </a:lnTo>
                                <a:lnTo>
                                  <a:pt x="1534668" y="647700"/>
                                </a:lnTo>
                                <a:lnTo>
                                  <a:pt x="1667256" y="647700"/>
                                </a:lnTo>
                                <a:lnTo>
                                  <a:pt x="1667256" y="36576"/>
                                </a:lnTo>
                                <a:close/>
                              </a:path>
                              <a:path w="7036434" h="647700">
                                <a:moveTo>
                                  <a:pt x="2435352" y="0"/>
                                </a:moveTo>
                                <a:lnTo>
                                  <a:pt x="2301240" y="0"/>
                                </a:lnTo>
                                <a:lnTo>
                                  <a:pt x="2301240" y="647700"/>
                                </a:lnTo>
                                <a:lnTo>
                                  <a:pt x="2435352" y="647700"/>
                                </a:lnTo>
                                <a:lnTo>
                                  <a:pt x="2435352" y="0"/>
                                </a:lnTo>
                                <a:close/>
                              </a:path>
                              <a:path w="7036434" h="647700">
                                <a:moveTo>
                                  <a:pt x="3201924" y="51816"/>
                                </a:moveTo>
                                <a:lnTo>
                                  <a:pt x="3067812" y="51816"/>
                                </a:lnTo>
                                <a:lnTo>
                                  <a:pt x="3067812" y="647700"/>
                                </a:lnTo>
                                <a:lnTo>
                                  <a:pt x="3201924" y="647700"/>
                                </a:lnTo>
                                <a:lnTo>
                                  <a:pt x="3201924" y="51816"/>
                                </a:lnTo>
                                <a:close/>
                              </a:path>
                              <a:path w="7036434" h="647700">
                                <a:moveTo>
                                  <a:pt x="3968496" y="19812"/>
                                </a:moveTo>
                                <a:lnTo>
                                  <a:pt x="3834384" y="19812"/>
                                </a:lnTo>
                                <a:lnTo>
                                  <a:pt x="3834384" y="647700"/>
                                </a:lnTo>
                                <a:lnTo>
                                  <a:pt x="3968496" y="647700"/>
                                </a:lnTo>
                                <a:lnTo>
                                  <a:pt x="3968496" y="19812"/>
                                </a:lnTo>
                                <a:close/>
                              </a:path>
                              <a:path w="7036434" h="647700">
                                <a:moveTo>
                                  <a:pt x="4735068" y="57912"/>
                                </a:moveTo>
                                <a:lnTo>
                                  <a:pt x="4602480" y="57912"/>
                                </a:lnTo>
                                <a:lnTo>
                                  <a:pt x="4602480" y="647700"/>
                                </a:lnTo>
                                <a:lnTo>
                                  <a:pt x="4735068" y="647700"/>
                                </a:lnTo>
                                <a:lnTo>
                                  <a:pt x="4735068" y="57912"/>
                                </a:lnTo>
                                <a:close/>
                              </a:path>
                              <a:path w="7036434" h="647700">
                                <a:moveTo>
                                  <a:pt x="5503164" y="65532"/>
                                </a:moveTo>
                                <a:lnTo>
                                  <a:pt x="5369052" y="65532"/>
                                </a:lnTo>
                                <a:lnTo>
                                  <a:pt x="5369052" y="647700"/>
                                </a:lnTo>
                                <a:lnTo>
                                  <a:pt x="5503164" y="647700"/>
                                </a:lnTo>
                                <a:lnTo>
                                  <a:pt x="5503164" y="65532"/>
                                </a:lnTo>
                                <a:close/>
                              </a:path>
                              <a:path w="7036434" h="647700">
                                <a:moveTo>
                                  <a:pt x="6269736" y="88392"/>
                                </a:moveTo>
                                <a:lnTo>
                                  <a:pt x="6135624" y="88392"/>
                                </a:lnTo>
                                <a:lnTo>
                                  <a:pt x="6135624" y="647700"/>
                                </a:lnTo>
                                <a:lnTo>
                                  <a:pt x="6269736" y="647700"/>
                                </a:lnTo>
                                <a:lnTo>
                                  <a:pt x="6269736" y="88392"/>
                                </a:lnTo>
                                <a:close/>
                              </a:path>
                              <a:path w="7036434" h="647700">
                                <a:moveTo>
                                  <a:pt x="7036308" y="176784"/>
                                </a:moveTo>
                                <a:lnTo>
                                  <a:pt x="6902196" y="176784"/>
                                </a:lnTo>
                                <a:lnTo>
                                  <a:pt x="6902196" y="647700"/>
                                </a:lnTo>
                                <a:lnTo>
                                  <a:pt x="7036308" y="647700"/>
                                </a:lnTo>
                                <a:lnTo>
                                  <a:pt x="7036308" y="176784"/>
                                </a:lnTo>
                                <a:close/>
                              </a:path>
                            </a:pathLst>
                          </a:custGeom>
                          <a:solidFill>
                            <a:srgbClr val="A4AB81"/>
                          </a:solidFill>
                        </wps:spPr>
                        <wps:bodyPr wrap="square" lIns="0" tIns="0" rIns="0" bIns="0" rtlCol="0">
                          <a:prstTxWarp prst="textNoShape">
                            <a:avLst/>
                          </a:prstTxWarp>
                          <a:noAutofit/>
                        </wps:bodyPr>
                      </wps:wsp>
                      <wps:wsp>
                        <wps:cNvPr id="325" name="Graphic 325"/>
                        <wps:cNvSpPr/>
                        <wps:spPr>
                          <a:xfrm>
                            <a:off x="425005" y="1425130"/>
                            <a:ext cx="7670165" cy="1270"/>
                          </a:xfrm>
                          <a:custGeom>
                            <a:avLst/>
                            <a:gdLst/>
                            <a:ahLst/>
                            <a:cxnLst/>
                            <a:rect l="l" t="t" r="r" b="b"/>
                            <a:pathLst>
                              <a:path w="7670165">
                                <a:moveTo>
                                  <a:pt x="0" y="0"/>
                                </a:moveTo>
                                <a:lnTo>
                                  <a:pt x="7669657" y="0"/>
                                </a:lnTo>
                              </a:path>
                            </a:pathLst>
                          </a:custGeom>
                          <a:ln w="9525">
                            <a:solidFill>
                              <a:srgbClr val="D9D9D9"/>
                            </a:solidFill>
                            <a:prstDash val="solid"/>
                          </a:ln>
                        </wps:spPr>
                        <wps:bodyPr wrap="square" lIns="0" tIns="0" rIns="0" bIns="0" rtlCol="0">
                          <a:prstTxWarp prst="textNoShape">
                            <a:avLst/>
                          </a:prstTxWarp>
                          <a:noAutofit/>
                        </wps:bodyPr>
                      </wps:wsp>
                      <wps:wsp>
                        <wps:cNvPr id="326" name="Graphic 32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27" name="Graphic 32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28" name="Graphic 32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29" name="Textbox 329"/>
                        <wps:cNvSpPr txBox="1"/>
                        <wps:spPr>
                          <a:xfrm>
                            <a:off x="4762" y="4762"/>
                            <a:ext cx="8229600" cy="2059578"/>
                          </a:xfrm>
                          <a:prstGeom prst="rect">
                            <a:avLst/>
                          </a:prstGeom>
                          <a:ln w="9525">
                            <a:solidFill>
                              <a:srgbClr val="D9D9D9"/>
                            </a:solidFill>
                            <a:prstDash val="solid"/>
                          </a:ln>
                        </wps:spPr>
                        <wps:txbx>
                          <w:txbxContent>
                            <w:p w14:paraId="69EE913A" w14:textId="77777777" w:rsidR="009C0C45" w:rsidRDefault="009C0C45" w:rsidP="00CF467C">
                              <w:pPr>
                                <w:spacing w:before="142"/>
                                <w:ind w:left="213" w:right="213"/>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Vigour</w:t>
                              </w:r>
                              <w:r>
                                <w:rPr>
                                  <w:rFonts w:ascii="Calibri"/>
                                  <w:b/>
                                  <w:color w:val="585858"/>
                                  <w:spacing w:val="-4"/>
                                  <w:sz w:val="24"/>
                                </w:rPr>
                                <w:t xml:space="preserve"> </w:t>
                              </w:r>
                              <w:r>
                                <w:rPr>
                                  <w:rFonts w:ascii="Calibri"/>
                                  <w:b/>
                                  <w:color w:val="585858"/>
                                  <w:sz w:val="24"/>
                                </w:rPr>
                                <w:t>Index-II</w:t>
                              </w:r>
                              <w:r>
                                <w:rPr>
                                  <w:rFonts w:ascii="Calibri"/>
                                  <w:b/>
                                  <w:color w:val="585858"/>
                                  <w:spacing w:val="-7"/>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0046597B" w14:textId="77777777" w:rsidR="009C0C45" w:rsidRDefault="009C0C45" w:rsidP="00CF467C">
                              <w:pPr>
                                <w:spacing w:before="130"/>
                                <w:ind w:right="12455"/>
                                <w:jc w:val="right"/>
                                <w:rPr>
                                  <w:rFonts w:ascii="Calibri"/>
                                  <w:sz w:val="18"/>
                                </w:rPr>
                              </w:pPr>
                              <w:r>
                                <w:rPr>
                                  <w:rFonts w:ascii="Calibri"/>
                                  <w:color w:val="585858"/>
                                  <w:spacing w:val="-4"/>
                                  <w:sz w:val="18"/>
                                </w:rPr>
                                <w:t>3500</w:t>
                              </w:r>
                            </w:p>
                            <w:p w14:paraId="25E37D61" w14:textId="77777777" w:rsidR="009C0C45" w:rsidRDefault="009C0C45" w:rsidP="00CF467C">
                              <w:pPr>
                                <w:spacing w:before="1"/>
                                <w:ind w:right="12455"/>
                                <w:jc w:val="right"/>
                                <w:rPr>
                                  <w:rFonts w:ascii="Calibri"/>
                                  <w:sz w:val="18"/>
                                </w:rPr>
                              </w:pPr>
                              <w:r>
                                <w:rPr>
                                  <w:rFonts w:ascii="Calibri"/>
                                  <w:color w:val="585858"/>
                                  <w:spacing w:val="-4"/>
                                  <w:sz w:val="18"/>
                                </w:rPr>
                                <w:t>3000</w:t>
                              </w:r>
                            </w:p>
                            <w:p w14:paraId="234DC6D6" w14:textId="77777777" w:rsidR="009C0C45" w:rsidRDefault="009C0C45" w:rsidP="00CF467C">
                              <w:pPr>
                                <w:spacing w:before="1"/>
                                <w:ind w:right="12455"/>
                                <w:jc w:val="right"/>
                                <w:rPr>
                                  <w:rFonts w:ascii="Calibri"/>
                                  <w:sz w:val="18"/>
                                </w:rPr>
                              </w:pPr>
                              <w:r>
                                <w:rPr>
                                  <w:rFonts w:ascii="Calibri"/>
                                  <w:color w:val="585858"/>
                                  <w:spacing w:val="-4"/>
                                  <w:sz w:val="18"/>
                                </w:rPr>
                                <w:t>2500</w:t>
                              </w:r>
                            </w:p>
                            <w:p w14:paraId="7F677F65" w14:textId="6F1B8594" w:rsidR="009C0C45" w:rsidRDefault="009C0C45" w:rsidP="003B40E0">
                              <w:pPr>
                                <w:spacing w:before="1"/>
                                <w:ind w:right="12455"/>
                                <w:jc w:val="right"/>
                                <w:rPr>
                                  <w:rFonts w:ascii="Calibri"/>
                                  <w:sz w:val="18"/>
                                </w:rPr>
                              </w:pPr>
                              <w:r>
                                <w:rPr>
                                  <w:rFonts w:ascii="Calibri"/>
                                  <w:color w:val="585858"/>
                                  <w:spacing w:val="-4"/>
                                  <w:sz w:val="18"/>
                                </w:rPr>
                                <w:t>2000</w:t>
                              </w:r>
                            </w:p>
                            <w:p w14:paraId="408F54E1" w14:textId="77777777" w:rsidR="009C0C45" w:rsidRDefault="009C0C45" w:rsidP="00CF467C">
                              <w:pPr>
                                <w:spacing w:before="1"/>
                                <w:ind w:right="12455"/>
                                <w:jc w:val="right"/>
                                <w:rPr>
                                  <w:rFonts w:ascii="Calibri"/>
                                  <w:sz w:val="18"/>
                                </w:rPr>
                              </w:pPr>
                              <w:r>
                                <w:rPr>
                                  <w:rFonts w:ascii="Calibri"/>
                                  <w:color w:val="585858"/>
                                  <w:spacing w:val="-4"/>
                                  <w:sz w:val="18"/>
                                </w:rPr>
                                <w:t>1000</w:t>
                              </w:r>
                            </w:p>
                            <w:p w14:paraId="55B81A12" w14:textId="77777777" w:rsidR="009C0C45" w:rsidRDefault="009C0C45" w:rsidP="00CF467C">
                              <w:pPr>
                                <w:spacing w:before="1"/>
                                <w:ind w:right="12455"/>
                                <w:jc w:val="right"/>
                                <w:rPr>
                                  <w:rFonts w:ascii="Calibri"/>
                                  <w:sz w:val="18"/>
                                </w:rPr>
                              </w:pPr>
                              <w:r>
                                <w:rPr>
                                  <w:rFonts w:ascii="Calibri"/>
                                  <w:color w:val="585858"/>
                                  <w:spacing w:val="-5"/>
                                  <w:sz w:val="18"/>
                                </w:rPr>
                                <w:t>500</w:t>
                              </w:r>
                            </w:p>
                            <w:p w14:paraId="12CD18AE" w14:textId="77777777" w:rsidR="009C0C45" w:rsidRDefault="009C0C45" w:rsidP="00CF467C">
                              <w:pPr>
                                <w:spacing w:before="1"/>
                                <w:ind w:right="12455"/>
                                <w:jc w:val="right"/>
                                <w:rPr>
                                  <w:rFonts w:ascii="Calibri"/>
                                  <w:sz w:val="18"/>
                                </w:rPr>
                              </w:pPr>
                              <w:r>
                                <w:rPr>
                                  <w:rFonts w:ascii="Calibri"/>
                                  <w:color w:val="585858"/>
                                  <w:spacing w:val="-10"/>
                                  <w:sz w:val="18"/>
                                </w:rPr>
                                <w:t>0</w:t>
                              </w:r>
                            </w:p>
                            <w:p w14:paraId="73EA7616"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7F014E90"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79CBB5B1"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61389384" w14:textId="702FEE09" w:rsidR="009C0C45" w:rsidRDefault="009C0C45" w:rsidP="00CF467C">
                              <w:pPr>
                                <w:tabs>
                                  <w:tab w:val="left" w:pos="1904"/>
                                  <w:tab w:val="left" w:pos="4462"/>
                                  <w:tab w:val="left" w:pos="5536"/>
                                  <w:tab w:val="left" w:pos="10468"/>
                                  <w:tab w:val="left" w:pos="11675"/>
                                </w:tabs>
                                <w:spacing w:before="14" w:line="220" w:lineRule="exact"/>
                                <w:ind w:left="985"/>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43"/>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pacing w:val="-5"/>
                                  <w:sz w:val="18"/>
                                </w:rPr>
                                <w:t>100</w:t>
                              </w:r>
                              <w:r>
                                <w:rPr>
                                  <w:rFonts w:ascii="Calibri"/>
                                  <w:color w:val="585858"/>
                                  <w:sz w:val="18"/>
                                </w:rPr>
                                <w:tab/>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25 ppm</w:t>
                              </w:r>
                              <w:r>
                                <w:rPr>
                                  <w:rFonts w:ascii="Calibri"/>
                                  <w:color w:val="585858"/>
                                  <w:spacing w:val="5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5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75 ppm</w:t>
                              </w:r>
                              <w:r>
                                <w:rPr>
                                  <w:rFonts w:ascii="Calibri"/>
                                  <w:color w:val="585858"/>
                                  <w:spacing w:val="56"/>
                                  <w:sz w:val="18"/>
                                </w:rPr>
                                <w:t xml:space="preserve">  </w:t>
                              </w:r>
                              <w:r>
                                <w:rPr>
                                  <w:rFonts w:ascii="Calibri"/>
                                  <w:color w:val="585858"/>
                                  <w:sz w:val="18"/>
                                </w:rPr>
                                <w:t xml:space="preserve">Ethephon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528013A8" w14:textId="77777777" w:rsidR="009C0C45" w:rsidRDefault="009C0C45" w:rsidP="00CF467C">
                              <w:pPr>
                                <w:tabs>
                                  <w:tab w:val="left" w:pos="9390"/>
                                  <w:tab w:val="left" w:pos="10598"/>
                                  <w:tab w:val="left" w:pos="11806"/>
                                </w:tabs>
                                <w:ind w:left="4716"/>
                                <w:rPr>
                                  <w:rFonts w:ascii="Calibri"/>
                                  <w:sz w:val="18"/>
                                </w:rPr>
                              </w:pPr>
                              <w:r>
                                <w:rPr>
                                  <w:rFonts w:ascii="Calibri"/>
                                  <w:color w:val="585858"/>
                                  <w:spacing w:val="-5"/>
                                  <w:sz w:val="18"/>
                                </w:rPr>
                                <w:t>ppm</w:t>
                              </w:r>
                              <w:r>
                                <w:rPr>
                                  <w:rFonts w:ascii="Calibri"/>
                                  <w:color w:val="585858"/>
                                  <w:sz w:val="18"/>
                                </w:rPr>
                                <w:tab/>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167EF2AB" w14:textId="77777777" w:rsidR="009C0C45" w:rsidRDefault="009C0C45" w:rsidP="00CF467C">
                              <w:pPr>
                                <w:tabs>
                                  <w:tab w:val="left" w:pos="5989"/>
                                  <w:tab w:val="left" w:pos="7410"/>
                                </w:tabs>
                                <w:spacing w:before="179"/>
                                <w:ind w:left="4705"/>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inline>
            </w:drawing>
          </mc:Choice>
          <mc:Fallback>
            <w:pict>
              <v:group w14:anchorId="64DCCDCE" id="Group 320" o:spid="_x0000_s1086" style="width:9in;height:291.1pt;mso-position-horizontal-relative:char;mso-position-vertical-relative:line" coordorigin="47,47" coordsize="82296,20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">
                <v:shape id="Graphic 321" o:spid="_x0000_s1087" style="position:absolute;left:4250;top:4448;width:76701;height:8401;visibility:visible;mso-wrap-style:square;v-text-anchor:top" coordsize="7670165,84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" path="m,840105r146684,em280797,840105r35052,em449961,840105r36576,em620649,840105r292608,em1047369,840105r36576,em1218057,840105r35051,em1387220,840105r292609,em1813940,840105r36577,em1984629,840105r36576,em2153793,840105r294131,em2582036,840105r35053,em2751201,840105r36576,em2921889,840105r292608,em3348608,840105r35052,em3517773,840105r36576,em3688460,840105r292609,em4115180,840105r36576,em4285869,840105r35052,em4455033,840105r292608,em4881753,840105r36576,em5052441,840105r36576,em5221605,840105r294131,em5649849,840105r35052,em5819012,840105r36576,em5989701,840105r292607,em6416421,840105r36576,em6585584,840105r36576,em6756273,840105r292608,em7182992,840105r36576,em7353681,840105r35052,em7522845,840105r146812,em,699897r146684,em280797,699897r35052,em449961,699897r36576,em620649,699897r292608,em1047369,699897r36576,em1218057,699897r35051,em1387220,699897r292609,em1813940,699897r36577,em1984629,699897r36576,em2153793,699897r294131,em2582036,699897r35053,em2751201,699897r36576,em2921889,699897r292608,em3348608,699897r35052,em3517773,699897r36576,em3688460,699897r292609,em4115180,699897r36576,em4285869,699897r35052,em4455033,699897r292608,em4881753,699897r36576,em5052441,699897r36576,em5221605,699897r294131,em5649849,699897r35052,em5819012,699897r36576,em5989701,699897r292607,em6416421,699897r36576,em6585584,699897r36576,em6756273,699897r292608,em7182992,699897r36576,em7353681,699897r35052,em7522845,699897r146812,em,559689r146684,em280797,559689r35052,em449961,559689r36576,em620649,559689r292608,em1047369,559689r36576,em1218057,559689r35051,em1387220,559689r292609,em1813940,559689r36577,em1984629,559689r36576,em2153793,559689r294131,em2582036,559689r35053,em2751201,559689r36576,em2921889,559689r292608,em3348608,559689r35052,em3517773,559689r36576,em3688460,559689r292609,em4115180,559689r36576,em4285869,559689r35052,em4455033,559689r292608,em4881753,559689r36576,em5052441,559689r36576,em5221605,559689r294131,em5649849,559689r35052,em5819012,559689r36576,em5989701,559689r292607,em6416421,559689r36576,em6585584,559689r36576,em6756273,559689r292608,em7182992,559689r36576,em7353681,559689r35052,em7522845,559689r146812,em,419481r1083945,em1218057,419481r35051,em1387220,419481r463297,em1984629,419481r36576,em2153793,419481r294131,em2582036,419481r35053,em2751201,419481r36576,em2921889,419481r292608,em3348608,419481r35052,em3517773,419481r36576,em3688460,419481r292609,em4115180,419481r36576,em4285869,419481r35052,em4455033,419481r292608,em4881753,419481r36576,em5052441,419481r36576,em5221605,419481r463296,em5819012,419481r36576,em5989701,419481r463296,em6585584,419481r633984,em7353681,419481r315976,em,280797r1083945,em1218057,280797r632460,em1984629,280797r632460,em2751201,280797r632459,em3517773,280797r633983,em4285869,280797r632460,em5052441,280797r1400556,em6585584,280797r633984,em7353681,280797r315976,em,140589r4918329,em5052441,140589r2617216,em,l7669657,e" filled="f" strokecolor="#d9d9d9">
                  <v:path arrowok="t"/>
                </v:shape>
                <v:shape id="Graphic 322" o:spid="_x0000_s1088" style="position:absolute;left:5716;top:8216;width:70365;height:6039;visibility:visible;mso-wrap-style:square;v-text-anchor:top" coordsize="7036434,60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" path="m134112,140208l,140208,,603504r134112,l134112,140208xem900684,112776r-134112,l766572,603504r134112,l900684,112776xem1667256,47244r-134112,l1533144,603504r134112,l1667256,47244xem2435352,l2301240,r,603504l2435352,603504,2435352,xem3201924,22860r-134112,l3067812,603504r134112,l3201924,22860xem3968496,1524r-134112,l3834384,603504r134112,l3968496,1524xem4735068,15240r-134112,l4600956,603504r134112,l4735068,15240xem5503164,117348r-134112,l5369052,603504r134112,l5503164,117348xem6269736,67056r-134112,l6135624,603504r134112,l6269736,67056xem7036308,141732r-134112,l6902196,603504r134112,l7036308,141732xe" fillcolor="#93b6d2" stroked="f">
                  <v:path arrowok="t"/>
                </v:shape>
                <v:shape id="Graphic 323" o:spid="_x0000_s1089" style="position:absolute;left:7408;top:5457;width:70383;height:8795;visibility:visible;mso-wrap-style:square;v-text-anchor:top" coordsize="7038340,87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" path="m134112,350520l,350520,,879348r134112,l134112,350520xem902208,88392r-134112,l768096,879348r134112,l902208,88392xem1668780,35052r-134112,l1534668,879348r134112,l1668780,35052xem2435352,56388r-134112,l2301240,879348r134112,l2435352,56388xem3201924,71628r-134112,l3067812,879348r134112,l3201924,71628xem3970020,76200r-134112,l3835908,879348r134112,l3970020,76200xem4736592,l4602480,r,879348l4736592,879348,4736592,xem5503164,188976r-134112,l5369052,879348r134112,l5503164,188976xem6269736,163068r-132588,l6137148,879348r132588,l6269736,163068xem7037832,146304r-134112,l6903720,879348r134112,l7037832,146304xe" fillcolor="#dd8046" stroked="f">
                  <v:path arrowok="t"/>
                </v:shape>
                <v:shape id="Graphic 324" o:spid="_x0000_s1090" style="position:absolute;left:9115;top:7774;width:70364;height:6477;visibility:visible;mso-wrap-style:square;v-text-anchor:top" coordsize="7036434,64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" path="m134112,141732l,141732,,647700r134112,l134112,141732xem900684,73152r-134112,l766572,647700r134112,l900684,73152xem1667256,36576r-132588,l1534668,647700r132588,l1667256,36576xem2435352,l2301240,r,647700l2435352,647700,2435352,xem3201924,51816r-134112,l3067812,647700r134112,l3201924,51816xem3968496,19812r-134112,l3834384,647700r134112,l3968496,19812xem4735068,57912r-132588,l4602480,647700r132588,l4735068,57912xem5503164,65532r-134112,l5369052,647700r134112,l5503164,65532xem6269736,88392r-134112,l6135624,647700r134112,l6269736,88392xem7036308,176784r-134112,l6902196,647700r134112,l7036308,176784xe" fillcolor="#a4ab81" stroked="f">
                  <v:path arrowok="t"/>
                </v:shape>
                <v:shape id="Graphic 325" o:spid="_x0000_s1091" style="position:absolute;left:4250;top:14251;width:76701;height:13;visibility:visible;mso-wrap-style:square;v-text-anchor:top" coordsize="76701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" path="m,l7669657,e" filled="f" strokecolor="#d9d9d9">
                  <v:path arrowok="t"/>
                </v:shape>
                <v:shape id="Graphic 326" o:spid="_x0000_s109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" path="m62779,l,,,62779r62779,l62779,xe" fillcolor="#93b6d2" stroked="f">
                  <v:path arrowok="t"/>
                </v:shape>
                <v:shape id="Graphic 327" o:spid="_x0000_s109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" path="m62779,l,,,62779r62779,l62779,xe" fillcolor="#dd8046" stroked="f">
                  <v:path arrowok="t"/>
                </v:shape>
                <v:shape id="Graphic 328" o:spid="_x0000_s109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" path="m62779,l,,,62779r62779,l62779,xe" fillcolor="#a4ab81" stroked="f">
                  <v:path arrowok="t"/>
                </v:shape>
                <v:shape id="Textbox 329" o:spid="_x0000_s1095" type="#_x0000_t202" style="position:absolute;left:47;top:47;width:82296;height:20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" filled="f" strokecolor="#d9d9d9">
                  <v:textbox inset="0,0,0,0">
                    <w:txbxContent>
                      <w:p w14:paraId="69EE913A" w14:textId="77777777" w:rsidR="009C0C45" w:rsidRDefault="009C0C45" w:rsidP="00CF467C">
                        <w:pPr>
                          <w:spacing w:before="142"/>
                          <w:ind w:left="213" w:right="213"/>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Vigour</w:t>
                        </w:r>
                        <w:r>
                          <w:rPr>
                            <w:rFonts w:ascii="Calibri"/>
                            <w:b/>
                            <w:color w:val="585858"/>
                            <w:spacing w:val="-4"/>
                            <w:sz w:val="24"/>
                          </w:rPr>
                          <w:t xml:space="preserve"> </w:t>
                        </w:r>
                        <w:r>
                          <w:rPr>
                            <w:rFonts w:ascii="Calibri"/>
                            <w:b/>
                            <w:color w:val="585858"/>
                            <w:sz w:val="24"/>
                          </w:rPr>
                          <w:t>Index-II</w:t>
                        </w:r>
                        <w:r>
                          <w:rPr>
                            <w:rFonts w:ascii="Calibri"/>
                            <w:b/>
                            <w:color w:val="585858"/>
                            <w:spacing w:val="-7"/>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0046597B" w14:textId="77777777" w:rsidR="009C0C45" w:rsidRDefault="009C0C45" w:rsidP="00CF467C">
                        <w:pPr>
                          <w:spacing w:before="130"/>
                          <w:ind w:right="12455"/>
                          <w:jc w:val="right"/>
                          <w:rPr>
                            <w:rFonts w:ascii="Calibri"/>
                            <w:sz w:val="18"/>
                          </w:rPr>
                        </w:pPr>
                        <w:r>
                          <w:rPr>
                            <w:rFonts w:ascii="Calibri"/>
                            <w:color w:val="585858"/>
                            <w:spacing w:val="-4"/>
                            <w:sz w:val="18"/>
                          </w:rPr>
                          <w:t>3500</w:t>
                        </w:r>
                      </w:p>
                      <w:p w14:paraId="25E37D61" w14:textId="77777777" w:rsidR="009C0C45" w:rsidRDefault="009C0C45" w:rsidP="00CF467C">
                        <w:pPr>
                          <w:spacing w:before="1"/>
                          <w:ind w:right="12455"/>
                          <w:jc w:val="right"/>
                          <w:rPr>
                            <w:rFonts w:ascii="Calibri"/>
                            <w:sz w:val="18"/>
                          </w:rPr>
                        </w:pPr>
                        <w:r>
                          <w:rPr>
                            <w:rFonts w:ascii="Calibri"/>
                            <w:color w:val="585858"/>
                            <w:spacing w:val="-4"/>
                            <w:sz w:val="18"/>
                          </w:rPr>
                          <w:t>3000</w:t>
                        </w:r>
                      </w:p>
                      <w:p w14:paraId="234DC6D6" w14:textId="77777777" w:rsidR="009C0C45" w:rsidRDefault="009C0C45" w:rsidP="00CF467C">
                        <w:pPr>
                          <w:spacing w:before="1"/>
                          <w:ind w:right="12455"/>
                          <w:jc w:val="right"/>
                          <w:rPr>
                            <w:rFonts w:ascii="Calibri"/>
                            <w:sz w:val="18"/>
                          </w:rPr>
                        </w:pPr>
                        <w:r>
                          <w:rPr>
                            <w:rFonts w:ascii="Calibri"/>
                            <w:color w:val="585858"/>
                            <w:spacing w:val="-4"/>
                            <w:sz w:val="18"/>
                          </w:rPr>
                          <w:t>2500</w:t>
                        </w:r>
                      </w:p>
                      <w:p w14:paraId="7F677F65" w14:textId="6F1B8594" w:rsidR="009C0C45" w:rsidRDefault="009C0C45" w:rsidP="003B40E0">
                        <w:pPr>
                          <w:spacing w:before="1"/>
                          <w:ind w:right="12455"/>
                          <w:jc w:val="right"/>
                          <w:rPr>
                            <w:rFonts w:ascii="Calibri"/>
                            <w:sz w:val="18"/>
                          </w:rPr>
                        </w:pPr>
                        <w:r>
                          <w:rPr>
                            <w:rFonts w:ascii="Calibri"/>
                            <w:color w:val="585858"/>
                            <w:spacing w:val="-4"/>
                            <w:sz w:val="18"/>
                          </w:rPr>
                          <w:t>2000</w:t>
                        </w:r>
                      </w:p>
                      <w:p w14:paraId="408F54E1" w14:textId="77777777" w:rsidR="009C0C45" w:rsidRDefault="009C0C45" w:rsidP="00CF467C">
                        <w:pPr>
                          <w:spacing w:before="1"/>
                          <w:ind w:right="12455"/>
                          <w:jc w:val="right"/>
                          <w:rPr>
                            <w:rFonts w:ascii="Calibri"/>
                            <w:sz w:val="18"/>
                          </w:rPr>
                        </w:pPr>
                        <w:r>
                          <w:rPr>
                            <w:rFonts w:ascii="Calibri"/>
                            <w:color w:val="585858"/>
                            <w:spacing w:val="-4"/>
                            <w:sz w:val="18"/>
                          </w:rPr>
                          <w:t>1000</w:t>
                        </w:r>
                      </w:p>
                      <w:p w14:paraId="55B81A12" w14:textId="77777777" w:rsidR="009C0C45" w:rsidRDefault="009C0C45" w:rsidP="00CF467C">
                        <w:pPr>
                          <w:spacing w:before="1"/>
                          <w:ind w:right="12455"/>
                          <w:jc w:val="right"/>
                          <w:rPr>
                            <w:rFonts w:ascii="Calibri"/>
                            <w:sz w:val="18"/>
                          </w:rPr>
                        </w:pPr>
                        <w:r>
                          <w:rPr>
                            <w:rFonts w:ascii="Calibri"/>
                            <w:color w:val="585858"/>
                            <w:spacing w:val="-5"/>
                            <w:sz w:val="18"/>
                          </w:rPr>
                          <w:t>500</w:t>
                        </w:r>
                      </w:p>
                      <w:p w14:paraId="12CD18AE" w14:textId="77777777" w:rsidR="009C0C45" w:rsidRDefault="009C0C45" w:rsidP="00CF467C">
                        <w:pPr>
                          <w:spacing w:before="1"/>
                          <w:ind w:right="12455"/>
                          <w:jc w:val="right"/>
                          <w:rPr>
                            <w:rFonts w:ascii="Calibri"/>
                            <w:sz w:val="18"/>
                          </w:rPr>
                        </w:pPr>
                        <w:r>
                          <w:rPr>
                            <w:rFonts w:ascii="Calibri"/>
                            <w:color w:val="585858"/>
                            <w:spacing w:val="-10"/>
                            <w:sz w:val="18"/>
                          </w:rPr>
                          <w:t>0</w:t>
                        </w:r>
                      </w:p>
                      <w:p w14:paraId="73EA7616"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7F014E90"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79CBB5B1" w14:textId="77777777" w:rsidR="003B40E0" w:rsidRDefault="003B40E0" w:rsidP="00CF467C">
                        <w:pPr>
                          <w:tabs>
                            <w:tab w:val="left" w:pos="1904"/>
                            <w:tab w:val="left" w:pos="4462"/>
                            <w:tab w:val="left" w:pos="5536"/>
                            <w:tab w:val="left" w:pos="10468"/>
                            <w:tab w:val="left" w:pos="11675"/>
                          </w:tabs>
                          <w:spacing w:before="14" w:line="220" w:lineRule="exact"/>
                          <w:ind w:left="985"/>
                          <w:rPr>
                            <w:rFonts w:ascii="Calibri"/>
                            <w:color w:val="585858"/>
                            <w:spacing w:val="-2"/>
                            <w:sz w:val="18"/>
                          </w:rPr>
                        </w:pPr>
                      </w:p>
                      <w:p w14:paraId="61389384" w14:textId="702FEE09" w:rsidR="009C0C45" w:rsidRDefault="009C0C45" w:rsidP="00CF467C">
                        <w:pPr>
                          <w:tabs>
                            <w:tab w:val="left" w:pos="1904"/>
                            <w:tab w:val="left" w:pos="4462"/>
                            <w:tab w:val="left" w:pos="5536"/>
                            <w:tab w:val="left" w:pos="10468"/>
                            <w:tab w:val="left" w:pos="11675"/>
                          </w:tabs>
                          <w:spacing w:before="14" w:line="220" w:lineRule="exact"/>
                          <w:ind w:left="985"/>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 ppm</w:t>
                        </w:r>
                        <w:r>
                          <w:rPr>
                            <w:rFonts w:ascii="Calibri"/>
                            <w:color w:val="585858"/>
                            <w:spacing w:val="43"/>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 xml:space="preserve">75 </w:t>
                        </w:r>
                        <w:r>
                          <w:rPr>
                            <w:rFonts w:ascii="Calibri"/>
                            <w:color w:val="585858"/>
                            <w:spacing w:val="-5"/>
                            <w:sz w:val="18"/>
                          </w:rPr>
                          <w:t>ppm</w:t>
                        </w:r>
                        <w:r>
                          <w:rPr>
                            <w:rFonts w:ascii="Calibri"/>
                            <w:color w:val="585858"/>
                            <w:sz w:val="18"/>
                          </w:rPr>
                          <w:tab/>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pacing w:val="-5"/>
                            <w:sz w:val="18"/>
                          </w:rPr>
                          <w:t>100</w:t>
                        </w:r>
                        <w:r>
                          <w:rPr>
                            <w:rFonts w:ascii="Calibri"/>
                            <w:color w:val="585858"/>
                            <w:sz w:val="18"/>
                          </w:rPr>
                          <w:tab/>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25 ppm</w:t>
                        </w:r>
                        <w:r>
                          <w:rPr>
                            <w:rFonts w:ascii="Calibri"/>
                            <w:color w:val="585858"/>
                            <w:spacing w:val="5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50 ppm</w:t>
                        </w:r>
                        <w:r>
                          <w:rPr>
                            <w:rFonts w:ascii="Calibri"/>
                            <w:color w:val="585858"/>
                            <w:spacing w:val="57"/>
                            <w:sz w:val="18"/>
                          </w:rPr>
                          <w:t xml:space="preserve"> </w:t>
                        </w:r>
                        <w:r>
                          <w:rPr>
                            <w:rFonts w:ascii="Calibri"/>
                            <w:color w:val="585858"/>
                            <w:sz w:val="18"/>
                          </w:rPr>
                          <w:t>GA3 @</w:t>
                        </w:r>
                        <w:r>
                          <w:rPr>
                            <w:rFonts w:ascii="Calibri"/>
                            <w:color w:val="585858"/>
                            <w:spacing w:val="-1"/>
                            <w:sz w:val="18"/>
                          </w:rPr>
                          <w:t xml:space="preserve"> </w:t>
                        </w:r>
                        <w:r>
                          <w:rPr>
                            <w:rFonts w:ascii="Calibri"/>
                            <w:color w:val="585858"/>
                            <w:sz w:val="18"/>
                          </w:rPr>
                          <w:t>75 ppm</w:t>
                        </w:r>
                        <w:r>
                          <w:rPr>
                            <w:rFonts w:ascii="Calibri"/>
                            <w:color w:val="585858"/>
                            <w:spacing w:val="56"/>
                            <w:sz w:val="18"/>
                          </w:rPr>
                          <w:t xml:space="preserve">  </w:t>
                        </w:r>
                        <w:r>
                          <w:rPr>
                            <w:rFonts w:ascii="Calibri"/>
                            <w:color w:val="585858"/>
                            <w:sz w:val="18"/>
                          </w:rPr>
                          <w:t xml:space="preserve">Ethephon </w:t>
                        </w:r>
                        <w:r>
                          <w:rPr>
                            <w:rFonts w:ascii="Calibri"/>
                            <w:color w:val="585858"/>
                            <w:spacing w:val="-10"/>
                            <w:sz w:val="18"/>
                          </w:rPr>
                          <w:t>@</w:t>
                        </w:r>
                        <w:r>
                          <w:rPr>
                            <w:rFonts w:ascii="Calibri"/>
                            <w:color w:val="585858"/>
                            <w:sz w:val="18"/>
                          </w:rPr>
                          <w:tab/>
                          <w:t>Ethaphon</w:t>
                        </w:r>
                        <w:r>
                          <w:rPr>
                            <w:rFonts w:ascii="Calibri"/>
                            <w:color w:val="585858"/>
                            <w:spacing w:val="-9"/>
                            <w:sz w:val="18"/>
                          </w:rPr>
                          <w:t xml:space="preserve"> </w:t>
                        </w:r>
                        <w:r>
                          <w:rPr>
                            <w:rFonts w:ascii="Calibri"/>
                            <w:color w:val="585858"/>
                            <w:spacing w:val="-10"/>
                            <w:sz w:val="18"/>
                          </w:rPr>
                          <w:t>@</w:t>
                        </w:r>
                        <w:r>
                          <w:rPr>
                            <w:rFonts w:ascii="Calibri"/>
                            <w:color w:val="585858"/>
                            <w:sz w:val="18"/>
                          </w:rPr>
                          <w:tab/>
                          <w:t>Ethaphon</w:t>
                        </w:r>
                        <w:r>
                          <w:rPr>
                            <w:rFonts w:ascii="Calibri"/>
                            <w:color w:val="585858"/>
                            <w:spacing w:val="-5"/>
                            <w:sz w:val="18"/>
                          </w:rPr>
                          <w:t xml:space="preserve"> </w:t>
                        </w:r>
                        <w:r>
                          <w:rPr>
                            <w:rFonts w:ascii="Calibri"/>
                            <w:color w:val="585858"/>
                            <w:spacing w:val="-10"/>
                            <w:sz w:val="18"/>
                          </w:rPr>
                          <w:t>@</w:t>
                        </w:r>
                      </w:p>
                      <w:p w14:paraId="528013A8" w14:textId="77777777" w:rsidR="009C0C45" w:rsidRDefault="009C0C45" w:rsidP="00CF467C">
                        <w:pPr>
                          <w:tabs>
                            <w:tab w:val="left" w:pos="9390"/>
                            <w:tab w:val="left" w:pos="10598"/>
                            <w:tab w:val="left" w:pos="11806"/>
                          </w:tabs>
                          <w:ind w:left="4716"/>
                          <w:rPr>
                            <w:rFonts w:ascii="Calibri"/>
                            <w:sz w:val="18"/>
                          </w:rPr>
                        </w:pPr>
                        <w:r>
                          <w:rPr>
                            <w:rFonts w:ascii="Calibri"/>
                            <w:color w:val="585858"/>
                            <w:spacing w:val="-5"/>
                            <w:sz w:val="18"/>
                          </w:rPr>
                          <w:t>ppm</w:t>
                        </w:r>
                        <w:r>
                          <w:rPr>
                            <w:rFonts w:ascii="Calibri"/>
                            <w:color w:val="585858"/>
                            <w:sz w:val="18"/>
                          </w:rPr>
                          <w:tab/>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167EF2AB" w14:textId="77777777" w:rsidR="009C0C45" w:rsidRDefault="009C0C45" w:rsidP="00CF467C">
                        <w:pPr>
                          <w:tabs>
                            <w:tab w:val="left" w:pos="5989"/>
                            <w:tab w:val="left" w:pos="7410"/>
                          </w:tabs>
                          <w:spacing w:before="179"/>
                          <w:ind w:left="4705"/>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anchorlock/>
              </v:group>
            </w:pict>
          </mc:Fallback>
        </mc:AlternateContent>
      </w:r>
    </w:p>
    <w:p w14:paraId="08048090" w14:textId="77777777" w:rsidR="00CF467C" w:rsidRDefault="00CF467C" w:rsidP="00CF467C">
      <w:pPr>
        <w:ind w:left="8" w:right="854"/>
        <w:jc w:val="center"/>
        <w:rPr>
          <w:b/>
          <w:sz w:val="24"/>
        </w:rPr>
      </w:pPr>
      <w:r w:rsidRPr="009E504A">
        <w:rPr>
          <w:b/>
          <w:noProof/>
          <w:sz w:val="24"/>
        </w:rPr>
        <mc:AlternateContent>
          <mc:Choice Requires="wpg">
            <w:drawing>
              <wp:anchor distT="0" distB="0" distL="0" distR="0" simplePos="0" relativeHeight="251662336" behindDoc="0" locked="0" layoutInCell="1" allowOverlap="1" wp14:anchorId="20FCF547" wp14:editId="475D9D1A">
                <wp:simplePos x="0" y="0"/>
                <wp:positionH relativeFrom="page">
                  <wp:posOffset>904875</wp:posOffset>
                </wp:positionH>
                <wp:positionV relativeFrom="paragraph">
                  <wp:posOffset>157479</wp:posOffset>
                </wp:positionV>
                <wp:extent cx="8229600" cy="2600325"/>
                <wp:effectExtent l="0" t="0" r="19050" b="28575"/>
                <wp:wrapNone/>
                <wp:docPr id="330" name="Group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600325"/>
                          <a:chOff x="4762" y="4762"/>
                          <a:chExt cx="8229600" cy="2300288"/>
                        </a:xfrm>
                      </wpg:grpSpPr>
                      <wps:wsp>
                        <wps:cNvPr id="331" name="Graphic 331"/>
                        <wps:cNvSpPr/>
                        <wps:spPr>
                          <a:xfrm>
                            <a:off x="337997" y="444817"/>
                            <a:ext cx="7757159" cy="816610"/>
                          </a:xfrm>
                          <a:custGeom>
                            <a:avLst/>
                            <a:gdLst/>
                            <a:ahLst/>
                            <a:cxnLst/>
                            <a:rect l="l" t="t" r="r" b="b"/>
                            <a:pathLst>
                              <a:path w="7757159" h="816610">
                                <a:moveTo>
                                  <a:pt x="0" y="816483"/>
                                </a:moveTo>
                                <a:lnTo>
                                  <a:pt x="148348" y="816483"/>
                                </a:lnTo>
                              </a:path>
                              <a:path w="7757159" h="816610">
                                <a:moveTo>
                                  <a:pt x="283984" y="816483"/>
                                </a:moveTo>
                                <a:lnTo>
                                  <a:pt x="320560" y="816483"/>
                                </a:lnTo>
                              </a:path>
                              <a:path w="7757159" h="816610">
                                <a:moveTo>
                                  <a:pt x="456196" y="816483"/>
                                </a:moveTo>
                                <a:lnTo>
                                  <a:pt x="492772" y="816483"/>
                                </a:lnTo>
                              </a:path>
                              <a:path w="7757159" h="816610">
                                <a:moveTo>
                                  <a:pt x="626884" y="816483"/>
                                </a:moveTo>
                                <a:lnTo>
                                  <a:pt x="924064" y="816483"/>
                                </a:lnTo>
                              </a:path>
                              <a:path w="7757159" h="816610">
                                <a:moveTo>
                                  <a:pt x="1059700" y="816483"/>
                                </a:moveTo>
                                <a:lnTo>
                                  <a:pt x="1096276" y="816483"/>
                                </a:lnTo>
                              </a:path>
                              <a:path w="7757159" h="816610">
                                <a:moveTo>
                                  <a:pt x="1231912" y="816483"/>
                                </a:moveTo>
                                <a:lnTo>
                                  <a:pt x="1268488" y="816483"/>
                                </a:lnTo>
                              </a:path>
                              <a:path w="7757159" h="816610">
                                <a:moveTo>
                                  <a:pt x="1402600" y="816483"/>
                                </a:moveTo>
                                <a:lnTo>
                                  <a:pt x="1699780" y="816483"/>
                                </a:lnTo>
                              </a:path>
                              <a:path w="7757159" h="816610">
                                <a:moveTo>
                                  <a:pt x="1835416" y="816483"/>
                                </a:moveTo>
                                <a:lnTo>
                                  <a:pt x="1871992" y="816483"/>
                                </a:lnTo>
                              </a:path>
                              <a:path w="7757159" h="816610">
                                <a:moveTo>
                                  <a:pt x="2006104" y="816483"/>
                                </a:moveTo>
                                <a:lnTo>
                                  <a:pt x="2042680" y="816483"/>
                                </a:lnTo>
                              </a:path>
                              <a:path w="7757159" h="816610">
                                <a:moveTo>
                                  <a:pt x="2178316" y="816483"/>
                                </a:moveTo>
                                <a:lnTo>
                                  <a:pt x="2475496" y="816483"/>
                                </a:lnTo>
                              </a:path>
                              <a:path w="7757159" h="816610">
                                <a:moveTo>
                                  <a:pt x="2611132" y="816483"/>
                                </a:moveTo>
                                <a:lnTo>
                                  <a:pt x="2647708" y="816483"/>
                                </a:lnTo>
                              </a:path>
                              <a:path w="7757159" h="816610">
                                <a:moveTo>
                                  <a:pt x="2781820" y="816483"/>
                                </a:moveTo>
                                <a:lnTo>
                                  <a:pt x="2818396" y="816483"/>
                                </a:lnTo>
                              </a:path>
                              <a:path w="7757159" h="816610">
                                <a:moveTo>
                                  <a:pt x="2954032" y="816483"/>
                                </a:moveTo>
                                <a:lnTo>
                                  <a:pt x="3251212" y="816483"/>
                                </a:lnTo>
                              </a:path>
                              <a:path w="7757159" h="816610">
                                <a:moveTo>
                                  <a:pt x="3386848" y="816483"/>
                                </a:moveTo>
                                <a:lnTo>
                                  <a:pt x="3423424" y="816483"/>
                                </a:lnTo>
                              </a:path>
                              <a:path w="7757159" h="816610">
                                <a:moveTo>
                                  <a:pt x="3557536" y="816483"/>
                                </a:moveTo>
                                <a:lnTo>
                                  <a:pt x="3594112" y="816483"/>
                                </a:lnTo>
                              </a:path>
                              <a:path w="7757159" h="816610">
                                <a:moveTo>
                                  <a:pt x="3729748" y="816483"/>
                                </a:moveTo>
                                <a:lnTo>
                                  <a:pt x="4026928" y="816483"/>
                                </a:lnTo>
                              </a:path>
                              <a:path w="7757159" h="816610">
                                <a:moveTo>
                                  <a:pt x="4162564" y="816483"/>
                                </a:moveTo>
                                <a:lnTo>
                                  <a:pt x="4199140" y="816483"/>
                                </a:lnTo>
                              </a:path>
                              <a:path w="7757159" h="816610">
                                <a:moveTo>
                                  <a:pt x="4333252" y="816483"/>
                                </a:moveTo>
                                <a:lnTo>
                                  <a:pt x="4369828" y="816483"/>
                                </a:lnTo>
                              </a:path>
                              <a:path w="7757159" h="816610">
                                <a:moveTo>
                                  <a:pt x="4505464" y="816483"/>
                                </a:moveTo>
                                <a:lnTo>
                                  <a:pt x="4802644" y="816483"/>
                                </a:lnTo>
                              </a:path>
                              <a:path w="7757159" h="816610">
                                <a:moveTo>
                                  <a:pt x="4938280" y="816483"/>
                                </a:moveTo>
                                <a:lnTo>
                                  <a:pt x="4974856" y="816483"/>
                                </a:lnTo>
                              </a:path>
                              <a:path w="7757159" h="816610">
                                <a:moveTo>
                                  <a:pt x="5108968" y="816483"/>
                                </a:moveTo>
                                <a:lnTo>
                                  <a:pt x="5145544" y="816483"/>
                                </a:lnTo>
                              </a:path>
                              <a:path w="7757159" h="816610">
                                <a:moveTo>
                                  <a:pt x="5281180" y="816483"/>
                                </a:moveTo>
                                <a:lnTo>
                                  <a:pt x="5578360" y="816483"/>
                                </a:lnTo>
                              </a:path>
                              <a:path w="7757159" h="816610">
                                <a:moveTo>
                                  <a:pt x="5713996" y="816483"/>
                                </a:moveTo>
                                <a:lnTo>
                                  <a:pt x="5750572" y="816483"/>
                                </a:lnTo>
                              </a:path>
                              <a:path w="7757159" h="816610">
                                <a:moveTo>
                                  <a:pt x="5884684" y="816483"/>
                                </a:moveTo>
                                <a:lnTo>
                                  <a:pt x="5921260" y="816483"/>
                                </a:lnTo>
                              </a:path>
                              <a:path w="7757159" h="816610">
                                <a:moveTo>
                                  <a:pt x="6056896" y="816483"/>
                                </a:moveTo>
                                <a:lnTo>
                                  <a:pt x="6354076" y="816483"/>
                                </a:lnTo>
                              </a:path>
                              <a:path w="7757159" h="816610">
                                <a:moveTo>
                                  <a:pt x="6488188" y="816483"/>
                                </a:moveTo>
                                <a:lnTo>
                                  <a:pt x="6524764" y="816483"/>
                                </a:lnTo>
                              </a:path>
                              <a:path w="7757159" h="816610">
                                <a:moveTo>
                                  <a:pt x="6660400" y="816483"/>
                                </a:moveTo>
                                <a:lnTo>
                                  <a:pt x="6696976" y="816483"/>
                                </a:lnTo>
                              </a:path>
                              <a:path w="7757159" h="816610">
                                <a:moveTo>
                                  <a:pt x="6832612" y="816483"/>
                                </a:moveTo>
                                <a:lnTo>
                                  <a:pt x="7129792" y="816483"/>
                                </a:lnTo>
                              </a:path>
                              <a:path w="7757159" h="816610">
                                <a:moveTo>
                                  <a:pt x="7263904" y="816483"/>
                                </a:moveTo>
                                <a:lnTo>
                                  <a:pt x="7300480" y="816483"/>
                                </a:lnTo>
                              </a:path>
                              <a:path w="7757159" h="816610">
                                <a:moveTo>
                                  <a:pt x="7436116" y="816483"/>
                                </a:moveTo>
                                <a:lnTo>
                                  <a:pt x="7472692" y="816483"/>
                                </a:lnTo>
                              </a:path>
                              <a:path w="7757159" h="816610">
                                <a:moveTo>
                                  <a:pt x="7608328" y="816483"/>
                                </a:moveTo>
                                <a:lnTo>
                                  <a:pt x="7756664" y="816483"/>
                                </a:lnTo>
                              </a:path>
                              <a:path w="7757159" h="816610">
                                <a:moveTo>
                                  <a:pt x="0" y="653414"/>
                                </a:moveTo>
                                <a:lnTo>
                                  <a:pt x="148348" y="653414"/>
                                </a:lnTo>
                              </a:path>
                              <a:path w="7757159" h="816610">
                                <a:moveTo>
                                  <a:pt x="283984" y="653414"/>
                                </a:moveTo>
                                <a:lnTo>
                                  <a:pt x="320560" y="653414"/>
                                </a:lnTo>
                              </a:path>
                              <a:path w="7757159" h="816610">
                                <a:moveTo>
                                  <a:pt x="456196" y="653414"/>
                                </a:moveTo>
                                <a:lnTo>
                                  <a:pt x="492772" y="653414"/>
                                </a:lnTo>
                              </a:path>
                              <a:path w="7757159" h="816610">
                                <a:moveTo>
                                  <a:pt x="626884" y="653414"/>
                                </a:moveTo>
                                <a:lnTo>
                                  <a:pt x="924064" y="653414"/>
                                </a:lnTo>
                              </a:path>
                              <a:path w="7757159" h="816610">
                                <a:moveTo>
                                  <a:pt x="1059700" y="653414"/>
                                </a:moveTo>
                                <a:lnTo>
                                  <a:pt x="1096276" y="653414"/>
                                </a:lnTo>
                              </a:path>
                              <a:path w="7757159" h="816610">
                                <a:moveTo>
                                  <a:pt x="1231912" y="653414"/>
                                </a:moveTo>
                                <a:lnTo>
                                  <a:pt x="1268488" y="653414"/>
                                </a:lnTo>
                              </a:path>
                              <a:path w="7757159" h="816610">
                                <a:moveTo>
                                  <a:pt x="1402600" y="653414"/>
                                </a:moveTo>
                                <a:lnTo>
                                  <a:pt x="1699780" y="653414"/>
                                </a:lnTo>
                              </a:path>
                              <a:path w="7757159" h="816610">
                                <a:moveTo>
                                  <a:pt x="1835416" y="653414"/>
                                </a:moveTo>
                                <a:lnTo>
                                  <a:pt x="1871992" y="653414"/>
                                </a:lnTo>
                              </a:path>
                              <a:path w="7757159" h="816610">
                                <a:moveTo>
                                  <a:pt x="2006104" y="653414"/>
                                </a:moveTo>
                                <a:lnTo>
                                  <a:pt x="2042680" y="653414"/>
                                </a:lnTo>
                              </a:path>
                              <a:path w="7757159" h="816610">
                                <a:moveTo>
                                  <a:pt x="2178316" y="653414"/>
                                </a:moveTo>
                                <a:lnTo>
                                  <a:pt x="2475496" y="653414"/>
                                </a:lnTo>
                              </a:path>
                              <a:path w="7757159" h="816610">
                                <a:moveTo>
                                  <a:pt x="2611132" y="653414"/>
                                </a:moveTo>
                                <a:lnTo>
                                  <a:pt x="2647708" y="653414"/>
                                </a:lnTo>
                              </a:path>
                              <a:path w="7757159" h="816610">
                                <a:moveTo>
                                  <a:pt x="2781820" y="653414"/>
                                </a:moveTo>
                                <a:lnTo>
                                  <a:pt x="2818396" y="653414"/>
                                </a:lnTo>
                              </a:path>
                              <a:path w="7757159" h="816610">
                                <a:moveTo>
                                  <a:pt x="2954032" y="653414"/>
                                </a:moveTo>
                                <a:lnTo>
                                  <a:pt x="3251212" y="653414"/>
                                </a:lnTo>
                              </a:path>
                              <a:path w="7757159" h="816610">
                                <a:moveTo>
                                  <a:pt x="3386848" y="653414"/>
                                </a:moveTo>
                                <a:lnTo>
                                  <a:pt x="3423424" y="653414"/>
                                </a:lnTo>
                              </a:path>
                              <a:path w="7757159" h="816610">
                                <a:moveTo>
                                  <a:pt x="3557536" y="653414"/>
                                </a:moveTo>
                                <a:lnTo>
                                  <a:pt x="3594112" y="653414"/>
                                </a:lnTo>
                              </a:path>
                              <a:path w="7757159" h="816610">
                                <a:moveTo>
                                  <a:pt x="3729748" y="653414"/>
                                </a:moveTo>
                                <a:lnTo>
                                  <a:pt x="4026928" y="653414"/>
                                </a:lnTo>
                              </a:path>
                              <a:path w="7757159" h="816610">
                                <a:moveTo>
                                  <a:pt x="4162564" y="653414"/>
                                </a:moveTo>
                                <a:lnTo>
                                  <a:pt x="4199140" y="653414"/>
                                </a:lnTo>
                              </a:path>
                              <a:path w="7757159" h="816610">
                                <a:moveTo>
                                  <a:pt x="4333252" y="653414"/>
                                </a:moveTo>
                                <a:lnTo>
                                  <a:pt x="4369828" y="653414"/>
                                </a:lnTo>
                              </a:path>
                              <a:path w="7757159" h="816610">
                                <a:moveTo>
                                  <a:pt x="4505464" y="653414"/>
                                </a:moveTo>
                                <a:lnTo>
                                  <a:pt x="4802644" y="653414"/>
                                </a:lnTo>
                              </a:path>
                              <a:path w="7757159" h="816610">
                                <a:moveTo>
                                  <a:pt x="4938280" y="653414"/>
                                </a:moveTo>
                                <a:lnTo>
                                  <a:pt x="4974856" y="653414"/>
                                </a:lnTo>
                              </a:path>
                              <a:path w="7757159" h="816610">
                                <a:moveTo>
                                  <a:pt x="5108968" y="653414"/>
                                </a:moveTo>
                                <a:lnTo>
                                  <a:pt x="5145544" y="653414"/>
                                </a:lnTo>
                              </a:path>
                              <a:path w="7757159" h="816610">
                                <a:moveTo>
                                  <a:pt x="5281180" y="653414"/>
                                </a:moveTo>
                                <a:lnTo>
                                  <a:pt x="5578360" y="653414"/>
                                </a:lnTo>
                              </a:path>
                              <a:path w="7757159" h="816610">
                                <a:moveTo>
                                  <a:pt x="5713996" y="653414"/>
                                </a:moveTo>
                                <a:lnTo>
                                  <a:pt x="5750572" y="653414"/>
                                </a:lnTo>
                              </a:path>
                              <a:path w="7757159" h="816610">
                                <a:moveTo>
                                  <a:pt x="5884684" y="653414"/>
                                </a:moveTo>
                                <a:lnTo>
                                  <a:pt x="5921260" y="653414"/>
                                </a:lnTo>
                              </a:path>
                              <a:path w="7757159" h="816610">
                                <a:moveTo>
                                  <a:pt x="6056896" y="653414"/>
                                </a:moveTo>
                                <a:lnTo>
                                  <a:pt x="6354076" y="653414"/>
                                </a:lnTo>
                              </a:path>
                              <a:path w="7757159" h="816610">
                                <a:moveTo>
                                  <a:pt x="6488188" y="653414"/>
                                </a:moveTo>
                                <a:lnTo>
                                  <a:pt x="6524764" y="653414"/>
                                </a:lnTo>
                              </a:path>
                              <a:path w="7757159" h="816610">
                                <a:moveTo>
                                  <a:pt x="6660400" y="653414"/>
                                </a:moveTo>
                                <a:lnTo>
                                  <a:pt x="6696976" y="653414"/>
                                </a:lnTo>
                              </a:path>
                              <a:path w="7757159" h="816610">
                                <a:moveTo>
                                  <a:pt x="6832612" y="653414"/>
                                </a:moveTo>
                                <a:lnTo>
                                  <a:pt x="7129792" y="653414"/>
                                </a:lnTo>
                              </a:path>
                              <a:path w="7757159" h="816610">
                                <a:moveTo>
                                  <a:pt x="7263904" y="653414"/>
                                </a:moveTo>
                                <a:lnTo>
                                  <a:pt x="7300480" y="653414"/>
                                </a:lnTo>
                              </a:path>
                              <a:path w="7757159" h="816610">
                                <a:moveTo>
                                  <a:pt x="7436116" y="653414"/>
                                </a:moveTo>
                                <a:lnTo>
                                  <a:pt x="7472692" y="653414"/>
                                </a:lnTo>
                              </a:path>
                              <a:path w="7757159" h="816610">
                                <a:moveTo>
                                  <a:pt x="7608328" y="653414"/>
                                </a:moveTo>
                                <a:lnTo>
                                  <a:pt x="7756664" y="653414"/>
                                </a:lnTo>
                              </a:path>
                              <a:path w="7757159" h="816610">
                                <a:moveTo>
                                  <a:pt x="0" y="490347"/>
                                </a:moveTo>
                                <a:lnTo>
                                  <a:pt x="148348" y="490347"/>
                                </a:lnTo>
                              </a:path>
                              <a:path w="7757159" h="816610">
                                <a:moveTo>
                                  <a:pt x="283984" y="490347"/>
                                </a:moveTo>
                                <a:lnTo>
                                  <a:pt x="320560" y="490347"/>
                                </a:lnTo>
                              </a:path>
                              <a:path w="7757159" h="816610">
                                <a:moveTo>
                                  <a:pt x="456196" y="490347"/>
                                </a:moveTo>
                                <a:lnTo>
                                  <a:pt x="492772" y="490347"/>
                                </a:lnTo>
                              </a:path>
                              <a:path w="7757159" h="816610">
                                <a:moveTo>
                                  <a:pt x="626884" y="490347"/>
                                </a:moveTo>
                                <a:lnTo>
                                  <a:pt x="924064" y="490347"/>
                                </a:lnTo>
                              </a:path>
                              <a:path w="7757159" h="816610">
                                <a:moveTo>
                                  <a:pt x="1059700" y="490347"/>
                                </a:moveTo>
                                <a:lnTo>
                                  <a:pt x="1096276" y="490347"/>
                                </a:lnTo>
                              </a:path>
                              <a:path w="7757159" h="816610">
                                <a:moveTo>
                                  <a:pt x="1231912" y="490347"/>
                                </a:moveTo>
                                <a:lnTo>
                                  <a:pt x="1268488" y="490347"/>
                                </a:lnTo>
                              </a:path>
                              <a:path w="7757159" h="816610">
                                <a:moveTo>
                                  <a:pt x="1402600" y="490347"/>
                                </a:moveTo>
                                <a:lnTo>
                                  <a:pt x="1699780" y="490347"/>
                                </a:lnTo>
                              </a:path>
                              <a:path w="7757159" h="816610">
                                <a:moveTo>
                                  <a:pt x="1835416" y="490347"/>
                                </a:moveTo>
                                <a:lnTo>
                                  <a:pt x="1871992" y="490347"/>
                                </a:lnTo>
                              </a:path>
                              <a:path w="7757159" h="816610">
                                <a:moveTo>
                                  <a:pt x="2006104" y="490347"/>
                                </a:moveTo>
                                <a:lnTo>
                                  <a:pt x="2042680" y="490347"/>
                                </a:lnTo>
                              </a:path>
                              <a:path w="7757159" h="816610">
                                <a:moveTo>
                                  <a:pt x="2178316" y="490347"/>
                                </a:moveTo>
                                <a:lnTo>
                                  <a:pt x="2475496" y="490347"/>
                                </a:lnTo>
                              </a:path>
                              <a:path w="7757159" h="816610">
                                <a:moveTo>
                                  <a:pt x="2611132" y="490347"/>
                                </a:moveTo>
                                <a:lnTo>
                                  <a:pt x="2647708" y="490347"/>
                                </a:lnTo>
                              </a:path>
                              <a:path w="7757159" h="816610">
                                <a:moveTo>
                                  <a:pt x="2781820" y="490347"/>
                                </a:moveTo>
                                <a:lnTo>
                                  <a:pt x="2818396" y="490347"/>
                                </a:lnTo>
                              </a:path>
                              <a:path w="7757159" h="816610">
                                <a:moveTo>
                                  <a:pt x="2954032" y="490347"/>
                                </a:moveTo>
                                <a:lnTo>
                                  <a:pt x="3251212" y="490347"/>
                                </a:lnTo>
                              </a:path>
                              <a:path w="7757159" h="816610">
                                <a:moveTo>
                                  <a:pt x="3386848" y="490347"/>
                                </a:moveTo>
                                <a:lnTo>
                                  <a:pt x="3423424" y="490347"/>
                                </a:lnTo>
                              </a:path>
                              <a:path w="7757159" h="816610">
                                <a:moveTo>
                                  <a:pt x="3557536" y="490347"/>
                                </a:moveTo>
                                <a:lnTo>
                                  <a:pt x="3594112" y="490347"/>
                                </a:lnTo>
                              </a:path>
                              <a:path w="7757159" h="816610">
                                <a:moveTo>
                                  <a:pt x="3729748" y="490347"/>
                                </a:moveTo>
                                <a:lnTo>
                                  <a:pt x="4026928" y="490347"/>
                                </a:lnTo>
                              </a:path>
                              <a:path w="7757159" h="816610">
                                <a:moveTo>
                                  <a:pt x="4162564" y="490347"/>
                                </a:moveTo>
                                <a:lnTo>
                                  <a:pt x="4199140" y="490347"/>
                                </a:lnTo>
                              </a:path>
                              <a:path w="7757159" h="816610">
                                <a:moveTo>
                                  <a:pt x="4333252" y="490347"/>
                                </a:moveTo>
                                <a:lnTo>
                                  <a:pt x="4369828" y="490347"/>
                                </a:lnTo>
                              </a:path>
                              <a:path w="7757159" h="816610">
                                <a:moveTo>
                                  <a:pt x="4505464" y="490347"/>
                                </a:moveTo>
                                <a:lnTo>
                                  <a:pt x="4802644" y="490347"/>
                                </a:lnTo>
                              </a:path>
                              <a:path w="7757159" h="816610">
                                <a:moveTo>
                                  <a:pt x="4938280" y="490347"/>
                                </a:moveTo>
                                <a:lnTo>
                                  <a:pt x="4974856" y="490347"/>
                                </a:lnTo>
                              </a:path>
                              <a:path w="7757159" h="816610">
                                <a:moveTo>
                                  <a:pt x="5108968" y="490347"/>
                                </a:moveTo>
                                <a:lnTo>
                                  <a:pt x="5145544" y="490347"/>
                                </a:lnTo>
                              </a:path>
                              <a:path w="7757159" h="816610">
                                <a:moveTo>
                                  <a:pt x="5281180" y="490347"/>
                                </a:moveTo>
                                <a:lnTo>
                                  <a:pt x="5578360" y="490347"/>
                                </a:lnTo>
                              </a:path>
                              <a:path w="7757159" h="816610">
                                <a:moveTo>
                                  <a:pt x="5713996" y="490347"/>
                                </a:moveTo>
                                <a:lnTo>
                                  <a:pt x="5750572" y="490347"/>
                                </a:lnTo>
                              </a:path>
                              <a:path w="7757159" h="816610">
                                <a:moveTo>
                                  <a:pt x="5884684" y="490347"/>
                                </a:moveTo>
                                <a:lnTo>
                                  <a:pt x="5921260" y="490347"/>
                                </a:lnTo>
                              </a:path>
                              <a:path w="7757159" h="816610">
                                <a:moveTo>
                                  <a:pt x="6056896" y="490347"/>
                                </a:moveTo>
                                <a:lnTo>
                                  <a:pt x="6354076" y="490347"/>
                                </a:lnTo>
                              </a:path>
                              <a:path w="7757159" h="816610">
                                <a:moveTo>
                                  <a:pt x="6488188" y="490347"/>
                                </a:moveTo>
                                <a:lnTo>
                                  <a:pt x="6524764" y="490347"/>
                                </a:lnTo>
                              </a:path>
                              <a:path w="7757159" h="816610">
                                <a:moveTo>
                                  <a:pt x="6660400" y="490347"/>
                                </a:moveTo>
                                <a:lnTo>
                                  <a:pt x="6696976" y="490347"/>
                                </a:lnTo>
                              </a:path>
                              <a:path w="7757159" h="816610">
                                <a:moveTo>
                                  <a:pt x="6832612" y="490347"/>
                                </a:moveTo>
                                <a:lnTo>
                                  <a:pt x="7129792" y="490347"/>
                                </a:lnTo>
                              </a:path>
                              <a:path w="7757159" h="816610">
                                <a:moveTo>
                                  <a:pt x="7263904" y="490347"/>
                                </a:moveTo>
                                <a:lnTo>
                                  <a:pt x="7300480" y="490347"/>
                                </a:lnTo>
                              </a:path>
                              <a:path w="7757159" h="816610">
                                <a:moveTo>
                                  <a:pt x="7436116" y="490347"/>
                                </a:moveTo>
                                <a:lnTo>
                                  <a:pt x="7472692" y="490347"/>
                                </a:lnTo>
                              </a:path>
                              <a:path w="7757159" h="816610">
                                <a:moveTo>
                                  <a:pt x="7608328" y="490347"/>
                                </a:moveTo>
                                <a:lnTo>
                                  <a:pt x="7756664" y="490347"/>
                                </a:lnTo>
                              </a:path>
                              <a:path w="7757159" h="816610">
                                <a:moveTo>
                                  <a:pt x="0" y="327279"/>
                                </a:moveTo>
                                <a:lnTo>
                                  <a:pt x="148348" y="327279"/>
                                </a:lnTo>
                              </a:path>
                              <a:path w="7757159" h="816610">
                                <a:moveTo>
                                  <a:pt x="283984" y="327279"/>
                                </a:moveTo>
                                <a:lnTo>
                                  <a:pt x="320560" y="327279"/>
                                </a:lnTo>
                              </a:path>
                              <a:path w="7757159" h="816610">
                                <a:moveTo>
                                  <a:pt x="456196" y="327279"/>
                                </a:moveTo>
                                <a:lnTo>
                                  <a:pt x="492772" y="327279"/>
                                </a:lnTo>
                              </a:path>
                              <a:path w="7757159" h="816610">
                                <a:moveTo>
                                  <a:pt x="626884" y="327279"/>
                                </a:moveTo>
                                <a:lnTo>
                                  <a:pt x="924064" y="327279"/>
                                </a:lnTo>
                              </a:path>
                              <a:path w="7757159" h="816610">
                                <a:moveTo>
                                  <a:pt x="1059700" y="327279"/>
                                </a:moveTo>
                                <a:lnTo>
                                  <a:pt x="1268488" y="327279"/>
                                </a:lnTo>
                              </a:path>
                              <a:path w="7757159" h="816610">
                                <a:moveTo>
                                  <a:pt x="1402600" y="327279"/>
                                </a:moveTo>
                                <a:lnTo>
                                  <a:pt x="1699780" y="327279"/>
                                </a:lnTo>
                              </a:path>
                              <a:path w="7757159" h="816610">
                                <a:moveTo>
                                  <a:pt x="1835416" y="327279"/>
                                </a:moveTo>
                                <a:lnTo>
                                  <a:pt x="2042680" y="327279"/>
                                </a:lnTo>
                              </a:path>
                              <a:path w="7757159" h="816610">
                                <a:moveTo>
                                  <a:pt x="2178316" y="327279"/>
                                </a:moveTo>
                                <a:lnTo>
                                  <a:pt x="2475496" y="327279"/>
                                </a:lnTo>
                              </a:path>
                              <a:path w="7757159" h="816610">
                                <a:moveTo>
                                  <a:pt x="2611132" y="327279"/>
                                </a:moveTo>
                                <a:lnTo>
                                  <a:pt x="2818396" y="327279"/>
                                </a:lnTo>
                              </a:path>
                              <a:path w="7757159" h="816610">
                                <a:moveTo>
                                  <a:pt x="2954032" y="327279"/>
                                </a:moveTo>
                                <a:lnTo>
                                  <a:pt x="3251212" y="327279"/>
                                </a:lnTo>
                              </a:path>
                              <a:path w="7757159" h="816610">
                                <a:moveTo>
                                  <a:pt x="3386848" y="327279"/>
                                </a:moveTo>
                                <a:lnTo>
                                  <a:pt x="3594112" y="327279"/>
                                </a:lnTo>
                              </a:path>
                              <a:path w="7757159" h="816610">
                                <a:moveTo>
                                  <a:pt x="3729748" y="327279"/>
                                </a:moveTo>
                                <a:lnTo>
                                  <a:pt x="4026928" y="327279"/>
                                </a:lnTo>
                              </a:path>
                              <a:path w="7757159" h="816610">
                                <a:moveTo>
                                  <a:pt x="4162564" y="327279"/>
                                </a:moveTo>
                                <a:lnTo>
                                  <a:pt x="4369828" y="327279"/>
                                </a:lnTo>
                              </a:path>
                              <a:path w="7757159" h="816610">
                                <a:moveTo>
                                  <a:pt x="4505464" y="327279"/>
                                </a:moveTo>
                                <a:lnTo>
                                  <a:pt x="4802644" y="327279"/>
                                </a:lnTo>
                              </a:path>
                              <a:path w="7757159" h="816610">
                                <a:moveTo>
                                  <a:pt x="4938280" y="327279"/>
                                </a:moveTo>
                                <a:lnTo>
                                  <a:pt x="4974856" y="327279"/>
                                </a:lnTo>
                              </a:path>
                              <a:path w="7757159" h="816610">
                                <a:moveTo>
                                  <a:pt x="5108968" y="327279"/>
                                </a:moveTo>
                                <a:lnTo>
                                  <a:pt x="5145544" y="327279"/>
                                </a:lnTo>
                              </a:path>
                              <a:path w="7757159" h="816610">
                                <a:moveTo>
                                  <a:pt x="5281180" y="327279"/>
                                </a:moveTo>
                                <a:lnTo>
                                  <a:pt x="5578360" y="327279"/>
                                </a:lnTo>
                              </a:path>
                              <a:path w="7757159" h="816610">
                                <a:moveTo>
                                  <a:pt x="5713996" y="327279"/>
                                </a:moveTo>
                                <a:lnTo>
                                  <a:pt x="5921260" y="327279"/>
                                </a:lnTo>
                              </a:path>
                              <a:path w="7757159" h="816610">
                                <a:moveTo>
                                  <a:pt x="6056896" y="327279"/>
                                </a:moveTo>
                                <a:lnTo>
                                  <a:pt x="6354076" y="327279"/>
                                </a:lnTo>
                              </a:path>
                              <a:path w="7757159" h="816610">
                                <a:moveTo>
                                  <a:pt x="6488188" y="327279"/>
                                </a:moveTo>
                                <a:lnTo>
                                  <a:pt x="6524764" y="327279"/>
                                </a:lnTo>
                              </a:path>
                              <a:path w="7757159" h="816610">
                                <a:moveTo>
                                  <a:pt x="6660400" y="327279"/>
                                </a:moveTo>
                                <a:lnTo>
                                  <a:pt x="6696976" y="327279"/>
                                </a:lnTo>
                              </a:path>
                              <a:path w="7757159" h="816610">
                                <a:moveTo>
                                  <a:pt x="6832612" y="327279"/>
                                </a:moveTo>
                                <a:lnTo>
                                  <a:pt x="7129792" y="327279"/>
                                </a:lnTo>
                              </a:path>
                              <a:path w="7757159" h="816610">
                                <a:moveTo>
                                  <a:pt x="7263904" y="327279"/>
                                </a:moveTo>
                                <a:lnTo>
                                  <a:pt x="7300480" y="327279"/>
                                </a:lnTo>
                              </a:path>
                              <a:path w="7757159" h="816610">
                                <a:moveTo>
                                  <a:pt x="7436116" y="327279"/>
                                </a:moveTo>
                                <a:lnTo>
                                  <a:pt x="7472692" y="327279"/>
                                </a:lnTo>
                              </a:path>
                              <a:path w="7757159" h="816610">
                                <a:moveTo>
                                  <a:pt x="7608328" y="327279"/>
                                </a:moveTo>
                                <a:lnTo>
                                  <a:pt x="7756664" y="327279"/>
                                </a:lnTo>
                              </a:path>
                              <a:path w="7757159" h="816610">
                                <a:moveTo>
                                  <a:pt x="0" y="162687"/>
                                </a:moveTo>
                                <a:lnTo>
                                  <a:pt x="148348" y="162687"/>
                                </a:lnTo>
                              </a:path>
                              <a:path w="7757159" h="816610">
                                <a:moveTo>
                                  <a:pt x="283984" y="162687"/>
                                </a:moveTo>
                                <a:lnTo>
                                  <a:pt x="320560" y="162687"/>
                                </a:lnTo>
                              </a:path>
                              <a:path w="7757159" h="816610">
                                <a:moveTo>
                                  <a:pt x="456196" y="162687"/>
                                </a:moveTo>
                                <a:lnTo>
                                  <a:pt x="924064" y="162687"/>
                                </a:lnTo>
                              </a:path>
                              <a:path w="7757159" h="816610">
                                <a:moveTo>
                                  <a:pt x="1059700" y="162687"/>
                                </a:moveTo>
                                <a:lnTo>
                                  <a:pt x="1699780" y="162687"/>
                                </a:lnTo>
                              </a:path>
                              <a:path w="7757159" h="816610">
                                <a:moveTo>
                                  <a:pt x="1835416" y="162687"/>
                                </a:moveTo>
                                <a:lnTo>
                                  <a:pt x="7129792" y="162687"/>
                                </a:lnTo>
                              </a:path>
                              <a:path w="7757159" h="816610">
                                <a:moveTo>
                                  <a:pt x="7263904" y="162687"/>
                                </a:moveTo>
                                <a:lnTo>
                                  <a:pt x="7472692" y="162687"/>
                                </a:lnTo>
                              </a:path>
                              <a:path w="7757159" h="816610">
                                <a:moveTo>
                                  <a:pt x="7608328" y="162687"/>
                                </a:moveTo>
                                <a:lnTo>
                                  <a:pt x="7756664" y="162687"/>
                                </a:lnTo>
                              </a:path>
                              <a:path w="7757159" h="816610">
                                <a:moveTo>
                                  <a:pt x="0" y="0"/>
                                </a:moveTo>
                                <a:lnTo>
                                  <a:pt x="7756664" y="0"/>
                                </a:lnTo>
                              </a:path>
                            </a:pathLst>
                          </a:custGeom>
                          <a:ln w="9525">
                            <a:solidFill>
                              <a:srgbClr val="D9D9D9"/>
                            </a:solidFill>
                            <a:prstDash val="solid"/>
                          </a:ln>
                        </wps:spPr>
                        <wps:bodyPr wrap="square" lIns="0" tIns="0" rIns="0" bIns="0" rtlCol="0">
                          <a:prstTxWarp prst="textNoShape">
                            <a:avLst/>
                          </a:prstTxWarp>
                          <a:noAutofit/>
                        </wps:bodyPr>
                      </wps:wsp>
                      <wps:wsp>
                        <wps:cNvPr id="332" name="Graphic 332"/>
                        <wps:cNvSpPr/>
                        <wps:spPr>
                          <a:xfrm>
                            <a:off x="486346" y="558736"/>
                            <a:ext cx="7115809" cy="866775"/>
                          </a:xfrm>
                          <a:custGeom>
                            <a:avLst/>
                            <a:gdLst/>
                            <a:ahLst/>
                            <a:cxnLst/>
                            <a:rect l="l" t="t" r="r" b="b"/>
                            <a:pathLst>
                              <a:path w="7115809" h="866775">
                                <a:moveTo>
                                  <a:pt x="135636" y="0"/>
                                </a:moveTo>
                                <a:lnTo>
                                  <a:pt x="0" y="0"/>
                                </a:lnTo>
                                <a:lnTo>
                                  <a:pt x="0" y="866394"/>
                                </a:lnTo>
                                <a:lnTo>
                                  <a:pt x="135636" y="866394"/>
                                </a:lnTo>
                                <a:lnTo>
                                  <a:pt x="135636" y="0"/>
                                </a:lnTo>
                                <a:close/>
                              </a:path>
                              <a:path w="7115809" h="866775">
                                <a:moveTo>
                                  <a:pt x="911352" y="24384"/>
                                </a:moveTo>
                                <a:lnTo>
                                  <a:pt x="775716" y="24384"/>
                                </a:lnTo>
                                <a:lnTo>
                                  <a:pt x="775716" y="866394"/>
                                </a:lnTo>
                                <a:lnTo>
                                  <a:pt x="911352" y="866394"/>
                                </a:lnTo>
                                <a:lnTo>
                                  <a:pt x="911352" y="24384"/>
                                </a:lnTo>
                                <a:close/>
                              </a:path>
                              <a:path w="7115809" h="866775">
                                <a:moveTo>
                                  <a:pt x="1687068" y="33528"/>
                                </a:moveTo>
                                <a:lnTo>
                                  <a:pt x="1551432" y="33528"/>
                                </a:lnTo>
                                <a:lnTo>
                                  <a:pt x="1551432" y="866394"/>
                                </a:lnTo>
                                <a:lnTo>
                                  <a:pt x="1687068" y="866394"/>
                                </a:lnTo>
                                <a:lnTo>
                                  <a:pt x="1687068" y="33528"/>
                                </a:lnTo>
                                <a:close/>
                              </a:path>
                              <a:path w="7115809" h="866775">
                                <a:moveTo>
                                  <a:pt x="2462784" y="106680"/>
                                </a:moveTo>
                                <a:lnTo>
                                  <a:pt x="2327148" y="106680"/>
                                </a:lnTo>
                                <a:lnTo>
                                  <a:pt x="2327148" y="866394"/>
                                </a:lnTo>
                                <a:lnTo>
                                  <a:pt x="2462784" y="866394"/>
                                </a:lnTo>
                                <a:lnTo>
                                  <a:pt x="2462784" y="106680"/>
                                </a:lnTo>
                                <a:close/>
                              </a:path>
                              <a:path w="7115809" h="866775">
                                <a:moveTo>
                                  <a:pt x="3238500" y="82296"/>
                                </a:moveTo>
                                <a:lnTo>
                                  <a:pt x="3102864" y="82296"/>
                                </a:lnTo>
                                <a:lnTo>
                                  <a:pt x="3102864" y="866394"/>
                                </a:lnTo>
                                <a:lnTo>
                                  <a:pt x="3238500" y="866394"/>
                                </a:lnTo>
                                <a:lnTo>
                                  <a:pt x="3238500" y="82296"/>
                                </a:lnTo>
                                <a:close/>
                              </a:path>
                              <a:path w="7115809" h="866775">
                                <a:moveTo>
                                  <a:pt x="4014216" y="74676"/>
                                </a:moveTo>
                                <a:lnTo>
                                  <a:pt x="3878580" y="74676"/>
                                </a:lnTo>
                                <a:lnTo>
                                  <a:pt x="3878580" y="866394"/>
                                </a:lnTo>
                                <a:lnTo>
                                  <a:pt x="4014216" y="866394"/>
                                </a:lnTo>
                                <a:lnTo>
                                  <a:pt x="4014216" y="74676"/>
                                </a:lnTo>
                                <a:close/>
                              </a:path>
                              <a:path w="7115809" h="866775">
                                <a:moveTo>
                                  <a:pt x="4789932" y="99060"/>
                                </a:moveTo>
                                <a:lnTo>
                                  <a:pt x="4654296" y="99060"/>
                                </a:lnTo>
                                <a:lnTo>
                                  <a:pt x="4654296" y="866394"/>
                                </a:lnTo>
                                <a:lnTo>
                                  <a:pt x="4789932" y="866394"/>
                                </a:lnTo>
                                <a:lnTo>
                                  <a:pt x="4789932" y="99060"/>
                                </a:lnTo>
                                <a:close/>
                              </a:path>
                              <a:path w="7115809" h="866775">
                                <a:moveTo>
                                  <a:pt x="5565648" y="65532"/>
                                </a:moveTo>
                                <a:lnTo>
                                  <a:pt x="5430012" y="65532"/>
                                </a:lnTo>
                                <a:lnTo>
                                  <a:pt x="5430012" y="866394"/>
                                </a:lnTo>
                                <a:lnTo>
                                  <a:pt x="5565648" y="866394"/>
                                </a:lnTo>
                                <a:lnTo>
                                  <a:pt x="5565648" y="65532"/>
                                </a:lnTo>
                                <a:close/>
                              </a:path>
                              <a:path w="7115809" h="866775">
                                <a:moveTo>
                                  <a:pt x="6339840" y="89916"/>
                                </a:moveTo>
                                <a:lnTo>
                                  <a:pt x="6205728" y="89916"/>
                                </a:lnTo>
                                <a:lnTo>
                                  <a:pt x="6205728" y="866394"/>
                                </a:lnTo>
                                <a:lnTo>
                                  <a:pt x="6339840" y="866394"/>
                                </a:lnTo>
                                <a:lnTo>
                                  <a:pt x="6339840" y="89916"/>
                                </a:lnTo>
                                <a:close/>
                              </a:path>
                              <a:path w="7115809" h="866775">
                                <a:moveTo>
                                  <a:pt x="7115556" y="9144"/>
                                </a:moveTo>
                                <a:lnTo>
                                  <a:pt x="6981444" y="9144"/>
                                </a:lnTo>
                                <a:lnTo>
                                  <a:pt x="6981444" y="866394"/>
                                </a:lnTo>
                                <a:lnTo>
                                  <a:pt x="7115556" y="866394"/>
                                </a:lnTo>
                                <a:lnTo>
                                  <a:pt x="7115556" y="9144"/>
                                </a:lnTo>
                                <a:close/>
                              </a:path>
                            </a:pathLst>
                          </a:custGeom>
                          <a:solidFill>
                            <a:srgbClr val="93B6D2"/>
                          </a:solidFill>
                        </wps:spPr>
                        <wps:bodyPr wrap="square" lIns="0" tIns="0" rIns="0" bIns="0" rtlCol="0">
                          <a:prstTxWarp prst="textNoShape">
                            <a:avLst/>
                          </a:prstTxWarp>
                          <a:noAutofit/>
                        </wps:bodyPr>
                      </wps:wsp>
                      <wps:wsp>
                        <wps:cNvPr id="333" name="Graphic 333"/>
                        <wps:cNvSpPr/>
                        <wps:spPr>
                          <a:xfrm>
                            <a:off x="658558" y="575500"/>
                            <a:ext cx="7115809" cy="849630"/>
                          </a:xfrm>
                          <a:custGeom>
                            <a:avLst/>
                            <a:gdLst/>
                            <a:ahLst/>
                            <a:cxnLst/>
                            <a:rect l="l" t="t" r="r" b="b"/>
                            <a:pathLst>
                              <a:path w="7115809" h="849630">
                                <a:moveTo>
                                  <a:pt x="135636" y="0"/>
                                </a:moveTo>
                                <a:lnTo>
                                  <a:pt x="0" y="0"/>
                                </a:lnTo>
                                <a:lnTo>
                                  <a:pt x="0" y="849630"/>
                                </a:lnTo>
                                <a:lnTo>
                                  <a:pt x="135636" y="849630"/>
                                </a:lnTo>
                                <a:lnTo>
                                  <a:pt x="135636" y="0"/>
                                </a:lnTo>
                                <a:close/>
                              </a:path>
                              <a:path w="7115809" h="849630">
                                <a:moveTo>
                                  <a:pt x="911352" y="211836"/>
                                </a:moveTo>
                                <a:lnTo>
                                  <a:pt x="775716" y="211836"/>
                                </a:lnTo>
                                <a:lnTo>
                                  <a:pt x="775716" y="849630"/>
                                </a:lnTo>
                                <a:lnTo>
                                  <a:pt x="911352" y="849630"/>
                                </a:lnTo>
                                <a:lnTo>
                                  <a:pt x="911352" y="211836"/>
                                </a:lnTo>
                                <a:close/>
                              </a:path>
                              <a:path w="7115809" h="849630">
                                <a:moveTo>
                                  <a:pt x="1685544" y="236220"/>
                                </a:moveTo>
                                <a:lnTo>
                                  <a:pt x="1551432" y="236220"/>
                                </a:lnTo>
                                <a:lnTo>
                                  <a:pt x="1551432" y="849630"/>
                                </a:lnTo>
                                <a:lnTo>
                                  <a:pt x="1685544" y="849630"/>
                                </a:lnTo>
                                <a:lnTo>
                                  <a:pt x="1685544" y="236220"/>
                                </a:lnTo>
                                <a:close/>
                              </a:path>
                              <a:path w="7115809" h="849630">
                                <a:moveTo>
                                  <a:pt x="2461260" y="196596"/>
                                </a:moveTo>
                                <a:lnTo>
                                  <a:pt x="2327148" y="196596"/>
                                </a:lnTo>
                                <a:lnTo>
                                  <a:pt x="2327148" y="849630"/>
                                </a:lnTo>
                                <a:lnTo>
                                  <a:pt x="2461260" y="849630"/>
                                </a:lnTo>
                                <a:lnTo>
                                  <a:pt x="2461260" y="196596"/>
                                </a:lnTo>
                                <a:close/>
                              </a:path>
                              <a:path w="7115809" h="849630">
                                <a:moveTo>
                                  <a:pt x="3236976" y="204216"/>
                                </a:moveTo>
                                <a:lnTo>
                                  <a:pt x="3102864" y="204216"/>
                                </a:lnTo>
                                <a:lnTo>
                                  <a:pt x="3102864" y="849630"/>
                                </a:lnTo>
                                <a:lnTo>
                                  <a:pt x="3236976" y="849630"/>
                                </a:lnTo>
                                <a:lnTo>
                                  <a:pt x="3236976" y="204216"/>
                                </a:lnTo>
                                <a:close/>
                              </a:path>
                              <a:path w="7115809" h="849630">
                                <a:moveTo>
                                  <a:pt x="4012692" y="228600"/>
                                </a:moveTo>
                                <a:lnTo>
                                  <a:pt x="3878580" y="228600"/>
                                </a:lnTo>
                                <a:lnTo>
                                  <a:pt x="3878580" y="849630"/>
                                </a:lnTo>
                                <a:lnTo>
                                  <a:pt x="4012692" y="849630"/>
                                </a:lnTo>
                                <a:lnTo>
                                  <a:pt x="4012692" y="228600"/>
                                </a:lnTo>
                                <a:close/>
                              </a:path>
                              <a:path w="7115809" h="849630">
                                <a:moveTo>
                                  <a:pt x="4788408" y="187452"/>
                                </a:moveTo>
                                <a:lnTo>
                                  <a:pt x="4654296" y="187452"/>
                                </a:lnTo>
                                <a:lnTo>
                                  <a:pt x="4654296" y="849630"/>
                                </a:lnTo>
                                <a:lnTo>
                                  <a:pt x="4788408" y="849630"/>
                                </a:lnTo>
                                <a:lnTo>
                                  <a:pt x="4788408" y="187452"/>
                                </a:lnTo>
                                <a:close/>
                              </a:path>
                              <a:path w="7115809" h="849630">
                                <a:moveTo>
                                  <a:pt x="5564124" y="220980"/>
                                </a:moveTo>
                                <a:lnTo>
                                  <a:pt x="5430012" y="220980"/>
                                </a:lnTo>
                                <a:lnTo>
                                  <a:pt x="5430012" y="849630"/>
                                </a:lnTo>
                                <a:lnTo>
                                  <a:pt x="5564124" y="849630"/>
                                </a:lnTo>
                                <a:lnTo>
                                  <a:pt x="5564124" y="220980"/>
                                </a:lnTo>
                                <a:close/>
                              </a:path>
                              <a:path w="7115809" h="849630">
                                <a:moveTo>
                                  <a:pt x="6339840" y="179832"/>
                                </a:moveTo>
                                <a:lnTo>
                                  <a:pt x="6204204" y="179832"/>
                                </a:lnTo>
                                <a:lnTo>
                                  <a:pt x="6204204" y="849630"/>
                                </a:lnTo>
                                <a:lnTo>
                                  <a:pt x="6339840" y="849630"/>
                                </a:lnTo>
                                <a:lnTo>
                                  <a:pt x="6339840" y="179832"/>
                                </a:lnTo>
                                <a:close/>
                              </a:path>
                              <a:path w="7115809" h="849630">
                                <a:moveTo>
                                  <a:pt x="7115556" y="172212"/>
                                </a:moveTo>
                                <a:lnTo>
                                  <a:pt x="6979920" y="172212"/>
                                </a:lnTo>
                                <a:lnTo>
                                  <a:pt x="6979920" y="849630"/>
                                </a:lnTo>
                                <a:lnTo>
                                  <a:pt x="7115556" y="849630"/>
                                </a:lnTo>
                                <a:lnTo>
                                  <a:pt x="7115556" y="172212"/>
                                </a:lnTo>
                                <a:close/>
                              </a:path>
                            </a:pathLst>
                          </a:custGeom>
                          <a:solidFill>
                            <a:srgbClr val="DD8046"/>
                          </a:solidFill>
                        </wps:spPr>
                        <wps:bodyPr wrap="square" lIns="0" tIns="0" rIns="0" bIns="0" rtlCol="0">
                          <a:prstTxWarp prst="textNoShape">
                            <a:avLst/>
                          </a:prstTxWarp>
                          <a:noAutofit/>
                        </wps:bodyPr>
                      </wps:wsp>
                      <wps:wsp>
                        <wps:cNvPr id="334" name="Graphic 334"/>
                        <wps:cNvSpPr/>
                        <wps:spPr>
                          <a:xfrm>
                            <a:off x="830770" y="534352"/>
                            <a:ext cx="7115809" cy="890905"/>
                          </a:xfrm>
                          <a:custGeom>
                            <a:avLst/>
                            <a:gdLst/>
                            <a:ahLst/>
                            <a:cxnLst/>
                            <a:rect l="l" t="t" r="r" b="b"/>
                            <a:pathLst>
                              <a:path w="7115809" h="890905">
                                <a:moveTo>
                                  <a:pt x="134112" y="82296"/>
                                </a:moveTo>
                                <a:lnTo>
                                  <a:pt x="0" y="82296"/>
                                </a:lnTo>
                                <a:lnTo>
                                  <a:pt x="0" y="890778"/>
                                </a:lnTo>
                                <a:lnTo>
                                  <a:pt x="134112" y="890778"/>
                                </a:lnTo>
                                <a:lnTo>
                                  <a:pt x="134112" y="82296"/>
                                </a:lnTo>
                                <a:close/>
                              </a:path>
                              <a:path w="7115809" h="890905">
                                <a:moveTo>
                                  <a:pt x="909828" y="172212"/>
                                </a:moveTo>
                                <a:lnTo>
                                  <a:pt x="775716" y="172212"/>
                                </a:lnTo>
                                <a:lnTo>
                                  <a:pt x="775716" y="890778"/>
                                </a:lnTo>
                                <a:lnTo>
                                  <a:pt x="909828" y="890778"/>
                                </a:lnTo>
                                <a:lnTo>
                                  <a:pt x="909828" y="172212"/>
                                </a:lnTo>
                                <a:close/>
                              </a:path>
                              <a:path w="7115809" h="890905">
                                <a:moveTo>
                                  <a:pt x="1685544" y="204216"/>
                                </a:moveTo>
                                <a:lnTo>
                                  <a:pt x="1549895" y="204216"/>
                                </a:lnTo>
                                <a:lnTo>
                                  <a:pt x="1549895" y="890778"/>
                                </a:lnTo>
                                <a:lnTo>
                                  <a:pt x="1685544" y="890778"/>
                                </a:lnTo>
                                <a:lnTo>
                                  <a:pt x="1685544" y="204216"/>
                                </a:lnTo>
                                <a:close/>
                              </a:path>
                              <a:path w="7115809" h="890905">
                                <a:moveTo>
                                  <a:pt x="2461260" y="155448"/>
                                </a:moveTo>
                                <a:lnTo>
                                  <a:pt x="2325624" y="155448"/>
                                </a:lnTo>
                                <a:lnTo>
                                  <a:pt x="2325624" y="890778"/>
                                </a:lnTo>
                                <a:lnTo>
                                  <a:pt x="2461260" y="890778"/>
                                </a:lnTo>
                                <a:lnTo>
                                  <a:pt x="2461260" y="155448"/>
                                </a:lnTo>
                                <a:close/>
                              </a:path>
                              <a:path w="7115809" h="890905">
                                <a:moveTo>
                                  <a:pt x="3236976" y="163068"/>
                                </a:moveTo>
                                <a:lnTo>
                                  <a:pt x="3101340" y="163068"/>
                                </a:lnTo>
                                <a:lnTo>
                                  <a:pt x="3101340" y="890778"/>
                                </a:lnTo>
                                <a:lnTo>
                                  <a:pt x="3236976" y="890778"/>
                                </a:lnTo>
                                <a:lnTo>
                                  <a:pt x="3236976" y="163068"/>
                                </a:lnTo>
                                <a:close/>
                              </a:path>
                              <a:path w="7115809" h="890905">
                                <a:moveTo>
                                  <a:pt x="4012692" y="187452"/>
                                </a:moveTo>
                                <a:lnTo>
                                  <a:pt x="3877056" y="187452"/>
                                </a:lnTo>
                                <a:lnTo>
                                  <a:pt x="3877056" y="890778"/>
                                </a:lnTo>
                                <a:lnTo>
                                  <a:pt x="4012692" y="890778"/>
                                </a:lnTo>
                                <a:lnTo>
                                  <a:pt x="4012692" y="187452"/>
                                </a:lnTo>
                                <a:close/>
                              </a:path>
                              <a:path w="7115809" h="890905">
                                <a:moveTo>
                                  <a:pt x="4788408" y="147828"/>
                                </a:moveTo>
                                <a:lnTo>
                                  <a:pt x="4652772" y="147828"/>
                                </a:lnTo>
                                <a:lnTo>
                                  <a:pt x="4652772" y="890778"/>
                                </a:lnTo>
                                <a:lnTo>
                                  <a:pt x="4788408" y="890778"/>
                                </a:lnTo>
                                <a:lnTo>
                                  <a:pt x="4788408" y="147828"/>
                                </a:lnTo>
                                <a:close/>
                              </a:path>
                              <a:path w="7115809" h="890905">
                                <a:moveTo>
                                  <a:pt x="5564124" y="179832"/>
                                </a:moveTo>
                                <a:lnTo>
                                  <a:pt x="5428488" y="179832"/>
                                </a:lnTo>
                                <a:lnTo>
                                  <a:pt x="5428488" y="890778"/>
                                </a:lnTo>
                                <a:lnTo>
                                  <a:pt x="5564124" y="890778"/>
                                </a:lnTo>
                                <a:lnTo>
                                  <a:pt x="5564124" y="179832"/>
                                </a:lnTo>
                                <a:close/>
                              </a:path>
                              <a:path w="7115809" h="890905">
                                <a:moveTo>
                                  <a:pt x="6339840" y="138684"/>
                                </a:moveTo>
                                <a:lnTo>
                                  <a:pt x="6204204" y="138684"/>
                                </a:lnTo>
                                <a:lnTo>
                                  <a:pt x="6204204" y="890778"/>
                                </a:lnTo>
                                <a:lnTo>
                                  <a:pt x="6339840" y="890778"/>
                                </a:lnTo>
                                <a:lnTo>
                                  <a:pt x="6339840" y="138684"/>
                                </a:lnTo>
                                <a:close/>
                              </a:path>
                              <a:path w="7115809" h="890905">
                                <a:moveTo>
                                  <a:pt x="7115556" y="0"/>
                                </a:moveTo>
                                <a:lnTo>
                                  <a:pt x="6979920" y="0"/>
                                </a:lnTo>
                                <a:lnTo>
                                  <a:pt x="6979920" y="890778"/>
                                </a:lnTo>
                                <a:lnTo>
                                  <a:pt x="7115556" y="890778"/>
                                </a:lnTo>
                                <a:lnTo>
                                  <a:pt x="7115556" y="0"/>
                                </a:lnTo>
                                <a:close/>
                              </a:path>
                            </a:pathLst>
                          </a:custGeom>
                          <a:solidFill>
                            <a:srgbClr val="A4AB81"/>
                          </a:solidFill>
                        </wps:spPr>
                        <wps:bodyPr wrap="square" lIns="0" tIns="0" rIns="0" bIns="0" rtlCol="0">
                          <a:prstTxWarp prst="textNoShape">
                            <a:avLst/>
                          </a:prstTxWarp>
                          <a:noAutofit/>
                        </wps:bodyPr>
                      </wps:wsp>
                      <wps:wsp>
                        <wps:cNvPr id="335" name="Graphic 335"/>
                        <wps:cNvSpPr/>
                        <wps:spPr>
                          <a:xfrm>
                            <a:off x="337997" y="1425130"/>
                            <a:ext cx="7757159" cy="1270"/>
                          </a:xfrm>
                          <a:custGeom>
                            <a:avLst/>
                            <a:gdLst/>
                            <a:ahLst/>
                            <a:cxnLst/>
                            <a:rect l="l" t="t" r="r" b="b"/>
                            <a:pathLst>
                              <a:path w="7757159">
                                <a:moveTo>
                                  <a:pt x="0" y="0"/>
                                </a:moveTo>
                                <a:lnTo>
                                  <a:pt x="7756664" y="0"/>
                                </a:lnTo>
                              </a:path>
                            </a:pathLst>
                          </a:custGeom>
                          <a:ln w="9525">
                            <a:solidFill>
                              <a:srgbClr val="D9D9D9"/>
                            </a:solidFill>
                            <a:prstDash val="solid"/>
                          </a:ln>
                        </wps:spPr>
                        <wps:bodyPr wrap="square" lIns="0" tIns="0" rIns="0" bIns="0" rtlCol="0">
                          <a:prstTxWarp prst="textNoShape">
                            <a:avLst/>
                          </a:prstTxWarp>
                          <a:noAutofit/>
                        </wps:bodyPr>
                      </wps:wsp>
                      <wps:wsp>
                        <wps:cNvPr id="336" name="Graphic 33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37" name="Graphic 33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38" name="Graphic 33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39" name="Textbox 339"/>
                        <wps:cNvSpPr txBox="1"/>
                        <wps:spPr>
                          <a:xfrm>
                            <a:off x="4762" y="4762"/>
                            <a:ext cx="8229600" cy="2300288"/>
                          </a:xfrm>
                          <a:prstGeom prst="rect">
                            <a:avLst/>
                          </a:prstGeom>
                          <a:ln w="9525">
                            <a:solidFill>
                              <a:srgbClr val="D9D9D9"/>
                            </a:solidFill>
                            <a:prstDash val="solid"/>
                          </a:ln>
                        </wps:spPr>
                        <wps:txbx>
                          <w:txbxContent>
                            <w:p w14:paraId="1B166CF8" w14:textId="77777777" w:rsidR="009C0C45" w:rsidRDefault="009C0C45" w:rsidP="00CF467C">
                              <w:pPr>
                                <w:spacing w:before="143"/>
                                <w:ind w:left="213" w:right="221"/>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Electrical</w:t>
                              </w:r>
                              <w:r>
                                <w:rPr>
                                  <w:rFonts w:ascii="Calibri"/>
                                  <w:b/>
                                  <w:color w:val="585858"/>
                                  <w:spacing w:val="-7"/>
                                  <w:sz w:val="24"/>
                                </w:rPr>
                                <w:t xml:space="preserve"> </w:t>
                              </w:r>
                              <w:r>
                                <w:rPr>
                                  <w:rFonts w:ascii="Calibri"/>
                                  <w:b/>
                                  <w:color w:val="585858"/>
                                  <w:sz w:val="24"/>
                                </w:rPr>
                                <w:t>conductivity</w:t>
                              </w:r>
                              <w:r>
                                <w:rPr>
                                  <w:rFonts w:ascii="Calibri"/>
                                  <w:b/>
                                  <w:color w:val="585858"/>
                                  <w:spacing w:val="-10"/>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seeds</w:t>
                              </w:r>
                              <w:r>
                                <w:rPr>
                                  <w:rFonts w:ascii="Calibri"/>
                                  <w:b/>
                                  <w:color w:val="585858"/>
                                  <w:spacing w:val="-5"/>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465F25EF" w14:textId="77777777" w:rsidR="009C0C45" w:rsidRDefault="009C0C45" w:rsidP="00CF467C">
                              <w:pPr>
                                <w:spacing w:before="130"/>
                                <w:ind w:right="12592"/>
                                <w:jc w:val="right"/>
                                <w:rPr>
                                  <w:rFonts w:ascii="Calibri"/>
                                  <w:sz w:val="18"/>
                                </w:rPr>
                              </w:pPr>
                              <w:r>
                                <w:rPr>
                                  <w:rFonts w:ascii="Calibri"/>
                                  <w:color w:val="585858"/>
                                  <w:spacing w:val="-5"/>
                                  <w:sz w:val="18"/>
                                </w:rPr>
                                <w:t>1.2</w:t>
                              </w:r>
                            </w:p>
                            <w:p w14:paraId="4B3F125F" w14:textId="77777777" w:rsidR="009C0C45" w:rsidRDefault="009C0C45" w:rsidP="00CF467C">
                              <w:pPr>
                                <w:spacing w:before="37"/>
                                <w:ind w:right="12592"/>
                                <w:jc w:val="right"/>
                                <w:rPr>
                                  <w:rFonts w:ascii="Calibri"/>
                                  <w:sz w:val="18"/>
                                </w:rPr>
                              </w:pPr>
                              <w:r>
                                <w:rPr>
                                  <w:rFonts w:ascii="Calibri"/>
                                  <w:color w:val="585858"/>
                                  <w:spacing w:val="-10"/>
                                  <w:sz w:val="18"/>
                                </w:rPr>
                                <w:t>1</w:t>
                              </w:r>
                            </w:p>
                            <w:p w14:paraId="4DB0AA77" w14:textId="77777777" w:rsidR="009C0C45" w:rsidRDefault="009C0C45" w:rsidP="00CF467C">
                              <w:pPr>
                                <w:spacing w:before="38"/>
                                <w:ind w:right="12592"/>
                                <w:jc w:val="right"/>
                                <w:rPr>
                                  <w:rFonts w:ascii="Calibri"/>
                                  <w:sz w:val="18"/>
                                </w:rPr>
                              </w:pPr>
                              <w:r>
                                <w:rPr>
                                  <w:rFonts w:ascii="Calibri"/>
                                  <w:color w:val="585858"/>
                                  <w:spacing w:val="-5"/>
                                  <w:sz w:val="18"/>
                                </w:rPr>
                                <w:t>0.8</w:t>
                              </w:r>
                            </w:p>
                            <w:p w14:paraId="482CBCC7" w14:textId="62721A89" w:rsidR="009C0C45" w:rsidRDefault="009C0C45" w:rsidP="000B024F">
                              <w:pPr>
                                <w:spacing w:before="37"/>
                                <w:ind w:right="12592"/>
                                <w:jc w:val="right"/>
                                <w:rPr>
                                  <w:rFonts w:ascii="Calibri"/>
                                  <w:sz w:val="18"/>
                                </w:rPr>
                              </w:pPr>
                              <w:r>
                                <w:rPr>
                                  <w:rFonts w:ascii="Calibri"/>
                                  <w:color w:val="585858"/>
                                  <w:spacing w:val="-5"/>
                                  <w:sz w:val="18"/>
                                </w:rPr>
                                <w:t>0.6</w:t>
                              </w:r>
                            </w:p>
                            <w:p w14:paraId="7752F8BA" w14:textId="77777777" w:rsidR="009C0C45" w:rsidRDefault="009C0C45" w:rsidP="00CF467C">
                              <w:pPr>
                                <w:spacing w:before="38"/>
                                <w:ind w:right="12592"/>
                                <w:jc w:val="right"/>
                                <w:rPr>
                                  <w:rFonts w:ascii="Calibri"/>
                                  <w:sz w:val="18"/>
                                </w:rPr>
                              </w:pPr>
                              <w:r>
                                <w:rPr>
                                  <w:rFonts w:ascii="Calibri"/>
                                  <w:color w:val="585858"/>
                                  <w:spacing w:val="-5"/>
                                  <w:sz w:val="18"/>
                                </w:rPr>
                                <w:t>0.2</w:t>
                              </w:r>
                            </w:p>
                            <w:p w14:paraId="451D00FD" w14:textId="77777777" w:rsidR="009C0C45" w:rsidRDefault="009C0C45" w:rsidP="00CF467C">
                              <w:pPr>
                                <w:spacing w:before="37"/>
                                <w:ind w:right="12592"/>
                                <w:jc w:val="right"/>
                                <w:rPr>
                                  <w:rFonts w:ascii="Calibri"/>
                                  <w:sz w:val="18"/>
                                </w:rPr>
                              </w:pPr>
                              <w:r>
                                <w:rPr>
                                  <w:rFonts w:ascii="Calibri"/>
                                  <w:color w:val="585858"/>
                                  <w:spacing w:val="-10"/>
                                  <w:sz w:val="18"/>
                                </w:rPr>
                                <w:t>0</w:t>
                              </w:r>
                            </w:p>
                            <w:p w14:paraId="04BBC8D9" w14:textId="77777777" w:rsidR="009C0C45" w:rsidRDefault="009C0C45" w:rsidP="00CF467C">
                              <w:pPr>
                                <w:tabs>
                                  <w:tab w:val="left" w:pos="1788"/>
                                  <w:tab w:val="left" w:pos="9223"/>
                                  <w:tab w:val="left" w:pos="10447"/>
                                  <w:tab w:val="left" w:pos="11668"/>
                                </w:tabs>
                                <w:spacing w:before="14"/>
                                <w:ind w:left="856"/>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5"/>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8"/>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3314E5A1" w14:textId="77777777" w:rsidR="009C0C45" w:rsidRDefault="009C0C45" w:rsidP="00CF467C">
                              <w:pPr>
                                <w:tabs>
                                  <w:tab w:val="left" w:pos="10578"/>
                                  <w:tab w:val="left" w:pos="11800"/>
                                </w:tabs>
                                <w:ind w:left="9356"/>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43BA1F30" w14:textId="77777777" w:rsidR="009C0C45" w:rsidRDefault="009C0C45" w:rsidP="00CF467C">
                              <w:pPr>
                                <w:tabs>
                                  <w:tab w:val="left" w:pos="1498"/>
                                  <w:tab w:val="left" w:pos="2919"/>
                                </w:tabs>
                                <w:spacing w:before="180"/>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0FCF547" id="Group 330" o:spid="_x0000_s1096" style="position:absolute;left:0;text-align:left;margin-left:71.25pt;margin-top:12.4pt;width:9in;height:204.75pt;z-index:251662336;mso-wrap-distance-left:0;mso-wrap-distance-right:0;mso-position-horizontal-relative:page;mso-position-vertical-relative:text;mso-width-relative:margin;mso-height-relative:margin" coordorigin="47,47" coordsize="82296,2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">
                <v:shape id="Graphic 331" o:spid="_x0000_s1097" style="position:absolute;left:3379;top:4448;width:77572;height:8166;visibility:visible;mso-wrap-style:square;v-text-anchor:top" coordsize="7757159,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" path="m,816483r148348,em283984,816483r36576,em456196,816483r36576,em626884,816483r297180,em1059700,816483r36576,em1231912,816483r36576,em1402600,816483r297180,em1835416,816483r36576,em2006104,816483r36576,em2178316,816483r297180,em2611132,816483r36576,em2781820,816483r36576,em2954032,816483r297180,em3386848,816483r36576,em3557536,816483r36576,em3729748,816483r297180,em4162564,816483r36576,em4333252,816483r36576,em4505464,816483r297180,em4938280,816483r36576,em5108968,816483r36576,em5281180,816483r297180,em5713996,816483r36576,em5884684,816483r36576,em6056896,816483r297180,em6488188,816483r36576,em6660400,816483r36576,em6832612,816483r297180,em7263904,816483r36576,em7436116,816483r36576,em7608328,816483r148336,em,653414r148348,em283984,653414r36576,em456196,653414r36576,em626884,653414r297180,em1059700,653414r36576,em1231912,653414r36576,em1402600,653414r297180,em1835416,653414r36576,em2006104,653414r36576,em2178316,653414r297180,em2611132,653414r36576,em2781820,653414r36576,em2954032,653414r297180,em3386848,653414r36576,em3557536,653414r36576,em3729748,653414r297180,em4162564,653414r36576,em4333252,653414r36576,em4505464,653414r297180,em4938280,653414r36576,em5108968,653414r36576,em5281180,653414r297180,em5713996,653414r36576,em5884684,653414r36576,em6056896,653414r297180,em6488188,653414r36576,em6660400,653414r36576,em6832612,653414r297180,em7263904,653414r36576,em7436116,653414r36576,em7608328,653414r148336,em,490347r148348,em283984,490347r36576,em456196,490347r36576,em626884,490347r297180,em1059700,490347r36576,em1231912,490347r36576,em1402600,490347r297180,em1835416,490347r36576,em2006104,490347r36576,em2178316,490347r297180,em2611132,490347r36576,em2781820,490347r36576,em2954032,490347r297180,em3386848,490347r36576,em3557536,490347r36576,em3729748,490347r297180,em4162564,490347r36576,em4333252,490347r36576,em4505464,490347r297180,em4938280,490347r36576,em5108968,490347r36576,em5281180,490347r297180,em5713996,490347r36576,em5884684,490347r36576,em6056896,490347r297180,em6488188,490347r36576,em6660400,490347r36576,em6832612,490347r297180,em7263904,490347r36576,em7436116,490347r36576,em7608328,490347r148336,em,327279r148348,em283984,327279r36576,em456196,327279r36576,em626884,327279r297180,em1059700,327279r208788,em1402600,327279r297180,em1835416,327279r207264,em2178316,327279r297180,em2611132,327279r207264,em2954032,327279r297180,em3386848,327279r207264,em3729748,327279r297180,em4162564,327279r207264,em4505464,327279r297180,em4938280,327279r36576,em5108968,327279r36576,em5281180,327279r297180,em5713996,327279r207264,em6056896,327279r297180,em6488188,327279r36576,em6660400,327279r36576,em6832612,327279r297180,em7263904,327279r36576,em7436116,327279r36576,em7608328,327279r148336,em,162687r148348,em283984,162687r36576,em456196,162687r467868,em1059700,162687r640080,em1835416,162687r5294376,em7263904,162687r208788,em7608328,162687r148336,em,l7756664,e" filled="f" strokecolor="#d9d9d9">
                  <v:path arrowok="t"/>
                </v:shape>
                <v:shape id="Graphic 332" o:spid="_x0000_s1098" style="position:absolute;left:4863;top:5587;width:71158;height:8668;visibility:visible;mso-wrap-style:square;v-text-anchor:top" coordsize="7115809,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" path="m135636,l,,,866394r135636,l135636,xem911352,24384r-135636,l775716,866394r135636,l911352,24384xem1687068,33528r-135636,l1551432,866394r135636,l1687068,33528xem2462784,106680r-135636,l2327148,866394r135636,l2462784,106680xem3238500,82296r-135636,l3102864,866394r135636,l3238500,82296xem4014216,74676r-135636,l3878580,866394r135636,l4014216,74676xem4789932,99060r-135636,l4654296,866394r135636,l4789932,99060xem5565648,65532r-135636,l5430012,866394r135636,l5565648,65532xem6339840,89916r-134112,l6205728,866394r134112,l6339840,89916xem7115556,9144r-134112,l6981444,866394r134112,l7115556,9144xe" fillcolor="#93b6d2" stroked="f">
                  <v:path arrowok="t"/>
                </v:shape>
                <v:shape id="Graphic 333" o:spid="_x0000_s1099" style="position:absolute;left:6585;top:5755;width:71158;height:8496;visibility:visible;mso-wrap-style:square;v-text-anchor:top" coordsize="7115809,84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" path="m135636,l,,,849630r135636,l135636,xem911352,211836r-135636,l775716,849630r135636,l911352,211836xem1685544,236220r-134112,l1551432,849630r134112,l1685544,236220xem2461260,196596r-134112,l2327148,849630r134112,l2461260,196596xem3236976,204216r-134112,l3102864,849630r134112,l3236976,204216xem4012692,228600r-134112,l3878580,849630r134112,l4012692,228600xem4788408,187452r-134112,l4654296,849630r134112,l4788408,187452xem5564124,220980r-134112,l5430012,849630r134112,l5564124,220980xem6339840,179832r-135636,l6204204,849630r135636,l6339840,179832xem7115556,172212r-135636,l6979920,849630r135636,l7115556,172212xe" fillcolor="#dd8046" stroked="f">
                  <v:path arrowok="t"/>
                </v:shape>
                <v:shape id="Graphic 334" o:spid="_x0000_s1100" style="position:absolute;left:8307;top:5343;width:71158;height:8909;visibility:visible;mso-wrap-style:square;v-text-anchor:top" coordsize="7115809,89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" path="m134112,82296l,82296,,890778r134112,l134112,82296xem909828,172212r-134112,l775716,890778r134112,l909828,172212xem1685544,204216r-135649,l1549895,890778r135649,l1685544,204216xem2461260,155448r-135636,l2325624,890778r135636,l2461260,155448xem3236976,163068r-135636,l3101340,890778r135636,l3236976,163068xem4012692,187452r-135636,l3877056,890778r135636,l4012692,187452xem4788408,147828r-135636,l4652772,890778r135636,l4788408,147828xem5564124,179832r-135636,l5428488,890778r135636,l5564124,179832xem6339840,138684r-135636,l6204204,890778r135636,l6339840,138684xem7115556,l6979920,r,890778l7115556,890778,7115556,xe" fillcolor="#a4ab81" stroked="f">
                  <v:path arrowok="t"/>
                </v:shape>
                <v:shape id="Graphic 335" o:spid="_x0000_s1101" style="position:absolute;left:3379;top:14251;width:77572;height:13;visibility:visible;mso-wrap-style:square;v-text-anchor:top" coordsize="77571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" path="m,l7756664,e" filled="f" strokecolor="#d9d9d9">
                  <v:path arrowok="t"/>
                </v:shape>
                <v:shape id="Graphic 336" o:spid="_x0000_s110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" path="m62779,l,,,62779r62779,l62779,xe" fillcolor="#93b6d2" stroked="f">
                  <v:path arrowok="t"/>
                </v:shape>
                <v:shape id="Graphic 337" o:spid="_x0000_s110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" path="m62779,l,,,62779r62779,l62779,xe" fillcolor="#dd8046" stroked="f">
                  <v:path arrowok="t"/>
                </v:shape>
                <v:shape id="Graphic 338" o:spid="_x0000_s110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" path="m62779,l,,,62779r62779,l62779,xe" fillcolor="#a4ab81" stroked="f">
                  <v:path arrowok="t"/>
                </v:shape>
                <v:shape id="Textbox 339" o:spid="_x0000_s1105" type="#_x0000_t202" style="position:absolute;left:47;top:47;width:82296;height:23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" filled="f" strokecolor="#d9d9d9">
                  <v:textbox inset="0,0,0,0">
                    <w:txbxContent>
                      <w:p w14:paraId="1B166CF8" w14:textId="77777777" w:rsidR="009C0C45" w:rsidRDefault="009C0C45" w:rsidP="00CF467C">
                        <w:pPr>
                          <w:spacing w:before="143"/>
                          <w:ind w:left="213" w:right="221"/>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9"/>
                            <w:sz w:val="24"/>
                          </w:rPr>
                          <w:t xml:space="preserve"> </w:t>
                        </w:r>
                        <w:r>
                          <w:rPr>
                            <w:rFonts w:ascii="Calibri"/>
                            <w:b/>
                            <w:color w:val="585858"/>
                            <w:sz w:val="24"/>
                          </w:rPr>
                          <w:t>Electrical</w:t>
                        </w:r>
                        <w:r>
                          <w:rPr>
                            <w:rFonts w:ascii="Calibri"/>
                            <w:b/>
                            <w:color w:val="585858"/>
                            <w:spacing w:val="-7"/>
                            <w:sz w:val="24"/>
                          </w:rPr>
                          <w:t xml:space="preserve"> </w:t>
                        </w:r>
                        <w:r>
                          <w:rPr>
                            <w:rFonts w:ascii="Calibri"/>
                            <w:b/>
                            <w:color w:val="585858"/>
                            <w:sz w:val="24"/>
                          </w:rPr>
                          <w:t>conductivity</w:t>
                        </w:r>
                        <w:r>
                          <w:rPr>
                            <w:rFonts w:ascii="Calibri"/>
                            <w:b/>
                            <w:color w:val="585858"/>
                            <w:spacing w:val="-10"/>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seeds</w:t>
                        </w:r>
                        <w:r>
                          <w:rPr>
                            <w:rFonts w:ascii="Calibri"/>
                            <w:b/>
                            <w:color w:val="585858"/>
                            <w:spacing w:val="-5"/>
                            <w:sz w:val="24"/>
                          </w:rPr>
                          <w:t xml:space="preserve"> </w:t>
                        </w:r>
                        <w:r>
                          <w:rPr>
                            <w:rFonts w:ascii="Calibri"/>
                            <w:b/>
                            <w:color w:val="585858"/>
                            <w:sz w:val="24"/>
                          </w:rPr>
                          <w:t>in</w:t>
                        </w:r>
                        <w:r>
                          <w:rPr>
                            <w:rFonts w:ascii="Calibri"/>
                            <w:b/>
                            <w:color w:val="585858"/>
                            <w:spacing w:val="48"/>
                            <w:sz w:val="24"/>
                          </w:rPr>
                          <w:t xml:space="preserve"> </w:t>
                        </w:r>
                        <w:r>
                          <w:rPr>
                            <w:rFonts w:ascii="Calibri"/>
                            <w:b/>
                            <w:color w:val="585858"/>
                            <w:spacing w:val="-2"/>
                            <w:sz w:val="24"/>
                          </w:rPr>
                          <w:t>tomato</w:t>
                        </w:r>
                      </w:p>
                      <w:p w14:paraId="465F25EF" w14:textId="77777777" w:rsidR="009C0C45" w:rsidRDefault="009C0C45" w:rsidP="00CF467C">
                        <w:pPr>
                          <w:spacing w:before="130"/>
                          <w:ind w:right="12592"/>
                          <w:jc w:val="right"/>
                          <w:rPr>
                            <w:rFonts w:ascii="Calibri"/>
                            <w:sz w:val="18"/>
                          </w:rPr>
                        </w:pPr>
                        <w:r>
                          <w:rPr>
                            <w:rFonts w:ascii="Calibri"/>
                            <w:color w:val="585858"/>
                            <w:spacing w:val="-5"/>
                            <w:sz w:val="18"/>
                          </w:rPr>
                          <w:t>1.2</w:t>
                        </w:r>
                      </w:p>
                      <w:p w14:paraId="4B3F125F" w14:textId="77777777" w:rsidR="009C0C45" w:rsidRDefault="009C0C45" w:rsidP="00CF467C">
                        <w:pPr>
                          <w:spacing w:before="37"/>
                          <w:ind w:right="12592"/>
                          <w:jc w:val="right"/>
                          <w:rPr>
                            <w:rFonts w:ascii="Calibri"/>
                            <w:sz w:val="18"/>
                          </w:rPr>
                        </w:pPr>
                        <w:r>
                          <w:rPr>
                            <w:rFonts w:ascii="Calibri"/>
                            <w:color w:val="585858"/>
                            <w:spacing w:val="-10"/>
                            <w:sz w:val="18"/>
                          </w:rPr>
                          <w:t>1</w:t>
                        </w:r>
                      </w:p>
                      <w:p w14:paraId="4DB0AA77" w14:textId="77777777" w:rsidR="009C0C45" w:rsidRDefault="009C0C45" w:rsidP="00CF467C">
                        <w:pPr>
                          <w:spacing w:before="38"/>
                          <w:ind w:right="12592"/>
                          <w:jc w:val="right"/>
                          <w:rPr>
                            <w:rFonts w:ascii="Calibri"/>
                            <w:sz w:val="18"/>
                          </w:rPr>
                        </w:pPr>
                        <w:r>
                          <w:rPr>
                            <w:rFonts w:ascii="Calibri"/>
                            <w:color w:val="585858"/>
                            <w:spacing w:val="-5"/>
                            <w:sz w:val="18"/>
                          </w:rPr>
                          <w:t>0.8</w:t>
                        </w:r>
                      </w:p>
                      <w:p w14:paraId="482CBCC7" w14:textId="62721A89" w:rsidR="009C0C45" w:rsidRDefault="009C0C45" w:rsidP="000B024F">
                        <w:pPr>
                          <w:spacing w:before="37"/>
                          <w:ind w:right="12592"/>
                          <w:jc w:val="right"/>
                          <w:rPr>
                            <w:rFonts w:ascii="Calibri"/>
                            <w:sz w:val="18"/>
                          </w:rPr>
                        </w:pPr>
                        <w:r>
                          <w:rPr>
                            <w:rFonts w:ascii="Calibri"/>
                            <w:color w:val="585858"/>
                            <w:spacing w:val="-5"/>
                            <w:sz w:val="18"/>
                          </w:rPr>
                          <w:t>0.6</w:t>
                        </w:r>
                      </w:p>
                      <w:p w14:paraId="7752F8BA" w14:textId="77777777" w:rsidR="009C0C45" w:rsidRDefault="009C0C45" w:rsidP="00CF467C">
                        <w:pPr>
                          <w:spacing w:before="38"/>
                          <w:ind w:right="12592"/>
                          <w:jc w:val="right"/>
                          <w:rPr>
                            <w:rFonts w:ascii="Calibri"/>
                            <w:sz w:val="18"/>
                          </w:rPr>
                        </w:pPr>
                        <w:r>
                          <w:rPr>
                            <w:rFonts w:ascii="Calibri"/>
                            <w:color w:val="585858"/>
                            <w:spacing w:val="-5"/>
                            <w:sz w:val="18"/>
                          </w:rPr>
                          <w:t>0.2</w:t>
                        </w:r>
                      </w:p>
                      <w:p w14:paraId="451D00FD" w14:textId="77777777" w:rsidR="009C0C45" w:rsidRDefault="009C0C45" w:rsidP="00CF467C">
                        <w:pPr>
                          <w:spacing w:before="37"/>
                          <w:ind w:right="12592"/>
                          <w:jc w:val="right"/>
                          <w:rPr>
                            <w:rFonts w:ascii="Calibri"/>
                            <w:sz w:val="18"/>
                          </w:rPr>
                        </w:pPr>
                        <w:r>
                          <w:rPr>
                            <w:rFonts w:ascii="Calibri"/>
                            <w:color w:val="585858"/>
                            <w:spacing w:val="-10"/>
                            <w:sz w:val="18"/>
                          </w:rPr>
                          <w:t>0</w:t>
                        </w:r>
                      </w:p>
                      <w:p w14:paraId="04BBC8D9" w14:textId="77777777" w:rsidR="009C0C45" w:rsidRDefault="009C0C45" w:rsidP="00CF467C">
                        <w:pPr>
                          <w:tabs>
                            <w:tab w:val="left" w:pos="1788"/>
                            <w:tab w:val="left" w:pos="9223"/>
                            <w:tab w:val="left" w:pos="10447"/>
                            <w:tab w:val="left" w:pos="11668"/>
                          </w:tabs>
                          <w:spacing w:before="14"/>
                          <w:ind w:left="856"/>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5"/>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8"/>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3314E5A1" w14:textId="77777777" w:rsidR="009C0C45" w:rsidRDefault="009C0C45" w:rsidP="00CF467C">
                        <w:pPr>
                          <w:tabs>
                            <w:tab w:val="left" w:pos="10578"/>
                            <w:tab w:val="left" w:pos="11800"/>
                          </w:tabs>
                          <w:ind w:left="9356"/>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43BA1F30" w14:textId="77777777" w:rsidR="009C0C45" w:rsidRDefault="009C0C45" w:rsidP="00CF467C">
                        <w:pPr>
                          <w:tabs>
                            <w:tab w:val="left" w:pos="1498"/>
                            <w:tab w:val="left" w:pos="2919"/>
                          </w:tabs>
                          <w:spacing w:before="180"/>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wrap anchorx="page"/>
              </v:group>
            </w:pict>
          </mc:Fallback>
        </mc:AlternateContent>
      </w:r>
      <w:r w:rsidRPr="009E504A">
        <w:rPr>
          <w:b/>
          <w:sz w:val="24"/>
        </w:rPr>
        <w:t>Figure</w:t>
      </w:r>
      <w:r w:rsidR="009E504A" w:rsidRPr="009E504A">
        <w:rPr>
          <w:b/>
          <w:spacing w:val="-3"/>
          <w:sz w:val="24"/>
        </w:rPr>
        <w:t>-7</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proofErr w:type="spellStart"/>
      <w:r>
        <w:rPr>
          <w:b/>
          <w:sz w:val="24"/>
        </w:rPr>
        <w:t>Vigour</w:t>
      </w:r>
      <w:proofErr w:type="spellEnd"/>
      <w:r>
        <w:rPr>
          <w:b/>
          <w:spacing w:val="-2"/>
          <w:sz w:val="24"/>
        </w:rPr>
        <w:t xml:space="preserve"> </w:t>
      </w:r>
      <w:r>
        <w:rPr>
          <w:b/>
          <w:sz w:val="24"/>
        </w:rPr>
        <w:t>Index-II</w:t>
      </w:r>
      <w:r>
        <w:rPr>
          <w:b/>
          <w:spacing w:val="-1"/>
          <w:sz w:val="24"/>
        </w:rPr>
        <w:t xml:space="preserve"> </w:t>
      </w:r>
      <w:r>
        <w:rPr>
          <w:b/>
          <w:sz w:val="24"/>
        </w:rPr>
        <w:t xml:space="preserve">in </w:t>
      </w:r>
      <w:r>
        <w:rPr>
          <w:b/>
          <w:spacing w:val="-2"/>
          <w:sz w:val="24"/>
        </w:rPr>
        <w:t>tomato</w:t>
      </w:r>
    </w:p>
    <w:p w14:paraId="2FC4CFF5" w14:textId="77777777" w:rsidR="00CF467C" w:rsidRDefault="00CF467C" w:rsidP="00CF467C">
      <w:pPr>
        <w:pStyle w:val="BodyText"/>
        <w:jc w:val="left"/>
        <w:rPr>
          <w:b/>
        </w:rPr>
      </w:pPr>
    </w:p>
    <w:p w14:paraId="2C6AB3F6" w14:textId="77777777" w:rsidR="00CF467C" w:rsidRDefault="00CF467C" w:rsidP="00CF467C">
      <w:pPr>
        <w:pStyle w:val="BodyText"/>
        <w:jc w:val="left"/>
        <w:rPr>
          <w:b/>
        </w:rPr>
      </w:pPr>
    </w:p>
    <w:p w14:paraId="1486A290" w14:textId="77777777" w:rsidR="00CF467C" w:rsidRDefault="00CF467C" w:rsidP="00CF467C">
      <w:pPr>
        <w:pStyle w:val="BodyText"/>
        <w:jc w:val="left"/>
        <w:rPr>
          <w:b/>
        </w:rPr>
      </w:pPr>
    </w:p>
    <w:p w14:paraId="0C1718A7" w14:textId="77777777" w:rsidR="00CF467C" w:rsidRDefault="00CF467C" w:rsidP="00CF467C">
      <w:pPr>
        <w:pStyle w:val="BodyText"/>
        <w:jc w:val="left"/>
        <w:rPr>
          <w:b/>
        </w:rPr>
      </w:pPr>
    </w:p>
    <w:p w14:paraId="6D1963D4" w14:textId="77777777" w:rsidR="00CF467C" w:rsidRDefault="00CF467C" w:rsidP="00CF467C">
      <w:pPr>
        <w:pStyle w:val="BodyText"/>
        <w:jc w:val="left"/>
        <w:rPr>
          <w:b/>
        </w:rPr>
      </w:pPr>
    </w:p>
    <w:p w14:paraId="0217BFD2" w14:textId="77777777" w:rsidR="00CF467C" w:rsidRDefault="00CF467C" w:rsidP="00CF467C">
      <w:pPr>
        <w:pStyle w:val="BodyText"/>
        <w:jc w:val="left"/>
        <w:rPr>
          <w:b/>
        </w:rPr>
      </w:pPr>
    </w:p>
    <w:p w14:paraId="64267BE2" w14:textId="77777777" w:rsidR="00CF467C" w:rsidRDefault="00CF467C" w:rsidP="00CF467C">
      <w:pPr>
        <w:pStyle w:val="BodyText"/>
        <w:jc w:val="left"/>
        <w:rPr>
          <w:b/>
        </w:rPr>
      </w:pPr>
    </w:p>
    <w:p w14:paraId="336B6778" w14:textId="77777777" w:rsidR="00CF467C" w:rsidRDefault="00CF467C" w:rsidP="00CF467C">
      <w:pPr>
        <w:pStyle w:val="BodyText"/>
        <w:jc w:val="left"/>
        <w:rPr>
          <w:b/>
        </w:rPr>
      </w:pPr>
    </w:p>
    <w:p w14:paraId="3A6D3352" w14:textId="77777777" w:rsidR="00CF467C" w:rsidRDefault="00CF467C" w:rsidP="00CF467C">
      <w:pPr>
        <w:pStyle w:val="BodyText"/>
        <w:jc w:val="left"/>
        <w:rPr>
          <w:b/>
        </w:rPr>
      </w:pPr>
    </w:p>
    <w:p w14:paraId="0A56AAA2" w14:textId="77777777" w:rsidR="00CF467C" w:rsidRDefault="00CF467C" w:rsidP="00CF467C">
      <w:pPr>
        <w:pStyle w:val="BodyText"/>
        <w:jc w:val="left"/>
        <w:rPr>
          <w:b/>
        </w:rPr>
      </w:pPr>
    </w:p>
    <w:p w14:paraId="39DCB429" w14:textId="77777777" w:rsidR="00CF467C" w:rsidRDefault="00CF467C" w:rsidP="00CF467C">
      <w:pPr>
        <w:pStyle w:val="BodyText"/>
        <w:jc w:val="left"/>
        <w:rPr>
          <w:b/>
        </w:rPr>
      </w:pPr>
    </w:p>
    <w:p w14:paraId="62F86248" w14:textId="77777777" w:rsidR="00CF467C" w:rsidRDefault="00CF467C" w:rsidP="00CF467C">
      <w:pPr>
        <w:pStyle w:val="BodyText"/>
        <w:spacing w:before="51"/>
        <w:jc w:val="left"/>
        <w:rPr>
          <w:b/>
        </w:rPr>
      </w:pPr>
    </w:p>
    <w:p w14:paraId="2C5C6324" w14:textId="732E6B74" w:rsidR="00CF467C" w:rsidRDefault="00CF467C" w:rsidP="00CF467C">
      <w:pPr>
        <w:jc w:val="center"/>
        <w:rPr>
          <w:b/>
          <w:sz w:val="24"/>
        </w:rPr>
      </w:pPr>
    </w:p>
    <w:p w14:paraId="56DD36B4" w14:textId="7F887F76" w:rsidR="00EF0939" w:rsidRDefault="00EF0939" w:rsidP="00CF467C">
      <w:pPr>
        <w:jc w:val="center"/>
        <w:rPr>
          <w:b/>
          <w:sz w:val="24"/>
        </w:rPr>
      </w:pPr>
    </w:p>
    <w:p w14:paraId="2DD59A6D" w14:textId="77777777" w:rsidR="00EF0939" w:rsidRDefault="00EF0939" w:rsidP="00EF0939">
      <w:pPr>
        <w:spacing w:before="1"/>
        <w:ind w:left="8" w:right="854"/>
        <w:jc w:val="center"/>
        <w:rPr>
          <w:b/>
          <w:sz w:val="24"/>
        </w:rPr>
      </w:pPr>
      <w:r w:rsidRPr="009E504A">
        <w:rPr>
          <w:b/>
          <w:sz w:val="24"/>
        </w:rPr>
        <w:lastRenderedPageBreak/>
        <w:t>Figure</w:t>
      </w:r>
      <w:r w:rsidRPr="009E504A">
        <w:rPr>
          <w:b/>
          <w:spacing w:val="-6"/>
          <w:sz w:val="24"/>
        </w:rPr>
        <w:t>-8</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2"/>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2"/>
          <w:sz w:val="24"/>
        </w:rPr>
        <w:t xml:space="preserve"> </w:t>
      </w:r>
      <w:r>
        <w:rPr>
          <w:b/>
          <w:sz w:val="24"/>
        </w:rPr>
        <w:t>Electrical</w:t>
      </w:r>
      <w:r>
        <w:rPr>
          <w:b/>
          <w:spacing w:val="-1"/>
          <w:sz w:val="24"/>
        </w:rPr>
        <w:t xml:space="preserve"> </w:t>
      </w:r>
      <w:r>
        <w:rPr>
          <w:b/>
          <w:sz w:val="24"/>
        </w:rPr>
        <w:t>conductivity</w:t>
      </w:r>
      <w:r>
        <w:rPr>
          <w:b/>
          <w:spacing w:val="-1"/>
          <w:sz w:val="24"/>
        </w:rPr>
        <w:t xml:space="preserve"> </w:t>
      </w:r>
      <w:r>
        <w:rPr>
          <w:b/>
          <w:sz w:val="24"/>
        </w:rPr>
        <w:t>of</w:t>
      </w:r>
      <w:r>
        <w:rPr>
          <w:b/>
          <w:spacing w:val="-1"/>
          <w:sz w:val="24"/>
        </w:rPr>
        <w:t xml:space="preserve"> </w:t>
      </w:r>
      <w:r>
        <w:rPr>
          <w:b/>
          <w:sz w:val="24"/>
        </w:rPr>
        <w:t>seeds</w:t>
      </w:r>
      <w:r>
        <w:rPr>
          <w:b/>
          <w:spacing w:val="1"/>
          <w:sz w:val="24"/>
        </w:rPr>
        <w:t xml:space="preserve"> </w:t>
      </w:r>
      <w:r>
        <w:rPr>
          <w:b/>
          <w:sz w:val="24"/>
        </w:rPr>
        <w:t xml:space="preserve">in </w:t>
      </w:r>
      <w:r>
        <w:rPr>
          <w:b/>
          <w:spacing w:val="-2"/>
          <w:sz w:val="24"/>
        </w:rPr>
        <w:t>tomato</w:t>
      </w:r>
    </w:p>
    <w:p w14:paraId="328EDD89" w14:textId="77777777" w:rsidR="00EF0939" w:rsidRDefault="00EF0939" w:rsidP="00CF467C">
      <w:pPr>
        <w:jc w:val="center"/>
        <w:rPr>
          <w:b/>
          <w:sz w:val="24"/>
        </w:rPr>
        <w:sectPr w:rsidR="00EF0939">
          <w:headerReference w:type="even" r:id="rId41"/>
          <w:headerReference w:type="default" r:id="rId42"/>
          <w:footerReference w:type="default" r:id="rId43"/>
          <w:headerReference w:type="first" r:id="rId44"/>
          <w:pgSz w:w="15840" w:h="12240" w:orient="landscape"/>
          <w:pgMar w:top="1380" w:right="566" w:bottom="280" w:left="1417" w:header="0" w:footer="0" w:gutter="0"/>
          <w:cols w:space="720"/>
        </w:sectPr>
      </w:pPr>
    </w:p>
    <w:p w14:paraId="6F542821" w14:textId="77777777" w:rsidR="00CF467C" w:rsidRDefault="00CF467C" w:rsidP="00CF467C">
      <w:pPr>
        <w:spacing w:before="79" w:after="23"/>
        <w:ind w:left="23"/>
        <w:rPr>
          <w:b/>
          <w:sz w:val="24"/>
        </w:rPr>
      </w:pPr>
      <w:r>
        <w:rPr>
          <w:b/>
          <w:sz w:val="24"/>
        </w:rPr>
        <w:lastRenderedPageBreak/>
        <w:t>Table</w:t>
      </w:r>
      <w:r w:rsidR="009E504A">
        <w:rPr>
          <w:b/>
          <w:sz w:val="24"/>
        </w:rPr>
        <w:t>-5</w:t>
      </w:r>
      <w:r>
        <w:rPr>
          <w:b/>
          <w:sz w:val="24"/>
        </w:rPr>
        <w:t>:</w:t>
      </w:r>
      <w:r>
        <w:rPr>
          <w:b/>
          <w:spacing w:val="58"/>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s</w:t>
      </w:r>
      <w:r>
        <w:rPr>
          <w:b/>
          <w:spacing w:val="-2"/>
          <w:sz w:val="24"/>
        </w:rPr>
        <w:t xml:space="preserve"> </w:t>
      </w:r>
      <w:r>
        <w:rPr>
          <w:b/>
          <w:sz w:val="24"/>
        </w:rPr>
        <w:t>on</w:t>
      </w:r>
      <w:r>
        <w:rPr>
          <w:b/>
          <w:spacing w:val="-1"/>
          <w:sz w:val="24"/>
        </w:rPr>
        <w:t xml:space="preserve"> </w:t>
      </w:r>
      <w:r>
        <w:rPr>
          <w:b/>
          <w:sz w:val="24"/>
        </w:rPr>
        <w:t>Seed</w:t>
      </w:r>
      <w:r>
        <w:rPr>
          <w:b/>
          <w:spacing w:val="-1"/>
          <w:sz w:val="24"/>
        </w:rPr>
        <w:t xml:space="preserve"> </w:t>
      </w:r>
      <w:r>
        <w:rPr>
          <w:b/>
          <w:sz w:val="24"/>
        </w:rPr>
        <w:t>viability</w:t>
      </w:r>
      <w:r>
        <w:rPr>
          <w:b/>
          <w:spacing w:val="-1"/>
          <w:sz w:val="24"/>
        </w:rPr>
        <w:t xml:space="preserve"> </w:t>
      </w:r>
      <w:r>
        <w:rPr>
          <w:b/>
          <w:sz w:val="24"/>
        </w:rPr>
        <w:t>and</w:t>
      </w:r>
      <w:r>
        <w:rPr>
          <w:b/>
          <w:spacing w:val="-1"/>
          <w:sz w:val="24"/>
        </w:rPr>
        <w:t xml:space="preserve"> </w:t>
      </w:r>
      <w:r>
        <w:rPr>
          <w:b/>
          <w:sz w:val="24"/>
        </w:rPr>
        <w:t>1000</w:t>
      </w:r>
      <w:r>
        <w:rPr>
          <w:b/>
          <w:spacing w:val="-1"/>
          <w:sz w:val="24"/>
        </w:rPr>
        <w:t xml:space="preserve"> </w:t>
      </w:r>
      <w:r>
        <w:rPr>
          <w:b/>
          <w:sz w:val="24"/>
        </w:rPr>
        <w:t>seed</w:t>
      </w:r>
      <w:r>
        <w:rPr>
          <w:b/>
          <w:spacing w:val="4"/>
          <w:sz w:val="24"/>
        </w:rPr>
        <w:t xml:space="preserve"> </w:t>
      </w:r>
      <w:r>
        <w:rPr>
          <w:b/>
          <w:sz w:val="24"/>
        </w:rPr>
        <w:t>weight</w:t>
      </w:r>
      <w:r>
        <w:rPr>
          <w:b/>
          <w:spacing w:val="-1"/>
          <w:sz w:val="24"/>
        </w:rPr>
        <w:t xml:space="preserve"> </w:t>
      </w:r>
      <w:r>
        <w:rPr>
          <w:b/>
          <w:sz w:val="24"/>
        </w:rPr>
        <w:t xml:space="preserve">in </w:t>
      </w:r>
      <w:r>
        <w:rPr>
          <w:b/>
          <w:spacing w:val="-2"/>
          <w:sz w:val="24"/>
        </w:rPr>
        <w:t>tomato</w:t>
      </w:r>
    </w:p>
    <w:tbl>
      <w:tblPr>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392"/>
        <w:gridCol w:w="1582"/>
        <w:gridCol w:w="1579"/>
        <w:gridCol w:w="1087"/>
        <w:gridCol w:w="1514"/>
        <w:gridCol w:w="1579"/>
        <w:gridCol w:w="1578"/>
        <w:gridCol w:w="1136"/>
      </w:tblGrid>
      <w:tr w:rsidR="00CF467C" w14:paraId="62CEFB9F" w14:textId="77777777" w:rsidTr="00D13FA8">
        <w:trPr>
          <w:trHeight w:val="275"/>
        </w:trPr>
        <w:tc>
          <w:tcPr>
            <w:tcW w:w="7889" w:type="dxa"/>
            <w:gridSpan w:val="5"/>
          </w:tcPr>
          <w:p w14:paraId="0A9461D8" w14:textId="77777777" w:rsidR="00CF467C" w:rsidRDefault="00CF467C" w:rsidP="00D13FA8">
            <w:pPr>
              <w:pStyle w:val="TableParagraph"/>
              <w:spacing w:line="256" w:lineRule="exact"/>
              <w:ind w:left="251"/>
              <w:rPr>
                <w:b/>
                <w:sz w:val="24"/>
              </w:rPr>
            </w:pPr>
            <w:r>
              <w:rPr>
                <w:b/>
                <w:sz w:val="24"/>
              </w:rPr>
              <w:t>Seed</w:t>
            </w:r>
            <w:r>
              <w:rPr>
                <w:b/>
                <w:spacing w:val="-2"/>
                <w:sz w:val="24"/>
              </w:rPr>
              <w:t xml:space="preserve"> viability</w:t>
            </w:r>
          </w:p>
        </w:tc>
        <w:tc>
          <w:tcPr>
            <w:tcW w:w="5807" w:type="dxa"/>
            <w:gridSpan w:val="4"/>
          </w:tcPr>
          <w:p w14:paraId="797A45A6" w14:textId="77777777" w:rsidR="00CF467C" w:rsidRDefault="00CF467C" w:rsidP="00D13FA8">
            <w:pPr>
              <w:pStyle w:val="TableParagraph"/>
              <w:spacing w:line="256" w:lineRule="exact"/>
              <w:ind w:left="70" w:right="60"/>
              <w:rPr>
                <w:b/>
                <w:sz w:val="24"/>
              </w:rPr>
            </w:pPr>
            <w:r>
              <w:rPr>
                <w:b/>
                <w:sz w:val="24"/>
              </w:rPr>
              <w:t>1000</w:t>
            </w:r>
            <w:r>
              <w:rPr>
                <w:b/>
                <w:spacing w:val="-1"/>
                <w:sz w:val="24"/>
              </w:rPr>
              <w:t xml:space="preserve"> </w:t>
            </w:r>
            <w:r>
              <w:rPr>
                <w:b/>
                <w:sz w:val="24"/>
              </w:rPr>
              <w:t>Seed</w:t>
            </w:r>
            <w:r>
              <w:rPr>
                <w:b/>
                <w:spacing w:val="-1"/>
                <w:sz w:val="24"/>
              </w:rPr>
              <w:t xml:space="preserve"> </w:t>
            </w:r>
            <w:r>
              <w:rPr>
                <w:b/>
                <w:spacing w:val="-2"/>
                <w:sz w:val="24"/>
              </w:rPr>
              <w:t>Weight</w:t>
            </w:r>
          </w:p>
        </w:tc>
      </w:tr>
      <w:tr w:rsidR="00CF467C" w14:paraId="793BF6E3" w14:textId="77777777" w:rsidTr="00D13FA8">
        <w:trPr>
          <w:trHeight w:val="551"/>
        </w:trPr>
        <w:tc>
          <w:tcPr>
            <w:tcW w:w="2249" w:type="dxa"/>
          </w:tcPr>
          <w:p w14:paraId="3997E897" w14:textId="77777777" w:rsidR="00CF467C" w:rsidRDefault="00CF467C" w:rsidP="00D13FA8">
            <w:pPr>
              <w:pStyle w:val="TableParagraph"/>
              <w:spacing w:line="275" w:lineRule="exact"/>
              <w:ind w:left="107"/>
              <w:jc w:val="left"/>
              <w:rPr>
                <w:b/>
                <w:sz w:val="24"/>
              </w:rPr>
            </w:pPr>
            <w:r>
              <w:rPr>
                <w:b/>
                <w:spacing w:val="-2"/>
                <w:sz w:val="24"/>
              </w:rPr>
              <w:t>Treatment</w:t>
            </w:r>
          </w:p>
        </w:tc>
        <w:tc>
          <w:tcPr>
            <w:tcW w:w="1392" w:type="dxa"/>
          </w:tcPr>
          <w:p w14:paraId="13C2BCEE" w14:textId="77777777" w:rsidR="00CF467C" w:rsidRDefault="00CF467C" w:rsidP="00D13FA8">
            <w:pPr>
              <w:pStyle w:val="TableParagraph"/>
              <w:spacing w:line="275" w:lineRule="exact"/>
              <w:ind w:left="232"/>
              <w:jc w:val="left"/>
              <w:rPr>
                <w:b/>
                <w:sz w:val="24"/>
              </w:rPr>
            </w:pPr>
            <w:r>
              <w:rPr>
                <w:b/>
                <w:sz w:val="24"/>
              </w:rPr>
              <w:t>Boron</w:t>
            </w:r>
            <w:r>
              <w:rPr>
                <w:b/>
                <w:spacing w:val="-1"/>
                <w:sz w:val="24"/>
              </w:rPr>
              <w:t xml:space="preserve"> </w:t>
            </w:r>
            <w:r>
              <w:rPr>
                <w:b/>
                <w:spacing w:val="-10"/>
                <w:sz w:val="24"/>
              </w:rPr>
              <w:t>@</w:t>
            </w:r>
          </w:p>
          <w:p w14:paraId="30D6A24C" w14:textId="77777777" w:rsidR="00CF467C" w:rsidRDefault="00CF467C" w:rsidP="00D13FA8">
            <w:pPr>
              <w:pStyle w:val="TableParagraph"/>
              <w:ind w:left="285"/>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82" w:type="dxa"/>
          </w:tcPr>
          <w:p w14:paraId="351CFB0D" w14:textId="77777777" w:rsidR="00CF467C" w:rsidRDefault="00CF467C" w:rsidP="00D13FA8">
            <w:pPr>
              <w:pStyle w:val="TableParagraph"/>
              <w:spacing w:line="275" w:lineRule="exact"/>
              <w:ind w:left="326"/>
              <w:jc w:val="left"/>
              <w:rPr>
                <w:b/>
                <w:sz w:val="24"/>
              </w:rPr>
            </w:pPr>
            <w:r>
              <w:rPr>
                <w:b/>
                <w:sz w:val="24"/>
              </w:rPr>
              <w:t>Boron</w:t>
            </w:r>
            <w:r>
              <w:rPr>
                <w:b/>
                <w:spacing w:val="-1"/>
                <w:sz w:val="24"/>
              </w:rPr>
              <w:t xml:space="preserve"> </w:t>
            </w:r>
            <w:r>
              <w:rPr>
                <w:b/>
                <w:spacing w:val="-10"/>
                <w:sz w:val="24"/>
              </w:rPr>
              <w:t>@</w:t>
            </w:r>
          </w:p>
          <w:p w14:paraId="33D7F977" w14:textId="77777777" w:rsidR="00CF467C" w:rsidRDefault="00CF467C" w:rsidP="00D13FA8">
            <w:pPr>
              <w:pStyle w:val="TableParagraph"/>
              <w:ind w:left="288"/>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9" w:type="dxa"/>
          </w:tcPr>
          <w:p w14:paraId="7F8A189A" w14:textId="77777777" w:rsidR="00CF467C" w:rsidRDefault="00CF467C" w:rsidP="00D13FA8">
            <w:pPr>
              <w:pStyle w:val="TableParagraph"/>
              <w:spacing w:line="275" w:lineRule="exact"/>
              <w:ind w:left="324"/>
              <w:jc w:val="left"/>
              <w:rPr>
                <w:b/>
                <w:sz w:val="24"/>
              </w:rPr>
            </w:pPr>
            <w:r>
              <w:rPr>
                <w:b/>
                <w:sz w:val="24"/>
              </w:rPr>
              <w:t>Boron</w:t>
            </w:r>
            <w:r>
              <w:rPr>
                <w:b/>
                <w:spacing w:val="-1"/>
                <w:sz w:val="24"/>
              </w:rPr>
              <w:t xml:space="preserve"> </w:t>
            </w:r>
            <w:r>
              <w:rPr>
                <w:b/>
                <w:spacing w:val="-10"/>
                <w:sz w:val="24"/>
              </w:rPr>
              <w:t>@</w:t>
            </w:r>
          </w:p>
          <w:p w14:paraId="6FDECBFF" w14:textId="77777777" w:rsidR="00CF467C" w:rsidRDefault="00CF467C" w:rsidP="00D13FA8">
            <w:pPr>
              <w:pStyle w:val="TableParagraph"/>
              <w:ind w:left="285"/>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087" w:type="dxa"/>
          </w:tcPr>
          <w:p w14:paraId="5144DFCF" w14:textId="77777777" w:rsidR="00CF467C" w:rsidRDefault="00CF467C" w:rsidP="00D13FA8">
            <w:pPr>
              <w:pStyle w:val="TableParagraph"/>
              <w:spacing w:line="275" w:lineRule="exact"/>
              <w:ind w:right="4"/>
              <w:rPr>
                <w:b/>
                <w:sz w:val="24"/>
              </w:rPr>
            </w:pPr>
            <w:r>
              <w:rPr>
                <w:b/>
                <w:spacing w:val="-4"/>
                <w:sz w:val="24"/>
              </w:rPr>
              <w:t>Mean</w:t>
            </w:r>
          </w:p>
        </w:tc>
        <w:tc>
          <w:tcPr>
            <w:tcW w:w="1514" w:type="dxa"/>
          </w:tcPr>
          <w:p w14:paraId="5A4AF0DF" w14:textId="77777777" w:rsidR="00CF467C" w:rsidRDefault="00CF467C" w:rsidP="00D13FA8">
            <w:pPr>
              <w:pStyle w:val="TableParagraph"/>
              <w:spacing w:line="275" w:lineRule="exact"/>
              <w:ind w:left="293"/>
              <w:jc w:val="left"/>
              <w:rPr>
                <w:b/>
                <w:sz w:val="24"/>
              </w:rPr>
            </w:pPr>
            <w:r>
              <w:rPr>
                <w:b/>
                <w:sz w:val="24"/>
              </w:rPr>
              <w:t>Boron</w:t>
            </w:r>
            <w:r>
              <w:rPr>
                <w:b/>
                <w:spacing w:val="-1"/>
                <w:sz w:val="24"/>
              </w:rPr>
              <w:t xml:space="preserve"> </w:t>
            </w:r>
            <w:r>
              <w:rPr>
                <w:b/>
                <w:spacing w:val="-10"/>
                <w:sz w:val="24"/>
              </w:rPr>
              <w:t>@</w:t>
            </w:r>
          </w:p>
          <w:p w14:paraId="080791B4" w14:textId="77777777" w:rsidR="00CF467C" w:rsidRDefault="00CF467C" w:rsidP="00D13FA8">
            <w:pPr>
              <w:pStyle w:val="TableParagraph"/>
              <w:ind w:left="346"/>
              <w:jc w:val="left"/>
              <w:rPr>
                <w:b/>
                <w:position w:val="1"/>
                <w:sz w:val="24"/>
              </w:rPr>
            </w:pPr>
            <w:r>
              <w:rPr>
                <w:b/>
                <w:position w:val="1"/>
                <w:sz w:val="24"/>
              </w:rPr>
              <w:t>0%</w:t>
            </w:r>
            <w:r>
              <w:rPr>
                <w:b/>
                <w:spacing w:val="-2"/>
                <w:position w:val="1"/>
                <w:sz w:val="24"/>
              </w:rPr>
              <w:t xml:space="preserve"> </w:t>
            </w:r>
            <w:r>
              <w:rPr>
                <w:b/>
                <w:spacing w:val="-4"/>
                <w:position w:val="1"/>
                <w:sz w:val="24"/>
              </w:rPr>
              <w:t>(B</w:t>
            </w:r>
            <w:r>
              <w:rPr>
                <w:b/>
                <w:spacing w:val="-4"/>
                <w:sz w:val="16"/>
              </w:rPr>
              <w:t>0</w:t>
            </w:r>
            <w:r>
              <w:rPr>
                <w:b/>
                <w:spacing w:val="-4"/>
                <w:position w:val="1"/>
                <w:sz w:val="24"/>
              </w:rPr>
              <w:t>)</w:t>
            </w:r>
          </w:p>
        </w:tc>
        <w:tc>
          <w:tcPr>
            <w:tcW w:w="1579" w:type="dxa"/>
          </w:tcPr>
          <w:p w14:paraId="256D4F14" w14:textId="77777777" w:rsidR="00CF467C" w:rsidRDefault="00CF467C" w:rsidP="00D13FA8">
            <w:pPr>
              <w:pStyle w:val="TableParagraph"/>
              <w:spacing w:line="275" w:lineRule="exact"/>
              <w:ind w:left="327"/>
              <w:jc w:val="left"/>
              <w:rPr>
                <w:b/>
                <w:sz w:val="24"/>
              </w:rPr>
            </w:pPr>
            <w:r>
              <w:rPr>
                <w:b/>
                <w:sz w:val="24"/>
              </w:rPr>
              <w:t>Boron</w:t>
            </w:r>
            <w:r>
              <w:rPr>
                <w:b/>
                <w:spacing w:val="-1"/>
                <w:sz w:val="24"/>
              </w:rPr>
              <w:t xml:space="preserve"> </w:t>
            </w:r>
            <w:r>
              <w:rPr>
                <w:b/>
                <w:spacing w:val="-10"/>
                <w:sz w:val="24"/>
              </w:rPr>
              <w:t>@</w:t>
            </w:r>
          </w:p>
          <w:p w14:paraId="6D7F7DF1" w14:textId="77777777" w:rsidR="00CF467C" w:rsidRDefault="00CF467C" w:rsidP="00D13FA8">
            <w:pPr>
              <w:pStyle w:val="TableParagraph"/>
              <w:ind w:left="289"/>
              <w:jc w:val="left"/>
              <w:rPr>
                <w:b/>
                <w:position w:val="1"/>
                <w:sz w:val="24"/>
              </w:rPr>
            </w:pPr>
            <w:r>
              <w:rPr>
                <w:b/>
                <w:position w:val="1"/>
                <w:sz w:val="24"/>
              </w:rPr>
              <w:t>0.3%</w:t>
            </w:r>
            <w:r>
              <w:rPr>
                <w:b/>
                <w:spacing w:val="-2"/>
                <w:position w:val="1"/>
                <w:sz w:val="24"/>
              </w:rPr>
              <w:t xml:space="preserve"> </w:t>
            </w:r>
            <w:r>
              <w:rPr>
                <w:b/>
                <w:spacing w:val="-4"/>
                <w:position w:val="1"/>
                <w:sz w:val="24"/>
              </w:rPr>
              <w:t>(B</w:t>
            </w:r>
            <w:r>
              <w:rPr>
                <w:b/>
                <w:spacing w:val="-4"/>
                <w:sz w:val="16"/>
              </w:rPr>
              <w:t>1</w:t>
            </w:r>
            <w:r>
              <w:rPr>
                <w:b/>
                <w:spacing w:val="-4"/>
                <w:position w:val="1"/>
                <w:sz w:val="24"/>
              </w:rPr>
              <w:t>)</w:t>
            </w:r>
          </w:p>
        </w:tc>
        <w:tc>
          <w:tcPr>
            <w:tcW w:w="1578" w:type="dxa"/>
          </w:tcPr>
          <w:p w14:paraId="4F0F71EC" w14:textId="77777777" w:rsidR="00CF467C" w:rsidRDefault="00CF467C" w:rsidP="00D13FA8">
            <w:pPr>
              <w:pStyle w:val="TableParagraph"/>
              <w:spacing w:line="275" w:lineRule="exact"/>
              <w:ind w:left="328"/>
              <w:jc w:val="left"/>
              <w:rPr>
                <w:b/>
                <w:sz w:val="24"/>
              </w:rPr>
            </w:pPr>
            <w:r>
              <w:rPr>
                <w:b/>
                <w:sz w:val="24"/>
              </w:rPr>
              <w:t>Boron</w:t>
            </w:r>
            <w:r>
              <w:rPr>
                <w:b/>
                <w:spacing w:val="-1"/>
                <w:sz w:val="24"/>
              </w:rPr>
              <w:t xml:space="preserve"> </w:t>
            </w:r>
            <w:r>
              <w:rPr>
                <w:b/>
                <w:spacing w:val="-10"/>
                <w:sz w:val="24"/>
              </w:rPr>
              <w:t>@</w:t>
            </w:r>
          </w:p>
          <w:p w14:paraId="1E924FD1" w14:textId="77777777" w:rsidR="00CF467C" w:rsidRDefault="00CF467C" w:rsidP="00D13FA8">
            <w:pPr>
              <w:pStyle w:val="TableParagraph"/>
              <w:ind w:left="290"/>
              <w:jc w:val="left"/>
              <w:rPr>
                <w:b/>
                <w:position w:val="1"/>
                <w:sz w:val="24"/>
              </w:rPr>
            </w:pPr>
            <w:r>
              <w:rPr>
                <w:b/>
                <w:position w:val="1"/>
                <w:sz w:val="24"/>
              </w:rPr>
              <w:t>0.4%</w:t>
            </w:r>
            <w:r>
              <w:rPr>
                <w:b/>
                <w:spacing w:val="-2"/>
                <w:position w:val="1"/>
                <w:sz w:val="24"/>
              </w:rPr>
              <w:t xml:space="preserve"> </w:t>
            </w:r>
            <w:r>
              <w:rPr>
                <w:b/>
                <w:spacing w:val="-4"/>
                <w:position w:val="1"/>
                <w:sz w:val="24"/>
              </w:rPr>
              <w:t>(B</w:t>
            </w:r>
            <w:r>
              <w:rPr>
                <w:b/>
                <w:spacing w:val="-4"/>
                <w:sz w:val="16"/>
              </w:rPr>
              <w:t>2</w:t>
            </w:r>
            <w:r>
              <w:rPr>
                <w:b/>
                <w:spacing w:val="-4"/>
                <w:position w:val="1"/>
                <w:sz w:val="24"/>
              </w:rPr>
              <w:t>)</w:t>
            </w:r>
          </w:p>
        </w:tc>
        <w:tc>
          <w:tcPr>
            <w:tcW w:w="1136" w:type="dxa"/>
          </w:tcPr>
          <w:p w14:paraId="6E0CB9AC" w14:textId="77777777" w:rsidR="00CF467C" w:rsidRDefault="00CF467C" w:rsidP="00D13FA8">
            <w:pPr>
              <w:pStyle w:val="TableParagraph"/>
              <w:spacing w:line="275" w:lineRule="exact"/>
              <w:ind w:left="16" w:right="4"/>
              <w:rPr>
                <w:b/>
                <w:sz w:val="24"/>
              </w:rPr>
            </w:pPr>
            <w:r>
              <w:rPr>
                <w:b/>
                <w:spacing w:val="-4"/>
                <w:sz w:val="24"/>
              </w:rPr>
              <w:t>Mean</w:t>
            </w:r>
          </w:p>
        </w:tc>
      </w:tr>
      <w:tr w:rsidR="00CF467C" w14:paraId="2C318837" w14:textId="77777777" w:rsidTr="00D13FA8">
        <w:trPr>
          <w:trHeight w:val="467"/>
        </w:trPr>
        <w:tc>
          <w:tcPr>
            <w:tcW w:w="2249" w:type="dxa"/>
          </w:tcPr>
          <w:p w14:paraId="0C7B68F7" w14:textId="77777777" w:rsidR="00CF467C" w:rsidRDefault="00CF467C" w:rsidP="00D13FA8">
            <w:pPr>
              <w:pStyle w:val="TableParagraph"/>
              <w:spacing w:before="1" w:line="240" w:lineRule="auto"/>
              <w:ind w:left="167"/>
              <w:jc w:val="left"/>
              <w:rPr>
                <w:b/>
                <w:position w:val="1"/>
                <w:sz w:val="24"/>
              </w:rPr>
            </w:pPr>
            <w:r>
              <w:rPr>
                <w:b/>
                <w:position w:val="1"/>
                <w:sz w:val="24"/>
              </w:rPr>
              <w:t>Control</w:t>
            </w:r>
            <w:r>
              <w:rPr>
                <w:b/>
                <w:spacing w:val="-4"/>
                <w:position w:val="1"/>
                <w:sz w:val="24"/>
              </w:rPr>
              <w:t xml:space="preserve"> (P</w:t>
            </w:r>
            <w:r>
              <w:rPr>
                <w:b/>
                <w:spacing w:val="-4"/>
                <w:sz w:val="16"/>
              </w:rPr>
              <w:t>0</w:t>
            </w:r>
            <w:r>
              <w:rPr>
                <w:b/>
                <w:spacing w:val="-4"/>
                <w:position w:val="1"/>
                <w:sz w:val="24"/>
              </w:rPr>
              <w:t>)</w:t>
            </w:r>
          </w:p>
        </w:tc>
        <w:tc>
          <w:tcPr>
            <w:tcW w:w="1392" w:type="dxa"/>
          </w:tcPr>
          <w:p w14:paraId="75768100" w14:textId="77777777" w:rsidR="00CF467C" w:rsidRDefault="00CF467C" w:rsidP="00D13FA8">
            <w:pPr>
              <w:pStyle w:val="TableParagraph"/>
              <w:spacing w:before="191"/>
              <w:ind w:left="7"/>
              <w:rPr>
                <w:sz w:val="24"/>
              </w:rPr>
            </w:pPr>
            <w:r>
              <w:rPr>
                <w:spacing w:val="-2"/>
                <w:sz w:val="24"/>
              </w:rPr>
              <w:t>77.89</w:t>
            </w:r>
          </w:p>
        </w:tc>
        <w:tc>
          <w:tcPr>
            <w:tcW w:w="1582" w:type="dxa"/>
          </w:tcPr>
          <w:p w14:paraId="5E3FE2D2" w14:textId="77777777" w:rsidR="00CF467C" w:rsidRDefault="00CF467C" w:rsidP="00D13FA8">
            <w:pPr>
              <w:pStyle w:val="TableParagraph"/>
              <w:spacing w:before="191"/>
              <w:ind w:left="6"/>
              <w:rPr>
                <w:sz w:val="24"/>
              </w:rPr>
            </w:pPr>
            <w:r>
              <w:rPr>
                <w:spacing w:val="-2"/>
                <w:sz w:val="24"/>
              </w:rPr>
              <w:t>91.00</w:t>
            </w:r>
          </w:p>
        </w:tc>
        <w:tc>
          <w:tcPr>
            <w:tcW w:w="1579" w:type="dxa"/>
          </w:tcPr>
          <w:p w14:paraId="53ED7C03" w14:textId="77777777" w:rsidR="00CF467C" w:rsidRDefault="00CF467C" w:rsidP="00D13FA8">
            <w:pPr>
              <w:pStyle w:val="TableParagraph"/>
              <w:spacing w:before="191"/>
              <w:ind w:right="8"/>
              <w:rPr>
                <w:sz w:val="24"/>
              </w:rPr>
            </w:pPr>
            <w:r>
              <w:rPr>
                <w:spacing w:val="-2"/>
                <w:sz w:val="24"/>
              </w:rPr>
              <w:t>95.33</w:t>
            </w:r>
          </w:p>
        </w:tc>
        <w:tc>
          <w:tcPr>
            <w:tcW w:w="1087" w:type="dxa"/>
          </w:tcPr>
          <w:p w14:paraId="58BB643E" w14:textId="77777777" w:rsidR="00CF467C" w:rsidRDefault="00CF467C" w:rsidP="00D13FA8">
            <w:pPr>
              <w:pStyle w:val="TableParagraph"/>
              <w:spacing w:before="191"/>
              <w:rPr>
                <w:sz w:val="24"/>
              </w:rPr>
            </w:pPr>
            <w:r>
              <w:rPr>
                <w:spacing w:val="-2"/>
                <w:sz w:val="24"/>
              </w:rPr>
              <w:t>88.07</w:t>
            </w:r>
          </w:p>
        </w:tc>
        <w:tc>
          <w:tcPr>
            <w:tcW w:w="1514" w:type="dxa"/>
          </w:tcPr>
          <w:p w14:paraId="2801809B" w14:textId="77777777" w:rsidR="00CF467C" w:rsidRDefault="00CF467C" w:rsidP="00D13FA8">
            <w:pPr>
              <w:pStyle w:val="TableParagraph"/>
              <w:spacing w:before="191"/>
              <w:ind w:left="7"/>
              <w:rPr>
                <w:sz w:val="24"/>
              </w:rPr>
            </w:pPr>
            <w:r>
              <w:rPr>
                <w:spacing w:val="-4"/>
                <w:sz w:val="24"/>
              </w:rPr>
              <w:t>3.05</w:t>
            </w:r>
          </w:p>
        </w:tc>
        <w:tc>
          <w:tcPr>
            <w:tcW w:w="1579" w:type="dxa"/>
          </w:tcPr>
          <w:p w14:paraId="5CAF8B3B" w14:textId="77777777" w:rsidR="00CF467C" w:rsidRDefault="00CF467C" w:rsidP="00D13FA8">
            <w:pPr>
              <w:pStyle w:val="TableParagraph"/>
              <w:spacing w:before="191"/>
              <w:ind w:right="1"/>
              <w:rPr>
                <w:sz w:val="24"/>
              </w:rPr>
            </w:pPr>
            <w:r>
              <w:rPr>
                <w:spacing w:val="-4"/>
                <w:sz w:val="24"/>
              </w:rPr>
              <w:t>2.97</w:t>
            </w:r>
          </w:p>
        </w:tc>
        <w:tc>
          <w:tcPr>
            <w:tcW w:w="1578" w:type="dxa"/>
          </w:tcPr>
          <w:p w14:paraId="557D36DE" w14:textId="77777777" w:rsidR="00CF467C" w:rsidRDefault="00CF467C" w:rsidP="00D13FA8">
            <w:pPr>
              <w:pStyle w:val="TableParagraph"/>
              <w:spacing w:before="191"/>
              <w:ind w:left="15" w:right="2"/>
              <w:rPr>
                <w:sz w:val="24"/>
              </w:rPr>
            </w:pPr>
            <w:r>
              <w:rPr>
                <w:spacing w:val="-4"/>
                <w:sz w:val="24"/>
              </w:rPr>
              <w:t>2.95</w:t>
            </w:r>
          </w:p>
        </w:tc>
        <w:tc>
          <w:tcPr>
            <w:tcW w:w="1136" w:type="dxa"/>
          </w:tcPr>
          <w:p w14:paraId="3FAEB3B9" w14:textId="77777777" w:rsidR="00CF467C" w:rsidRDefault="00CF467C" w:rsidP="00D13FA8">
            <w:pPr>
              <w:pStyle w:val="TableParagraph"/>
              <w:spacing w:before="191"/>
              <w:ind w:left="16"/>
              <w:rPr>
                <w:sz w:val="24"/>
              </w:rPr>
            </w:pPr>
            <w:r>
              <w:rPr>
                <w:spacing w:val="-4"/>
                <w:sz w:val="24"/>
              </w:rPr>
              <w:t>2.99</w:t>
            </w:r>
          </w:p>
        </w:tc>
      </w:tr>
      <w:tr w:rsidR="00CF467C" w14:paraId="099B80F9" w14:textId="77777777" w:rsidTr="00D13FA8">
        <w:trPr>
          <w:trHeight w:val="551"/>
        </w:trPr>
        <w:tc>
          <w:tcPr>
            <w:tcW w:w="2249" w:type="dxa"/>
          </w:tcPr>
          <w:p w14:paraId="03436ED1"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50 </w:t>
            </w:r>
            <w:r>
              <w:rPr>
                <w:b/>
                <w:spacing w:val="-5"/>
                <w:sz w:val="24"/>
              </w:rPr>
              <w:t>ppm</w:t>
            </w:r>
          </w:p>
          <w:p w14:paraId="4CFEEA51"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1</w:t>
            </w:r>
            <w:r>
              <w:rPr>
                <w:b/>
                <w:spacing w:val="-4"/>
                <w:position w:val="1"/>
                <w:sz w:val="24"/>
              </w:rPr>
              <w:t>)</w:t>
            </w:r>
          </w:p>
        </w:tc>
        <w:tc>
          <w:tcPr>
            <w:tcW w:w="1392" w:type="dxa"/>
          </w:tcPr>
          <w:p w14:paraId="6A700D94" w14:textId="77777777" w:rsidR="00CF467C" w:rsidRDefault="00CF467C" w:rsidP="00D13FA8">
            <w:pPr>
              <w:pStyle w:val="TableParagraph"/>
              <w:spacing w:before="275"/>
              <w:ind w:left="7"/>
              <w:rPr>
                <w:sz w:val="24"/>
              </w:rPr>
            </w:pPr>
            <w:r>
              <w:rPr>
                <w:spacing w:val="-2"/>
                <w:sz w:val="24"/>
              </w:rPr>
              <w:t>85.00</w:t>
            </w:r>
          </w:p>
        </w:tc>
        <w:tc>
          <w:tcPr>
            <w:tcW w:w="1582" w:type="dxa"/>
          </w:tcPr>
          <w:p w14:paraId="67C5C3AD" w14:textId="77777777" w:rsidR="00CF467C" w:rsidRDefault="00CF467C" w:rsidP="00D13FA8">
            <w:pPr>
              <w:pStyle w:val="TableParagraph"/>
              <w:spacing w:before="275"/>
              <w:ind w:left="6"/>
              <w:rPr>
                <w:sz w:val="24"/>
              </w:rPr>
            </w:pPr>
            <w:r>
              <w:rPr>
                <w:spacing w:val="-2"/>
                <w:sz w:val="24"/>
              </w:rPr>
              <w:t>94.00</w:t>
            </w:r>
          </w:p>
        </w:tc>
        <w:tc>
          <w:tcPr>
            <w:tcW w:w="1579" w:type="dxa"/>
          </w:tcPr>
          <w:p w14:paraId="28F0A6AE" w14:textId="77777777" w:rsidR="00CF467C" w:rsidRDefault="00CF467C" w:rsidP="00D13FA8">
            <w:pPr>
              <w:pStyle w:val="TableParagraph"/>
              <w:spacing w:before="275"/>
              <w:ind w:right="8"/>
              <w:rPr>
                <w:sz w:val="24"/>
              </w:rPr>
            </w:pPr>
            <w:r>
              <w:rPr>
                <w:spacing w:val="-2"/>
                <w:sz w:val="24"/>
              </w:rPr>
              <w:t>94.33</w:t>
            </w:r>
          </w:p>
        </w:tc>
        <w:tc>
          <w:tcPr>
            <w:tcW w:w="1087" w:type="dxa"/>
          </w:tcPr>
          <w:p w14:paraId="33372B17" w14:textId="77777777" w:rsidR="00CF467C" w:rsidRDefault="00CF467C" w:rsidP="00D13FA8">
            <w:pPr>
              <w:pStyle w:val="TableParagraph"/>
              <w:spacing w:before="275"/>
              <w:rPr>
                <w:sz w:val="24"/>
              </w:rPr>
            </w:pPr>
            <w:r>
              <w:rPr>
                <w:spacing w:val="-2"/>
                <w:sz w:val="24"/>
              </w:rPr>
              <w:t>91.11</w:t>
            </w:r>
          </w:p>
        </w:tc>
        <w:tc>
          <w:tcPr>
            <w:tcW w:w="1514" w:type="dxa"/>
          </w:tcPr>
          <w:p w14:paraId="667CEEF0" w14:textId="77777777" w:rsidR="00CF467C" w:rsidRDefault="00CF467C" w:rsidP="00D13FA8">
            <w:pPr>
              <w:pStyle w:val="TableParagraph"/>
              <w:spacing w:before="275"/>
              <w:ind w:left="7"/>
              <w:rPr>
                <w:sz w:val="24"/>
              </w:rPr>
            </w:pPr>
            <w:r>
              <w:rPr>
                <w:spacing w:val="-4"/>
                <w:sz w:val="24"/>
              </w:rPr>
              <w:t>2.94</w:t>
            </w:r>
          </w:p>
        </w:tc>
        <w:tc>
          <w:tcPr>
            <w:tcW w:w="1579" w:type="dxa"/>
          </w:tcPr>
          <w:p w14:paraId="61E7685E" w14:textId="77777777" w:rsidR="00CF467C" w:rsidRDefault="00CF467C" w:rsidP="00D13FA8">
            <w:pPr>
              <w:pStyle w:val="TableParagraph"/>
              <w:spacing w:before="275"/>
              <w:ind w:right="1"/>
              <w:rPr>
                <w:sz w:val="24"/>
              </w:rPr>
            </w:pPr>
            <w:r>
              <w:rPr>
                <w:spacing w:val="-4"/>
                <w:sz w:val="24"/>
              </w:rPr>
              <w:t>2.92</w:t>
            </w:r>
          </w:p>
        </w:tc>
        <w:tc>
          <w:tcPr>
            <w:tcW w:w="1578" w:type="dxa"/>
          </w:tcPr>
          <w:p w14:paraId="059BCFAB" w14:textId="77777777" w:rsidR="00CF467C" w:rsidRDefault="00CF467C" w:rsidP="00D13FA8">
            <w:pPr>
              <w:pStyle w:val="TableParagraph"/>
              <w:spacing w:before="275"/>
              <w:ind w:left="15" w:right="2"/>
              <w:rPr>
                <w:sz w:val="24"/>
              </w:rPr>
            </w:pPr>
            <w:r>
              <w:rPr>
                <w:spacing w:val="-4"/>
                <w:sz w:val="24"/>
              </w:rPr>
              <w:t>2.89</w:t>
            </w:r>
          </w:p>
        </w:tc>
        <w:tc>
          <w:tcPr>
            <w:tcW w:w="1136" w:type="dxa"/>
          </w:tcPr>
          <w:p w14:paraId="457A8DB7" w14:textId="77777777" w:rsidR="00CF467C" w:rsidRDefault="00CF467C" w:rsidP="00D13FA8">
            <w:pPr>
              <w:pStyle w:val="TableParagraph"/>
              <w:spacing w:before="275"/>
              <w:ind w:left="16"/>
              <w:rPr>
                <w:sz w:val="24"/>
              </w:rPr>
            </w:pPr>
            <w:r>
              <w:rPr>
                <w:spacing w:val="-4"/>
                <w:sz w:val="24"/>
              </w:rPr>
              <w:t>2.92</w:t>
            </w:r>
          </w:p>
        </w:tc>
      </w:tr>
      <w:tr w:rsidR="00CF467C" w14:paraId="2C0383D4" w14:textId="77777777" w:rsidTr="00D13FA8">
        <w:trPr>
          <w:trHeight w:val="554"/>
        </w:trPr>
        <w:tc>
          <w:tcPr>
            <w:tcW w:w="2249" w:type="dxa"/>
          </w:tcPr>
          <w:p w14:paraId="2DAF7B9E" w14:textId="77777777" w:rsidR="00CF467C" w:rsidRDefault="00CF467C" w:rsidP="00D13FA8">
            <w:pPr>
              <w:pStyle w:val="TableParagraph"/>
              <w:spacing w:line="270" w:lineRule="atLeast"/>
              <w:ind w:left="107" w:right="190"/>
              <w:jc w:val="left"/>
              <w:rPr>
                <w:b/>
                <w:position w:val="1"/>
                <w:sz w:val="24"/>
              </w:rPr>
            </w:pPr>
            <w:r>
              <w:rPr>
                <w:b/>
                <w:sz w:val="24"/>
              </w:rPr>
              <w:t>NAA</w:t>
            </w:r>
            <w:r>
              <w:rPr>
                <w:b/>
                <w:spacing w:val="-13"/>
                <w:sz w:val="24"/>
              </w:rPr>
              <w:t xml:space="preserve"> </w:t>
            </w:r>
            <w:r>
              <w:rPr>
                <w:b/>
                <w:sz w:val="24"/>
              </w:rPr>
              <w:t>@</w:t>
            </w:r>
            <w:r>
              <w:rPr>
                <w:b/>
                <w:spacing w:val="-13"/>
                <w:sz w:val="24"/>
              </w:rPr>
              <w:t xml:space="preserve"> </w:t>
            </w:r>
            <w:r>
              <w:rPr>
                <w:b/>
                <w:sz w:val="24"/>
              </w:rPr>
              <w:t>75</w:t>
            </w:r>
            <w:r>
              <w:rPr>
                <w:b/>
                <w:spacing w:val="-13"/>
                <w:sz w:val="24"/>
              </w:rPr>
              <w:t xml:space="preserve"> </w:t>
            </w:r>
            <w:r>
              <w:rPr>
                <w:b/>
                <w:sz w:val="24"/>
              </w:rPr>
              <w:t xml:space="preserve">ppm </w:t>
            </w:r>
            <w:r>
              <w:rPr>
                <w:b/>
                <w:spacing w:val="-4"/>
                <w:position w:val="1"/>
                <w:sz w:val="24"/>
              </w:rPr>
              <w:t>(P</w:t>
            </w:r>
            <w:r>
              <w:rPr>
                <w:b/>
                <w:spacing w:val="-4"/>
                <w:sz w:val="16"/>
              </w:rPr>
              <w:t>2</w:t>
            </w:r>
            <w:r>
              <w:rPr>
                <w:b/>
                <w:spacing w:val="-4"/>
                <w:position w:val="1"/>
                <w:sz w:val="24"/>
              </w:rPr>
              <w:t>)</w:t>
            </w:r>
          </w:p>
        </w:tc>
        <w:tc>
          <w:tcPr>
            <w:tcW w:w="1392" w:type="dxa"/>
          </w:tcPr>
          <w:p w14:paraId="402627DA" w14:textId="77777777" w:rsidR="00CF467C" w:rsidRDefault="00CF467C" w:rsidP="00D13FA8">
            <w:pPr>
              <w:pStyle w:val="TableParagraph"/>
              <w:spacing w:before="1" w:line="240" w:lineRule="auto"/>
              <w:ind w:left="0"/>
              <w:jc w:val="left"/>
              <w:rPr>
                <w:b/>
                <w:sz w:val="24"/>
              </w:rPr>
            </w:pPr>
          </w:p>
          <w:p w14:paraId="12D3ACAA" w14:textId="77777777" w:rsidR="00CF467C" w:rsidRDefault="00CF467C" w:rsidP="00D13FA8">
            <w:pPr>
              <w:pStyle w:val="TableParagraph"/>
              <w:spacing w:before="1"/>
              <w:ind w:left="7"/>
              <w:rPr>
                <w:sz w:val="24"/>
              </w:rPr>
            </w:pPr>
            <w:r>
              <w:rPr>
                <w:spacing w:val="-2"/>
                <w:sz w:val="24"/>
              </w:rPr>
              <w:t>82.33</w:t>
            </w:r>
          </w:p>
        </w:tc>
        <w:tc>
          <w:tcPr>
            <w:tcW w:w="1582" w:type="dxa"/>
          </w:tcPr>
          <w:p w14:paraId="5D93C0C2" w14:textId="77777777" w:rsidR="00CF467C" w:rsidRDefault="00CF467C" w:rsidP="00D13FA8">
            <w:pPr>
              <w:pStyle w:val="TableParagraph"/>
              <w:spacing w:before="1" w:line="240" w:lineRule="auto"/>
              <w:ind w:left="0"/>
              <w:jc w:val="left"/>
              <w:rPr>
                <w:b/>
                <w:sz w:val="24"/>
              </w:rPr>
            </w:pPr>
          </w:p>
          <w:p w14:paraId="0856CBDD" w14:textId="77777777" w:rsidR="00CF467C" w:rsidRDefault="00CF467C" w:rsidP="00D13FA8">
            <w:pPr>
              <w:pStyle w:val="TableParagraph"/>
              <w:spacing w:before="1"/>
              <w:ind w:left="6"/>
              <w:rPr>
                <w:sz w:val="24"/>
              </w:rPr>
            </w:pPr>
            <w:r>
              <w:rPr>
                <w:spacing w:val="-2"/>
                <w:sz w:val="24"/>
              </w:rPr>
              <w:t>95.67</w:t>
            </w:r>
          </w:p>
        </w:tc>
        <w:tc>
          <w:tcPr>
            <w:tcW w:w="1579" w:type="dxa"/>
          </w:tcPr>
          <w:p w14:paraId="04D79AA8" w14:textId="77777777" w:rsidR="00CF467C" w:rsidRDefault="00CF467C" w:rsidP="00D13FA8">
            <w:pPr>
              <w:pStyle w:val="TableParagraph"/>
              <w:spacing w:before="1" w:line="240" w:lineRule="auto"/>
              <w:ind w:left="0"/>
              <w:jc w:val="left"/>
              <w:rPr>
                <w:b/>
                <w:sz w:val="24"/>
              </w:rPr>
            </w:pPr>
          </w:p>
          <w:p w14:paraId="5E54C970" w14:textId="77777777" w:rsidR="00CF467C" w:rsidRDefault="00CF467C" w:rsidP="00D13FA8">
            <w:pPr>
              <w:pStyle w:val="TableParagraph"/>
              <w:spacing w:before="1"/>
              <w:ind w:right="8"/>
              <w:rPr>
                <w:sz w:val="24"/>
              </w:rPr>
            </w:pPr>
            <w:r>
              <w:rPr>
                <w:spacing w:val="-2"/>
                <w:sz w:val="24"/>
              </w:rPr>
              <w:t>94.00</w:t>
            </w:r>
          </w:p>
        </w:tc>
        <w:tc>
          <w:tcPr>
            <w:tcW w:w="1087" w:type="dxa"/>
          </w:tcPr>
          <w:p w14:paraId="75C0C68B" w14:textId="77777777" w:rsidR="00CF467C" w:rsidRDefault="00CF467C" w:rsidP="00D13FA8">
            <w:pPr>
              <w:pStyle w:val="TableParagraph"/>
              <w:spacing w:before="1" w:line="240" w:lineRule="auto"/>
              <w:ind w:left="0"/>
              <w:jc w:val="left"/>
              <w:rPr>
                <w:b/>
                <w:sz w:val="24"/>
              </w:rPr>
            </w:pPr>
          </w:p>
          <w:p w14:paraId="7F8DC22C" w14:textId="77777777" w:rsidR="00CF467C" w:rsidRDefault="00CF467C" w:rsidP="00D13FA8">
            <w:pPr>
              <w:pStyle w:val="TableParagraph"/>
              <w:spacing w:before="1"/>
              <w:rPr>
                <w:sz w:val="24"/>
              </w:rPr>
            </w:pPr>
            <w:r>
              <w:rPr>
                <w:spacing w:val="-2"/>
                <w:sz w:val="24"/>
              </w:rPr>
              <w:t>90.67</w:t>
            </w:r>
          </w:p>
        </w:tc>
        <w:tc>
          <w:tcPr>
            <w:tcW w:w="1514" w:type="dxa"/>
          </w:tcPr>
          <w:p w14:paraId="7C5EFF9A" w14:textId="77777777" w:rsidR="00CF467C" w:rsidRDefault="00CF467C" w:rsidP="00D13FA8">
            <w:pPr>
              <w:pStyle w:val="TableParagraph"/>
              <w:spacing w:before="1" w:line="240" w:lineRule="auto"/>
              <w:ind w:left="0"/>
              <w:jc w:val="left"/>
              <w:rPr>
                <w:b/>
                <w:sz w:val="24"/>
              </w:rPr>
            </w:pPr>
          </w:p>
          <w:p w14:paraId="6380AD41" w14:textId="77777777" w:rsidR="00CF467C" w:rsidRDefault="00CF467C" w:rsidP="00D13FA8">
            <w:pPr>
              <w:pStyle w:val="TableParagraph"/>
              <w:spacing w:before="1"/>
              <w:ind w:left="7"/>
              <w:rPr>
                <w:sz w:val="24"/>
              </w:rPr>
            </w:pPr>
            <w:r>
              <w:rPr>
                <w:spacing w:val="-4"/>
                <w:sz w:val="24"/>
              </w:rPr>
              <w:t>2.88</w:t>
            </w:r>
          </w:p>
        </w:tc>
        <w:tc>
          <w:tcPr>
            <w:tcW w:w="1579" w:type="dxa"/>
          </w:tcPr>
          <w:p w14:paraId="5A838F9F" w14:textId="77777777" w:rsidR="00CF467C" w:rsidRDefault="00CF467C" w:rsidP="00D13FA8">
            <w:pPr>
              <w:pStyle w:val="TableParagraph"/>
              <w:spacing w:before="1" w:line="240" w:lineRule="auto"/>
              <w:ind w:left="0"/>
              <w:jc w:val="left"/>
              <w:rPr>
                <w:b/>
                <w:sz w:val="24"/>
              </w:rPr>
            </w:pPr>
          </w:p>
          <w:p w14:paraId="0429AE04" w14:textId="77777777" w:rsidR="00CF467C" w:rsidRDefault="00CF467C" w:rsidP="00D13FA8">
            <w:pPr>
              <w:pStyle w:val="TableParagraph"/>
              <w:spacing w:before="1"/>
              <w:ind w:right="1"/>
              <w:rPr>
                <w:sz w:val="24"/>
              </w:rPr>
            </w:pPr>
            <w:r w:rsidRPr="00EF0939">
              <w:rPr>
                <w:spacing w:val="-4"/>
                <w:sz w:val="24"/>
              </w:rPr>
              <w:t>2.88</w:t>
            </w:r>
          </w:p>
        </w:tc>
        <w:tc>
          <w:tcPr>
            <w:tcW w:w="1578" w:type="dxa"/>
          </w:tcPr>
          <w:p w14:paraId="4E058E78" w14:textId="77777777" w:rsidR="00CF467C" w:rsidRDefault="00CF467C" w:rsidP="00D13FA8">
            <w:pPr>
              <w:pStyle w:val="TableParagraph"/>
              <w:spacing w:before="1" w:line="240" w:lineRule="auto"/>
              <w:ind w:left="0"/>
              <w:jc w:val="left"/>
              <w:rPr>
                <w:b/>
                <w:sz w:val="24"/>
              </w:rPr>
            </w:pPr>
          </w:p>
          <w:p w14:paraId="46376237" w14:textId="77777777" w:rsidR="00CF467C" w:rsidRDefault="00CF467C" w:rsidP="00D13FA8">
            <w:pPr>
              <w:pStyle w:val="TableParagraph"/>
              <w:spacing w:before="1"/>
              <w:ind w:left="15" w:right="2"/>
              <w:rPr>
                <w:sz w:val="24"/>
              </w:rPr>
            </w:pPr>
            <w:r>
              <w:rPr>
                <w:spacing w:val="-4"/>
                <w:sz w:val="24"/>
              </w:rPr>
              <w:t>2.86</w:t>
            </w:r>
          </w:p>
        </w:tc>
        <w:tc>
          <w:tcPr>
            <w:tcW w:w="1136" w:type="dxa"/>
          </w:tcPr>
          <w:p w14:paraId="55BFC2E7" w14:textId="77777777" w:rsidR="00CF467C" w:rsidRPr="00EF0939" w:rsidRDefault="00CF467C" w:rsidP="00D13FA8">
            <w:pPr>
              <w:pStyle w:val="TableParagraph"/>
              <w:spacing w:before="1" w:line="240" w:lineRule="auto"/>
              <w:ind w:left="0"/>
              <w:jc w:val="left"/>
              <w:rPr>
                <w:b/>
                <w:sz w:val="24"/>
              </w:rPr>
            </w:pPr>
          </w:p>
          <w:p w14:paraId="38A4F97A" w14:textId="77777777" w:rsidR="00CF467C" w:rsidRPr="00EF0939" w:rsidRDefault="00CF467C" w:rsidP="00D13FA8">
            <w:pPr>
              <w:pStyle w:val="TableParagraph"/>
              <w:spacing w:before="1"/>
              <w:ind w:left="16"/>
              <w:rPr>
                <w:sz w:val="24"/>
              </w:rPr>
            </w:pPr>
            <w:r w:rsidRPr="00EF0939">
              <w:rPr>
                <w:spacing w:val="-4"/>
                <w:sz w:val="24"/>
              </w:rPr>
              <w:t>2.87</w:t>
            </w:r>
          </w:p>
        </w:tc>
      </w:tr>
      <w:tr w:rsidR="00CF467C" w14:paraId="5CBAE4A3" w14:textId="77777777" w:rsidTr="00D13FA8">
        <w:trPr>
          <w:trHeight w:val="551"/>
        </w:trPr>
        <w:tc>
          <w:tcPr>
            <w:tcW w:w="2249" w:type="dxa"/>
          </w:tcPr>
          <w:p w14:paraId="1DE532EF" w14:textId="77777777" w:rsidR="00CF467C" w:rsidRDefault="00CF467C" w:rsidP="00D13FA8">
            <w:pPr>
              <w:pStyle w:val="TableParagraph"/>
              <w:spacing w:line="275" w:lineRule="exact"/>
              <w:ind w:left="107"/>
              <w:jc w:val="left"/>
              <w:rPr>
                <w:b/>
                <w:sz w:val="24"/>
              </w:rPr>
            </w:pPr>
            <w:r>
              <w:rPr>
                <w:b/>
                <w:sz w:val="24"/>
              </w:rPr>
              <w:t>NAA</w:t>
            </w:r>
            <w:r>
              <w:rPr>
                <w:b/>
                <w:spacing w:val="-1"/>
                <w:sz w:val="24"/>
              </w:rPr>
              <w:t xml:space="preserve"> </w:t>
            </w:r>
            <w:r>
              <w:rPr>
                <w:b/>
                <w:sz w:val="24"/>
              </w:rPr>
              <w:t xml:space="preserve">@ 100 </w:t>
            </w:r>
            <w:r>
              <w:rPr>
                <w:b/>
                <w:spacing w:val="-5"/>
                <w:sz w:val="24"/>
              </w:rPr>
              <w:t>ppm</w:t>
            </w:r>
          </w:p>
          <w:p w14:paraId="7CDFC945" w14:textId="77777777" w:rsidR="00CF467C" w:rsidRDefault="00CF467C" w:rsidP="00D13FA8">
            <w:pPr>
              <w:pStyle w:val="TableParagraph"/>
              <w:ind w:left="107"/>
              <w:jc w:val="left"/>
              <w:rPr>
                <w:b/>
                <w:position w:val="1"/>
                <w:sz w:val="24"/>
              </w:rPr>
            </w:pPr>
            <w:r>
              <w:rPr>
                <w:b/>
                <w:spacing w:val="-4"/>
                <w:position w:val="1"/>
                <w:sz w:val="24"/>
              </w:rPr>
              <w:t>(P</w:t>
            </w:r>
            <w:r>
              <w:rPr>
                <w:b/>
                <w:spacing w:val="-4"/>
                <w:sz w:val="16"/>
              </w:rPr>
              <w:t>3</w:t>
            </w:r>
            <w:r>
              <w:rPr>
                <w:b/>
                <w:spacing w:val="-4"/>
                <w:position w:val="1"/>
                <w:sz w:val="24"/>
              </w:rPr>
              <w:t>)</w:t>
            </w:r>
          </w:p>
        </w:tc>
        <w:tc>
          <w:tcPr>
            <w:tcW w:w="1392" w:type="dxa"/>
          </w:tcPr>
          <w:p w14:paraId="30396317" w14:textId="77777777" w:rsidR="00CF467C" w:rsidRDefault="00CF467C" w:rsidP="00D13FA8">
            <w:pPr>
              <w:pStyle w:val="TableParagraph"/>
              <w:spacing w:before="275"/>
              <w:ind w:left="7"/>
              <w:rPr>
                <w:sz w:val="24"/>
              </w:rPr>
            </w:pPr>
            <w:r>
              <w:rPr>
                <w:spacing w:val="-2"/>
                <w:sz w:val="24"/>
              </w:rPr>
              <w:t>82.67</w:t>
            </w:r>
          </w:p>
        </w:tc>
        <w:tc>
          <w:tcPr>
            <w:tcW w:w="1582" w:type="dxa"/>
          </w:tcPr>
          <w:p w14:paraId="249B291F" w14:textId="77777777" w:rsidR="00CF467C" w:rsidRDefault="00CF467C" w:rsidP="00D13FA8">
            <w:pPr>
              <w:pStyle w:val="TableParagraph"/>
              <w:spacing w:before="275"/>
              <w:ind w:left="6"/>
              <w:rPr>
                <w:sz w:val="24"/>
              </w:rPr>
            </w:pPr>
            <w:r>
              <w:rPr>
                <w:spacing w:val="-2"/>
                <w:sz w:val="24"/>
              </w:rPr>
              <w:t>93.00</w:t>
            </w:r>
          </w:p>
        </w:tc>
        <w:tc>
          <w:tcPr>
            <w:tcW w:w="1579" w:type="dxa"/>
          </w:tcPr>
          <w:p w14:paraId="6F8553D7" w14:textId="77777777" w:rsidR="00CF467C" w:rsidRDefault="00CF467C" w:rsidP="00D13FA8">
            <w:pPr>
              <w:pStyle w:val="TableParagraph"/>
              <w:spacing w:before="275"/>
              <w:ind w:right="8"/>
              <w:rPr>
                <w:sz w:val="24"/>
              </w:rPr>
            </w:pPr>
            <w:r>
              <w:rPr>
                <w:spacing w:val="-2"/>
                <w:sz w:val="24"/>
              </w:rPr>
              <w:t>92.00</w:t>
            </w:r>
          </w:p>
        </w:tc>
        <w:tc>
          <w:tcPr>
            <w:tcW w:w="1087" w:type="dxa"/>
          </w:tcPr>
          <w:p w14:paraId="68EE472E" w14:textId="77777777" w:rsidR="00CF467C" w:rsidRDefault="00CF467C" w:rsidP="00D13FA8">
            <w:pPr>
              <w:pStyle w:val="TableParagraph"/>
              <w:spacing w:before="275"/>
              <w:rPr>
                <w:sz w:val="24"/>
              </w:rPr>
            </w:pPr>
            <w:r>
              <w:rPr>
                <w:spacing w:val="-2"/>
                <w:sz w:val="24"/>
              </w:rPr>
              <w:t>89.22</w:t>
            </w:r>
          </w:p>
        </w:tc>
        <w:tc>
          <w:tcPr>
            <w:tcW w:w="1514" w:type="dxa"/>
          </w:tcPr>
          <w:p w14:paraId="182D9517" w14:textId="77777777" w:rsidR="00CF467C" w:rsidRDefault="00CF467C" w:rsidP="00D13FA8">
            <w:pPr>
              <w:pStyle w:val="TableParagraph"/>
              <w:spacing w:before="275"/>
              <w:ind w:left="7"/>
              <w:rPr>
                <w:sz w:val="24"/>
              </w:rPr>
            </w:pPr>
            <w:r>
              <w:rPr>
                <w:spacing w:val="-4"/>
                <w:sz w:val="24"/>
              </w:rPr>
              <w:t>2.85</w:t>
            </w:r>
          </w:p>
        </w:tc>
        <w:tc>
          <w:tcPr>
            <w:tcW w:w="1579" w:type="dxa"/>
          </w:tcPr>
          <w:p w14:paraId="27BD63FB" w14:textId="77777777" w:rsidR="00CF467C" w:rsidRDefault="00CF467C" w:rsidP="00D13FA8">
            <w:pPr>
              <w:pStyle w:val="TableParagraph"/>
              <w:spacing w:before="275"/>
              <w:ind w:right="1"/>
              <w:rPr>
                <w:sz w:val="24"/>
              </w:rPr>
            </w:pPr>
            <w:r>
              <w:rPr>
                <w:spacing w:val="-4"/>
                <w:sz w:val="24"/>
              </w:rPr>
              <w:t>2.84</w:t>
            </w:r>
          </w:p>
        </w:tc>
        <w:tc>
          <w:tcPr>
            <w:tcW w:w="1578" w:type="dxa"/>
          </w:tcPr>
          <w:p w14:paraId="27B158BF" w14:textId="77777777" w:rsidR="00CF467C" w:rsidRDefault="00CF467C" w:rsidP="00D13FA8">
            <w:pPr>
              <w:pStyle w:val="TableParagraph"/>
              <w:spacing w:before="275"/>
              <w:ind w:left="15" w:right="2"/>
              <w:rPr>
                <w:sz w:val="24"/>
              </w:rPr>
            </w:pPr>
            <w:r>
              <w:rPr>
                <w:spacing w:val="-4"/>
                <w:sz w:val="24"/>
              </w:rPr>
              <w:t>2.83</w:t>
            </w:r>
          </w:p>
        </w:tc>
        <w:tc>
          <w:tcPr>
            <w:tcW w:w="1136" w:type="dxa"/>
          </w:tcPr>
          <w:p w14:paraId="59A65294" w14:textId="77777777" w:rsidR="00CF467C" w:rsidRPr="00EF0939" w:rsidRDefault="00CF467C" w:rsidP="00D13FA8">
            <w:pPr>
              <w:pStyle w:val="TableParagraph"/>
              <w:spacing w:before="275"/>
              <w:ind w:left="16"/>
              <w:rPr>
                <w:sz w:val="24"/>
              </w:rPr>
            </w:pPr>
            <w:r w:rsidRPr="00EF0939">
              <w:rPr>
                <w:spacing w:val="-4"/>
                <w:sz w:val="24"/>
              </w:rPr>
              <w:t>2.84</w:t>
            </w:r>
          </w:p>
        </w:tc>
      </w:tr>
      <w:tr w:rsidR="00CF467C" w14:paraId="6033B3F8" w14:textId="77777777" w:rsidTr="00D13FA8">
        <w:trPr>
          <w:trHeight w:val="465"/>
        </w:trPr>
        <w:tc>
          <w:tcPr>
            <w:tcW w:w="2249" w:type="dxa"/>
          </w:tcPr>
          <w:p w14:paraId="08E21823"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2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4</w:t>
            </w:r>
            <w:r>
              <w:rPr>
                <w:b/>
                <w:spacing w:val="-4"/>
                <w:position w:val="1"/>
                <w:sz w:val="24"/>
              </w:rPr>
              <w:t>)</w:t>
            </w:r>
          </w:p>
        </w:tc>
        <w:tc>
          <w:tcPr>
            <w:tcW w:w="1392" w:type="dxa"/>
          </w:tcPr>
          <w:p w14:paraId="64C49ECD" w14:textId="77777777" w:rsidR="00CF467C" w:rsidRDefault="00CF467C" w:rsidP="00D13FA8">
            <w:pPr>
              <w:pStyle w:val="TableParagraph"/>
              <w:spacing w:before="188"/>
              <w:ind w:left="7"/>
              <w:rPr>
                <w:sz w:val="24"/>
              </w:rPr>
            </w:pPr>
            <w:r>
              <w:rPr>
                <w:spacing w:val="-2"/>
                <w:sz w:val="24"/>
              </w:rPr>
              <w:t>91.00</w:t>
            </w:r>
          </w:p>
        </w:tc>
        <w:tc>
          <w:tcPr>
            <w:tcW w:w="1582" w:type="dxa"/>
          </w:tcPr>
          <w:p w14:paraId="660CFF21" w14:textId="77777777" w:rsidR="00CF467C" w:rsidRDefault="00CF467C" w:rsidP="00D13FA8">
            <w:pPr>
              <w:pStyle w:val="TableParagraph"/>
              <w:spacing w:before="188"/>
              <w:ind w:left="6"/>
              <w:rPr>
                <w:sz w:val="24"/>
              </w:rPr>
            </w:pPr>
            <w:r>
              <w:rPr>
                <w:spacing w:val="-2"/>
                <w:sz w:val="24"/>
              </w:rPr>
              <w:t>93.00</w:t>
            </w:r>
          </w:p>
        </w:tc>
        <w:tc>
          <w:tcPr>
            <w:tcW w:w="1579" w:type="dxa"/>
          </w:tcPr>
          <w:p w14:paraId="1BA47AF8" w14:textId="77777777" w:rsidR="00CF467C" w:rsidRDefault="00CF467C" w:rsidP="00D13FA8">
            <w:pPr>
              <w:pStyle w:val="TableParagraph"/>
              <w:spacing w:before="188"/>
              <w:ind w:right="8"/>
              <w:rPr>
                <w:sz w:val="24"/>
              </w:rPr>
            </w:pPr>
            <w:r>
              <w:rPr>
                <w:spacing w:val="-2"/>
                <w:sz w:val="24"/>
              </w:rPr>
              <w:t>92.00</w:t>
            </w:r>
          </w:p>
        </w:tc>
        <w:tc>
          <w:tcPr>
            <w:tcW w:w="1087" w:type="dxa"/>
          </w:tcPr>
          <w:p w14:paraId="100E37BD" w14:textId="77777777" w:rsidR="00CF467C" w:rsidRDefault="00CF467C" w:rsidP="00D13FA8">
            <w:pPr>
              <w:pStyle w:val="TableParagraph"/>
              <w:spacing w:before="188"/>
              <w:rPr>
                <w:sz w:val="24"/>
              </w:rPr>
            </w:pPr>
            <w:r>
              <w:rPr>
                <w:spacing w:val="-2"/>
                <w:sz w:val="24"/>
              </w:rPr>
              <w:t>92.00</w:t>
            </w:r>
          </w:p>
        </w:tc>
        <w:tc>
          <w:tcPr>
            <w:tcW w:w="1514" w:type="dxa"/>
          </w:tcPr>
          <w:p w14:paraId="0C7D179E" w14:textId="77777777" w:rsidR="00CF467C" w:rsidRDefault="00CF467C" w:rsidP="00D13FA8">
            <w:pPr>
              <w:pStyle w:val="TableParagraph"/>
              <w:spacing w:before="188"/>
              <w:ind w:left="7"/>
              <w:rPr>
                <w:sz w:val="24"/>
              </w:rPr>
            </w:pPr>
            <w:r>
              <w:rPr>
                <w:spacing w:val="-4"/>
                <w:sz w:val="24"/>
              </w:rPr>
              <w:t>2.82</w:t>
            </w:r>
          </w:p>
        </w:tc>
        <w:tc>
          <w:tcPr>
            <w:tcW w:w="1579" w:type="dxa"/>
          </w:tcPr>
          <w:p w14:paraId="35FFC697" w14:textId="77777777" w:rsidR="00CF467C" w:rsidRDefault="00CF467C" w:rsidP="00D13FA8">
            <w:pPr>
              <w:pStyle w:val="TableParagraph"/>
              <w:spacing w:before="188"/>
              <w:ind w:right="1"/>
              <w:rPr>
                <w:sz w:val="24"/>
              </w:rPr>
            </w:pPr>
            <w:r>
              <w:rPr>
                <w:spacing w:val="-4"/>
                <w:sz w:val="24"/>
              </w:rPr>
              <w:t>2.81</w:t>
            </w:r>
          </w:p>
        </w:tc>
        <w:tc>
          <w:tcPr>
            <w:tcW w:w="1578" w:type="dxa"/>
          </w:tcPr>
          <w:p w14:paraId="30725F8E" w14:textId="77777777" w:rsidR="00CF467C" w:rsidRDefault="00CF467C" w:rsidP="00D13FA8">
            <w:pPr>
              <w:pStyle w:val="TableParagraph"/>
              <w:spacing w:before="188"/>
              <w:ind w:left="15" w:right="2"/>
              <w:rPr>
                <w:sz w:val="24"/>
              </w:rPr>
            </w:pPr>
            <w:r>
              <w:rPr>
                <w:spacing w:val="-4"/>
                <w:sz w:val="24"/>
              </w:rPr>
              <w:t>2.80</w:t>
            </w:r>
          </w:p>
        </w:tc>
        <w:tc>
          <w:tcPr>
            <w:tcW w:w="1136" w:type="dxa"/>
          </w:tcPr>
          <w:p w14:paraId="2EC8961D" w14:textId="77777777" w:rsidR="00CF467C" w:rsidRPr="00EF0939" w:rsidRDefault="00CF467C" w:rsidP="00D13FA8">
            <w:pPr>
              <w:pStyle w:val="TableParagraph"/>
              <w:spacing w:before="188"/>
              <w:ind w:left="16"/>
              <w:rPr>
                <w:sz w:val="24"/>
              </w:rPr>
            </w:pPr>
            <w:r w:rsidRPr="00EF0939">
              <w:rPr>
                <w:spacing w:val="-4"/>
                <w:sz w:val="24"/>
              </w:rPr>
              <w:t>2.81</w:t>
            </w:r>
          </w:p>
        </w:tc>
      </w:tr>
      <w:tr w:rsidR="00CF467C" w14:paraId="2224213F" w14:textId="77777777" w:rsidTr="00D13FA8">
        <w:trPr>
          <w:trHeight w:val="467"/>
        </w:trPr>
        <w:tc>
          <w:tcPr>
            <w:tcW w:w="2249" w:type="dxa"/>
          </w:tcPr>
          <w:p w14:paraId="3A8C1E57" w14:textId="77777777" w:rsidR="00CF467C" w:rsidRDefault="00CF467C" w:rsidP="00D13FA8">
            <w:pPr>
              <w:pStyle w:val="TableParagraph"/>
              <w:spacing w:before="1" w:line="240" w:lineRule="auto"/>
              <w:ind w:left="107"/>
              <w:jc w:val="left"/>
              <w:rPr>
                <w:b/>
                <w:position w:val="1"/>
                <w:sz w:val="24"/>
              </w:rPr>
            </w:pPr>
            <w:r>
              <w:rPr>
                <w:b/>
                <w:position w:val="1"/>
                <w:sz w:val="24"/>
              </w:rPr>
              <w:t>GA</w:t>
            </w:r>
            <w:r>
              <w:rPr>
                <w:b/>
                <w:sz w:val="16"/>
              </w:rPr>
              <w:t>3</w:t>
            </w:r>
            <w:r>
              <w:rPr>
                <w:b/>
                <w:spacing w:val="18"/>
                <w:sz w:val="16"/>
              </w:rPr>
              <w:t xml:space="preserve"> </w:t>
            </w:r>
            <w:r>
              <w:rPr>
                <w:b/>
                <w:position w:val="1"/>
                <w:sz w:val="24"/>
              </w:rPr>
              <w:t>@ 50</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5</w:t>
            </w:r>
            <w:r>
              <w:rPr>
                <w:b/>
                <w:spacing w:val="-4"/>
                <w:position w:val="1"/>
                <w:sz w:val="24"/>
              </w:rPr>
              <w:t>)</w:t>
            </w:r>
          </w:p>
        </w:tc>
        <w:tc>
          <w:tcPr>
            <w:tcW w:w="1392" w:type="dxa"/>
          </w:tcPr>
          <w:p w14:paraId="2C74C301" w14:textId="77777777" w:rsidR="00CF467C" w:rsidRDefault="00CF467C" w:rsidP="00D13FA8">
            <w:pPr>
              <w:pStyle w:val="TableParagraph"/>
              <w:spacing w:before="191"/>
              <w:ind w:left="7"/>
              <w:rPr>
                <w:sz w:val="24"/>
              </w:rPr>
            </w:pPr>
            <w:r>
              <w:rPr>
                <w:spacing w:val="-2"/>
                <w:sz w:val="24"/>
              </w:rPr>
              <w:t>90.67</w:t>
            </w:r>
          </w:p>
        </w:tc>
        <w:tc>
          <w:tcPr>
            <w:tcW w:w="1582" w:type="dxa"/>
          </w:tcPr>
          <w:p w14:paraId="1669B736" w14:textId="77777777" w:rsidR="00CF467C" w:rsidRDefault="00CF467C" w:rsidP="00D13FA8">
            <w:pPr>
              <w:pStyle w:val="TableParagraph"/>
              <w:spacing w:before="191"/>
              <w:ind w:left="6"/>
              <w:rPr>
                <w:sz w:val="24"/>
              </w:rPr>
            </w:pPr>
            <w:r>
              <w:rPr>
                <w:spacing w:val="-2"/>
                <w:sz w:val="24"/>
              </w:rPr>
              <w:t>95.00</w:t>
            </w:r>
          </w:p>
        </w:tc>
        <w:tc>
          <w:tcPr>
            <w:tcW w:w="1579" w:type="dxa"/>
          </w:tcPr>
          <w:p w14:paraId="70A64EC8" w14:textId="77777777" w:rsidR="00CF467C" w:rsidRDefault="00CF467C" w:rsidP="00D13FA8">
            <w:pPr>
              <w:pStyle w:val="TableParagraph"/>
              <w:spacing w:before="191"/>
              <w:ind w:right="8"/>
              <w:rPr>
                <w:sz w:val="24"/>
              </w:rPr>
            </w:pPr>
            <w:r>
              <w:rPr>
                <w:spacing w:val="-2"/>
                <w:sz w:val="24"/>
              </w:rPr>
              <w:t>92.00</w:t>
            </w:r>
          </w:p>
        </w:tc>
        <w:tc>
          <w:tcPr>
            <w:tcW w:w="1087" w:type="dxa"/>
          </w:tcPr>
          <w:p w14:paraId="37294964" w14:textId="77777777" w:rsidR="00CF467C" w:rsidRDefault="00CF467C" w:rsidP="00D13FA8">
            <w:pPr>
              <w:pStyle w:val="TableParagraph"/>
              <w:spacing w:before="191"/>
              <w:rPr>
                <w:sz w:val="24"/>
              </w:rPr>
            </w:pPr>
            <w:r>
              <w:rPr>
                <w:spacing w:val="-2"/>
                <w:sz w:val="24"/>
              </w:rPr>
              <w:t>92.56</w:t>
            </w:r>
          </w:p>
        </w:tc>
        <w:tc>
          <w:tcPr>
            <w:tcW w:w="1514" w:type="dxa"/>
          </w:tcPr>
          <w:p w14:paraId="45F1492F" w14:textId="77777777" w:rsidR="00CF467C" w:rsidRDefault="00CF467C" w:rsidP="00D13FA8">
            <w:pPr>
              <w:pStyle w:val="TableParagraph"/>
              <w:spacing w:before="191"/>
              <w:ind w:left="7"/>
              <w:rPr>
                <w:sz w:val="24"/>
              </w:rPr>
            </w:pPr>
            <w:r>
              <w:rPr>
                <w:spacing w:val="-4"/>
                <w:sz w:val="24"/>
              </w:rPr>
              <w:t>2.79</w:t>
            </w:r>
          </w:p>
        </w:tc>
        <w:tc>
          <w:tcPr>
            <w:tcW w:w="1579" w:type="dxa"/>
          </w:tcPr>
          <w:p w14:paraId="54917155" w14:textId="77777777" w:rsidR="00CF467C" w:rsidRDefault="00CF467C" w:rsidP="00D13FA8">
            <w:pPr>
              <w:pStyle w:val="TableParagraph"/>
              <w:spacing w:before="191"/>
              <w:ind w:right="1"/>
              <w:rPr>
                <w:sz w:val="24"/>
              </w:rPr>
            </w:pPr>
            <w:r>
              <w:rPr>
                <w:spacing w:val="-4"/>
                <w:sz w:val="24"/>
              </w:rPr>
              <w:t>2.78</w:t>
            </w:r>
          </w:p>
        </w:tc>
        <w:tc>
          <w:tcPr>
            <w:tcW w:w="1578" w:type="dxa"/>
          </w:tcPr>
          <w:p w14:paraId="6AB59AE0" w14:textId="77777777" w:rsidR="00CF467C" w:rsidRDefault="00CF467C" w:rsidP="00D13FA8">
            <w:pPr>
              <w:pStyle w:val="TableParagraph"/>
              <w:spacing w:before="191"/>
              <w:ind w:left="15" w:right="2"/>
              <w:rPr>
                <w:sz w:val="24"/>
              </w:rPr>
            </w:pPr>
            <w:r>
              <w:rPr>
                <w:spacing w:val="-4"/>
                <w:sz w:val="24"/>
              </w:rPr>
              <w:t>2.77</w:t>
            </w:r>
          </w:p>
        </w:tc>
        <w:tc>
          <w:tcPr>
            <w:tcW w:w="1136" w:type="dxa"/>
          </w:tcPr>
          <w:p w14:paraId="54036AC6" w14:textId="77777777" w:rsidR="00CF467C" w:rsidRPr="00EF0939" w:rsidRDefault="00CF467C" w:rsidP="00D13FA8">
            <w:pPr>
              <w:pStyle w:val="TableParagraph"/>
              <w:spacing w:before="191"/>
              <w:ind w:left="16"/>
              <w:rPr>
                <w:sz w:val="24"/>
              </w:rPr>
            </w:pPr>
            <w:r w:rsidRPr="00EF0939">
              <w:rPr>
                <w:spacing w:val="-4"/>
                <w:sz w:val="24"/>
              </w:rPr>
              <w:t>2.78</w:t>
            </w:r>
          </w:p>
        </w:tc>
      </w:tr>
      <w:tr w:rsidR="00CF467C" w14:paraId="10F4AFBB" w14:textId="77777777" w:rsidTr="00D13FA8">
        <w:trPr>
          <w:trHeight w:val="467"/>
        </w:trPr>
        <w:tc>
          <w:tcPr>
            <w:tcW w:w="2249" w:type="dxa"/>
          </w:tcPr>
          <w:p w14:paraId="5F1C3644" w14:textId="77777777" w:rsidR="00CF467C" w:rsidRDefault="00CF467C" w:rsidP="00D13FA8">
            <w:pPr>
              <w:pStyle w:val="TableParagraph"/>
              <w:spacing w:line="275" w:lineRule="exact"/>
              <w:ind w:left="107"/>
              <w:jc w:val="left"/>
              <w:rPr>
                <w:b/>
                <w:position w:val="1"/>
                <w:sz w:val="24"/>
              </w:rPr>
            </w:pPr>
            <w:r>
              <w:rPr>
                <w:b/>
                <w:position w:val="1"/>
                <w:sz w:val="24"/>
              </w:rPr>
              <w:t>GA</w:t>
            </w:r>
            <w:r>
              <w:rPr>
                <w:b/>
                <w:sz w:val="16"/>
              </w:rPr>
              <w:t>3</w:t>
            </w:r>
            <w:r>
              <w:rPr>
                <w:b/>
                <w:spacing w:val="18"/>
                <w:sz w:val="16"/>
              </w:rPr>
              <w:t xml:space="preserve"> </w:t>
            </w:r>
            <w:r>
              <w:rPr>
                <w:b/>
                <w:position w:val="1"/>
                <w:sz w:val="24"/>
              </w:rPr>
              <w:t>@ 75</w:t>
            </w:r>
            <w:r>
              <w:rPr>
                <w:b/>
                <w:spacing w:val="-1"/>
                <w:position w:val="1"/>
                <w:sz w:val="24"/>
              </w:rPr>
              <w:t xml:space="preserve"> </w:t>
            </w:r>
            <w:r>
              <w:rPr>
                <w:b/>
                <w:position w:val="1"/>
                <w:sz w:val="24"/>
              </w:rPr>
              <w:t>ppm</w:t>
            </w:r>
            <w:r>
              <w:rPr>
                <w:b/>
                <w:spacing w:val="1"/>
                <w:position w:val="1"/>
                <w:sz w:val="24"/>
              </w:rPr>
              <w:t xml:space="preserve"> </w:t>
            </w:r>
            <w:r>
              <w:rPr>
                <w:b/>
                <w:spacing w:val="-4"/>
                <w:position w:val="1"/>
                <w:sz w:val="24"/>
              </w:rPr>
              <w:t>(P</w:t>
            </w:r>
            <w:r>
              <w:rPr>
                <w:b/>
                <w:spacing w:val="-4"/>
                <w:sz w:val="16"/>
              </w:rPr>
              <w:t>6</w:t>
            </w:r>
            <w:r>
              <w:rPr>
                <w:b/>
                <w:spacing w:val="-4"/>
                <w:position w:val="1"/>
                <w:sz w:val="24"/>
              </w:rPr>
              <w:t>)</w:t>
            </w:r>
          </w:p>
        </w:tc>
        <w:tc>
          <w:tcPr>
            <w:tcW w:w="1392" w:type="dxa"/>
          </w:tcPr>
          <w:p w14:paraId="585ABA60" w14:textId="77777777" w:rsidR="00CF467C" w:rsidRDefault="00CF467C" w:rsidP="00D13FA8">
            <w:pPr>
              <w:pStyle w:val="TableParagraph"/>
              <w:spacing w:before="191"/>
              <w:ind w:left="7"/>
              <w:rPr>
                <w:sz w:val="24"/>
              </w:rPr>
            </w:pPr>
            <w:r>
              <w:rPr>
                <w:spacing w:val="-2"/>
                <w:sz w:val="24"/>
              </w:rPr>
              <w:t>91.33</w:t>
            </w:r>
          </w:p>
        </w:tc>
        <w:tc>
          <w:tcPr>
            <w:tcW w:w="1582" w:type="dxa"/>
          </w:tcPr>
          <w:p w14:paraId="2BACCF64" w14:textId="77777777" w:rsidR="00CF467C" w:rsidRDefault="00CF467C" w:rsidP="00D13FA8">
            <w:pPr>
              <w:pStyle w:val="TableParagraph"/>
              <w:spacing w:before="191"/>
              <w:ind w:left="6"/>
              <w:rPr>
                <w:sz w:val="24"/>
              </w:rPr>
            </w:pPr>
            <w:r>
              <w:rPr>
                <w:spacing w:val="-2"/>
                <w:sz w:val="24"/>
              </w:rPr>
              <w:t>93.00</w:t>
            </w:r>
          </w:p>
        </w:tc>
        <w:tc>
          <w:tcPr>
            <w:tcW w:w="1579" w:type="dxa"/>
          </w:tcPr>
          <w:p w14:paraId="1F9CF2FE" w14:textId="77777777" w:rsidR="00CF467C" w:rsidRDefault="00CF467C" w:rsidP="00D13FA8">
            <w:pPr>
              <w:pStyle w:val="TableParagraph"/>
              <w:spacing w:before="191"/>
              <w:ind w:right="8"/>
              <w:rPr>
                <w:sz w:val="24"/>
              </w:rPr>
            </w:pPr>
            <w:r>
              <w:rPr>
                <w:spacing w:val="-2"/>
                <w:sz w:val="24"/>
              </w:rPr>
              <w:t>96.33</w:t>
            </w:r>
          </w:p>
        </w:tc>
        <w:tc>
          <w:tcPr>
            <w:tcW w:w="1087" w:type="dxa"/>
          </w:tcPr>
          <w:p w14:paraId="6322AE92" w14:textId="77777777" w:rsidR="00CF467C" w:rsidRDefault="00CF467C" w:rsidP="00D13FA8">
            <w:pPr>
              <w:pStyle w:val="TableParagraph"/>
              <w:spacing w:before="191"/>
              <w:rPr>
                <w:sz w:val="24"/>
              </w:rPr>
            </w:pPr>
            <w:r>
              <w:rPr>
                <w:spacing w:val="-2"/>
                <w:sz w:val="24"/>
              </w:rPr>
              <w:t>93.56</w:t>
            </w:r>
          </w:p>
        </w:tc>
        <w:tc>
          <w:tcPr>
            <w:tcW w:w="1514" w:type="dxa"/>
          </w:tcPr>
          <w:p w14:paraId="44900F00" w14:textId="77777777" w:rsidR="00CF467C" w:rsidRDefault="00CF467C" w:rsidP="00D13FA8">
            <w:pPr>
              <w:pStyle w:val="TableParagraph"/>
              <w:spacing w:before="191"/>
              <w:ind w:left="7"/>
              <w:rPr>
                <w:sz w:val="24"/>
              </w:rPr>
            </w:pPr>
            <w:r>
              <w:rPr>
                <w:spacing w:val="-4"/>
                <w:sz w:val="24"/>
              </w:rPr>
              <w:t>2.76</w:t>
            </w:r>
          </w:p>
        </w:tc>
        <w:tc>
          <w:tcPr>
            <w:tcW w:w="1579" w:type="dxa"/>
          </w:tcPr>
          <w:p w14:paraId="659C456B" w14:textId="77777777" w:rsidR="00CF467C" w:rsidRDefault="00CF467C" w:rsidP="00D13FA8">
            <w:pPr>
              <w:pStyle w:val="TableParagraph"/>
              <w:spacing w:before="191"/>
              <w:ind w:right="1"/>
              <w:rPr>
                <w:sz w:val="24"/>
              </w:rPr>
            </w:pPr>
            <w:r>
              <w:rPr>
                <w:spacing w:val="-4"/>
                <w:sz w:val="24"/>
              </w:rPr>
              <w:t>2.75</w:t>
            </w:r>
          </w:p>
        </w:tc>
        <w:tc>
          <w:tcPr>
            <w:tcW w:w="1578" w:type="dxa"/>
          </w:tcPr>
          <w:p w14:paraId="37201295" w14:textId="77777777" w:rsidR="00CF467C" w:rsidRDefault="00CF467C" w:rsidP="00D13FA8">
            <w:pPr>
              <w:pStyle w:val="TableParagraph"/>
              <w:spacing w:before="191"/>
              <w:ind w:left="15" w:right="2"/>
              <w:rPr>
                <w:sz w:val="24"/>
              </w:rPr>
            </w:pPr>
            <w:r>
              <w:rPr>
                <w:spacing w:val="-4"/>
                <w:sz w:val="24"/>
              </w:rPr>
              <w:t>2.74</w:t>
            </w:r>
          </w:p>
        </w:tc>
        <w:tc>
          <w:tcPr>
            <w:tcW w:w="1136" w:type="dxa"/>
          </w:tcPr>
          <w:p w14:paraId="6475A981" w14:textId="77777777" w:rsidR="00CF467C" w:rsidRPr="00EF0939" w:rsidRDefault="00CF467C" w:rsidP="00D13FA8">
            <w:pPr>
              <w:pStyle w:val="TableParagraph"/>
              <w:spacing w:before="191"/>
              <w:ind w:left="16"/>
              <w:rPr>
                <w:sz w:val="24"/>
              </w:rPr>
            </w:pPr>
            <w:r w:rsidRPr="00EF0939">
              <w:rPr>
                <w:spacing w:val="-4"/>
                <w:sz w:val="24"/>
              </w:rPr>
              <w:t>2.75</w:t>
            </w:r>
          </w:p>
        </w:tc>
      </w:tr>
      <w:tr w:rsidR="00CF467C" w14:paraId="67699506" w14:textId="77777777" w:rsidTr="00D13FA8">
        <w:trPr>
          <w:trHeight w:val="552"/>
        </w:trPr>
        <w:tc>
          <w:tcPr>
            <w:tcW w:w="2249" w:type="dxa"/>
          </w:tcPr>
          <w:p w14:paraId="160641B3" w14:textId="77777777" w:rsidR="00CF467C" w:rsidRDefault="00CF467C" w:rsidP="00D13FA8">
            <w:pPr>
              <w:pStyle w:val="TableParagraph"/>
              <w:spacing w:line="275" w:lineRule="exact"/>
              <w:ind w:left="107"/>
              <w:jc w:val="left"/>
              <w:rPr>
                <w:b/>
                <w:sz w:val="24"/>
              </w:rPr>
            </w:pPr>
            <w:r>
              <w:rPr>
                <w:b/>
                <w:sz w:val="24"/>
              </w:rPr>
              <w:t>Ethephon</w:t>
            </w:r>
            <w:r>
              <w:rPr>
                <w:b/>
                <w:spacing w:val="-1"/>
                <w:sz w:val="24"/>
              </w:rPr>
              <w:t xml:space="preserve"> </w:t>
            </w:r>
            <w:r>
              <w:rPr>
                <w:b/>
                <w:sz w:val="24"/>
              </w:rPr>
              <w:t xml:space="preserve">@ </w:t>
            </w:r>
            <w:r>
              <w:rPr>
                <w:b/>
                <w:spacing w:val="-5"/>
                <w:sz w:val="24"/>
              </w:rPr>
              <w:t>100</w:t>
            </w:r>
          </w:p>
          <w:p w14:paraId="09131C50"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7</w:t>
            </w:r>
            <w:r>
              <w:rPr>
                <w:b/>
                <w:spacing w:val="-4"/>
                <w:position w:val="1"/>
                <w:sz w:val="24"/>
              </w:rPr>
              <w:t>)</w:t>
            </w:r>
          </w:p>
        </w:tc>
        <w:tc>
          <w:tcPr>
            <w:tcW w:w="1392" w:type="dxa"/>
          </w:tcPr>
          <w:p w14:paraId="3D31E9F3" w14:textId="77777777" w:rsidR="00CF467C" w:rsidRDefault="00CF467C" w:rsidP="00D13FA8">
            <w:pPr>
              <w:pStyle w:val="TableParagraph"/>
              <w:spacing w:before="275"/>
              <w:ind w:left="7"/>
              <w:rPr>
                <w:sz w:val="24"/>
              </w:rPr>
            </w:pPr>
            <w:r>
              <w:rPr>
                <w:spacing w:val="-2"/>
                <w:sz w:val="24"/>
              </w:rPr>
              <w:t>90.33</w:t>
            </w:r>
          </w:p>
        </w:tc>
        <w:tc>
          <w:tcPr>
            <w:tcW w:w="1582" w:type="dxa"/>
          </w:tcPr>
          <w:p w14:paraId="3EE8F4A8" w14:textId="77777777" w:rsidR="00CF467C" w:rsidRDefault="00CF467C" w:rsidP="00D13FA8">
            <w:pPr>
              <w:pStyle w:val="TableParagraph"/>
              <w:spacing w:before="275"/>
              <w:ind w:left="6"/>
              <w:rPr>
                <w:sz w:val="24"/>
              </w:rPr>
            </w:pPr>
            <w:r>
              <w:rPr>
                <w:spacing w:val="-2"/>
                <w:sz w:val="24"/>
              </w:rPr>
              <w:t>92.33</w:t>
            </w:r>
          </w:p>
        </w:tc>
        <w:tc>
          <w:tcPr>
            <w:tcW w:w="1579" w:type="dxa"/>
          </w:tcPr>
          <w:p w14:paraId="09FEA1A8" w14:textId="77777777" w:rsidR="00CF467C" w:rsidRDefault="00CF467C" w:rsidP="00D13FA8">
            <w:pPr>
              <w:pStyle w:val="TableParagraph"/>
              <w:spacing w:before="275"/>
              <w:ind w:right="8"/>
              <w:rPr>
                <w:sz w:val="24"/>
              </w:rPr>
            </w:pPr>
            <w:r>
              <w:rPr>
                <w:spacing w:val="-2"/>
                <w:sz w:val="24"/>
              </w:rPr>
              <w:t>91.67</w:t>
            </w:r>
          </w:p>
        </w:tc>
        <w:tc>
          <w:tcPr>
            <w:tcW w:w="1087" w:type="dxa"/>
          </w:tcPr>
          <w:p w14:paraId="088C6E98" w14:textId="77777777" w:rsidR="00CF467C" w:rsidRDefault="00CF467C" w:rsidP="00D13FA8">
            <w:pPr>
              <w:pStyle w:val="TableParagraph"/>
              <w:spacing w:before="275"/>
              <w:rPr>
                <w:sz w:val="24"/>
              </w:rPr>
            </w:pPr>
            <w:r>
              <w:rPr>
                <w:spacing w:val="-2"/>
                <w:sz w:val="24"/>
              </w:rPr>
              <w:t>91.44</w:t>
            </w:r>
          </w:p>
        </w:tc>
        <w:tc>
          <w:tcPr>
            <w:tcW w:w="1514" w:type="dxa"/>
          </w:tcPr>
          <w:p w14:paraId="0E7B786A" w14:textId="77777777" w:rsidR="00CF467C" w:rsidRDefault="00CF467C" w:rsidP="00D13FA8">
            <w:pPr>
              <w:pStyle w:val="TableParagraph"/>
              <w:spacing w:before="275"/>
              <w:ind w:left="7"/>
              <w:rPr>
                <w:sz w:val="24"/>
              </w:rPr>
            </w:pPr>
            <w:r>
              <w:rPr>
                <w:spacing w:val="-4"/>
                <w:sz w:val="24"/>
              </w:rPr>
              <w:t>2.73</w:t>
            </w:r>
          </w:p>
        </w:tc>
        <w:tc>
          <w:tcPr>
            <w:tcW w:w="1579" w:type="dxa"/>
          </w:tcPr>
          <w:p w14:paraId="31C74104" w14:textId="77777777" w:rsidR="00CF467C" w:rsidRDefault="00CF467C" w:rsidP="00D13FA8">
            <w:pPr>
              <w:pStyle w:val="TableParagraph"/>
              <w:spacing w:before="275"/>
              <w:ind w:right="1"/>
              <w:rPr>
                <w:sz w:val="24"/>
              </w:rPr>
            </w:pPr>
            <w:r>
              <w:rPr>
                <w:spacing w:val="-4"/>
                <w:sz w:val="24"/>
              </w:rPr>
              <w:t>2.73</w:t>
            </w:r>
          </w:p>
        </w:tc>
        <w:tc>
          <w:tcPr>
            <w:tcW w:w="1578" w:type="dxa"/>
          </w:tcPr>
          <w:p w14:paraId="44160D5F" w14:textId="77777777" w:rsidR="00CF467C" w:rsidRDefault="00CF467C" w:rsidP="00D13FA8">
            <w:pPr>
              <w:pStyle w:val="TableParagraph"/>
              <w:spacing w:before="275"/>
              <w:ind w:left="15" w:right="2"/>
              <w:rPr>
                <w:sz w:val="24"/>
              </w:rPr>
            </w:pPr>
            <w:r>
              <w:rPr>
                <w:spacing w:val="-4"/>
                <w:sz w:val="24"/>
              </w:rPr>
              <w:t>2.72</w:t>
            </w:r>
          </w:p>
        </w:tc>
        <w:tc>
          <w:tcPr>
            <w:tcW w:w="1136" w:type="dxa"/>
          </w:tcPr>
          <w:p w14:paraId="1D0BC3F7" w14:textId="77777777" w:rsidR="00CF467C" w:rsidRPr="00EF0939" w:rsidRDefault="00CF467C" w:rsidP="00D13FA8">
            <w:pPr>
              <w:pStyle w:val="TableParagraph"/>
              <w:spacing w:before="275"/>
              <w:ind w:left="16"/>
              <w:rPr>
                <w:sz w:val="24"/>
              </w:rPr>
            </w:pPr>
            <w:r w:rsidRPr="00EF0939">
              <w:rPr>
                <w:spacing w:val="-4"/>
                <w:sz w:val="24"/>
              </w:rPr>
              <w:t>2.73</w:t>
            </w:r>
          </w:p>
        </w:tc>
      </w:tr>
      <w:tr w:rsidR="00CF467C" w14:paraId="3003A7E2" w14:textId="77777777" w:rsidTr="00D13FA8">
        <w:trPr>
          <w:trHeight w:val="551"/>
        </w:trPr>
        <w:tc>
          <w:tcPr>
            <w:tcW w:w="2249" w:type="dxa"/>
          </w:tcPr>
          <w:p w14:paraId="5886ED28"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150</w:t>
            </w:r>
          </w:p>
          <w:p w14:paraId="4B44F989"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8</w:t>
            </w:r>
            <w:r>
              <w:rPr>
                <w:b/>
                <w:spacing w:val="-4"/>
                <w:position w:val="1"/>
                <w:sz w:val="24"/>
              </w:rPr>
              <w:t>)</w:t>
            </w:r>
          </w:p>
        </w:tc>
        <w:tc>
          <w:tcPr>
            <w:tcW w:w="1392" w:type="dxa"/>
          </w:tcPr>
          <w:p w14:paraId="3025ED17" w14:textId="77777777" w:rsidR="00CF467C" w:rsidRDefault="00CF467C" w:rsidP="00D13FA8">
            <w:pPr>
              <w:pStyle w:val="TableParagraph"/>
              <w:spacing w:before="275"/>
              <w:ind w:left="7"/>
              <w:rPr>
                <w:sz w:val="24"/>
              </w:rPr>
            </w:pPr>
            <w:r>
              <w:rPr>
                <w:spacing w:val="-2"/>
                <w:sz w:val="24"/>
              </w:rPr>
              <w:t>89.33</w:t>
            </w:r>
          </w:p>
        </w:tc>
        <w:tc>
          <w:tcPr>
            <w:tcW w:w="1582" w:type="dxa"/>
          </w:tcPr>
          <w:p w14:paraId="3A05498C" w14:textId="77777777" w:rsidR="00CF467C" w:rsidRDefault="00CF467C" w:rsidP="00D13FA8">
            <w:pPr>
              <w:pStyle w:val="TableParagraph"/>
              <w:spacing w:before="275"/>
              <w:ind w:left="6"/>
              <w:rPr>
                <w:sz w:val="24"/>
              </w:rPr>
            </w:pPr>
            <w:r>
              <w:rPr>
                <w:spacing w:val="-2"/>
                <w:sz w:val="24"/>
              </w:rPr>
              <w:t>92.00</w:t>
            </w:r>
          </w:p>
        </w:tc>
        <w:tc>
          <w:tcPr>
            <w:tcW w:w="1579" w:type="dxa"/>
          </w:tcPr>
          <w:p w14:paraId="77E3508E" w14:textId="77777777" w:rsidR="00CF467C" w:rsidRDefault="00CF467C" w:rsidP="00D13FA8">
            <w:pPr>
              <w:pStyle w:val="TableParagraph"/>
              <w:spacing w:before="275"/>
              <w:ind w:right="8"/>
              <w:rPr>
                <w:sz w:val="24"/>
              </w:rPr>
            </w:pPr>
            <w:r>
              <w:rPr>
                <w:spacing w:val="-2"/>
                <w:sz w:val="24"/>
              </w:rPr>
              <w:t>91.00</w:t>
            </w:r>
          </w:p>
        </w:tc>
        <w:tc>
          <w:tcPr>
            <w:tcW w:w="1087" w:type="dxa"/>
          </w:tcPr>
          <w:p w14:paraId="6696497A" w14:textId="77777777" w:rsidR="00CF467C" w:rsidRDefault="00CF467C" w:rsidP="00D13FA8">
            <w:pPr>
              <w:pStyle w:val="TableParagraph"/>
              <w:spacing w:before="275"/>
              <w:rPr>
                <w:sz w:val="24"/>
              </w:rPr>
            </w:pPr>
            <w:r>
              <w:rPr>
                <w:spacing w:val="-2"/>
                <w:sz w:val="24"/>
              </w:rPr>
              <w:t>90.78</w:t>
            </w:r>
          </w:p>
        </w:tc>
        <w:tc>
          <w:tcPr>
            <w:tcW w:w="1514" w:type="dxa"/>
          </w:tcPr>
          <w:p w14:paraId="2E8DAAC2" w14:textId="77777777" w:rsidR="00CF467C" w:rsidRDefault="00CF467C" w:rsidP="00D13FA8">
            <w:pPr>
              <w:pStyle w:val="TableParagraph"/>
              <w:spacing w:before="275"/>
              <w:ind w:left="7"/>
              <w:rPr>
                <w:sz w:val="24"/>
              </w:rPr>
            </w:pPr>
            <w:r>
              <w:rPr>
                <w:spacing w:val="-4"/>
                <w:sz w:val="24"/>
              </w:rPr>
              <w:t>2.72</w:t>
            </w:r>
          </w:p>
        </w:tc>
        <w:tc>
          <w:tcPr>
            <w:tcW w:w="1579" w:type="dxa"/>
          </w:tcPr>
          <w:p w14:paraId="0BDC9B5D" w14:textId="77777777" w:rsidR="00CF467C" w:rsidRDefault="00CF467C" w:rsidP="00D13FA8">
            <w:pPr>
              <w:pStyle w:val="TableParagraph"/>
              <w:spacing w:before="275"/>
              <w:ind w:right="1"/>
              <w:rPr>
                <w:sz w:val="24"/>
              </w:rPr>
            </w:pPr>
            <w:r>
              <w:rPr>
                <w:spacing w:val="-4"/>
                <w:sz w:val="24"/>
              </w:rPr>
              <w:t>2.71</w:t>
            </w:r>
          </w:p>
        </w:tc>
        <w:tc>
          <w:tcPr>
            <w:tcW w:w="1578" w:type="dxa"/>
          </w:tcPr>
          <w:p w14:paraId="2940EBD2" w14:textId="77777777" w:rsidR="00CF467C" w:rsidRDefault="00CF467C" w:rsidP="00D13FA8">
            <w:pPr>
              <w:pStyle w:val="TableParagraph"/>
              <w:spacing w:before="275"/>
              <w:ind w:left="15" w:right="2"/>
              <w:rPr>
                <w:sz w:val="24"/>
              </w:rPr>
            </w:pPr>
            <w:r>
              <w:rPr>
                <w:spacing w:val="-4"/>
                <w:sz w:val="24"/>
              </w:rPr>
              <w:t>2.60</w:t>
            </w:r>
          </w:p>
        </w:tc>
        <w:tc>
          <w:tcPr>
            <w:tcW w:w="1136" w:type="dxa"/>
          </w:tcPr>
          <w:p w14:paraId="3AA39122" w14:textId="77777777" w:rsidR="00CF467C" w:rsidRDefault="00CF467C" w:rsidP="00D13FA8">
            <w:pPr>
              <w:pStyle w:val="TableParagraph"/>
              <w:spacing w:before="275"/>
              <w:ind w:left="16"/>
              <w:rPr>
                <w:sz w:val="24"/>
              </w:rPr>
            </w:pPr>
            <w:r>
              <w:rPr>
                <w:spacing w:val="-4"/>
                <w:sz w:val="24"/>
              </w:rPr>
              <w:t>2.68</w:t>
            </w:r>
          </w:p>
        </w:tc>
      </w:tr>
      <w:tr w:rsidR="00CF467C" w14:paraId="4BF9F87A" w14:textId="77777777" w:rsidTr="00D13FA8">
        <w:trPr>
          <w:trHeight w:val="551"/>
        </w:trPr>
        <w:tc>
          <w:tcPr>
            <w:tcW w:w="2249" w:type="dxa"/>
          </w:tcPr>
          <w:p w14:paraId="174C5D79" w14:textId="77777777" w:rsidR="00CF467C" w:rsidRDefault="00CF467C" w:rsidP="00D13FA8">
            <w:pPr>
              <w:pStyle w:val="TableParagraph"/>
              <w:spacing w:line="275" w:lineRule="exact"/>
              <w:ind w:left="107"/>
              <w:jc w:val="left"/>
              <w:rPr>
                <w:b/>
                <w:sz w:val="24"/>
              </w:rPr>
            </w:pPr>
            <w:proofErr w:type="spellStart"/>
            <w:r>
              <w:rPr>
                <w:b/>
                <w:sz w:val="24"/>
              </w:rPr>
              <w:t>Ethaphon</w:t>
            </w:r>
            <w:proofErr w:type="spellEnd"/>
            <w:r>
              <w:rPr>
                <w:b/>
                <w:spacing w:val="-4"/>
                <w:sz w:val="24"/>
              </w:rPr>
              <w:t xml:space="preserve"> </w:t>
            </w:r>
            <w:r>
              <w:rPr>
                <w:b/>
                <w:sz w:val="24"/>
              </w:rPr>
              <w:t>@</w:t>
            </w:r>
            <w:r>
              <w:rPr>
                <w:b/>
                <w:spacing w:val="-1"/>
                <w:sz w:val="24"/>
              </w:rPr>
              <w:t xml:space="preserve"> </w:t>
            </w:r>
            <w:r>
              <w:rPr>
                <w:b/>
                <w:spacing w:val="-5"/>
                <w:sz w:val="24"/>
              </w:rPr>
              <w:t>200</w:t>
            </w:r>
          </w:p>
          <w:p w14:paraId="67AAB2A9" w14:textId="77777777" w:rsidR="00CF467C" w:rsidRDefault="00CF467C" w:rsidP="00D13FA8">
            <w:pPr>
              <w:pStyle w:val="TableParagraph"/>
              <w:ind w:left="107"/>
              <w:jc w:val="left"/>
              <w:rPr>
                <w:b/>
                <w:position w:val="1"/>
                <w:sz w:val="24"/>
              </w:rPr>
            </w:pPr>
            <w:r>
              <w:rPr>
                <w:b/>
                <w:position w:val="1"/>
                <w:sz w:val="24"/>
              </w:rPr>
              <w:t>ppm</w:t>
            </w:r>
            <w:r>
              <w:rPr>
                <w:b/>
                <w:spacing w:val="1"/>
                <w:position w:val="1"/>
                <w:sz w:val="24"/>
              </w:rPr>
              <w:t xml:space="preserve"> </w:t>
            </w:r>
            <w:r>
              <w:rPr>
                <w:b/>
                <w:spacing w:val="-4"/>
                <w:position w:val="1"/>
                <w:sz w:val="24"/>
              </w:rPr>
              <w:t>(P</w:t>
            </w:r>
            <w:r>
              <w:rPr>
                <w:b/>
                <w:spacing w:val="-4"/>
                <w:sz w:val="16"/>
              </w:rPr>
              <w:t>9</w:t>
            </w:r>
            <w:r>
              <w:rPr>
                <w:b/>
                <w:spacing w:val="-4"/>
                <w:position w:val="1"/>
                <w:sz w:val="24"/>
              </w:rPr>
              <w:t>)</w:t>
            </w:r>
          </w:p>
        </w:tc>
        <w:tc>
          <w:tcPr>
            <w:tcW w:w="1392" w:type="dxa"/>
          </w:tcPr>
          <w:p w14:paraId="1A94F715" w14:textId="77777777" w:rsidR="00CF467C" w:rsidRDefault="00CF467C" w:rsidP="00D13FA8">
            <w:pPr>
              <w:pStyle w:val="TableParagraph"/>
              <w:spacing w:before="275"/>
              <w:ind w:left="7"/>
              <w:rPr>
                <w:sz w:val="24"/>
              </w:rPr>
            </w:pPr>
            <w:r>
              <w:rPr>
                <w:spacing w:val="-2"/>
                <w:sz w:val="24"/>
              </w:rPr>
              <w:t>89.33</w:t>
            </w:r>
          </w:p>
        </w:tc>
        <w:tc>
          <w:tcPr>
            <w:tcW w:w="1582" w:type="dxa"/>
          </w:tcPr>
          <w:p w14:paraId="5FD79381" w14:textId="77777777" w:rsidR="00CF467C" w:rsidRDefault="00CF467C" w:rsidP="00D13FA8">
            <w:pPr>
              <w:pStyle w:val="TableParagraph"/>
              <w:spacing w:before="275"/>
              <w:ind w:left="6"/>
              <w:rPr>
                <w:sz w:val="24"/>
              </w:rPr>
            </w:pPr>
            <w:r>
              <w:rPr>
                <w:spacing w:val="-2"/>
                <w:sz w:val="24"/>
              </w:rPr>
              <w:t>92.00</w:t>
            </w:r>
          </w:p>
        </w:tc>
        <w:tc>
          <w:tcPr>
            <w:tcW w:w="1579" w:type="dxa"/>
          </w:tcPr>
          <w:p w14:paraId="6C42A283" w14:textId="77777777" w:rsidR="00CF467C" w:rsidRDefault="00CF467C" w:rsidP="00D13FA8">
            <w:pPr>
              <w:pStyle w:val="TableParagraph"/>
              <w:spacing w:before="275"/>
              <w:ind w:right="8"/>
              <w:rPr>
                <w:sz w:val="24"/>
              </w:rPr>
            </w:pPr>
            <w:r>
              <w:rPr>
                <w:spacing w:val="-2"/>
                <w:sz w:val="24"/>
              </w:rPr>
              <w:t>94.00</w:t>
            </w:r>
          </w:p>
        </w:tc>
        <w:tc>
          <w:tcPr>
            <w:tcW w:w="1087" w:type="dxa"/>
          </w:tcPr>
          <w:p w14:paraId="536175F2" w14:textId="77777777" w:rsidR="00CF467C" w:rsidRDefault="00CF467C" w:rsidP="00D13FA8">
            <w:pPr>
              <w:pStyle w:val="TableParagraph"/>
              <w:spacing w:before="275"/>
              <w:rPr>
                <w:sz w:val="24"/>
              </w:rPr>
            </w:pPr>
            <w:r>
              <w:rPr>
                <w:spacing w:val="-2"/>
                <w:sz w:val="24"/>
              </w:rPr>
              <w:t>91.78</w:t>
            </w:r>
          </w:p>
        </w:tc>
        <w:tc>
          <w:tcPr>
            <w:tcW w:w="1514" w:type="dxa"/>
          </w:tcPr>
          <w:p w14:paraId="5CF6B694" w14:textId="77777777" w:rsidR="00CF467C" w:rsidRDefault="00CF467C" w:rsidP="00D13FA8">
            <w:pPr>
              <w:pStyle w:val="TableParagraph"/>
              <w:spacing w:before="275"/>
              <w:ind w:left="7"/>
              <w:rPr>
                <w:sz w:val="24"/>
              </w:rPr>
            </w:pPr>
            <w:r>
              <w:rPr>
                <w:spacing w:val="-4"/>
                <w:sz w:val="24"/>
              </w:rPr>
              <w:t>2.59</w:t>
            </w:r>
          </w:p>
        </w:tc>
        <w:tc>
          <w:tcPr>
            <w:tcW w:w="1579" w:type="dxa"/>
          </w:tcPr>
          <w:p w14:paraId="7FC73AA8" w14:textId="77777777" w:rsidR="00CF467C" w:rsidRDefault="00CF467C" w:rsidP="00D13FA8">
            <w:pPr>
              <w:pStyle w:val="TableParagraph"/>
              <w:spacing w:before="275"/>
              <w:ind w:right="1"/>
              <w:rPr>
                <w:sz w:val="24"/>
              </w:rPr>
            </w:pPr>
            <w:r>
              <w:rPr>
                <w:spacing w:val="-4"/>
                <w:sz w:val="24"/>
              </w:rPr>
              <w:t>2.62</w:t>
            </w:r>
          </w:p>
        </w:tc>
        <w:tc>
          <w:tcPr>
            <w:tcW w:w="1578" w:type="dxa"/>
          </w:tcPr>
          <w:p w14:paraId="192238A4" w14:textId="77777777" w:rsidR="00CF467C" w:rsidRPr="00EF0939" w:rsidRDefault="00CF467C" w:rsidP="00D13FA8">
            <w:pPr>
              <w:pStyle w:val="TableParagraph"/>
              <w:spacing w:before="275"/>
              <w:ind w:left="15" w:right="2"/>
              <w:rPr>
                <w:sz w:val="24"/>
              </w:rPr>
            </w:pPr>
            <w:r w:rsidRPr="00EF0939">
              <w:rPr>
                <w:spacing w:val="-4"/>
                <w:sz w:val="24"/>
              </w:rPr>
              <w:t>2.61</w:t>
            </w:r>
          </w:p>
        </w:tc>
        <w:tc>
          <w:tcPr>
            <w:tcW w:w="1136" w:type="dxa"/>
          </w:tcPr>
          <w:p w14:paraId="50E3BDEC" w14:textId="77777777" w:rsidR="00CF467C" w:rsidRPr="00EF0939" w:rsidRDefault="00CF467C" w:rsidP="00D13FA8">
            <w:pPr>
              <w:pStyle w:val="TableParagraph"/>
              <w:spacing w:before="275"/>
              <w:ind w:left="16"/>
              <w:rPr>
                <w:sz w:val="24"/>
              </w:rPr>
            </w:pPr>
            <w:r w:rsidRPr="00EF0939">
              <w:rPr>
                <w:spacing w:val="-4"/>
                <w:sz w:val="24"/>
              </w:rPr>
              <w:t>2.61</w:t>
            </w:r>
          </w:p>
        </w:tc>
      </w:tr>
      <w:tr w:rsidR="00CF467C" w14:paraId="7B8FD916" w14:textId="77777777" w:rsidTr="00D13FA8">
        <w:trPr>
          <w:trHeight w:val="467"/>
        </w:trPr>
        <w:tc>
          <w:tcPr>
            <w:tcW w:w="2249" w:type="dxa"/>
          </w:tcPr>
          <w:p w14:paraId="4FBE2FD2" w14:textId="77777777" w:rsidR="00CF467C" w:rsidRDefault="00CF467C" w:rsidP="00D13FA8">
            <w:pPr>
              <w:pStyle w:val="TableParagraph"/>
              <w:spacing w:before="1" w:line="240" w:lineRule="auto"/>
              <w:ind w:left="7" w:right="1"/>
              <w:rPr>
                <w:b/>
                <w:sz w:val="24"/>
              </w:rPr>
            </w:pPr>
            <w:r>
              <w:rPr>
                <w:b/>
                <w:spacing w:val="-4"/>
                <w:sz w:val="24"/>
              </w:rPr>
              <w:t>MEAN</w:t>
            </w:r>
          </w:p>
        </w:tc>
        <w:tc>
          <w:tcPr>
            <w:tcW w:w="1392" w:type="dxa"/>
          </w:tcPr>
          <w:p w14:paraId="4E3D5A6A" w14:textId="77777777" w:rsidR="00CF467C" w:rsidRDefault="00CF467C" w:rsidP="00D13FA8">
            <w:pPr>
              <w:pStyle w:val="TableParagraph"/>
              <w:spacing w:before="191"/>
              <w:ind w:left="7"/>
              <w:rPr>
                <w:sz w:val="24"/>
              </w:rPr>
            </w:pPr>
            <w:r>
              <w:rPr>
                <w:spacing w:val="-2"/>
                <w:sz w:val="24"/>
              </w:rPr>
              <w:t>86.99</w:t>
            </w:r>
          </w:p>
        </w:tc>
        <w:tc>
          <w:tcPr>
            <w:tcW w:w="1582" w:type="dxa"/>
          </w:tcPr>
          <w:p w14:paraId="22C26728" w14:textId="77777777" w:rsidR="00CF467C" w:rsidRDefault="00CF467C" w:rsidP="00D13FA8">
            <w:pPr>
              <w:pStyle w:val="TableParagraph"/>
              <w:spacing w:before="191"/>
              <w:ind w:left="6"/>
              <w:rPr>
                <w:sz w:val="24"/>
              </w:rPr>
            </w:pPr>
            <w:r>
              <w:rPr>
                <w:spacing w:val="-2"/>
                <w:sz w:val="24"/>
              </w:rPr>
              <w:t>93.10</w:t>
            </w:r>
          </w:p>
        </w:tc>
        <w:tc>
          <w:tcPr>
            <w:tcW w:w="1579" w:type="dxa"/>
          </w:tcPr>
          <w:p w14:paraId="16FC2A6C" w14:textId="77777777" w:rsidR="00CF467C" w:rsidRDefault="00CF467C" w:rsidP="00D13FA8">
            <w:pPr>
              <w:pStyle w:val="TableParagraph"/>
              <w:spacing w:before="191"/>
              <w:ind w:right="8"/>
              <w:rPr>
                <w:sz w:val="24"/>
              </w:rPr>
            </w:pPr>
            <w:r>
              <w:rPr>
                <w:spacing w:val="-2"/>
                <w:sz w:val="24"/>
              </w:rPr>
              <w:t>93.27</w:t>
            </w:r>
          </w:p>
        </w:tc>
        <w:tc>
          <w:tcPr>
            <w:tcW w:w="1087" w:type="dxa"/>
          </w:tcPr>
          <w:p w14:paraId="62F4303F" w14:textId="77777777" w:rsidR="00CF467C" w:rsidRDefault="00CF467C" w:rsidP="00D13FA8">
            <w:pPr>
              <w:pStyle w:val="TableParagraph"/>
              <w:spacing w:line="240" w:lineRule="auto"/>
              <w:ind w:left="0"/>
              <w:jc w:val="left"/>
            </w:pPr>
          </w:p>
        </w:tc>
        <w:tc>
          <w:tcPr>
            <w:tcW w:w="1514" w:type="dxa"/>
          </w:tcPr>
          <w:p w14:paraId="4CEBD7DF" w14:textId="77777777" w:rsidR="00CF467C" w:rsidRPr="00EF0939" w:rsidRDefault="00CF467C" w:rsidP="00D13FA8">
            <w:pPr>
              <w:pStyle w:val="TableParagraph"/>
              <w:spacing w:before="191"/>
              <w:ind w:left="7"/>
              <w:rPr>
                <w:sz w:val="24"/>
              </w:rPr>
            </w:pPr>
            <w:r w:rsidRPr="00EF0939">
              <w:rPr>
                <w:spacing w:val="-4"/>
                <w:sz w:val="24"/>
              </w:rPr>
              <w:t>2.81</w:t>
            </w:r>
          </w:p>
        </w:tc>
        <w:tc>
          <w:tcPr>
            <w:tcW w:w="1579" w:type="dxa"/>
          </w:tcPr>
          <w:p w14:paraId="0EC570F0" w14:textId="77777777" w:rsidR="00CF467C" w:rsidRPr="00EF0939" w:rsidRDefault="00CF467C" w:rsidP="00D13FA8">
            <w:pPr>
              <w:pStyle w:val="TableParagraph"/>
              <w:spacing w:before="191"/>
              <w:ind w:right="1"/>
              <w:rPr>
                <w:sz w:val="24"/>
              </w:rPr>
            </w:pPr>
            <w:r w:rsidRPr="00EF0939">
              <w:rPr>
                <w:spacing w:val="-4"/>
                <w:sz w:val="24"/>
              </w:rPr>
              <w:t>2.80</w:t>
            </w:r>
          </w:p>
        </w:tc>
        <w:tc>
          <w:tcPr>
            <w:tcW w:w="1578" w:type="dxa"/>
          </w:tcPr>
          <w:p w14:paraId="478A6261" w14:textId="77777777" w:rsidR="00CF467C" w:rsidRDefault="00CF467C" w:rsidP="00D13FA8">
            <w:pPr>
              <w:pStyle w:val="TableParagraph"/>
              <w:spacing w:before="191"/>
              <w:ind w:left="15" w:right="2"/>
              <w:rPr>
                <w:sz w:val="24"/>
              </w:rPr>
            </w:pPr>
            <w:r>
              <w:rPr>
                <w:spacing w:val="-4"/>
                <w:sz w:val="24"/>
              </w:rPr>
              <w:t>2.78</w:t>
            </w:r>
          </w:p>
        </w:tc>
        <w:tc>
          <w:tcPr>
            <w:tcW w:w="1136" w:type="dxa"/>
          </w:tcPr>
          <w:p w14:paraId="22ED101C" w14:textId="77777777" w:rsidR="00CF467C" w:rsidRDefault="00CF467C" w:rsidP="00D13FA8">
            <w:pPr>
              <w:pStyle w:val="TableParagraph"/>
              <w:spacing w:line="240" w:lineRule="auto"/>
              <w:ind w:left="0"/>
              <w:jc w:val="left"/>
            </w:pPr>
          </w:p>
        </w:tc>
      </w:tr>
      <w:tr w:rsidR="00CF467C" w14:paraId="74F737EE" w14:textId="77777777" w:rsidTr="00D13FA8">
        <w:trPr>
          <w:trHeight w:val="467"/>
        </w:trPr>
        <w:tc>
          <w:tcPr>
            <w:tcW w:w="2249" w:type="dxa"/>
          </w:tcPr>
          <w:p w14:paraId="588815CE" w14:textId="77777777" w:rsidR="00CF467C" w:rsidRDefault="00CF467C" w:rsidP="00D13FA8">
            <w:pPr>
              <w:pStyle w:val="TableParagraph"/>
              <w:spacing w:line="240" w:lineRule="auto"/>
              <w:ind w:left="0"/>
              <w:jc w:val="left"/>
            </w:pPr>
          </w:p>
        </w:tc>
        <w:tc>
          <w:tcPr>
            <w:tcW w:w="1392" w:type="dxa"/>
          </w:tcPr>
          <w:p w14:paraId="77B96091" w14:textId="77777777" w:rsidR="00CF467C" w:rsidRDefault="00CF467C" w:rsidP="00D13FA8">
            <w:pPr>
              <w:pStyle w:val="TableParagraph"/>
              <w:spacing w:before="191"/>
              <w:ind w:left="7"/>
              <w:rPr>
                <w:b/>
                <w:sz w:val="24"/>
              </w:rPr>
            </w:pPr>
            <w:r>
              <w:rPr>
                <w:b/>
                <w:spacing w:val="-10"/>
                <w:sz w:val="24"/>
              </w:rPr>
              <w:t>P</w:t>
            </w:r>
          </w:p>
        </w:tc>
        <w:tc>
          <w:tcPr>
            <w:tcW w:w="1582" w:type="dxa"/>
          </w:tcPr>
          <w:p w14:paraId="1DBA87A0" w14:textId="77777777" w:rsidR="00CF467C" w:rsidRDefault="00CF467C" w:rsidP="00D13FA8">
            <w:pPr>
              <w:pStyle w:val="TableParagraph"/>
              <w:spacing w:before="191"/>
              <w:ind w:left="6" w:right="1"/>
              <w:rPr>
                <w:b/>
                <w:sz w:val="24"/>
              </w:rPr>
            </w:pPr>
            <w:r>
              <w:rPr>
                <w:b/>
                <w:spacing w:val="-10"/>
                <w:sz w:val="24"/>
              </w:rPr>
              <w:t>B</w:t>
            </w:r>
          </w:p>
        </w:tc>
        <w:tc>
          <w:tcPr>
            <w:tcW w:w="1579" w:type="dxa"/>
          </w:tcPr>
          <w:p w14:paraId="17F1BCCD" w14:textId="77777777" w:rsidR="00CF467C" w:rsidRDefault="00CF467C" w:rsidP="00D13FA8">
            <w:pPr>
              <w:pStyle w:val="TableParagraph"/>
              <w:spacing w:before="191"/>
              <w:ind w:right="6"/>
              <w:rPr>
                <w:b/>
                <w:sz w:val="24"/>
              </w:rPr>
            </w:pPr>
            <w:r>
              <w:rPr>
                <w:b/>
                <w:sz w:val="24"/>
              </w:rPr>
              <w:t xml:space="preserve">P x </w:t>
            </w:r>
            <w:r>
              <w:rPr>
                <w:b/>
                <w:spacing w:val="-10"/>
                <w:sz w:val="24"/>
              </w:rPr>
              <w:t>B</w:t>
            </w:r>
          </w:p>
        </w:tc>
        <w:tc>
          <w:tcPr>
            <w:tcW w:w="1087" w:type="dxa"/>
          </w:tcPr>
          <w:p w14:paraId="2FE4B660" w14:textId="77777777" w:rsidR="00CF467C" w:rsidRDefault="00CF467C" w:rsidP="00D13FA8">
            <w:pPr>
              <w:pStyle w:val="TableParagraph"/>
              <w:spacing w:line="240" w:lineRule="auto"/>
              <w:ind w:left="0"/>
              <w:jc w:val="left"/>
            </w:pPr>
          </w:p>
        </w:tc>
        <w:tc>
          <w:tcPr>
            <w:tcW w:w="1514" w:type="dxa"/>
          </w:tcPr>
          <w:p w14:paraId="743559AA" w14:textId="77777777" w:rsidR="00CF467C" w:rsidRDefault="00CF467C" w:rsidP="00D13FA8">
            <w:pPr>
              <w:pStyle w:val="TableParagraph"/>
              <w:spacing w:before="191"/>
              <w:ind w:left="7"/>
              <w:rPr>
                <w:b/>
                <w:sz w:val="24"/>
              </w:rPr>
            </w:pPr>
            <w:r>
              <w:rPr>
                <w:b/>
                <w:spacing w:val="-10"/>
                <w:sz w:val="24"/>
              </w:rPr>
              <w:t>P</w:t>
            </w:r>
          </w:p>
        </w:tc>
        <w:tc>
          <w:tcPr>
            <w:tcW w:w="1579" w:type="dxa"/>
          </w:tcPr>
          <w:p w14:paraId="3DBDB1F7" w14:textId="77777777" w:rsidR="00CF467C" w:rsidRDefault="00CF467C" w:rsidP="00D13FA8">
            <w:pPr>
              <w:pStyle w:val="TableParagraph"/>
              <w:spacing w:before="191"/>
              <w:ind w:right="2"/>
              <w:rPr>
                <w:b/>
                <w:sz w:val="24"/>
              </w:rPr>
            </w:pPr>
            <w:r>
              <w:rPr>
                <w:b/>
                <w:spacing w:val="-10"/>
                <w:sz w:val="24"/>
              </w:rPr>
              <w:t>B</w:t>
            </w:r>
          </w:p>
        </w:tc>
        <w:tc>
          <w:tcPr>
            <w:tcW w:w="1578" w:type="dxa"/>
          </w:tcPr>
          <w:p w14:paraId="31611717" w14:textId="77777777" w:rsidR="00CF467C" w:rsidRDefault="00CF467C" w:rsidP="00D13FA8">
            <w:pPr>
              <w:pStyle w:val="TableParagraph"/>
              <w:spacing w:before="191"/>
              <w:ind w:left="15"/>
              <w:rPr>
                <w:b/>
                <w:sz w:val="24"/>
              </w:rPr>
            </w:pPr>
            <w:r>
              <w:rPr>
                <w:b/>
                <w:sz w:val="24"/>
              </w:rPr>
              <w:t xml:space="preserve">P x </w:t>
            </w:r>
            <w:r>
              <w:rPr>
                <w:b/>
                <w:spacing w:val="-10"/>
                <w:sz w:val="24"/>
              </w:rPr>
              <w:t>B</w:t>
            </w:r>
          </w:p>
        </w:tc>
        <w:tc>
          <w:tcPr>
            <w:tcW w:w="1136" w:type="dxa"/>
          </w:tcPr>
          <w:p w14:paraId="74BF9655" w14:textId="77777777" w:rsidR="00CF467C" w:rsidRDefault="00CF467C" w:rsidP="00D13FA8">
            <w:pPr>
              <w:pStyle w:val="TableParagraph"/>
              <w:spacing w:line="240" w:lineRule="auto"/>
              <w:ind w:left="0"/>
              <w:jc w:val="left"/>
            </w:pPr>
          </w:p>
        </w:tc>
      </w:tr>
      <w:tr w:rsidR="00CF467C" w14:paraId="68638D9D" w14:textId="77777777" w:rsidTr="00D13FA8">
        <w:trPr>
          <w:trHeight w:val="468"/>
        </w:trPr>
        <w:tc>
          <w:tcPr>
            <w:tcW w:w="2249" w:type="dxa"/>
          </w:tcPr>
          <w:p w14:paraId="4B29ABCF" w14:textId="77777777" w:rsidR="00CF467C" w:rsidRDefault="00CF467C" w:rsidP="00D13FA8">
            <w:pPr>
              <w:pStyle w:val="TableParagraph"/>
              <w:spacing w:line="275" w:lineRule="exact"/>
              <w:ind w:left="7"/>
              <w:rPr>
                <w:b/>
                <w:sz w:val="24"/>
              </w:rPr>
            </w:pPr>
            <w:r>
              <w:rPr>
                <w:b/>
                <w:spacing w:val="-5"/>
                <w:sz w:val="24"/>
              </w:rPr>
              <w:t>CD</w:t>
            </w:r>
          </w:p>
        </w:tc>
        <w:tc>
          <w:tcPr>
            <w:tcW w:w="1392" w:type="dxa"/>
          </w:tcPr>
          <w:p w14:paraId="18B0F1E7" w14:textId="77777777" w:rsidR="00CF467C" w:rsidRDefault="00CF467C" w:rsidP="00D13FA8">
            <w:pPr>
              <w:pStyle w:val="TableParagraph"/>
              <w:spacing w:line="275" w:lineRule="exact"/>
              <w:ind w:left="7"/>
              <w:rPr>
                <w:sz w:val="24"/>
              </w:rPr>
            </w:pPr>
            <w:r>
              <w:rPr>
                <w:spacing w:val="-4"/>
                <w:sz w:val="24"/>
              </w:rPr>
              <w:t>3.81</w:t>
            </w:r>
          </w:p>
        </w:tc>
        <w:tc>
          <w:tcPr>
            <w:tcW w:w="1582" w:type="dxa"/>
          </w:tcPr>
          <w:p w14:paraId="573CEC41" w14:textId="77777777" w:rsidR="00CF467C" w:rsidRDefault="00CF467C" w:rsidP="00D13FA8">
            <w:pPr>
              <w:pStyle w:val="TableParagraph"/>
              <w:spacing w:line="275" w:lineRule="exact"/>
              <w:ind w:left="6"/>
              <w:rPr>
                <w:sz w:val="24"/>
              </w:rPr>
            </w:pPr>
            <w:r>
              <w:rPr>
                <w:spacing w:val="-4"/>
                <w:sz w:val="24"/>
              </w:rPr>
              <w:t>2.09</w:t>
            </w:r>
          </w:p>
        </w:tc>
        <w:tc>
          <w:tcPr>
            <w:tcW w:w="1579" w:type="dxa"/>
          </w:tcPr>
          <w:p w14:paraId="57406270" w14:textId="77777777" w:rsidR="00CF467C" w:rsidRDefault="00CF467C" w:rsidP="00D13FA8">
            <w:pPr>
              <w:pStyle w:val="TableParagraph"/>
              <w:spacing w:line="275" w:lineRule="exact"/>
              <w:ind w:right="8"/>
              <w:rPr>
                <w:sz w:val="24"/>
              </w:rPr>
            </w:pPr>
            <w:r>
              <w:rPr>
                <w:spacing w:val="-4"/>
                <w:sz w:val="24"/>
              </w:rPr>
              <w:t>6.60</w:t>
            </w:r>
          </w:p>
        </w:tc>
        <w:tc>
          <w:tcPr>
            <w:tcW w:w="1087" w:type="dxa"/>
          </w:tcPr>
          <w:p w14:paraId="5C0D40F2" w14:textId="77777777" w:rsidR="00CF467C" w:rsidRDefault="00CF467C" w:rsidP="00D13FA8">
            <w:pPr>
              <w:pStyle w:val="TableParagraph"/>
              <w:spacing w:line="240" w:lineRule="auto"/>
              <w:ind w:left="0"/>
              <w:jc w:val="left"/>
            </w:pPr>
          </w:p>
        </w:tc>
        <w:tc>
          <w:tcPr>
            <w:tcW w:w="1514" w:type="dxa"/>
          </w:tcPr>
          <w:p w14:paraId="03817117" w14:textId="77777777" w:rsidR="00CF467C" w:rsidRDefault="00CF467C" w:rsidP="00D13FA8">
            <w:pPr>
              <w:pStyle w:val="TableParagraph"/>
              <w:spacing w:line="275" w:lineRule="exact"/>
              <w:ind w:left="7"/>
              <w:rPr>
                <w:sz w:val="24"/>
              </w:rPr>
            </w:pPr>
            <w:r>
              <w:rPr>
                <w:spacing w:val="-4"/>
                <w:sz w:val="24"/>
              </w:rPr>
              <w:t>0.13</w:t>
            </w:r>
          </w:p>
        </w:tc>
        <w:tc>
          <w:tcPr>
            <w:tcW w:w="1579" w:type="dxa"/>
          </w:tcPr>
          <w:p w14:paraId="17DC256C" w14:textId="77777777" w:rsidR="00CF467C" w:rsidRDefault="00CF467C" w:rsidP="00D13FA8">
            <w:pPr>
              <w:pStyle w:val="TableParagraph"/>
              <w:spacing w:line="275" w:lineRule="exact"/>
              <w:rPr>
                <w:sz w:val="24"/>
              </w:rPr>
            </w:pPr>
            <w:r>
              <w:rPr>
                <w:spacing w:val="-5"/>
                <w:sz w:val="24"/>
              </w:rPr>
              <w:t>NS</w:t>
            </w:r>
          </w:p>
        </w:tc>
        <w:tc>
          <w:tcPr>
            <w:tcW w:w="1578" w:type="dxa"/>
          </w:tcPr>
          <w:p w14:paraId="73945E32" w14:textId="77777777" w:rsidR="00CF467C" w:rsidRDefault="00CF467C" w:rsidP="00D13FA8">
            <w:pPr>
              <w:pStyle w:val="TableParagraph"/>
              <w:spacing w:line="275" w:lineRule="exact"/>
              <w:ind w:left="15" w:right="1"/>
              <w:rPr>
                <w:sz w:val="24"/>
              </w:rPr>
            </w:pPr>
            <w:r>
              <w:rPr>
                <w:spacing w:val="-5"/>
                <w:sz w:val="24"/>
              </w:rPr>
              <w:t>NS</w:t>
            </w:r>
          </w:p>
        </w:tc>
        <w:tc>
          <w:tcPr>
            <w:tcW w:w="1136" w:type="dxa"/>
          </w:tcPr>
          <w:p w14:paraId="1DEEACB0" w14:textId="77777777" w:rsidR="00CF467C" w:rsidRDefault="00CF467C" w:rsidP="00D13FA8">
            <w:pPr>
              <w:pStyle w:val="TableParagraph"/>
              <w:spacing w:line="240" w:lineRule="auto"/>
              <w:ind w:left="0"/>
              <w:jc w:val="left"/>
            </w:pPr>
          </w:p>
        </w:tc>
      </w:tr>
      <w:tr w:rsidR="00CF467C" w14:paraId="5B7BD961" w14:textId="77777777" w:rsidTr="00D13FA8">
        <w:trPr>
          <w:trHeight w:val="467"/>
        </w:trPr>
        <w:tc>
          <w:tcPr>
            <w:tcW w:w="2249" w:type="dxa"/>
          </w:tcPr>
          <w:p w14:paraId="4E3CAA48" w14:textId="77777777" w:rsidR="00CF467C" w:rsidRDefault="00CF467C" w:rsidP="00D13FA8">
            <w:pPr>
              <w:pStyle w:val="TableParagraph"/>
              <w:spacing w:line="275" w:lineRule="exact"/>
              <w:ind w:left="7"/>
              <w:rPr>
                <w:b/>
                <w:sz w:val="24"/>
              </w:rPr>
            </w:pPr>
            <w:r>
              <w:rPr>
                <w:b/>
                <w:spacing w:val="-5"/>
                <w:sz w:val="24"/>
              </w:rPr>
              <w:t>CV</w:t>
            </w:r>
          </w:p>
        </w:tc>
        <w:tc>
          <w:tcPr>
            <w:tcW w:w="5640" w:type="dxa"/>
            <w:gridSpan w:val="4"/>
          </w:tcPr>
          <w:p w14:paraId="085D7BBA" w14:textId="77777777" w:rsidR="00CF467C" w:rsidRDefault="00CF467C" w:rsidP="00D13FA8">
            <w:pPr>
              <w:pStyle w:val="TableParagraph"/>
              <w:spacing w:line="275" w:lineRule="exact"/>
              <w:ind w:left="8"/>
              <w:rPr>
                <w:sz w:val="24"/>
              </w:rPr>
            </w:pPr>
            <w:r>
              <w:rPr>
                <w:spacing w:val="-4"/>
                <w:sz w:val="24"/>
              </w:rPr>
              <w:t>4.43</w:t>
            </w:r>
          </w:p>
        </w:tc>
        <w:tc>
          <w:tcPr>
            <w:tcW w:w="5807" w:type="dxa"/>
            <w:gridSpan w:val="4"/>
          </w:tcPr>
          <w:p w14:paraId="056053CF" w14:textId="77777777" w:rsidR="00CF467C" w:rsidRDefault="00CF467C" w:rsidP="00D13FA8">
            <w:pPr>
              <w:pStyle w:val="TableParagraph"/>
              <w:spacing w:line="275" w:lineRule="exact"/>
              <w:ind w:left="70" w:right="59"/>
              <w:rPr>
                <w:sz w:val="24"/>
              </w:rPr>
            </w:pPr>
            <w:r>
              <w:rPr>
                <w:spacing w:val="-4"/>
                <w:sz w:val="24"/>
              </w:rPr>
              <w:t>4.96</w:t>
            </w:r>
          </w:p>
        </w:tc>
      </w:tr>
    </w:tbl>
    <w:p w14:paraId="394F4C62" w14:textId="77777777" w:rsidR="00CF467C" w:rsidRDefault="00CF467C" w:rsidP="00CF467C">
      <w:pPr>
        <w:pStyle w:val="TableParagraph"/>
        <w:spacing w:line="275" w:lineRule="exact"/>
        <w:rPr>
          <w:sz w:val="24"/>
        </w:rPr>
        <w:sectPr w:rsidR="00CF467C">
          <w:headerReference w:type="even" r:id="rId45"/>
          <w:headerReference w:type="default" r:id="rId46"/>
          <w:footerReference w:type="default" r:id="rId47"/>
          <w:headerReference w:type="first" r:id="rId48"/>
          <w:pgSz w:w="15840" w:h="12240" w:orient="landscape"/>
          <w:pgMar w:top="1360" w:right="566" w:bottom="280" w:left="1417" w:header="0" w:footer="0" w:gutter="0"/>
          <w:cols w:space="720"/>
        </w:sectPr>
      </w:pPr>
    </w:p>
    <w:p w14:paraId="323225E4" w14:textId="77777777" w:rsidR="00CF467C" w:rsidRDefault="00CF467C" w:rsidP="00CF467C">
      <w:pPr>
        <w:pStyle w:val="BodyText"/>
        <w:spacing w:before="6"/>
        <w:jc w:val="left"/>
        <w:rPr>
          <w:b/>
          <w:sz w:val="4"/>
        </w:rPr>
      </w:pPr>
    </w:p>
    <w:p w14:paraId="48E470F2" w14:textId="77777777" w:rsidR="00CF467C" w:rsidRDefault="00CF467C" w:rsidP="00CF467C">
      <w:pPr>
        <w:pStyle w:val="BodyText"/>
        <w:ind w:left="15"/>
        <w:jc w:val="left"/>
        <w:rPr>
          <w:sz w:val="20"/>
        </w:rPr>
      </w:pPr>
      <w:r>
        <w:rPr>
          <w:noProof/>
          <w:sz w:val="20"/>
        </w:rPr>
        <mc:AlternateContent>
          <mc:Choice Requires="wpg">
            <w:drawing>
              <wp:inline distT="0" distB="0" distL="0" distR="0" wp14:anchorId="5EEA3EDA" wp14:editId="51F56AD7">
                <wp:extent cx="8229600" cy="2400300"/>
                <wp:effectExtent l="0" t="0" r="19050" b="19050"/>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400300"/>
                          <a:chOff x="4762" y="4761"/>
                          <a:chExt cx="8229600" cy="2120797"/>
                        </a:xfrm>
                      </wpg:grpSpPr>
                      <wps:wsp>
                        <wps:cNvPr id="341" name="Graphic 341"/>
                        <wps:cNvSpPr/>
                        <wps:spPr>
                          <a:xfrm>
                            <a:off x="367093" y="444817"/>
                            <a:ext cx="7727950" cy="817244"/>
                          </a:xfrm>
                          <a:custGeom>
                            <a:avLst/>
                            <a:gdLst/>
                            <a:ahLst/>
                            <a:cxnLst/>
                            <a:rect l="l" t="t" r="r" b="b"/>
                            <a:pathLst>
                              <a:path w="7727950" h="817244">
                                <a:moveTo>
                                  <a:pt x="0" y="817245"/>
                                </a:moveTo>
                                <a:lnTo>
                                  <a:pt x="148209" y="817245"/>
                                </a:lnTo>
                              </a:path>
                              <a:path w="7727950" h="817244">
                                <a:moveTo>
                                  <a:pt x="282321" y="817245"/>
                                </a:moveTo>
                                <a:lnTo>
                                  <a:pt x="318897" y="817245"/>
                                </a:lnTo>
                              </a:path>
                              <a:path w="7727950" h="817244">
                                <a:moveTo>
                                  <a:pt x="454532" y="817245"/>
                                </a:moveTo>
                                <a:lnTo>
                                  <a:pt x="489585" y="817245"/>
                                </a:lnTo>
                              </a:path>
                              <a:path w="7727950" h="817244">
                                <a:moveTo>
                                  <a:pt x="625220" y="817245"/>
                                </a:moveTo>
                                <a:lnTo>
                                  <a:pt x="920876" y="817245"/>
                                </a:lnTo>
                              </a:path>
                              <a:path w="7727950" h="817244">
                                <a:moveTo>
                                  <a:pt x="1054989" y="817245"/>
                                </a:moveTo>
                                <a:lnTo>
                                  <a:pt x="1091564" y="817245"/>
                                </a:lnTo>
                              </a:path>
                              <a:path w="7727950" h="817244">
                                <a:moveTo>
                                  <a:pt x="1227201" y="817245"/>
                                </a:moveTo>
                                <a:lnTo>
                                  <a:pt x="1262252" y="817245"/>
                                </a:lnTo>
                              </a:path>
                              <a:path w="7727950" h="817244">
                                <a:moveTo>
                                  <a:pt x="1397889" y="817245"/>
                                </a:moveTo>
                                <a:lnTo>
                                  <a:pt x="1693545" y="817245"/>
                                </a:lnTo>
                              </a:path>
                              <a:path w="7727950" h="817244">
                                <a:moveTo>
                                  <a:pt x="1827657" y="817245"/>
                                </a:moveTo>
                                <a:lnTo>
                                  <a:pt x="1864233" y="817245"/>
                                </a:lnTo>
                              </a:path>
                              <a:path w="7727950" h="817244">
                                <a:moveTo>
                                  <a:pt x="1999869" y="817245"/>
                                </a:moveTo>
                                <a:lnTo>
                                  <a:pt x="2036445" y="817245"/>
                                </a:lnTo>
                              </a:path>
                              <a:path w="7727950" h="817244">
                                <a:moveTo>
                                  <a:pt x="2170557" y="817245"/>
                                </a:moveTo>
                                <a:lnTo>
                                  <a:pt x="2466213" y="817245"/>
                                </a:lnTo>
                              </a:path>
                              <a:path w="7727950" h="817244">
                                <a:moveTo>
                                  <a:pt x="2600324" y="817245"/>
                                </a:moveTo>
                                <a:lnTo>
                                  <a:pt x="2636901" y="817245"/>
                                </a:lnTo>
                              </a:path>
                              <a:path w="7727950" h="817244">
                                <a:moveTo>
                                  <a:pt x="2772536" y="817245"/>
                                </a:moveTo>
                                <a:lnTo>
                                  <a:pt x="2809113" y="817245"/>
                                </a:lnTo>
                              </a:path>
                              <a:path w="7727950" h="817244">
                                <a:moveTo>
                                  <a:pt x="2943224" y="817245"/>
                                </a:moveTo>
                                <a:lnTo>
                                  <a:pt x="3238881" y="817245"/>
                                </a:lnTo>
                              </a:path>
                              <a:path w="7727950" h="817244">
                                <a:moveTo>
                                  <a:pt x="3372993" y="817245"/>
                                </a:moveTo>
                                <a:lnTo>
                                  <a:pt x="3409569" y="817245"/>
                                </a:lnTo>
                              </a:path>
                              <a:path w="7727950" h="817244">
                                <a:moveTo>
                                  <a:pt x="3545204" y="817245"/>
                                </a:moveTo>
                                <a:lnTo>
                                  <a:pt x="3581780" y="817245"/>
                                </a:lnTo>
                              </a:path>
                              <a:path w="7727950" h="817244">
                                <a:moveTo>
                                  <a:pt x="3715893" y="817245"/>
                                </a:moveTo>
                                <a:lnTo>
                                  <a:pt x="4011549" y="817245"/>
                                </a:lnTo>
                              </a:path>
                              <a:path w="7727950" h="817244">
                                <a:moveTo>
                                  <a:pt x="4145660" y="817245"/>
                                </a:moveTo>
                                <a:lnTo>
                                  <a:pt x="4182236" y="817245"/>
                                </a:lnTo>
                              </a:path>
                              <a:path w="7727950" h="817244">
                                <a:moveTo>
                                  <a:pt x="4317873" y="817245"/>
                                </a:moveTo>
                                <a:lnTo>
                                  <a:pt x="4354449" y="817245"/>
                                </a:lnTo>
                              </a:path>
                              <a:path w="7727950" h="817244">
                                <a:moveTo>
                                  <a:pt x="4488560" y="817245"/>
                                </a:moveTo>
                                <a:lnTo>
                                  <a:pt x="4784217" y="817245"/>
                                </a:lnTo>
                              </a:path>
                              <a:path w="7727950" h="817244">
                                <a:moveTo>
                                  <a:pt x="4918329" y="817245"/>
                                </a:moveTo>
                                <a:lnTo>
                                  <a:pt x="4954905" y="817245"/>
                                </a:lnTo>
                              </a:path>
                              <a:path w="7727950" h="817244">
                                <a:moveTo>
                                  <a:pt x="5090541" y="817245"/>
                                </a:moveTo>
                                <a:lnTo>
                                  <a:pt x="5127117" y="817245"/>
                                </a:lnTo>
                              </a:path>
                              <a:path w="7727950" h="817244">
                                <a:moveTo>
                                  <a:pt x="5261229" y="817245"/>
                                </a:moveTo>
                                <a:lnTo>
                                  <a:pt x="5556885" y="817245"/>
                                </a:lnTo>
                              </a:path>
                              <a:path w="7727950" h="817244">
                                <a:moveTo>
                                  <a:pt x="5692521" y="817245"/>
                                </a:moveTo>
                                <a:lnTo>
                                  <a:pt x="5727573" y="817245"/>
                                </a:lnTo>
                              </a:path>
                              <a:path w="7727950" h="817244">
                                <a:moveTo>
                                  <a:pt x="5863209" y="817245"/>
                                </a:moveTo>
                                <a:lnTo>
                                  <a:pt x="5899785" y="817245"/>
                                </a:lnTo>
                              </a:path>
                              <a:path w="7727950" h="817244">
                                <a:moveTo>
                                  <a:pt x="6033897" y="817245"/>
                                </a:moveTo>
                                <a:lnTo>
                                  <a:pt x="6329553" y="817245"/>
                                </a:lnTo>
                              </a:path>
                              <a:path w="7727950" h="817244">
                                <a:moveTo>
                                  <a:pt x="6465189" y="817245"/>
                                </a:moveTo>
                                <a:lnTo>
                                  <a:pt x="6500241" y="817245"/>
                                </a:lnTo>
                              </a:path>
                              <a:path w="7727950" h="817244">
                                <a:moveTo>
                                  <a:pt x="6635877" y="817245"/>
                                </a:moveTo>
                                <a:lnTo>
                                  <a:pt x="6672453" y="817245"/>
                                </a:lnTo>
                              </a:path>
                              <a:path w="7727950" h="817244">
                                <a:moveTo>
                                  <a:pt x="6806565" y="817245"/>
                                </a:moveTo>
                                <a:lnTo>
                                  <a:pt x="7102221" y="817245"/>
                                </a:lnTo>
                              </a:path>
                              <a:path w="7727950" h="817244">
                                <a:moveTo>
                                  <a:pt x="7237857" y="817245"/>
                                </a:moveTo>
                                <a:lnTo>
                                  <a:pt x="7274433" y="817245"/>
                                </a:lnTo>
                              </a:path>
                              <a:path w="7727950" h="817244">
                                <a:moveTo>
                                  <a:pt x="7408545" y="817245"/>
                                </a:moveTo>
                                <a:lnTo>
                                  <a:pt x="7445121" y="817245"/>
                                </a:lnTo>
                              </a:path>
                              <a:path w="7727950" h="817244">
                                <a:moveTo>
                                  <a:pt x="7579233" y="817245"/>
                                </a:moveTo>
                                <a:lnTo>
                                  <a:pt x="7727569" y="817245"/>
                                </a:lnTo>
                              </a:path>
                              <a:path w="7727950" h="817244">
                                <a:moveTo>
                                  <a:pt x="0" y="654177"/>
                                </a:moveTo>
                                <a:lnTo>
                                  <a:pt x="148209" y="654177"/>
                                </a:lnTo>
                              </a:path>
                              <a:path w="7727950" h="817244">
                                <a:moveTo>
                                  <a:pt x="282321" y="654177"/>
                                </a:moveTo>
                                <a:lnTo>
                                  <a:pt x="318897" y="654177"/>
                                </a:lnTo>
                              </a:path>
                              <a:path w="7727950" h="817244">
                                <a:moveTo>
                                  <a:pt x="454532" y="654177"/>
                                </a:moveTo>
                                <a:lnTo>
                                  <a:pt x="489585" y="654177"/>
                                </a:lnTo>
                              </a:path>
                              <a:path w="7727950" h="817244">
                                <a:moveTo>
                                  <a:pt x="625220" y="654177"/>
                                </a:moveTo>
                                <a:lnTo>
                                  <a:pt x="920876" y="654177"/>
                                </a:lnTo>
                              </a:path>
                              <a:path w="7727950" h="817244">
                                <a:moveTo>
                                  <a:pt x="1054989" y="654177"/>
                                </a:moveTo>
                                <a:lnTo>
                                  <a:pt x="1091564" y="654177"/>
                                </a:lnTo>
                              </a:path>
                              <a:path w="7727950" h="817244">
                                <a:moveTo>
                                  <a:pt x="1227201" y="654177"/>
                                </a:moveTo>
                                <a:lnTo>
                                  <a:pt x="1262252" y="654177"/>
                                </a:lnTo>
                              </a:path>
                              <a:path w="7727950" h="817244">
                                <a:moveTo>
                                  <a:pt x="1397889" y="654177"/>
                                </a:moveTo>
                                <a:lnTo>
                                  <a:pt x="1693545" y="654177"/>
                                </a:lnTo>
                              </a:path>
                              <a:path w="7727950" h="817244">
                                <a:moveTo>
                                  <a:pt x="1827657" y="654177"/>
                                </a:moveTo>
                                <a:lnTo>
                                  <a:pt x="1864233" y="654177"/>
                                </a:lnTo>
                              </a:path>
                              <a:path w="7727950" h="817244">
                                <a:moveTo>
                                  <a:pt x="1999869" y="654177"/>
                                </a:moveTo>
                                <a:lnTo>
                                  <a:pt x="2036445" y="654177"/>
                                </a:lnTo>
                              </a:path>
                              <a:path w="7727950" h="817244">
                                <a:moveTo>
                                  <a:pt x="2170557" y="654177"/>
                                </a:moveTo>
                                <a:lnTo>
                                  <a:pt x="2466213" y="654177"/>
                                </a:lnTo>
                              </a:path>
                              <a:path w="7727950" h="817244">
                                <a:moveTo>
                                  <a:pt x="2600324" y="654177"/>
                                </a:moveTo>
                                <a:lnTo>
                                  <a:pt x="2636901" y="654177"/>
                                </a:lnTo>
                              </a:path>
                              <a:path w="7727950" h="817244">
                                <a:moveTo>
                                  <a:pt x="2772536" y="654177"/>
                                </a:moveTo>
                                <a:lnTo>
                                  <a:pt x="2809113" y="654177"/>
                                </a:lnTo>
                              </a:path>
                              <a:path w="7727950" h="817244">
                                <a:moveTo>
                                  <a:pt x="2943224" y="654177"/>
                                </a:moveTo>
                                <a:lnTo>
                                  <a:pt x="3238881" y="654177"/>
                                </a:lnTo>
                              </a:path>
                              <a:path w="7727950" h="817244">
                                <a:moveTo>
                                  <a:pt x="3372993" y="654177"/>
                                </a:moveTo>
                                <a:lnTo>
                                  <a:pt x="3409569" y="654177"/>
                                </a:lnTo>
                              </a:path>
                              <a:path w="7727950" h="817244">
                                <a:moveTo>
                                  <a:pt x="3545204" y="654177"/>
                                </a:moveTo>
                                <a:lnTo>
                                  <a:pt x="3581780" y="654177"/>
                                </a:lnTo>
                              </a:path>
                              <a:path w="7727950" h="817244">
                                <a:moveTo>
                                  <a:pt x="3715893" y="654177"/>
                                </a:moveTo>
                                <a:lnTo>
                                  <a:pt x="4011549" y="654177"/>
                                </a:lnTo>
                              </a:path>
                              <a:path w="7727950" h="817244">
                                <a:moveTo>
                                  <a:pt x="4145660" y="654177"/>
                                </a:moveTo>
                                <a:lnTo>
                                  <a:pt x="4182236" y="654177"/>
                                </a:lnTo>
                              </a:path>
                              <a:path w="7727950" h="817244">
                                <a:moveTo>
                                  <a:pt x="4317873" y="654177"/>
                                </a:moveTo>
                                <a:lnTo>
                                  <a:pt x="4354449" y="654177"/>
                                </a:lnTo>
                              </a:path>
                              <a:path w="7727950" h="817244">
                                <a:moveTo>
                                  <a:pt x="4488560" y="654177"/>
                                </a:moveTo>
                                <a:lnTo>
                                  <a:pt x="4784217" y="654177"/>
                                </a:lnTo>
                              </a:path>
                              <a:path w="7727950" h="817244">
                                <a:moveTo>
                                  <a:pt x="4918329" y="654177"/>
                                </a:moveTo>
                                <a:lnTo>
                                  <a:pt x="4954905" y="654177"/>
                                </a:lnTo>
                              </a:path>
                              <a:path w="7727950" h="817244">
                                <a:moveTo>
                                  <a:pt x="5090541" y="654177"/>
                                </a:moveTo>
                                <a:lnTo>
                                  <a:pt x="5127117" y="654177"/>
                                </a:lnTo>
                              </a:path>
                              <a:path w="7727950" h="817244">
                                <a:moveTo>
                                  <a:pt x="5261229" y="654177"/>
                                </a:moveTo>
                                <a:lnTo>
                                  <a:pt x="5556885" y="654177"/>
                                </a:lnTo>
                              </a:path>
                              <a:path w="7727950" h="817244">
                                <a:moveTo>
                                  <a:pt x="5692521" y="654177"/>
                                </a:moveTo>
                                <a:lnTo>
                                  <a:pt x="5727573" y="654177"/>
                                </a:lnTo>
                              </a:path>
                              <a:path w="7727950" h="817244">
                                <a:moveTo>
                                  <a:pt x="5863209" y="654177"/>
                                </a:moveTo>
                                <a:lnTo>
                                  <a:pt x="5899785" y="654177"/>
                                </a:lnTo>
                              </a:path>
                              <a:path w="7727950" h="817244">
                                <a:moveTo>
                                  <a:pt x="6033897" y="654177"/>
                                </a:moveTo>
                                <a:lnTo>
                                  <a:pt x="6329553" y="654177"/>
                                </a:lnTo>
                              </a:path>
                              <a:path w="7727950" h="817244">
                                <a:moveTo>
                                  <a:pt x="6465189" y="654177"/>
                                </a:moveTo>
                                <a:lnTo>
                                  <a:pt x="6500241" y="654177"/>
                                </a:lnTo>
                              </a:path>
                              <a:path w="7727950" h="817244">
                                <a:moveTo>
                                  <a:pt x="6635877" y="654177"/>
                                </a:moveTo>
                                <a:lnTo>
                                  <a:pt x="6672453" y="654177"/>
                                </a:lnTo>
                              </a:path>
                              <a:path w="7727950" h="817244">
                                <a:moveTo>
                                  <a:pt x="6806565" y="654177"/>
                                </a:moveTo>
                                <a:lnTo>
                                  <a:pt x="7102221" y="654177"/>
                                </a:lnTo>
                              </a:path>
                              <a:path w="7727950" h="817244">
                                <a:moveTo>
                                  <a:pt x="7237857" y="654177"/>
                                </a:moveTo>
                                <a:lnTo>
                                  <a:pt x="7274433" y="654177"/>
                                </a:lnTo>
                              </a:path>
                              <a:path w="7727950" h="817244">
                                <a:moveTo>
                                  <a:pt x="7408545" y="654177"/>
                                </a:moveTo>
                                <a:lnTo>
                                  <a:pt x="7445121" y="654177"/>
                                </a:lnTo>
                              </a:path>
                              <a:path w="7727950" h="817244">
                                <a:moveTo>
                                  <a:pt x="7579233" y="654177"/>
                                </a:moveTo>
                                <a:lnTo>
                                  <a:pt x="7727569" y="654177"/>
                                </a:lnTo>
                              </a:path>
                              <a:path w="7727950" h="817244">
                                <a:moveTo>
                                  <a:pt x="0" y="489585"/>
                                </a:moveTo>
                                <a:lnTo>
                                  <a:pt x="148209" y="489585"/>
                                </a:lnTo>
                              </a:path>
                              <a:path w="7727950" h="817244">
                                <a:moveTo>
                                  <a:pt x="282321" y="489585"/>
                                </a:moveTo>
                                <a:lnTo>
                                  <a:pt x="318897" y="489585"/>
                                </a:lnTo>
                              </a:path>
                              <a:path w="7727950" h="817244">
                                <a:moveTo>
                                  <a:pt x="454532" y="489585"/>
                                </a:moveTo>
                                <a:lnTo>
                                  <a:pt x="489585" y="489585"/>
                                </a:lnTo>
                              </a:path>
                              <a:path w="7727950" h="817244">
                                <a:moveTo>
                                  <a:pt x="625220" y="489585"/>
                                </a:moveTo>
                                <a:lnTo>
                                  <a:pt x="920876" y="489585"/>
                                </a:lnTo>
                              </a:path>
                              <a:path w="7727950" h="817244">
                                <a:moveTo>
                                  <a:pt x="1054989" y="489585"/>
                                </a:moveTo>
                                <a:lnTo>
                                  <a:pt x="1091564" y="489585"/>
                                </a:lnTo>
                              </a:path>
                              <a:path w="7727950" h="817244">
                                <a:moveTo>
                                  <a:pt x="1227201" y="489585"/>
                                </a:moveTo>
                                <a:lnTo>
                                  <a:pt x="1262252" y="489585"/>
                                </a:lnTo>
                              </a:path>
                              <a:path w="7727950" h="817244">
                                <a:moveTo>
                                  <a:pt x="1397889" y="489585"/>
                                </a:moveTo>
                                <a:lnTo>
                                  <a:pt x="1693545" y="489585"/>
                                </a:lnTo>
                              </a:path>
                              <a:path w="7727950" h="817244">
                                <a:moveTo>
                                  <a:pt x="1827657" y="489585"/>
                                </a:moveTo>
                                <a:lnTo>
                                  <a:pt x="1864233" y="489585"/>
                                </a:lnTo>
                              </a:path>
                              <a:path w="7727950" h="817244">
                                <a:moveTo>
                                  <a:pt x="1999869" y="489585"/>
                                </a:moveTo>
                                <a:lnTo>
                                  <a:pt x="2036445" y="489585"/>
                                </a:lnTo>
                              </a:path>
                              <a:path w="7727950" h="817244">
                                <a:moveTo>
                                  <a:pt x="2170557" y="489585"/>
                                </a:moveTo>
                                <a:lnTo>
                                  <a:pt x="2466213" y="489585"/>
                                </a:lnTo>
                              </a:path>
                              <a:path w="7727950" h="817244">
                                <a:moveTo>
                                  <a:pt x="2600324" y="489585"/>
                                </a:moveTo>
                                <a:lnTo>
                                  <a:pt x="2636901" y="489585"/>
                                </a:lnTo>
                              </a:path>
                              <a:path w="7727950" h="817244">
                                <a:moveTo>
                                  <a:pt x="2772536" y="489585"/>
                                </a:moveTo>
                                <a:lnTo>
                                  <a:pt x="2809113" y="489585"/>
                                </a:lnTo>
                              </a:path>
                              <a:path w="7727950" h="817244">
                                <a:moveTo>
                                  <a:pt x="2943224" y="489585"/>
                                </a:moveTo>
                                <a:lnTo>
                                  <a:pt x="3238881" y="489585"/>
                                </a:lnTo>
                              </a:path>
                              <a:path w="7727950" h="817244">
                                <a:moveTo>
                                  <a:pt x="3372993" y="489585"/>
                                </a:moveTo>
                                <a:lnTo>
                                  <a:pt x="3409569" y="489585"/>
                                </a:lnTo>
                              </a:path>
                              <a:path w="7727950" h="817244">
                                <a:moveTo>
                                  <a:pt x="3545204" y="489585"/>
                                </a:moveTo>
                                <a:lnTo>
                                  <a:pt x="3581780" y="489585"/>
                                </a:lnTo>
                              </a:path>
                              <a:path w="7727950" h="817244">
                                <a:moveTo>
                                  <a:pt x="3715893" y="489585"/>
                                </a:moveTo>
                                <a:lnTo>
                                  <a:pt x="4011549" y="489585"/>
                                </a:lnTo>
                              </a:path>
                              <a:path w="7727950" h="817244">
                                <a:moveTo>
                                  <a:pt x="4145660" y="489585"/>
                                </a:moveTo>
                                <a:lnTo>
                                  <a:pt x="4182236" y="489585"/>
                                </a:lnTo>
                              </a:path>
                              <a:path w="7727950" h="817244">
                                <a:moveTo>
                                  <a:pt x="4317873" y="489585"/>
                                </a:moveTo>
                                <a:lnTo>
                                  <a:pt x="4354449" y="489585"/>
                                </a:lnTo>
                              </a:path>
                              <a:path w="7727950" h="817244">
                                <a:moveTo>
                                  <a:pt x="4488560" y="489585"/>
                                </a:moveTo>
                                <a:lnTo>
                                  <a:pt x="4784217" y="489585"/>
                                </a:lnTo>
                              </a:path>
                              <a:path w="7727950" h="817244">
                                <a:moveTo>
                                  <a:pt x="4918329" y="489585"/>
                                </a:moveTo>
                                <a:lnTo>
                                  <a:pt x="4954905" y="489585"/>
                                </a:lnTo>
                              </a:path>
                              <a:path w="7727950" h="817244">
                                <a:moveTo>
                                  <a:pt x="5090541" y="489585"/>
                                </a:moveTo>
                                <a:lnTo>
                                  <a:pt x="5127117" y="489585"/>
                                </a:lnTo>
                              </a:path>
                              <a:path w="7727950" h="817244">
                                <a:moveTo>
                                  <a:pt x="5261229" y="489585"/>
                                </a:moveTo>
                                <a:lnTo>
                                  <a:pt x="5556885" y="489585"/>
                                </a:lnTo>
                              </a:path>
                              <a:path w="7727950" h="817244">
                                <a:moveTo>
                                  <a:pt x="5692521" y="489585"/>
                                </a:moveTo>
                                <a:lnTo>
                                  <a:pt x="5727573" y="489585"/>
                                </a:lnTo>
                              </a:path>
                              <a:path w="7727950" h="817244">
                                <a:moveTo>
                                  <a:pt x="5863209" y="489585"/>
                                </a:moveTo>
                                <a:lnTo>
                                  <a:pt x="5899785" y="489585"/>
                                </a:lnTo>
                              </a:path>
                              <a:path w="7727950" h="817244">
                                <a:moveTo>
                                  <a:pt x="6033897" y="489585"/>
                                </a:moveTo>
                                <a:lnTo>
                                  <a:pt x="6329553" y="489585"/>
                                </a:lnTo>
                              </a:path>
                              <a:path w="7727950" h="817244">
                                <a:moveTo>
                                  <a:pt x="6465189" y="489585"/>
                                </a:moveTo>
                                <a:lnTo>
                                  <a:pt x="6500241" y="489585"/>
                                </a:lnTo>
                              </a:path>
                              <a:path w="7727950" h="817244">
                                <a:moveTo>
                                  <a:pt x="6635877" y="489585"/>
                                </a:moveTo>
                                <a:lnTo>
                                  <a:pt x="6672453" y="489585"/>
                                </a:lnTo>
                              </a:path>
                              <a:path w="7727950" h="817244">
                                <a:moveTo>
                                  <a:pt x="6806565" y="489585"/>
                                </a:moveTo>
                                <a:lnTo>
                                  <a:pt x="7102221" y="489585"/>
                                </a:lnTo>
                              </a:path>
                              <a:path w="7727950" h="817244">
                                <a:moveTo>
                                  <a:pt x="7237857" y="489585"/>
                                </a:moveTo>
                                <a:lnTo>
                                  <a:pt x="7274433" y="489585"/>
                                </a:lnTo>
                              </a:path>
                              <a:path w="7727950" h="817244">
                                <a:moveTo>
                                  <a:pt x="7408545" y="489585"/>
                                </a:moveTo>
                                <a:lnTo>
                                  <a:pt x="7445121" y="489585"/>
                                </a:lnTo>
                              </a:path>
                              <a:path w="7727950" h="817244">
                                <a:moveTo>
                                  <a:pt x="7579233" y="489585"/>
                                </a:moveTo>
                                <a:lnTo>
                                  <a:pt x="7727569" y="489585"/>
                                </a:lnTo>
                              </a:path>
                              <a:path w="7727950" h="817244">
                                <a:moveTo>
                                  <a:pt x="0" y="326517"/>
                                </a:moveTo>
                                <a:lnTo>
                                  <a:pt x="318897" y="326517"/>
                                </a:lnTo>
                              </a:path>
                              <a:path w="7727950" h="817244">
                                <a:moveTo>
                                  <a:pt x="454532" y="326517"/>
                                </a:moveTo>
                                <a:lnTo>
                                  <a:pt x="489585" y="326517"/>
                                </a:lnTo>
                              </a:path>
                              <a:path w="7727950" h="817244">
                                <a:moveTo>
                                  <a:pt x="625220" y="326517"/>
                                </a:moveTo>
                                <a:lnTo>
                                  <a:pt x="920876" y="326517"/>
                                </a:lnTo>
                              </a:path>
                              <a:path w="7727950" h="817244">
                                <a:moveTo>
                                  <a:pt x="1054989" y="326517"/>
                                </a:moveTo>
                                <a:lnTo>
                                  <a:pt x="1091564" y="326517"/>
                                </a:lnTo>
                              </a:path>
                              <a:path w="7727950" h="817244">
                                <a:moveTo>
                                  <a:pt x="1227201" y="326517"/>
                                </a:moveTo>
                                <a:lnTo>
                                  <a:pt x="1262252" y="326517"/>
                                </a:lnTo>
                              </a:path>
                              <a:path w="7727950" h="817244">
                                <a:moveTo>
                                  <a:pt x="1397889" y="326517"/>
                                </a:moveTo>
                                <a:lnTo>
                                  <a:pt x="1693545" y="326517"/>
                                </a:lnTo>
                              </a:path>
                              <a:path w="7727950" h="817244">
                                <a:moveTo>
                                  <a:pt x="1827657" y="326517"/>
                                </a:moveTo>
                                <a:lnTo>
                                  <a:pt x="1864233" y="326517"/>
                                </a:lnTo>
                              </a:path>
                              <a:path w="7727950" h="817244">
                                <a:moveTo>
                                  <a:pt x="1999869" y="326517"/>
                                </a:moveTo>
                                <a:lnTo>
                                  <a:pt x="2036445" y="326517"/>
                                </a:lnTo>
                              </a:path>
                              <a:path w="7727950" h="817244">
                                <a:moveTo>
                                  <a:pt x="2170557" y="326517"/>
                                </a:moveTo>
                                <a:lnTo>
                                  <a:pt x="2466213" y="326517"/>
                                </a:lnTo>
                              </a:path>
                              <a:path w="7727950" h="817244">
                                <a:moveTo>
                                  <a:pt x="2600324" y="326517"/>
                                </a:moveTo>
                                <a:lnTo>
                                  <a:pt x="2636901" y="326517"/>
                                </a:lnTo>
                              </a:path>
                              <a:path w="7727950" h="817244">
                                <a:moveTo>
                                  <a:pt x="2772536" y="326517"/>
                                </a:moveTo>
                                <a:lnTo>
                                  <a:pt x="2809113" y="326517"/>
                                </a:lnTo>
                              </a:path>
                              <a:path w="7727950" h="817244">
                                <a:moveTo>
                                  <a:pt x="2943224" y="326517"/>
                                </a:moveTo>
                                <a:lnTo>
                                  <a:pt x="3238881" y="326517"/>
                                </a:lnTo>
                              </a:path>
                              <a:path w="7727950" h="817244">
                                <a:moveTo>
                                  <a:pt x="3372993" y="326517"/>
                                </a:moveTo>
                                <a:lnTo>
                                  <a:pt x="3409569" y="326517"/>
                                </a:lnTo>
                              </a:path>
                              <a:path w="7727950" h="817244">
                                <a:moveTo>
                                  <a:pt x="3545204" y="326517"/>
                                </a:moveTo>
                                <a:lnTo>
                                  <a:pt x="3581780" y="326517"/>
                                </a:lnTo>
                              </a:path>
                              <a:path w="7727950" h="817244">
                                <a:moveTo>
                                  <a:pt x="3715893" y="326517"/>
                                </a:moveTo>
                                <a:lnTo>
                                  <a:pt x="4011549" y="326517"/>
                                </a:lnTo>
                              </a:path>
                              <a:path w="7727950" h="817244">
                                <a:moveTo>
                                  <a:pt x="4145660" y="326517"/>
                                </a:moveTo>
                                <a:lnTo>
                                  <a:pt x="4182236" y="326517"/>
                                </a:lnTo>
                              </a:path>
                              <a:path w="7727950" h="817244">
                                <a:moveTo>
                                  <a:pt x="4317873" y="326517"/>
                                </a:moveTo>
                                <a:lnTo>
                                  <a:pt x="4354449" y="326517"/>
                                </a:lnTo>
                              </a:path>
                              <a:path w="7727950" h="817244">
                                <a:moveTo>
                                  <a:pt x="4488560" y="326517"/>
                                </a:moveTo>
                                <a:lnTo>
                                  <a:pt x="4784217" y="326517"/>
                                </a:lnTo>
                              </a:path>
                              <a:path w="7727950" h="817244">
                                <a:moveTo>
                                  <a:pt x="4918329" y="326517"/>
                                </a:moveTo>
                                <a:lnTo>
                                  <a:pt x="4954905" y="326517"/>
                                </a:lnTo>
                              </a:path>
                              <a:path w="7727950" h="817244">
                                <a:moveTo>
                                  <a:pt x="5090541" y="326517"/>
                                </a:moveTo>
                                <a:lnTo>
                                  <a:pt x="5127117" y="326517"/>
                                </a:lnTo>
                              </a:path>
                              <a:path w="7727950" h="817244">
                                <a:moveTo>
                                  <a:pt x="5261229" y="326517"/>
                                </a:moveTo>
                                <a:lnTo>
                                  <a:pt x="5556885" y="326517"/>
                                </a:lnTo>
                              </a:path>
                              <a:path w="7727950" h="817244">
                                <a:moveTo>
                                  <a:pt x="5692521" y="326517"/>
                                </a:moveTo>
                                <a:lnTo>
                                  <a:pt x="5727573" y="326517"/>
                                </a:lnTo>
                              </a:path>
                              <a:path w="7727950" h="817244">
                                <a:moveTo>
                                  <a:pt x="5863209" y="326517"/>
                                </a:moveTo>
                                <a:lnTo>
                                  <a:pt x="5899785" y="326517"/>
                                </a:lnTo>
                              </a:path>
                              <a:path w="7727950" h="817244">
                                <a:moveTo>
                                  <a:pt x="6033897" y="326517"/>
                                </a:moveTo>
                                <a:lnTo>
                                  <a:pt x="6329553" y="326517"/>
                                </a:lnTo>
                              </a:path>
                              <a:path w="7727950" h="817244">
                                <a:moveTo>
                                  <a:pt x="6465189" y="326517"/>
                                </a:moveTo>
                                <a:lnTo>
                                  <a:pt x="6500241" y="326517"/>
                                </a:lnTo>
                              </a:path>
                              <a:path w="7727950" h="817244">
                                <a:moveTo>
                                  <a:pt x="6635877" y="326517"/>
                                </a:moveTo>
                                <a:lnTo>
                                  <a:pt x="6672453" y="326517"/>
                                </a:lnTo>
                              </a:path>
                              <a:path w="7727950" h="817244">
                                <a:moveTo>
                                  <a:pt x="6806565" y="326517"/>
                                </a:moveTo>
                                <a:lnTo>
                                  <a:pt x="7102221" y="326517"/>
                                </a:lnTo>
                              </a:path>
                              <a:path w="7727950" h="817244">
                                <a:moveTo>
                                  <a:pt x="7237857" y="326517"/>
                                </a:moveTo>
                                <a:lnTo>
                                  <a:pt x="7274433" y="326517"/>
                                </a:lnTo>
                              </a:path>
                              <a:path w="7727950" h="817244">
                                <a:moveTo>
                                  <a:pt x="7408545" y="326517"/>
                                </a:moveTo>
                                <a:lnTo>
                                  <a:pt x="7445121" y="326517"/>
                                </a:lnTo>
                              </a:path>
                              <a:path w="7727950" h="817244">
                                <a:moveTo>
                                  <a:pt x="7579233" y="326517"/>
                                </a:moveTo>
                                <a:lnTo>
                                  <a:pt x="7727569" y="326517"/>
                                </a:lnTo>
                              </a:path>
                              <a:path w="7727950" h="817244">
                                <a:moveTo>
                                  <a:pt x="0" y="163449"/>
                                </a:moveTo>
                                <a:lnTo>
                                  <a:pt x="7727569" y="163449"/>
                                </a:lnTo>
                              </a:path>
                              <a:path w="7727950" h="817244">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342" name="Graphic 342"/>
                        <wps:cNvSpPr/>
                        <wps:spPr>
                          <a:xfrm>
                            <a:off x="515302" y="678370"/>
                            <a:ext cx="7089775" cy="746760"/>
                          </a:xfrm>
                          <a:custGeom>
                            <a:avLst/>
                            <a:gdLst/>
                            <a:ahLst/>
                            <a:cxnLst/>
                            <a:rect l="l" t="t" r="r" b="b"/>
                            <a:pathLst>
                              <a:path w="7089775" h="746760">
                                <a:moveTo>
                                  <a:pt x="134112" y="109728"/>
                                </a:moveTo>
                                <a:lnTo>
                                  <a:pt x="0" y="109728"/>
                                </a:lnTo>
                                <a:lnTo>
                                  <a:pt x="0" y="746760"/>
                                </a:lnTo>
                                <a:lnTo>
                                  <a:pt x="134112" y="746760"/>
                                </a:lnTo>
                                <a:lnTo>
                                  <a:pt x="134112" y="109728"/>
                                </a:lnTo>
                                <a:close/>
                              </a:path>
                              <a:path w="7089775" h="746760">
                                <a:moveTo>
                                  <a:pt x="906780" y="51816"/>
                                </a:moveTo>
                                <a:lnTo>
                                  <a:pt x="772668" y="51816"/>
                                </a:lnTo>
                                <a:lnTo>
                                  <a:pt x="772668" y="746760"/>
                                </a:lnTo>
                                <a:lnTo>
                                  <a:pt x="906780" y="746760"/>
                                </a:lnTo>
                                <a:lnTo>
                                  <a:pt x="906780" y="51816"/>
                                </a:lnTo>
                                <a:close/>
                              </a:path>
                              <a:path w="7089775" h="746760">
                                <a:moveTo>
                                  <a:pt x="1679448" y="74676"/>
                                </a:moveTo>
                                <a:lnTo>
                                  <a:pt x="1545336" y="74676"/>
                                </a:lnTo>
                                <a:lnTo>
                                  <a:pt x="1545336" y="746760"/>
                                </a:lnTo>
                                <a:lnTo>
                                  <a:pt x="1679448" y="746760"/>
                                </a:lnTo>
                                <a:lnTo>
                                  <a:pt x="1679448" y="74676"/>
                                </a:lnTo>
                                <a:close/>
                              </a:path>
                              <a:path w="7089775" h="746760">
                                <a:moveTo>
                                  <a:pt x="2452116" y="71628"/>
                                </a:moveTo>
                                <a:lnTo>
                                  <a:pt x="2318004" y="71628"/>
                                </a:lnTo>
                                <a:lnTo>
                                  <a:pt x="2318004" y="746760"/>
                                </a:lnTo>
                                <a:lnTo>
                                  <a:pt x="2452116" y="746760"/>
                                </a:lnTo>
                                <a:lnTo>
                                  <a:pt x="2452116" y="71628"/>
                                </a:lnTo>
                                <a:close/>
                              </a:path>
                              <a:path w="7089775" h="746760">
                                <a:moveTo>
                                  <a:pt x="3224784" y="3048"/>
                                </a:moveTo>
                                <a:lnTo>
                                  <a:pt x="3090672" y="3048"/>
                                </a:lnTo>
                                <a:lnTo>
                                  <a:pt x="3090672" y="746760"/>
                                </a:lnTo>
                                <a:lnTo>
                                  <a:pt x="3224784" y="746760"/>
                                </a:lnTo>
                                <a:lnTo>
                                  <a:pt x="3224784" y="3048"/>
                                </a:lnTo>
                                <a:close/>
                              </a:path>
                              <a:path w="7089775" h="746760">
                                <a:moveTo>
                                  <a:pt x="3997452" y="6096"/>
                                </a:moveTo>
                                <a:lnTo>
                                  <a:pt x="3863340" y="6096"/>
                                </a:lnTo>
                                <a:lnTo>
                                  <a:pt x="3863340" y="746760"/>
                                </a:lnTo>
                                <a:lnTo>
                                  <a:pt x="3997452" y="746760"/>
                                </a:lnTo>
                                <a:lnTo>
                                  <a:pt x="3997452" y="6096"/>
                                </a:lnTo>
                                <a:close/>
                              </a:path>
                              <a:path w="7089775" h="746760">
                                <a:moveTo>
                                  <a:pt x="4770120" y="0"/>
                                </a:moveTo>
                                <a:lnTo>
                                  <a:pt x="4636008" y="0"/>
                                </a:lnTo>
                                <a:lnTo>
                                  <a:pt x="4636008" y="746760"/>
                                </a:lnTo>
                                <a:lnTo>
                                  <a:pt x="4770120" y="746760"/>
                                </a:lnTo>
                                <a:lnTo>
                                  <a:pt x="4770120" y="0"/>
                                </a:lnTo>
                                <a:close/>
                              </a:path>
                              <a:path w="7089775" h="746760">
                                <a:moveTo>
                                  <a:pt x="5544312" y="9144"/>
                                </a:moveTo>
                                <a:lnTo>
                                  <a:pt x="5408676" y="9144"/>
                                </a:lnTo>
                                <a:lnTo>
                                  <a:pt x="5408676" y="746760"/>
                                </a:lnTo>
                                <a:lnTo>
                                  <a:pt x="5544312" y="746760"/>
                                </a:lnTo>
                                <a:lnTo>
                                  <a:pt x="5544312" y="9144"/>
                                </a:lnTo>
                                <a:close/>
                              </a:path>
                              <a:path w="7089775" h="746760">
                                <a:moveTo>
                                  <a:pt x="6316980" y="16764"/>
                                </a:moveTo>
                                <a:lnTo>
                                  <a:pt x="6181344" y="16764"/>
                                </a:lnTo>
                                <a:lnTo>
                                  <a:pt x="6181344" y="746760"/>
                                </a:lnTo>
                                <a:lnTo>
                                  <a:pt x="6316980" y="746760"/>
                                </a:lnTo>
                                <a:lnTo>
                                  <a:pt x="6316980" y="16764"/>
                                </a:lnTo>
                                <a:close/>
                              </a:path>
                              <a:path w="7089775" h="746760">
                                <a:moveTo>
                                  <a:pt x="7089648" y="16764"/>
                                </a:moveTo>
                                <a:lnTo>
                                  <a:pt x="6954012" y="16764"/>
                                </a:lnTo>
                                <a:lnTo>
                                  <a:pt x="6954012" y="746760"/>
                                </a:lnTo>
                                <a:lnTo>
                                  <a:pt x="7089648" y="746760"/>
                                </a:lnTo>
                                <a:lnTo>
                                  <a:pt x="7089648" y="16764"/>
                                </a:lnTo>
                                <a:close/>
                              </a:path>
                            </a:pathLst>
                          </a:custGeom>
                          <a:solidFill>
                            <a:srgbClr val="93B6D2"/>
                          </a:solidFill>
                        </wps:spPr>
                        <wps:bodyPr wrap="square" lIns="0" tIns="0" rIns="0" bIns="0" rtlCol="0">
                          <a:prstTxWarp prst="textNoShape">
                            <a:avLst/>
                          </a:prstTxWarp>
                          <a:noAutofit/>
                        </wps:bodyPr>
                      </wps:wsp>
                      <wps:wsp>
                        <wps:cNvPr id="343" name="Graphic 343"/>
                        <wps:cNvSpPr/>
                        <wps:spPr>
                          <a:xfrm>
                            <a:off x="685990" y="643318"/>
                            <a:ext cx="7089775" cy="782320"/>
                          </a:xfrm>
                          <a:custGeom>
                            <a:avLst/>
                            <a:gdLst/>
                            <a:ahLst/>
                            <a:cxnLst/>
                            <a:rect l="l" t="t" r="r" b="b"/>
                            <a:pathLst>
                              <a:path w="7089775" h="782320">
                                <a:moveTo>
                                  <a:pt x="135636" y="38100"/>
                                </a:moveTo>
                                <a:lnTo>
                                  <a:pt x="0" y="38100"/>
                                </a:lnTo>
                                <a:lnTo>
                                  <a:pt x="0" y="781812"/>
                                </a:lnTo>
                                <a:lnTo>
                                  <a:pt x="135636" y="781812"/>
                                </a:lnTo>
                                <a:lnTo>
                                  <a:pt x="135636" y="38100"/>
                                </a:lnTo>
                                <a:close/>
                              </a:path>
                              <a:path w="7089775" h="782320">
                                <a:moveTo>
                                  <a:pt x="908304" y="13716"/>
                                </a:moveTo>
                                <a:lnTo>
                                  <a:pt x="772668" y="13716"/>
                                </a:lnTo>
                                <a:lnTo>
                                  <a:pt x="772668" y="781812"/>
                                </a:lnTo>
                                <a:lnTo>
                                  <a:pt x="908304" y="781812"/>
                                </a:lnTo>
                                <a:lnTo>
                                  <a:pt x="908304" y="13716"/>
                                </a:lnTo>
                                <a:close/>
                              </a:path>
                              <a:path w="7089775" h="782320">
                                <a:moveTo>
                                  <a:pt x="1680972" y="0"/>
                                </a:moveTo>
                                <a:lnTo>
                                  <a:pt x="1545336" y="0"/>
                                </a:lnTo>
                                <a:lnTo>
                                  <a:pt x="1545336" y="781812"/>
                                </a:lnTo>
                                <a:lnTo>
                                  <a:pt x="1680972" y="781812"/>
                                </a:lnTo>
                                <a:lnTo>
                                  <a:pt x="1680972" y="0"/>
                                </a:lnTo>
                                <a:close/>
                              </a:path>
                              <a:path w="7089775" h="782320">
                                <a:moveTo>
                                  <a:pt x="2453640" y="21336"/>
                                </a:moveTo>
                                <a:lnTo>
                                  <a:pt x="2318004" y="21336"/>
                                </a:lnTo>
                                <a:lnTo>
                                  <a:pt x="2318004" y="781812"/>
                                </a:lnTo>
                                <a:lnTo>
                                  <a:pt x="2453640" y="781812"/>
                                </a:lnTo>
                                <a:lnTo>
                                  <a:pt x="2453640" y="21336"/>
                                </a:lnTo>
                                <a:close/>
                              </a:path>
                              <a:path w="7089775" h="782320">
                                <a:moveTo>
                                  <a:pt x="3226308" y="21336"/>
                                </a:moveTo>
                                <a:lnTo>
                                  <a:pt x="3090672" y="21336"/>
                                </a:lnTo>
                                <a:lnTo>
                                  <a:pt x="3090672" y="781812"/>
                                </a:lnTo>
                                <a:lnTo>
                                  <a:pt x="3226308" y="781812"/>
                                </a:lnTo>
                                <a:lnTo>
                                  <a:pt x="3226308" y="21336"/>
                                </a:lnTo>
                                <a:close/>
                              </a:path>
                              <a:path w="7089775" h="782320">
                                <a:moveTo>
                                  <a:pt x="3998976" y="6096"/>
                                </a:moveTo>
                                <a:lnTo>
                                  <a:pt x="3863340" y="6096"/>
                                </a:lnTo>
                                <a:lnTo>
                                  <a:pt x="3863340" y="781812"/>
                                </a:lnTo>
                                <a:lnTo>
                                  <a:pt x="3998976" y="781812"/>
                                </a:lnTo>
                                <a:lnTo>
                                  <a:pt x="3998976" y="6096"/>
                                </a:lnTo>
                                <a:close/>
                              </a:path>
                              <a:path w="7089775" h="782320">
                                <a:moveTo>
                                  <a:pt x="4771644" y="21336"/>
                                </a:moveTo>
                                <a:lnTo>
                                  <a:pt x="4636008" y="21336"/>
                                </a:lnTo>
                                <a:lnTo>
                                  <a:pt x="4636008" y="781812"/>
                                </a:lnTo>
                                <a:lnTo>
                                  <a:pt x="4771644" y="781812"/>
                                </a:lnTo>
                                <a:lnTo>
                                  <a:pt x="4771644" y="21336"/>
                                </a:lnTo>
                                <a:close/>
                              </a:path>
                              <a:path w="7089775" h="782320">
                                <a:moveTo>
                                  <a:pt x="5544312" y="27432"/>
                                </a:moveTo>
                                <a:lnTo>
                                  <a:pt x="5408676" y="27432"/>
                                </a:lnTo>
                                <a:lnTo>
                                  <a:pt x="5408676" y="781812"/>
                                </a:lnTo>
                                <a:lnTo>
                                  <a:pt x="5544312" y="781812"/>
                                </a:lnTo>
                                <a:lnTo>
                                  <a:pt x="5544312" y="27432"/>
                                </a:lnTo>
                                <a:close/>
                              </a:path>
                              <a:path w="7089775" h="782320">
                                <a:moveTo>
                                  <a:pt x="6316980" y="30480"/>
                                </a:moveTo>
                                <a:lnTo>
                                  <a:pt x="6181344" y="30480"/>
                                </a:lnTo>
                                <a:lnTo>
                                  <a:pt x="6181344" y="781812"/>
                                </a:lnTo>
                                <a:lnTo>
                                  <a:pt x="6316980" y="781812"/>
                                </a:lnTo>
                                <a:lnTo>
                                  <a:pt x="6316980" y="30480"/>
                                </a:lnTo>
                                <a:close/>
                              </a:path>
                              <a:path w="7089775" h="782320">
                                <a:moveTo>
                                  <a:pt x="7089648" y="30480"/>
                                </a:moveTo>
                                <a:lnTo>
                                  <a:pt x="6955536" y="30480"/>
                                </a:lnTo>
                                <a:lnTo>
                                  <a:pt x="6955536" y="781812"/>
                                </a:lnTo>
                                <a:lnTo>
                                  <a:pt x="7089648" y="781812"/>
                                </a:lnTo>
                                <a:lnTo>
                                  <a:pt x="7089648" y="30480"/>
                                </a:lnTo>
                                <a:close/>
                              </a:path>
                            </a:pathLst>
                          </a:custGeom>
                          <a:solidFill>
                            <a:srgbClr val="DD8046"/>
                          </a:solidFill>
                        </wps:spPr>
                        <wps:bodyPr wrap="square" lIns="0" tIns="0" rIns="0" bIns="0" rtlCol="0">
                          <a:prstTxWarp prst="textNoShape">
                            <a:avLst/>
                          </a:prstTxWarp>
                          <a:noAutofit/>
                        </wps:bodyPr>
                      </wps:wsp>
                      <wps:wsp>
                        <wps:cNvPr id="344" name="Graphic 344"/>
                        <wps:cNvSpPr/>
                        <wps:spPr>
                          <a:xfrm>
                            <a:off x="856678" y="638746"/>
                            <a:ext cx="7089775" cy="786765"/>
                          </a:xfrm>
                          <a:custGeom>
                            <a:avLst/>
                            <a:gdLst/>
                            <a:ahLst/>
                            <a:cxnLst/>
                            <a:rect l="l" t="t" r="r" b="b"/>
                            <a:pathLst>
                              <a:path w="7089775" h="786765">
                                <a:moveTo>
                                  <a:pt x="135636" y="7620"/>
                                </a:moveTo>
                                <a:lnTo>
                                  <a:pt x="0" y="7620"/>
                                </a:lnTo>
                                <a:lnTo>
                                  <a:pt x="0" y="786384"/>
                                </a:lnTo>
                                <a:lnTo>
                                  <a:pt x="135636" y="786384"/>
                                </a:lnTo>
                                <a:lnTo>
                                  <a:pt x="135636" y="7620"/>
                                </a:lnTo>
                                <a:close/>
                              </a:path>
                              <a:path w="7089775" h="786765">
                                <a:moveTo>
                                  <a:pt x="908304" y="15240"/>
                                </a:moveTo>
                                <a:lnTo>
                                  <a:pt x="772668" y="15240"/>
                                </a:lnTo>
                                <a:lnTo>
                                  <a:pt x="772668" y="786384"/>
                                </a:lnTo>
                                <a:lnTo>
                                  <a:pt x="908304" y="786384"/>
                                </a:lnTo>
                                <a:lnTo>
                                  <a:pt x="908304" y="15240"/>
                                </a:lnTo>
                                <a:close/>
                              </a:path>
                              <a:path w="7089775" h="786765">
                                <a:moveTo>
                                  <a:pt x="1680972" y="18288"/>
                                </a:moveTo>
                                <a:lnTo>
                                  <a:pt x="1546860" y="18288"/>
                                </a:lnTo>
                                <a:lnTo>
                                  <a:pt x="1546860" y="786384"/>
                                </a:lnTo>
                                <a:lnTo>
                                  <a:pt x="1680972" y="786384"/>
                                </a:lnTo>
                                <a:lnTo>
                                  <a:pt x="1680972" y="18288"/>
                                </a:lnTo>
                                <a:close/>
                              </a:path>
                              <a:path w="7089775" h="786765">
                                <a:moveTo>
                                  <a:pt x="2453640" y="35052"/>
                                </a:moveTo>
                                <a:lnTo>
                                  <a:pt x="2319528" y="35052"/>
                                </a:lnTo>
                                <a:lnTo>
                                  <a:pt x="2319528" y="786384"/>
                                </a:lnTo>
                                <a:lnTo>
                                  <a:pt x="2453640" y="786384"/>
                                </a:lnTo>
                                <a:lnTo>
                                  <a:pt x="2453640" y="35052"/>
                                </a:lnTo>
                                <a:close/>
                              </a:path>
                              <a:path w="7089775" h="786765">
                                <a:moveTo>
                                  <a:pt x="3226308" y="35052"/>
                                </a:moveTo>
                                <a:lnTo>
                                  <a:pt x="3092196" y="35052"/>
                                </a:lnTo>
                                <a:lnTo>
                                  <a:pt x="3092196" y="786384"/>
                                </a:lnTo>
                                <a:lnTo>
                                  <a:pt x="3226308" y="786384"/>
                                </a:lnTo>
                                <a:lnTo>
                                  <a:pt x="3226308" y="35052"/>
                                </a:lnTo>
                                <a:close/>
                              </a:path>
                              <a:path w="7089775" h="786765">
                                <a:moveTo>
                                  <a:pt x="3998976" y="35052"/>
                                </a:moveTo>
                                <a:lnTo>
                                  <a:pt x="3864864" y="35052"/>
                                </a:lnTo>
                                <a:lnTo>
                                  <a:pt x="3864864" y="786384"/>
                                </a:lnTo>
                                <a:lnTo>
                                  <a:pt x="3998976" y="786384"/>
                                </a:lnTo>
                                <a:lnTo>
                                  <a:pt x="3998976" y="35052"/>
                                </a:lnTo>
                                <a:close/>
                              </a:path>
                              <a:path w="7089775" h="786765">
                                <a:moveTo>
                                  <a:pt x="4771631" y="0"/>
                                </a:moveTo>
                                <a:lnTo>
                                  <a:pt x="4637532" y="0"/>
                                </a:lnTo>
                                <a:lnTo>
                                  <a:pt x="4637532" y="786384"/>
                                </a:lnTo>
                                <a:lnTo>
                                  <a:pt x="4771631" y="786384"/>
                                </a:lnTo>
                                <a:lnTo>
                                  <a:pt x="4771631" y="0"/>
                                </a:lnTo>
                                <a:close/>
                              </a:path>
                              <a:path w="7089775" h="786765">
                                <a:moveTo>
                                  <a:pt x="5544312" y="38100"/>
                                </a:moveTo>
                                <a:lnTo>
                                  <a:pt x="5410200" y="38100"/>
                                </a:lnTo>
                                <a:lnTo>
                                  <a:pt x="5410200" y="786384"/>
                                </a:lnTo>
                                <a:lnTo>
                                  <a:pt x="5544312" y="786384"/>
                                </a:lnTo>
                                <a:lnTo>
                                  <a:pt x="5544312" y="38100"/>
                                </a:lnTo>
                                <a:close/>
                              </a:path>
                              <a:path w="7089775" h="786765">
                                <a:moveTo>
                                  <a:pt x="6316980" y="42672"/>
                                </a:moveTo>
                                <a:lnTo>
                                  <a:pt x="6182868" y="42672"/>
                                </a:lnTo>
                                <a:lnTo>
                                  <a:pt x="6182868" y="786384"/>
                                </a:lnTo>
                                <a:lnTo>
                                  <a:pt x="6316980" y="786384"/>
                                </a:lnTo>
                                <a:lnTo>
                                  <a:pt x="6316980" y="42672"/>
                                </a:lnTo>
                                <a:close/>
                              </a:path>
                              <a:path w="7089775" h="786765">
                                <a:moveTo>
                                  <a:pt x="7089648" y="18288"/>
                                </a:moveTo>
                                <a:lnTo>
                                  <a:pt x="6955536" y="18288"/>
                                </a:lnTo>
                                <a:lnTo>
                                  <a:pt x="6955536" y="786384"/>
                                </a:lnTo>
                                <a:lnTo>
                                  <a:pt x="7089648" y="786384"/>
                                </a:lnTo>
                                <a:lnTo>
                                  <a:pt x="7089648" y="18288"/>
                                </a:lnTo>
                                <a:close/>
                              </a:path>
                            </a:pathLst>
                          </a:custGeom>
                          <a:solidFill>
                            <a:srgbClr val="A4AB81"/>
                          </a:solidFill>
                        </wps:spPr>
                        <wps:bodyPr wrap="square" lIns="0" tIns="0" rIns="0" bIns="0" rtlCol="0">
                          <a:prstTxWarp prst="textNoShape">
                            <a:avLst/>
                          </a:prstTxWarp>
                          <a:noAutofit/>
                        </wps:bodyPr>
                      </wps:wsp>
                      <wps:wsp>
                        <wps:cNvPr id="345" name="Graphic 345"/>
                        <wps:cNvSpPr/>
                        <wps:spPr>
                          <a:xfrm>
                            <a:off x="367093" y="1425130"/>
                            <a:ext cx="7727950" cy="1270"/>
                          </a:xfrm>
                          <a:custGeom>
                            <a:avLst/>
                            <a:gdLst/>
                            <a:ahLst/>
                            <a:cxnLst/>
                            <a:rect l="l" t="t" r="r" b="b"/>
                            <a:pathLst>
                              <a:path w="7727950">
                                <a:moveTo>
                                  <a:pt x="0" y="0"/>
                                </a:moveTo>
                                <a:lnTo>
                                  <a:pt x="7727569" y="0"/>
                                </a:lnTo>
                              </a:path>
                            </a:pathLst>
                          </a:custGeom>
                          <a:ln w="9525">
                            <a:solidFill>
                              <a:srgbClr val="D9D9D9"/>
                            </a:solidFill>
                            <a:prstDash val="solid"/>
                          </a:ln>
                        </wps:spPr>
                        <wps:bodyPr wrap="square" lIns="0" tIns="0" rIns="0" bIns="0" rtlCol="0">
                          <a:prstTxWarp prst="textNoShape">
                            <a:avLst/>
                          </a:prstTxWarp>
                          <a:noAutofit/>
                        </wps:bodyPr>
                      </wps:wsp>
                      <wps:wsp>
                        <wps:cNvPr id="346" name="Graphic 34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47" name="Graphic 34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48" name="Graphic 34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49" name="Textbox 349"/>
                        <wps:cNvSpPr txBox="1"/>
                        <wps:spPr>
                          <a:xfrm>
                            <a:off x="4762" y="4761"/>
                            <a:ext cx="8229600" cy="2120797"/>
                          </a:xfrm>
                          <a:prstGeom prst="rect">
                            <a:avLst/>
                          </a:prstGeom>
                          <a:ln w="9525">
                            <a:solidFill>
                              <a:srgbClr val="D9D9D9"/>
                            </a:solidFill>
                            <a:prstDash val="solid"/>
                          </a:ln>
                        </wps:spPr>
                        <wps:txbx>
                          <w:txbxContent>
                            <w:p w14:paraId="241A938B" w14:textId="77777777" w:rsidR="009C0C45" w:rsidRDefault="009C0C45" w:rsidP="00CF467C">
                              <w:pPr>
                                <w:spacing w:before="142"/>
                                <w:ind w:left="213" w:right="217"/>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viability</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2A9AF365" w14:textId="77777777" w:rsidR="009C0C45" w:rsidRDefault="009C0C45" w:rsidP="00CF467C">
                              <w:pPr>
                                <w:spacing w:before="130"/>
                                <w:ind w:right="12546"/>
                                <w:jc w:val="right"/>
                                <w:rPr>
                                  <w:rFonts w:ascii="Calibri"/>
                                  <w:sz w:val="18"/>
                                </w:rPr>
                              </w:pPr>
                              <w:r>
                                <w:rPr>
                                  <w:rFonts w:ascii="Calibri"/>
                                  <w:color w:val="585858"/>
                                  <w:spacing w:val="-5"/>
                                  <w:sz w:val="18"/>
                                </w:rPr>
                                <w:t>120</w:t>
                              </w:r>
                            </w:p>
                            <w:p w14:paraId="15783080" w14:textId="77777777" w:rsidR="009C0C45" w:rsidRDefault="009C0C45" w:rsidP="00CF467C">
                              <w:pPr>
                                <w:spacing w:before="37"/>
                                <w:ind w:right="12546"/>
                                <w:jc w:val="right"/>
                                <w:rPr>
                                  <w:rFonts w:ascii="Calibri"/>
                                  <w:sz w:val="18"/>
                                </w:rPr>
                              </w:pPr>
                              <w:r>
                                <w:rPr>
                                  <w:rFonts w:ascii="Calibri"/>
                                  <w:color w:val="585858"/>
                                  <w:spacing w:val="-5"/>
                                  <w:sz w:val="18"/>
                                </w:rPr>
                                <w:t>100</w:t>
                              </w:r>
                            </w:p>
                            <w:p w14:paraId="3EE96AED" w14:textId="77777777" w:rsidR="009C0C45" w:rsidRDefault="009C0C45" w:rsidP="00CF467C">
                              <w:pPr>
                                <w:spacing w:before="38"/>
                                <w:ind w:right="12546"/>
                                <w:jc w:val="right"/>
                                <w:rPr>
                                  <w:rFonts w:ascii="Calibri"/>
                                  <w:sz w:val="18"/>
                                </w:rPr>
                              </w:pPr>
                              <w:r>
                                <w:rPr>
                                  <w:rFonts w:ascii="Calibri"/>
                                  <w:color w:val="585858"/>
                                  <w:spacing w:val="-5"/>
                                  <w:sz w:val="18"/>
                                </w:rPr>
                                <w:t>80</w:t>
                              </w:r>
                            </w:p>
                            <w:p w14:paraId="1BB7EA6E" w14:textId="77777777" w:rsidR="009C0C45" w:rsidRDefault="009C0C45" w:rsidP="00CF467C">
                              <w:pPr>
                                <w:spacing w:before="38"/>
                                <w:ind w:right="12546"/>
                                <w:jc w:val="right"/>
                                <w:rPr>
                                  <w:rFonts w:ascii="Calibri"/>
                                  <w:sz w:val="18"/>
                                </w:rPr>
                              </w:pPr>
                              <w:r>
                                <w:rPr>
                                  <w:rFonts w:ascii="Calibri"/>
                                  <w:color w:val="585858"/>
                                  <w:spacing w:val="-5"/>
                                  <w:sz w:val="18"/>
                                </w:rPr>
                                <w:t>60</w:t>
                              </w:r>
                            </w:p>
                            <w:p w14:paraId="79A939C0" w14:textId="77777777" w:rsidR="009C0C45" w:rsidRDefault="009C0C45" w:rsidP="00CF467C">
                              <w:pPr>
                                <w:spacing w:before="38"/>
                                <w:ind w:right="12546"/>
                                <w:jc w:val="right"/>
                                <w:rPr>
                                  <w:rFonts w:ascii="Calibri"/>
                                  <w:sz w:val="18"/>
                                </w:rPr>
                              </w:pPr>
                              <w:r>
                                <w:rPr>
                                  <w:rFonts w:ascii="Calibri"/>
                                  <w:color w:val="585858"/>
                                  <w:spacing w:val="-5"/>
                                  <w:sz w:val="18"/>
                                </w:rPr>
                                <w:t>40</w:t>
                              </w:r>
                            </w:p>
                            <w:p w14:paraId="6C197900" w14:textId="77777777" w:rsidR="009C0C45" w:rsidRDefault="009C0C45" w:rsidP="00CF467C">
                              <w:pPr>
                                <w:spacing w:before="37"/>
                                <w:ind w:right="12546"/>
                                <w:jc w:val="right"/>
                                <w:rPr>
                                  <w:rFonts w:ascii="Calibri"/>
                                  <w:sz w:val="18"/>
                                </w:rPr>
                              </w:pPr>
                              <w:r>
                                <w:rPr>
                                  <w:rFonts w:ascii="Calibri"/>
                                  <w:color w:val="585858"/>
                                  <w:spacing w:val="-5"/>
                                  <w:sz w:val="18"/>
                                </w:rPr>
                                <w:t>20</w:t>
                              </w:r>
                            </w:p>
                            <w:p w14:paraId="24E10FEF" w14:textId="7E5CE807" w:rsidR="000B024F" w:rsidRDefault="009C0C45" w:rsidP="000B024F">
                              <w:pPr>
                                <w:tabs>
                                  <w:tab w:val="left" w:pos="1749"/>
                                  <w:tab w:val="left" w:pos="9212"/>
                                </w:tabs>
                                <w:spacing w:before="14"/>
                                <w:ind w:left="812"/>
                                <w:rPr>
                                  <w:rFonts w:ascii="Calibri"/>
                                  <w:sz w:val="18"/>
                                </w:rPr>
                              </w:pPr>
                              <w:r>
                                <w:rPr>
                                  <w:rFonts w:ascii="Calibri"/>
                                  <w:color w:val="585858"/>
                                  <w:spacing w:val="-10"/>
                                  <w:sz w:val="18"/>
                                </w:rPr>
                                <w:t>0</w:t>
                              </w:r>
                              <w:r w:rsidR="000B024F" w:rsidRPr="000B024F">
                                <w:rPr>
                                  <w:rFonts w:ascii="Calibri"/>
                                  <w:color w:val="585858"/>
                                  <w:spacing w:val="-2"/>
                                  <w:sz w:val="18"/>
                                </w:rPr>
                                <w:t xml:space="preserve"> </w:t>
                              </w:r>
                              <w:r w:rsidR="000B024F">
                                <w:rPr>
                                  <w:rFonts w:ascii="Calibri"/>
                                  <w:color w:val="585858"/>
                                  <w:spacing w:val="-2"/>
                                  <w:sz w:val="18"/>
                                </w:rPr>
                                <w:t>Control</w:t>
                              </w:r>
                              <w:r w:rsidR="000B024F">
                                <w:rPr>
                                  <w:rFonts w:ascii="Calibri"/>
                                  <w:color w:val="585858"/>
                                  <w:sz w:val="18"/>
                                </w:rPr>
                                <w:tab/>
                                <w:t>NAA</w:t>
                              </w:r>
                              <w:r w:rsidR="000B024F">
                                <w:rPr>
                                  <w:rFonts w:ascii="Calibri"/>
                                  <w:color w:val="585858"/>
                                  <w:spacing w:val="-5"/>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50</w:t>
                              </w:r>
                              <w:r w:rsidR="000B024F">
                                <w:rPr>
                                  <w:rFonts w:ascii="Calibri"/>
                                  <w:color w:val="585858"/>
                                  <w:spacing w:val="-1"/>
                                  <w:sz w:val="18"/>
                                </w:rPr>
                                <w:t xml:space="preserve"> </w:t>
                              </w:r>
                              <w:r w:rsidR="000B024F">
                                <w:rPr>
                                  <w:rFonts w:ascii="Calibri"/>
                                  <w:color w:val="585858"/>
                                  <w:sz w:val="18"/>
                                </w:rPr>
                                <w:t>ppm</w:t>
                              </w:r>
                              <w:r w:rsidR="000B024F">
                                <w:rPr>
                                  <w:rFonts w:ascii="Calibri"/>
                                  <w:color w:val="585858"/>
                                  <w:spacing w:val="60"/>
                                  <w:sz w:val="18"/>
                                </w:rPr>
                                <w:t xml:space="preserve"> </w:t>
                              </w:r>
                              <w:r w:rsidR="000B024F">
                                <w:rPr>
                                  <w:rFonts w:ascii="Calibri"/>
                                  <w:color w:val="585858"/>
                                  <w:sz w:val="18"/>
                                </w:rPr>
                                <w:t>NAA</w:t>
                              </w:r>
                              <w:r w:rsidR="000B024F">
                                <w:rPr>
                                  <w:rFonts w:ascii="Calibri"/>
                                  <w:color w:val="585858"/>
                                  <w:spacing w:val="-2"/>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75</w:t>
                              </w:r>
                              <w:r w:rsidR="000B024F">
                                <w:rPr>
                                  <w:rFonts w:ascii="Calibri"/>
                                  <w:color w:val="585858"/>
                                  <w:spacing w:val="-1"/>
                                  <w:sz w:val="18"/>
                                </w:rPr>
                                <w:t xml:space="preserve"> </w:t>
                              </w:r>
                              <w:r w:rsidR="000B024F">
                                <w:rPr>
                                  <w:rFonts w:ascii="Calibri"/>
                                  <w:color w:val="585858"/>
                                  <w:sz w:val="18"/>
                                </w:rPr>
                                <w:t>ppm</w:t>
                              </w:r>
                              <w:r w:rsidR="000B024F">
                                <w:rPr>
                                  <w:rFonts w:ascii="Calibri"/>
                                  <w:color w:val="585858"/>
                                  <w:spacing w:val="16"/>
                                  <w:sz w:val="18"/>
                                </w:rPr>
                                <w:t xml:space="preserve"> </w:t>
                              </w:r>
                              <w:r w:rsidR="000B024F">
                                <w:rPr>
                                  <w:rFonts w:ascii="Calibri"/>
                                  <w:color w:val="585858"/>
                                  <w:sz w:val="18"/>
                                </w:rPr>
                                <w:t>NAA</w:t>
                              </w:r>
                              <w:r w:rsidR="000B024F">
                                <w:rPr>
                                  <w:rFonts w:ascii="Calibri"/>
                                  <w:color w:val="585858"/>
                                  <w:spacing w:val="-3"/>
                                  <w:sz w:val="18"/>
                                </w:rPr>
                                <w:t xml:space="preserve"> </w:t>
                              </w:r>
                              <w:r w:rsidR="000B024F">
                                <w:rPr>
                                  <w:rFonts w:ascii="Calibri"/>
                                  <w:color w:val="585858"/>
                                  <w:sz w:val="18"/>
                                </w:rPr>
                                <w:t>@ 100</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23"/>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z w:val="18"/>
                                </w:rPr>
                                <w:t>25</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74"/>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50</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74"/>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z w:val="18"/>
                                </w:rPr>
                                <w:t>75</w:t>
                              </w:r>
                              <w:r w:rsidR="000B024F">
                                <w:rPr>
                                  <w:rFonts w:ascii="Calibri"/>
                                  <w:color w:val="585858"/>
                                  <w:spacing w:val="-1"/>
                                  <w:sz w:val="18"/>
                                </w:rPr>
                                <w:t xml:space="preserve"> </w:t>
                              </w:r>
                              <w:r w:rsidR="000B024F">
                                <w:rPr>
                                  <w:rFonts w:ascii="Calibri"/>
                                  <w:color w:val="585858"/>
                                  <w:spacing w:val="-5"/>
                                  <w:sz w:val="18"/>
                                </w:rPr>
                                <w:t>ppm</w:t>
                              </w:r>
                              <w:r w:rsidR="000B024F">
                                <w:rPr>
                                  <w:rFonts w:ascii="Calibri"/>
                                  <w:color w:val="585858"/>
                                  <w:sz w:val="18"/>
                                </w:rPr>
                                <w:tab/>
                                <w:t>Ethephon</w:t>
                              </w:r>
                              <w:r w:rsidR="000B024F">
                                <w:rPr>
                                  <w:rFonts w:ascii="Calibri"/>
                                  <w:color w:val="585858"/>
                                  <w:spacing w:val="-5"/>
                                  <w:sz w:val="18"/>
                                </w:rPr>
                                <w:t xml:space="preserve"> </w:t>
                              </w:r>
                              <w:r w:rsidR="000B024F">
                                <w:rPr>
                                  <w:rFonts w:ascii="Calibri"/>
                                  <w:color w:val="585858"/>
                                  <w:sz w:val="18"/>
                                </w:rPr>
                                <w:t>@</w:t>
                              </w:r>
                              <w:r w:rsidR="000B024F">
                                <w:rPr>
                                  <w:rFonts w:ascii="Calibri"/>
                                  <w:color w:val="585858"/>
                                  <w:spacing w:val="34"/>
                                  <w:sz w:val="18"/>
                                </w:rPr>
                                <w:t xml:space="preserve">  </w:t>
                              </w:r>
                              <w:proofErr w:type="spellStart"/>
                              <w:r w:rsidR="000B024F">
                                <w:rPr>
                                  <w:rFonts w:ascii="Calibri"/>
                                  <w:color w:val="585858"/>
                                  <w:sz w:val="18"/>
                                </w:rPr>
                                <w:t>Ethaphon</w:t>
                              </w:r>
                              <w:proofErr w:type="spellEnd"/>
                              <w:r w:rsidR="000B024F">
                                <w:rPr>
                                  <w:rFonts w:ascii="Calibri"/>
                                  <w:color w:val="585858"/>
                                  <w:sz w:val="18"/>
                                </w:rPr>
                                <w:t xml:space="preserve"> @</w:t>
                              </w:r>
                              <w:r w:rsidR="000B024F">
                                <w:rPr>
                                  <w:rFonts w:ascii="Calibri"/>
                                  <w:color w:val="585858"/>
                                  <w:spacing w:val="-2"/>
                                  <w:sz w:val="18"/>
                                </w:rPr>
                                <w:t xml:space="preserve"> </w:t>
                              </w:r>
                              <w:r w:rsidR="000B024F">
                                <w:rPr>
                                  <w:rFonts w:ascii="Calibri"/>
                                  <w:color w:val="585858"/>
                                  <w:sz w:val="18"/>
                                </w:rPr>
                                <w:t>150Ethaphon</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pacing w:val="-5"/>
                                  <w:sz w:val="18"/>
                                </w:rPr>
                                <w:t>200</w:t>
                              </w:r>
                            </w:p>
                            <w:p w14:paraId="692CFFC4" w14:textId="77777777" w:rsidR="000B024F" w:rsidRDefault="000B024F" w:rsidP="000B024F">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proofErr w:type="spellStart"/>
                              <w:r>
                                <w:rPr>
                                  <w:rFonts w:ascii="Calibri"/>
                                  <w:color w:val="585858"/>
                                  <w:spacing w:val="-5"/>
                                  <w:sz w:val="18"/>
                                </w:rPr>
                                <w:t>ppm</w:t>
                              </w:r>
                              <w:proofErr w:type="spellEnd"/>
                              <w:r>
                                <w:rPr>
                                  <w:rFonts w:ascii="Calibri"/>
                                  <w:color w:val="585858"/>
                                  <w:sz w:val="18"/>
                                </w:rPr>
                                <w:tab/>
                              </w:r>
                              <w:proofErr w:type="spellStart"/>
                              <w:r>
                                <w:rPr>
                                  <w:rFonts w:ascii="Calibri"/>
                                  <w:color w:val="585858"/>
                                  <w:spacing w:val="-5"/>
                                  <w:sz w:val="18"/>
                                </w:rPr>
                                <w:t>ppm</w:t>
                              </w:r>
                              <w:proofErr w:type="spellEnd"/>
                            </w:p>
                            <w:p w14:paraId="2843F7C0" w14:textId="77777777" w:rsidR="009C0C45" w:rsidRDefault="009C0C45" w:rsidP="00CF467C">
                              <w:pPr>
                                <w:spacing w:before="38"/>
                                <w:ind w:right="12546"/>
                                <w:jc w:val="right"/>
                                <w:rPr>
                                  <w:rFonts w:ascii="Calibri"/>
                                  <w:sz w:val="18"/>
                                </w:rPr>
                              </w:pPr>
                            </w:p>
                            <w:p w14:paraId="1F56B667"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inline>
            </w:drawing>
          </mc:Choice>
          <mc:Fallback>
            <w:pict>
              <v:group w14:anchorId="5EEA3EDA" id="Group 340" o:spid="_x0000_s1106" style="width:9in;height:189pt;mso-position-horizontal-relative:char;mso-position-vertical-relative:line" coordorigin="47,47" coordsize="82296,2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">
                <v:shape id="Graphic 341" o:spid="_x0000_s1107" style="position:absolute;left:3670;top:4448;width:77280;height:8172;visibility:visible;mso-wrap-style:square;v-text-anchor:top" coordsize="7727950,81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" path="m,817245r148209,em282321,817245r36576,em454532,817245r35053,em625220,817245r295656,em1054989,817245r36575,em1227201,817245r35051,em1397889,817245r295656,em1827657,817245r36576,em1999869,817245r36576,em2170557,817245r295656,em2600324,817245r36577,em2772536,817245r36577,em2943224,817245r295657,em3372993,817245r36576,em3545204,817245r36576,em3715893,817245r295656,em4145660,817245r36576,em4317873,817245r36576,em4488560,817245r295657,em4918329,817245r36576,em5090541,817245r36576,em5261229,817245r295656,em5692521,817245r35052,em5863209,817245r36576,em6033897,817245r295656,em6465189,817245r35052,em6635877,817245r36576,em6806565,817245r295656,em7237857,817245r36576,em7408545,817245r36576,em7579233,817245r148336,em,654177r148209,em282321,654177r36576,em454532,654177r35053,em625220,654177r295656,em1054989,654177r36575,em1227201,654177r35051,em1397889,654177r295656,em1827657,654177r36576,em1999869,654177r36576,em2170557,654177r295656,em2600324,654177r36577,em2772536,654177r36577,em2943224,654177r295657,em3372993,654177r36576,em3545204,654177r36576,em3715893,654177r295656,em4145660,654177r36576,em4317873,654177r36576,em4488560,654177r295657,em4918329,654177r36576,em5090541,654177r36576,em5261229,654177r295656,em5692521,654177r35052,em5863209,654177r36576,em6033897,654177r295656,em6465189,654177r35052,em6635877,654177r36576,em6806565,654177r295656,em7237857,654177r36576,em7408545,654177r36576,em7579233,654177r148336,em,489585r148209,em282321,489585r36576,em454532,489585r35053,em625220,489585r295656,em1054989,489585r36575,em1227201,489585r35051,em1397889,489585r295656,em1827657,489585r36576,em1999869,489585r36576,em2170557,489585r295656,em2600324,489585r36577,em2772536,489585r36577,em2943224,489585r295657,em3372993,489585r36576,em3545204,489585r36576,em3715893,489585r295656,em4145660,489585r36576,em4317873,489585r36576,em4488560,489585r295657,em4918329,489585r36576,em5090541,489585r36576,em5261229,489585r295656,em5692521,489585r35052,em5863209,489585r36576,em6033897,489585r295656,em6465189,489585r35052,em6635877,489585r36576,em6806565,489585r295656,em7237857,489585r36576,em7408545,489585r36576,em7579233,489585r148336,em,326517r318897,em454532,326517r35053,em625220,326517r295656,em1054989,326517r36575,em1227201,326517r35051,em1397889,326517r295656,em1827657,326517r36576,em1999869,326517r36576,em2170557,326517r295656,em2600324,326517r36577,em2772536,326517r36577,em2943224,326517r295657,em3372993,326517r36576,em3545204,326517r36576,em3715893,326517r295656,em4145660,326517r36576,em4317873,326517r36576,em4488560,326517r295657,em4918329,326517r36576,em5090541,326517r36576,em5261229,326517r295656,em5692521,326517r35052,em5863209,326517r36576,em6033897,326517r295656,em6465189,326517r35052,em6635877,326517r36576,em6806565,326517r295656,em7237857,326517r36576,em7408545,326517r36576,em7579233,326517r148336,em,163449r7727569,em,l7727569,e" filled="f" strokecolor="#d9d9d9">
                  <v:path arrowok="t"/>
                </v:shape>
                <v:shape id="Graphic 342" o:spid="_x0000_s1108" style="position:absolute;left:5153;top:6783;width:70897;height:7468;visibility:visible;mso-wrap-style:square;v-text-anchor:top" coordsize="7089775,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" path="m134112,109728l,109728,,746760r134112,l134112,109728xem906780,51816r-134112,l772668,746760r134112,l906780,51816xem1679448,74676r-134112,l1545336,746760r134112,l1679448,74676xem2452116,71628r-134112,l2318004,746760r134112,l2452116,71628xem3224784,3048r-134112,l3090672,746760r134112,l3224784,3048xem3997452,6096r-134112,l3863340,746760r134112,l3997452,6096xem4770120,l4636008,r,746760l4770120,746760,4770120,xem5544312,9144r-135636,l5408676,746760r135636,l5544312,9144xem6316980,16764r-135636,l6181344,746760r135636,l6316980,16764xem7089648,16764r-135636,l6954012,746760r135636,l7089648,16764xe" fillcolor="#93b6d2" stroked="f">
                  <v:path arrowok="t"/>
                </v:shape>
                <v:shape id="Graphic 343" o:spid="_x0000_s1109" style="position:absolute;left:6859;top:6433;width:70898;height:7823;visibility:visible;mso-wrap-style:square;v-text-anchor:top" coordsize="7089775,782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" path="m135636,38100l,38100,,781812r135636,l135636,38100xem908304,13716r-135636,l772668,781812r135636,l908304,13716xem1680972,l1545336,r,781812l1680972,781812,1680972,xem2453640,21336r-135636,l2318004,781812r135636,l2453640,21336xem3226308,21336r-135636,l3090672,781812r135636,l3226308,21336xem3998976,6096r-135636,l3863340,781812r135636,l3998976,6096xem4771644,21336r-135636,l4636008,781812r135636,l4771644,21336xem5544312,27432r-135636,l5408676,781812r135636,l5544312,27432xem6316980,30480r-135636,l6181344,781812r135636,l6316980,30480xem7089648,30480r-134112,l6955536,781812r134112,l7089648,30480xe" fillcolor="#dd8046" stroked="f">
                  <v:path arrowok="t"/>
                </v:shape>
                <v:shape id="Graphic 344" o:spid="_x0000_s1110" style="position:absolute;left:8566;top:6387;width:70898;height:7868;visibility:visible;mso-wrap-style:square;v-text-anchor:top" coordsize="7089775,78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" path="m135636,7620l,7620,,786384r135636,l135636,7620xem908304,15240r-135636,l772668,786384r135636,l908304,15240xem1680972,18288r-134112,l1546860,786384r134112,l1680972,18288xem2453640,35052r-134112,l2319528,786384r134112,l2453640,35052xem3226308,35052r-134112,l3092196,786384r134112,l3226308,35052xem3998976,35052r-134112,l3864864,786384r134112,l3998976,35052xem4771631,l4637532,r,786384l4771631,786384,4771631,xem5544312,38100r-134112,l5410200,786384r134112,l5544312,38100xem6316980,42672r-134112,l6182868,786384r134112,l6316980,42672xem7089648,18288r-134112,l6955536,786384r134112,l7089648,18288xe" fillcolor="#a4ab81" stroked="f">
                  <v:path arrowok="t"/>
                </v:shape>
                <v:shape id="Graphic 345" o:spid="_x0000_s1111" style="position:absolute;left:3670;top:14251;width:77280;height:13;visibility:visible;mso-wrap-style:square;v-text-anchor:top" coordsize="7727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" path="m,l7727569,e" filled="f" strokecolor="#d9d9d9">
                  <v:path arrowok="t"/>
                </v:shape>
                <v:shape id="Graphic 346" o:spid="_x0000_s111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" path="m62779,l,,,62779r62779,l62779,xe" fillcolor="#93b6d2" stroked="f">
                  <v:path arrowok="t"/>
                </v:shape>
                <v:shape id="Graphic 347" o:spid="_x0000_s111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" path="m62779,l,,,62779r62779,l62779,xe" fillcolor="#dd8046" stroked="f">
                  <v:path arrowok="t"/>
                </v:shape>
                <v:shape id="Graphic 348" o:spid="_x0000_s111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" path="m62779,l,,,62779r62779,l62779,xe" fillcolor="#a4ab81" stroked="f">
                  <v:path arrowok="t"/>
                </v:shape>
                <v:shape id="Textbox 349" o:spid="_x0000_s1115" type="#_x0000_t202" style="position:absolute;left:47;top:47;width:82296;height:2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" filled="f" strokecolor="#d9d9d9">
                  <v:textbox inset="0,0,0,0">
                    <w:txbxContent>
                      <w:p w14:paraId="241A938B" w14:textId="77777777" w:rsidR="009C0C45" w:rsidRDefault="009C0C45" w:rsidP="00CF467C">
                        <w:pPr>
                          <w:spacing w:before="142"/>
                          <w:ind w:left="213" w:right="217"/>
                          <w:jc w:val="center"/>
                          <w:rPr>
                            <w:rFonts w:ascii="Calibri"/>
                            <w:b/>
                            <w:sz w:val="24"/>
                          </w:rPr>
                        </w:pPr>
                        <w:r>
                          <w:rPr>
                            <w:rFonts w:ascii="Calibri"/>
                            <w:b/>
                            <w:color w:val="585858"/>
                            <w:sz w:val="24"/>
                          </w:rPr>
                          <w:t>Effect</w:t>
                        </w:r>
                        <w:r>
                          <w:rPr>
                            <w:rFonts w:ascii="Calibri"/>
                            <w:b/>
                            <w:color w:val="585858"/>
                            <w:spacing w:val="-4"/>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7"/>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4"/>
                            <w:sz w:val="24"/>
                          </w:rPr>
                          <w:t xml:space="preserve"> </w:t>
                        </w:r>
                        <w:r>
                          <w:rPr>
                            <w:rFonts w:ascii="Calibri"/>
                            <w:b/>
                            <w:color w:val="585858"/>
                            <w:sz w:val="24"/>
                          </w:rPr>
                          <w:t>micronutrient</w:t>
                        </w:r>
                        <w:r>
                          <w:rPr>
                            <w:rFonts w:ascii="Calibri"/>
                            <w:b/>
                            <w:color w:val="585858"/>
                            <w:spacing w:val="-10"/>
                            <w:sz w:val="24"/>
                          </w:rPr>
                          <w:t xml:space="preserve"> </w:t>
                        </w:r>
                        <w:r>
                          <w:rPr>
                            <w:rFonts w:ascii="Calibri"/>
                            <w:b/>
                            <w:color w:val="585858"/>
                            <w:sz w:val="24"/>
                          </w:rPr>
                          <w:t>on</w:t>
                        </w:r>
                        <w:r>
                          <w:rPr>
                            <w:rFonts w:ascii="Calibri"/>
                            <w:b/>
                            <w:color w:val="585858"/>
                            <w:spacing w:val="48"/>
                            <w:sz w:val="24"/>
                          </w:rPr>
                          <w:t xml:space="preserve"> </w:t>
                        </w:r>
                        <w:r>
                          <w:rPr>
                            <w:rFonts w:ascii="Calibri"/>
                            <w:b/>
                            <w:color w:val="585858"/>
                            <w:sz w:val="24"/>
                          </w:rPr>
                          <w:t>Seed</w:t>
                        </w:r>
                        <w:r>
                          <w:rPr>
                            <w:rFonts w:ascii="Calibri"/>
                            <w:b/>
                            <w:color w:val="585858"/>
                            <w:spacing w:val="-2"/>
                            <w:sz w:val="24"/>
                          </w:rPr>
                          <w:t xml:space="preserve"> </w:t>
                        </w:r>
                        <w:r>
                          <w:rPr>
                            <w:rFonts w:ascii="Calibri"/>
                            <w:b/>
                            <w:color w:val="585858"/>
                            <w:sz w:val="24"/>
                          </w:rPr>
                          <w:t>viability</w:t>
                        </w:r>
                        <w:r>
                          <w:rPr>
                            <w:rFonts w:ascii="Calibri"/>
                            <w:b/>
                            <w:color w:val="585858"/>
                            <w:spacing w:val="-6"/>
                            <w:sz w:val="24"/>
                          </w:rPr>
                          <w:t xml:space="preserve"> </w:t>
                        </w:r>
                        <w:r>
                          <w:rPr>
                            <w:rFonts w:ascii="Calibri"/>
                            <w:b/>
                            <w:color w:val="585858"/>
                            <w:sz w:val="24"/>
                          </w:rPr>
                          <w:t>in</w:t>
                        </w:r>
                        <w:r>
                          <w:rPr>
                            <w:rFonts w:ascii="Calibri"/>
                            <w:b/>
                            <w:color w:val="585858"/>
                            <w:spacing w:val="47"/>
                            <w:sz w:val="24"/>
                          </w:rPr>
                          <w:t xml:space="preserve"> </w:t>
                        </w:r>
                        <w:r>
                          <w:rPr>
                            <w:rFonts w:ascii="Calibri"/>
                            <w:b/>
                            <w:color w:val="585858"/>
                            <w:spacing w:val="-2"/>
                            <w:sz w:val="24"/>
                          </w:rPr>
                          <w:t>tomato</w:t>
                        </w:r>
                      </w:p>
                      <w:p w14:paraId="2A9AF365" w14:textId="77777777" w:rsidR="009C0C45" w:rsidRDefault="009C0C45" w:rsidP="00CF467C">
                        <w:pPr>
                          <w:spacing w:before="130"/>
                          <w:ind w:right="12546"/>
                          <w:jc w:val="right"/>
                          <w:rPr>
                            <w:rFonts w:ascii="Calibri"/>
                            <w:sz w:val="18"/>
                          </w:rPr>
                        </w:pPr>
                        <w:r>
                          <w:rPr>
                            <w:rFonts w:ascii="Calibri"/>
                            <w:color w:val="585858"/>
                            <w:spacing w:val="-5"/>
                            <w:sz w:val="18"/>
                          </w:rPr>
                          <w:t>120</w:t>
                        </w:r>
                      </w:p>
                      <w:p w14:paraId="15783080" w14:textId="77777777" w:rsidR="009C0C45" w:rsidRDefault="009C0C45" w:rsidP="00CF467C">
                        <w:pPr>
                          <w:spacing w:before="37"/>
                          <w:ind w:right="12546"/>
                          <w:jc w:val="right"/>
                          <w:rPr>
                            <w:rFonts w:ascii="Calibri"/>
                            <w:sz w:val="18"/>
                          </w:rPr>
                        </w:pPr>
                        <w:r>
                          <w:rPr>
                            <w:rFonts w:ascii="Calibri"/>
                            <w:color w:val="585858"/>
                            <w:spacing w:val="-5"/>
                            <w:sz w:val="18"/>
                          </w:rPr>
                          <w:t>100</w:t>
                        </w:r>
                      </w:p>
                      <w:p w14:paraId="3EE96AED" w14:textId="77777777" w:rsidR="009C0C45" w:rsidRDefault="009C0C45" w:rsidP="00CF467C">
                        <w:pPr>
                          <w:spacing w:before="38"/>
                          <w:ind w:right="12546"/>
                          <w:jc w:val="right"/>
                          <w:rPr>
                            <w:rFonts w:ascii="Calibri"/>
                            <w:sz w:val="18"/>
                          </w:rPr>
                        </w:pPr>
                        <w:r>
                          <w:rPr>
                            <w:rFonts w:ascii="Calibri"/>
                            <w:color w:val="585858"/>
                            <w:spacing w:val="-5"/>
                            <w:sz w:val="18"/>
                          </w:rPr>
                          <w:t>80</w:t>
                        </w:r>
                      </w:p>
                      <w:p w14:paraId="1BB7EA6E" w14:textId="77777777" w:rsidR="009C0C45" w:rsidRDefault="009C0C45" w:rsidP="00CF467C">
                        <w:pPr>
                          <w:spacing w:before="38"/>
                          <w:ind w:right="12546"/>
                          <w:jc w:val="right"/>
                          <w:rPr>
                            <w:rFonts w:ascii="Calibri"/>
                            <w:sz w:val="18"/>
                          </w:rPr>
                        </w:pPr>
                        <w:r>
                          <w:rPr>
                            <w:rFonts w:ascii="Calibri"/>
                            <w:color w:val="585858"/>
                            <w:spacing w:val="-5"/>
                            <w:sz w:val="18"/>
                          </w:rPr>
                          <w:t>60</w:t>
                        </w:r>
                      </w:p>
                      <w:p w14:paraId="79A939C0" w14:textId="77777777" w:rsidR="009C0C45" w:rsidRDefault="009C0C45" w:rsidP="00CF467C">
                        <w:pPr>
                          <w:spacing w:before="38"/>
                          <w:ind w:right="12546"/>
                          <w:jc w:val="right"/>
                          <w:rPr>
                            <w:rFonts w:ascii="Calibri"/>
                            <w:sz w:val="18"/>
                          </w:rPr>
                        </w:pPr>
                        <w:r>
                          <w:rPr>
                            <w:rFonts w:ascii="Calibri"/>
                            <w:color w:val="585858"/>
                            <w:spacing w:val="-5"/>
                            <w:sz w:val="18"/>
                          </w:rPr>
                          <w:t>40</w:t>
                        </w:r>
                      </w:p>
                      <w:p w14:paraId="6C197900" w14:textId="77777777" w:rsidR="009C0C45" w:rsidRDefault="009C0C45" w:rsidP="00CF467C">
                        <w:pPr>
                          <w:spacing w:before="37"/>
                          <w:ind w:right="12546"/>
                          <w:jc w:val="right"/>
                          <w:rPr>
                            <w:rFonts w:ascii="Calibri"/>
                            <w:sz w:val="18"/>
                          </w:rPr>
                        </w:pPr>
                        <w:r>
                          <w:rPr>
                            <w:rFonts w:ascii="Calibri"/>
                            <w:color w:val="585858"/>
                            <w:spacing w:val="-5"/>
                            <w:sz w:val="18"/>
                          </w:rPr>
                          <w:t>20</w:t>
                        </w:r>
                      </w:p>
                      <w:p w14:paraId="24E10FEF" w14:textId="7E5CE807" w:rsidR="000B024F" w:rsidRDefault="009C0C45" w:rsidP="000B024F">
                        <w:pPr>
                          <w:tabs>
                            <w:tab w:val="left" w:pos="1749"/>
                            <w:tab w:val="left" w:pos="9212"/>
                          </w:tabs>
                          <w:spacing w:before="14"/>
                          <w:ind w:left="812"/>
                          <w:rPr>
                            <w:rFonts w:ascii="Calibri"/>
                            <w:sz w:val="18"/>
                          </w:rPr>
                        </w:pPr>
                        <w:r>
                          <w:rPr>
                            <w:rFonts w:ascii="Calibri"/>
                            <w:color w:val="585858"/>
                            <w:spacing w:val="-10"/>
                            <w:sz w:val="18"/>
                          </w:rPr>
                          <w:t>0</w:t>
                        </w:r>
                        <w:r w:rsidR="000B024F" w:rsidRPr="000B024F">
                          <w:rPr>
                            <w:rFonts w:ascii="Calibri"/>
                            <w:color w:val="585858"/>
                            <w:spacing w:val="-2"/>
                            <w:sz w:val="18"/>
                          </w:rPr>
                          <w:t xml:space="preserve"> </w:t>
                        </w:r>
                        <w:r w:rsidR="000B024F">
                          <w:rPr>
                            <w:rFonts w:ascii="Calibri"/>
                            <w:color w:val="585858"/>
                            <w:spacing w:val="-2"/>
                            <w:sz w:val="18"/>
                          </w:rPr>
                          <w:t>Control</w:t>
                        </w:r>
                        <w:r w:rsidR="000B024F">
                          <w:rPr>
                            <w:rFonts w:ascii="Calibri"/>
                            <w:color w:val="585858"/>
                            <w:sz w:val="18"/>
                          </w:rPr>
                          <w:tab/>
                          <w:t>NAA</w:t>
                        </w:r>
                        <w:r w:rsidR="000B024F">
                          <w:rPr>
                            <w:rFonts w:ascii="Calibri"/>
                            <w:color w:val="585858"/>
                            <w:spacing w:val="-5"/>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50</w:t>
                        </w:r>
                        <w:r w:rsidR="000B024F">
                          <w:rPr>
                            <w:rFonts w:ascii="Calibri"/>
                            <w:color w:val="585858"/>
                            <w:spacing w:val="-1"/>
                            <w:sz w:val="18"/>
                          </w:rPr>
                          <w:t xml:space="preserve"> </w:t>
                        </w:r>
                        <w:r w:rsidR="000B024F">
                          <w:rPr>
                            <w:rFonts w:ascii="Calibri"/>
                            <w:color w:val="585858"/>
                            <w:sz w:val="18"/>
                          </w:rPr>
                          <w:t>ppm</w:t>
                        </w:r>
                        <w:r w:rsidR="000B024F">
                          <w:rPr>
                            <w:rFonts w:ascii="Calibri"/>
                            <w:color w:val="585858"/>
                            <w:spacing w:val="60"/>
                            <w:sz w:val="18"/>
                          </w:rPr>
                          <w:t xml:space="preserve"> </w:t>
                        </w:r>
                        <w:r w:rsidR="000B024F">
                          <w:rPr>
                            <w:rFonts w:ascii="Calibri"/>
                            <w:color w:val="585858"/>
                            <w:sz w:val="18"/>
                          </w:rPr>
                          <w:t>NAA</w:t>
                        </w:r>
                        <w:r w:rsidR="000B024F">
                          <w:rPr>
                            <w:rFonts w:ascii="Calibri"/>
                            <w:color w:val="585858"/>
                            <w:spacing w:val="-2"/>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75</w:t>
                        </w:r>
                        <w:r w:rsidR="000B024F">
                          <w:rPr>
                            <w:rFonts w:ascii="Calibri"/>
                            <w:color w:val="585858"/>
                            <w:spacing w:val="-1"/>
                            <w:sz w:val="18"/>
                          </w:rPr>
                          <w:t xml:space="preserve"> </w:t>
                        </w:r>
                        <w:r w:rsidR="000B024F">
                          <w:rPr>
                            <w:rFonts w:ascii="Calibri"/>
                            <w:color w:val="585858"/>
                            <w:sz w:val="18"/>
                          </w:rPr>
                          <w:t>ppm</w:t>
                        </w:r>
                        <w:r w:rsidR="000B024F">
                          <w:rPr>
                            <w:rFonts w:ascii="Calibri"/>
                            <w:color w:val="585858"/>
                            <w:spacing w:val="16"/>
                            <w:sz w:val="18"/>
                          </w:rPr>
                          <w:t xml:space="preserve"> </w:t>
                        </w:r>
                        <w:r w:rsidR="000B024F">
                          <w:rPr>
                            <w:rFonts w:ascii="Calibri"/>
                            <w:color w:val="585858"/>
                            <w:sz w:val="18"/>
                          </w:rPr>
                          <w:t>NAA</w:t>
                        </w:r>
                        <w:r w:rsidR="000B024F">
                          <w:rPr>
                            <w:rFonts w:ascii="Calibri"/>
                            <w:color w:val="585858"/>
                            <w:spacing w:val="-3"/>
                            <w:sz w:val="18"/>
                          </w:rPr>
                          <w:t xml:space="preserve"> </w:t>
                        </w:r>
                        <w:r w:rsidR="000B024F">
                          <w:rPr>
                            <w:rFonts w:ascii="Calibri"/>
                            <w:color w:val="585858"/>
                            <w:sz w:val="18"/>
                          </w:rPr>
                          <w:t>@ 100</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23"/>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z w:val="18"/>
                          </w:rPr>
                          <w:t>25</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74"/>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1"/>
                            <w:sz w:val="18"/>
                          </w:rPr>
                          <w:t xml:space="preserve"> </w:t>
                        </w:r>
                        <w:r w:rsidR="000B024F">
                          <w:rPr>
                            <w:rFonts w:ascii="Calibri"/>
                            <w:color w:val="585858"/>
                            <w:sz w:val="18"/>
                          </w:rPr>
                          <w:t>50</w:t>
                        </w:r>
                        <w:r w:rsidR="000B024F">
                          <w:rPr>
                            <w:rFonts w:ascii="Calibri"/>
                            <w:color w:val="585858"/>
                            <w:spacing w:val="-2"/>
                            <w:sz w:val="18"/>
                          </w:rPr>
                          <w:t xml:space="preserve"> </w:t>
                        </w:r>
                        <w:r w:rsidR="000B024F">
                          <w:rPr>
                            <w:rFonts w:ascii="Calibri"/>
                            <w:color w:val="585858"/>
                            <w:sz w:val="18"/>
                          </w:rPr>
                          <w:t>ppm</w:t>
                        </w:r>
                        <w:r w:rsidR="000B024F">
                          <w:rPr>
                            <w:rFonts w:ascii="Calibri"/>
                            <w:color w:val="585858"/>
                            <w:spacing w:val="74"/>
                            <w:sz w:val="18"/>
                          </w:rPr>
                          <w:t xml:space="preserve"> </w:t>
                        </w:r>
                        <w:r w:rsidR="000B024F">
                          <w:rPr>
                            <w:rFonts w:ascii="Calibri"/>
                            <w:color w:val="585858"/>
                            <w:sz w:val="18"/>
                          </w:rPr>
                          <w:t>GA3</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z w:val="18"/>
                          </w:rPr>
                          <w:t>75</w:t>
                        </w:r>
                        <w:r w:rsidR="000B024F">
                          <w:rPr>
                            <w:rFonts w:ascii="Calibri"/>
                            <w:color w:val="585858"/>
                            <w:spacing w:val="-1"/>
                            <w:sz w:val="18"/>
                          </w:rPr>
                          <w:t xml:space="preserve"> </w:t>
                        </w:r>
                        <w:r w:rsidR="000B024F">
                          <w:rPr>
                            <w:rFonts w:ascii="Calibri"/>
                            <w:color w:val="585858"/>
                            <w:spacing w:val="-5"/>
                            <w:sz w:val="18"/>
                          </w:rPr>
                          <w:t>ppm</w:t>
                        </w:r>
                        <w:r w:rsidR="000B024F">
                          <w:rPr>
                            <w:rFonts w:ascii="Calibri"/>
                            <w:color w:val="585858"/>
                            <w:sz w:val="18"/>
                          </w:rPr>
                          <w:tab/>
                          <w:t>Ethephon</w:t>
                        </w:r>
                        <w:r w:rsidR="000B024F">
                          <w:rPr>
                            <w:rFonts w:ascii="Calibri"/>
                            <w:color w:val="585858"/>
                            <w:spacing w:val="-5"/>
                            <w:sz w:val="18"/>
                          </w:rPr>
                          <w:t xml:space="preserve"> </w:t>
                        </w:r>
                        <w:r w:rsidR="000B024F">
                          <w:rPr>
                            <w:rFonts w:ascii="Calibri"/>
                            <w:color w:val="585858"/>
                            <w:sz w:val="18"/>
                          </w:rPr>
                          <w:t>@</w:t>
                        </w:r>
                        <w:r w:rsidR="000B024F">
                          <w:rPr>
                            <w:rFonts w:ascii="Calibri"/>
                            <w:color w:val="585858"/>
                            <w:spacing w:val="34"/>
                            <w:sz w:val="18"/>
                          </w:rPr>
                          <w:t xml:space="preserve">  </w:t>
                        </w:r>
                        <w:proofErr w:type="spellStart"/>
                        <w:r w:rsidR="000B024F">
                          <w:rPr>
                            <w:rFonts w:ascii="Calibri"/>
                            <w:color w:val="585858"/>
                            <w:sz w:val="18"/>
                          </w:rPr>
                          <w:t>Ethaphon</w:t>
                        </w:r>
                        <w:proofErr w:type="spellEnd"/>
                        <w:r w:rsidR="000B024F">
                          <w:rPr>
                            <w:rFonts w:ascii="Calibri"/>
                            <w:color w:val="585858"/>
                            <w:sz w:val="18"/>
                          </w:rPr>
                          <w:t xml:space="preserve"> @</w:t>
                        </w:r>
                        <w:r w:rsidR="000B024F">
                          <w:rPr>
                            <w:rFonts w:ascii="Calibri"/>
                            <w:color w:val="585858"/>
                            <w:spacing w:val="-2"/>
                            <w:sz w:val="18"/>
                          </w:rPr>
                          <w:t xml:space="preserve"> </w:t>
                        </w:r>
                        <w:r w:rsidR="000B024F">
                          <w:rPr>
                            <w:rFonts w:ascii="Calibri"/>
                            <w:color w:val="585858"/>
                            <w:sz w:val="18"/>
                          </w:rPr>
                          <w:t>150Ethaphon</w:t>
                        </w:r>
                        <w:r w:rsidR="000B024F">
                          <w:rPr>
                            <w:rFonts w:ascii="Calibri"/>
                            <w:color w:val="585858"/>
                            <w:spacing w:val="-1"/>
                            <w:sz w:val="18"/>
                          </w:rPr>
                          <w:t xml:space="preserve"> </w:t>
                        </w:r>
                        <w:r w:rsidR="000B024F">
                          <w:rPr>
                            <w:rFonts w:ascii="Calibri"/>
                            <w:color w:val="585858"/>
                            <w:sz w:val="18"/>
                          </w:rPr>
                          <w:t>@</w:t>
                        </w:r>
                        <w:r w:rsidR="000B024F">
                          <w:rPr>
                            <w:rFonts w:ascii="Calibri"/>
                            <w:color w:val="585858"/>
                            <w:spacing w:val="-2"/>
                            <w:sz w:val="18"/>
                          </w:rPr>
                          <w:t xml:space="preserve"> </w:t>
                        </w:r>
                        <w:r w:rsidR="000B024F">
                          <w:rPr>
                            <w:rFonts w:ascii="Calibri"/>
                            <w:color w:val="585858"/>
                            <w:spacing w:val="-5"/>
                            <w:sz w:val="18"/>
                          </w:rPr>
                          <w:t>200</w:t>
                        </w:r>
                      </w:p>
                      <w:p w14:paraId="692CFFC4" w14:textId="77777777" w:rsidR="000B024F" w:rsidRDefault="000B024F" w:rsidP="000B024F">
                        <w:pPr>
                          <w:tabs>
                            <w:tab w:val="left" w:pos="10728"/>
                            <w:tab w:val="left" w:pos="11955"/>
                          </w:tabs>
                          <w:ind w:left="9345"/>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r>
                        <w:proofErr w:type="spellStart"/>
                        <w:r>
                          <w:rPr>
                            <w:rFonts w:ascii="Calibri"/>
                            <w:color w:val="585858"/>
                            <w:spacing w:val="-5"/>
                            <w:sz w:val="18"/>
                          </w:rPr>
                          <w:t>ppm</w:t>
                        </w:r>
                        <w:proofErr w:type="spellEnd"/>
                        <w:r>
                          <w:rPr>
                            <w:rFonts w:ascii="Calibri"/>
                            <w:color w:val="585858"/>
                            <w:sz w:val="18"/>
                          </w:rPr>
                          <w:tab/>
                        </w:r>
                        <w:proofErr w:type="spellStart"/>
                        <w:r>
                          <w:rPr>
                            <w:rFonts w:ascii="Calibri"/>
                            <w:color w:val="585858"/>
                            <w:spacing w:val="-5"/>
                            <w:sz w:val="18"/>
                          </w:rPr>
                          <w:t>ppm</w:t>
                        </w:r>
                        <w:proofErr w:type="spellEnd"/>
                      </w:p>
                      <w:p w14:paraId="2843F7C0" w14:textId="77777777" w:rsidR="009C0C45" w:rsidRDefault="009C0C45" w:rsidP="00CF467C">
                        <w:pPr>
                          <w:spacing w:before="38"/>
                          <w:ind w:right="12546"/>
                          <w:jc w:val="right"/>
                          <w:rPr>
                            <w:rFonts w:ascii="Calibri"/>
                            <w:sz w:val="18"/>
                          </w:rPr>
                        </w:pPr>
                      </w:p>
                      <w:p w14:paraId="1F56B667"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anchorlock/>
              </v:group>
            </w:pict>
          </mc:Fallback>
        </mc:AlternateContent>
      </w:r>
    </w:p>
    <w:p w14:paraId="7ECDDAF0" w14:textId="441CDE6A" w:rsidR="00CF467C" w:rsidRDefault="00CF467C" w:rsidP="00CF467C">
      <w:pPr>
        <w:ind w:left="8" w:right="854"/>
        <w:jc w:val="center"/>
        <w:rPr>
          <w:b/>
          <w:spacing w:val="-2"/>
          <w:sz w:val="24"/>
        </w:rPr>
      </w:pPr>
      <w:r w:rsidRPr="009E504A">
        <w:rPr>
          <w:b/>
          <w:noProof/>
          <w:sz w:val="24"/>
        </w:rPr>
        <mc:AlternateContent>
          <mc:Choice Requires="wpg">
            <w:drawing>
              <wp:anchor distT="0" distB="0" distL="0" distR="0" simplePos="0" relativeHeight="251663360" behindDoc="0" locked="0" layoutInCell="1" allowOverlap="1" wp14:anchorId="78DFF212" wp14:editId="02D49B5A">
                <wp:simplePos x="0" y="0"/>
                <wp:positionH relativeFrom="page">
                  <wp:posOffset>904875</wp:posOffset>
                </wp:positionH>
                <wp:positionV relativeFrom="paragraph">
                  <wp:posOffset>167005</wp:posOffset>
                </wp:positionV>
                <wp:extent cx="8229600" cy="2619375"/>
                <wp:effectExtent l="0" t="0" r="19050" b="28575"/>
                <wp:wrapNone/>
                <wp:docPr id="350" name="Group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29600" cy="2619375"/>
                          <a:chOff x="4762" y="4762"/>
                          <a:chExt cx="8229600" cy="1993096"/>
                        </a:xfrm>
                      </wpg:grpSpPr>
                      <wps:wsp>
                        <wps:cNvPr id="351" name="Graphic 351"/>
                        <wps:cNvSpPr/>
                        <wps:spPr>
                          <a:xfrm>
                            <a:off x="337997" y="444817"/>
                            <a:ext cx="7757159" cy="784860"/>
                          </a:xfrm>
                          <a:custGeom>
                            <a:avLst/>
                            <a:gdLst/>
                            <a:ahLst/>
                            <a:cxnLst/>
                            <a:rect l="l" t="t" r="r" b="b"/>
                            <a:pathLst>
                              <a:path w="7757159" h="784860">
                                <a:moveTo>
                                  <a:pt x="0" y="784479"/>
                                </a:moveTo>
                                <a:lnTo>
                                  <a:pt x="148348" y="784479"/>
                                </a:lnTo>
                              </a:path>
                              <a:path w="7757159" h="784860">
                                <a:moveTo>
                                  <a:pt x="283984" y="784479"/>
                                </a:moveTo>
                                <a:lnTo>
                                  <a:pt x="320560" y="784479"/>
                                </a:lnTo>
                              </a:path>
                              <a:path w="7757159" h="784860">
                                <a:moveTo>
                                  <a:pt x="456196" y="784479"/>
                                </a:moveTo>
                                <a:lnTo>
                                  <a:pt x="492772" y="784479"/>
                                </a:lnTo>
                              </a:path>
                              <a:path w="7757159" h="784860">
                                <a:moveTo>
                                  <a:pt x="626884" y="784479"/>
                                </a:moveTo>
                                <a:lnTo>
                                  <a:pt x="924064" y="784479"/>
                                </a:lnTo>
                              </a:path>
                              <a:path w="7757159" h="784860">
                                <a:moveTo>
                                  <a:pt x="1059700" y="784479"/>
                                </a:moveTo>
                                <a:lnTo>
                                  <a:pt x="1096276" y="784479"/>
                                </a:lnTo>
                              </a:path>
                              <a:path w="7757159" h="784860">
                                <a:moveTo>
                                  <a:pt x="1231912" y="784479"/>
                                </a:moveTo>
                                <a:lnTo>
                                  <a:pt x="1268488" y="784479"/>
                                </a:lnTo>
                              </a:path>
                              <a:path w="7757159" h="784860">
                                <a:moveTo>
                                  <a:pt x="1402600" y="784479"/>
                                </a:moveTo>
                                <a:lnTo>
                                  <a:pt x="1699780" y="784479"/>
                                </a:lnTo>
                              </a:path>
                              <a:path w="7757159" h="784860">
                                <a:moveTo>
                                  <a:pt x="1835416" y="784479"/>
                                </a:moveTo>
                                <a:lnTo>
                                  <a:pt x="1871992" y="784479"/>
                                </a:lnTo>
                              </a:path>
                              <a:path w="7757159" h="784860">
                                <a:moveTo>
                                  <a:pt x="2006104" y="784479"/>
                                </a:moveTo>
                                <a:lnTo>
                                  <a:pt x="2042680" y="784479"/>
                                </a:lnTo>
                              </a:path>
                              <a:path w="7757159" h="784860">
                                <a:moveTo>
                                  <a:pt x="2178316" y="784479"/>
                                </a:moveTo>
                                <a:lnTo>
                                  <a:pt x="2475496" y="784479"/>
                                </a:lnTo>
                              </a:path>
                              <a:path w="7757159" h="784860">
                                <a:moveTo>
                                  <a:pt x="2611132" y="784479"/>
                                </a:moveTo>
                                <a:lnTo>
                                  <a:pt x="2647708" y="784479"/>
                                </a:lnTo>
                              </a:path>
                              <a:path w="7757159" h="784860">
                                <a:moveTo>
                                  <a:pt x="2781820" y="784479"/>
                                </a:moveTo>
                                <a:lnTo>
                                  <a:pt x="2818396" y="784479"/>
                                </a:lnTo>
                              </a:path>
                              <a:path w="7757159" h="784860">
                                <a:moveTo>
                                  <a:pt x="2954032" y="784479"/>
                                </a:moveTo>
                                <a:lnTo>
                                  <a:pt x="3251212" y="784479"/>
                                </a:lnTo>
                              </a:path>
                              <a:path w="7757159" h="784860">
                                <a:moveTo>
                                  <a:pt x="3386848" y="784479"/>
                                </a:moveTo>
                                <a:lnTo>
                                  <a:pt x="3423424" y="784479"/>
                                </a:lnTo>
                              </a:path>
                              <a:path w="7757159" h="784860">
                                <a:moveTo>
                                  <a:pt x="3557536" y="784479"/>
                                </a:moveTo>
                                <a:lnTo>
                                  <a:pt x="3594112" y="784479"/>
                                </a:lnTo>
                              </a:path>
                              <a:path w="7757159" h="784860">
                                <a:moveTo>
                                  <a:pt x="3729748" y="784479"/>
                                </a:moveTo>
                                <a:lnTo>
                                  <a:pt x="4026928" y="784479"/>
                                </a:lnTo>
                              </a:path>
                              <a:path w="7757159" h="784860">
                                <a:moveTo>
                                  <a:pt x="4162564" y="784479"/>
                                </a:moveTo>
                                <a:lnTo>
                                  <a:pt x="4199140" y="784479"/>
                                </a:lnTo>
                              </a:path>
                              <a:path w="7757159" h="784860">
                                <a:moveTo>
                                  <a:pt x="4333252" y="784479"/>
                                </a:moveTo>
                                <a:lnTo>
                                  <a:pt x="4369828" y="784479"/>
                                </a:lnTo>
                              </a:path>
                              <a:path w="7757159" h="784860">
                                <a:moveTo>
                                  <a:pt x="4505464" y="784479"/>
                                </a:moveTo>
                                <a:lnTo>
                                  <a:pt x="4802644" y="784479"/>
                                </a:lnTo>
                              </a:path>
                              <a:path w="7757159" h="784860">
                                <a:moveTo>
                                  <a:pt x="4938280" y="784479"/>
                                </a:moveTo>
                                <a:lnTo>
                                  <a:pt x="4974856" y="784479"/>
                                </a:lnTo>
                              </a:path>
                              <a:path w="7757159" h="784860">
                                <a:moveTo>
                                  <a:pt x="5108968" y="784479"/>
                                </a:moveTo>
                                <a:lnTo>
                                  <a:pt x="5145544" y="784479"/>
                                </a:lnTo>
                              </a:path>
                              <a:path w="7757159" h="784860">
                                <a:moveTo>
                                  <a:pt x="5281180" y="784479"/>
                                </a:moveTo>
                                <a:lnTo>
                                  <a:pt x="5578360" y="784479"/>
                                </a:lnTo>
                              </a:path>
                              <a:path w="7757159" h="784860">
                                <a:moveTo>
                                  <a:pt x="5713996" y="784479"/>
                                </a:moveTo>
                                <a:lnTo>
                                  <a:pt x="5750572" y="784479"/>
                                </a:lnTo>
                              </a:path>
                              <a:path w="7757159" h="784860">
                                <a:moveTo>
                                  <a:pt x="5884684" y="784479"/>
                                </a:moveTo>
                                <a:lnTo>
                                  <a:pt x="5921260" y="784479"/>
                                </a:lnTo>
                              </a:path>
                              <a:path w="7757159" h="784860">
                                <a:moveTo>
                                  <a:pt x="6056896" y="784479"/>
                                </a:moveTo>
                                <a:lnTo>
                                  <a:pt x="6354076" y="784479"/>
                                </a:lnTo>
                              </a:path>
                              <a:path w="7757159" h="784860">
                                <a:moveTo>
                                  <a:pt x="6488188" y="784479"/>
                                </a:moveTo>
                                <a:lnTo>
                                  <a:pt x="6524764" y="784479"/>
                                </a:lnTo>
                              </a:path>
                              <a:path w="7757159" h="784860">
                                <a:moveTo>
                                  <a:pt x="6660400" y="784479"/>
                                </a:moveTo>
                                <a:lnTo>
                                  <a:pt x="6696976" y="784479"/>
                                </a:lnTo>
                              </a:path>
                              <a:path w="7757159" h="784860">
                                <a:moveTo>
                                  <a:pt x="6832612" y="784479"/>
                                </a:moveTo>
                                <a:lnTo>
                                  <a:pt x="7129792" y="784479"/>
                                </a:lnTo>
                              </a:path>
                              <a:path w="7757159" h="784860">
                                <a:moveTo>
                                  <a:pt x="7263904" y="784479"/>
                                </a:moveTo>
                                <a:lnTo>
                                  <a:pt x="7300480" y="784479"/>
                                </a:lnTo>
                              </a:path>
                              <a:path w="7757159" h="784860">
                                <a:moveTo>
                                  <a:pt x="7436116" y="784479"/>
                                </a:moveTo>
                                <a:lnTo>
                                  <a:pt x="7472692" y="784479"/>
                                </a:lnTo>
                              </a:path>
                              <a:path w="7757159" h="784860">
                                <a:moveTo>
                                  <a:pt x="7608328" y="784479"/>
                                </a:moveTo>
                                <a:lnTo>
                                  <a:pt x="7756664" y="784479"/>
                                </a:lnTo>
                              </a:path>
                              <a:path w="7757159" h="784860">
                                <a:moveTo>
                                  <a:pt x="0" y="587883"/>
                                </a:moveTo>
                                <a:lnTo>
                                  <a:pt x="148348" y="587883"/>
                                </a:lnTo>
                              </a:path>
                              <a:path w="7757159" h="784860">
                                <a:moveTo>
                                  <a:pt x="283984" y="587883"/>
                                </a:moveTo>
                                <a:lnTo>
                                  <a:pt x="320560" y="587883"/>
                                </a:lnTo>
                              </a:path>
                              <a:path w="7757159" h="784860">
                                <a:moveTo>
                                  <a:pt x="456196" y="587883"/>
                                </a:moveTo>
                                <a:lnTo>
                                  <a:pt x="492772" y="587883"/>
                                </a:lnTo>
                              </a:path>
                              <a:path w="7757159" h="784860">
                                <a:moveTo>
                                  <a:pt x="626884" y="587883"/>
                                </a:moveTo>
                                <a:lnTo>
                                  <a:pt x="924064" y="587883"/>
                                </a:lnTo>
                              </a:path>
                              <a:path w="7757159" h="784860">
                                <a:moveTo>
                                  <a:pt x="1059700" y="587883"/>
                                </a:moveTo>
                                <a:lnTo>
                                  <a:pt x="1096276" y="587883"/>
                                </a:lnTo>
                              </a:path>
                              <a:path w="7757159" h="784860">
                                <a:moveTo>
                                  <a:pt x="1231912" y="587883"/>
                                </a:moveTo>
                                <a:lnTo>
                                  <a:pt x="1268488" y="587883"/>
                                </a:lnTo>
                              </a:path>
                              <a:path w="7757159" h="784860">
                                <a:moveTo>
                                  <a:pt x="1402600" y="587883"/>
                                </a:moveTo>
                                <a:lnTo>
                                  <a:pt x="1699780" y="587883"/>
                                </a:lnTo>
                              </a:path>
                              <a:path w="7757159" h="784860">
                                <a:moveTo>
                                  <a:pt x="1835416" y="587883"/>
                                </a:moveTo>
                                <a:lnTo>
                                  <a:pt x="1871992" y="587883"/>
                                </a:lnTo>
                              </a:path>
                              <a:path w="7757159" h="784860">
                                <a:moveTo>
                                  <a:pt x="2006104" y="587883"/>
                                </a:moveTo>
                                <a:lnTo>
                                  <a:pt x="2042680" y="587883"/>
                                </a:lnTo>
                              </a:path>
                              <a:path w="7757159" h="784860">
                                <a:moveTo>
                                  <a:pt x="2178316" y="587883"/>
                                </a:moveTo>
                                <a:lnTo>
                                  <a:pt x="2475496" y="587883"/>
                                </a:lnTo>
                              </a:path>
                              <a:path w="7757159" h="784860">
                                <a:moveTo>
                                  <a:pt x="2611132" y="587883"/>
                                </a:moveTo>
                                <a:lnTo>
                                  <a:pt x="2647708" y="587883"/>
                                </a:lnTo>
                              </a:path>
                              <a:path w="7757159" h="784860">
                                <a:moveTo>
                                  <a:pt x="2781820" y="587883"/>
                                </a:moveTo>
                                <a:lnTo>
                                  <a:pt x="2818396" y="587883"/>
                                </a:lnTo>
                              </a:path>
                              <a:path w="7757159" h="784860">
                                <a:moveTo>
                                  <a:pt x="2954032" y="587883"/>
                                </a:moveTo>
                                <a:lnTo>
                                  <a:pt x="3251212" y="587883"/>
                                </a:lnTo>
                              </a:path>
                              <a:path w="7757159" h="784860">
                                <a:moveTo>
                                  <a:pt x="3386848" y="587883"/>
                                </a:moveTo>
                                <a:lnTo>
                                  <a:pt x="3423424" y="587883"/>
                                </a:lnTo>
                              </a:path>
                              <a:path w="7757159" h="784860">
                                <a:moveTo>
                                  <a:pt x="3557536" y="587883"/>
                                </a:moveTo>
                                <a:lnTo>
                                  <a:pt x="3594112" y="587883"/>
                                </a:lnTo>
                              </a:path>
                              <a:path w="7757159" h="784860">
                                <a:moveTo>
                                  <a:pt x="3729748" y="587883"/>
                                </a:moveTo>
                                <a:lnTo>
                                  <a:pt x="4026928" y="587883"/>
                                </a:lnTo>
                              </a:path>
                              <a:path w="7757159" h="784860">
                                <a:moveTo>
                                  <a:pt x="4162564" y="587883"/>
                                </a:moveTo>
                                <a:lnTo>
                                  <a:pt x="4199140" y="587883"/>
                                </a:lnTo>
                              </a:path>
                              <a:path w="7757159" h="784860">
                                <a:moveTo>
                                  <a:pt x="4333252" y="587883"/>
                                </a:moveTo>
                                <a:lnTo>
                                  <a:pt x="4369828" y="587883"/>
                                </a:lnTo>
                              </a:path>
                              <a:path w="7757159" h="784860">
                                <a:moveTo>
                                  <a:pt x="4505464" y="587883"/>
                                </a:moveTo>
                                <a:lnTo>
                                  <a:pt x="4802644" y="587883"/>
                                </a:lnTo>
                              </a:path>
                              <a:path w="7757159" h="784860">
                                <a:moveTo>
                                  <a:pt x="4938280" y="587883"/>
                                </a:moveTo>
                                <a:lnTo>
                                  <a:pt x="4974856" y="587883"/>
                                </a:lnTo>
                              </a:path>
                              <a:path w="7757159" h="784860">
                                <a:moveTo>
                                  <a:pt x="5108968" y="587883"/>
                                </a:moveTo>
                                <a:lnTo>
                                  <a:pt x="5145544" y="587883"/>
                                </a:lnTo>
                              </a:path>
                              <a:path w="7757159" h="784860">
                                <a:moveTo>
                                  <a:pt x="5281180" y="587883"/>
                                </a:moveTo>
                                <a:lnTo>
                                  <a:pt x="5578360" y="587883"/>
                                </a:lnTo>
                              </a:path>
                              <a:path w="7757159" h="784860">
                                <a:moveTo>
                                  <a:pt x="5713996" y="587883"/>
                                </a:moveTo>
                                <a:lnTo>
                                  <a:pt x="5750572" y="587883"/>
                                </a:lnTo>
                              </a:path>
                              <a:path w="7757159" h="784860">
                                <a:moveTo>
                                  <a:pt x="5884684" y="587883"/>
                                </a:moveTo>
                                <a:lnTo>
                                  <a:pt x="5921260" y="587883"/>
                                </a:lnTo>
                              </a:path>
                              <a:path w="7757159" h="784860">
                                <a:moveTo>
                                  <a:pt x="6056896" y="587883"/>
                                </a:moveTo>
                                <a:lnTo>
                                  <a:pt x="6354076" y="587883"/>
                                </a:lnTo>
                              </a:path>
                              <a:path w="7757159" h="784860">
                                <a:moveTo>
                                  <a:pt x="6488188" y="587883"/>
                                </a:moveTo>
                                <a:lnTo>
                                  <a:pt x="6524764" y="587883"/>
                                </a:lnTo>
                              </a:path>
                              <a:path w="7757159" h="784860">
                                <a:moveTo>
                                  <a:pt x="6660400" y="587883"/>
                                </a:moveTo>
                                <a:lnTo>
                                  <a:pt x="7300480" y="587883"/>
                                </a:lnTo>
                              </a:path>
                              <a:path w="7757159" h="784860">
                                <a:moveTo>
                                  <a:pt x="7436116" y="587883"/>
                                </a:moveTo>
                                <a:lnTo>
                                  <a:pt x="7472692" y="587883"/>
                                </a:lnTo>
                              </a:path>
                              <a:path w="7757159" h="784860">
                                <a:moveTo>
                                  <a:pt x="7608328" y="587883"/>
                                </a:moveTo>
                                <a:lnTo>
                                  <a:pt x="7756664" y="587883"/>
                                </a:lnTo>
                              </a:path>
                              <a:path w="7757159" h="784860">
                                <a:moveTo>
                                  <a:pt x="0" y="392811"/>
                                </a:moveTo>
                                <a:lnTo>
                                  <a:pt x="148348" y="392811"/>
                                </a:lnTo>
                              </a:path>
                              <a:path w="7757159" h="784860">
                                <a:moveTo>
                                  <a:pt x="283984" y="392811"/>
                                </a:moveTo>
                                <a:lnTo>
                                  <a:pt x="320560" y="392811"/>
                                </a:lnTo>
                              </a:path>
                              <a:path w="7757159" h="784860">
                                <a:moveTo>
                                  <a:pt x="456196" y="392811"/>
                                </a:moveTo>
                                <a:lnTo>
                                  <a:pt x="492772" y="392811"/>
                                </a:lnTo>
                              </a:path>
                              <a:path w="7757159" h="784860">
                                <a:moveTo>
                                  <a:pt x="626884" y="392811"/>
                                </a:moveTo>
                                <a:lnTo>
                                  <a:pt x="924064" y="392811"/>
                                </a:lnTo>
                              </a:path>
                              <a:path w="7757159" h="784860">
                                <a:moveTo>
                                  <a:pt x="1059700" y="392811"/>
                                </a:moveTo>
                                <a:lnTo>
                                  <a:pt x="1096276" y="392811"/>
                                </a:lnTo>
                              </a:path>
                              <a:path w="7757159" h="784860">
                                <a:moveTo>
                                  <a:pt x="1231912" y="392811"/>
                                </a:moveTo>
                                <a:lnTo>
                                  <a:pt x="1268488" y="392811"/>
                                </a:lnTo>
                              </a:path>
                              <a:path w="7757159" h="784860">
                                <a:moveTo>
                                  <a:pt x="1402600" y="392811"/>
                                </a:moveTo>
                                <a:lnTo>
                                  <a:pt x="1699780" y="392811"/>
                                </a:lnTo>
                              </a:path>
                              <a:path w="7757159" h="784860">
                                <a:moveTo>
                                  <a:pt x="1835416" y="392811"/>
                                </a:moveTo>
                                <a:lnTo>
                                  <a:pt x="1871992" y="392811"/>
                                </a:lnTo>
                              </a:path>
                              <a:path w="7757159" h="784860">
                                <a:moveTo>
                                  <a:pt x="2006104" y="392811"/>
                                </a:moveTo>
                                <a:lnTo>
                                  <a:pt x="2042680" y="392811"/>
                                </a:lnTo>
                              </a:path>
                              <a:path w="7757159" h="784860">
                                <a:moveTo>
                                  <a:pt x="2178316" y="392811"/>
                                </a:moveTo>
                                <a:lnTo>
                                  <a:pt x="2475496" y="392811"/>
                                </a:lnTo>
                              </a:path>
                              <a:path w="7757159" h="784860">
                                <a:moveTo>
                                  <a:pt x="2611132" y="392811"/>
                                </a:moveTo>
                                <a:lnTo>
                                  <a:pt x="2647708" y="392811"/>
                                </a:lnTo>
                              </a:path>
                              <a:path w="7757159" h="784860">
                                <a:moveTo>
                                  <a:pt x="2781820" y="392811"/>
                                </a:moveTo>
                                <a:lnTo>
                                  <a:pt x="2818396" y="392811"/>
                                </a:lnTo>
                              </a:path>
                              <a:path w="7757159" h="784860">
                                <a:moveTo>
                                  <a:pt x="2954032" y="392811"/>
                                </a:moveTo>
                                <a:lnTo>
                                  <a:pt x="3251212" y="392811"/>
                                </a:lnTo>
                              </a:path>
                              <a:path w="7757159" h="784860">
                                <a:moveTo>
                                  <a:pt x="3386848" y="392811"/>
                                </a:moveTo>
                                <a:lnTo>
                                  <a:pt x="3423424" y="392811"/>
                                </a:lnTo>
                              </a:path>
                              <a:path w="7757159" h="784860">
                                <a:moveTo>
                                  <a:pt x="3557536" y="392811"/>
                                </a:moveTo>
                                <a:lnTo>
                                  <a:pt x="7756664" y="392811"/>
                                </a:lnTo>
                              </a:path>
                              <a:path w="7757159" h="784860">
                                <a:moveTo>
                                  <a:pt x="0" y="196214"/>
                                </a:moveTo>
                                <a:lnTo>
                                  <a:pt x="148348" y="196214"/>
                                </a:lnTo>
                              </a:path>
                              <a:path w="7757159" h="784860">
                                <a:moveTo>
                                  <a:pt x="283984" y="196214"/>
                                </a:moveTo>
                                <a:lnTo>
                                  <a:pt x="7756664" y="196214"/>
                                </a:lnTo>
                              </a:path>
                              <a:path w="7757159" h="784860">
                                <a:moveTo>
                                  <a:pt x="0" y="0"/>
                                </a:moveTo>
                                <a:lnTo>
                                  <a:pt x="7756664" y="0"/>
                                </a:lnTo>
                              </a:path>
                            </a:pathLst>
                          </a:custGeom>
                          <a:ln w="9525">
                            <a:solidFill>
                              <a:srgbClr val="D9D9D9"/>
                            </a:solidFill>
                            <a:prstDash val="solid"/>
                          </a:ln>
                        </wps:spPr>
                        <wps:bodyPr wrap="square" lIns="0" tIns="0" rIns="0" bIns="0" rtlCol="0">
                          <a:prstTxWarp prst="textNoShape">
                            <a:avLst/>
                          </a:prstTxWarp>
                          <a:noAutofit/>
                        </wps:bodyPr>
                      </wps:wsp>
                      <wps:wsp>
                        <wps:cNvPr id="352" name="Graphic 352"/>
                        <wps:cNvSpPr/>
                        <wps:spPr>
                          <a:xfrm>
                            <a:off x="486346" y="592264"/>
                            <a:ext cx="7115809" cy="833119"/>
                          </a:xfrm>
                          <a:custGeom>
                            <a:avLst/>
                            <a:gdLst/>
                            <a:ahLst/>
                            <a:cxnLst/>
                            <a:rect l="l" t="t" r="r" b="b"/>
                            <a:pathLst>
                              <a:path w="7115809" h="833119">
                                <a:moveTo>
                                  <a:pt x="135636" y="0"/>
                                </a:moveTo>
                                <a:lnTo>
                                  <a:pt x="0" y="0"/>
                                </a:lnTo>
                                <a:lnTo>
                                  <a:pt x="0" y="832866"/>
                                </a:lnTo>
                                <a:lnTo>
                                  <a:pt x="135636" y="832866"/>
                                </a:lnTo>
                                <a:lnTo>
                                  <a:pt x="135636" y="0"/>
                                </a:lnTo>
                                <a:close/>
                              </a:path>
                              <a:path w="7115809" h="833119">
                                <a:moveTo>
                                  <a:pt x="911352" y="106680"/>
                                </a:moveTo>
                                <a:lnTo>
                                  <a:pt x="775716" y="106680"/>
                                </a:lnTo>
                                <a:lnTo>
                                  <a:pt x="775716" y="832866"/>
                                </a:lnTo>
                                <a:lnTo>
                                  <a:pt x="911352" y="832866"/>
                                </a:lnTo>
                                <a:lnTo>
                                  <a:pt x="911352" y="106680"/>
                                </a:lnTo>
                                <a:close/>
                              </a:path>
                              <a:path w="7115809" h="833119">
                                <a:moveTo>
                                  <a:pt x="1687068" y="166116"/>
                                </a:moveTo>
                                <a:lnTo>
                                  <a:pt x="1551432" y="166116"/>
                                </a:lnTo>
                                <a:lnTo>
                                  <a:pt x="1551432" y="832866"/>
                                </a:lnTo>
                                <a:lnTo>
                                  <a:pt x="1687068" y="832866"/>
                                </a:lnTo>
                                <a:lnTo>
                                  <a:pt x="1687068" y="166116"/>
                                </a:lnTo>
                                <a:close/>
                              </a:path>
                              <a:path w="7115809" h="833119">
                                <a:moveTo>
                                  <a:pt x="2462784" y="195072"/>
                                </a:moveTo>
                                <a:lnTo>
                                  <a:pt x="2327148" y="195072"/>
                                </a:lnTo>
                                <a:lnTo>
                                  <a:pt x="2327148" y="832866"/>
                                </a:lnTo>
                                <a:lnTo>
                                  <a:pt x="2462784" y="832866"/>
                                </a:lnTo>
                                <a:lnTo>
                                  <a:pt x="2462784" y="195072"/>
                                </a:lnTo>
                                <a:close/>
                              </a:path>
                              <a:path w="7115809" h="833119">
                                <a:moveTo>
                                  <a:pt x="3238500" y="225552"/>
                                </a:moveTo>
                                <a:lnTo>
                                  <a:pt x="3102864" y="225552"/>
                                </a:lnTo>
                                <a:lnTo>
                                  <a:pt x="3102864" y="832866"/>
                                </a:lnTo>
                                <a:lnTo>
                                  <a:pt x="3238500" y="832866"/>
                                </a:lnTo>
                                <a:lnTo>
                                  <a:pt x="3238500" y="225552"/>
                                </a:lnTo>
                                <a:close/>
                              </a:path>
                              <a:path w="7115809" h="833119">
                                <a:moveTo>
                                  <a:pt x="4014216" y="254508"/>
                                </a:moveTo>
                                <a:lnTo>
                                  <a:pt x="3878580" y="254508"/>
                                </a:lnTo>
                                <a:lnTo>
                                  <a:pt x="3878580" y="832866"/>
                                </a:lnTo>
                                <a:lnTo>
                                  <a:pt x="4014216" y="832866"/>
                                </a:lnTo>
                                <a:lnTo>
                                  <a:pt x="4014216" y="254508"/>
                                </a:lnTo>
                                <a:close/>
                              </a:path>
                              <a:path w="7115809" h="833119">
                                <a:moveTo>
                                  <a:pt x="4789932" y="283464"/>
                                </a:moveTo>
                                <a:lnTo>
                                  <a:pt x="4654296" y="283464"/>
                                </a:lnTo>
                                <a:lnTo>
                                  <a:pt x="4654296" y="832866"/>
                                </a:lnTo>
                                <a:lnTo>
                                  <a:pt x="4789932" y="832866"/>
                                </a:lnTo>
                                <a:lnTo>
                                  <a:pt x="4789932" y="283464"/>
                                </a:lnTo>
                                <a:close/>
                              </a:path>
                              <a:path w="7115809" h="833119">
                                <a:moveTo>
                                  <a:pt x="5565648" y="313944"/>
                                </a:moveTo>
                                <a:lnTo>
                                  <a:pt x="5430012" y="313944"/>
                                </a:lnTo>
                                <a:lnTo>
                                  <a:pt x="5430012" y="832866"/>
                                </a:lnTo>
                                <a:lnTo>
                                  <a:pt x="5565648" y="832866"/>
                                </a:lnTo>
                                <a:lnTo>
                                  <a:pt x="5565648" y="313944"/>
                                </a:lnTo>
                                <a:close/>
                              </a:path>
                              <a:path w="7115809" h="833119">
                                <a:moveTo>
                                  <a:pt x="6339840" y="323088"/>
                                </a:moveTo>
                                <a:lnTo>
                                  <a:pt x="6205728" y="323088"/>
                                </a:lnTo>
                                <a:lnTo>
                                  <a:pt x="6205728" y="832866"/>
                                </a:lnTo>
                                <a:lnTo>
                                  <a:pt x="6339840" y="832866"/>
                                </a:lnTo>
                                <a:lnTo>
                                  <a:pt x="6339840" y="323088"/>
                                </a:lnTo>
                                <a:close/>
                              </a:path>
                              <a:path w="7115809" h="833119">
                                <a:moveTo>
                                  <a:pt x="7115556" y="451104"/>
                                </a:moveTo>
                                <a:lnTo>
                                  <a:pt x="6981444" y="451104"/>
                                </a:lnTo>
                                <a:lnTo>
                                  <a:pt x="6981444" y="832866"/>
                                </a:lnTo>
                                <a:lnTo>
                                  <a:pt x="7115556" y="832866"/>
                                </a:lnTo>
                                <a:lnTo>
                                  <a:pt x="7115556" y="451104"/>
                                </a:lnTo>
                                <a:close/>
                              </a:path>
                            </a:pathLst>
                          </a:custGeom>
                          <a:solidFill>
                            <a:srgbClr val="93B6D2"/>
                          </a:solidFill>
                        </wps:spPr>
                        <wps:bodyPr wrap="square" lIns="0" tIns="0" rIns="0" bIns="0" rtlCol="0">
                          <a:prstTxWarp prst="textNoShape">
                            <a:avLst/>
                          </a:prstTxWarp>
                          <a:noAutofit/>
                        </wps:bodyPr>
                      </wps:wsp>
                      <wps:wsp>
                        <wps:cNvPr id="353" name="Graphic 353"/>
                        <wps:cNvSpPr/>
                        <wps:spPr>
                          <a:xfrm>
                            <a:off x="658558" y="669988"/>
                            <a:ext cx="7115809" cy="755650"/>
                          </a:xfrm>
                          <a:custGeom>
                            <a:avLst/>
                            <a:gdLst/>
                            <a:ahLst/>
                            <a:cxnLst/>
                            <a:rect l="l" t="t" r="r" b="b"/>
                            <a:pathLst>
                              <a:path w="7115809" h="755650">
                                <a:moveTo>
                                  <a:pt x="135636" y="0"/>
                                </a:moveTo>
                                <a:lnTo>
                                  <a:pt x="0" y="0"/>
                                </a:lnTo>
                                <a:lnTo>
                                  <a:pt x="0" y="755142"/>
                                </a:lnTo>
                                <a:lnTo>
                                  <a:pt x="135636" y="755142"/>
                                </a:lnTo>
                                <a:lnTo>
                                  <a:pt x="135636" y="0"/>
                                </a:lnTo>
                                <a:close/>
                              </a:path>
                              <a:path w="7115809" h="755650">
                                <a:moveTo>
                                  <a:pt x="911352" y="48768"/>
                                </a:moveTo>
                                <a:lnTo>
                                  <a:pt x="775716" y="48768"/>
                                </a:lnTo>
                                <a:lnTo>
                                  <a:pt x="775716" y="755142"/>
                                </a:lnTo>
                                <a:lnTo>
                                  <a:pt x="911352" y="755142"/>
                                </a:lnTo>
                                <a:lnTo>
                                  <a:pt x="911352" y="48768"/>
                                </a:lnTo>
                                <a:close/>
                              </a:path>
                              <a:path w="7115809" h="755650">
                                <a:moveTo>
                                  <a:pt x="1685544" y="88392"/>
                                </a:moveTo>
                                <a:lnTo>
                                  <a:pt x="1551432" y="88392"/>
                                </a:lnTo>
                                <a:lnTo>
                                  <a:pt x="1551432" y="755142"/>
                                </a:lnTo>
                                <a:lnTo>
                                  <a:pt x="1685544" y="755142"/>
                                </a:lnTo>
                                <a:lnTo>
                                  <a:pt x="1685544" y="88392"/>
                                </a:lnTo>
                                <a:close/>
                              </a:path>
                              <a:path w="7115809" h="755650">
                                <a:moveTo>
                                  <a:pt x="2461260" y="128016"/>
                                </a:moveTo>
                                <a:lnTo>
                                  <a:pt x="2327148" y="128016"/>
                                </a:lnTo>
                                <a:lnTo>
                                  <a:pt x="2327148" y="755142"/>
                                </a:lnTo>
                                <a:lnTo>
                                  <a:pt x="2461260" y="755142"/>
                                </a:lnTo>
                                <a:lnTo>
                                  <a:pt x="2461260" y="128016"/>
                                </a:lnTo>
                                <a:close/>
                              </a:path>
                              <a:path w="7115809" h="755650">
                                <a:moveTo>
                                  <a:pt x="3236976" y="156972"/>
                                </a:moveTo>
                                <a:lnTo>
                                  <a:pt x="3102864" y="156972"/>
                                </a:lnTo>
                                <a:lnTo>
                                  <a:pt x="3102864" y="755142"/>
                                </a:lnTo>
                                <a:lnTo>
                                  <a:pt x="3236976" y="755142"/>
                                </a:lnTo>
                                <a:lnTo>
                                  <a:pt x="3236976" y="156972"/>
                                </a:lnTo>
                                <a:close/>
                              </a:path>
                              <a:path w="7115809" h="755650">
                                <a:moveTo>
                                  <a:pt x="4012692" y="185928"/>
                                </a:moveTo>
                                <a:lnTo>
                                  <a:pt x="3878580" y="185928"/>
                                </a:lnTo>
                                <a:lnTo>
                                  <a:pt x="3878580" y="755142"/>
                                </a:lnTo>
                                <a:lnTo>
                                  <a:pt x="4012692" y="755142"/>
                                </a:lnTo>
                                <a:lnTo>
                                  <a:pt x="4012692" y="185928"/>
                                </a:lnTo>
                                <a:close/>
                              </a:path>
                              <a:path w="7115809" h="755650">
                                <a:moveTo>
                                  <a:pt x="4788408" y="216408"/>
                                </a:moveTo>
                                <a:lnTo>
                                  <a:pt x="4654296" y="216408"/>
                                </a:lnTo>
                                <a:lnTo>
                                  <a:pt x="4654296" y="755142"/>
                                </a:lnTo>
                                <a:lnTo>
                                  <a:pt x="4788408" y="755142"/>
                                </a:lnTo>
                                <a:lnTo>
                                  <a:pt x="4788408" y="216408"/>
                                </a:lnTo>
                                <a:close/>
                              </a:path>
                              <a:path w="7115809" h="755650">
                                <a:moveTo>
                                  <a:pt x="5564124" y="236220"/>
                                </a:moveTo>
                                <a:lnTo>
                                  <a:pt x="5430012" y="236220"/>
                                </a:lnTo>
                                <a:lnTo>
                                  <a:pt x="5430012" y="755142"/>
                                </a:lnTo>
                                <a:lnTo>
                                  <a:pt x="5564124" y="755142"/>
                                </a:lnTo>
                                <a:lnTo>
                                  <a:pt x="5564124" y="236220"/>
                                </a:lnTo>
                                <a:close/>
                              </a:path>
                              <a:path w="7115809" h="755650">
                                <a:moveTo>
                                  <a:pt x="6339840" y="254508"/>
                                </a:moveTo>
                                <a:lnTo>
                                  <a:pt x="6204204" y="254508"/>
                                </a:lnTo>
                                <a:lnTo>
                                  <a:pt x="6204204" y="755142"/>
                                </a:lnTo>
                                <a:lnTo>
                                  <a:pt x="6339840" y="755142"/>
                                </a:lnTo>
                                <a:lnTo>
                                  <a:pt x="6339840" y="254508"/>
                                </a:lnTo>
                                <a:close/>
                              </a:path>
                              <a:path w="7115809" h="755650">
                                <a:moveTo>
                                  <a:pt x="7115556" y="342900"/>
                                </a:moveTo>
                                <a:lnTo>
                                  <a:pt x="6979920" y="342900"/>
                                </a:lnTo>
                                <a:lnTo>
                                  <a:pt x="6979920" y="755142"/>
                                </a:lnTo>
                                <a:lnTo>
                                  <a:pt x="7115556" y="755142"/>
                                </a:lnTo>
                                <a:lnTo>
                                  <a:pt x="7115556" y="342900"/>
                                </a:lnTo>
                                <a:close/>
                              </a:path>
                            </a:pathLst>
                          </a:custGeom>
                          <a:solidFill>
                            <a:srgbClr val="DD8046"/>
                          </a:solidFill>
                        </wps:spPr>
                        <wps:bodyPr wrap="square" lIns="0" tIns="0" rIns="0" bIns="0" rtlCol="0">
                          <a:prstTxWarp prst="textNoShape">
                            <a:avLst/>
                          </a:prstTxWarp>
                          <a:noAutofit/>
                        </wps:bodyPr>
                      </wps:wsp>
                      <wps:wsp>
                        <wps:cNvPr id="354" name="Graphic 354"/>
                        <wps:cNvSpPr/>
                        <wps:spPr>
                          <a:xfrm>
                            <a:off x="830770" y="689800"/>
                            <a:ext cx="7115809" cy="735330"/>
                          </a:xfrm>
                          <a:custGeom>
                            <a:avLst/>
                            <a:gdLst/>
                            <a:ahLst/>
                            <a:cxnLst/>
                            <a:rect l="l" t="t" r="r" b="b"/>
                            <a:pathLst>
                              <a:path w="7115809" h="735330">
                                <a:moveTo>
                                  <a:pt x="134112" y="0"/>
                                </a:moveTo>
                                <a:lnTo>
                                  <a:pt x="0" y="0"/>
                                </a:lnTo>
                                <a:lnTo>
                                  <a:pt x="0" y="735330"/>
                                </a:lnTo>
                                <a:lnTo>
                                  <a:pt x="134112" y="735330"/>
                                </a:lnTo>
                                <a:lnTo>
                                  <a:pt x="134112" y="0"/>
                                </a:lnTo>
                                <a:close/>
                              </a:path>
                              <a:path w="7115809" h="735330">
                                <a:moveTo>
                                  <a:pt x="909828" y="59436"/>
                                </a:moveTo>
                                <a:lnTo>
                                  <a:pt x="775716" y="59436"/>
                                </a:lnTo>
                                <a:lnTo>
                                  <a:pt x="775716" y="735330"/>
                                </a:lnTo>
                                <a:lnTo>
                                  <a:pt x="909828" y="735330"/>
                                </a:lnTo>
                                <a:lnTo>
                                  <a:pt x="909828" y="59436"/>
                                </a:lnTo>
                                <a:close/>
                              </a:path>
                              <a:path w="7115809" h="735330">
                                <a:moveTo>
                                  <a:pt x="1685544" y="88392"/>
                                </a:moveTo>
                                <a:lnTo>
                                  <a:pt x="1549895" y="88392"/>
                                </a:lnTo>
                                <a:lnTo>
                                  <a:pt x="1549895" y="735330"/>
                                </a:lnTo>
                                <a:lnTo>
                                  <a:pt x="1685544" y="735330"/>
                                </a:lnTo>
                                <a:lnTo>
                                  <a:pt x="1685544" y="88392"/>
                                </a:lnTo>
                                <a:close/>
                              </a:path>
                              <a:path w="7115809" h="735330">
                                <a:moveTo>
                                  <a:pt x="2461260" y="117348"/>
                                </a:moveTo>
                                <a:lnTo>
                                  <a:pt x="2325624" y="117348"/>
                                </a:lnTo>
                                <a:lnTo>
                                  <a:pt x="2325624" y="735330"/>
                                </a:lnTo>
                                <a:lnTo>
                                  <a:pt x="2461260" y="735330"/>
                                </a:lnTo>
                                <a:lnTo>
                                  <a:pt x="2461260" y="117348"/>
                                </a:lnTo>
                                <a:close/>
                              </a:path>
                              <a:path w="7115809" h="735330">
                                <a:moveTo>
                                  <a:pt x="3236976" y="147828"/>
                                </a:moveTo>
                                <a:lnTo>
                                  <a:pt x="3101340" y="147828"/>
                                </a:lnTo>
                                <a:lnTo>
                                  <a:pt x="3101340" y="735330"/>
                                </a:lnTo>
                                <a:lnTo>
                                  <a:pt x="3236976" y="735330"/>
                                </a:lnTo>
                                <a:lnTo>
                                  <a:pt x="3236976" y="147828"/>
                                </a:lnTo>
                                <a:close/>
                              </a:path>
                              <a:path w="7115809" h="735330">
                                <a:moveTo>
                                  <a:pt x="4012692" y="176784"/>
                                </a:moveTo>
                                <a:lnTo>
                                  <a:pt x="3877056" y="176784"/>
                                </a:lnTo>
                                <a:lnTo>
                                  <a:pt x="3877056" y="735330"/>
                                </a:lnTo>
                                <a:lnTo>
                                  <a:pt x="4012692" y="735330"/>
                                </a:lnTo>
                                <a:lnTo>
                                  <a:pt x="4012692" y="176784"/>
                                </a:lnTo>
                                <a:close/>
                              </a:path>
                              <a:path w="7115809" h="735330">
                                <a:moveTo>
                                  <a:pt x="4788408" y="205740"/>
                                </a:moveTo>
                                <a:lnTo>
                                  <a:pt x="4652772" y="205740"/>
                                </a:lnTo>
                                <a:lnTo>
                                  <a:pt x="4652772" y="735330"/>
                                </a:lnTo>
                                <a:lnTo>
                                  <a:pt x="4788408" y="735330"/>
                                </a:lnTo>
                                <a:lnTo>
                                  <a:pt x="4788408" y="205740"/>
                                </a:lnTo>
                                <a:close/>
                              </a:path>
                              <a:path w="7115809" h="735330">
                                <a:moveTo>
                                  <a:pt x="5564124" y="225552"/>
                                </a:moveTo>
                                <a:lnTo>
                                  <a:pt x="5428488" y="225552"/>
                                </a:lnTo>
                                <a:lnTo>
                                  <a:pt x="5428488" y="735330"/>
                                </a:lnTo>
                                <a:lnTo>
                                  <a:pt x="5564124" y="735330"/>
                                </a:lnTo>
                                <a:lnTo>
                                  <a:pt x="5564124" y="225552"/>
                                </a:lnTo>
                                <a:close/>
                              </a:path>
                              <a:path w="7115809" h="735330">
                                <a:moveTo>
                                  <a:pt x="6339840" y="342900"/>
                                </a:moveTo>
                                <a:lnTo>
                                  <a:pt x="6204204" y="342900"/>
                                </a:lnTo>
                                <a:lnTo>
                                  <a:pt x="6204204" y="735330"/>
                                </a:lnTo>
                                <a:lnTo>
                                  <a:pt x="6339840" y="735330"/>
                                </a:lnTo>
                                <a:lnTo>
                                  <a:pt x="6339840" y="342900"/>
                                </a:lnTo>
                                <a:close/>
                              </a:path>
                              <a:path w="7115809" h="735330">
                                <a:moveTo>
                                  <a:pt x="7115556" y="333756"/>
                                </a:moveTo>
                                <a:lnTo>
                                  <a:pt x="6979920" y="333756"/>
                                </a:lnTo>
                                <a:lnTo>
                                  <a:pt x="6979920" y="735330"/>
                                </a:lnTo>
                                <a:lnTo>
                                  <a:pt x="7115556" y="735330"/>
                                </a:lnTo>
                                <a:lnTo>
                                  <a:pt x="7115556" y="333756"/>
                                </a:lnTo>
                                <a:close/>
                              </a:path>
                            </a:pathLst>
                          </a:custGeom>
                          <a:solidFill>
                            <a:srgbClr val="A4AB81"/>
                          </a:solidFill>
                        </wps:spPr>
                        <wps:bodyPr wrap="square" lIns="0" tIns="0" rIns="0" bIns="0" rtlCol="0">
                          <a:prstTxWarp prst="textNoShape">
                            <a:avLst/>
                          </a:prstTxWarp>
                          <a:noAutofit/>
                        </wps:bodyPr>
                      </wps:wsp>
                      <wps:wsp>
                        <wps:cNvPr id="355" name="Graphic 355"/>
                        <wps:cNvSpPr/>
                        <wps:spPr>
                          <a:xfrm>
                            <a:off x="337997" y="1425130"/>
                            <a:ext cx="7757159" cy="1270"/>
                          </a:xfrm>
                          <a:custGeom>
                            <a:avLst/>
                            <a:gdLst/>
                            <a:ahLst/>
                            <a:cxnLst/>
                            <a:rect l="l" t="t" r="r" b="b"/>
                            <a:pathLst>
                              <a:path w="7757159">
                                <a:moveTo>
                                  <a:pt x="0" y="0"/>
                                </a:moveTo>
                                <a:lnTo>
                                  <a:pt x="7756664" y="0"/>
                                </a:lnTo>
                              </a:path>
                            </a:pathLst>
                          </a:custGeom>
                          <a:ln w="9525">
                            <a:solidFill>
                              <a:srgbClr val="D9D9D9"/>
                            </a:solidFill>
                            <a:prstDash val="solid"/>
                          </a:ln>
                        </wps:spPr>
                        <wps:bodyPr wrap="square" lIns="0" tIns="0" rIns="0" bIns="0" rtlCol="0">
                          <a:prstTxWarp prst="textNoShape">
                            <a:avLst/>
                          </a:prstTxWarp>
                          <a:noAutofit/>
                        </wps:bodyPr>
                      </wps:wsp>
                      <wps:wsp>
                        <wps:cNvPr id="356" name="Graphic 356"/>
                        <wps:cNvSpPr/>
                        <wps:spPr>
                          <a:xfrm>
                            <a:off x="2907220"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3B6D2"/>
                          </a:solidFill>
                        </wps:spPr>
                        <wps:bodyPr wrap="square" lIns="0" tIns="0" rIns="0" bIns="0" rtlCol="0">
                          <a:prstTxWarp prst="textNoShape">
                            <a:avLst/>
                          </a:prstTxWarp>
                          <a:noAutofit/>
                        </wps:bodyPr>
                      </wps:wsp>
                      <wps:wsp>
                        <wps:cNvPr id="357" name="Graphic 357"/>
                        <wps:cNvSpPr/>
                        <wps:spPr>
                          <a:xfrm>
                            <a:off x="3722941"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DD8046"/>
                          </a:solidFill>
                        </wps:spPr>
                        <wps:bodyPr wrap="square" lIns="0" tIns="0" rIns="0" bIns="0" rtlCol="0">
                          <a:prstTxWarp prst="textNoShape">
                            <a:avLst/>
                          </a:prstTxWarp>
                          <a:noAutofit/>
                        </wps:bodyPr>
                      </wps:wsp>
                      <wps:wsp>
                        <wps:cNvPr id="358" name="Graphic 358"/>
                        <wps:cNvSpPr/>
                        <wps:spPr>
                          <a:xfrm>
                            <a:off x="4625276" y="193499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B81"/>
                          </a:solidFill>
                        </wps:spPr>
                        <wps:bodyPr wrap="square" lIns="0" tIns="0" rIns="0" bIns="0" rtlCol="0">
                          <a:prstTxWarp prst="textNoShape">
                            <a:avLst/>
                          </a:prstTxWarp>
                          <a:noAutofit/>
                        </wps:bodyPr>
                      </wps:wsp>
                      <wps:wsp>
                        <wps:cNvPr id="359" name="Textbox 359"/>
                        <wps:cNvSpPr txBox="1"/>
                        <wps:spPr>
                          <a:xfrm>
                            <a:off x="4762" y="4762"/>
                            <a:ext cx="8229600" cy="1993096"/>
                          </a:xfrm>
                          <a:prstGeom prst="rect">
                            <a:avLst/>
                          </a:prstGeom>
                          <a:ln w="9525">
                            <a:solidFill>
                              <a:srgbClr val="D9D9D9"/>
                            </a:solidFill>
                            <a:prstDash val="solid"/>
                          </a:ln>
                        </wps:spPr>
                        <wps:txbx>
                          <w:txbxContent>
                            <w:p w14:paraId="0DE5E056" w14:textId="77777777" w:rsidR="009C0C45" w:rsidRDefault="009C0C45" w:rsidP="00CF467C">
                              <w:pPr>
                                <w:spacing w:before="143"/>
                                <w:ind w:left="213" w:right="217"/>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8"/>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5"/>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5"/>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7"/>
                                  <w:sz w:val="24"/>
                                </w:rPr>
                                <w:t xml:space="preserve"> </w:t>
                              </w:r>
                              <w:r>
                                <w:rPr>
                                  <w:rFonts w:ascii="Calibri"/>
                                  <w:b/>
                                  <w:color w:val="585858"/>
                                  <w:sz w:val="24"/>
                                </w:rPr>
                                <w:t>1000</w:t>
                              </w:r>
                              <w:r>
                                <w:rPr>
                                  <w:rFonts w:ascii="Calibri"/>
                                  <w:b/>
                                  <w:color w:val="585858"/>
                                  <w:spacing w:val="-6"/>
                                  <w:sz w:val="24"/>
                                </w:rPr>
                                <w:t xml:space="preserve"> </w:t>
                              </w:r>
                              <w:r>
                                <w:rPr>
                                  <w:rFonts w:ascii="Calibri"/>
                                  <w:b/>
                                  <w:color w:val="585858"/>
                                  <w:sz w:val="24"/>
                                </w:rPr>
                                <w:t>Seed</w:t>
                              </w:r>
                              <w:r>
                                <w:rPr>
                                  <w:rFonts w:ascii="Calibri"/>
                                  <w:b/>
                                  <w:color w:val="585858"/>
                                  <w:spacing w:val="-1"/>
                                  <w:sz w:val="24"/>
                                </w:rPr>
                                <w:t xml:space="preserve"> </w:t>
                              </w:r>
                              <w:r>
                                <w:rPr>
                                  <w:rFonts w:ascii="Calibri"/>
                                  <w:b/>
                                  <w:color w:val="585858"/>
                                  <w:sz w:val="24"/>
                                </w:rPr>
                                <w:t>Weight</w:t>
                              </w:r>
                              <w:r>
                                <w:rPr>
                                  <w:rFonts w:ascii="Calibri"/>
                                  <w:b/>
                                  <w:color w:val="585858"/>
                                  <w:spacing w:val="-4"/>
                                  <w:sz w:val="24"/>
                                </w:rPr>
                                <w:t xml:space="preserve"> </w:t>
                              </w:r>
                              <w:r>
                                <w:rPr>
                                  <w:rFonts w:ascii="Calibri"/>
                                  <w:b/>
                                  <w:color w:val="585858"/>
                                  <w:sz w:val="24"/>
                                </w:rPr>
                                <w:t>in</w:t>
                              </w:r>
                              <w:r>
                                <w:rPr>
                                  <w:rFonts w:ascii="Calibri"/>
                                  <w:b/>
                                  <w:color w:val="585858"/>
                                  <w:spacing w:val="46"/>
                                  <w:sz w:val="24"/>
                                </w:rPr>
                                <w:t xml:space="preserve"> </w:t>
                              </w:r>
                              <w:r>
                                <w:rPr>
                                  <w:rFonts w:ascii="Calibri"/>
                                  <w:b/>
                                  <w:color w:val="585858"/>
                                  <w:spacing w:val="-2"/>
                                  <w:sz w:val="24"/>
                                </w:rPr>
                                <w:t>tomato</w:t>
                              </w:r>
                            </w:p>
                            <w:p w14:paraId="46DC027B" w14:textId="77777777" w:rsidR="009C0C45" w:rsidRDefault="009C0C45" w:rsidP="00CF467C">
                              <w:pPr>
                                <w:spacing w:before="130"/>
                                <w:ind w:right="12592"/>
                                <w:jc w:val="right"/>
                                <w:rPr>
                                  <w:rFonts w:ascii="Calibri"/>
                                  <w:sz w:val="18"/>
                                </w:rPr>
                              </w:pPr>
                              <w:r>
                                <w:rPr>
                                  <w:rFonts w:ascii="Calibri"/>
                                  <w:color w:val="585858"/>
                                  <w:spacing w:val="-5"/>
                                  <w:sz w:val="18"/>
                                </w:rPr>
                                <w:t>3.2</w:t>
                              </w:r>
                            </w:p>
                            <w:p w14:paraId="01580E37" w14:textId="77777777" w:rsidR="009C0C45" w:rsidRDefault="009C0C45" w:rsidP="00CF467C">
                              <w:pPr>
                                <w:spacing w:before="89"/>
                                <w:ind w:right="12592"/>
                                <w:jc w:val="right"/>
                                <w:rPr>
                                  <w:rFonts w:ascii="Calibri"/>
                                  <w:sz w:val="18"/>
                                </w:rPr>
                              </w:pPr>
                              <w:r>
                                <w:rPr>
                                  <w:rFonts w:ascii="Calibri"/>
                                  <w:color w:val="585858"/>
                                  <w:spacing w:val="-10"/>
                                  <w:sz w:val="18"/>
                                </w:rPr>
                                <w:t>3</w:t>
                              </w:r>
                            </w:p>
                            <w:p w14:paraId="2A260C2E" w14:textId="77777777" w:rsidR="009C0C45" w:rsidRDefault="009C0C45" w:rsidP="00CF467C">
                              <w:pPr>
                                <w:spacing w:before="89"/>
                                <w:ind w:right="12592"/>
                                <w:jc w:val="right"/>
                                <w:rPr>
                                  <w:rFonts w:ascii="Calibri"/>
                                  <w:sz w:val="18"/>
                                </w:rPr>
                              </w:pPr>
                              <w:r>
                                <w:rPr>
                                  <w:rFonts w:ascii="Calibri"/>
                                  <w:color w:val="585858"/>
                                  <w:spacing w:val="-5"/>
                                  <w:sz w:val="18"/>
                                </w:rPr>
                                <w:t>2.8</w:t>
                              </w:r>
                            </w:p>
                            <w:p w14:paraId="10ADFD08" w14:textId="77777777" w:rsidR="009C0C45" w:rsidRDefault="009C0C45" w:rsidP="00CF467C">
                              <w:pPr>
                                <w:spacing w:before="89"/>
                                <w:ind w:right="12592"/>
                                <w:jc w:val="right"/>
                                <w:rPr>
                                  <w:rFonts w:ascii="Calibri"/>
                                  <w:sz w:val="18"/>
                                </w:rPr>
                              </w:pPr>
                              <w:r>
                                <w:rPr>
                                  <w:rFonts w:ascii="Calibri"/>
                                  <w:color w:val="585858"/>
                                  <w:spacing w:val="-5"/>
                                  <w:sz w:val="18"/>
                                </w:rPr>
                                <w:t>2.6</w:t>
                              </w:r>
                            </w:p>
                            <w:p w14:paraId="7DD0E359" w14:textId="77777777" w:rsidR="009C0C45" w:rsidRDefault="009C0C45" w:rsidP="00CF467C">
                              <w:pPr>
                                <w:spacing w:before="89"/>
                                <w:ind w:right="12592"/>
                                <w:jc w:val="right"/>
                                <w:rPr>
                                  <w:rFonts w:ascii="Calibri"/>
                                  <w:sz w:val="18"/>
                                </w:rPr>
                              </w:pPr>
                              <w:r>
                                <w:rPr>
                                  <w:rFonts w:ascii="Calibri"/>
                                  <w:color w:val="585858"/>
                                  <w:spacing w:val="-5"/>
                                  <w:sz w:val="18"/>
                                </w:rPr>
                                <w:t>2.4</w:t>
                              </w:r>
                            </w:p>
                            <w:p w14:paraId="51AEC1CF" w14:textId="77777777" w:rsidR="009C0C45" w:rsidRDefault="009C0C45" w:rsidP="00CF467C">
                              <w:pPr>
                                <w:spacing w:before="89"/>
                                <w:ind w:right="12592"/>
                                <w:jc w:val="right"/>
                                <w:rPr>
                                  <w:rFonts w:ascii="Calibri"/>
                                  <w:sz w:val="18"/>
                                </w:rPr>
                              </w:pPr>
                              <w:r>
                                <w:rPr>
                                  <w:rFonts w:ascii="Calibri"/>
                                  <w:color w:val="585858"/>
                                  <w:spacing w:val="-5"/>
                                  <w:sz w:val="18"/>
                                </w:rPr>
                                <w:t>2.2</w:t>
                              </w:r>
                            </w:p>
                            <w:p w14:paraId="384DF6CB" w14:textId="77777777" w:rsidR="009C0C45" w:rsidRDefault="009C0C45" w:rsidP="00CF467C">
                              <w:pPr>
                                <w:tabs>
                                  <w:tab w:val="left" w:pos="1788"/>
                                  <w:tab w:val="left" w:pos="9223"/>
                                  <w:tab w:val="left" w:pos="10447"/>
                                  <w:tab w:val="left" w:pos="11668"/>
                                </w:tabs>
                                <w:spacing w:before="14"/>
                                <w:ind w:left="856"/>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5"/>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8"/>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2201A65C" w14:textId="77777777" w:rsidR="009C0C45" w:rsidRDefault="009C0C45" w:rsidP="00CF467C">
                              <w:pPr>
                                <w:tabs>
                                  <w:tab w:val="left" w:pos="10578"/>
                                  <w:tab w:val="left" w:pos="11800"/>
                                </w:tabs>
                                <w:ind w:left="9356"/>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457DE61"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8DFF212" id="Group 350" o:spid="_x0000_s1116" style="position:absolute;left:0;text-align:left;margin-left:71.25pt;margin-top:13.15pt;width:9in;height:206.25pt;z-index:251663360;mso-wrap-distance-left:0;mso-wrap-distance-right:0;mso-position-horizontal-relative:page;mso-position-vertical-relative:text;mso-width-relative:margin;mso-height-relative:margin" coordorigin="47,47" coordsize="82296,19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">
                <v:shape id="Graphic 351" o:spid="_x0000_s1117" style="position:absolute;left:3379;top:4448;width:77572;height:7848;visibility:visible;mso-wrap-style:square;v-text-anchor:top" coordsize="7757159,7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" path="m,784479r148348,em283984,784479r36576,em456196,784479r36576,em626884,784479r297180,em1059700,784479r36576,em1231912,784479r36576,em1402600,784479r297180,em1835416,784479r36576,em2006104,784479r36576,em2178316,784479r297180,em2611132,784479r36576,em2781820,784479r36576,em2954032,784479r297180,em3386848,784479r36576,em3557536,784479r36576,em3729748,784479r297180,em4162564,784479r36576,em4333252,784479r36576,em4505464,784479r297180,em4938280,784479r36576,em5108968,784479r36576,em5281180,784479r297180,em5713996,784479r36576,em5884684,784479r36576,em6056896,784479r297180,em6488188,784479r36576,em6660400,784479r36576,em6832612,784479r297180,em7263904,784479r36576,em7436116,784479r36576,em7608328,784479r148336,em,587883r148348,em283984,587883r36576,em456196,587883r36576,em626884,587883r297180,em1059700,587883r36576,em1231912,587883r36576,em1402600,587883r297180,em1835416,587883r36576,em2006104,587883r36576,em2178316,587883r297180,em2611132,587883r36576,em2781820,587883r36576,em2954032,587883r297180,em3386848,587883r36576,em3557536,587883r36576,em3729748,587883r297180,em4162564,587883r36576,em4333252,587883r36576,em4505464,587883r297180,em4938280,587883r36576,em5108968,587883r36576,em5281180,587883r297180,em5713996,587883r36576,em5884684,587883r36576,em6056896,587883r297180,em6488188,587883r36576,em6660400,587883r640080,em7436116,587883r36576,em7608328,587883r148336,em,392811r148348,em283984,392811r36576,em456196,392811r36576,em626884,392811r297180,em1059700,392811r36576,em1231912,392811r36576,em1402600,392811r297180,em1835416,392811r36576,em2006104,392811r36576,em2178316,392811r297180,em2611132,392811r36576,em2781820,392811r36576,em2954032,392811r297180,em3386848,392811r36576,em3557536,392811r4199128,em,196214r148348,em283984,196214r7472680,em,l7756664,e" filled="f" strokecolor="#d9d9d9">
                  <v:path arrowok="t"/>
                </v:shape>
                <v:shape id="Graphic 352" o:spid="_x0000_s1118" style="position:absolute;left:4863;top:5922;width:71158;height:8331;visibility:visible;mso-wrap-style:square;v-text-anchor:top" coordsize="7115809,8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" path="m135636,l,,,832866r135636,l135636,xem911352,106680r-135636,l775716,832866r135636,l911352,106680xem1687068,166116r-135636,l1551432,832866r135636,l1687068,166116xem2462784,195072r-135636,l2327148,832866r135636,l2462784,195072xem3238500,225552r-135636,l3102864,832866r135636,l3238500,225552xem4014216,254508r-135636,l3878580,832866r135636,l4014216,254508xem4789932,283464r-135636,l4654296,832866r135636,l4789932,283464xem5565648,313944r-135636,l5430012,832866r135636,l5565648,313944xem6339840,323088r-134112,l6205728,832866r134112,l6339840,323088xem7115556,451104r-134112,l6981444,832866r134112,l7115556,451104xe" fillcolor="#93b6d2" stroked="f">
                  <v:path arrowok="t"/>
                </v:shape>
                <v:shape id="Graphic 353" o:spid="_x0000_s1119" style="position:absolute;left:6585;top:6699;width:71158;height:7557;visibility:visible;mso-wrap-style:square;v-text-anchor:top" coordsize="7115809,75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" path="m135636,l,,,755142r135636,l135636,xem911352,48768r-135636,l775716,755142r135636,l911352,48768xem1685544,88392r-134112,l1551432,755142r134112,l1685544,88392xem2461260,128016r-134112,l2327148,755142r134112,l2461260,128016xem3236976,156972r-134112,l3102864,755142r134112,l3236976,156972xem4012692,185928r-134112,l3878580,755142r134112,l4012692,185928xem4788408,216408r-134112,l4654296,755142r134112,l4788408,216408xem5564124,236220r-134112,l5430012,755142r134112,l5564124,236220xem6339840,254508r-135636,l6204204,755142r135636,l6339840,254508xem7115556,342900r-135636,l6979920,755142r135636,l7115556,342900xe" fillcolor="#dd8046" stroked="f">
                  <v:path arrowok="t"/>
                </v:shape>
                <v:shape id="Graphic 354" o:spid="_x0000_s1120" style="position:absolute;left:8307;top:6898;width:71158;height:7353;visibility:visible;mso-wrap-style:square;v-text-anchor:top" coordsize="7115809,7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" path="m134112,l,,,735330r134112,l134112,xem909828,59436r-134112,l775716,735330r134112,l909828,59436xem1685544,88392r-135649,l1549895,735330r135649,l1685544,88392xem2461260,117348r-135636,l2325624,735330r135636,l2461260,117348xem3236976,147828r-135636,l3101340,735330r135636,l3236976,147828xem4012692,176784r-135636,l3877056,735330r135636,l4012692,176784xem4788408,205740r-135636,l4652772,735330r135636,l4788408,205740xem5564124,225552r-135636,l5428488,735330r135636,l5564124,225552xem6339840,342900r-135636,l6204204,735330r135636,l6339840,342900xem7115556,333756r-135636,l6979920,735330r135636,l7115556,333756xe" fillcolor="#a4ab81" stroked="f">
                  <v:path arrowok="t"/>
                </v:shape>
                <v:shape id="Graphic 355" o:spid="_x0000_s1121" style="position:absolute;left:3379;top:14251;width:77572;height:13;visibility:visible;mso-wrap-style:square;v-text-anchor:top" coordsize="77571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" path="m,l7756664,e" filled="f" strokecolor="#d9d9d9">
                  <v:path arrowok="t"/>
                </v:shape>
                <v:shape id="Graphic 356" o:spid="_x0000_s1122" style="position:absolute;left:29072;top:19349;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" path="m62779,l,,,62779r62779,l62779,xe" fillcolor="#93b6d2" stroked="f">
                  <v:path arrowok="t"/>
                </v:shape>
                <v:shape id="Graphic 357" o:spid="_x0000_s1123" style="position:absolute;left:37229;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" path="m62779,l,,,62779r62779,l62779,xe" fillcolor="#dd8046" stroked="f">
                  <v:path arrowok="t"/>
                </v:shape>
                <v:shape id="Graphic 358" o:spid="_x0000_s1124" style="position:absolute;left:46252;top:19349;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" path="m62779,l,,,62779r62779,l62779,xe" fillcolor="#a4ab81" stroked="f">
                  <v:path arrowok="t"/>
                </v:shape>
                <v:shape id="Textbox 359" o:spid="_x0000_s1125" type="#_x0000_t202" style="position:absolute;left:47;top:47;width:82296;height:19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" filled="f" strokecolor="#d9d9d9">
                  <v:textbox inset="0,0,0,0">
                    <w:txbxContent>
                      <w:p w14:paraId="0DE5E056" w14:textId="77777777" w:rsidR="009C0C45" w:rsidRDefault="009C0C45" w:rsidP="00CF467C">
                        <w:pPr>
                          <w:spacing w:before="143"/>
                          <w:ind w:left="213" w:right="217"/>
                          <w:jc w:val="center"/>
                          <w:rPr>
                            <w:rFonts w:ascii="Calibri"/>
                            <w:b/>
                            <w:sz w:val="24"/>
                          </w:rPr>
                        </w:pPr>
                        <w:r>
                          <w:rPr>
                            <w:rFonts w:ascii="Calibri"/>
                            <w:b/>
                            <w:color w:val="585858"/>
                            <w:sz w:val="24"/>
                          </w:rPr>
                          <w:t>Effect</w:t>
                        </w:r>
                        <w:r>
                          <w:rPr>
                            <w:rFonts w:ascii="Calibri"/>
                            <w:b/>
                            <w:color w:val="585858"/>
                            <w:spacing w:val="-5"/>
                            <w:sz w:val="24"/>
                          </w:rPr>
                          <w:t xml:space="preserve"> </w:t>
                        </w:r>
                        <w:r>
                          <w:rPr>
                            <w:rFonts w:ascii="Calibri"/>
                            <w:b/>
                            <w:color w:val="585858"/>
                            <w:sz w:val="24"/>
                          </w:rPr>
                          <w:t>of</w:t>
                        </w:r>
                        <w:r>
                          <w:rPr>
                            <w:rFonts w:ascii="Calibri"/>
                            <w:b/>
                            <w:color w:val="585858"/>
                            <w:spacing w:val="-4"/>
                            <w:sz w:val="24"/>
                          </w:rPr>
                          <w:t xml:space="preserve"> </w:t>
                        </w:r>
                        <w:r>
                          <w:rPr>
                            <w:rFonts w:ascii="Calibri"/>
                            <w:b/>
                            <w:color w:val="585858"/>
                            <w:sz w:val="24"/>
                          </w:rPr>
                          <w:t>different</w:t>
                        </w:r>
                        <w:r>
                          <w:rPr>
                            <w:rFonts w:ascii="Calibri"/>
                            <w:b/>
                            <w:color w:val="585858"/>
                            <w:spacing w:val="-8"/>
                            <w:sz w:val="24"/>
                          </w:rPr>
                          <w:t xml:space="preserve"> </w:t>
                        </w:r>
                        <w:r>
                          <w:rPr>
                            <w:rFonts w:ascii="Calibri"/>
                            <w:b/>
                            <w:color w:val="585858"/>
                            <w:sz w:val="24"/>
                          </w:rPr>
                          <w:t>levels</w:t>
                        </w:r>
                        <w:r>
                          <w:rPr>
                            <w:rFonts w:ascii="Calibri"/>
                            <w:b/>
                            <w:color w:val="585858"/>
                            <w:spacing w:val="-5"/>
                            <w:sz w:val="24"/>
                          </w:rPr>
                          <w:t xml:space="preserve"> </w:t>
                        </w:r>
                        <w:r>
                          <w:rPr>
                            <w:rFonts w:ascii="Calibri"/>
                            <w:b/>
                            <w:color w:val="585858"/>
                            <w:sz w:val="24"/>
                          </w:rPr>
                          <w:t>of</w:t>
                        </w:r>
                        <w:r>
                          <w:rPr>
                            <w:rFonts w:ascii="Calibri"/>
                            <w:b/>
                            <w:color w:val="585858"/>
                            <w:spacing w:val="-5"/>
                            <w:sz w:val="24"/>
                          </w:rPr>
                          <w:t xml:space="preserve"> </w:t>
                        </w:r>
                        <w:r>
                          <w:rPr>
                            <w:rFonts w:ascii="Calibri"/>
                            <w:b/>
                            <w:color w:val="585858"/>
                            <w:sz w:val="24"/>
                          </w:rPr>
                          <w:t>PGRs</w:t>
                        </w:r>
                        <w:r>
                          <w:rPr>
                            <w:rFonts w:ascii="Calibri"/>
                            <w:b/>
                            <w:color w:val="585858"/>
                            <w:spacing w:val="-3"/>
                            <w:sz w:val="24"/>
                          </w:rPr>
                          <w:t xml:space="preserve"> </w:t>
                        </w:r>
                        <w:r>
                          <w:rPr>
                            <w:rFonts w:ascii="Calibri"/>
                            <w:b/>
                            <w:color w:val="585858"/>
                            <w:sz w:val="24"/>
                          </w:rPr>
                          <w:t>and</w:t>
                        </w:r>
                        <w:r>
                          <w:rPr>
                            <w:rFonts w:ascii="Calibri"/>
                            <w:b/>
                            <w:color w:val="585858"/>
                            <w:spacing w:val="-5"/>
                            <w:sz w:val="24"/>
                          </w:rPr>
                          <w:t xml:space="preserve"> </w:t>
                        </w:r>
                        <w:r>
                          <w:rPr>
                            <w:rFonts w:ascii="Calibri"/>
                            <w:b/>
                            <w:color w:val="585858"/>
                            <w:sz w:val="24"/>
                          </w:rPr>
                          <w:t>micronutrient</w:t>
                        </w:r>
                        <w:r>
                          <w:rPr>
                            <w:rFonts w:ascii="Calibri"/>
                            <w:b/>
                            <w:color w:val="585858"/>
                            <w:spacing w:val="-11"/>
                            <w:sz w:val="24"/>
                          </w:rPr>
                          <w:t xml:space="preserve"> </w:t>
                        </w:r>
                        <w:r>
                          <w:rPr>
                            <w:rFonts w:ascii="Calibri"/>
                            <w:b/>
                            <w:color w:val="585858"/>
                            <w:sz w:val="24"/>
                          </w:rPr>
                          <w:t>on</w:t>
                        </w:r>
                        <w:r>
                          <w:rPr>
                            <w:rFonts w:ascii="Calibri"/>
                            <w:b/>
                            <w:color w:val="585858"/>
                            <w:spacing w:val="47"/>
                            <w:sz w:val="24"/>
                          </w:rPr>
                          <w:t xml:space="preserve"> </w:t>
                        </w:r>
                        <w:r>
                          <w:rPr>
                            <w:rFonts w:ascii="Calibri"/>
                            <w:b/>
                            <w:color w:val="585858"/>
                            <w:sz w:val="24"/>
                          </w:rPr>
                          <w:t>1000</w:t>
                        </w:r>
                        <w:r>
                          <w:rPr>
                            <w:rFonts w:ascii="Calibri"/>
                            <w:b/>
                            <w:color w:val="585858"/>
                            <w:spacing w:val="-6"/>
                            <w:sz w:val="24"/>
                          </w:rPr>
                          <w:t xml:space="preserve"> </w:t>
                        </w:r>
                        <w:r>
                          <w:rPr>
                            <w:rFonts w:ascii="Calibri"/>
                            <w:b/>
                            <w:color w:val="585858"/>
                            <w:sz w:val="24"/>
                          </w:rPr>
                          <w:t>Seed</w:t>
                        </w:r>
                        <w:r>
                          <w:rPr>
                            <w:rFonts w:ascii="Calibri"/>
                            <w:b/>
                            <w:color w:val="585858"/>
                            <w:spacing w:val="-1"/>
                            <w:sz w:val="24"/>
                          </w:rPr>
                          <w:t xml:space="preserve"> </w:t>
                        </w:r>
                        <w:r>
                          <w:rPr>
                            <w:rFonts w:ascii="Calibri"/>
                            <w:b/>
                            <w:color w:val="585858"/>
                            <w:sz w:val="24"/>
                          </w:rPr>
                          <w:t>Weight</w:t>
                        </w:r>
                        <w:r>
                          <w:rPr>
                            <w:rFonts w:ascii="Calibri"/>
                            <w:b/>
                            <w:color w:val="585858"/>
                            <w:spacing w:val="-4"/>
                            <w:sz w:val="24"/>
                          </w:rPr>
                          <w:t xml:space="preserve"> </w:t>
                        </w:r>
                        <w:r>
                          <w:rPr>
                            <w:rFonts w:ascii="Calibri"/>
                            <w:b/>
                            <w:color w:val="585858"/>
                            <w:sz w:val="24"/>
                          </w:rPr>
                          <w:t>in</w:t>
                        </w:r>
                        <w:r>
                          <w:rPr>
                            <w:rFonts w:ascii="Calibri"/>
                            <w:b/>
                            <w:color w:val="585858"/>
                            <w:spacing w:val="46"/>
                            <w:sz w:val="24"/>
                          </w:rPr>
                          <w:t xml:space="preserve"> </w:t>
                        </w:r>
                        <w:r>
                          <w:rPr>
                            <w:rFonts w:ascii="Calibri"/>
                            <w:b/>
                            <w:color w:val="585858"/>
                            <w:spacing w:val="-2"/>
                            <w:sz w:val="24"/>
                          </w:rPr>
                          <w:t>tomato</w:t>
                        </w:r>
                      </w:p>
                      <w:p w14:paraId="46DC027B" w14:textId="77777777" w:rsidR="009C0C45" w:rsidRDefault="009C0C45" w:rsidP="00CF467C">
                        <w:pPr>
                          <w:spacing w:before="130"/>
                          <w:ind w:right="12592"/>
                          <w:jc w:val="right"/>
                          <w:rPr>
                            <w:rFonts w:ascii="Calibri"/>
                            <w:sz w:val="18"/>
                          </w:rPr>
                        </w:pPr>
                        <w:r>
                          <w:rPr>
                            <w:rFonts w:ascii="Calibri"/>
                            <w:color w:val="585858"/>
                            <w:spacing w:val="-5"/>
                            <w:sz w:val="18"/>
                          </w:rPr>
                          <w:t>3.2</w:t>
                        </w:r>
                      </w:p>
                      <w:p w14:paraId="01580E37" w14:textId="77777777" w:rsidR="009C0C45" w:rsidRDefault="009C0C45" w:rsidP="00CF467C">
                        <w:pPr>
                          <w:spacing w:before="89"/>
                          <w:ind w:right="12592"/>
                          <w:jc w:val="right"/>
                          <w:rPr>
                            <w:rFonts w:ascii="Calibri"/>
                            <w:sz w:val="18"/>
                          </w:rPr>
                        </w:pPr>
                        <w:r>
                          <w:rPr>
                            <w:rFonts w:ascii="Calibri"/>
                            <w:color w:val="585858"/>
                            <w:spacing w:val="-10"/>
                            <w:sz w:val="18"/>
                          </w:rPr>
                          <w:t>3</w:t>
                        </w:r>
                      </w:p>
                      <w:p w14:paraId="2A260C2E" w14:textId="77777777" w:rsidR="009C0C45" w:rsidRDefault="009C0C45" w:rsidP="00CF467C">
                        <w:pPr>
                          <w:spacing w:before="89"/>
                          <w:ind w:right="12592"/>
                          <w:jc w:val="right"/>
                          <w:rPr>
                            <w:rFonts w:ascii="Calibri"/>
                            <w:sz w:val="18"/>
                          </w:rPr>
                        </w:pPr>
                        <w:r>
                          <w:rPr>
                            <w:rFonts w:ascii="Calibri"/>
                            <w:color w:val="585858"/>
                            <w:spacing w:val="-5"/>
                            <w:sz w:val="18"/>
                          </w:rPr>
                          <w:t>2.8</w:t>
                        </w:r>
                      </w:p>
                      <w:p w14:paraId="10ADFD08" w14:textId="77777777" w:rsidR="009C0C45" w:rsidRDefault="009C0C45" w:rsidP="00CF467C">
                        <w:pPr>
                          <w:spacing w:before="89"/>
                          <w:ind w:right="12592"/>
                          <w:jc w:val="right"/>
                          <w:rPr>
                            <w:rFonts w:ascii="Calibri"/>
                            <w:sz w:val="18"/>
                          </w:rPr>
                        </w:pPr>
                        <w:r>
                          <w:rPr>
                            <w:rFonts w:ascii="Calibri"/>
                            <w:color w:val="585858"/>
                            <w:spacing w:val="-5"/>
                            <w:sz w:val="18"/>
                          </w:rPr>
                          <w:t>2.6</w:t>
                        </w:r>
                      </w:p>
                      <w:p w14:paraId="7DD0E359" w14:textId="77777777" w:rsidR="009C0C45" w:rsidRDefault="009C0C45" w:rsidP="00CF467C">
                        <w:pPr>
                          <w:spacing w:before="89"/>
                          <w:ind w:right="12592"/>
                          <w:jc w:val="right"/>
                          <w:rPr>
                            <w:rFonts w:ascii="Calibri"/>
                            <w:sz w:val="18"/>
                          </w:rPr>
                        </w:pPr>
                        <w:r>
                          <w:rPr>
                            <w:rFonts w:ascii="Calibri"/>
                            <w:color w:val="585858"/>
                            <w:spacing w:val="-5"/>
                            <w:sz w:val="18"/>
                          </w:rPr>
                          <w:t>2.4</w:t>
                        </w:r>
                      </w:p>
                      <w:p w14:paraId="51AEC1CF" w14:textId="77777777" w:rsidR="009C0C45" w:rsidRDefault="009C0C45" w:rsidP="00CF467C">
                        <w:pPr>
                          <w:spacing w:before="89"/>
                          <w:ind w:right="12592"/>
                          <w:jc w:val="right"/>
                          <w:rPr>
                            <w:rFonts w:ascii="Calibri"/>
                            <w:sz w:val="18"/>
                          </w:rPr>
                        </w:pPr>
                        <w:r>
                          <w:rPr>
                            <w:rFonts w:ascii="Calibri"/>
                            <w:color w:val="585858"/>
                            <w:spacing w:val="-5"/>
                            <w:sz w:val="18"/>
                          </w:rPr>
                          <w:t>2.2</w:t>
                        </w:r>
                      </w:p>
                      <w:p w14:paraId="384DF6CB" w14:textId="77777777" w:rsidR="009C0C45" w:rsidRDefault="009C0C45" w:rsidP="00CF467C">
                        <w:pPr>
                          <w:tabs>
                            <w:tab w:val="left" w:pos="1788"/>
                            <w:tab w:val="left" w:pos="9223"/>
                            <w:tab w:val="left" w:pos="10447"/>
                            <w:tab w:val="left" w:pos="11668"/>
                          </w:tabs>
                          <w:spacing w:before="14"/>
                          <w:ind w:left="856"/>
                          <w:rPr>
                            <w:rFonts w:ascii="Calibri"/>
                            <w:sz w:val="18"/>
                          </w:rPr>
                        </w:pPr>
                        <w:r>
                          <w:rPr>
                            <w:rFonts w:ascii="Calibri"/>
                            <w:color w:val="585858"/>
                            <w:spacing w:val="-2"/>
                            <w:sz w:val="18"/>
                          </w:rPr>
                          <w:t>Control</w:t>
                        </w:r>
                        <w:r>
                          <w:rPr>
                            <w:rFonts w:ascii="Calibri"/>
                            <w:color w:val="585858"/>
                            <w:sz w:val="18"/>
                          </w:rPr>
                          <w:tab/>
                          <w:t>NAA</w:t>
                        </w:r>
                        <w:r>
                          <w:rPr>
                            <w:rFonts w:ascii="Calibri"/>
                            <w:color w:val="585858"/>
                            <w:spacing w:val="-5"/>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1"/>
                            <w:sz w:val="18"/>
                          </w:rPr>
                          <w:t xml:space="preserve"> </w:t>
                        </w:r>
                        <w:r>
                          <w:rPr>
                            <w:rFonts w:ascii="Calibri"/>
                            <w:color w:val="585858"/>
                            <w:sz w:val="18"/>
                          </w:rPr>
                          <w:t>ppm</w:t>
                        </w:r>
                        <w:r>
                          <w:rPr>
                            <w:rFonts w:ascii="Calibri"/>
                            <w:color w:val="585858"/>
                            <w:spacing w:val="55"/>
                            <w:sz w:val="18"/>
                          </w:rPr>
                          <w:t xml:space="preserve"> </w:t>
                        </w:r>
                        <w:r>
                          <w:rPr>
                            <w:rFonts w:ascii="Calibri"/>
                            <w:color w:val="585858"/>
                            <w:sz w:val="18"/>
                          </w:rPr>
                          <w:t>NAA</w:t>
                        </w:r>
                        <w:r>
                          <w:rPr>
                            <w:rFonts w:ascii="Calibri"/>
                            <w:color w:val="585858"/>
                            <w:spacing w:val="-2"/>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75</w:t>
                        </w:r>
                        <w:r>
                          <w:rPr>
                            <w:rFonts w:ascii="Calibri"/>
                            <w:color w:val="585858"/>
                            <w:spacing w:val="-1"/>
                            <w:sz w:val="18"/>
                          </w:rPr>
                          <w:t xml:space="preserve"> </w:t>
                        </w:r>
                        <w:r>
                          <w:rPr>
                            <w:rFonts w:ascii="Calibri"/>
                            <w:color w:val="585858"/>
                            <w:sz w:val="18"/>
                          </w:rPr>
                          <w:t>ppm</w:t>
                        </w:r>
                        <w:r>
                          <w:rPr>
                            <w:rFonts w:ascii="Calibri"/>
                            <w:color w:val="585858"/>
                            <w:spacing w:val="11"/>
                            <w:sz w:val="18"/>
                          </w:rPr>
                          <w:t xml:space="preserve"> </w:t>
                        </w:r>
                        <w:r>
                          <w:rPr>
                            <w:rFonts w:ascii="Calibri"/>
                            <w:color w:val="585858"/>
                            <w:sz w:val="18"/>
                          </w:rPr>
                          <w:t>NAA</w:t>
                        </w:r>
                        <w:r>
                          <w:rPr>
                            <w:rFonts w:ascii="Calibri"/>
                            <w:color w:val="585858"/>
                            <w:spacing w:val="-3"/>
                            <w:sz w:val="18"/>
                          </w:rPr>
                          <w:t xml:space="preserve"> </w:t>
                        </w:r>
                        <w:r>
                          <w:rPr>
                            <w:rFonts w:ascii="Calibri"/>
                            <w:color w:val="585858"/>
                            <w:sz w:val="18"/>
                          </w:rPr>
                          <w:t>@ 100</w:t>
                        </w:r>
                        <w:r>
                          <w:rPr>
                            <w:rFonts w:ascii="Calibri"/>
                            <w:color w:val="585858"/>
                            <w:spacing w:val="-2"/>
                            <w:sz w:val="18"/>
                          </w:rPr>
                          <w:t xml:space="preserve"> </w:t>
                        </w:r>
                        <w:r>
                          <w:rPr>
                            <w:rFonts w:ascii="Calibri"/>
                            <w:color w:val="585858"/>
                            <w:sz w:val="18"/>
                          </w:rPr>
                          <w:t>ppm</w:t>
                        </w:r>
                        <w:r>
                          <w:rPr>
                            <w:rFonts w:ascii="Calibri"/>
                            <w:color w:val="585858"/>
                            <w:spacing w:val="18"/>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25</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1"/>
                            <w:sz w:val="18"/>
                          </w:rPr>
                          <w:t xml:space="preserve"> </w:t>
                        </w:r>
                        <w:r>
                          <w:rPr>
                            <w:rFonts w:ascii="Calibri"/>
                            <w:color w:val="585858"/>
                            <w:sz w:val="18"/>
                          </w:rPr>
                          <w:t>50</w:t>
                        </w:r>
                        <w:r>
                          <w:rPr>
                            <w:rFonts w:ascii="Calibri"/>
                            <w:color w:val="585858"/>
                            <w:spacing w:val="-2"/>
                            <w:sz w:val="18"/>
                          </w:rPr>
                          <w:t xml:space="preserve"> </w:t>
                        </w:r>
                        <w:r>
                          <w:rPr>
                            <w:rFonts w:ascii="Calibri"/>
                            <w:color w:val="585858"/>
                            <w:sz w:val="18"/>
                          </w:rPr>
                          <w:t>ppm</w:t>
                        </w:r>
                        <w:r>
                          <w:rPr>
                            <w:rFonts w:ascii="Calibri"/>
                            <w:color w:val="585858"/>
                            <w:spacing w:val="69"/>
                            <w:sz w:val="18"/>
                          </w:rPr>
                          <w:t xml:space="preserve"> </w:t>
                        </w:r>
                        <w:r>
                          <w:rPr>
                            <w:rFonts w:ascii="Calibri"/>
                            <w:color w:val="585858"/>
                            <w:sz w:val="18"/>
                          </w:rPr>
                          <w:t>GA3</w:t>
                        </w:r>
                        <w:r>
                          <w:rPr>
                            <w:rFonts w:ascii="Calibri"/>
                            <w:color w:val="585858"/>
                            <w:spacing w:val="-1"/>
                            <w:sz w:val="18"/>
                          </w:rPr>
                          <w:t xml:space="preserve"> </w:t>
                        </w:r>
                        <w:r>
                          <w:rPr>
                            <w:rFonts w:ascii="Calibri"/>
                            <w:color w:val="585858"/>
                            <w:sz w:val="18"/>
                          </w:rPr>
                          <w:t>@</w:t>
                        </w:r>
                        <w:r>
                          <w:rPr>
                            <w:rFonts w:ascii="Calibri"/>
                            <w:color w:val="585858"/>
                            <w:spacing w:val="-2"/>
                            <w:sz w:val="18"/>
                          </w:rPr>
                          <w:t xml:space="preserve"> </w:t>
                        </w:r>
                        <w:r>
                          <w:rPr>
                            <w:rFonts w:ascii="Calibri"/>
                            <w:color w:val="585858"/>
                            <w:sz w:val="18"/>
                          </w:rPr>
                          <w:t>75</w:t>
                        </w:r>
                        <w:r>
                          <w:rPr>
                            <w:rFonts w:ascii="Calibri"/>
                            <w:color w:val="585858"/>
                            <w:spacing w:val="-1"/>
                            <w:sz w:val="18"/>
                          </w:rPr>
                          <w:t xml:space="preserve"> </w:t>
                        </w:r>
                        <w:r>
                          <w:rPr>
                            <w:rFonts w:ascii="Calibri"/>
                            <w:color w:val="585858"/>
                            <w:spacing w:val="-5"/>
                            <w:sz w:val="18"/>
                          </w:rPr>
                          <w:t>ppm</w:t>
                        </w:r>
                        <w:r>
                          <w:rPr>
                            <w:rFonts w:ascii="Calibri"/>
                            <w:color w:val="585858"/>
                            <w:sz w:val="18"/>
                          </w:rPr>
                          <w:tab/>
                          <w:t>Ethephon</w:t>
                        </w:r>
                        <w:r>
                          <w:rPr>
                            <w:rFonts w:ascii="Calibri"/>
                            <w:color w:val="585858"/>
                            <w:spacing w:val="-10"/>
                            <w:sz w:val="18"/>
                          </w:rPr>
                          <w:t xml:space="preserve"> @</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r>
                          <w:rPr>
                            <w:rFonts w:ascii="Calibri"/>
                            <w:color w:val="585858"/>
                            <w:sz w:val="18"/>
                          </w:rPr>
                          <w:tab/>
                          <w:t>Ethaphon</w:t>
                        </w:r>
                        <w:r>
                          <w:rPr>
                            <w:rFonts w:ascii="Calibri"/>
                            <w:color w:val="585858"/>
                            <w:spacing w:val="-8"/>
                            <w:sz w:val="18"/>
                          </w:rPr>
                          <w:t xml:space="preserve"> </w:t>
                        </w:r>
                        <w:r>
                          <w:rPr>
                            <w:rFonts w:ascii="Calibri"/>
                            <w:color w:val="585858"/>
                            <w:spacing w:val="-10"/>
                            <w:sz w:val="18"/>
                          </w:rPr>
                          <w:t>@</w:t>
                        </w:r>
                      </w:p>
                      <w:p w14:paraId="2201A65C" w14:textId="77777777" w:rsidR="009C0C45" w:rsidRDefault="009C0C45" w:rsidP="00CF467C">
                        <w:pPr>
                          <w:tabs>
                            <w:tab w:val="left" w:pos="10578"/>
                            <w:tab w:val="left" w:pos="11800"/>
                          </w:tabs>
                          <w:ind w:left="9356"/>
                          <w:rPr>
                            <w:rFonts w:ascii="Calibri"/>
                            <w:sz w:val="18"/>
                          </w:rPr>
                        </w:pPr>
                        <w:r>
                          <w:rPr>
                            <w:rFonts w:ascii="Calibri"/>
                            <w:color w:val="585858"/>
                            <w:sz w:val="18"/>
                          </w:rPr>
                          <w:t xml:space="preserve">100 </w:t>
                        </w:r>
                        <w:r>
                          <w:rPr>
                            <w:rFonts w:ascii="Calibri"/>
                            <w:color w:val="585858"/>
                            <w:spacing w:val="-5"/>
                            <w:sz w:val="18"/>
                          </w:rPr>
                          <w:t>ppm</w:t>
                        </w:r>
                        <w:r>
                          <w:rPr>
                            <w:rFonts w:ascii="Calibri"/>
                            <w:color w:val="585858"/>
                            <w:sz w:val="18"/>
                          </w:rPr>
                          <w:tab/>
                          <w:t xml:space="preserve">150 </w:t>
                        </w:r>
                        <w:r>
                          <w:rPr>
                            <w:rFonts w:ascii="Calibri"/>
                            <w:color w:val="585858"/>
                            <w:spacing w:val="-5"/>
                            <w:sz w:val="18"/>
                          </w:rPr>
                          <w:t>ppm</w:t>
                        </w:r>
                        <w:r>
                          <w:rPr>
                            <w:rFonts w:ascii="Calibri"/>
                            <w:color w:val="585858"/>
                            <w:sz w:val="18"/>
                          </w:rPr>
                          <w:tab/>
                          <w:t xml:space="preserve">200 </w:t>
                        </w:r>
                        <w:r>
                          <w:rPr>
                            <w:rFonts w:ascii="Calibri"/>
                            <w:color w:val="585858"/>
                            <w:spacing w:val="-5"/>
                            <w:sz w:val="18"/>
                          </w:rPr>
                          <w:t>ppm</w:t>
                        </w:r>
                      </w:p>
                      <w:p w14:paraId="3457DE61" w14:textId="77777777" w:rsidR="009C0C45" w:rsidRDefault="009C0C45" w:rsidP="00CF467C">
                        <w:pPr>
                          <w:tabs>
                            <w:tab w:val="left" w:pos="1498"/>
                            <w:tab w:val="left" w:pos="2919"/>
                          </w:tabs>
                          <w:spacing w:before="179"/>
                          <w:ind w:left="213"/>
                          <w:jc w:val="center"/>
                          <w:rPr>
                            <w:rFonts w:ascii="Calibri"/>
                            <w:sz w:val="18"/>
                          </w:rPr>
                        </w:pPr>
                        <w:r>
                          <w:rPr>
                            <w:rFonts w:ascii="Calibri"/>
                            <w:color w:val="585858"/>
                            <w:sz w:val="18"/>
                          </w:rPr>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5"/>
                            <w:sz w:val="18"/>
                          </w:rPr>
                          <w:t>0%</w:t>
                        </w:r>
                        <w:r>
                          <w:rPr>
                            <w:rFonts w:ascii="Calibri"/>
                            <w:color w:val="585858"/>
                            <w:sz w:val="18"/>
                          </w:rPr>
                          <w:tab/>
                          <w:t>Boron</w:t>
                        </w:r>
                        <w:r>
                          <w:rPr>
                            <w:rFonts w:ascii="Calibri"/>
                            <w:color w:val="585858"/>
                            <w:spacing w:val="-3"/>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3%</w:t>
                        </w:r>
                        <w:r>
                          <w:rPr>
                            <w:rFonts w:ascii="Calibri"/>
                            <w:color w:val="585858"/>
                            <w:sz w:val="18"/>
                          </w:rPr>
                          <w:tab/>
                          <w:t>Boron</w:t>
                        </w:r>
                        <w:r>
                          <w:rPr>
                            <w:rFonts w:ascii="Calibri"/>
                            <w:color w:val="585858"/>
                            <w:spacing w:val="-5"/>
                            <w:sz w:val="18"/>
                          </w:rPr>
                          <w:t xml:space="preserve"> </w:t>
                        </w:r>
                        <w:r>
                          <w:rPr>
                            <w:rFonts w:ascii="Calibri"/>
                            <w:color w:val="585858"/>
                            <w:sz w:val="18"/>
                          </w:rPr>
                          <w:t>@</w:t>
                        </w:r>
                        <w:r>
                          <w:rPr>
                            <w:rFonts w:ascii="Calibri"/>
                            <w:color w:val="585858"/>
                            <w:spacing w:val="-2"/>
                            <w:sz w:val="18"/>
                          </w:rPr>
                          <w:t xml:space="preserve"> </w:t>
                        </w:r>
                        <w:r>
                          <w:rPr>
                            <w:rFonts w:ascii="Calibri"/>
                            <w:color w:val="585858"/>
                            <w:spacing w:val="-4"/>
                            <w:sz w:val="18"/>
                          </w:rPr>
                          <w:t>0.4%</w:t>
                        </w:r>
                      </w:p>
                    </w:txbxContent>
                  </v:textbox>
                </v:shape>
                <w10:wrap anchorx="page"/>
              </v:group>
            </w:pict>
          </mc:Fallback>
        </mc:AlternateContent>
      </w:r>
      <w:r w:rsidRPr="009E504A">
        <w:rPr>
          <w:b/>
          <w:sz w:val="24"/>
        </w:rPr>
        <w:t>Figure</w:t>
      </w:r>
      <w:r w:rsidR="009E504A" w:rsidRPr="009E504A">
        <w:rPr>
          <w:b/>
          <w:spacing w:val="-4"/>
          <w:sz w:val="24"/>
        </w:rPr>
        <w:t>-9</w:t>
      </w:r>
      <w:r w:rsidRPr="009E504A">
        <w:rPr>
          <w:b/>
          <w:sz w:val="24"/>
        </w:rPr>
        <w:t>:</w:t>
      </w:r>
      <w:r>
        <w:rPr>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r>
        <w:rPr>
          <w:b/>
          <w:sz w:val="24"/>
        </w:rPr>
        <w:t>Seed</w:t>
      </w:r>
      <w:r>
        <w:rPr>
          <w:b/>
          <w:spacing w:val="-1"/>
          <w:sz w:val="24"/>
        </w:rPr>
        <w:t xml:space="preserve"> </w:t>
      </w:r>
      <w:r>
        <w:rPr>
          <w:b/>
          <w:sz w:val="24"/>
        </w:rPr>
        <w:t>viability</w:t>
      </w:r>
      <w:r>
        <w:rPr>
          <w:b/>
          <w:spacing w:val="-1"/>
          <w:sz w:val="24"/>
        </w:rPr>
        <w:t xml:space="preserve"> </w:t>
      </w:r>
      <w:r>
        <w:rPr>
          <w:b/>
          <w:sz w:val="24"/>
        </w:rPr>
        <w:t>in</w:t>
      </w:r>
      <w:r>
        <w:rPr>
          <w:b/>
          <w:spacing w:val="-1"/>
          <w:sz w:val="24"/>
        </w:rPr>
        <w:t xml:space="preserve"> </w:t>
      </w:r>
      <w:r>
        <w:rPr>
          <w:b/>
          <w:spacing w:val="-2"/>
          <w:sz w:val="24"/>
        </w:rPr>
        <w:t>tomato</w:t>
      </w:r>
    </w:p>
    <w:p w14:paraId="228D642F" w14:textId="77777777" w:rsidR="000B024F" w:rsidRDefault="000B024F" w:rsidP="00CF467C">
      <w:pPr>
        <w:ind w:left="8" w:right="854"/>
        <w:jc w:val="center"/>
        <w:rPr>
          <w:b/>
          <w:spacing w:val="-2"/>
          <w:sz w:val="24"/>
        </w:rPr>
      </w:pPr>
    </w:p>
    <w:p w14:paraId="24D96C4F" w14:textId="77777777" w:rsidR="000B024F" w:rsidRDefault="000B024F" w:rsidP="00CF467C">
      <w:pPr>
        <w:ind w:left="8" w:right="854"/>
        <w:jc w:val="center"/>
        <w:rPr>
          <w:b/>
          <w:sz w:val="24"/>
        </w:rPr>
      </w:pPr>
    </w:p>
    <w:p w14:paraId="3A552006" w14:textId="77777777" w:rsidR="00CF467C" w:rsidRDefault="00CF467C" w:rsidP="00CF467C">
      <w:pPr>
        <w:pStyle w:val="BodyText"/>
        <w:jc w:val="left"/>
        <w:rPr>
          <w:b/>
        </w:rPr>
      </w:pPr>
    </w:p>
    <w:p w14:paraId="6EBA6350" w14:textId="77777777" w:rsidR="00CF467C" w:rsidRDefault="00CF467C" w:rsidP="00CF467C">
      <w:pPr>
        <w:pStyle w:val="BodyText"/>
        <w:jc w:val="left"/>
        <w:rPr>
          <w:b/>
        </w:rPr>
      </w:pPr>
    </w:p>
    <w:p w14:paraId="7F80EBCB" w14:textId="77777777" w:rsidR="00CF467C" w:rsidRDefault="00CF467C" w:rsidP="00CF467C">
      <w:pPr>
        <w:pStyle w:val="BodyText"/>
        <w:jc w:val="left"/>
        <w:rPr>
          <w:b/>
        </w:rPr>
      </w:pPr>
    </w:p>
    <w:p w14:paraId="0FE2D524" w14:textId="77777777" w:rsidR="00CF467C" w:rsidRDefault="00CF467C" w:rsidP="00CF467C">
      <w:pPr>
        <w:pStyle w:val="BodyText"/>
        <w:jc w:val="left"/>
        <w:rPr>
          <w:b/>
        </w:rPr>
      </w:pPr>
    </w:p>
    <w:p w14:paraId="0C178C70" w14:textId="77777777" w:rsidR="00CF467C" w:rsidRDefault="00CF467C" w:rsidP="00CF467C">
      <w:pPr>
        <w:pStyle w:val="BodyText"/>
        <w:jc w:val="left"/>
        <w:rPr>
          <w:b/>
        </w:rPr>
      </w:pPr>
    </w:p>
    <w:p w14:paraId="7E736DAA" w14:textId="77777777" w:rsidR="00CF467C" w:rsidRDefault="00CF467C" w:rsidP="00CF467C">
      <w:pPr>
        <w:pStyle w:val="BodyText"/>
        <w:jc w:val="left"/>
        <w:rPr>
          <w:b/>
        </w:rPr>
      </w:pPr>
    </w:p>
    <w:p w14:paraId="2D430FD1" w14:textId="77777777" w:rsidR="00CF467C" w:rsidRDefault="00CF467C" w:rsidP="00CF467C">
      <w:pPr>
        <w:pStyle w:val="BodyText"/>
        <w:jc w:val="left"/>
        <w:rPr>
          <w:b/>
        </w:rPr>
      </w:pPr>
    </w:p>
    <w:p w14:paraId="00C27E8D" w14:textId="77777777" w:rsidR="00CF467C" w:rsidRDefault="00CF467C" w:rsidP="00CF467C">
      <w:pPr>
        <w:pStyle w:val="BodyText"/>
        <w:jc w:val="left"/>
        <w:rPr>
          <w:b/>
        </w:rPr>
      </w:pPr>
    </w:p>
    <w:p w14:paraId="407D8E7C" w14:textId="77777777" w:rsidR="00CF467C" w:rsidRDefault="00CF467C" w:rsidP="00CF467C">
      <w:pPr>
        <w:pStyle w:val="BodyText"/>
        <w:jc w:val="left"/>
        <w:rPr>
          <w:b/>
        </w:rPr>
      </w:pPr>
    </w:p>
    <w:p w14:paraId="2BD00BC8" w14:textId="77777777" w:rsidR="00CF467C" w:rsidRDefault="00CF467C" w:rsidP="00CF467C">
      <w:pPr>
        <w:pStyle w:val="BodyText"/>
        <w:jc w:val="left"/>
        <w:rPr>
          <w:b/>
        </w:rPr>
      </w:pPr>
    </w:p>
    <w:p w14:paraId="6760C9B3" w14:textId="77777777" w:rsidR="00CF467C" w:rsidRDefault="00CF467C" w:rsidP="00CF467C">
      <w:pPr>
        <w:pStyle w:val="BodyText"/>
        <w:jc w:val="left"/>
        <w:rPr>
          <w:b/>
        </w:rPr>
      </w:pPr>
    </w:p>
    <w:p w14:paraId="0726D443" w14:textId="77777777" w:rsidR="00CF467C" w:rsidRDefault="00CF467C" w:rsidP="00CF467C">
      <w:pPr>
        <w:pStyle w:val="BodyText"/>
        <w:spacing w:before="51"/>
        <w:jc w:val="left"/>
        <w:rPr>
          <w:b/>
        </w:rPr>
      </w:pPr>
    </w:p>
    <w:p w14:paraId="77A9C7F5" w14:textId="77777777" w:rsidR="00CF467C" w:rsidRDefault="00CF467C" w:rsidP="00CF467C">
      <w:pPr>
        <w:spacing w:before="1"/>
        <w:ind w:left="5" w:right="854"/>
        <w:jc w:val="center"/>
        <w:rPr>
          <w:b/>
          <w:sz w:val="24"/>
        </w:rPr>
      </w:pPr>
      <w:r w:rsidRPr="009E504A">
        <w:rPr>
          <w:b/>
          <w:sz w:val="24"/>
        </w:rPr>
        <w:t>Figure</w:t>
      </w:r>
      <w:r w:rsidR="009E504A" w:rsidRPr="009E504A">
        <w:rPr>
          <w:b/>
          <w:spacing w:val="-3"/>
          <w:sz w:val="24"/>
        </w:rPr>
        <w:t>-10</w:t>
      </w:r>
      <w:r w:rsidRPr="009E504A">
        <w:rPr>
          <w:b/>
          <w:sz w:val="24"/>
        </w:rPr>
        <w:t>:</w:t>
      </w:r>
      <w:r w:rsidRPr="009E504A">
        <w:rPr>
          <w:b/>
          <w:spacing w:val="-1"/>
          <w:sz w:val="24"/>
        </w:rPr>
        <w:t xml:space="preserve"> </w:t>
      </w:r>
      <w:r>
        <w:rPr>
          <w:b/>
          <w:sz w:val="24"/>
        </w:rPr>
        <w:t>Effect</w:t>
      </w:r>
      <w:r>
        <w:rPr>
          <w:b/>
          <w:spacing w:val="-1"/>
          <w:sz w:val="24"/>
        </w:rPr>
        <w:t xml:space="preserve"> </w:t>
      </w:r>
      <w:r>
        <w:rPr>
          <w:b/>
          <w:sz w:val="24"/>
        </w:rPr>
        <w:t>of</w:t>
      </w:r>
      <w:r>
        <w:rPr>
          <w:b/>
          <w:spacing w:val="-1"/>
          <w:sz w:val="24"/>
        </w:rPr>
        <w:t xml:space="preserve"> </w:t>
      </w:r>
      <w:r>
        <w:rPr>
          <w:b/>
          <w:sz w:val="24"/>
        </w:rPr>
        <w:t>different</w:t>
      </w:r>
      <w:r>
        <w:rPr>
          <w:b/>
          <w:spacing w:val="-1"/>
          <w:sz w:val="24"/>
        </w:rPr>
        <w:t xml:space="preserve"> </w:t>
      </w:r>
      <w:r>
        <w:rPr>
          <w:b/>
          <w:sz w:val="24"/>
        </w:rPr>
        <w:t>levels</w:t>
      </w:r>
      <w:r>
        <w:rPr>
          <w:b/>
          <w:spacing w:val="-1"/>
          <w:sz w:val="24"/>
        </w:rPr>
        <w:t xml:space="preserve"> </w:t>
      </w:r>
      <w:r>
        <w:rPr>
          <w:b/>
          <w:sz w:val="24"/>
        </w:rPr>
        <w:t>of</w:t>
      </w:r>
      <w:r>
        <w:rPr>
          <w:b/>
          <w:spacing w:val="-1"/>
          <w:sz w:val="24"/>
        </w:rPr>
        <w:t xml:space="preserve"> </w:t>
      </w:r>
      <w:r>
        <w:rPr>
          <w:b/>
          <w:sz w:val="24"/>
        </w:rPr>
        <w:t>PGRs</w:t>
      </w:r>
      <w:r>
        <w:rPr>
          <w:b/>
          <w:spacing w:val="-1"/>
          <w:sz w:val="24"/>
        </w:rPr>
        <w:t xml:space="preserve"> </w:t>
      </w:r>
      <w:r>
        <w:rPr>
          <w:b/>
          <w:sz w:val="24"/>
        </w:rPr>
        <w:t>and</w:t>
      </w:r>
      <w:r>
        <w:rPr>
          <w:b/>
          <w:spacing w:val="-1"/>
          <w:sz w:val="24"/>
        </w:rPr>
        <w:t xml:space="preserve"> </w:t>
      </w:r>
      <w:r>
        <w:rPr>
          <w:b/>
          <w:sz w:val="24"/>
        </w:rPr>
        <w:t>micronutrient</w:t>
      </w:r>
      <w:r>
        <w:rPr>
          <w:b/>
          <w:spacing w:val="-1"/>
          <w:sz w:val="24"/>
        </w:rPr>
        <w:t xml:space="preserve"> </w:t>
      </w:r>
      <w:r>
        <w:rPr>
          <w:b/>
          <w:sz w:val="24"/>
        </w:rPr>
        <w:t>on</w:t>
      </w:r>
      <w:r>
        <w:rPr>
          <w:b/>
          <w:spacing w:val="3"/>
          <w:sz w:val="24"/>
        </w:rPr>
        <w:t xml:space="preserve"> </w:t>
      </w:r>
      <w:r>
        <w:rPr>
          <w:b/>
          <w:sz w:val="24"/>
        </w:rPr>
        <w:t>1000</w:t>
      </w:r>
      <w:r>
        <w:rPr>
          <w:b/>
          <w:spacing w:val="-1"/>
          <w:sz w:val="24"/>
        </w:rPr>
        <w:t xml:space="preserve"> </w:t>
      </w:r>
      <w:r>
        <w:rPr>
          <w:b/>
          <w:sz w:val="24"/>
        </w:rPr>
        <w:t>Seed</w:t>
      </w:r>
      <w:r>
        <w:rPr>
          <w:b/>
          <w:spacing w:val="-1"/>
          <w:sz w:val="24"/>
        </w:rPr>
        <w:t xml:space="preserve"> </w:t>
      </w:r>
      <w:r>
        <w:rPr>
          <w:b/>
          <w:sz w:val="24"/>
        </w:rPr>
        <w:t>Weight</w:t>
      </w:r>
      <w:r>
        <w:rPr>
          <w:b/>
          <w:spacing w:val="-1"/>
          <w:sz w:val="24"/>
        </w:rPr>
        <w:t xml:space="preserve"> </w:t>
      </w:r>
      <w:r>
        <w:rPr>
          <w:b/>
          <w:sz w:val="24"/>
        </w:rPr>
        <w:t>in</w:t>
      </w:r>
      <w:r>
        <w:rPr>
          <w:b/>
          <w:spacing w:val="1"/>
          <w:sz w:val="24"/>
        </w:rPr>
        <w:t xml:space="preserve"> </w:t>
      </w:r>
      <w:r>
        <w:rPr>
          <w:b/>
          <w:spacing w:val="-2"/>
          <w:sz w:val="24"/>
        </w:rPr>
        <w:t>tomato</w:t>
      </w:r>
    </w:p>
    <w:p w14:paraId="4768F5FE" w14:textId="77777777" w:rsidR="00CF467C" w:rsidRDefault="00CF467C" w:rsidP="00013C42">
      <w:pPr>
        <w:jc w:val="both"/>
        <w:rPr>
          <w:rFonts w:ascii="Times New Roman" w:hAnsi="Times New Roman" w:cs="Times New Roman"/>
          <w:sz w:val="24"/>
          <w:szCs w:val="24"/>
        </w:rPr>
        <w:sectPr w:rsidR="00CF467C" w:rsidSect="00CF467C">
          <w:pgSz w:w="15840" w:h="12240" w:orient="landscape"/>
          <w:pgMar w:top="1440" w:right="1440" w:bottom="1440" w:left="1440" w:header="720" w:footer="720" w:gutter="0"/>
          <w:cols w:space="720"/>
          <w:docGrid w:linePitch="360"/>
        </w:sectPr>
      </w:pPr>
    </w:p>
    <w:p w14:paraId="20B1F202" w14:textId="77777777" w:rsidR="00F24DA0" w:rsidRDefault="00626ED6" w:rsidP="00013C42">
      <w:pPr>
        <w:jc w:val="both"/>
        <w:rPr>
          <w:rFonts w:ascii="Times New Roman" w:hAnsi="Times New Roman" w:cs="Times New Roman"/>
          <w:b/>
          <w:sz w:val="24"/>
          <w:szCs w:val="24"/>
        </w:rPr>
      </w:pPr>
      <w:r w:rsidRPr="00626ED6">
        <w:rPr>
          <w:rFonts w:ascii="Times New Roman" w:hAnsi="Times New Roman" w:cs="Times New Roman"/>
          <w:b/>
          <w:sz w:val="24"/>
          <w:szCs w:val="24"/>
        </w:rPr>
        <w:lastRenderedPageBreak/>
        <w:t xml:space="preserve">Conclusion </w:t>
      </w:r>
    </w:p>
    <w:p w14:paraId="659DFD4F" w14:textId="52A55CF4" w:rsidR="003513DD" w:rsidRDefault="003513DD" w:rsidP="003513DD">
      <w:pPr>
        <w:jc w:val="both"/>
        <w:rPr>
          <w:rFonts w:ascii="Times New Roman" w:hAnsi="Times New Roman" w:cs="Times New Roman"/>
          <w:sz w:val="24"/>
          <w:szCs w:val="24"/>
        </w:rPr>
      </w:pPr>
      <w:r w:rsidRPr="003513DD">
        <w:rPr>
          <w:rFonts w:ascii="Times New Roman" w:hAnsi="Times New Roman" w:cs="Times New Roman"/>
          <w:sz w:val="24"/>
          <w:szCs w:val="24"/>
        </w:rPr>
        <w:t xml:space="preserve">From the results of the present investigation, it can be concluded that the application of plant growth regulators and boron significantly influenced seed quality parameters of tomato. Among the different plant growth regulators, NAA and GA₃ showed better performance compared to ethephon in improving germination percentage and see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The treatment NAA @ 75 ppm recorded the highest germination percentage among the PGR treatments, while GA₃ @ 75 ppm produced higher see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indices and better seed viability.</w:t>
      </w:r>
      <w:r>
        <w:rPr>
          <w:rFonts w:ascii="Times New Roman" w:hAnsi="Times New Roman" w:cs="Times New Roman"/>
          <w:sz w:val="24"/>
          <w:szCs w:val="24"/>
        </w:rPr>
        <w:t xml:space="preserve"> </w:t>
      </w:r>
      <w:r w:rsidRPr="003513DD">
        <w:rPr>
          <w:rFonts w:ascii="Times New Roman" w:hAnsi="Times New Roman" w:cs="Times New Roman"/>
          <w:sz w:val="24"/>
          <w:szCs w:val="24"/>
        </w:rPr>
        <w:t xml:space="preserve">Boron application also played an important role in improving seed quality. Among the boron treatments, boron @ 0.3% showed superior performance in enhancing germination percentage, see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and reducing electrical conductivity of seeds, indicating improved seed quality. The interaction between PGRs and boron further enhanced these parameters. The combination of GA₃ @ 75 ppm with boron @ 0.3% was found to be the most effective treatment for improving germination percentage,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Index–I, an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Index–II.</w:t>
      </w:r>
      <w:r>
        <w:rPr>
          <w:rFonts w:ascii="Times New Roman" w:hAnsi="Times New Roman" w:cs="Times New Roman"/>
          <w:sz w:val="24"/>
          <w:szCs w:val="24"/>
        </w:rPr>
        <w:t xml:space="preserve"> </w:t>
      </w:r>
      <w:r w:rsidRPr="003513DD">
        <w:rPr>
          <w:rFonts w:ascii="Times New Roman" w:hAnsi="Times New Roman" w:cs="Times New Roman"/>
          <w:sz w:val="24"/>
          <w:szCs w:val="24"/>
        </w:rPr>
        <w:t xml:space="preserve">Electrical conductivity of </w:t>
      </w:r>
      <w:r w:rsidR="0074009A">
        <w:rPr>
          <w:rFonts w:ascii="Times New Roman" w:hAnsi="Times New Roman" w:cs="Times New Roman"/>
          <w:sz w:val="24"/>
          <w:szCs w:val="24"/>
        </w:rPr>
        <w:t xml:space="preserve">the </w:t>
      </w:r>
      <w:r w:rsidRPr="003513DD">
        <w:rPr>
          <w:rFonts w:ascii="Times New Roman" w:hAnsi="Times New Roman" w:cs="Times New Roman"/>
          <w:sz w:val="24"/>
          <w:szCs w:val="24"/>
        </w:rPr>
        <w:t xml:space="preserve">seed was reduced with the application of PGRs and boron, which indicates better membrane stability and higher see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Seed viability was highest under GA₃ @ 75 ppm combined with boron @ 0.4%. However, the treatments did not show a significant effect on 1000</w:t>
      </w:r>
      <w:r w:rsidR="0074009A">
        <w:rPr>
          <w:rFonts w:ascii="Times New Roman" w:hAnsi="Times New Roman" w:cs="Times New Roman"/>
          <w:sz w:val="24"/>
          <w:szCs w:val="24"/>
        </w:rPr>
        <w:t>-</w:t>
      </w:r>
      <w:r w:rsidRPr="003513DD">
        <w:rPr>
          <w:rFonts w:ascii="Times New Roman" w:hAnsi="Times New Roman" w:cs="Times New Roman"/>
          <w:sz w:val="24"/>
          <w:szCs w:val="24"/>
        </w:rPr>
        <w:t>seed weight.</w:t>
      </w:r>
      <w:r>
        <w:rPr>
          <w:rFonts w:ascii="Times New Roman" w:hAnsi="Times New Roman" w:cs="Times New Roman"/>
          <w:sz w:val="24"/>
          <w:szCs w:val="24"/>
        </w:rPr>
        <w:t xml:space="preserve"> </w:t>
      </w:r>
      <w:r w:rsidRPr="003513DD">
        <w:rPr>
          <w:rFonts w:ascii="Times New Roman" w:hAnsi="Times New Roman" w:cs="Times New Roman"/>
          <w:sz w:val="24"/>
          <w:szCs w:val="24"/>
        </w:rPr>
        <w:t>Therefore, it can be co</w:t>
      </w:r>
      <w:bookmarkStart w:id="0" w:name="_GoBack"/>
      <w:bookmarkEnd w:id="0"/>
      <w:r w:rsidRPr="003513DD">
        <w:rPr>
          <w:rFonts w:ascii="Times New Roman" w:hAnsi="Times New Roman" w:cs="Times New Roman"/>
          <w:sz w:val="24"/>
          <w:szCs w:val="24"/>
        </w:rPr>
        <w:t xml:space="preserve">ncluded that the combined foliar application of GA₃ @ 75 ppm and boron @ 0.3% is beneficial for improving seed quality parameters such as germination percentage and seed </w:t>
      </w:r>
      <w:proofErr w:type="spellStart"/>
      <w:r w:rsidRPr="003513DD">
        <w:rPr>
          <w:rFonts w:ascii="Times New Roman" w:hAnsi="Times New Roman" w:cs="Times New Roman"/>
          <w:sz w:val="24"/>
          <w:szCs w:val="24"/>
        </w:rPr>
        <w:t>vigour</w:t>
      </w:r>
      <w:proofErr w:type="spellEnd"/>
      <w:r w:rsidRPr="003513DD">
        <w:rPr>
          <w:rFonts w:ascii="Times New Roman" w:hAnsi="Times New Roman" w:cs="Times New Roman"/>
          <w:sz w:val="24"/>
          <w:szCs w:val="24"/>
        </w:rPr>
        <w:t xml:space="preserve"> in tomato. The findings of the study suggest that appropriate use of plant growth regulators and micronutrients can be an effective strategy for enhancing seed quality in tomato seed production under field conditions.</w:t>
      </w:r>
    </w:p>
    <w:p w14:paraId="5393E738" w14:textId="77777777" w:rsidR="00F2128C" w:rsidRPr="00CA3906" w:rsidRDefault="00F2128C" w:rsidP="00F2128C">
      <w:pPr>
        <w:rPr>
          <w:b/>
          <w:highlight w:val="yellow"/>
        </w:rPr>
      </w:pPr>
      <w:r w:rsidRPr="00CA3906">
        <w:rPr>
          <w:b/>
          <w:highlight w:val="yellow"/>
        </w:rPr>
        <w:t>Disclaimer (Artificial intelligence)</w:t>
      </w:r>
    </w:p>
    <w:p w14:paraId="6C1A3758" w14:textId="77777777" w:rsidR="00F2128C" w:rsidRPr="00740879" w:rsidRDefault="00F2128C" w:rsidP="00F2128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178359D" w14:textId="77777777" w:rsidR="00F2128C" w:rsidRDefault="00F2128C" w:rsidP="003513DD">
      <w:pPr>
        <w:jc w:val="both"/>
        <w:rPr>
          <w:rFonts w:ascii="Times New Roman" w:hAnsi="Times New Roman" w:cs="Times New Roman"/>
          <w:sz w:val="24"/>
          <w:szCs w:val="24"/>
        </w:rPr>
      </w:pPr>
    </w:p>
    <w:p w14:paraId="790B9D95" w14:textId="77777777" w:rsidR="00D90ED0" w:rsidRPr="00D90ED0" w:rsidRDefault="00D90ED0" w:rsidP="003513DD">
      <w:pPr>
        <w:jc w:val="both"/>
        <w:rPr>
          <w:rFonts w:ascii="Times New Roman" w:hAnsi="Times New Roman" w:cs="Times New Roman"/>
          <w:b/>
          <w:sz w:val="24"/>
          <w:szCs w:val="24"/>
        </w:rPr>
      </w:pPr>
      <w:r w:rsidRPr="00D90ED0">
        <w:rPr>
          <w:rFonts w:ascii="Times New Roman" w:hAnsi="Times New Roman" w:cs="Times New Roman"/>
          <w:b/>
          <w:sz w:val="24"/>
          <w:szCs w:val="24"/>
        </w:rPr>
        <w:t xml:space="preserve">Reference </w:t>
      </w:r>
    </w:p>
    <w:p w14:paraId="4DA94DD2" w14:textId="77777777" w:rsidR="00515A85" w:rsidRDefault="00515A85" w:rsidP="00D90ED0">
      <w:pPr>
        <w:jc w:val="both"/>
        <w:rPr>
          <w:rFonts w:ascii="Times New Roman" w:hAnsi="Times New Roman" w:cs="Times New Roman"/>
          <w:sz w:val="24"/>
          <w:szCs w:val="24"/>
        </w:rPr>
      </w:pPr>
      <w:r w:rsidRPr="00D90ED0">
        <w:rPr>
          <w:rStyle w:val="Strong"/>
          <w:b w:val="0"/>
        </w:rPr>
        <w:t>Abdul-Baki, A. A., &amp; Anderson, J. E. (1973).</w:t>
      </w:r>
      <w:r>
        <w:t xml:space="preserve"> </w:t>
      </w:r>
      <w:proofErr w:type="spellStart"/>
      <w:r>
        <w:t>Vigour</w:t>
      </w:r>
      <w:proofErr w:type="spellEnd"/>
      <w:r>
        <w:t xml:space="preserve"> determination in soybean seed by multiple criteria. </w:t>
      </w:r>
      <w:r>
        <w:rPr>
          <w:rStyle w:val="Emphasis"/>
        </w:rPr>
        <w:t>Crop Science</w:t>
      </w:r>
      <w:r>
        <w:t xml:space="preserve">, </w:t>
      </w:r>
      <w:r>
        <w:rPr>
          <w:rStyle w:val="Strong"/>
        </w:rPr>
        <w:t>13</w:t>
      </w:r>
      <w:r>
        <w:t>(6), 630–633.</w:t>
      </w:r>
    </w:p>
    <w:p w14:paraId="731B5252" w14:textId="77777777" w:rsidR="00515A85" w:rsidRPr="00D90ED0" w:rsidRDefault="00515A85" w:rsidP="00D90ED0">
      <w:pPr>
        <w:jc w:val="both"/>
        <w:rPr>
          <w:rFonts w:ascii="Times New Roman" w:hAnsi="Times New Roman" w:cs="Times New Roman"/>
          <w:b/>
          <w:sz w:val="24"/>
          <w:szCs w:val="24"/>
        </w:rPr>
      </w:pPr>
      <w:r>
        <w:rPr>
          <w:rFonts w:ascii="Arial" w:hAnsi="Arial" w:cs="Arial"/>
          <w:color w:val="222222"/>
          <w:sz w:val="20"/>
          <w:szCs w:val="20"/>
          <w:shd w:val="clear" w:color="auto" w:fill="FFFFFF"/>
        </w:rPr>
        <w:t>ABHI, M. (2018). </w:t>
      </w:r>
      <w:r>
        <w:rPr>
          <w:rFonts w:ascii="Arial" w:hAnsi="Arial" w:cs="Arial"/>
          <w:i/>
          <w:iCs/>
          <w:color w:val="222222"/>
          <w:sz w:val="20"/>
          <w:szCs w:val="20"/>
          <w:shd w:val="clear" w:color="auto" w:fill="FFFFFF"/>
        </w:rPr>
        <w:t>APPLICATION OF PLANT GROWTH REGULATORS AND MICRONUTRIENTS ON GROWTH, YIELD AND QUALITY OF TOMATO</w:t>
      </w:r>
      <w:r>
        <w:rPr>
          <w:rFonts w:ascii="Arial" w:hAnsi="Arial" w:cs="Arial"/>
          <w:color w:val="222222"/>
          <w:sz w:val="20"/>
          <w:szCs w:val="20"/>
          <w:shd w:val="clear" w:color="auto" w:fill="FFFFFF"/>
        </w:rPr>
        <w:t> (Doctoral dissertation, DEPARTMENT OF AGRICULTURAL BOTANY, SHER-E-BANGLA AGRICULTURAL UNIVERSITY, DHAKA-1207).</w:t>
      </w:r>
    </w:p>
    <w:p w14:paraId="7A31F63E"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Bapu, M. L. M. (2018). </w:t>
      </w:r>
      <w:r>
        <w:rPr>
          <w:rFonts w:ascii="Arial" w:hAnsi="Arial" w:cs="Arial"/>
          <w:i/>
          <w:iCs/>
          <w:color w:val="222222"/>
          <w:sz w:val="20"/>
          <w:szCs w:val="20"/>
          <w:shd w:val="clear" w:color="auto" w:fill="FFFFFF"/>
        </w:rPr>
        <w:t>Effect of plant growth regulators and micronutrients on fruit setting, yield, and quality of tomato</w:t>
      </w:r>
      <w:r>
        <w:rPr>
          <w:rFonts w:ascii="Arial" w:hAnsi="Arial" w:cs="Arial"/>
          <w:color w:val="222222"/>
          <w:sz w:val="20"/>
          <w:szCs w:val="20"/>
          <w:shd w:val="clear" w:color="auto" w:fill="FFFFFF"/>
        </w:rPr>
        <w:t xml:space="preserve"> (Doctoral dissertation, mahatma </w:t>
      </w:r>
      <w:proofErr w:type="spellStart"/>
      <w:r>
        <w:rPr>
          <w:rFonts w:ascii="Arial" w:hAnsi="Arial" w:cs="Arial"/>
          <w:color w:val="222222"/>
          <w:sz w:val="20"/>
          <w:szCs w:val="20"/>
          <w:shd w:val="clear" w:color="auto" w:fill="FFFFFF"/>
        </w:rPr>
        <w:t>phu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rish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vidyapeeth</w:t>
      </w:r>
      <w:proofErr w:type="spellEnd"/>
      <w:r>
        <w:rPr>
          <w:rFonts w:ascii="Arial" w:hAnsi="Arial" w:cs="Arial"/>
          <w:color w:val="222222"/>
          <w:sz w:val="20"/>
          <w:szCs w:val="20"/>
          <w:shd w:val="clear" w:color="auto" w:fill="FFFFFF"/>
        </w:rPr>
        <w:t>).</w:t>
      </w:r>
    </w:p>
    <w:p w14:paraId="69C09C6F"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Bharathkumar, K. B., Naveen, D. V., Rajanna, K. M., &amp; Naika, R. (2020). Effect of calcium, boron and their interactions on quality of hybrid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L). </w:t>
      </w:r>
      <w:r>
        <w:rPr>
          <w:rFonts w:ascii="Arial" w:hAnsi="Arial" w:cs="Arial"/>
          <w:i/>
          <w:iCs/>
          <w:color w:val="222222"/>
          <w:sz w:val="20"/>
          <w:szCs w:val="20"/>
          <w:shd w:val="clear" w:color="auto" w:fill="FFFFFF"/>
        </w:rPr>
        <w:t xml:space="preserve">J. </w:t>
      </w:r>
      <w:proofErr w:type="spellStart"/>
      <w:r>
        <w:rPr>
          <w:rFonts w:ascii="Arial" w:hAnsi="Arial" w:cs="Arial"/>
          <w:i/>
          <w:iCs/>
          <w:color w:val="222222"/>
          <w:sz w:val="20"/>
          <w:szCs w:val="20"/>
          <w:shd w:val="clear" w:color="auto" w:fill="FFFFFF"/>
        </w:rPr>
        <w:t>Pharmacog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Phytochem</w:t>
      </w:r>
      <w:proofErr w:type="spellEnd"/>
      <w:r>
        <w:rPr>
          <w:rFonts w:ascii="Arial" w:hAnsi="Arial" w:cs="Arial"/>
          <w:color w:val="222222"/>
          <w:sz w:val="20"/>
          <w:szCs w:val="20"/>
          <w:shd w:val="clear" w:color="auto" w:fill="FFFFFF"/>
        </w:rPr>
        <w:t>, 45-48.</w:t>
      </w:r>
    </w:p>
    <w:p w14:paraId="1D3E4E87" w14:textId="77777777" w:rsidR="00515A85" w:rsidRDefault="00515A85" w:rsidP="00D90ED0">
      <w:p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Chhaba</w:t>
      </w:r>
      <w:proofErr w:type="spellEnd"/>
      <w:r>
        <w:rPr>
          <w:rFonts w:ascii="Arial" w:hAnsi="Arial" w:cs="Arial"/>
          <w:color w:val="222222"/>
          <w:sz w:val="20"/>
          <w:szCs w:val="20"/>
          <w:shd w:val="clear" w:color="auto" w:fill="FFFFFF"/>
        </w:rPr>
        <w:t>, H., Maurya, R. P., Jat, M. K., Choudhary, R. S., &amp; Choudhary, R. K. (2024). EFFECT OF BORON AND ZINC ON GROWTH, YIELD AND QUALITY OF TOMATO (SOLANUM LYCOPERSICUM L.) CV.'ABHILASH'. </w:t>
      </w:r>
      <w:r>
        <w:rPr>
          <w:rFonts w:ascii="Arial" w:hAnsi="Arial" w:cs="Arial"/>
          <w:i/>
          <w:iCs/>
          <w:color w:val="222222"/>
          <w:sz w:val="20"/>
          <w:szCs w:val="20"/>
          <w:shd w:val="clear" w:color="auto" w:fill="FFFFFF"/>
        </w:rPr>
        <w:t>Plant Archives (09725210)</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2).</w:t>
      </w:r>
    </w:p>
    <w:p w14:paraId="7A5762B6" w14:textId="77777777" w:rsidR="00515A85" w:rsidRDefault="00515A85" w:rsidP="00515A85">
      <w:pPr>
        <w:jc w:val="both"/>
        <w:rPr>
          <w:rFonts w:ascii="Times New Roman" w:hAnsi="Times New Roman" w:cs="Times New Roman"/>
          <w:sz w:val="24"/>
          <w:szCs w:val="24"/>
        </w:rPr>
      </w:pPr>
      <w:r>
        <w:rPr>
          <w:rFonts w:ascii="Arial" w:hAnsi="Arial" w:cs="Arial"/>
          <w:color w:val="222222"/>
          <w:sz w:val="20"/>
          <w:szCs w:val="20"/>
          <w:shd w:val="clear" w:color="auto" w:fill="FFFFFF"/>
        </w:rPr>
        <w:lastRenderedPageBreak/>
        <w:t>Davis, J. M., Sanders, D. C., Nelson, P. V., Lengnick, L., &amp; Sperry, W. J. (2003). Boron improves growth, yield, quality, and nutrient content of tomato. </w:t>
      </w:r>
      <w:r>
        <w:rPr>
          <w:rFonts w:ascii="Arial" w:hAnsi="Arial" w:cs="Arial"/>
          <w:i/>
          <w:iCs/>
          <w:color w:val="222222"/>
          <w:sz w:val="20"/>
          <w:szCs w:val="20"/>
          <w:shd w:val="clear" w:color="auto" w:fill="FFFFFF"/>
        </w:rPr>
        <w:t>Journal of the American Society for Horticul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8</w:t>
      </w:r>
      <w:r>
        <w:rPr>
          <w:rFonts w:ascii="Arial" w:hAnsi="Arial" w:cs="Arial"/>
          <w:color w:val="222222"/>
          <w:sz w:val="20"/>
          <w:szCs w:val="20"/>
          <w:shd w:val="clear" w:color="auto" w:fill="FFFFFF"/>
        </w:rPr>
        <w:t>(3), 441-446.</w:t>
      </w:r>
    </w:p>
    <w:p w14:paraId="0572DFE0" w14:textId="77777777" w:rsidR="00515A85" w:rsidRDefault="00515A85" w:rsidP="00515A85">
      <w:pPr>
        <w:jc w:val="both"/>
        <w:rPr>
          <w:rFonts w:ascii="Times New Roman" w:hAnsi="Times New Roman" w:cs="Times New Roman"/>
          <w:sz w:val="24"/>
          <w:szCs w:val="24"/>
        </w:rPr>
      </w:pPr>
      <w:r>
        <w:rPr>
          <w:rFonts w:ascii="Arial" w:hAnsi="Arial" w:cs="Arial"/>
          <w:color w:val="222222"/>
          <w:sz w:val="20"/>
          <w:szCs w:val="20"/>
          <w:shd w:val="clear" w:color="auto" w:fill="FFFFFF"/>
        </w:rPr>
        <w:t>Deb, B. R., Majumder, D., Mehta, R. A., Majumder, S., &amp; Bhuiyan, M. (2024). Influence of Boron and Gibberellic Acid on Growth and Yield of Summer Tomato. </w:t>
      </w:r>
      <w:r>
        <w:rPr>
          <w:rFonts w:ascii="Arial" w:hAnsi="Arial" w:cs="Arial"/>
          <w:i/>
          <w:iCs/>
          <w:color w:val="222222"/>
          <w:sz w:val="20"/>
          <w:szCs w:val="20"/>
          <w:shd w:val="clear" w:color="auto" w:fill="FFFFFF"/>
        </w:rPr>
        <w:t>Journal of Agroforestry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2), 117-123.</w:t>
      </w:r>
    </w:p>
    <w:p w14:paraId="23033C50" w14:textId="77777777" w:rsidR="00515A85" w:rsidRPr="00F24DA0"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Deepak Jakhar, T., Nain, S., &amp; Jakhar, N. (2018). Effect of plant growth regulator on growth, yield &amp; quality of tomato (Solanum </w:t>
      </w:r>
      <w:proofErr w:type="spellStart"/>
      <w:r>
        <w:rPr>
          <w:rFonts w:ascii="Arial" w:hAnsi="Arial" w:cs="Arial"/>
          <w:color w:val="222222"/>
          <w:sz w:val="20"/>
          <w:szCs w:val="20"/>
          <w:shd w:val="clear" w:color="auto" w:fill="FFFFFF"/>
        </w:rPr>
        <w:t>lycopericum</w:t>
      </w:r>
      <w:proofErr w:type="spellEnd"/>
      <w:r>
        <w:rPr>
          <w:rFonts w:ascii="Arial" w:hAnsi="Arial" w:cs="Arial"/>
          <w:color w:val="222222"/>
          <w:sz w:val="20"/>
          <w:szCs w:val="20"/>
          <w:shd w:val="clear" w:color="auto" w:fill="FFFFFF"/>
        </w:rPr>
        <w:t>) cultivar ‘</w:t>
      </w:r>
      <w:proofErr w:type="spellStart"/>
      <w:r>
        <w:rPr>
          <w:rFonts w:ascii="Arial" w:hAnsi="Arial" w:cs="Arial"/>
          <w:color w:val="222222"/>
          <w:sz w:val="20"/>
          <w:szCs w:val="20"/>
          <w:shd w:val="clear" w:color="auto" w:fill="FFFFFF"/>
        </w:rPr>
        <w:t>Shivaji’under</w:t>
      </w:r>
      <w:proofErr w:type="spellEnd"/>
      <w:r>
        <w:rPr>
          <w:rFonts w:ascii="Arial" w:hAnsi="Arial" w:cs="Arial"/>
          <w:color w:val="222222"/>
          <w:sz w:val="20"/>
          <w:szCs w:val="20"/>
          <w:shd w:val="clear" w:color="auto" w:fill="FFFFFF"/>
        </w:rPr>
        <w:t xml:space="preserve"> Punjab condition. </w:t>
      </w:r>
      <w:r>
        <w:rPr>
          <w:rFonts w:ascii="Arial" w:hAnsi="Arial" w:cs="Arial"/>
          <w:i/>
          <w:iCs/>
          <w:color w:val="222222"/>
          <w:sz w:val="20"/>
          <w:szCs w:val="20"/>
          <w:shd w:val="clear" w:color="auto" w:fill="FFFFFF"/>
        </w:rPr>
        <w:t>Int. J. Curr. Microbiol.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6), 2630-2636.</w:t>
      </w:r>
    </w:p>
    <w:p w14:paraId="4E2D9BC8" w14:textId="77777777" w:rsidR="00515A85" w:rsidRPr="00A2691C" w:rsidRDefault="00515A85" w:rsidP="00515A85">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Gupta, S., &amp; Patel, D. (2020). Study on Effect of Plant Growth Regulators and Boron on Fruit Yield Attributes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Mill.). </w:t>
      </w:r>
      <w:r>
        <w:rPr>
          <w:rFonts w:ascii="Arial" w:hAnsi="Arial" w:cs="Arial"/>
          <w:i/>
          <w:iCs/>
          <w:color w:val="222222"/>
          <w:sz w:val="20"/>
          <w:szCs w:val="20"/>
          <w:shd w:val="clear" w:color="auto" w:fill="FFFFFF"/>
        </w:rPr>
        <w:t>Int. J. Curr. Microbiol.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5), 3457-3464.</w:t>
      </w:r>
    </w:p>
    <w:p w14:paraId="46BE35E0"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Gupta, S., Bisen, R. K., Verma, S., &amp; Sharma, G. (2018). Study on effect of plant growth regulators and boron on quality attributes of tomato (</w:t>
      </w:r>
      <w:r w:rsidRPr="007C0CFF">
        <w:rPr>
          <w:rFonts w:ascii="Arial" w:hAnsi="Arial" w:cs="Arial"/>
          <w:i/>
          <w:color w:val="222222"/>
          <w:sz w:val="20"/>
          <w:szCs w:val="20"/>
          <w:shd w:val="clear" w:color="auto" w:fill="FFFFFF"/>
        </w:rPr>
        <w:t xml:space="preserve">Solanum </w:t>
      </w:r>
      <w:proofErr w:type="spellStart"/>
      <w:r w:rsidRPr="007C0CFF">
        <w:rPr>
          <w:rFonts w:ascii="Arial" w:hAnsi="Arial" w:cs="Arial"/>
          <w:i/>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MILL.).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4), 2581-2583.</w:t>
      </w:r>
    </w:p>
    <w:p w14:paraId="0A25B3A3"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Haleema, B., Shah, S. T., Basit, A., </w:t>
      </w:r>
      <w:proofErr w:type="spellStart"/>
      <w:r>
        <w:rPr>
          <w:rFonts w:ascii="Arial" w:hAnsi="Arial" w:cs="Arial"/>
          <w:color w:val="222222"/>
          <w:sz w:val="20"/>
          <w:szCs w:val="20"/>
          <w:shd w:val="clear" w:color="auto" w:fill="FFFFFF"/>
        </w:rPr>
        <w:t>Hikal</w:t>
      </w:r>
      <w:proofErr w:type="spellEnd"/>
      <w:r>
        <w:rPr>
          <w:rFonts w:ascii="Arial" w:hAnsi="Arial" w:cs="Arial"/>
          <w:color w:val="222222"/>
          <w:sz w:val="20"/>
          <w:szCs w:val="20"/>
          <w:shd w:val="clear" w:color="auto" w:fill="FFFFFF"/>
        </w:rPr>
        <w:t xml:space="preserve">, W. M., Arif, M., Khan, W., ... &amp; </w:t>
      </w:r>
      <w:proofErr w:type="spellStart"/>
      <w:r>
        <w:rPr>
          <w:rFonts w:ascii="Arial" w:hAnsi="Arial" w:cs="Arial"/>
          <w:color w:val="222222"/>
          <w:sz w:val="20"/>
          <w:szCs w:val="20"/>
          <w:shd w:val="clear" w:color="auto" w:fill="FFFFFF"/>
        </w:rPr>
        <w:t>Fhatuwani</w:t>
      </w:r>
      <w:proofErr w:type="spellEnd"/>
      <w:r>
        <w:rPr>
          <w:rFonts w:ascii="Arial" w:hAnsi="Arial" w:cs="Arial"/>
          <w:color w:val="222222"/>
          <w:sz w:val="20"/>
          <w:szCs w:val="20"/>
          <w:shd w:val="clear" w:color="auto" w:fill="FFFFFF"/>
        </w:rPr>
        <w:t xml:space="preserve">, M. (2024). Comparative effects of calcium, boron, and zinc inhibiting physiological disorders, improving yield and quality of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0), 766.</w:t>
      </w:r>
    </w:p>
    <w:p w14:paraId="63691ED9" w14:textId="77777777" w:rsidR="00515A85" w:rsidRDefault="00515A85" w:rsidP="00D90ED0">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Ibrahim, C. O. (2023). EFFECT OF SEED SOAKING IN GA3 AND FOLIAR SPRAYING OF BORIC ACID AND α-TOCOPHEROL ON GROWTH, FRUIT QUANTITY AND QUALITY AND SEED YIELD OF TOMATO.</w:t>
      </w:r>
    </w:p>
    <w:p w14:paraId="52D1523B" w14:textId="77777777" w:rsidR="00515A85" w:rsidRDefault="00515A85" w:rsidP="00515A85">
      <w:pPr>
        <w:jc w:val="both"/>
        <w:rPr>
          <w:rFonts w:ascii="Times New Roman" w:hAnsi="Times New Roman" w:cs="Times New Roman"/>
          <w:sz w:val="24"/>
          <w:szCs w:val="24"/>
        </w:rPr>
      </w:pPr>
      <w:r>
        <w:rPr>
          <w:rFonts w:ascii="Arial" w:hAnsi="Arial" w:cs="Arial"/>
          <w:color w:val="222222"/>
          <w:sz w:val="20"/>
          <w:szCs w:val="20"/>
          <w:shd w:val="clear" w:color="auto" w:fill="FFFFFF"/>
        </w:rPr>
        <w:t>ISLAM, M. (2015). </w:t>
      </w:r>
      <w:r>
        <w:rPr>
          <w:rFonts w:ascii="Arial" w:hAnsi="Arial" w:cs="Arial"/>
          <w:i/>
          <w:iCs/>
          <w:color w:val="222222"/>
          <w:sz w:val="20"/>
          <w:szCs w:val="20"/>
          <w:shd w:val="clear" w:color="auto" w:fill="FFFFFF"/>
        </w:rPr>
        <w:t>Effect of Gibberellic acid and Boron on the growth and yield of tomato</w:t>
      </w:r>
      <w:r>
        <w:rPr>
          <w:rFonts w:ascii="Arial" w:hAnsi="Arial" w:cs="Arial"/>
          <w:color w:val="222222"/>
          <w:sz w:val="20"/>
          <w:szCs w:val="20"/>
          <w:shd w:val="clear" w:color="auto" w:fill="FFFFFF"/>
        </w:rPr>
        <w:t> (Doctoral dissertation, DEPT. OF HORTICULTURE).</w:t>
      </w:r>
    </w:p>
    <w:p w14:paraId="434C94C0"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Jasmin, B. L., Kumar, S., &amp; Modi, S. (2018). Influence of plant growth regulators on growth and yield of greenhouse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 xml:space="preserve">Int J </w:t>
      </w:r>
      <w:proofErr w:type="spellStart"/>
      <w:r>
        <w:rPr>
          <w:rFonts w:ascii="Arial" w:hAnsi="Arial" w:cs="Arial"/>
          <w:i/>
          <w:iCs/>
          <w:color w:val="222222"/>
          <w:sz w:val="20"/>
          <w:szCs w:val="20"/>
          <w:shd w:val="clear" w:color="auto" w:fill="FFFFFF"/>
        </w:rPr>
        <w:t>Curr</w:t>
      </w:r>
      <w:proofErr w:type="spellEnd"/>
      <w:r>
        <w:rPr>
          <w:rFonts w:ascii="Arial" w:hAnsi="Arial" w:cs="Arial"/>
          <w:i/>
          <w:iCs/>
          <w:color w:val="222222"/>
          <w:sz w:val="20"/>
          <w:szCs w:val="20"/>
          <w:shd w:val="clear" w:color="auto" w:fill="FFFFFF"/>
        </w:rPr>
        <w:t xml:space="preserve"> Microbiol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8), 1603-1609.</w:t>
      </w:r>
    </w:p>
    <w:p w14:paraId="6BF35221"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Kumar, M., Singh, S. K., Singh, A. K., Singh, D. K., Yadav, A. K., &amp; Singh, U. (2024). Effect of plant growth regulators on growth and yield of tomato. </w:t>
      </w:r>
      <w:r>
        <w:rPr>
          <w:rFonts w:ascii="Arial" w:hAnsi="Arial" w:cs="Arial"/>
          <w:i/>
          <w:iCs/>
          <w:color w:val="222222"/>
          <w:sz w:val="20"/>
          <w:szCs w:val="20"/>
          <w:shd w:val="clear" w:color="auto" w:fill="FFFFFF"/>
        </w:rPr>
        <w:t>Vegetable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01), 188-191.</w:t>
      </w:r>
    </w:p>
    <w:p w14:paraId="70A2A7A8"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Kumar, S., Singh, R., Singh, V., Singh, M. K., &amp; Singh, A. K. (2018). Effect of plant growth regulators on growth, flowering, yield and quality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41-44.</w:t>
      </w:r>
    </w:p>
    <w:p w14:paraId="2B06D8FC" w14:textId="4B92DFC0" w:rsidR="00515A85" w:rsidRDefault="00515A85" w:rsidP="00515A85">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umar, V., &amp; Baksh, H. (2024). Effect of micronutrients and PGRs on growth and yield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cv. Azad-T6. </w:t>
      </w:r>
      <w:r>
        <w:rPr>
          <w:rFonts w:ascii="Arial" w:hAnsi="Arial" w:cs="Arial"/>
          <w:i/>
          <w:iCs/>
          <w:color w:val="222222"/>
          <w:sz w:val="20"/>
          <w:szCs w:val="20"/>
          <w:shd w:val="clear" w:color="auto" w:fill="FFFFFF"/>
        </w:rPr>
        <w:t>International Journal of Agricultural Inven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315-319.</w:t>
      </w:r>
    </w:p>
    <w:p w14:paraId="5C9EB791" w14:textId="0690C43E" w:rsidR="00ED6870" w:rsidRDefault="00ED6870" w:rsidP="00515A85">
      <w:pPr>
        <w:jc w:val="both"/>
        <w:rPr>
          <w:rFonts w:ascii="Times New Roman" w:hAnsi="Times New Roman" w:cs="Times New Roman"/>
          <w:sz w:val="24"/>
          <w:szCs w:val="24"/>
        </w:rPr>
      </w:pPr>
      <w:r w:rsidRPr="00ED6870">
        <w:rPr>
          <w:rFonts w:ascii="Arial" w:hAnsi="Arial" w:cs="Arial"/>
          <w:color w:val="222222"/>
          <w:sz w:val="20"/>
          <w:szCs w:val="20"/>
          <w:highlight w:val="yellow"/>
          <w:shd w:val="clear" w:color="auto" w:fill="FFFFFF"/>
        </w:rPr>
        <w:t>Kumar, S., Kumar, U., Sharma, K. K., Lal, M., Jain, A., Kumari, M., &amp; Kumar, H. (2024). Response of Foliar Sprays of Plant Growth Regulators and Micronutrients and Their Combinations on Morphological, Flowering and Yield Attributing Traits of Tomato at North-Bihar Condition. </w:t>
      </w:r>
      <w:r w:rsidRPr="00ED6870">
        <w:rPr>
          <w:rFonts w:ascii="Arial" w:hAnsi="Arial" w:cs="Arial"/>
          <w:i/>
          <w:iCs/>
          <w:color w:val="222222"/>
          <w:sz w:val="20"/>
          <w:szCs w:val="20"/>
          <w:highlight w:val="yellow"/>
          <w:shd w:val="clear" w:color="auto" w:fill="FFFFFF"/>
        </w:rPr>
        <w:t xml:space="preserve">JOURNAL OF EXPERIMENTAL AGRICULTURE INTERNATIONAL </w:t>
      </w:r>
      <w:proofErr w:type="spellStart"/>
      <w:r w:rsidRPr="00ED6870">
        <w:rPr>
          <w:rFonts w:ascii="Arial" w:hAnsi="Arial" w:cs="Arial"/>
          <w:i/>
          <w:iCs/>
          <w:color w:val="222222"/>
          <w:sz w:val="20"/>
          <w:szCs w:val="20"/>
          <w:highlight w:val="yellow"/>
          <w:shd w:val="clear" w:color="auto" w:fill="FFFFFF"/>
        </w:rPr>
        <w:t>Учредители</w:t>
      </w:r>
      <w:proofErr w:type="spellEnd"/>
      <w:r w:rsidRPr="00ED6870">
        <w:rPr>
          <w:rFonts w:ascii="Arial" w:hAnsi="Arial" w:cs="Arial"/>
          <w:i/>
          <w:iCs/>
          <w:color w:val="222222"/>
          <w:sz w:val="20"/>
          <w:szCs w:val="20"/>
          <w:highlight w:val="yellow"/>
          <w:shd w:val="clear" w:color="auto" w:fill="FFFFFF"/>
        </w:rPr>
        <w:t xml:space="preserve">: </w:t>
      </w:r>
      <w:proofErr w:type="spellStart"/>
      <w:r w:rsidRPr="00ED6870">
        <w:rPr>
          <w:rFonts w:ascii="Arial" w:hAnsi="Arial" w:cs="Arial"/>
          <w:i/>
          <w:iCs/>
          <w:color w:val="222222"/>
          <w:sz w:val="20"/>
          <w:szCs w:val="20"/>
          <w:highlight w:val="yellow"/>
          <w:shd w:val="clear" w:color="auto" w:fill="FFFFFF"/>
        </w:rPr>
        <w:t>Sciencedomain</w:t>
      </w:r>
      <w:proofErr w:type="spellEnd"/>
      <w:r w:rsidRPr="00ED6870">
        <w:rPr>
          <w:rFonts w:ascii="Arial" w:hAnsi="Arial" w:cs="Arial"/>
          <w:i/>
          <w:iCs/>
          <w:color w:val="222222"/>
          <w:sz w:val="20"/>
          <w:szCs w:val="20"/>
          <w:highlight w:val="yellow"/>
          <w:shd w:val="clear" w:color="auto" w:fill="FFFFFF"/>
        </w:rPr>
        <w:t xml:space="preserve"> International</w:t>
      </w:r>
      <w:r w:rsidRPr="00ED6870">
        <w:rPr>
          <w:rFonts w:ascii="Arial" w:hAnsi="Arial" w:cs="Arial"/>
          <w:color w:val="222222"/>
          <w:sz w:val="20"/>
          <w:szCs w:val="20"/>
          <w:highlight w:val="yellow"/>
          <w:shd w:val="clear" w:color="auto" w:fill="FFFFFF"/>
        </w:rPr>
        <w:t>, </w:t>
      </w:r>
      <w:r w:rsidRPr="00ED6870">
        <w:rPr>
          <w:rFonts w:ascii="Arial" w:hAnsi="Arial" w:cs="Arial"/>
          <w:i/>
          <w:iCs/>
          <w:color w:val="222222"/>
          <w:sz w:val="20"/>
          <w:szCs w:val="20"/>
          <w:highlight w:val="yellow"/>
          <w:shd w:val="clear" w:color="auto" w:fill="FFFFFF"/>
        </w:rPr>
        <w:t>46</w:t>
      </w:r>
      <w:r w:rsidRPr="00ED6870">
        <w:rPr>
          <w:rFonts w:ascii="Arial" w:hAnsi="Arial" w:cs="Arial"/>
          <w:color w:val="222222"/>
          <w:sz w:val="20"/>
          <w:szCs w:val="20"/>
          <w:highlight w:val="yellow"/>
          <w:shd w:val="clear" w:color="auto" w:fill="FFFFFF"/>
        </w:rPr>
        <w:t>(11), 521-531.</w:t>
      </w:r>
    </w:p>
    <w:p w14:paraId="40BF0640"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Kushwaha, V., Rajiv, V. K., Kumar, S., &amp; Yadav, A. Effects of growth regulators and micronutrients on the growth, yield and quality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cv. Kashi Aman.</w:t>
      </w:r>
    </w:p>
    <w:p w14:paraId="7B5FA2C2" w14:textId="77777777" w:rsidR="00515A85" w:rsidRDefault="00515A85" w:rsidP="00D90ED0">
      <w:p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Manaware</w:t>
      </w:r>
      <w:proofErr w:type="spellEnd"/>
      <w:r>
        <w:rPr>
          <w:rFonts w:ascii="Arial" w:hAnsi="Arial" w:cs="Arial"/>
          <w:color w:val="222222"/>
          <w:sz w:val="20"/>
          <w:szCs w:val="20"/>
          <w:shd w:val="clear" w:color="auto" w:fill="FFFFFF"/>
        </w:rPr>
        <w:t>, D., &amp; Sharma, D. P. (2020). Effect of plant growth regulators, micronutrients and photothermal regimes on biochemical parameters of brinjal (Solanum melongena L.). </w:t>
      </w:r>
      <w:r>
        <w:rPr>
          <w:rFonts w:ascii="Arial" w:hAnsi="Arial" w:cs="Arial"/>
          <w:i/>
          <w:iCs/>
          <w:color w:val="222222"/>
          <w:sz w:val="20"/>
          <w:szCs w:val="20"/>
          <w:shd w:val="clear" w:color="auto" w:fill="FFFFFF"/>
        </w:rPr>
        <w:t>INTERNATIONAL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6), 277-281.</w:t>
      </w:r>
    </w:p>
    <w:p w14:paraId="1EF3E0B1" w14:textId="5B22872C" w:rsidR="00515A85" w:rsidRDefault="00515A85" w:rsidP="00D90ED0">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Panda, K. L. (2019). Effect of growth regulators and nutrients on performance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hybrid </w:t>
      </w:r>
      <w:proofErr w:type="spellStart"/>
      <w:r>
        <w:rPr>
          <w:rFonts w:ascii="Arial" w:hAnsi="Arial" w:cs="Arial"/>
          <w:color w:val="222222"/>
          <w:sz w:val="20"/>
          <w:szCs w:val="20"/>
          <w:shd w:val="clear" w:color="auto" w:fill="FFFFFF"/>
        </w:rPr>
        <w:t>Ark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kshak</w:t>
      </w:r>
      <w:proofErr w:type="spellEnd"/>
      <w:r>
        <w:rPr>
          <w:rFonts w:ascii="Arial" w:hAnsi="Arial" w:cs="Arial"/>
          <w:color w:val="222222"/>
          <w:sz w:val="20"/>
          <w:szCs w:val="20"/>
          <w:shd w:val="clear" w:color="auto" w:fill="FFFFFF"/>
        </w:rPr>
        <w:t>.</w:t>
      </w:r>
    </w:p>
    <w:p w14:paraId="1831232E" w14:textId="77777777" w:rsidR="009B2682" w:rsidRPr="009B2682" w:rsidRDefault="009B2682" w:rsidP="009B2682">
      <w:pPr>
        <w:jc w:val="both"/>
        <w:rPr>
          <w:rFonts w:ascii="Times New Roman" w:hAnsi="Times New Roman" w:cs="Times New Roman"/>
          <w:sz w:val="24"/>
          <w:szCs w:val="24"/>
          <w:lang w:val="en-GB"/>
        </w:rPr>
      </w:pPr>
      <w:r w:rsidRPr="009B2682">
        <w:rPr>
          <w:rFonts w:ascii="Times New Roman" w:hAnsi="Times New Roman" w:cs="Times New Roman"/>
          <w:sz w:val="24"/>
          <w:szCs w:val="24"/>
          <w:highlight w:val="yellow"/>
          <w:lang w:val="en-GB"/>
        </w:rPr>
        <w:lastRenderedPageBreak/>
        <w:t>Lakshmi, G. J., Singh, D., &amp; Raja, G. (2022). Effect of Plant Growth Regulators on Growth and Yield of Tomato (</w:t>
      </w:r>
      <w:proofErr w:type="spellStart"/>
      <w:r w:rsidRPr="009B2682">
        <w:rPr>
          <w:rFonts w:ascii="Times New Roman" w:hAnsi="Times New Roman" w:cs="Times New Roman"/>
          <w:i/>
          <w:sz w:val="24"/>
          <w:szCs w:val="24"/>
          <w:highlight w:val="yellow"/>
          <w:lang w:val="en-GB"/>
        </w:rPr>
        <w:t>Lycopersicon</w:t>
      </w:r>
      <w:proofErr w:type="spellEnd"/>
      <w:r w:rsidRPr="009B2682">
        <w:rPr>
          <w:rFonts w:ascii="Times New Roman" w:hAnsi="Times New Roman" w:cs="Times New Roman"/>
          <w:i/>
          <w:sz w:val="24"/>
          <w:szCs w:val="24"/>
          <w:highlight w:val="yellow"/>
          <w:lang w:val="en-GB"/>
        </w:rPr>
        <w:t xml:space="preserve"> </w:t>
      </w:r>
      <w:proofErr w:type="spellStart"/>
      <w:r w:rsidRPr="009B2682">
        <w:rPr>
          <w:rFonts w:ascii="Times New Roman" w:hAnsi="Times New Roman" w:cs="Times New Roman"/>
          <w:i/>
          <w:sz w:val="24"/>
          <w:szCs w:val="24"/>
          <w:highlight w:val="yellow"/>
          <w:lang w:val="en-GB"/>
        </w:rPr>
        <w:t>esculentum</w:t>
      </w:r>
      <w:proofErr w:type="spellEnd"/>
      <w:r w:rsidRPr="009B2682">
        <w:rPr>
          <w:rFonts w:ascii="Times New Roman" w:hAnsi="Times New Roman" w:cs="Times New Roman"/>
          <w:sz w:val="24"/>
          <w:szCs w:val="24"/>
          <w:highlight w:val="yellow"/>
          <w:lang w:val="en-GB"/>
        </w:rPr>
        <w:t xml:space="preserve"> L.). International Journal of Plant &amp; Soil Science, 34(20), 709–713. </w:t>
      </w:r>
      <w:hyperlink r:id="rId49" w:history="1">
        <w:r w:rsidRPr="009B2682">
          <w:rPr>
            <w:rFonts w:ascii="Times New Roman" w:hAnsi="Times New Roman" w:cs="Times New Roman"/>
            <w:color w:val="0563C1"/>
            <w:sz w:val="24"/>
            <w:szCs w:val="24"/>
            <w:highlight w:val="yellow"/>
            <w:u w:val="single"/>
            <w:lang w:val="en-GB"/>
          </w:rPr>
          <w:t>https://doi.org/10.9734/ijpss/2022/v34i2031207</w:t>
        </w:r>
      </w:hyperlink>
    </w:p>
    <w:p w14:paraId="301F6957" w14:textId="77777777" w:rsidR="009B2682" w:rsidRPr="000F684C" w:rsidRDefault="009B2682" w:rsidP="009B2682">
      <w:pPr>
        <w:rPr>
          <w:sz w:val="20"/>
          <w:szCs w:val="20"/>
          <w:lang w:val="en-GB"/>
        </w:rPr>
      </w:pPr>
    </w:p>
    <w:p w14:paraId="56A878DA" w14:textId="77777777" w:rsidR="009B2682" w:rsidRDefault="009B2682" w:rsidP="00D90ED0">
      <w:pPr>
        <w:jc w:val="both"/>
        <w:rPr>
          <w:rFonts w:ascii="Times New Roman" w:hAnsi="Times New Roman" w:cs="Times New Roman"/>
          <w:sz w:val="24"/>
          <w:szCs w:val="24"/>
        </w:rPr>
      </w:pPr>
    </w:p>
    <w:p w14:paraId="0CFFB5A7"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Rahman, H., Sattar, A., Ali, R., Trina, T. N., &amp; Sarker, M. H. (2021). Effects of the selected combination of boron and zinc in presence of different doses of NPK fertilizers on yield and quality of okra seed. </w:t>
      </w:r>
      <w:r>
        <w:rPr>
          <w:rFonts w:ascii="Arial" w:hAnsi="Arial" w:cs="Arial"/>
          <w:i/>
          <w:iCs/>
          <w:color w:val="222222"/>
          <w:sz w:val="20"/>
          <w:szCs w:val="20"/>
          <w:shd w:val="clear" w:color="auto" w:fill="FFFFFF"/>
        </w:rPr>
        <w:t>Am. J. Biol. Environ. Sta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9.</w:t>
      </w:r>
    </w:p>
    <w:p w14:paraId="48E888DB"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Ravat, A. K., &amp; Nirav Makani, N. M. (2015). Influence of plant growth regulators on growth, seed yield and seed quality in okra [Abelmoschus esculentus (L.) Moench] cv. GAO-5 under middle Gujarat condition.</w:t>
      </w:r>
    </w:p>
    <w:p w14:paraId="1BD71473"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Rayudu, J. S. K., Gajendra Singh, G. S., Pushkar Choudhary, P. C., &amp; Jat, B. L. (2017). Study on effect of zinc and boron on growth, yield and quality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Hybrid </w:t>
      </w:r>
      <w:proofErr w:type="spellStart"/>
      <w:r>
        <w:rPr>
          <w:rFonts w:ascii="Arial" w:hAnsi="Arial" w:cs="Arial"/>
          <w:color w:val="222222"/>
          <w:sz w:val="20"/>
          <w:szCs w:val="20"/>
          <w:shd w:val="clear" w:color="auto" w:fill="FFFFFF"/>
        </w:rPr>
        <w:t>Titano</w:t>
      </w:r>
      <w:proofErr w:type="spellEnd"/>
      <w:r>
        <w:rPr>
          <w:rFonts w:ascii="Arial" w:hAnsi="Arial" w:cs="Arial"/>
          <w:color w:val="222222"/>
          <w:sz w:val="20"/>
          <w:szCs w:val="20"/>
          <w:shd w:val="clear" w:color="auto" w:fill="FFFFFF"/>
        </w:rPr>
        <w:t xml:space="preserve"> 1001 under protected cultivation.</w:t>
      </w:r>
    </w:p>
    <w:p w14:paraId="25383FEB"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Roy, A. C., Rasal-Monir, M., Biswas, S., Fatima, S., Alamin, M., &amp; Kabir, M. H. (2020). Effect of foliar spray of boron on the growth and quality of exotic tomato (Lycopersicon esculentum mill) in Bangladesh. </w:t>
      </w:r>
      <w:r>
        <w:rPr>
          <w:rFonts w:ascii="Arial" w:hAnsi="Arial" w:cs="Arial"/>
          <w:i/>
          <w:iCs/>
          <w:color w:val="222222"/>
          <w:sz w:val="20"/>
          <w:szCs w:val="20"/>
          <w:shd w:val="clear" w:color="auto" w:fill="FFFFFF"/>
        </w:rPr>
        <w:t>Asian Plant Research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17-24.</w:t>
      </w:r>
    </w:p>
    <w:p w14:paraId="79F8E06D"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ingh, B., </w:t>
      </w:r>
      <w:proofErr w:type="spellStart"/>
      <w:r>
        <w:rPr>
          <w:rFonts w:ascii="Arial" w:hAnsi="Arial" w:cs="Arial"/>
          <w:color w:val="222222"/>
          <w:sz w:val="20"/>
          <w:szCs w:val="20"/>
          <w:shd w:val="clear" w:color="auto" w:fill="FFFFFF"/>
        </w:rPr>
        <w:t>Kasera</w:t>
      </w:r>
      <w:proofErr w:type="spellEnd"/>
      <w:r>
        <w:rPr>
          <w:rFonts w:ascii="Arial" w:hAnsi="Arial" w:cs="Arial"/>
          <w:color w:val="222222"/>
          <w:sz w:val="20"/>
          <w:szCs w:val="20"/>
          <w:shd w:val="clear" w:color="auto" w:fill="FFFFFF"/>
        </w:rPr>
        <w:t>, S., Mishra, S. K., Roy, S., Rana, S., &amp; Singh, D. (2017). Growth, yield and quality of cherry tomato (Lycopersicon esculentum var. cerasiforme) as influenced by foliar application of Zinc and Boron.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S), 911-914.</w:t>
      </w:r>
    </w:p>
    <w:p w14:paraId="5BC6AF6E" w14:textId="77777777" w:rsidR="00515A85" w:rsidRDefault="00515A85" w:rsidP="00D90ED0">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ingh, J., Dwivedi, A. K., Devi, P., </w:t>
      </w:r>
      <w:proofErr w:type="spellStart"/>
      <w:r>
        <w:rPr>
          <w:rFonts w:ascii="Arial" w:hAnsi="Arial" w:cs="Arial"/>
          <w:color w:val="222222"/>
          <w:sz w:val="20"/>
          <w:szCs w:val="20"/>
          <w:shd w:val="clear" w:color="auto" w:fill="FFFFFF"/>
        </w:rPr>
        <w:t>Bajeli</w:t>
      </w:r>
      <w:proofErr w:type="spellEnd"/>
      <w:r>
        <w:rPr>
          <w:rFonts w:ascii="Arial" w:hAnsi="Arial" w:cs="Arial"/>
          <w:color w:val="222222"/>
          <w:sz w:val="20"/>
          <w:szCs w:val="20"/>
          <w:shd w:val="clear" w:color="auto" w:fill="FFFFFF"/>
        </w:rPr>
        <w:t xml:space="preserve">, J., Tripathi, A., &amp; Maurya, S. K. (2019). Effect of plant growth regulators on growth and yield attributes of tomato (Solanum </w:t>
      </w:r>
      <w:proofErr w:type="spellStart"/>
      <w:r>
        <w:rPr>
          <w:rFonts w:ascii="Arial" w:hAnsi="Arial" w:cs="Arial"/>
          <w:color w:val="222222"/>
          <w:sz w:val="20"/>
          <w:szCs w:val="20"/>
          <w:shd w:val="clear" w:color="auto" w:fill="FFFFFF"/>
        </w:rPr>
        <w:t>lycopersicom</w:t>
      </w:r>
      <w:proofErr w:type="spellEnd"/>
      <w:r>
        <w:rPr>
          <w:rFonts w:ascii="Arial" w:hAnsi="Arial" w:cs="Arial"/>
          <w:color w:val="222222"/>
          <w:sz w:val="20"/>
          <w:szCs w:val="20"/>
          <w:shd w:val="clear" w:color="auto" w:fill="FFFFFF"/>
        </w:rPr>
        <w:t xml:space="preserve"> Mill.). </w:t>
      </w:r>
      <w:r>
        <w:rPr>
          <w:rFonts w:ascii="Arial" w:hAnsi="Arial" w:cs="Arial"/>
          <w:i/>
          <w:iCs/>
          <w:color w:val="222222"/>
          <w:sz w:val="20"/>
          <w:szCs w:val="20"/>
          <w:shd w:val="clear" w:color="auto" w:fill="FFFFFF"/>
        </w:rPr>
        <w:t>International Journal of Current Microbiology and 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01), 1635-1641.</w:t>
      </w:r>
    </w:p>
    <w:p w14:paraId="7044F649" w14:textId="77777777" w:rsidR="00515A85" w:rsidRPr="00D90ED0" w:rsidRDefault="00515A85" w:rsidP="00D90ED0">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ngh, S. K., Kumar, A., Beer, K., Singh, V. P., &amp; Patel, S. K. (2018). Effect of naphthalene acetic acid (NAA) and gibberellic acid (GA3) on growth and fruit quality of tomato (Lycopersicon esculentum Mill.). </w:t>
      </w:r>
      <w:r>
        <w:rPr>
          <w:rFonts w:ascii="Arial" w:hAnsi="Arial" w:cs="Arial"/>
          <w:i/>
          <w:iCs/>
          <w:color w:val="222222"/>
          <w:sz w:val="20"/>
          <w:szCs w:val="20"/>
          <w:shd w:val="clear" w:color="auto" w:fill="FFFFFF"/>
        </w:rPr>
        <w:t>Int. J. Curr. Microbiol.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3), 306-311.</w:t>
      </w:r>
    </w:p>
    <w:p w14:paraId="20A93ADE" w14:textId="77777777" w:rsidR="00515A85" w:rsidRDefault="00515A85" w:rsidP="00D90ED0">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ingh, V. K., Kumar, S., Verma, S., Sangam, S., &amp; Dhaker, S. N. (2026). Influence of Growth Regulators and Boron on Growth, Flowering and Yield Characters on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Advances in Biology &amp;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2), 813-826.</w:t>
      </w:r>
    </w:p>
    <w:p w14:paraId="1744234E" w14:textId="77777777" w:rsidR="00515A85" w:rsidRDefault="00515A85" w:rsidP="00515A85">
      <w:p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ingh, V. P., Singh, D. P., Lal, B., Yadav, M. K., &amp; Kumar, S. (2021). Effect of micronutrients and PGR on growth and yield of tomato (Solanum </w:t>
      </w:r>
      <w:proofErr w:type="spellStart"/>
      <w:r>
        <w:rPr>
          <w:rFonts w:ascii="Arial" w:hAnsi="Arial" w:cs="Arial"/>
          <w:color w:val="222222"/>
          <w:sz w:val="20"/>
          <w:szCs w:val="20"/>
          <w:shd w:val="clear" w:color="auto" w:fill="FFFFFF"/>
        </w:rPr>
        <w:t>lycopersicum</w:t>
      </w:r>
      <w:proofErr w:type="spellEnd"/>
      <w:r>
        <w:rPr>
          <w:rFonts w:ascii="Arial" w:hAnsi="Arial" w:cs="Arial"/>
          <w:color w:val="222222"/>
          <w:sz w:val="20"/>
          <w:szCs w:val="20"/>
          <w:shd w:val="clear" w:color="auto" w:fill="FFFFFF"/>
        </w:rPr>
        <w:t xml:space="preserve"> L.) Variety Azad-T6. </w:t>
      </w:r>
      <w:r>
        <w:rPr>
          <w:rFonts w:ascii="Arial" w:hAnsi="Arial" w:cs="Arial"/>
          <w:i/>
          <w:iCs/>
          <w:color w:val="222222"/>
          <w:sz w:val="20"/>
          <w:szCs w:val="20"/>
          <w:shd w:val="clear" w:color="auto" w:fill="FFFFFF"/>
        </w:rPr>
        <w:t>IJ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2), 467-470.</w:t>
      </w:r>
    </w:p>
    <w:p w14:paraId="2C0B13D8" w14:textId="77777777" w:rsidR="00515A85" w:rsidRDefault="00515A85" w:rsidP="00D90ED0">
      <w:pPr>
        <w:jc w:val="both"/>
        <w:rPr>
          <w:rFonts w:ascii="Times New Roman" w:hAnsi="Times New Roman" w:cs="Times New Roman"/>
          <w:sz w:val="24"/>
          <w:szCs w:val="24"/>
        </w:rPr>
      </w:pPr>
    </w:p>
    <w:p w14:paraId="40051B43" w14:textId="77777777" w:rsidR="00D90ED0" w:rsidRDefault="00D90ED0" w:rsidP="00D90ED0">
      <w:pPr>
        <w:jc w:val="both"/>
        <w:rPr>
          <w:rFonts w:ascii="Times New Roman" w:hAnsi="Times New Roman" w:cs="Times New Roman"/>
          <w:sz w:val="24"/>
          <w:szCs w:val="24"/>
        </w:rPr>
      </w:pPr>
    </w:p>
    <w:p w14:paraId="1EF3B25B" w14:textId="77777777" w:rsidR="00D90ED0" w:rsidRDefault="00D90ED0" w:rsidP="00D90ED0">
      <w:pPr>
        <w:jc w:val="both"/>
        <w:rPr>
          <w:rFonts w:ascii="Times New Roman" w:hAnsi="Times New Roman" w:cs="Times New Roman"/>
          <w:sz w:val="24"/>
          <w:szCs w:val="24"/>
        </w:rPr>
      </w:pPr>
    </w:p>
    <w:p w14:paraId="060E1ECF" w14:textId="77777777" w:rsidR="00D90ED0" w:rsidRPr="003513DD" w:rsidRDefault="00D90ED0" w:rsidP="003513DD">
      <w:pPr>
        <w:jc w:val="both"/>
        <w:rPr>
          <w:rFonts w:ascii="Times New Roman" w:hAnsi="Times New Roman" w:cs="Times New Roman"/>
          <w:sz w:val="24"/>
          <w:szCs w:val="24"/>
        </w:rPr>
      </w:pPr>
    </w:p>
    <w:p w14:paraId="66C0A531" w14:textId="77777777" w:rsidR="00626ED6" w:rsidRPr="00626ED6" w:rsidRDefault="00626ED6" w:rsidP="00013C42">
      <w:pPr>
        <w:jc w:val="both"/>
        <w:rPr>
          <w:rFonts w:ascii="Times New Roman" w:hAnsi="Times New Roman" w:cs="Times New Roman"/>
          <w:b/>
          <w:sz w:val="24"/>
          <w:szCs w:val="24"/>
        </w:rPr>
      </w:pPr>
    </w:p>
    <w:p w14:paraId="078E3946" w14:textId="77777777" w:rsidR="00013C42" w:rsidRPr="00013C42" w:rsidRDefault="00013C42" w:rsidP="00013C42">
      <w:pPr>
        <w:jc w:val="both"/>
        <w:rPr>
          <w:rFonts w:ascii="Times New Roman" w:hAnsi="Times New Roman" w:cs="Times New Roman"/>
          <w:sz w:val="24"/>
          <w:szCs w:val="24"/>
        </w:rPr>
      </w:pPr>
    </w:p>
    <w:sectPr w:rsidR="00013C42" w:rsidRPr="00013C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CD398" w14:textId="77777777" w:rsidR="001B58FD" w:rsidRDefault="001B58FD">
      <w:pPr>
        <w:spacing w:after="0" w:line="240" w:lineRule="auto"/>
      </w:pPr>
      <w:r>
        <w:separator/>
      </w:r>
    </w:p>
  </w:endnote>
  <w:endnote w:type="continuationSeparator" w:id="0">
    <w:p w14:paraId="2F935E5E" w14:textId="77777777" w:rsidR="001B58FD" w:rsidRDefault="001B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D600" w14:textId="77777777" w:rsidR="0087124F" w:rsidRDefault="0087124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7617D" w14:textId="77777777" w:rsidR="009C0C45" w:rsidRDefault="009C0C45">
    <w:pPr>
      <w:pStyle w:val="BodyText"/>
      <w:spacing w:line="14" w:lineRule="auto"/>
      <w:jc w:val="left"/>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6F67A" w14:textId="77777777" w:rsidR="009C0C45" w:rsidRDefault="009C0C45">
    <w:pPr>
      <w:pStyle w:val="BodyText"/>
      <w:spacing w:line="14" w:lineRule="auto"/>
      <w:jc w:val="left"/>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B5FA2" w14:textId="77777777" w:rsidR="009C0C45" w:rsidRDefault="009C0C45">
    <w:pPr>
      <w:pStyle w:val="BodyText"/>
      <w:spacing w:line="14" w:lineRule="auto"/>
      <w:jc w:val="left"/>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61DDE" w14:textId="77777777" w:rsidR="0087124F" w:rsidRDefault="00871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5F5D" w14:textId="77777777" w:rsidR="0087124F" w:rsidRDefault="008712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53EE" w14:textId="77777777" w:rsidR="009C0C45" w:rsidRDefault="009C0C45">
    <w:pPr>
      <w:pStyle w:val="BodyText"/>
      <w:spacing w:line="14" w:lineRule="auto"/>
      <w:jc w:val="left"/>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0A2FE" w14:textId="77777777" w:rsidR="009C0C45" w:rsidRDefault="009C0C45">
    <w:pPr>
      <w:pStyle w:val="BodyText"/>
      <w:spacing w:line="14" w:lineRule="auto"/>
      <w:jc w:val="left"/>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AFCD7" w14:textId="77777777" w:rsidR="009C0C45" w:rsidRDefault="009C0C45">
    <w:pPr>
      <w:pStyle w:val="BodyText"/>
      <w:spacing w:line="14" w:lineRule="auto"/>
      <w:jc w:val="left"/>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48C7B" w14:textId="77777777" w:rsidR="009C0C45" w:rsidRDefault="009C0C45">
    <w:pPr>
      <w:pStyle w:val="BodyText"/>
      <w:spacing w:line="14" w:lineRule="auto"/>
      <w:jc w:val="left"/>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13DB7" w14:textId="77777777" w:rsidR="009C0C45" w:rsidRDefault="009C0C45">
    <w:pPr>
      <w:pStyle w:val="BodyText"/>
      <w:spacing w:line="14" w:lineRule="auto"/>
      <w:jc w:val="left"/>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E7CF3" w14:textId="77777777" w:rsidR="009C0C45" w:rsidRDefault="009C0C45">
    <w:pPr>
      <w:pStyle w:val="BodyText"/>
      <w:spacing w:line="14" w:lineRule="auto"/>
      <w:jc w:val="lef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8BA00" w14:textId="77777777" w:rsidR="001B58FD" w:rsidRDefault="001B58FD">
      <w:pPr>
        <w:spacing w:after="0" w:line="240" w:lineRule="auto"/>
      </w:pPr>
      <w:r>
        <w:separator/>
      </w:r>
    </w:p>
  </w:footnote>
  <w:footnote w:type="continuationSeparator" w:id="0">
    <w:p w14:paraId="06D28E8B" w14:textId="77777777" w:rsidR="001B58FD" w:rsidRDefault="001B5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44F23" w14:textId="1E9D53D9" w:rsidR="0087124F" w:rsidRDefault="0074009A">
    <w:pPr>
      <w:pStyle w:val="Header"/>
    </w:pPr>
    <w:r>
      <w:rPr>
        <w:noProof/>
      </w:rPr>
      <w:pict w14:anchorId="347243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B9F18" w14:textId="31C00318" w:rsidR="0087124F" w:rsidRDefault="0074009A">
    <w:pPr>
      <w:pStyle w:val="Header"/>
    </w:pPr>
    <w:r>
      <w:rPr>
        <w:noProof/>
      </w:rPr>
      <w:pict w14:anchorId="3BEA9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3" o:spid="_x0000_s2059" type="#_x0000_t136" style="position:absolute;margin-left:0;margin-top:0;width:555.6pt;height:104.15pt;rotation:315;z-index:-2516367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E586" w14:textId="70E53E89" w:rsidR="0087124F" w:rsidRDefault="0074009A">
    <w:pPr>
      <w:pStyle w:val="Header"/>
    </w:pPr>
    <w:r>
      <w:rPr>
        <w:noProof/>
      </w:rPr>
      <w:pict w14:anchorId="168113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4" o:spid="_x0000_s2060" type="#_x0000_t136" style="position:absolute;margin-left:0;margin-top:0;width:555.6pt;height:104.15pt;rotation:315;z-index:-2516346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D91C1" w14:textId="31A24CF5" w:rsidR="0087124F" w:rsidRDefault="0074009A">
    <w:pPr>
      <w:pStyle w:val="Header"/>
    </w:pPr>
    <w:r>
      <w:rPr>
        <w:noProof/>
      </w:rPr>
      <w:pict w14:anchorId="6314D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2" o:spid="_x0000_s2058" type="#_x0000_t136" style="position:absolute;margin-left:0;margin-top:0;width:555.6pt;height:104.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63CC7" w14:textId="793FB854" w:rsidR="0087124F" w:rsidRDefault="0074009A">
    <w:pPr>
      <w:pStyle w:val="Header"/>
    </w:pPr>
    <w:r>
      <w:rPr>
        <w:noProof/>
      </w:rPr>
      <w:pict w14:anchorId="5B918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6" o:spid="_x0000_s2062" type="#_x0000_t136" style="position:absolute;margin-left:0;margin-top:0;width:555.6pt;height:104.15pt;rotation:315;z-index:-2516305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C42AF" w14:textId="39FFEEF1" w:rsidR="0087124F" w:rsidRDefault="0074009A">
    <w:pPr>
      <w:pStyle w:val="Header"/>
    </w:pPr>
    <w:r>
      <w:rPr>
        <w:noProof/>
      </w:rPr>
      <w:pict w14:anchorId="7A340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7" o:spid="_x0000_s2063" type="#_x0000_t136" style="position:absolute;margin-left:0;margin-top:0;width:555.6pt;height:104.15pt;rotation:315;z-index:-2516285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95036" w14:textId="7C99CDC3" w:rsidR="0087124F" w:rsidRDefault="0074009A">
    <w:pPr>
      <w:pStyle w:val="Header"/>
    </w:pPr>
    <w:r>
      <w:rPr>
        <w:noProof/>
      </w:rPr>
      <w:pict w14:anchorId="1905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5" o:spid="_x0000_s2061" type="#_x0000_t136" style="position:absolute;margin-left:0;margin-top:0;width:555.6pt;height:104.15pt;rotation:315;z-index:-2516326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9423" w14:textId="21EA5FAC" w:rsidR="0087124F" w:rsidRDefault="0074009A">
    <w:pPr>
      <w:pStyle w:val="Header"/>
    </w:pPr>
    <w:r>
      <w:rPr>
        <w:noProof/>
      </w:rPr>
      <w:pict w14:anchorId="18697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9" o:spid="_x0000_s2065" type="#_x0000_t136" style="position:absolute;margin-left:0;margin-top:0;width:555.6pt;height:104.15pt;rotation:315;z-index:-2516244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93F4A" w14:textId="55297252" w:rsidR="0087124F" w:rsidRDefault="0074009A">
    <w:pPr>
      <w:pStyle w:val="Header"/>
    </w:pPr>
    <w:r>
      <w:rPr>
        <w:noProof/>
      </w:rPr>
      <w:pict w14:anchorId="3A6BD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0" o:spid="_x0000_s2066" type="#_x0000_t136" style="position:absolute;margin-left:0;margin-top:0;width:555.6pt;height:104.15pt;rotation:315;z-index:-2516224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3C78" w14:textId="40928796" w:rsidR="0087124F" w:rsidRDefault="0074009A">
    <w:pPr>
      <w:pStyle w:val="Header"/>
    </w:pPr>
    <w:r>
      <w:rPr>
        <w:noProof/>
      </w:rPr>
      <w:pict w14:anchorId="2B60E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8" o:spid="_x0000_s2064" type="#_x0000_t136" style="position:absolute;margin-left:0;margin-top:0;width:555.6pt;height:104.15pt;rotation:315;z-index:-2516264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1864F" w14:textId="0A652816" w:rsidR="0087124F" w:rsidRDefault="0074009A">
    <w:pPr>
      <w:pStyle w:val="Header"/>
    </w:pPr>
    <w:r>
      <w:rPr>
        <w:noProof/>
      </w:rPr>
      <w:pict w14:anchorId="46BE37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2" o:spid="_x0000_s2068" type="#_x0000_t136" style="position:absolute;margin-left:0;margin-top:0;width:555.6pt;height:104.15pt;rotation:315;z-index:-2516183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58DA8" w14:textId="46C39081" w:rsidR="0087124F" w:rsidRDefault="0074009A">
    <w:pPr>
      <w:pStyle w:val="Header"/>
    </w:pPr>
    <w:r>
      <w:rPr>
        <w:noProof/>
      </w:rPr>
      <w:pict w14:anchorId="3D7ED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D7A02" w14:textId="2F559172" w:rsidR="0087124F" w:rsidRDefault="0074009A">
    <w:pPr>
      <w:pStyle w:val="Header"/>
    </w:pPr>
    <w:r>
      <w:rPr>
        <w:noProof/>
      </w:rPr>
      <w:pict w14:anchorId="5E564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3" o:spid="_x0000_s2069" type="#_x0000_t136" style="position:absolute;margin-left:0;margin-top:0;width:555.6pt;height:104.15pt;rotation:315;z-index:-2516162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84939" w14:textId="7F4E0F91" w:rsidR="0087124F" w:rsidRDefault="0074009A">
    <w:pPr>
      <w:pStyle w:val="Header"/>
    </w:pPr>
    <w:r>
      <w:rPr>
        <w:noProof/>
      </w:rPr>
      <w:pict w14:anchorId="154125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1" o:spid="_x0000_s2067" type="#_x0000_t136" style="position:absolute;margin-left:0;margin-top:0;width:555.6pt;height:104.15pt;rotation:315;z-index:-2516203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7A746" w14:textId="16F15C3A" w:rsidR="0087124F" w:rsidRDefault="0074009A">
    <w:pPr>
      <w:pStyle w:val="Header"/>
    </w:pPr>
    <w:r>
      <w:rPr>
        <w:noProof/>
      </w:rPr>
      <w:pict w14:anchorId="7A9DE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5" o:spid="_x0000_s2071" type="#_x0000_t136" style="position:absolute;margin-left:0;margin-top:0;width:555.6pt;height:104.15pt;rotation:315;z-index:-2516121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E5E99" w14:textId="62F24195" w:rsidR="0087124F" w:rsidRDefault="0074009A">
    <w:pPr>
      <w:pStyle w:val="Header"/>
    </w:pPr>
    <w:r>
      <w:rPr>
        <w:noProof/>
      </w:rPr>
      <w:pict w14:anchorId="2512F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6" o:spid="_x0000_s2072" type="#_x0000_t136" style="position:absolute;margin-left:0;margin-top:0;width:555.6pt;height:104.15pt;rotation:315;z-index:-2516101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10244" w14:textId="13446EB0" w:rsidR="0087124F" w:rsidRDefault="0074009A">
    <w:pPr>
      <w:pStyle w:val="Header"/>
    </w:pPr>
    <w:r>
      <w:rPr>
        <w:noProof/>
      </w:rPr>
      <w:pict w14:anchorId="6287E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4" o:spid="_x0000_s2070" type="#_x0000_t136" style="position:absolute;margin-left:0;margin-top:0;width:555.6pt;height:104.15pt;rotation:315;z-index:-2516142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F071D" w14:textId="5D0646E5" w:rsidR="0087124F" w:rsidRDefault="0074009A">
    <w:pPr>
      <w:pStyle w:val="Header"/>
    </w:pPr>
    <w:r>
      <w:rPr>
        <w:noProof/>
      </w:rPr>
      <w:pict w14:anchorId="3D96C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8" o:spid="_x0000_s2074" type="#_x0000_t136" style="position:absolute;margin-left:0;margin-top:0;width:555.6pt;height:104.15pt;rotation:315;z-index:-2516060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98F49" w14:textId="40A07F90" w:rsidR="0087124F" w:rsidRDefault="0074009A">
    <w:pPr>
      <w:pStyle w:val="Header"/>
    </w:pPr>
    <w:r>
      <w:rPr>
        <w:noProof/>
      </w:rPr>
      <w:pict w14:anchorId="0DB3A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9" o:spid="_x0000_s2075" type="#_x0000_t136" style="position:absolute;margin-left:0;margin-top:0;width:555.6pt;height:104.15pt;rotation:315;z-index:-2516039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D6C4F" w14:textId="27BACABD" w:rsidR="0087124F" w:rsidRDefault="0074009A">
    <w:pPr>
      <w:pStyle w:val="Header"/>
    </w:pPr>
    <w:r>
      <w:rPr>
        <w:noProof/>
      </w:rPr>
      <w:pict w14:anchorId="11F96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77" o:spid="_x0000_s2073" type="#_x0000_t136" style="position:absolute;margin-left:0;margin-top:0;width:555.6pt;height:104.15pt;rotation:315;z-index:-2516080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5C85A" w14:textId="2EB3433D" w:rsidR="0087124F" w:rsidRDefault="0074009A">
    <w:pPr>
      <w:pStyle w:val="Header"/>
    </w:pPr>
    <w:r>
      <w:rPr>
        <w:noProof/>
      </w:rPr>
      <w:pict w14:anchorId="4D862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81" o:spid="_x0000_s2077" type="#_x0000_t136" style="position:absolute;margin-left:0;margin-top:0;width:555.6pt;height:104.15pt;rotation:315;z-index:-2515998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6CFB3" w14:textId="79F07783" w:rsidR="0087124F" w:rsidRDefault="0074009A">
    <w:pPr>
      <w:pStyle w:val="Header"/>
    </w:pPr>
    <w:r>
      <w:rPr>
        <w:noProof/>
      </w:rPr>
      <w:pict w14:anchorId="6878B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82" o:spid="_x0000_s2078" type="#_x0000_t136" style="position:absolute;margin-left:0;margin-top:0;width:555.6pt;height:104.15pt;rotation:315;z-index:-2515978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97FA4" w14:textId="717BC861" w:rsidR="0087124F" w:rsidRDefault="0074009A">
    <w:pPr>
      <w:pStyle w:val="Header"/>
    </w:pPr>
    <w:r>
      <w:rPr>
        <w:noProof/>
      </w:rPr>
      <w:pict w14:anchorId="0E085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DD74E" w14:textId="0121E165" w:rsidR="0087124F" w:rsidRDefault="0074009A">
    <w:pPr>
      <w:pStyle w:val="Header"/>
    </w:pPr>
    <w:r>
      <w:rPr>
        <w:noProof/>
      </w:rPr>
      <w:pict w14:anchorId="3BE2A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80" o:spid="_x0000_s2076" type="#_x0000_t136" style="position:absolute;margin-left:0;margin-top:0;width:555.6pt;height:104.15pt;rotation:315;z-index:-2516019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F44F" w14:textId="7F49721F" w:rsidR="0087124F" w:rsidRDefault="0074009A">
    <w:pPr>
      <w:pStyle w:val="Header"/>
    </w:pPr>
    <w:r>
      <w:rPr>
        <w:noProof/>
      </w:rPr>
      <w:pict w14:anchorId="530EF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7"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5C53" w14:textId="45089290" w:rsidR="0087124F" w:rsidRDefault="0074009A">
    <w:pPr>
      <w:pStyle w:val="Header"/>
    </w:pPr>
    <w:r>
      <w:rPr>
        <w:noProof/>
      </w:rPr>
      <w:pict w14:anchorId="4DA16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8"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44F11" w14:textId="5C2DB6E4" w:rsidR="0087124F" w:rsidRDefault="0074009A">
    <w:pPr>
      <w:pStyle w:val="Header"/>
    </w:pPr>
    <w:r>
      <w:rPr>
        <w:noProof/>
      </w:rPr>
      <w:pict w14:anchorId="18D91C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6"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FA716" w14:textId="71C3EECC" w:rsidR="0087124F" w:rsidRDefault="0074009A">
    <w:pPr>
      <w:pStyle w:val="Header"/>
    </w:pPr>
    <w:r>
      <w:rPr>
        <w:noProof/>
      </w:rPr>
      <w:pict w14:anchorId="6F357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0" o:spid="_x0000_s2056" type="#_x0000_t136" style="position:absolute;margin-left:0;margin-top:0;width:555.6pt;height:104.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12F0C" w14:textId="1108163E" w:rsidR="0087124F" w:rsidRDefault="0074009A">
    <w:pPr>
      <w:pStyle w:val="Header"/>
    </w:pPr>
    <w:r>
      <w:rPr>
        <w:noProof/>
      </w:rPr>
      <w:pict w14:anchorId="03528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61" o:spid="_x0000_s2057" type="#_x0000_t136" style="position:absolute;margin-left:0;margin-top:0;width:555.6pt;height:104.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A3B5F" w14:textId="54013091" w:rsidR="0087124F" w:rsidRDefault="0074009A">
    <w:pPr>
      <w:pStyle w:val="Header"/>
    </w:pPr>
    <w:r>
      <w:rPr>
        <w:noProof/>
      </w:rPr>
      <w:pict w14:anchorId="5FDD9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97959" o:spid="_x0000_s2055" type="#_x0000_t136" style="position:absolute;margin-left:0;margin-top:0;width:555.6pt;height:104.1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46247"/>
    <w:multiLevelType w:val="multilevel"/>
    <w:tmpl w:val="8BB2BDB0"/>
    <w:lvl w:ilvl="0">
      <w:start w:val="3"/>
      <w:numFmt w:val="decimal"/>
      <w:lvlText w:val="%1"/>
      <w:lvlJc w:val="left"/>
      <w:pPr>
        <w:ind w:left="1108" w:hanging="540"/>
      </w:pPr>
      <w:rPr>
        <w:rFonts w:hint="default"/>
        <w:lang w:val="en-US" w:eastAsia="en-US" w:bidi="ar-SA"/>
      </w:rPr>
    </w:lvl>
    <w:lvl w:ilvl="1">
      <w:start w:val="6"/>
      <w:numFmt w:val="decimal"/>
      <w:lvlText w:val="%1.%2"/>
      <w:lvlJc w:val="left"/>
      <w:pPr>
        <w:ind w:left="1108" w:hanging="540"/>
      </w:pPr>
      <w:rPr>
        <w:rFonts w:hint="default"/>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04" w:hanging="540"/>
      </w:pPr>
      <w:rPr>
        <w:rFonts w:hint="default"/>
        <w:lang w:val="en-US" w:eastAsia="en-US" w:bidi="ar-SA"/>
      </w:rPr>
    </w:lvl>
    <w:lvl w:ilvl="4">
      <w:numFmt w:val="bullet"/>
      <w:lvlText w:val="•"/>
      <w:lvlJc w:val="left"/>
      <w:pPr>
        <w:ind w:left="4572" w:hanging="540"/>
      </w:pPr>
      <w:rPr>
        <w:rFonts w:hint="default"/>
        <w:lang w:val="en-US" w:eastAsia="en-US" w:bidi="ar-SA"/>
      </w:rPr>
    </w:lvl>
    <w:lvl w:ilvl="5">
      <w:numFmt w:val="bullet"/>
      <w:lvlText w:val="•"/>
      <w:lvlJc w:val="left"/>
      <w:pPr>
        <w:ind w:left="5440" w:hanging="540"/>
      </w:pPr>
      <w:rPr>
        <w:rFonts w:hint="default"/>
        <w:lang w:val="en-US" w:eastAsia="en-US" w:bidi="ar-SA"/>
      </w:rPr>
    </w:lvl>
    <w:lvl w:ilvl="6">
      <w:numFmt w:val="bullet"/>
      <w:lvlText w:val="•"/>
      <w:lvlJc w:val="left"/>
      <w:pPr>
        <w:ind w:left="6308" w:hanging="540"/>
      </w:pPr>
      <w:rPr>
        <w:rFonts w:hint="default"/>
        <w:lang w:val="en-US" w:eastAsia="en-US" w:bidi="ar-SA"/>
      </w:rPr>
    </w:lvl>
    <w:lvl w:ilvl="7">
      <w:numFmt w:val="bullet"/>
      <w:lvlText w:val="•"/>
      <w:lvlJc w:val="left"/>
      <w:pPr>
        <w:ind w:left="7176" w:hanging="540"/>
      </w:pPr>
      <w:rPr>
        <w:rFonts w:hint="default"/>
        <w:lang w:val="en-US" w:eastAsia="en-US" w:bidi="ar-SA"/>
      </w:rPr>
    </w:lvl>
    <w:lvl w:ilvl="8">
      <w:numFmt w:val="bullet"/>
      <w:lvlText w:val="•"/>
      <w:lvlJc w:val="left"/>
      <w:pPr>
        <w:ind w:left="8045" w:hanging="540"/>
      </w:pPr>
      <w:rPr>
        <w:rFonts w:hint="default"/>
        <w:lang w:val="en-US" w:eastAsia="en-US" w:bidi="ar-SA"/>
      </w:rPr>
    </w:lvl>
  </w:abstractNum>
  <w:abstractNum w:abstractNumId="1" w15:restartNumberingAfterBreak="0">
    <w:nsid w:val="12881B12"/>
    <w:multiLevelType w:val="multilevel"/>
    <w:tmpl w:val="794E3AA8"/>
    <w:lvl w:ilvl="0">
      <w:start w:val="3"/>
      <w:numFmt w:val="decimal"/>
      <w:lvlText w:val="%1"/>
      <w:lvlJc w:val="left"/>
      <w:pPr>
        <w:ind w:left="1108" w:hanging="540"/>
      </w:pPr>
      <w:rPr>
        <w:rFonts w:hint="default"/>
        <w:lang w:val="en-US" w:eastAsia="en-US" w:bidi="ar-SA"/>
      </w:rPr>
    </w:lvl>
    <w:lvl w:ilvl="1">
      <w:start w:val="9"/>
      <w:numFmt w:val="decimal"/>
      <w:lvlText w:val="%1.%2"/>
      <w:lvlJc w:val="left"/>
      <w:pPr>
        <w:ind w:left="1108" w:hanging="540"/>
      </w:pPr>
      <w:rPr>
        <w:rFonts w:hint="default"/>
        <w:lang w:val="en-US" w:eastAsia="en-US" w:bidi="ar-SA"/>
      </w:rPr>
    </w:lvl>
    <w:lvl w:ilvl="2">
      <w:start w:val="2"/>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04" w:hanging="540"/>
      </w:pPr>
      <w:rPr>
        <w:rFonts w:hint="default"/>
        <w:lang w:val="en-US" w:eastAsia="en-US" w:bidi="ar-SA"/>
      </w:rPr>
    </w:lvl>
    <w:lvl w:ilvl="4">
      <w:numFmt w:val="bullet"/>
      <w:lvlText w:val="•"/>
      <w:lvlJc w:val="left"/>
      <w:pPr>
        <w:ind w:left="4572" w:hanging="540"/>
      </w:pPr>
      <w:rPr>
        <w:rFonts w:hint="default"/>
        <w:lang w:val="en-US" w:eastAsia="en-US" w:bidi="ar-SA"/>
      </w:rPr>
    </w:lvl>
    <w:lvl w:ilvl="5">
      <w:numFmt w:val="bullet"/>
      <w:lvlText w:val="•"/>
      <w:lvlJc w:val="left"/>
      <w:pPr>
        <w:ind w:left="5440" w:hanging="540"/>
      </w:pPr>
      <w:rPr>
        <w:rFonts w:hint="default"/>
        <w:lang w:val="en-US" w:eastAsia="en-US" w:bidi="ar-SA"/>
      </w:rPr>
    </w:lvl>
    <w:lvl w:ilvl="6">
      <w:numFmt w:val="bullet"/>
      <w:lvlText w:val="•"/>
      <w:lvlJc w:val="left"/>
      <w:pPr>
        <w:ind w:left="6308" w:hanging="540"/>
      </w:pPr>
      <w:rPr>
        <w:rFonts w:hint="default"/>
        <w:lang w:val="en-US" w:eastAsia="en-US" w:bidi="ar-SA"/>
      </w:rPr>
    </w:lvl>
    <w:lvl w:ilvl="7">
      <w:numFmt w:val="bullet"/>
      <w:lvlText w:val="•"/>
      <w:lvlJc w:val="left"/>
      <w:pPr>
        <w:ind w:left="7176" w:hanging="540"/>
      </w:pPr>
      <w:rPr>
        <w:rFonts w:hint="default"/>
        <w:lang w:val="en-US" w:eastAsia="en-US" w:bidi="ar-SA"/>
      </w:rPr>
    </w:lvl>
    <w:lvl w:ilvl="8">
      <w:numFmt w:val="bullet"/>
      <w:lvlText w:val="•"/>
      <w:lvlJc w:val="left"/>
      <w:pPr>
        <w:ind w:left="8045" w:hanging="540"/>
      </w:pPr>
      <w:rPr>
        <w:rFonts w:hint="default"/>
        <w:lang w:val="en-US" w:eastAsia="en-US" w:bidi="ar-SA"/>
      </w:rPr>
    </w:lvl>
  </w:abstractNum>
  <w:abstractNum w:abstractNumId="2" w15:restartNumberingAfterBreak="0">
    <w:nsid w:val="170A15CF"/>
    <w:multiLevelType w:val="multilevel"/>
    <w:tmpl w:val="AE7EB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605E3"/>
    <w:multiLevelType w:val="hybridMultilevel"/>
    <w:tmpl w:val="104C910A"/>
    <w:lvl w:ilvl="0" w:tplc="A284261E">
      <w:start w:val="1"/>
      <w:numFmt w:val="decimal"/>
      <w:lvlText w:val="%1."/>
      <w:lvlJc w:val="left"/>
      <w:pPr>
        <w:ind w:left="128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CC568744">
      <w:numFmt w:val="bullet"/>
      <w:lvlText w:val="•"/>
      <w:lvlJc w:val="left"/>
      <w:pPr>
        <w:ind w:left="2130" w:hanging="360"/>
      </w:pPr>
      <w:rPr>
        <w:rFonts w:hint="default"/>
        <w:lang w:val="en-US" w:eastAsia="en-US" w:bidi="ar-SA"/>
      </w:rPr>
    </w:lvl>
    <w:lvl w:ilvl="2" w:tplc="A990A7FA">
      <w:numFmt w:val="bullet"/>
      <w:lvlText w:val="•"/>
      <w:lvlJc w:val="left"/>
      <w:pPr>
        <w:ind w:left="2980" w:hanging="360"/>
      </w:pPr>
      <w:rPr>
        <w:rFonts w:hint="default"/>
        <w:lang w:val="en-US" w:eastAsia="en-US" w:bidi="ar-SA"/>
      </w:rPr>
    </w:lvl>
    <w:lvl w:ilvl="3" w:tplc="AC1643E4">
      <w:numFmt w:val="bullet"/>
      <w:lvlText w:val="•"/>
      <w:lvlJc w:val="left"/>
      <w:pPr>
        <w:ind w:left="3830" w:hanging="360"/>
      </w:pPr>
      <w:rPr>
        <w:rFonts w:hint="default"/>
        <w:lang w:val="en-US" w:eastAsia="en-US" w:bidi="ar-SA"/>
      </w:rPr>
    </w:lvl>
    <w:lvl w:ilvl="4" w:tplc="CCA6AD7E">
      <w:numFmt w:val="bullet"/>
      <w:lvlText w:val="•"/>
      <w:lvlJc w:val="left"/>
      <w:pPr>
        <w:ind w:left="4680" w:hanging="360"/>
      </w:pPr>
      <w:rPr>
        <w:rFonts w:hint="default"/>
        <w:lang w:val="en-US" w:eastAsia="en-US" w:bidi="ar-SA"/>
      </w:rPr>
    </w:lvl>
    <w:lvl w:ilvl="5" w:tplc="6DDE6012">
      <w:numFmt w:val="bullet"/>
      <w:lvlText w:val="•"/>
      <w:lvlJc w:val="left"/>
      <w:pPr>
        <w:ind w:left="5530" w:hanging="360"/>
      </w:pPr>
      <w:rPr>
        <w:rFonts w:hint="default"/>
        <w:lang w:val="en-US" w:eastAsia="en-US" w:bidi="ar-SA"/>
      </w:rPr>
    </w:lvl>
    <w:lvl w:ilvl="6" w:tplc="F482BF04">
      <w:numFmt w:val="bullet"/>
      <w:lvlText w:val="•"/>
      <w:lvlJc w:val="left"/>
      <w:pPr>
        <w:ind w:left="6380" w:hanging="360"/>
      </w:pPr>
      <w:rPr>
        <w:rFonts w:hint="default"/>
        <w:lang w:val="en-US" w:eastAsia="en-US" w:bidi="ar-SA"/>
      </w:rPr>
    </w:lvl>
    <w:lvl w:ilvl="7" w:tplc="9DB22092">
      <w:numFmt w:val="bullet"/>
      <w:lvlText w:val="•"/>
      <w:lvlJc w:val="left"/>
      <w:pPr>
        <w:ind w:left="7230" w:hanging="360"/>
      </w:pPr>
      <w:rPr>
        <w:rFonts w:hint="default"/>
        <w:lang w:val="en-US" w:eastAsia="en-US" w:bidi="ar-SA"/>
      </w:rPr>
    </w:lvl>
    <w:lvl w:ilvl="8" w:tplc="D3EC7B20">
      <w:numFmt w:val="bullet"/>
      <w:lvlText w:val="•"/>
      <w:lvlJc w:val="left"/>
      <w:pPr>
        <w:ind w:left="8081" w:hanging="360"/>
      </w:pPr>
      <w:rPr>
        <w:rFonts w:hint="default"/>
        <w:lang w:val="en-US" w:eastAsia="en-US" w:bidi="ar-SA"/>
      </w:rPr>
    </w:lvl>
  </w:abstractNum>
  <w:abstractNum w:abstractNumId="4" w15:restartNumberingAfterBreak="0">
    <w:nsid w:val="1D452375"/>
    <w:multiLevelType w:val="multilevel"/>
    <w:tmpl w:val="CD70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A5320"/>
    <w:multiLevelType w:val="multilevel"/>
    <w:tmpl w:val="A4E8D024"/>
    <w:lvl w:ilvl="0">
      <w:start w:val="3"/>
      <w:numFmt w:val="decimal"/>
      <w:lvlText w:val="%1"/>
      <w:lvlJc w:val="left"/>
      <w:pPr>
        <w:ind w:left="928" w:hanging="360"/>
      </w:pPr>
      <w:rPr>
        <w:rFonts w:hint="default"/>
        <w:lang w:val="en-US" w:eastAsia="en-US" w:bidi="ar-SA"/>
      </w:rPr>
    </w:lvl>
    <w:lvl w:ilvl="1">
      <w:start w:val="7"/>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4)."/>
      <w:lvlJc w:val="left"/>
      <w:pPr>
        <w:ind w:left="1454" w:hanging="32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1460" w:hanging="320"/>
      </w:pPr>
      <w:rPr>
        <w:rFonts w:hint="default"/>
        <w:lang w:val="en-US" w:eastAsia="en-US" w:bidi="ar-SA"/>
      </w:rPr>
    </w:lvl>
    <w:lvl w:ilvl="5">
      <w:numFmt w:val="bullet"/>
      <w:lvlText w:val="•"/>
      <w:lvlJc w:val="left"/>
      <w:pPr>
        <w:ind w:left="2846" w:hanging="320"/>
      </w:pPr>
      <w:rPr>
        <w:rFonts w:hint="default"/>
        <w:lang w:val="en-US" w:eastAsia="en-US" w:bidi="ar-SA"/>
      </w:rPr>
    </w:lvl>
    <w:lvl w:ilvl="6">
      <w:numFmt w:val="bullet"/>
      <w:lvlText w:val="•"/>
      <w:lvlJc w:val="left"/>
      <w:pPr>
        <w:ind w:left="4233" w:hanging="320"/>
      </w:pPr>
      <w:rPr>
        <w:rFonts w:hint="default"/>
        <w:lang w:val="en-US" w:eastAsia="en-US" w:bidi="ar-SA"/>
      </w:rPr>
    </w:lvl>
    <w:lvl w:ilvl="7">
      <w:numFmt w:val="bullet"/>
      <w:lvlText w:val="•"/>
      <w:lvlJc w:val="left"/>
      <w:pPr>
        <w:ind w:left="5620" w:hanging="320"/>
      </w:pPr>
      <w:rPr>
        <w:rFonts w:hint="default"/>
        <w:lang w:val="en-US" w:eastAsia="en-US" w:bidi="ar-SA"/>
      </w:rPr>
    </w:lvl>
    <w:lvl w:ilvl="8">
      <w:numFmt w:val="bullet"/>
      <w:lvlText w:val="•"/>
      <w:lvlJc w:val="left"/>
      <w:pPr>
        <w:ind w:left="7007" w:hanging="320"/>
      </w:pPr>
      <w:rPr>
        <w:rFonts w:hint="default"/>
        <w:lang w:val="en-US" w:eastAsia="en-US" w:bidi="ar-SA"/>
      </w:rPr>
    </w:lvl>
  </w:abstractNum>
  <w:abstractNum w:abstractNumId="6" w15:restartNumberingAfterBreak="0">
    <w:nsid w:val="33F02E77"/>
    <w:multiLevelType w:val="hybridMultilevel"/>
    <w:tmpl w:val="B478FCA0"/>
    <w:lvl w:ilvl="0" w:tplc="470E3712">
      <w:start w:val="1"/>
      <w:numFmt w:val="decimal"/>
      <w:lvlText w:val="%1."/>
      <w:lvlJc w:val="left"/>
      <w:pPr>
        <w:ind w:left="1288" w:hanging="360"/>
      </w:pPr>
      <w:rPr>
        <w:rFonts w:hint="default"/>
        <w:spacing w:val="0"/>
        <w:w w:val="100"/>
        <w:lang w:val="en-US" w:eastAsia="en-US" w:bidi="ar-SA"/>
      </w:rPr>
    </w:lvl>
    <w:lvl w:ilvl="1" w:tplc="3266C2F6">
      <w:numFmt w:val="bullet"/>
      <w:lvlText w:val="•"/>
      <w:lvlJc w:val="left"/>
      <w:pPr>
        <w:ind w:left="2130" w:hanging="360"/>
      </w:pPr>
      <w:rPr>
        <w:rFonts w:hint="default"/>
        <w:lang w:val="en-US" w:eastAsia="en-US" w:bidi="ar-SA"/>
      </w:rPr>
    </w:lvl>
    <w:lvl w:ilvl="2" w:tplc="F8C085EC">
      <w:numFmt w:val="bullet"/>
      <w:lvlText w:val="•"/>
      <w:lvlJc w:val="left"/>
      <w:pPr>
        <w:ind w:left="2980" w:hanging="360"/>
      </w:pPr>
      <w:rPr>
        <w:rFonts w:hint="default"/>
        <w:lang w:val="en-US" w:eastAsia="en-US" w:bidi="ar-SA"/>
      </w:rPr>
    </w:lvl>
    <w:lvl w:ilvl="3" w:tplc="0F58F7B2">
      <w:numFmt w:val="bullet"/>
      <w:lvlText w:val="•"/>
      <w:lvlJc w:val="left"/>
      <w:pPr>
        <w:ind w:left="3830" w:hanging="360"/>
      </w:pPr>
      <w:rPr>
        <w:rFonts w:hint="default"/>
        <w:lang w:val="en-US" w:eastAsia="en-US" w:bidi="ar-SA"/>
      </w:rPr>
    </w:lvl>
    <w:lvl w:ilvl="4" w:tplc="0038CA1E">
      <w:numFmt w:val="bullet"/>
      <w:lvlText w:val="•"/>
      <w:lvlJc w:val="left"/>
      <w:pPr>
        <w:ind w:left="4680" w:hanging="360"/>
      </w:pPr>
      <w:rPr>
        <w:rFonts w:hint="default"/>
        <w:lang w:val="en-US" w:eastAsia="en-US" w:bidi="ar-SA"/>
      </w:rPr>
    </w:lvl>
    <w:lvl w:ilvl="5" w:tplc="54328220">
      <w:numFmt w:val="bullet"/>
      <w:lvlText w:val="•"/>
      <w:lvlJc w:val="left"/>
      <w:pPr>
        <w:ind w:left="5530" w:hanging="360"/>
      </w:pPr>
      <w:rPr>
        <w:rFonts w:hint="default"/>
        <w:lang w:val="en-US" w:eastAsia="en-US" w:bidi="ar-SA"/>
      </w:rPr>
    </w:lvl>
    <w:lvl w:ilvl="6" w:tplc="6E72ADD8">
      <w:numFmt w:val="bullet"/>
      <w:lvlText w:val="•"/>
      <w:lvlJc w:val="left"/>
      <w:pPr>
        <w:ind w:left="6380" w:hanging="360"/>
      </w:pPr>
      <w:rPr>
        <w:rFonts w:hint="default"/>
        <w:lang w:val="en-US" w:eastAsia="en-US" w:bidi="ar-SA"/>
      </w:rPr>
    </w:lvl>
    <w:lvl w:ilvl="7" w:tplc="C4F8F3C0">
      <w:numFmt w:val="bullet"/>
      <w:lvlText w:val="•"/>
      <w:lvlJc w:val="left"/>
      <w:pPr>
        <w:ind w:left="7230" w:hanging="360"/>
      </w:pPr>
      <w:rPr>
        <w:rFonts w:hint="default"/>
        <w:lang w:val="en-US" w:eastAsia="en-US" w:bidi="ar-SA"/>
      </w:rPr>
    </w:lvl>
    <w:lvl w:ilvl="8" w:tplc="BFCA36FA">
      <w:numFmt w:val="bullet"/>
      <w:lvlText w:val="•"/>
      <w:lvlJc w:val="left"/>
      <w:pPr>
        <w:ind w:left="8081" w:hanging="360"/>
      </w:pPr>
      <w:rPr>
        <w:rFonts w:hint="default"/>
        <w:lang w:val="en-US" w:eastAsia="en-US" w:bidi="ar-SA"/>
      </w:rPr>
    </w:lvl>
  </w:abstractNum>
  <w:abstractNum w:abstractNumId="7" w15:restartNumberingAfterBreak="0">
    <w:nsid w:val="43C22AA3"/>
    <w:multiLevelType w:val="multilevel"/>
    <w:tmpl w:val="7B84DB50"/>
    <w:lvl w:ilvl="0">
      <w:start w:val="4"/>
      <w:numFmt w:val="decimal"/>
      <w:lvlText w:val="%1"/>
      <w:lvlJc w:val="left"/>
      <w:pPr>
        <w:ind w:left="1108" w:hanging="540"/>
      </w:pPr>
      <w:rPr>
        <w:rFonts w:hint="default"/>
        <w:lang w:val="en-US" w:eastAsia="en-US" w:bidi="ar-SA"/>
      </w:rPr>
    </w:lvl>
    <w:lvl w:ilvl="1">
      <w:start w:val="23"/>
      <w:numFmt w:val="decimal"/>
      <w:lvlText w:val="%1.%2."/>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169" w:hanging="720"/>
      </w:pPr>
      <w:rPr>
        <w:rFonts w:hint="default"/>
        <w:lang w:val="en-US" w:eastAsia="en-US" w:bidi="ar-SA"/>
      </w:rPr>
    </w:lvl>
    <w:lvl w:ilvl="4">
      <w:numFmt w:val="bullet"/>
      <w:lvlText w:val="•"/>
      <w:lvlJc w:val="left"/>
      <w:pPr>
        <w:ind w:left="4113" w:hanging="720"/>
      </w:pPr>
      <w:rPr>
        <w:rFonts w:hint="default"/>
        <w:lang w:val="en-US" w:eastAsia="en-US" w:bidi="ar-SA"/>
      </w:rPr>
    </w:lvl>
    <w:lvl w:ilvl="5">
      <w:numFmt w:val="bullet"/>
      <w:lvlText w:val="•"/>
      <w:lvlJc w:val="left"/>
      <w:pPr>
        <w:ind w:left="5058" w:hanging="720"/>
      </w:pPr>
      <w:rPr>
        <w:rFonts w:hint="default"/>
        <w:lang w:val="en-US" w:eastAsia="en-US" w:bidi="ar-SA"/>
      </w:rPr>
    </w:lvl>
    <w:lvl w:ilvl="6">
      <w:numFmt w:val="bullet"/>
      <w:lvlText w:val="•"/>
      <w:lvlJc w:val="left"/>
      <w:pPr>
        <w:ind w:left="6003" w:hanging="720"/>
      </w:pPr>
      <w:rPr>
        <w:rFonts w:hint="default"/>
        <w:lang w:val="en-US" w:eastAsia="en-US" w:bidi="ar-SA"/>
      </w:rPr>
    </w:lvl>
    <w:lvl w:ilvl="7">
      <w:numFmt w:val="bullet"/>
      <w:lvlText w:val="•"/>
      <w:lvlJc w:val="left"/>
      <w:pPr>
        <w:ind w:left="6947" w:hanging="720"/>
      </w:pPr>
      <w:rPr>
        <w:rFonts w:hint="default"/>
        <w:lang w:val="en-US" w:eastAsia="en-US" w:bidi="ar-SA"/>
      </w:rPr>
    </w:lvl>
    <w:lvl w:ilvl="8">
      <w:numFmt w:val="bullet"/>
      <w:lvlText w:val="•"/>
      <w:lvlJc w:val="left"/>
      <w:pPr>
        <w:ind w:left="7892" w:hanging="720"/>
      </w:pPr>
      <w:rPr>
        <w:rFonts w:hint="default"/>
        <w:lang w:val="en-US" w:eastAsia="en-US" w:bidi="ar-SA"/>
      </w:rPr>
    </w:lvl>
  </w:abstractNum>
  <w:abstractNum w:abstractNumId="8" w15:restartNumberingAfterBreak="0">
    <w:nsid w:val="4C657C5A"/>
    <w:multiLevelType w:val="multilevel"/>
    <w:tmpl w:val="24ECF64E"/>
    <w:lvl w:ilvl="0">
      <w:start w:val="4"/>
      <w:numFmt w:val="decimal"/>
      <w:lvlText w:val="%1"/>
      <w:lvlJc w:val="left"/>
      <w:pPr>
        <w:ind w:left="988" w:hanging="420"/>
      </w:pPr>
      <w:rPr>
        <w:rFonts w:hint="default"/>
        <w:lang w:val="en-US" w:eastAsia="en-US" w:bidi="ar-SA"/>
      </w:rPr>
    </w:lvl>
    <w:lvl w:ilvl="1">
      <w:start w:val="4"/>
      <w:numFmt w:val="decimal"/>
      <w:lvlText w:val="%1.%2."/>
      <w:lvlJc w:val="left"/>
      <w:pPr>
        <w:ind w:left="988"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40" w:hanging="420"/>
      </w:pPr>
      <w:rPr>
        <w:rFonts w:hint="default"/>
        <w:lang w:val="en-US" w:eastAsia="en-US" w:bidi="ar-SA"/>
      </w:rPr>
    </w:lvl>
    <w:lvl w:ilvl="3">
      <w:numFmt w:val="bullet"/>
      <w:lvlText w:val="•"/>
      <w:lvlJc w:val="left"/>
      <w:pPr>
        <w:ind w:left="3620" w:hanging="420"/>
      </w:pPr>
      <w:rPr>
        <w:rFonts w:hint="default"/>
        <w:lang w:val="en-US" w:eastAsia="en-US" w:bidi="ar-SA"/>
      </w:rPr>
    </w:lvl>
    <w:lvl w:ilvl="4">
      <w:numFmt w:val="bullet"/>
      <w:lvlText w:val="•"/>
      <w:lvlJc w:val="left"/>
      <w:pPr>
        <w:ind w:left="4500" w:hanging="420"/>
      </w:pPr>
      <w:rPr>
        <w:rFonts w:hint="default"/>
        <w:lang w:val="en-US" w:eastAsia="en-US" w:bidi="ar-SA"/>
      </w:rPr>
    </w:lvl>
    <w:lvl w:ilvl="5">
      <w:numFmt w:val="bullet"/>
      <w:lvlText w:val="•"/>
      <w:lvlJc w:val="left"/>
      <w:pPr>
        <w:ind w:left="5380" w:hanging="420"/>
      </w:pPr>
      <w:rPr>
        <w:rFonts w:hint="default"/>
        <w:lang w:val="en-US" w:eastAsia="en-US" w:bidi="ar-SA"/>
      </w:rPr>
    </w:lvl>
    <w:lvl w:ilvl="6">
      <w:numFmt w:val="bullet"/>
      <w:lvlText w:val="•"/>
      <w:lvlJc w:val="left"/>
      <w:pPr>
        <w:ind w:left="6260" w:hanging="420"/>
      </w:pPr>
      <w:rPr>
        <w:rFonts w:hint="default"/>
        <w:lang w:val="en-US" w:eastAsia="en-US" w:bidi="ar-SA"/>
      </w:rPr>
    </w:lvl>
    <w:lvl w:ilvl="7">
      <w:numFmt w:val="bullet"/>
      <w:lvlText w:val="•"/>
      <w:lvlJc w:val="left"/>
      <w:pPr>
        <w:ind w:left="7140" w:hanging="420"/>
      </w:pPr>
      <w:rPr>
        <w:rFonts w:hint="default"/>
        <w:lang w:val="en-US" w:eastAsia="en-US" w:bidi="ar-SA"/>
      </w:rPr>
    </w:lvl>
    <w:lvl w:ilvl="8">
      <w:numFmt w:val="bullet"/>
      <w:lvlText w:val="•"/>
      <w:lvlJc w:val="left"/>
      <w:pPr>
        <w:ind w:left="8021" w:hanging="420"/>
      </w:pPr>
      <w:rPr>
        <w:rFonts w:hint="default"/>
        <w:lang w:val="en-US" w:eastAsia="en-US" w:bidi="ar-SA"/>
      </w:rPr>
    </w:lvl>
  </w:abstractNum>
  <w:abstractNum w:abstractNumId="9" w15:restartNumberingAfterBreak="0">
    <w:nsid w:val="50D40F3E"/>
    <w:multiLevelType w:val="hybridMultilevel"/>
    <w:tmpl w:val="CADCE59E"/>
    <w:lvl w:ilvl="0" w:tplc="79205DDE">
      <w:start w:val="1"/>
      <w:numFmt w:val="decimal"/>
      <w:lvlText w:val="%1."/>
      <w:lvlJc w:val="left"/>
      <w:pPr>
        <w:ind w:left="1288" w:hanging="360"/>
      </w:pPr>
      <w:rPr>
        <w:rFonts w:hint="default"/>
        <w:spacing w:val="0"/>
        <w:w w:val="100"/>
        <w:lang w:val="en-US" w:eastAsia="en-US" w:bidi="ar-SA"/>
      </w:rPr>
    </w:lvl>
    <w:lvl w:ilvl="1" w:tplc="9806845E">
      <w:numFmt w:val="bullet"/>
      <w:lvlText w:val="•"/>
      <w:lvlJc w:val="left"/>
      <w:pPr>
        <w:ind w:left="2130" w:hanging="360"/>
      </w:pPr>
      <w:rPr>
        <w:rFonts w:hint="default"/>
        <w:lang w:val="en-US" w:eastAsia="en-US" w:bidi="ar-SA"/>
      </w:rPr>
    </w:lvl>
    <w:lvl w:ilvl="2" w:tplc="A7667A08">
      <w:numFmt w:val="bullet"/>
      <w:lvlText w:val="•"/>
      <w:lvlJc w:val="left"/>
      <w:pPr>
        <w:ind w:left="2980" w:hanging="360"/>
      </w:pPr>
      <w:rPr>
        <w:rFonts w:hint="default"/>
        <w:lang w:val="en-US" w:eastAsia="en-US" w:bidi="ar-SA"/>
      </w:rPr>
    </w:lvl>
    <w:lvl w:ilvl="3" w:tplc="247AC55E">
      <w:numFmt w:val="bullet"/>
      <w:lvlText w:val="•"/>
      <w:lvlJc w:val="left"/>
      <w:pPr>
        <w:ind w:left="3830" w:hanging="360"/>
      </w:pPr>
      <w:rPr>
        <w:rFonts w:hint="default"/>
        <w:lang w:val="en-US" w:eastAsia="en-US" w:bidi="ar-SA"/>
      </w:rPr>
    </w:lvl>
    <w:lvl w:ilvl="4" w:tplc="35DA7AD8">
      <w:numFmt w:val="bullet"/>
      <w:lvlText w:val="•"/>
      <w:lvlJc w:val="left"/>
      <w:pPr>
        <w:ind w:left="4680" w:hanging="360"/>
      </w:pPr>
      <w:rPr>
        <w:rFonts w:hint="default"/>
        <w:lang w:val="en-US" w:eastAsia="en-US" w:bidi="ar-SA"/>
      </w:rPr>
    </w:lvl>
    <w:lvl w:ilvl="5" w:tplc="0BA0704E">
      <w:numFmt w:val="bullet"/>
      <w:lvlText w:val="•"/>
      <w:lvlJc w:val="left"/>
      <w:pPr>
        <w:ind w:left="5530" w:hanging="360"/>
      </w:pPr>
      <w:rPr>
        <w:rFonts w:hint="default"/>
        <w:lang w:val="en-US" w:eastAsia="en-US" w:bidi="ar-SA"/>
      </w:rPr>
    </w:lvl>
    <w:lvl w:ilvl="6" w:tplc="D9CADB14">
      <w:numFmt w:val="bullet"/>
      <w:lvlText w:val="•"/>
      <w:lvlJc w:val="left"/>
      <w:pPr>
        <w:ind w:left="6380" w:hanging="360"/>
      </w:pPr>
      <w:rPr>
        <w:rFonts w:hint="default"/>
        <w:lang w:val="en-US" w:eastAsia="en-US" w:bidi="ar-SA"/>
      </w:rPr>
    </w:lvl>
    <w:lvl w:ilvl="7" w:tplc="3C62EBBA">
      <w:numFmt w:val="bullet"/>
      <w:lvlText w:val="•"/>
      <w:lvlJc w:val="left"/>
      <w:pPr>
        <w:ind w:left="7230" w:hanging="360"/>
      </w:pPr>
      <w:rPr>
        <w:rFonts w:hint="default"/>
        <w:lang w:val="en-US" w:eastAsia="en-US" w:bidi="ar-SA"/>
      </w:rPr>
    </w:lvl>
    <w:lvl w:ilvl="8" w:tplc="C696DC2E">
      <w:numFmt w:val="bullet"/>
      <w:lvlText w:val="•"/>
      <w:lvlJc w:val="left"/>
      <w:pPr>
        <w:ind w:left="8081" w:hanging="360"/>
      </w:pPr>
      <w:rPr>
        <w:rFonts w:hint="default"/>
        <w:lang w:val="en-US" w:eastAsia="en-US" w:bidi="ar-SA"/>
      </w:rPr>
    </w:lvl>
  </w:abstractNum>
  <w:abstractNum w:abstractNumId="10" w15:restartNumberingAfterBreak="0">
    <w:nsid w:val="5EF6547B"/>
    <w:multiLevelType w:val="multilevel"/>
    <w:tmpl w:val="B10CB116"/>
    <w:lvl w:ilvl="0">
      <w:start w:val="4"/>
      <w:numFmt w:val="decimal"/>
      <w:lvlText w:val="%1"/>
      <w:lvlJc w:val="left"/>
      <w:pPr>
        <w:ind w:left="988" w:hanging="420"/>
      </w:pPr>
      <w:rPr>
        <w:rFonts w:hint="default"/>
        <w:lang w:val="en-US" w:eastAsia="en-US" w:bidi="ar-SA"/>
      </w:rPr>
    </w:lvl>
    <w:lvl w:ilvl="1">
      <w:start w:val="1"/>
      <w:numFmt w:val="decimal"/>
      <w:lvlText w:val="%1.%2."/>
      <w:lvlJc w:val="left"/>
      <w:pPr>
        <w:ind w:left="988"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40" w:hanging="420"/>
      </w:pPr>
      <w:rPr>
        <w:rFonts w:hint="default"/>
        <w:lang w:val="en-US" w:eastAsia="en-US" w:bidi="ar-SA"/>
      </w:rPr>
    </w:lvl>
    <w:lvl w:ilvl="3">
      <w:numFmt w:val="bullet"/>
      <w:lvlText w:val="•"/>
      <w:lvlJc w:val="left"/>
      <w:pPr>
        <w:ind w:left="3620" w:hanging="420"/>
      </w:pPr>
      <w:rPr>
        <w:rFonts w:hint="default"/>
        <w:lang w:val="en-US" w:eastAsia="en-US" w:bidi="ar-SA"/>
      </w:rPr>
    </w:lvl>
    <w:lvl w:ilvl="4">
      <w:numFmt w:val="bullet"/>
      <w:lvlText w:val="•"/>
      <w:lvlJc w:val="left"/>
      <w:pPr>
        <w:ind w:left="4500" w:hanging="420"/>
      </w:pPr>
      <w:rPr>
        <w:rFonts w:hint="default"/>
        <w:lang w:val="en-US" w:eastAsia="en-US" w:bidi="ar-SA"/>
      </w:rPr>
    </w:lvl>
    <w:lvl w:ilvl="5">
      <w:numFmt w:val="bullet"/>
      <w:lvlText w:val="•"/>
      <w:lvlJc w:val="left"/>
      <w:pPr>
        <w:ind w:left="5380" w:hanging="420"/>
      </w:pPr>
      <w:rPr>
        <w:rFonts w:hint="default"/>
        <w:lang w:val="en-US" w:eastAsia="en-US" w:bidi="ar-SA"/>
      </w:rPr>
    </w:lvl>
    <w:lvl w:ilvl="6">
      <w:numFmt w:val="bullet"/>
      <w:lvlText w:val="•"/>
      <w:lvlJc w:val="left"/>
      <w:pPr>
        <w:ind w:left="6260" w:hanging="420"/>
      </w:pPr>
      <w:rPr>
        <w:rFonts w:hint="default"/>
        <w:lang w:val="en-US" w:eastAsia="en-US" w:bidi="ar-SA"/>
      </w:rPr>
    </w:lvl>
    <w:lvl w:ilvl="7">
      <w:numFmt w:val="bullet"/>
      <w:lvlText w:val="•"/>
      <w:lvlJc w:val="left"/>
      <w:pPr>
        <w:ind w:left="7140" w:hanging="420"/>
      </w:pPr>
      <w:rPr>
        <w:rFonts w:hint="default"/>
        <w:lang w:val="en-US" w:eastAsia="en-US" w:bidi="ar-SA"/>
      </w:rPr>
    </w:lvl>
    <w:lvl w:ilvl="8">
      <w:numFmt w:val="bullet"/>
      <w:lvlText w:val="•"/>
      <w:lvlJc w:val="left"/>
      <w:pPr>
        <w:ind w:left="8021" w:hanging="420"/>
      </w:pPr>
      <w:rPr>
        <w:rFonts w:hint="default"/>
        <w:lang w:val="en-US" w:eastAsia="en-US" w:bidi="ar-SA"/>
      </w:rPr>
    </w:lvl>
  </w:abstractNum>
  <w:abstractNum w:abstractNumId="11" w15:restartNumberingAfterBreak="0">
    <w:nsid w:val="63ED421D"/>
    <w:multiLevelType w:val="multilevel"/>
    <w:tmpl w:val="2F66D7E0"/>
    <w:lvl w:ilvl="0">
      <w:start w:val="3"/>
      <w:numFmt w:val="decimal"/>
      <w:lvlText w:val="%1"/>
      <w:lvlJc w:val="left"/>
      <w:pPr>
        <w:ind w:left="748" w:hanging="180"/>
      </w:pPr>
      <w:rPr>
        <w:rFonts w:ascii="Times New Roman" w:eastAsia="Times New Roman" w:hAnsi="Times New Roman" w:cs="Times New Roman" w:hint="default"/>
        <w:b/>
        <w:bCs/>
        <w:i w:val="0"/>
        <w:iCs w:val="0"/>
        <w:spacing w:val="0"/>
        <w:w w:val="100"/>
        <w:sz w:val="24"/>
        <w:szCs w:val="24"/>
        <w:lang w:val="en-US" w:eastAsia="en-US" w:bidi="ar-SA"/>
      </w:rPr>
    </w:lvl>
    <w:lvl w:ilvl="1">
      <w:numFmt w:val="decimal"/>
      <w:lvlText w:val="%1.%2"/>
      <w:lvlJc w:val="left"/>
      <w:pPr>
        <w:ind w:left="1211" w:hanging="360"/>
      </w:pPr>
      <w:rPr>
        <w:rFonts w:hint="default"/>
        <w:spacing w:val="0"/>
        <w:w w:val="100"/>
        <w:lang w:val="en-US" w:eastAsia="en-US" w:bidi="ar-SA"/>
      </w:rPr>
    </w:lvl>
    <w:lvl w:ilvl="2">
      <w:numFmt w:val="bullet"/>
      <w:lvlText w:val="•"/>
      <w:lvlJc w:val="left"/>
      <w:pPr>
        <w:ind w:left="2171" w:hanging="360"/>
      </w:pPr>
      <w:rPr>
        <w:rFonts w:hint="default"/>
        <w:lang w:val="en-US" w:eastAsia="en-US" w:bidi="ar-SA"/>
      </w:rPr>
    </w:lvl>
    <w:lvl w:ilvl="3">
      <w:numFmt w:val="bullet"/>
      <w:lvlText w:val="•"/>
      <w:lvlJc w:val="left"/>
      <w:pPr>
        <w:ind w:left="3122" w:hanging="360"/>
      </w:pPr>
      <w:rPr>
        <w:rFonts w:hint="default"/>
        <w:lang w:val="en-US" w:eastAsia="en-US" w:bidi="ar-SA"/>
      </w:rPr>
    </w:lvl>
    <w:lvl w:ilvl="4">
      <w:numFmt w:val="bullet"/>
      <w:lvlText w:val="•"/>
      <w:lvlJc w:val="left"/>
      <w:pPr>
        <w:ind w:left="4073" w:hanging="360"/>
      </w:pPr>
      <w:rPr>
        <w:rFonts w:hint="default"/>
        <w:lang w:val="en-US" w:eastAsia="en-US" w:bidi="ar-SA"/>
      </w:rPr>
    </w:lvl>
    <w:lvl w:ilvl="5">
      <w:numFmt w:val="bullet"/>
      <w:lvlText w:val="•"/>
      <w:lvlJc w:val="left"/>
      <w:pPr>
        <w:ind w:left="5025" w:hanging="360"/>
      </w:pPr>
      <w:rPr>
        <w:rFonts w:hint="default"/>
        <w:lang w:val="en-US" w:eastAsia="en-US" w:bidi="ar-SA"/>
      </w:rPr>
    </w:lvl>
    <w:lvl w:ilvl="6">
      <w:numFmt w:val="bullet"/>
      <w:lvlText w:val="•"/>
      <w:lvlJc w:val="left"/>
      <w:pPr>
        <w:ind w:left="5976" w:hanging="360"/>
      </w:pPr>
      <w:rPr>
        <w:rFonts w:hint="default"/>
        <w:lang w:val="en-US" w:eastAsia="en-US" w:bidi="ar-SA"/>
      </w:rPr>
    </w:lvl>
    <w:lvl w:ilvl="7">
      <w:numFmt w:val="bullet"/>
      <w:lvlText w:val="•"/>
      <w:lvlJc w:val="left"/>
      <w:pPr>
        <w:ind w:left="6927" w:hanging="360"/>
      </w:pPr>
      <w:rPr>
        <w:rFonts w:hint="default"/>
        <w:lang w:val="en-US" w:eastAsia="en-US" w:bidi="ar-SA"/>
      </w:rPr>
    </w:lvl>
    <w:lvl w:ilvl="8">
      <w:numFmt w:val="bullet"/>
      <w:lvlText w:val="•"/>
      <w:lvlJc w:val="left"/>
      <w:pPr>
        <w:ind w:left="7878" w:hanging="360"/>
      </w:pPr>
      <w:rPr>
        <w:rFonts w:hint="default"/>
        <w:lang w:val="en-US" w:eastAsia="en-US" w:bidi="ar-SA"/>
      </w:rPr>
    </w:lvl>
  </w:abstractNum>
  <w:abstractNum w:abstractNumId="12" w15:restartNumberingAfterBreak="0">
    <w:nsid w:val="6F5F506D"/>
    <w:multiLevelType w:val="multilevel"/>
    <w:tmpl w:val="6E7E554A"/>
    <w:lvl w:ilvl="0">
      <w:start w:val="3"/>
      <w:numFmt w:val="decimal"/>
      <w:lvlText w:val="%1"/>
      <w:lvlJc w:val="left"/>
      <w:pPr>
        <w:ind w:left="1168" w:hanging="600"/>
      </w:pPr>
      <w:rPr>
        <w:rFonts w:hint="default"/>
        <w:lang w:val="en-US" w:eastAsia="en-US" w:bidi="ar-SA"/>
      </w:rPr>
    </w:lvl>
    <w:lvl w:ilvl="1">
      <w:start w:val="9"/>
      <w:numFmt w:val="decimal"/>
      <w:lvlText w:val="%1.%2"/>
      <w:lvlJc w:val="left"/>
      <w:pPr>
        <w:ind w:left="1168" w:hanging="600"/>
      </w:pPr>
      <w:rPr>
        <w:rFonts w:hint="default"/>
        <w:lang w:val="en-US" w:eastAsia="en-US" w:bidi="ar-SA"/>
      </w:rPr>
    </w:lvl>
    <w:lvl w:ilvl="2">
      <w:start w:val="5"/>
      <w:numFmt w:val="decimal"/>
      <w:lvlText w:val="%1.%2.%3."/>
      <w:lvlJc w:val="left"/>
      <w:pPr>
        <w:ind w:left="1168"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46" w:hanging="600"/>
      </w:pPr>
      <w:rPr>
        <w:rFonts w:hint="default"/>
        <w:lang w:val="en-US" w:eastAsia="en-US" w:bidi="ar-SA"/>
      </w:rPr>
    </w:lvl>
    <w:lvl w:ilvl="4">
      <w:numFmt w:val="bullet"/>
      <w:lvlText w:val="•"/>
      <w:lvlJc w:val="left"/>
      <w:pPr>
        <w:ind w:left="4608" w:hanging="600"/>
      </w:pPr>
      <w:rPr>
        <w:rFonts w:hint="default"/>
        <w:lang w:val="en-US" w:eastAsia="en-US" w:bidi="ar-SA"/>
      </w:rPr>
    </w:lvl>
    <w:lvl w:ilvl="5">
      <w:numFmt w:val="bullet"/>
      <w:lvlText w:val="•"/>
      <w:lvlJc w:val="left"/>
      <w:pPr>
        <w:ind w:left="5470" w:hanging="600"/>
      </w:pPr>
      <w:rPr>
        <w:rFonts w:hint="default"/>
        <w:lang w:val="en-US" w:eastAsia="en-US" w:bidi="ar-SA"/>
      </w:rPr>
    </w:lvl>
    <w:lvl w:ilvl="6">
      <w:numFmt w:val="bullet"/>
      <w:lvlText w:val="•"/>
      <w:lvlJc w:val="left"/>
      <w:pPr>
        <w:ind w:left="6332" w:hanging="600"/>
      </w:pPr>
      <w:rPr>
        <w:rFonts w:hint="default"/>
        <w:lang w:val="en-US" w:eastAsia="en-US" w:bidi="ar-SA"/>
      </w:rPr>
    </w:lvl>
    <w:lvl w:ilvl="7">
      <w:numFmt w:val="bullet"/>
      <w:lvlText w:val="•"/>
      <w:lvlJc w:val="left"/>
      <w:pPr>
        <w:ind w:left="7194" w:hanging="600"/>
      </w:pPr>
      <w:rPr>
        <w:rFonts w:hint="default"/>
        <w:lang w:val="en-US" w:eastAsia="en-US" w:bidi="ar-SA"/>
      </w:rPr>
    </w:lvl>
    <w:lvl w:ilvl="8">
      <w:numFmt w:val="bullet"/>
      <w:lvlText w:val="•"/>
      <w:lvlJc w:val="left"/>
      <w:pPr>
        <w:ind w:left="8057" w:hanging="600"/>
      </w:pPr>
      <w:rPr>
        <w:rFonts w:hint="default"/>
        <w:lang w:val="en-US" w:eastAsia="en-US" w:bidi="ar-SA"/>
      </w:rPr>
    </w:lvl>
  </w:abstractNum>
  <w:abstractNum w:abstractNumId="13" w15:restartNumberingAfterBreak="0">
    <w:nsid w:val="7BEA1E6B"/>
    <w:multiLevelType w:val="multilevel"/>
    <w:tmpl w:val="5B7E87FC"/>
    <w:lvl w:ilvl="0">
      <w:start w:val="3"/>
      <w:numFmt w:val="decimal"/>
      <w:lvlText w:val="%1"/>
      <w:lvlJc w:val="left"/>
      <w:pPr>
        <w:ind w:left="928" w:hanging="360"/>
      </w:pPr>
      <w:rPr>
        <w:rFonts w:hint="default"/>
        <w:lang w:val="en-US" w:eastAsia="en-US" w:bidi="ar-SA"/>
      </w:rPr>
    </w:lvl>
    <w:lvl w:ilv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hint="default"/>
        <w:spacing w:val="0"/>
        <w:w w:val="100"/>
        <w:lang w:val="en-US" w:eastAsia="en-US" w:bidi="ar-SA"/>
      </w:rPr>
    </w:lvl>
    <w:lvl w:ilvl="3">
      <w:numFmt w:val="bullet"/>
      <w:lvlText w:val="•"/>
      <w:lvlJc w:val="left"/>
      <w:pPr>
        <w:ind w:left="3029" w:hanging="540"/>
      </w:pPr>
      <w:rPr>
        <w:rFonts w:hint="default"/>
        <w:lang w:val="en-US" w:eastAsia="en-US" w:bidi="ar-SA"/>
      </w:rPr>
    </w:lvl>
    <w:lvl w:ilvl="4">
      <w:numFmt w:val="bullet"/>
      <w:lvlText w:val="•"/>
      <w:lvlJc w:val="left"/>
      <w:pPr>
        <w:ind w:left="3993" w:hanging="540"/>
      </w:pPr>
      <w:rPr>
        <w:rFonts w:hint="default"/>
        <w:lang w:val="en-US" w:eastAsia="en-US" w:bidi="ar-SA"/>
      </w:rPr>
    </w:lvl>
    <w:lvl w:ilvl="5">
      <w:numFmt w:val="bullet"/>
      <w:lvlText w:val="•"/>
      <w:lvlJc w:val="left"/>
      <w:pPr>
        <w:ind w:left="4958" w:hanging="540"/>
      </w:pPr>
      <w:rPr>
        <w:rFonts w:hint="default"/>
        <w:lang w:val="en-US" w:eastAsia="en-US" w:bidi="ar-SA"/>
      </w:rPr>
    </w:lvl>
    <w:lvl w:ilvl="6">
      <w:numFmt w:val="bullet"/>
      <w:lvlText w:val="•"/>
      <w:lvlJc w:val="left"/>
      <w:pPr>
        <w:ind w:left="5923" w:hanging="540"/>
      </w:pPr>
      <w:rPr>
        <w:rFonts w:hint="default"/>
        <w:lang w:val="en-US" w:eastAsia="en-US" w:bidi="ar-SA"/>
      </w:rPr>
    </w:lvl>
    <w:lvl w:ilvl="7">
      <w:numFmt w:val="bullet"/>
      <w:lvlText w:val="•"/>
      <w:lvlJc w:val="left"/>
      <w:pPr>
        <w:ind w:left="6887" w:hanging="540"/>
      </w:pPr>
      <w:rPr>
        <w:rFonts w:hint="default"/>
        <w:lang w:val="en-US" w:eastAsia="en-US" w:bidi="ar-SA"/>
      </w:rPr>
    </w:lvl>
    <w:lvl w:ilvl="8">
      <w:numFmt w:val="bullet"/>
      <w:lvlText w:val="•"/>
      <w:lvlJc w:val="left"/>
      <w:pPr>
        <w:ind w:left="7852" w:hanging="540"/>
      </w:pPr>
      <w:rPr>
        <w:rFonts w:hint="default"/>
        <w:lang w:val="en-US" w:eastAsia="en-US" w:bidi="ar-SA"/>
      </w:rPr>
    </w:lvl>
  </w:abstractNum>
  <w:num w:numId="1">
    <w:abstractNumId w:val="7"/>
  </w:num>
  <w:num w:numId="2">
    <w:abstractNumId w:val="8"/>
  </w:num>
  <w:num w:numId="3">
    <w:abstractNumId w:val="10"/>
  </w:num>
  <w:num w:numId="4">
    <w:abstractNumId w:val="3"/>
  </w:num>
  <w:num w:numId="5">
    <w:abstractNumId w:val="12"/>
  </w:num>
  <w:num w:numId="6">
    <w:abstractNumId w:val="1"/>
  </w:num>
  <w:num w:numId="7">
    <w:abstractNumId w:val="5"/>
  </w:num>
  <w:num w:numId="8">
    <w:abstractNumId w:val="0"/>
  </w:num>
  <w:num w:numId="9">
    <w:abstractNumId w:val="13"/>
  </w:num>
  <w:num w:numId="10">
    <w:abstractNumId w:val="11"/>
  </w:num>
  <w:num w:numId="11">
    <w:abstractNumId w:val="6"/>
  </w:num>
  <w:num w:numId="12">
    <w:abstractNumId w:val="9"/>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7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jUwMjWwNDQzNDRV0lEKTi0uzszPAykwrAUA8HVJ0ywAAAA="/>
  </w:docVars>
  <w:rsids>
    <w:rsidRoot w:val="006135B3"/>
    <w:rsid w:val="00013C42"/>
    <w:rsid w:val="00031934"/>
    <w:rsid w:val="00066D2A"/>
    <w:rsid w:val="00074BCB"/>
    <w:rsid w:val="000B024F"/>
    <w:rsid w:val="000C4B68"/>
    <w:rsid w:val="00110B22"/>
    <w:rsid w:val="00187EB1"/>
    <w:rsid w:val="001910EA"/>
    <w:rsid w:val="001B58FD"/>
    <w:rsid w:val="001F540B"/>
    <w:rsid w:val="0026706B"/>
    <w:rsid w:val="002F0238"/>
    <w:rsid w:val="002F6EB6"/>
    <w:rsid w:val="003513DD"/>
    <w:rsid w:val="00367E65"/>
    <w:rsid w:val="003A40E2"/>
    <w:rsid w:val="003B40E0"/>
    <w:rsid w:val="003E5F93"/>
    <w:rsid w:val="003E7A6E"/>
    <w:rsid w:val="004048CE"/>
    <w:rsid w:val="00430E8E"/>
    <w:rsid w:val="00444C57"/>
    <w:rsid w:val="004E6135"/>
    <w:rsid w:val="00505547"/>
    <w:rsid w:val="0051406B"/>
    <w:rsid w:val="00515A85"/>
    <w:rsid w:val="005237E0"/>
    <w:rsid w:val="005442FE"/>
    <w:rsid w:val="0058045C"/>
    <w:rsid w:val="005C4AD1"/>
    <w:rsid w:val="006135B3"/>
    <w:rsid w:val="00626ED6"/>
    <w:rsid w:val="0065474B"/>
    <w:rsid w:val="00655AA4"/>
    <w:rsid w:val="006618D3"/>
    <w:rsid w:val="0067587E"/>
    <w:rsid w:val="00697683"/>
    <w:rsid w:val="0070598A"/>
    <w:rsid w:val="00710E36"/>
    <w:rsid w:val="0074009A"/>
    <w:rsid w:val="0078376F"/>
    <w:rsid w:val="007903CA"/>
    <w:rsid w:val="007B5D24"/>
    <w:rsid w:val="007C0CFF"/>
    <w:rsid w:val="00811960"/>
    <w:rsid w:val="0087124F"/>
    <w:rsid w:val="00871D8A"/>
    <w:rsid w:val="00903A37"/>
    <w:rsid w:val="009120E3"/>
    <w:rsid w:val="009134B2"/>
    <w:rsid w:val="00930E93"/>
    <w:rsid w:val="00935CBC"/>
    <w:rsid w:val="009444C2"/>
    <w:rsid w:val="009661B2"/>
    <w:rsid w:val="00966B10"/>
    <w:rsid w:val="009731E5"/>
    <w:rsid w:val="00983B82"/>
    <w:rsid w:val="009B14DE"/>
    <w:rsid w:val="009B2682"/>
    <w:rsid w:val="009B28C7"/>
    <w:rsid w:val="009C0C45"/>
    <w:rsid w:val="009D11C7"/>
    <w:rsid w:val="009D24E0"/>
    <w:rsid w:val="009E504A"/>
    <w:rsid w:val="009F7A76"/>
    <w:rsid w:val="00A00956"/>
    <w:rsid w:val="00A2691C"/>
    <w:rsid w:val="00A6017A"/>
    <w:rsid w:val="00A71595"/>
    <w:rsid w:val="00A83DDE"/>
    <w:rsid w:val="00B04F72"/>
    <w:rsid w:val="00B05BE6"/>
    <w:rsid w:val="00B26E47"/>
    <w:rsid w:val="00B568E8"/>
    <w:rsid w:val="00B66F10"/>
    <w:rsid w:val="00B96F85"/>
    <w:rsid w:val="00BA3950"/>
    <w:rsid w:val="00BD754B"/>
    <w:rsid w:val="00C05BC7"/>
    <w:rsid w:val="00C701DC"/>
    <w:rsid w:val="00C91382"/>
    <w:rsid w:val="00CD01F3"/>
    <w:rsid w:val="00CD2FC9"/>
    <w:rsid w:val="00CF467C"/>
    <w:rsid w:val="00D13FA8"/>
    <w:rsid w:val="00D8686B"/>
    <w:rsid w:val="00D90ED0"/>
    <w:rsid w:val="00DC0834"/>
    <w:rsid w:val="00DD4474"/>
    <w:rsid w:val="00DF7134"/>
    <w:rsid w:val="00E3270D"/>
    <w:rsid w:val="00E626A3"/>
    <w:rsid w:val="00E8377F"/>
    <w:rsid w:val="00EB19B9"/>
    <w:rsid w:val="00ED6870"/>
    <w:rsid w:val="00EF0939"/>
    <w:rsid w:val="00F2128C"/>
    <w:rsid w:val="00F224EB"/>
    <w:rsid w:val="00F24DA0"/>
    <w:rsid w:val="00F31529"/>
    <w:rsid w:val="00F32025"/>
    <w:rsid w:val="00F373B7"/>
    <w:rsid w:val="00F6407E"/>
    <w:rsid w:val="00F70BAA"/>
    <w:rsid w:val="00F92FBB"/>
    <w:rsid w:val="00FA5CDD"/>
    <w:rsid w:val="00FB5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1"/>
    </o:shapelayout>
  </w:shapeDefaults>
  <w:decimalSymbol w:val="."/>
  <w:listSeparator w:val=","/>
  <w14:docId w14:val="49BE3A69"/>
  <w15:chartTrackingRefBased/>
  <w15:docId w15:val="{B3C462E8-89CF-4EF8-BE36-D4504750E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CF467C"/>
    <w:pPr>
      <w:widowControl w:val="0"/>
      <w:autoSpaceDE w:val="0"/>
      <w:autoSpaceDN w:val="0"/>
      <w:spacing w:after="0" w:line="240" w:lineRule="auto"/>
      <w:ind w:left="568"/>
      <w:jc w:val="both"/>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5442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059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2691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135B3"/>
    <w:rPr>
      <w:i/>
      <w:iCs/>
    </w:rPr>
  </w:style>
  <w:style w:type="character" w:customStyle="1" w:styleId="Heading1Char">
    <w:name w:val="Heading 1 Char"/>
    <w:basedOn w:val="DefaultParagraphFont"/>
    <w:link w:val="Heading1"/>
    <w:uiPriority w:val="1"/>
    <w:rsid w:val="00CF467C"/>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CF467C"/>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F467C"/>
    <w:rPr>
      <w:rFonts w:ascii="Times New Roman" w:eastAsia="Times New Roman" w:hAnsi="Times New Roman" w:cs="Times New Roman"/>
      <w:sz w:val="24"/>
      <w:szCs w:val="24"/>
    </w:rPr>
  </w:style>
  <w:style w:type="paragraph" w:styleId="Title">
    <w:name w:val="Title"/>
    <w:basedOn w:val="Normal"/>
    <w:link w:val="TitleChar"/>
    <w:uiPriority w:val="1"/>
    <w:qFormat/>
    <w:rsid w:val="00CF467C"/>
    <w:pPr>
      <w:widowControl w:val="0"/>
      <w:autoSpaceDE w:val="0"/>
      <w:autoSpaceDN w:val="0"/>
      <w:spacing w:before="1" w:after="0" w:line="240" w:lineRule="auto"/>
      <w:ind w:left="759" w:right="618"/>
      <w:jc w:val="center"/>
    </w:pPr>
    <w:rPr>
      <w:rFonts w:ascii="Times New Roman" w:eastAsia="Times New Roman" w:hAnsi="Times New Roman" w:cs="Times New Roman"/>
      <w:b/>
      <w:bCs/>
      <w:sz w:val="35"/>
      <w:szCs w:val="35"/>
    </w:rPr>
  </w:style>
  <w:style w:type="character" w:customStyle="1" w:styleId="TitleChar">
    <w:name w:val="Title Char"/>
    <w:basedOn w:val="DefaultParagraphFont"/>
    <w:link w:val="Title"/>
    <w:uiPriority w:val="1"/>
    <w:rsid w:val="00CF467C"/>
    <w:rPr>
      <w:rFonts w:ascii="Times New Roman" w:eastAsia="Times New Roman" w:hAnsi="Times New Roman" w:cs="Times New Roman"/>
      <w:b/>
      <w:bCs/>
      <w:sz w:val="35"/>
      <w:szCs w:val="35"/>
    </w:rPr>
  </w:style>
  <w:style w:type="paragraph" w:styleId="ListParagraph">
    <w:name w:val="List Paragraph"/>
    <w:basedOn w:val="Normal"/>
    <w:uiPriority w:val="1"/>
    <w:qFormat/>
    <w:rsid w:val="00CF467C"/>
    <w:pPr>
      <w:widowControl w:val="0"/>
      <w:autoSpaceDE w:val="0"/>
      <w:autoSpaceDN w:val="0"/>
      <w:spacing w:after="0" w:line="240" w:lineRule="auto"/>
      <w:ind w:left="1288" w:hanging="360"/>
      <w:jc w:val="both"/>
    </w:pPr>
    <w:rPr>
      <w:rFonts w:ascii="Times New Roman" w:eastAsia="Times New Roman" w:hAnsi="Times New Roman" w:cs="Times New Roman"/>
    </w:rPr>
  </w:style>
  <w:style w:type="paragraph" w:customStyle="1" w:styleId="TableParagraph">
    <w:name w:val="Table Paragraph"/>
    <w:basedOn w:val="Normal"/>
    <w:uiPriority w:val="1"/>
    <w:qFormat/>
    <w:rsid w:val="00CF467C"/>
    <w:pPr>
      <w:widowControl w:val="0"/>
      <w:autoSpaceDE w:val="0"/>
      <w:autoSpaceDN w:val="0"/>
      <w:spacing w:after="0" w:line="257" w:lineRule="exact"/>
      <w:ind w:left="11"/>
      <w:jc w:val="center"/>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5442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0598A"/>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32025"/>
    <w:rPr>
      <w:b/>
      <w:bCs/>
    </w:rPr>
  </w:style>
  <w:style w:type="paragraph" w:customStyle="1" w:styleId="Default">
    <w:name w:val="Default"/>
    <w:rsid w:val="00935CBC"/>
    <w:pPr>
      <w:autoSpaceDE w:val="0"/>
      <w:autoSpaceDN w:val="0"/>
      <w:adjustRightInd w:val="0"/>
      <w:spacing w:after="0" w:line="240" w:lineRule="auto"/>
    </w:pPr>
    <w:rPr>
      <w:rFonts w:ascii="Arial" w:hAnsi="Arial" w:cs="Arial"/>
      <w:color w:val="000000"/>
      <w:sz w:val="24"/>
      <w:szCs w:val="24"/>
    </w:rPr>
  </w:style>
  <w:style w:type="character" w:customStyle="1" w:styleId="Heading4Char">
    <w:name w:val="Heading 4 Char"/>
    <w:basedOn w:val="DefaultParagraphFont"/>
    <w:link w:val="Heading4"/>
    <w:uiPriority w:val="9"/>
    <w:semiHidden/>
    <w:rsid w:val="00A2691C"/>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B04F72"/>
    <w:rPr>
      <w:color w:val="0563C1" w:themeColor="hyperlink"/>
      <w:u w:val="single"/>
    </w:rPr>
  </w:style>
  <w:style w:type="character" w:customStyle="1" w:styleId="UnresolvedMention1">
    <w:name w:val="Unresolved Mention1"/>
    <w:basedOn w:val="DefaultParagraphFont"/>
    <w:uiPriority w:val="99"/>
    <w:semiHidden/>
    <w:unhideWhenUsed/>
    <w:rsid w:val="00B04F72"/>
    <w:rPr>
      <w:color w:val="605E5C"/>
      <w:shd w:val="clear" w:color="auto" w:fill="E1DFDD"/>
    </w:rPr>
  </w:style>
  <w:style w:type="paragraph" w:styleId="Header">
    <w:name w:val="header"/>
    <w:basedOn w:val="Normal"/>
    <w:link w:val="HeaderChar"/>
    <w:uiPriority w:val="99"/>
    <w:unhideWhenUsed/>
    <w:rsid w:val="008712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124F"/>
  </w:style>
  <w:style w:type="paragraph" w:styleId="Footer">
    <w:name w:val="footer"/>
    <w:basedOn w:val="Normal"/>
    <w:link w:val="FooterChar"/>
    <w:uiPriority w:val="99"/>
    <w:unhideWhenUsed/>
    <w:rsid w:val="008712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21986">
      <w:bodyDiv w:val="1"/>
      <w:marLeft w:val="0"/>
      <w:marRight w:val="0"/>
      <w:marTop w:val="0"/>
      <w:marBottom w:val="0"/>
      <w:divBdr>
        <w:top w:val="none" w:sz="0" w:space="0" w:color="auto"/>
        <w:left w:val="none" w:sz="0" w:space="0" w:color="auto"/>
        <w:bottom w:val="none" w:sz="0" w:space="0" w:color="auto"/>
        <w:right w:val="none" w:sz="0" w:space="0" w:color="auto"/>
      </w:divBdr>
    </w:div>
    <w:div w:id="285238057">
      <w:bodyDiv w:val="1"/>
      <w:marLeft w:val="0"/>
      <w:marRight w:val="0"/>
      <w:marTop w:val="0"/>
      <w:marBottom w:val="0"/>
      <w:divBdr>
        <w:top w:val="none" w:sz="0" w:space="0" w:color="auto"/>
        <w:left w:val="none" w:sz="0" w:space="0" w:color="auto"/>
        <w:bottom w:val="none" w:sz="0" w:space="0" w:color="auto"/>
        <w:right w:val="none" w:sz="0" w:space="0" w:color="auto"/>
      </w:divBdr>
    </w:div>
    <w:div w:id="326176207">
      <w:bodyDiv w:val="1"/>
      <w:marLeft w:val="0"/>
      <w:marRight w:val="0"/>
      <w:marTop w:val="0"/>
      <w:marBottom w:val="0"/>
      <w:divBdr>
        <w:top w:val="none" w:sz="0" w:space="0" w:color="auto"/>
        <w:left w:val="none" w:sz="0" w:space="0" w:color="auto"/>
        <w:bottom w:val="none" w:sz="0" w:space="0" w:color="auto"/>
        <w:right w:val="none" w:sz="0" w:space="0" w:color="auto"/>
      </w:divBdr>
    </w:div>
    <w:div w:id="655256595">
      <w:bodyDiv w:val="1"/>
      <w:marLeft w:val="0"/>
      <w:marRight w:val="0"/>
      <w:marTop w:val="0"/>
      <w:marBottom w:val="0"/>
      <w:divBdr>
        <w:top w:val="none" w:sz="0" w:space="0" w:color="auto"/>
        <w:left w:val="none" w:sz="0" w:space="0" w:color="auto"/>
        <w:bottom w:val="none" w:sz="0" w:space="0" w:color="auto"/>
        <w:right w:val="none" w:sz="0" w:space="0" w:color="auto"/>
      </w:divBdr>
      <w:divsChild>
        <w:div w:id="1255671903">
          <w:marLeft w:val="0"/>
          <w:marRight w:val="0"/>
          <w:marTop w:val="0"/>
          <w:marBottom w:val="0"/>
          <w:divBdr>
            <w:top w:val="none" w:sz="0" w:space="0" w:color="auto"/>
            <w:left w:val="none" w:sz="0" w:space="0" w:color="auto"/>
            <w:bottom w:val="none" w:sz="0" w:space="0" w:color="auto"/>
            <w:right w:val="none" w:sz="0" w:space="0" w:color="auto"/>
          </w:divBdr>
          <w:divsChild>
            <w:div w:id="675546298">
              <w:marLeft w:val="0"/>
              <w:marRight w:val="0"/>
              <w:marTop w:val="0"/>
              <w:marBottom w:val="0"/>
              <w:divBdr>
                <w:top w:val="none" w:sz="0" w:space="0" w:color="auto"/>
                <w:left w:val="none" w:sz="0" w:space="0" w:color="auto"/>
                <w:bottom w:val="none" w:sz="0" w:space="0" w:color="auto"/>
                <w:right w:val="none" w:sz="0" w:space="0" w:color="auto"/>
              </w:divBdr>
              <w:divsChild>
                <w:div w:id="1535192962">
                  <w:marLeft w:val="0"/>
                  <w:marRight w:val="0"/>
                  <w:marTop w:val="0"/>
                  <w:marBottom w:val="0"/>
                  <w:divBdr>
                    <w:top w:val="none" w:sz="0" w:space="0" w:color="auto"/>
                    <w:left w:val="none" w:sz="0" w:space="0" w:color="auto"/>
                    <w:bottom w:val="none" w:sz="0" w:space="0" w:color="auto"/>
                    <w:right w:val="none" w:sz="0" w:space="0" w:color="auto"/>
                  </w:divBdr>
                  <w:divsChild>
                    <w:div w:id="219706415">
                      <w:marLeft w:val="0"/>
                      <w:marRight w:val="0"/>
                      <w:marTop w:val="0"/>
                      <w:marBottom w:val="0"/>
                      <w:divBdr>
                        <w:top w:val="none" w:sz="0" w:space="0" w:color="auto"/>
                        <w:left w:val="none" w:sz="0" w:space="0" w:color="auto"/>
                        <w:bottom w:val="none" w:sz="0" w:space="0" w:color="auto"/>
                        <w:right w:val="none" w:sz="0" w:space="0" w:color="auto"/>
                      </w:divBdr>
                      <w:divsChild>
                        <w:div w:id="1928417563">
                          <w:marLeft w:val="0"/>
                          <w:marRight w:val="0"/>
                          <w:marTop w:val="0"/>
                          <w:marBottom w:val="0"/>
                          <w:divBdr>
                            <w:top w:val="none" w:sz="0" w:space="0" w:color="auto"/>
                            <w:left w:val="none" w:sz="0" w:space="0" w:color="auto"/>
                            <w:bottom w:val="none" w:sz="0" w:space="0" w:color="auto"/>
                            <w:right w:val="none" w:sz="0" w:space="0" w:color="auto"/>
                          </w:divBdr>
                          <w:divsChild>
                            <w:div w:id="478501117">
                              <w:marLeft w:val="0"/>
                              <w:marRight w:val="0"/>
                              <w:marTop w:val="0"/>
                              <w:marBottom w:val="0"/>
                              <w:divBdr>
                                <w:top w:val="none" w:sz="0" w:space="0" w:color="auto"/>
                                <w:left w:val="none" w:sz="0" w:space="0" w:color="auto"/>
                                <w:bottom w:val="none" w:sz="0" w:space="0" w:color="auto"/>
                                <w:right w:val="none" w:sz="0" w:space="0" w:color="auto"/>
                              </w:divBdr>
                              <w:divsChild>
                                <w:div w:id="134076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685389">
      <w:bodyDiv w:val="1"/>
      <w:marLeft w:val="0"/>
      <w:marRight w:val="0"/>
      <w:marTop w:val="0"/>
      <w:marBottom w:val="0"/>
      <w:divBdr>
        <w:top w:val="none" w:sz="0" w:space="0" w:color="auto"/>
        <w:left w:val="none" w:sz="0" w:space="0" w:color="auto"/>
        <w:bottom w:val="none" w:sz="0" w:space="0" w:color="auto"/>
        <w:right w:val="none" w:sz="0" w:space="0" w:color="auto"/>
      </w:divBdr>
    </w:div>
    <w:div w:id="1246764967">
      <w:bodyDiv w:val="1"/>
      <w:marLeft w:val="0"/>
      <w:marRight w:val="0"/>
      <w:marTop w:val="0"/>
      <w:marBottom w:val="0"/>
      <w:divBdr>
        <w:top w:val="none" w:sz="0" w:space="0" w:color="auto"/>
        <w:left w:val="none" w:sz="0" w:space="0" w:color="auto"/>
        <w:bottom w:val="none" w:sz="0" w:space="0" w:color="auto"/>
        <w:right w:val="none" w:sz="0" w:space="0" w:color="auto"/>
      </w:divBdr>
    </w:div>
    <w:div w:id="1267230812">
      <w:bodyDiv w:val="1"/>
      <w:marLeft w:val="0"/>
      <w:marRight w:val="0"/>
      <w:marTop w:val="0"/>
      <w:marBottom w:val="0"/>
      <w:divBdr>
        <w:top w:val="none" w:sz="0" w:space="0" w:color="auto"/>
        <w:left w:val="none" w:sz="0" w:space="0" w:color="auto"/>
        <w:bottom w:val="none" w:sz="0" w:space="0" w:color="auto"/>
        <w:right w:val="none" w:sz="0" w:space="0" w:color="auto"/>
      </w:divBdr>
    </w:div>
    <w:div w:id="1698500379">
      <w:bodyDiv w:val="1"/>
      <w:marLeft w:val="0"/>
      <w:marRight w:val="0"/>
      <w:marTop w:val="0"/>
      <w:marBottom w:val="0"/>
      <w:divBdr>
        <w:top w:val="none" w:sz="0" w:space="0" w:color="auto"/>
        <w:left w:val="none" w:sz="0" w:space="0" w:color="auto"/>
        <w:bottom w:val="none" w:sz="0" w:space="0" w:color="auto"/>
        <w:right w:val="none" w:sz="0" w:space="0" w:color="auto"/>
      </w:divBdr>
      <w:divsChild>
        <w:div w:id="1655646790">
          <w:marLeft w:val="0"/>
          <w:marRight w:val="0"/>
          <w:marTop w:val="0"/>
          <w:marBottom w:val="0"/>
          <w:divBdr>
            <w:top w:val="none" w:sz="0" w:space="0" w:color="auto"/>
            <w:left w:val="none" w:sz="0" w:space="0" w:color="auto"/>
            <w:bottom w:val="none" w:sz="0" w:space="0" w:color="auto"/>
            <w:right w:val="none" w:sz="0" w:space="0" w:color="auto"/>
          </w:divBdr>
          <w:divsChild>
            <w:div w:id="1075132179">
              <w:marLeft w:val="0"/>
              <w:marRight w:val="0"/>
              <w:marTop w:val="0"/>
              <w:marBottom w:val="0"/>
              <w:divBdr>
                <w:top w:val="none" w:sz="0" w:space="0" w:color="auto"/>
                <w:left w:val="none" w:sz="0" w:space="0" w:color="auto"/>
                <w:bottom w:val="none" w:sz="0" w:space="0" w:color="auto"/>
                <w:right w:val="none" w:sz="0" w:space="0" w:color="auto"/>
              </w:divBdr>
              <w:divsChild>
                <w:div w:id="1916744008">
                  <w:marLeft w:val="0"/>
                  <w:marRight w:val="0"/>
                  <w:marTop w:val="0"/>
                  <w:marBottom w:val="0"/>
                  <w:divBdr>
                    <w:top w:val="none" w:sz="0" w:space="0" w:color="auto"/>
                    <w:left w:val="none" w:sz="0" w:space="0" w:color="auto"/>
                    <w:bottom w:val="none" w:sz="0" w:space="0" w:color="auto"/>
                    <w:right w:val="none" w:sz="0" w:space="0" w:color="auto"/>
                  </w:divBdr>
                  <w:divsChild>
                    <w:div w:id="493302237">
                      <w:marLeft w:val="0"/>
                      <w:marRight w:val="0"/>
                      <w:marTop w:val="0"/>
                      <w:marBottom w:val="0"/>
                      <w:divBdr>
                        <w:top w:val="none" w:sz="0" w:space="0" w:color="auto"/>
                        <w:left w:val="none" w:sz="0" w:space="0" w:color="auto"/>
                        <w:bottom w:val="none" w:sz="0" w:space="0" w:color="auto"/>
                        <w:right w:val="none" w:sz="0" w:space="0" w:color="auto"/>
                      </w:divBdr>
                      <w:divsChild>
                        <w:div w:id="1355305573">
                          <w:marLeft w:val="0"/>
                          <w:marRight w:val="0"/>
                          <w:marTop w:val="0"/>
                          <w:marBottom w:val="0"/>
                          <w:divBdr>
                            <w:top w:val="none" w:sz="0" w:space="0" w:color="auto"/>
                            <w:left w:val="none" w:sz="0" w:space="0" w:color="auto"/>
                            <w:bottom w:val="none" w:sz="0" w:space="0" w:color="auto"/>
                            <w:right w:val="none" w:sz="0" w:space="0" w:color="auto"/>
                          </w:divBdr>
                          <w:divsChild>
                            <w:div w:id="198203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099446">
      <w:bodyDiv w:val="1"/>
      <w:marLeft w:val="0"/>
      <w:marRight w:val="0"/>
      <w:marTop w:val="0"/>
      <w:marBottom w:val="0"/>
      <w:divBdr>
        <w:top w:val="none" w:sz="0" w:space="0" w:color="auto"/>
        <w:left w:val="none" w:sz="0" w:space="0" w:color="auto"/>
        <w:bottom w:val="none" w:sz="0" w:space="0" w:color="auto"/>
        <w:right w:val="none" w:sz="0" w:space="0" w:color="auto"/>
      </w:divBdr>
      <w:divsChild>
        <w:div w:id="845483239">
          <w:marLeft w:val="0"/>
          <w:marRight w:val="0"/>
          <w:marTop w:val="0"/>
          <w:marBottom w:val="0"/>
          <w:divBdr>
            <w:top w:val="none" w:sz="0" w:space="0" w:color="auto"/>
            <w:left w:val="none" w:sz="0" w:space="0" w:color="auto"/>
            <w:bottom w:val="none" w:sz="0" w:space="0" w:color="auto"/>
            <w:right w:val="none" w:sz="0" w:space="0" w:color="auto"/>
          </w:divBdr>
          <w:divsChild>
            <w:div w:id="315842294">
              <w:marLeft w:val="0"/>
              <w:marRight w:val="0"/>
              <w:marTop w:val="0"/>
              <w:marBottom w:val="0"/>
              <w:divBdr>
                <w:top w:val="none" w:sz="0" w:space="0" w:color="auto"/>
                <w:left w:val="none" w:sz="0" w:space="0" w:color="auto"/>
                <w:bottom w:val="none" w:sz="0" w:space="0" w:color="auto"/>
                <w:right w:val="none" w:sz="0" w:space="0" w:color="auto"/>
              </w:divBdr>
              <w:divsChild>
                <w:div w:id="1272398246">
                  <w:marLeft w:val="0"/>
                  <w:marRight w:val="0"/>
                  <w:marTop w:val="0"/>
                  <w:marBottom w:val="0"/>
                  <w:divBdr>
                    <w:top w:val="none" w:sz="0" w:space="0" w:color="auto"/>
                    <w:left w:val="none" w:sz="0" w:space="0" w:color="auto"/>
                    <w:bottom w:val="none" w:sz="0" w:space="0" w:color="auto"/>
                    <w:right w:val="none" w:sz="0" w:space="0" w:color="auto"/>
                  </w:divBdr>
                  <w:divsChild>
                    <w:div w:id="898201607">
                      <w:marLeft w:val="0"/>
                      <w:marRight w:val="0"/>
                      <w:marTop w:val="0"/>
                      <w:marBottom w:val="0"/>
                      <w:divBdr>
                        <w:top w:val="none" w:sz="0" w:space="0" w:color="auto"/>
                        <w:left w:val="none" w:sz="0" w:space="0" w:color="auto"/>
                        <w:bottom w:val="none" w:sz="0" w:space="0" w:color="auto"/>
                        <w:right w:val="none" w:sz="0" w:space="0" w:color="auto"/>
                      </w:divBdr>
                      <w:divsChild>
                        <w:div w:id="538398040">
                          <w:marLeft w:val="0"/>
                          <w:marRight w:val="0"/>
                          <w:marTop w:val="0"/>
                          <w:marBottom w:val="0"/>
                          <w:divBdr>
                            <w:top w:val="none" w:sz="0" w:space="0" w:color="auto"/>
                            <w:left w:val="none" w:sz="0" w:space="0" w:color="auto"/>
                            <w:bottom w:val="none" w:sz="0" w:space="0" w:color="auto"/>
                            <w:right w:val="none" w:sz="0" w:space="0" w:color="auto"/>
                          </w:divBdr>
                          <w:divsChild>
                            <w:div w:id="1679117318">
                              <w:marLeft w:val="0"/>
                              <w:marRight w:val="0"/>
                              <w:marTop w:val="0"/>
                              <w:marBottom w:val="0"/>
                              <w:divBdr>
                                <w:top w:val="none" w:sz="0" w:space="0" w:color="auto"/>
                                <w:left w:val="none" w:sz="0" w:space="0" w:color="auto"/>
                                <w:bottom w:val="none" w:sz="0" w:space="0" w:color="auto"/>
                                <w:right w:val="none" w:sz="0" w:space="0" w:color="auto"/>
                              </w:divBdr>
                              <w:divsChild>
                                <w:div w:id="140512349">
                                  <w:marLeft w:val="0"/>
                                  <w:marRight w:val="0"/>
                                  <w:marTop w:val="0"/>
                                  <w:marBottom w:val="0"/>
                                  <w:divBdr>
                                    <w:top w:val="none" w:sz="0" w:space="0" w:color="auto"/>
                                    <w:left w:val="none" w:sz="0" w:space="0" w:color="auto"/>
                                    <w:bottom w:val="none" w:sz="0" w:space="0" w:color="auto"/>
                                    <w:right w:val="none" w:sz="0" w:space="0" w:color="auto"/>
                                  </w:divBdr>
                                  <w:divsChild>
                                    <w:div w:id="146060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5200314">
          <w:marLeft w:val="0"/>
          <w:marRight w:val="0"/>
          <w:marTop w:val="0"/>
          <w:marBottom w:val="0"/>
          <w:divBdr>
            <w:top w:val="none" w:sz="0" w:space="0" w:color="auto"/>
            <w:left w:val="none" w:sz="0" w:space="0" w:color="auto"/>
            <w:bottom w:val="none" w:sz="0" w:space="0" w:color="auto"/>
            <w:right w:val="none" w:sz="0" w:space="0" w:color="auto"/>
          </w:divBdr>
          <w:divsChild>
            <w:div w:id="1840581420">
              <w:marLeft w:val="0"/>
              <w:marRight w:val="0"/>
              <w:marTop w:val="0"/>
              <w:marBottom w:val="0"/>
              <w:divBdr>
                <w:top w:val="none" w:sz="0" w:space="0" w:color="auto"/>
                <w:left w:val="none" w:sz="0" w:space="0" w:color="auto"/>
                <w:bottom w:val="none" w:sz="0" w:space="0" w:color="auto"/>
                <w:right w:val="none" w:sz="0" w:space="0" w:color="auto"/>
              </w:divBdr>
              <w:divsChild>
                <w:div w:id="1574119193">
                  <w:marLeft w:val="0"/>
                  <w:marRight w:val="0"/>
                  <w:marTop w:val="0"/>
                  <w:marBottom w:val="0"/>
                  <w:divBdr>
                    <w:top w:val="none" w:sz="0" w:space="0" w:color="auto"/>
                    <w:left w:val="none" w:sz="0" w:space="0" w:color="auto"/>
                    <w:bottom w:val="none" w:sz="0" w:space="0" w:color="auto"/>
                    <w:right w:val="none" w:sz="0" w:space="0" w:color="auto"/>
                  </w:divBdr>
                  <w:divsChild>
                    <w:div w:id="471099215">
                      <w:marLeft w:val="0"/>
                      <w:marRight w:val="0"/>
                      <w:marTop w:val="0"/>
                      <w:marBottom w:val="0"/>
                      <w:divBdr>
                        <w:top w:val="none" w:sz="0" w:space="0" w:color="auto"/>
                        <w:left w:val="none" w:sz="0" w:space="0" w:color="auto"/>
                        <w:bottom w:val="none" w:sz="0" w:space="0" w:color="auto"/>
                        <w:right w:val="none" w:sz="0" w:space="0" w:color="auto"/>
                      </w:divBdr>
                      <w:divsChild>
                        <w:div w:id="42993295">
                          <w:marLeft w:val="0"/>
                          <w:marRight w:val="0"/>
                          <w:marTop w:val="0"/>
                          <w:marBottom w:val="0"/>
                          <w:divBdr>
                            <w:top w:val="none" w:sz="0" w:space="0" w:color="auto"/>
                            <w:left w:val="none" w:sz="0" w:space="0" w:color="auto"/>
                            <w:bottom w:val="none" w:sz="0" w:space="0" w:color="auto"/>
                            <w:right w:val="none" w:sz="0" w:space="0" w:color="auto"/>
                          </w:divBdr>
                          <w:divsChild>
                            <w:div w:id="16931182">
                              <w:marLeft w:val="0"/>
                              <w:marRight w:val="0"/>
                              <w:marTop w:val="0"/>
                              <w:marBottom w:val="0"/>
                              <w:divBdr>
                                <w:top w:val="none" w:sz="0" w:space="0" w:color="auto"/>
                                <w:left w:val="none" w:sz="0" w:space="0" w:color="auto"/>
                                <w:bottom w:val="none" w:sz="0" w:space="0" w:color="auto"/>
                                <w:right w:val="none" w:sz="0" w:space="0" w:color="auto"/>
                              </w:divBdr>
                              <w:divsChild>
                                <w:div w:id="622227123">
                                  <w:marLeft w:val="0"/>
                                  <w:marRight w:val="0"/>
                                  <w:marTop w:val="0"/>
                                  <w:marBottom w:val="0"/>
                                  <w:divBdr>
                                    <w:top w:val="none" w:sz="0" w:space="0" w:color="auto"/>
                                    <w:left w:val="none" w:sz="0" w:space="0" w:color="auto"/>
                                    <w:bottom w:val="none" w:sz="0" w:space="0" w:color="auto"/>
                                    <w:right w:val="none" w:sz="0" w:space="0" w:color="auto"/>
                                  </w:divBdr>
                                  <w:divsChild>
                                    <w:div w:id="128211265">
                                      <w:marLeft w:val="0"/>
                                      <w:marRight w:val="0"/>
                                      <w:marTop w:val="0"/>
                                      <w:marBottom w:val="0"/>
                                      <w:divBdr>
                                        <w:top w:val="none" w:sz="0" w:space="0" w:color="auto"/>
                                        <w:left w:val="none" w:sz="0" w:space="0" w:color="auto"/>
                                        <w:bottom w:val="none" w:sz="0" w:space="0" w:color="auto"/>
                                        <w:right w:val="none" w:sz="0" w:space="0" w:color="auto"/>
                                      </w:divBdr>
                                      <w:divsChild>
                                        <w:div w:id="993682202">
                                          <w:marLeft w:val="0"/>
                                          <w:marRight w:val="0"/>
                                          <w:marTop w:val="0"/>
                                          <w:marBottom w:val="0"/>
                                          <w:divBdr>
                                            <w:top w:val="none" w:sz="0" w:space="0" w:color="auto"/>
                                            <w:left w:val="none" w:sz="0" w:space="0" w:color="auto"/>
                                            <w:bottom w:val="none" w:sz="0" w:space="0" w:color="auto"/>
                                            <w:right w:val="none" w:sz="0" w:space="0" w:color="auto"/>
                                          </w:divBdr>
                                          <w:divsChild>
                                            <w:div w:id="1998025117">
                                              <w:marLeft w:val="0"/>
                                              <w:marRight w:val="0"/>
                                              <w:marTop w:val="0"/>
                                              <w:marBottom w:val="0"/>
                                              <w:divBdr>
                                                <w:top w:val="none" w:sz="0" w:space="0" w:color="auto"/>
                                                <w:left w:val="none" w:sz="0" w:space="0" w:color="auto"/>
                                                <w:bottom w:val="none" w:sz="0" w:space="0" w:color="auto"/>
                                                <w:right w:val="none" w:sz="0" w:space="0" w:color="auto"/>
                                              </w:divBdr>
                                              <w:divsChild>
                                                <w:div w:id="40064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4.xml"/><Relationship Id="rId39" Type="http://schemas.openxmlformats.org/officeDocument/2006/relationships/footer" Target="footer10.xml"/><Relationship Id="rId21" Type="http://schemas.openxmlformats.org/officeDocument/2006/relationships/header" Target="header10.xml"/><Relationship Id="rId34" Type="http://schemas.openxmlformats.org/officeDocument/2006/relationships/header" Target="header20.xml"/><Relationship Id="rId42" Type="http://schemas.openxmlformats.org/officeDocument/2006/relationships/header" Target="header26.xml"/><Relationship Id="rId47" Type="http://schemas.openxmlformats.org/officeDocument/2006/relationships/footer" Target="footer12.xml"/><Relationship Id="rId50"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6.xml"/><Relationship Id="rId11" Type="http://schemas.openxmlformats.org/officeDocument/2006/relationships/header" Target="header3.xml"/><Relationship Id="rId24" Type="http://schemas.openxmlformats.org/officeDocument/2006/relationships/header" Target="header12.xml"/><Relationship Id="rId32" Type="http://schemas.openxmlformats.org/officeDocument/2006/relationships/header" Target="header18.xml"/><Relationship Id="rId37" Type="http://schemas.openxmlformats.org/officeDocument/2006/relationships/header" Target="header22.xml"/><Relationship Id="rId40" Type="http://schemas.openxmlformats.org/officeDocument/2006/relationships/header" Target="header24.xml"/><Relationship Id="rId45" Type="http://schemas.openxmlformats.org/officeDocument/2006/relationships/header" Target="header2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header" Target="header15.xml"/><Relationship Id="rId36" Type="http://schemas.openxmlformats.org/officeDocument/2006/relationships/header" Target="header21.xml"/><Relationship Id="rId49" Type="http://schemas.openxmlformats.org/officeDocument/2006/relationships/hyperlink" Target="https://doi.org/10.9734/ijpss/2022/v34i2031207" TargetMode="Externa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footer" Target="footer8.xml"/><Relationship Id="rId44" Type="http://schemas.openxmlformats.org/officeDocument/2006/relationships/header" Target="header2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11.xml"/><Relationship Id="rId27" Type="http://schemas.openxmlformats.org/officeDocument/2006/relationships/footer" Target="footer7.xml"/><Relationship Id="rId30" Type="http://schemas.openxmlformats.org/officeDocument/2006/relationships/header" Target="header17.xml"/><Relationship Id="rId35" Type="http://schemas.openxmlformats.org/officeDocument/2006/relationships/footer" Target="footer9.xml"/><Relationship Id="rId43" Type="http://schemas.openxmlformats.org/officeDocument/2006/relationships/footer" Target="footer11.xml"/><Relationship Id="rId48" Type="http://schemas.openxmlformats.org/officeDocument/2006/relationships/header" Target="header30.xml"/><Relationship Id="rId8" Type="http://schemas.openxmlformats.org/officeDocument/2006/relationships/header" Target="header2.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header" Target="header13.xml"/><Relationship Id="rId33" Type="http://schemas.openxmlformats.org/officeDocument/2006/relationships/header" Target="header19.xml"/><Relationship Id="rId38" Type="http://schemas.openxmlformats.org/officeDocument/2006/relationships/header" Target="header23.xml"/><Relationship Id="rId46" Type="http://schemas.openxmlformats.org/officeDocument/2006/relationships/header" Target="header29.xml"/><Relationship Id="rId20" Type="http://schemas.openxmlformats.org/officeDocument/2006/relationships/header" Target="header9.xml"/><Relationship Id="rId41" Type="http://schemas.openxmlformats.org/officeDocument/2006/relationships/header" Target="header25.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25</Pages>
  <Words>6471</Words>
  <Characters>3688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93</cp:revision>
  <dcterms:created xsi:type="dcterms:W3CDTF">2026-03-15T06:31:00Z</dcterms:created>
  <dcterms:modified xsi:type="dcterms:W3CDTF">2026-03-31T12:54:00Z</dcterms:modified>
</cp:coreProperties>
</file>